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A50A6E" w14:textId="5EF64D99" w:rsidR="00FD5BD0" w:rsidRPr="00090DF7" w:rsidRDefault="00FD5BD0" w:rsidP="00FD5BD0">
      <w:pPr>
        <w:pStyle w:val="Heading2"/>
        <w:rPr>
          <w:rFonts w:ascii="Arial" w:hAnsi="Arial" w:cs="Arial"/>
          <w:szCs w:val="20"/>
        </w:rPr>
      </w:pPr>
      <w:bookmarkStart w:id="0" w:name="_Toc67023178"/>
      <w:bookmarkStart w:id="1" w:name="_Toc66641948"/>
      <w:r w:rsidRPr="00090DF7">
        <w:rPr>
          <w:rFonts w:ascii="Arial" w:hAnsi="Arial" w:cs="Arial"/>
          <w:szCs w:val="20"/>
        </w:rPr>
        <w:t>Attachment 2: UI Requirements</w:t>
      </w:r>
      <w:bookmarkEnd w:id="0"/>
    </w:p>
    <w:bookmarkEnd w:id="1"/>
    <w:p w14:paraId="4DADF015" w14:textId="0D5D8682" w:rsidR="00FD5BD0" w:rsidRPr="00090DF7" w:rsidRDefault="00FD5BD0" w:rsidP="00FD5BD0">
      <w:pPr>
        <w:rPr>
          <w:rFonts w:ascii="Arial" w:hAnsi="Arial" w:cs="Arial"/>
          <w:b/>
          <w:szCs w:val="20"/>
        </w:rPr>
      </w:pPr>
      <w:r w:rsidRPr="00090DF7">
        <w:rPr>
          <w:rFonts w:ascii="Arial" w:hAnsi="Arial" w:cs="Arial"/>
          <w:szCs w:val="20"/>
        </w:rPr>
        <w:t xml:space="preserve">This attachment provides KDOL’s high-level business/functional and technical/system requirements. KDOL anticipates these requirements will be progressively elaborated and decomposed during the requirements management process in collaboration between KDOL and the Awarded Vendor.  </w:t>
      </w:r>
      <w:r w:rsidR="006F22AB" w:rsidRPr="00090DF7">
        <w:rPr>
          <w:rFonts w:ascii="Arial" w:hAnsi="Arial" w:cs="Arial"/>
          <w:szCs w:val="20"/>
        </w:rPr>
        <w:t xml:space="preserve">Bidder responses must be provided in the Excel response sheet attached </w:t>
      </w:r>
      <w:r w:rsidR="00845C4A" w:rsidRPr="00090DF7">
        <w:rPr>
          <w:rFonts w:ascii="Arial" w:hAnsi="Arial" w:cs="Arial"/>
          <w:szCs w:val="20"/>
        </w:rPr>
        <w:t>to RFP (KDOL_Modernization_Requirements_Response_Sheet.xls).</w:t>
      </w:r>
    </w:p>
    <w:p w14:paraId="24E02222" w14:textId="77777777" w:rsidR="00FD5BD0" w:rsidRPr="00090DF7" w:rsidRDefault="00FD5BD0" w:rsidP="008535A3">
      <w:pPr>
        <w:rPr>
          <w:rFonts w:ascii="Arial" w:hAnsi="Arial" w:cs="Arial"/>
          <w:b/>
          <w:szCs w:val="20"/>
        </w:rPr>
      </w:pPr>
      <w:r w:rsidRPr="00090DF7">
        <w:rPr>
          <w:rFonts w:ascii="Arial" w:hAnsi="Arial" w:cs="Arial"/>
          <w:b/>
          <w:szCs w:val="20"/>
        </w:rPr>
        <w:t>Business Functional, Compliance &amp; Regulatory, and Technical Requirements:</w:t>
      </w:r>
    </w:p>
    <w:p w14:paraId="458A3749" w14:textId="307AB6C4" w:rsidR="00FD5BD0" w:rsidRPr="00090DF7" w:rsidRDefault="00FD5BD0" w:rsidP="00FD5BD0">
      <w:pPr>
        <w:rPr>
          <w:rFonts w:ascii="Arial" w:hAnsi="Arial" w:cs="Arial"/>
          <w:szCs w:val="20"/>
        </w:rPr>
      </w:pPr>
      <w:r w:rsidRPr="00090DF7">
        <w:rPr>
          <w:rFonts w:ascii="Arial" w:hAnsi="Arial" w:cs="Arial"/>
          <w:szCs w:val="20"/>
        </w:rPr>
        <w:t xml:space="preserve">A comprehensive list of requirements </w:t>
      </w:r>
      <w:r w:rsidR="00410CB6" w:rsidRPr="00090DF7">
        <w:rPr>
          <w:rFonts w:ascii="Arial" w:hAnsi="Arial" w:cs="Arial"/>
          <w:szCs w:val="20"/>
        </w:rPr>
        <w:t xml:space="preserve">is </w:t>
      </w:r>
      <w:r w:rsidRPr="00090DF7">
        <w:rPr>
          <w:rFonts w:ascii="Arial" w:hAnsi="Arial" w:cs="Arial"/>
          <w:szCs w:val="20"/>
        </w:rPr>
        <w:t xml:space="preserve">outlined below in Project Requirements Matrix.  For each requirement, Business/Functional Requirements (Sections 400, 600, 700, 800, 900) and </w:t>
      </w:r>
      <w:r w:rsidR="007A03C2" w:rsidRPr="00090DF7">
        <w:rPr>
          <w:rFonts w:ascii="Arial" w:hAnsi="Arial" w:cs="Arial"/>
          <w:szCs w:val="20"/>
        </w:rPr>
        <w:t>Vendor</w:t>
      </w:r>
      <w:r w:rsidRPr="00090DF7">
        <w:rPr>
          <w:rFonts w:ascii="Arial" w:hAnsi="Arial" w:cs="Arial"/>
          <w:szCs w:val="20"/>
        </w:rPr>
        <w:t>, Regulatory</w:t>
      </w:r>
      <w:r w:rsidR="007A03C2" w:rsidRPr="00090DF7">
        <w:rPr>
          <w:rFonts w:ascii="Arial" w:hAnsi="Arial" w:cs="Arial"/>
          <w:szCs w:val="20"/>
        </w:rPr>
        <w:t xml:space="preserve"> &amp; Compliance</w:t>
      </w:r>
      <w:r w:rsidRPr="00090DF7">
        <w:rPr>
          <w:rFonts w:ascii="Arial" w:hAnsi="Arial" w:cs="Arial"/>
          <w:szCs w:val="20"/>
        </w:rPr>
        <w:t xml:space="preserve">, Technical Requirements (Sections 100, 300, 500), the Bidder must </w:t>
      </w:r>
      <w:r w:rsidR="00410CB6" w:rsidRPr="00090DF7">
        <w:rPr>
          <w:rFonts w:ascii="Arial" w:hAnsi="Arial" w:cs="Arial"/>
          <w:szCs w:val="20"/>
        </w:rPr>
        <w:t>respond</w:t>
      </w:r>
      <w:r w:rsidRPr="00090DF7">
        <w:rPr>
          <w:rFonts w:ascii="Arial" w:hAnsi="Arial" w:cs="Arial"/>
          <w:szCs w:val="20"/>
        </w:rPr>
        <w:t xml:space="preserve"> by using the corresponding response codes to identify whether the requirement is met and how it is met.  Additional description and supporting comments may be provided in the Description column.  </w:t>
      </w:r>
    </w:p>
    <w:p w14:paraId="6277C98E" w14:textId="77777777" w:rsidR="00FD5BD0" w:rsidRPr="00090DF7" w:rsidRDefault="00FD5BD0" w:rsidP="00FD5BD0">
      <w:pPr>
        <w:rPr>
          <w:rFonts w:ascii="Arial" w:hAnsi="Arial" w:cs="Arial"/>
          <w:szCs w:val="20"/>
        </w:rPr>
      </w:pPr>
      <w:r w:rsidRPr="00090DF7">
        <w:rPr>
          <w:rFonts w:ascii="Arial" w:hAnsi="Arial" w:cs="Arial"/>
          <w:szCs w:val="20"/>
        </w:rPr>
        <w:t>The bidder is required to complete the matrix when providing RFP response by using the corresponding response codes.</w:t>
      </w:r>
    </w:p>
    <w:p w14:paraId="287C24DA" w14:textId="77777777" w:rsidR="00FD5BD0" w:rsidRPr="00090DF7" w:rsidRDefault="00FD5BD0" w:rsidP="00DD5EB7">
      <w:pPr>
        <w:pStyle w:val="ListParagraph"/>
        <w:numPr>
          <w:ilvl w:val="0"/>
          <w:numId w:val="7"/>
        </w:numPr>
        <w:ind w:left="360"/>
        <w:rPr>
          <w:rFonts w:ascii="Arial" w:hAnsi="Arial" w:cs="Arial"/>
          <w:szCs w:val="20"/>
        </w:rPr>
      </w:pPr>
      <w:r w:rsidRPr="00090DF7">
        <w:rPr>
          <w:rFonts w:ascii="Arial" w:hAnsi="Arial" w:cs="Arial"/>
          <w:b/>
          <w:szCs w:val="20"/>
        </w:rPr>
        <w:t>Requirement Met:</w:t>
      </w:r>
      <w:r w:rsidRPr="00090DF7">
        <w:rPr>
          <w:rFonts w:ascii="Arial" w:hAnsi="Arial" w:cs="Arial"/>
          <w:szCs w:val="20"/>
        </w:rPr>
        <w:t xml:space="preserve"> Indicate if their proposed solution currently meets the requirement.  Response Codes:  Yes, No, Partial </w:t>
      </w:r>
    </w:p>
    <w:p w14:paraId="3D9E97FC" w14:textId="77777777" w:rsidR="00FD5BD0" w:rsidRPr="00090DF7" w:rsidRDefault="00FD5BD0" w:rsidP="00DD5EB7">
      <w:pPr>
        <w:pStyle w:val="ListParagraph"/>
        <w:numPr>
          <w:ilvl w:val="0"/>
          <w:numId w:val="7"/>
        </w:numPr>
        <w:ind w:left="360"/>
        <w:rPr>
          <w:rFonts w:ascii="Arial" w:hAnsi="Arial" w:cs="Arial"/>
          <w:szCs w:val="20"/>
        </w:rPr>
      </w:pPr>
      <w:r w:rsidRPr="00090DF7">
        <w:rPr>
          <w:rFonts w:ascii="Arial" w:hAnsi="Arial" w:cs="Arial"/>
          <w:b/>
          <w:szCs w:val="20"/>
        </w:rPr>
        <w:t>How Requirement Is Met:</w:t>
      </w:r>
      <w:r w:rsidRPr="00090DF7">
        <w:rPr>
          <w:rFonts w:ascii="Arial" w:hAnsi="Arial" w:cs="Arial"/>
          <w:szCs w:val="20"/>
        </w:rPr>
        <w:t xml:space="preserve"> Specify how the requirement is met.  Response Codes:</w:t>
      </w:r>
    </w:p>
    <w:p w14:paraId="083981C1" w14:textId="423EBD4D" w:rsidR="00FD5BD0" w:rsidRPr="00090DF7" w:rsidRDefault="00FD5BD0" w:rsidP="00420757">
      <w:pPr>
        <w:ind w:left="1080"/>
        <w:rPr>
          <w:rFonts w:ascii="Arial" w:hAnsi="Arial" w:cs="Arial"/>
          <w:szCs w:val="20"/>
        </w:rPr>
      </w:pPr>
      <w:r w:rsidRPr="00090DF7">
        <w:rPr>
          <w:rFonts w:ascii="Arial" w:hAnsi="Arial" w:cs="Arial"/>
          <w:szCs w:val="20"/>
        </w:rPr>
        <w:t>SF = Standard Functionality:  the solution provides the request</w:t>
      </w:r>
      <w:r w:rsidR="00410CB6" w:rsidRPr="00090DF7">
        <w:rPr>
          <w:rFonts w:ascii="Arial" w:hAnsi="Arial" w:cs="Arial"/>
          <w:szCs w:val="20"/>
        </w:rPr>
        <w:t>ed</w:t>
      </w:r>
      <w:r w:rsidRPr="00090DF7">
        <w:rPr>
          <w:rFonts w:ascii="Arial" w:hAnsi="Arial" w:cs="Arial"/>
          <w:szCs w:val="20"/>
        </w:rPr>
        <w:t xml:space="preserve"> functionality without any change.  Only use SF if the current release of software or solution meets the requirements “as is</w:t>
      </w:r>
      <w:r w:rsidR="000E1AA8" w:rsidRPr="00090DF7">
        <w:rPr>
          <w:rFonts w:ascii="Arial" w:hAnsi="Arial" w:cs="Arial"/>
          <w:szCs w:val="20"/>
        </w:rPr>
        <w:t>.”</w:t>
      </w:r>
    </w:p>
    <w:p w14:paraId="21338F79" w14:textId="77777777" w:rsidR="00FD5BD0" w:rsidRPr="00090DF7" w:rsidRDefault="00FD5BD0" w:rsidP="00420757">
      <w:pPr>
        <w:ind w:left="1080"/>
        <w:rPr>
          <w:rFonts w:ascii="Arial" w:hAnsi="Arial" w:cs="Arial"/>
          <w:szCs w:val="20"/>
        </w:rPr>
      </w:pPr>
      <w:r w:rsidRPr="00090DF7">
        <w:rPr>
          <w:rFonts w:ascii="Arial" w:hAnsi="Arial" w:cs="Arial"/>
          <w:szCs w:val="20"/>
        </w:rPr>
        <w:t>CF = Configuration: Configuration of the standard software offering utilizing the delivered toolset to satisfy the specific requirement.</w:t>
      </w:r>
    </w:p>
    <w:p w14:paraId="5213DDF0" w14:textId="77777777" w:rsidR="00FD5BD0" w:rsidRPr="00090DF7" w:rsidRDefault="00FD5BD0" w:rsidP="00420757">
      <w:pPr>
        <w:ind w:left="1080"/>
        <w:rPr>
          <w:rFonts w:ascii="Arial" w:hAnsi="Arial" w:cs="Arial"/>
          <w:szCs w:val="20"/>
        </w:rPr>
      </w:pPr>
      <w:r w:rsidRPr="00090DF7">
        <w:rPr>
          <w:rFonts w:ascii="Arial" w:hAnsi="Arial" w:cs="Arial"/>
          <w:szCs w:val="20"/>
        </w:rPr>
        <w:t>CD = Custom Development:  the desired feature or functionality is not available as part of the baseline software and will require custom development to meet the requirement.</w:t>
      </w:r>
    </w:p>
    <w:p w14:paraId="5F3616E1" w14:textId="690F7E89" w:rsidR="00FD5BD0" w:rsidRPr="00090DF7" w:rsidRDefault="00FD5BD0" w:rsidP="00DD5EB7">
      <w:pPr>
        <w:pStyle w:val="ListParagraph"/>
        <w:numPr>
          <w:ilvl w:val="0"/>
          <w:numId w:val="7"/>
        </w:numPr>
        <w:ind w:left="360"/>
        <w:rPr>
          <w:rFonts w:ascii="Arial" w:hAnsi="Arial" w:cs="Arial"/>
          <w:szCs w:val="20"/>
        </w:rPr>
      </w:pPr>
      <w:r w:rsidRPr="00090DF7">
        <w:rPr>
          <w:rFonts w:ascii="Arial" w:hAnsi="Arial" w:cs="Arial"/>
          <w:b/>
          <w:szCs w:val="20"/>
        </w:rPr>
        <w:t>Additional Description/Comments:</w:t>
      </w:r>
      <w:r w:rsidRPr="00090DF7">
        <w:rPr>
          <w:rFonts w:ascii="Arial" w:hAnsi="Arial" w:cs="Arial"/>
          <w:szCs w:val="20"/>
        </w:rPr>
        <w:t xml:space="preserve">  If </w:t>
      </w:r>
      <w:r w:rsidR="00410CB6" w:rsidRPr="00090DF7">
        <w:rPr>
          <w:rFonts w:ascii="Arial" w:hAnsi="Arial" w:cs="Arial"/>
          <w:szCs w:val="20"/>
        </w:rPr>
        <w:t xml:space="preserve">the </w:t>
      </w:r>
      <w:r w:rsidRPr="00090DF7">
        <w:rPr>
          <w:rFonts w:ascii="Arial" w:hAnsi="Arial" w:cs="Arial"/>
          <w:szCs w:val="20"/>
        </w:rPr>
        <w:t xml:space="preserve">requirement is not met or custom development is needed, provide a descriptive response of the proposed solution to meet the requirement.  </w:t>
      </w:r>
      <w:r w:rsidR="000C34D8" w:rsidRPr="00090DF7">
        <w:rPr>
          <w:rFonts w:ascii="Arial" w:hAnsi="Arial" w:cs="Arial"/>
          <w:szCs w:val="20"/>
        </w:rPr>
        <w:t xml:space="preserve">If functionality is planned in an upcoming release of </w:t>
      </w:r>
      <w:r w:rsidR="000E1AA8" w:rsidRPr="00090DF7">
        <w:rPr>
          <w:rFonts w:ascii="Arial" w:hAnsi="Arial" w:cs="Arial"/>
          <w:szCs w:val="20"/>
        </w:rPr>
        <w:t xml:space="preserve">the </w:t>
      </w:r>
      <w:r w:rsidR="000C34D8" w:rsidRPr="00090DF7">
        <w:rPr>
          <w:rFonts w:ascii="Arial" w:hAnsi="Arial" w:cs="Arial"/>
          <w:szCs w:val="20"/>
        </w:rPr>
        <w:t xml:space="preserve">application, please indicate </w:t>
      </w:r>
      <w:r w:rsidR="000E1AA8" w:rsidRPr="00090DF7">
        <w:rPr>
          <w:rFonts w:ascii="Arial" w:hAnsi="Arial" w:cs="Arial"/>
          <w:szCs w:val="20"/>
        </w:rPr>
        <w:t xml:space="preserve">the </w:t>
      </w:r>
      <w:r w:rsidR="000C34D8" w:rsidRPr="00090DF7">
        <w:rPr>
          <w:rFonts w:ascii="Arial" w:hAnsi="Arial" w:cs="Arial"/>
          <w:szCs w:val="20"/>
        </w:rPr>
        <w:t xml:space="preserve">description and the release date.  </w:t>
      </w:r>
      <w:r w:rsidRPr="00090DF7">
        <w:rPr>
          <w:rFonts w:ascii="Arial" w:hAnsi="Arial" w:cs="Arial"/>
          <w:szCs w:val="20"/>
        </w:rPr>
        <w:t>Supporting comments may also be included in this column.</w:t>
      </w:r>
      <w:r w:rsidR="000C34D8" w:rsidRPr="00090DF7">
        <w:rPr>
          <w:rFonts w:ascii="Arial" w:hAnsi="Arial" w:cs="Arial"/>
          <w:szCs w:val="20"/>
        </w:rPr>
        <w:t xml:space="preserve">  </w:t>
      </w:r>
    </w:p>
    <w:tbl>
      <w:tblPr>
        <w:tblW w:w="10165" w:type="dxa"/>
        <w:tblLook w:val="04A0" w:firstRow="1" w:lastRow="0" w:firstColumn="1" w:lastColumn="0" w:noHBand="0" w:noVBand="1"/>
      </w:tblPr>
      <w:tblGrid>
        <w:gridCol w:w="1515"/>
        <w:gridCol w:w="1540"/>
        <w:gridCol w:w="7110"/>
      </w:tblGrid>
      <w:tr w:rsidR="00BB57CF" w:rsidRPr="00090DF7" w14:paraId="00A7D3C1" w14:textId="77777777" w:rsidTr="001249C3">
        <w:tc>
          <w:tcPr>
            <w:tcW w:w="10165"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5ACC8FF" w14:textId="5C907076" w:rsidR="00BB57CF" w:rsidRPr="00090DF7" w:rsidRDefault="00DD5EB7" w:rsidP="000343F1">
            <w:pPr>
              <w:pStyle w:val="Heading2"/>
              <w:rPr>
                <w:rFonts w:ascii="Arial" w:hAnsi="Arial" w:cs="Arial"/>
                <w:szCs w:val="20"/>
              </w:rPr>
            </w:pPr>
            <w:bookmarkStart w:id="2" w:name="_Toc67023179"/>
            <w:r>
              <w:rPr>
                <w:rFonts w:ascii="Arial" w:hAnsi="Arial" w:cs="Arial"/>
                <w:szCs w:val="20"/>
              </w:rPr>
              <w:t xml:space="preserve">100:  </w:t>
            </w:r>
            <w:r w:rsidR="00BB57CF" w:rsidRPr="00090DF7">
              <w:rPr>
                <w:rFonts w:ascii="Arial" w:hAnsi="Arial" w:cs="Arial"/>
                <w:szCs w:val="20"/>
              </w:rPr>
              <w:t>Vendor Requirements</w:t>
            </w:r>
            <w:bookmarkEnd w:id="2"/>
          </w:p>
        </w:tc>
      </w:tr>
      <w:tr w:rsidR="00CA3C39" w:rsidRPr="00090DF7" w14:paraId="7CF24948" w14:textId="77777777" w:rsidTr="001249C3">
        <w:tc>
          <w:tcPr>
            <w:tcW w:w="151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EDF15FC" w14:textId="52CE55F4" w:rsidR="00CA3C39" w:rsidRPr="00090DF7" w:rsidRDefault="00CA3C39" w:rsidP="00BB57CF">
            <w:pPr>
              <w:spacing w:line="259" w:lineRule="auto"/>
              <w:jc w:val="center"/>
              <w:rPr>
                <w:rFonts w:ascii="Arial" w:hAnsi="Arial" w:cs="Arial"/>
                <w:b/>
                <w:bCs/>
                <w:szCs w:val="20"/>
              </w:rPr>
            </w:pPr>
            <w:bookmarkStart w:id="3" w:name="RANGE!A1:C1552"/>
            <w:r w:rsidRPr="00090DF7">
              <w:rPr>
                <w:rFonts w:ascii="Arial" w:hAnsi="Arial" w:cs="Arial"/>
                <w:b/>
                <w:bCs/>
                <w:szCs w:val="20"/>
              </w:rPr>
              <w:t>Requirement</w:t>
            </w:r>
            <w:r w:rsidRPr="00090DF7">
              <w:rPr>
                <w:rFonts w:ascii="Arial" w:hAnsi="Arial" w:cs="Arial"/>
                <w:b/>
                <w:bCs/>
                <w:szCs w:val="20"/>
              </w:rPr>
              <w:br/>
              <w:t>ID</w:t>
            </w:r>
            <w:bookmarkEnd w:id="3"/>
          </w:p>
        </w:tc>
        <w:tc>
          <w:tcPr>
            <w:tcW w:w="154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F5B46B3" w14:textId="77777777" w:rsidR="00CA3C39" w:rsidRPr="00090DF7" w:rsidRDefault="00CA3C39" w:rsidP="00BB57CF">
            <w:pPr>
              <w:spacing w:line="259" w:lineRule="auto"/>
              <w:jc w:val="center"/>
              <w:rPr>
                <w:rFonts w:ascii="Arial" w:hAnsi="Arial" w:cs="Arial"/>
                <w:b/>
                <w:bCs/>
                <w:szCs w:val="20"/>
              </w:rPr>
            </w:pPr>
            <w:r w:rsidRPr="00090DF7">
              <w:rPr>
                <w:rFonts w:ascii="Arial" w:hAnsi="Arial" w:cs="Arial"/>
                <w:b/>
                <w:bCs/>
                <w:szCs w:val="20"/>
              </w:rPr>
              <w:t>Requirement</w:t>
            </w:r>
            <w:r w:rsidRPr="00090DF7">
              <w:rPr>
                <w:rFonts w:ascii="Arial" w:hAnsi="Arial" w:cs="Arial"/>
                <w:b/>
                <w:bCs/>
                <w:szCs w:val="20"/>
              </w:rPr>
              <w:br/>
              <w:t>Section</w:t>
            </w:r>
          </w:p>
        </w:tc>
        <w:tc>
          <w:tcPr>
            <w:tcW w:w="71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BB43F6E" w14:textId="77777777" w:rsidR="00CA3C39" w:rsidRPr="00090DF7" w:rsidRDefault="00CA3C39" w:rsidP="00BB57CF">
            <w:pPr>
              <w:spacing w:line="259" w:lineRule="auto"/>
              <w:jc w:val="center"/>
              <w:rPr>
                <w:rFonts w:ascii="Arial" w:hAnsi="Arial" w:cs="Arial"/>
                <w:b/>
                <w:bCs/>
                <w:szCs w:val="20"/>
              </w:rPr>
            </w:pPr>
            <w:r w:rsidRPr="00090DF7">
              <w:rPr>
                <w:rFonts w:ascii="Arial" w:hAnsi="Arial" w:cs="Arial"/>
                <w:b/>
                <w:bCs/>
                <w:szCs w:val="20"/>
              </w:rPr>
              <w:t>Requirement Description</w:t>
            </w:r>
          </w:p>
        </w:tc>
      </w:tr>
      <w:tr w:rsidR="000343F1" w:rsidRPr="00090DF7" w14:paraId="49C212B4"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6D7E99EF" w14:textId="77777777" w:rsidR="000343F1" w:rsidRPr="00090DF7" w:rsidRDefault="000343F1" w:rsidP="004C7A19">
            <w:pPr>
              <w:spacing w:after="0" w:line="259" w:lineRule="auto"/>
              <w:jc w:val="center"/>
              <w:rPr>
                <w:rFonts w:ascii="Arial" w:hAnsi="Arial" w:cs="Arial"/>
                <w:szCs w:val="20"/>
              </w:rPr>
            </w:pPr>
            <w:r w:rsidRPr="00090DF7">
              <w:rPr>
                <w:rFonts w:ascii="Arial" w:hAnsi="Arial" w:cs="Arial"/>
                <w:szCs w:val="20"/>
              </w:rPr>
              <w:t>101.001</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2CE458B1" w14:textId="77777777" w:rsidR="000343F1" w:rsidRPr="00090DF7" w:rsidRDefault="000343F1" w:rsidP="004C7A19">
            <w:pPr>
              <w:spacing w:after="0" w:line="259" w:lineRule="auto"/>
              <w:jc w:val="center"/>
              <w:rPr>
                <w:rFonts w:ascii="Arial" w:hAnsi="Arial" w:cs="Arial"/>
                <w:szCs w:val="20"/>
              </w:rPr>
            </w:pPr>
            <w:r w:rsidRPr="00090DF7">
              <w:rPr>
                <w:rFonts w:ascii="Arial" w:hAnsi="Arial" w:cs="Arial"/>
                <w:szCs w:val="20"/>
              </w:rPr>
              <w:t>101</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F2B434F" w14:textId="2FEFC6B9" w:rsidR="000343F1" w:rsidRPr="00562658" w:rsidRDefault="00562658" w:rsidP="004C7A19">
            <w:pPr>
              <w:spacing w:after="0" w:line="259" w:lineRule="auto"/>
              <w:rPr>
                <w:rFonts w:ascii="Arial" w:hAnsi="Arial" w:cs="Arial"/>
                <w:szCs w:val="20"/>
              </w:rPr>
            </w:pPr>
            <w:r w:rsidRPr="00562658">
              <w:rPr>
                <w:rFonts w:ascii="Arial" w:hAnsi="Arial" w:cs="Arial"/>
                <w:szCs w:val="20"/>
              </w:rPr>
              <w:t>The bidder must have been in the Software Development business for a minimum of five (5) years.</w:t>
            </w:r>
          </w:p>
        </w:tc>
      </w:tr>
      <w:tr w:rsidR="000343F1" w:rsidRPr="00090DF7" w14:paraId="6AA2566A"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35545789" w14:textId="77777777" w:rsidR="000343F1" w:rsidRPr="00090DF7" w:rsidRDefault="000343F1" w:rsidP="004C7A19">
            <w:pPr>
              <w:spacing w:after="0" w:line="259" w:lineRule="auto"/>
              <w:jc w:val="center"/>
              <w:rPr>
                <w:rFonts w:ascii="Arial" w:hAnsi="Arial" w:cs="Arial"/>
                <w:szCs w:val="20"/>
              </w:rPr>
            </w:pPr>
            <w:r w:rsidRPr="00090DF7">
              <w:rPr>
                <w:rFonts w:ascii="Arial" w:hAnsi="Arial" w:cs="Arial"/>
                <w:szCs w:val="20"/>
              </w:rPr>
              <w:t>101.002</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7FAEFBEE" w14:textId="77777777" w:rsidR="000343F1" w:rsidRPr="00090DF7" w:rsidRDefault="000343F1" w:rsidP="004C7A19">
            <w:pPr>
              <w:spacing w:after="0" w:line="259" w:lineRule="auto"/>
              <w:jc w:val="center"/>
              <w:rPr>
                <w:rFonts w:ascii="Arial" w:hAnsi="Arial" w:cs="Arial"/>
                <w:szCs w:val="20"/>
              </w:rPr>
            </w:pPr>
            <w:r w:rsidRPr="00090DF7">
              <w:rPr>
                <w:rFonts w:ascii="Arial" w:hAnsi="Arial" w:cs="Arial"/>
                <w:szCs w:val="20"/>
              </w:rPr>
              <w:t>101</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703DF81" w14:textId="36171EE6" w:rsidR="000343F1" w:rsidRPr="00911C19" w:rsidRDefault="00911C19" w:rsidP="004C7A19">
            <w:pPr>
              <w:spacing w:after="0" w:line="259" w:lineRule="auto"/>
              <w:rPr>
                <w:rFonts w:ascii="Arial" w:hAnsi="Arial" w:cs="Arial"/>
                <w:szCs w:val="20"/>
              </w:rPr>
            </w:pPr>
            <w:r w:rsidRPr="00911C19">
              <w:rPr>
                <w:rFonts w:ascii="Arial" w:hAnsi="Arial" w:cs="Arial"/>
                <w:szCs w:val="20"/>
              </w:rPr>
              <w:t>The bidder must supply at least one (1) but no more than three (3) references that verify this qualification item.</w:t>
            </w:r>
          </w:p>
        </w:tc>
      </w:tr>
      <w:tr w:rsidR="009D6F78" w:rsidRPr="00090DF7" w14:paraId="1466D9BD" w14:textId="77777777" w:rsidTr="00E60A37">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70DA18C4"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1.003</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79F5057F"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1</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47E0C15D" w14:textId="1706814A" w:rsidR="009D6F78" w:rsidRPr="009D6F78" w:rsidRDefault="009D6F78" w:rsidP="009D6F78">
            <w:pPr>
              <w:spacing w:after="0" w:line="259" w:lineRule="auto"/>
              <w:rPr>
                <w:rFonts w:ascii="Arial" w:hAnsi="Arial" w:cs="Arial"/>
                <w:szCs w:val="20"/>
              </w:rPr>
            </w:pPr>
            <w:r w:rsidRPr="009D6F78">
              <w:rPr>
                <w:rFonts w:ascii="Arial" w:hAnsi="Arial" w:cs="Arial"/>
              </w:rPr>
              <w:t xml:space="preserve">The Bidder must have designed, developed, configured, and/or customized, and successfully implemented at least one (1) complete integrated UI solution (Benefits, Appeals, and Tax). </w:t>
            </w:r>
            <w:r w:rsidRPr="009D6F78">
              <w:rPr>
                <w:rFonts w:ascii="Arial" w:hAnsi="Arial" w:cs="Arial"/>
                <w:szCs w:val="20"/>
              </w:rPr>
              <w:t>The core UI Benefits and Tax functionality of the proposed COTS system must be implemented and currently functioning in production for at least one (1) year in its entirety, and is active in at least two (2) customer locations.</w:t>
            </w:r>
          </w:p>
        </w:tc>
      </w:tr>
      <w:tr w:rsidR="009D6F78" w:rsidRPr="00090DF7" w14:paraId="5F1043DB"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48BBF00A"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1.004</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6CF49B4D"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1</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EF6D9D9" w14:textId="127636BF" w:rsidR="009D6F78" w:rsidRPr="00090DF7" w:rsidRDefault="009D6F78" w:rsidP="009D6F78">
            <w:pPr>
              <w:spacing w:after="0" w:line="259" w:lineRule="auto"/>
              <w:rPr>
                <w:rFonts w:ascii="Arial" w:hAnsi="Arial" w:cs="Arial"/>
                <w:szCs w:val="20"/>
              </w:rPr>
            </w:pPr>
            <w:r w:rsidRPr="00090DF7">
              <w:rPr>
                <w:rFonts w:ascii="Arial" w:hAnsi="Arial" w:cs="Arial"/>
                <w:szCs w:val="20"/>
              </w:rPr>
              <w:t>The system must be and remain in compliance with laws, regulations, guidance, mandates, policies, and procedures from the U.S. Department of Labor and the State of Kansas governing Unemployment Insurance.</w:t>
            </w:r>
          </w:p>
        </w:tc>
      </w:tr>
      <w:tr w:rsidR="009D6F78" w:rsidRPr="00090DF7" w14:paraId="47DABA06"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0E08034D"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1.005</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6473532C"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1</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74AB3A6" w14:textId="11392A9C" w:rsidR="009D6F78" w:rsidRPr="00090DF7" w:rsidRDefault="009D6F78" w:rsidP="009D6F78">
            <w:pPr>
              <w:spacing w:after="0" w:line="259" w:lineRule="auto"/>
              <w:rPr>
                <w:rFonts w:ascii="Arial" w:hAnsi="Arial" w:cs="Arial"/>
                <w:szCs w:val="20"/>
              </w:rPr>
            </w:pPr>
            <w:r w:rsidRPr="00090DF7">
              <w:rPr>
                <w:rFonts w:ascii="Arial" w:hAnsi="Arial" w:cs="Arial"/>
                <w:szCs w:val="20"/>
              </w:rPr>
              <w:t>The system must be and remain in compliance with all State and Federal laws and mandates for protecting personally identifiable information (PII) and all state and customer data.</w:t>
            </w:r>
          </w:p>
        </w:tc>
      </w:tr>
      <w:tr w:rsidR="009D6F78" w:rsidRPr="00090DF7" w14:paraId="0711F4DB"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2D1F6667"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01</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28A83850"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885260F"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The respondent must provide Services to the State of Kansas, Governmental Entities, and Users solely from data centers located in the continental United States of America.</w:t>
            </w:r>
          </w:p>
        </w:tc>
      </w:tr>
      <w:tr w:rsidR="009D6F78" w:rsidRPr="00090DF7" w14:paraId="47F92DE6"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56EB1C25"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2.001</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14A3A630"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2</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52B44BF"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 xml:space="preserve">Describe the bidder organization's and its subcontractors' overall qualifications and experience to carry out a project of this nature and scope. The bidder must limit responses in this area to ten (10) pages. The use of </w:t>
            </w:r>
            <w:r w:rsidRPr="00090DF7">
              <w:rPr>
                <w:rFonts w:ascii="Arial" w:hAnsi="Arial" w:cs="Arial"/>
                <w:szCs w:val="20"/>
              </w:rPr>
              <w:lastRenderedPageBreak/>
              <w:t>“boilerplate” content in the response must be extremely limited (i.e., target this information for the specific needs outlined for this Project).</w:t>
            </w:r>
          </w:p>
        </w:tc>
      </w:tr>
      <w:tr w:rsidR="009D6F78" w:rsidRPr="00090DF7" w14:paraId="13DC2360"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3D62BA94"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lastRenderedPageBreak/>
              <w:t>102.002</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0F9C9A6F"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2</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5DD3F90"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Describe each task, responsibility, and/or deliverable that will be subcontracted to another entity in sufficient detail that KDOL understands based on your offer, exactly what entity will be performing what portion of the overall requirements. Include the name of the subcontractor performing the work and provide the résumé of the Project Manager or person tasked with the specific responsibility. The bidder must provide demonstrated subcontractor experience in completing the tasks required in this Project</w:t>
            </w:r>
          </w:p>
        </w:tc>
      </w:tr>
      <w:tr w:rsidR="009D6F78" w:rsidRPr="00090DF7" w14:paraId="0A5CF9D4"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7F45C5DB"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02</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32C4544D"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0E2DD9F"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Corrective Action- KDOL uses a Vendor Performance Improvement Log to document requested improvements and the results. Awarded Vendor must provide a proposed corrective action plan to address quality issues with Awarded Vendor Staff assigned to the Project. Awarded vendors must describe the process for monitoring improvement and the actions to be taken, such as training, additional QA reviews, or staff replacement if the quality does not improve sufficiently.</w:t>
            </w:r>
          </w:p>
        </w:tc>
      </w:tr>
      <w:tr w:rsidR="009D6F78" w:rsidRPr="00090DF7" w14:paraId="1A5E968E"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2BE8DE0F"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03</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1F9BA717"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165D554"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KDOL plans to engage a third-party vendor to perform Independent Verification and Validation (IV&amp;V) activities for the duration of the development effort at KDOL's expense. The purpose of the IV&amp;V is to help KDOL build quality into the System during the Project life cycle. The Awarded Vendor must fully cooperate with any IV&amp;V vendor assigned to this Project. Such cooperation includes expeditiously providing the IV&amp;V vendor with complete access to all project work products, records, materials, personnel, meetings, and correspondence as the IV&amp;V vendor may request and implement identified recommendations. Additionally, the Awarded Vendor must include the obligations of this provision in all its contracts with its subcontractors that work on this Project.</w:t>
            </w:r>
          </w:p>
          <w:p w14:paraId="2AB5C54B"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KDOL's request for remedial action does not constitute a change in scope, and the awarded vendor is not entitled to additional compensation nor extra time for corrective actions.</w:t>
            </w:r>
          </w:p>
        </w:tc>
      </w:tr>
      <w:tr w:rsidR="009D6F78" w:rsidRPr="00090DF7" w14:paraId="4BF78677"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39C283ED"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04</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764BF9BB"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BB86495"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The bidder should explain their approach and expectations related to onsite work- including furnished equipment and workspace</w:t>
            </w:r>
          </w:p>
        </w:tc>
      </w:tr>
      <w:tr w:rsidR="009D6F78" w:rsidRPr="00090DF7" w14:paraId="63DE8AD8"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71EE5101"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05</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5EA68208"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4D751B0"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For each Technical/System requirement, the bidder must:</w:t>
            </w:r>
          </w:p>
          <w:p w14:paraId="1C515CFF" w14:textId="77777777" w:rsidR="009D6F78" w:rsidRDefault="009D6F78" w:rsidP="009D6F78">
            <w:pPr>
              <w:pStyle w:val="ListParagraph"/>
              <w:numPr>
                <w:ilvl w:val="0"/>
                <w:numId w:val="57"/>
              </w:numPr>
              <w:spacing w:after="0" w:line="259" w:lineRule="auto"/>
              <w:ind w:left="346"/>
              <w:rPr>
                <w:rFonts w:ascii="Arial" w:hAnsi="Arial" w:cs="Arial"/>
                <w:szCs w:val="20"/>
              </w:rPr>
            </w:pPr>
            <w:r w:rsidRPr="001C61A2">
              <w:rPr>
                <w:rFonts w:ascii="Arial" w:hAnsi="Arial" w:cs="Arial"/>
                <w:szCs w:val="20"/>
              </w:rPr>
              <w:t>Indicate if their solution Fully Meets, Partially Meets, or Does Not Meet the requirement;</w:t>
            </w:r>
          </w:p>
          <w:p w14:paraId="6FD160D0" w14:textId="77777777" w:rsidR="009D6F78" w:rsidRDefault="009D6F78" w:rsidP="009D6F78">
            <w:pPr>
              <w:pStyle w:val="ListParagraph"/>
              <w:numPr>
                <w:ilvl w:val="0"/>
                <w:numId w:val="57"/>
              </w:numPr>
              <w:spacing w:after="0" w:line="259" w:lineRule="auto"/>
              <w:ind w:left="346"/>
              <w:rPr>
                <w:rFonts w:ascii="Arial" w:hAnsi="Arial" w:cs="Arial"/>
                <w:szCs w:val="20"/>
              </w:rPr>
            </w:pPr>
            <w:r w:rsidRPr="001C61A2">
              <w:rPr>
                <w:rFonts w:ascii="Arial" w:hAnsi="Arial" w:cs="Arial"/>
                <w:szCs w:val="20"/>
              </w:rPr>
              <w:t>Specify if the requirement is a Core System Capability, a Configurable Option,  or Requires Custom Development; and</w:t>
            </w:r>
          </w:p>
          <w:p w14:paraId="08E67529" w14:textId="2A67BDEF" w:rsidR="009D6F78" w:rsidRPr="001C61A2" w:rsidRDefault="009D6F78" w:rsidP="009D6F78">
            <w:pPr>
              <w:pStyle w:val="ListParagraph"/>
              <w:numPr>
                <w:ilvl w:val="0"/>
                <w:numId w:val="57"/>
              </w:numPr>
              <w:spacing w:after="0" w:line="259" w:lineRule="auto"/>
              <w:ind w:left="346"/>
              <w:rPr>
                <w:rFonts w:ascii="Arial" w:hAnsi="Arial" w:cs="Arial"/>
                <w:szCs w:val="20"/>
              </w:rPr>
            </w:pPr>
            <w:r w:rsidRPr="001C61A2">
              <w:rPr>
                <w:rFonts w:ascii="Arial" w:hAnsi="Arial" w:cs="Arial"/>
                <w:szCs w:val="20"/>
              </w:rPr>
              <w:t>Provide a descriptive response including:</w:t>
            </w:r>
          </w:p>
          <w:p w14:paraId="109DFBEA" w14:textId="77777777" w:rsidR="009D6F78" w:rsidRDefault="009D6F78" w:rsidP="009D6F78">
            <w:pPr>
              <w:pStyle w:val="ListParagraph"/>
              <w:numPr>
                <w:ilvl w:val="0"/>
                <w:numId w:val="7"/>
              </w:numPr>
              <w:spacing w:after="0" w:line="259" w:lineRule="auto"/>
              <w:rPr>
                <w:rFonts w:ascii="Arial" w:hAnsi="Arial" w:cs="Arial"/>
                <w:szCs w:val="20"/>
              </w:rPr>
            </w:pPr>
            <w:r w:rsidRPr="001C61A2">
              <w:rPr>
                <w:rFonts w:ascii="Arial" w:hAnsi="Arial" w:cs="Arial"/>
                <w:szCs w:val="20"/>
              </w:rPr>
              <w:t>How the requirement is or will be met;</w:t>
            </w:r>
          </w:p>
          <w:p w14:paraId="6564B772" w14:textId="367DBBE4" w:rsidR="009D6F78" w:rsidRPr="001C61A2" w:rsidRDefault="009D6F78" w:rsidP="009D6F78">
            <w:pPr>
              <w:pStyle w:val="ListParagraph"/>
              <w:numPr>
                <w:ilvl w:val="0"/>
                <w:numId w:val="7"/>
              </w:numPr>
              <w:spacing w:after="0" w:line="259" w:lineRule="auto"/>
              <w:rPr>
                <w:rFonts w:ascii="Arial" w:hAnsi="Arial" w:cs="Arial"/>
                <w:szCs w:val="20"/>
              </w:rPr>
            </w:pPr>
            <w:r w:rsidRPr="001C61A2">
              <w:rPr>
                <w:rFonts w:ascii="Arial" w:hAnsi="Arial" w:cs="Arial"/>
                <w:szCs w:val="20"/>
              </w:rPr>
              <w:t>If the requirement is in production at an existing site; Provide supporting documentation, and Identify system components that support the requirement.</w:t>
            </w:r>
          </w:p>
        </w:tc>
      </w:tr>
      <w:tr w:rsidR="009D6F78" w:rsidRPr="00090DF7" w14:paraId="1B90D02C"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6B817907"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06</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610CE559"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9220776" w14:textId="1A1B2358" w:rsidR="009D6F78" w:rsidRDefault="009D6F78" w:rsidP="009D6F78">
            <w:pPr>
              <w:spacing w:after="0" w:line="259" w:lineRule="auto"/>
              <w:rPr>
                <w:rFonts w:ascii="Arial" w:hAnsi="Arial" w:cs="Arial"/>
                <w:szCs w:val="20"/>
              </w:rPr>
            </w:pPr>
            <w:r w:rsidRPr="00090DF7">
              <w:rPr>
                <w:rFonts w:ascii="Arial" w:hAnsi="Arial" w:cs="Arial"/>
                <w:szCs w:val="20"/>
              </w:rPr>
              <w:t>The awarded vendor will implement their solution in a manner that conforms with the following tenets:</w:t>
            </w:r>
          </w:p>
          <w:p w14:paraId="42FC9383" w14:textId="77777777" w:rsidR="009D6F78" w:rsidRDefault="009D6F78" w:rsidP="009D6F78">
            <w:pPr>
              <w:pStyle w:val="ListParagraph"/>
              <w:numPr>
                <w:ilvl w:val="0"/>
                <w:numId w:val="58"/>
              </w:numPr>
              <w:spacing w:after="0" w:line="259" w:lineRule="auto"/>
              <w:ind w:left="346"/>
              <w:rPr>
                <w:rFonts w:ascii="Arial" w:hAnsi="Arial" w:cs="Arial"/>
                <w:szCs w:val="20"/>
              </w:rPr>
            </w:pPr>
            <w:r w:rsidRPr="000F2690">
              <w:rPr>
                <w:rFonts w:ascii="Arial" w:hAnsi="Arial" w:cs="Arial"/>
                <w:szCs w:val="20"/>
              </w:rPr>
              <w:t>Build a solution that minimizes vendor dependency and promotes Kansas independence in using, maintaining, and enhancing the system;</w:t>
            </w:r>
          </w:p>
          <w:p w14:paraId="2F33D8D7" w14:textId="77777777" w:rsidR="009D6F78" w:rsidRDefault="009D6F78" w:rsidP="009D6F78">
            <w:pPr>
              <w:pStyle w:val="ListParagraph"/>
              <w:numPr>
                <w:ilvl w:val="0"/>
                <w:numId w:val="58"/>
              </w:numPr>
              <w:spacing w:after="0" w:line="259" w:lineRule="auto"/>
              <w:ind w:left="346"/>
              <w:rPr>
                <w:rFonts w:ascii="Arial" w:hAnsi="Arial" w:cs="Arial"/>
                <w:szCs w:val="20"/>
              </w:rPr>
            </w:pPr>
            <w:r w:rsidRPr="000F2690">
              <w:rPr>
                <w:rFonts w:ascii="Arial" w:hAnsi="Arial" w:cs="Arial"/>
                <w:szCs w:val="20"/>
              </w:rPr>
              <w:t>Leverage Exportable Code[1] products and methods where appropriate to reduce risk and lower both short- and long-term costs;</w:t>
            </w:r>
          </w:p>
          <w:p w14:paraId="120424FD" w14:textId="77777777" w:rsidR="009D6F78" w:rsidRDefault="009D6F78" w:rsidP="009D6F78">
            <w:pPr>
              <w:pStyle w:val="ListParagraph"/>
              <w:numPr>
                <w:ilvl w:val="0"/>
                <w:numId w:val="58"/>
              </w:numPr>
              <w:spacing w:after="0" w:line="259" w:lineRule="auto"/>
              <w:ind w:left="346"/>
              <w:rPr>
                <w:rFonts w:ascii="Arial" w:hAnsi="Arial" w:cs="Arial"/>
                <w:szCs w:val="20"/>
              </w:rPr>
            </w:pPr>
            <w:r w:rsidRPr="008D6715">
              <w:rPr>
                <w:rFonts w:ascii="Arial" w:hAnsi="Arial" w:cs="Arial"/>
                <w:szCs w:val="20"/>
              </w:rPr>
              <w:t>Configure and develop a core solution that can be easily extended to additional states;</w:t>
            </w:r>
          </w:p>
          <w:p w14:paraId="461244FE" w14:textId="77777777" w:rsidR="009D6F78" w:rsidRDefault="009D6F78" w:rsidP="009D6F78">
            <w:pPr>
              <w:pStyle w:val="ListParagraph"/>
              <w:numPr>
                <w:ilvl w:val="0"/>
                <w:numId w:val="58"/>
              </w:numPr>
              <w:spacing w:after="0" w:line="259" w:lineRule="auto"/>
              <w:ind w:left="346"/>
              <w:rPr>
                <w:rFonts w:ascii="Arial" w:hAnsi="Arial" w:cs="Arial"/>
                <w:szCs w:val="20"/>
              </w:rPr>
            </w:pPr>
            <w:r w:rsidRPr="00CA5498">
              <w:rPr>
                <w:rFonts w:ascii="Arial" w:hAnsi="Arial" w:cs="Arial"/>
                <w:szCs w:val="20"/>
              </w:rPr>
              <w:t>Build a solution that allows staff to make changes through configuration – from the parameter to component level – with minimal IT or vendor assistance;</w:t>
            </w:r>
          </w:p>
          <w:p w14:paraId="3FC15448" w14:textId="77777777" w:rsidR="009D6F78" w:rsidRDefault="009D6F78" w:rsidP="009D6F78">
            <w:pPr>
              <w:pStyle w:val="ListParagraph"/>
              <w:numPr>
                <w:ilvl w:val="0"/>
                <w:numId w:val="58"/>
              </w:numPr>
              <w:spacing w:after="0" w:line="259" w:lineRule="auto"/>
              <w:ind w:left="346"/>
              <w:rPr>
                <w:rFonts w:ascii="Arial" w:hAnsi="Arial" w:cs="Arial"/>
                <w:szCs w:val="20"/>
              </w:rPr>
            </w:pPr>
            <w:r w:rsidRPr="00CA5498">
              <w:rPr>
                <w:rFonts w:ascii="Arial" w:hAnsi="Arial" w:cs="Arial"/>
                <w:szCs w:val="20"/>
              </w:rPr>
              <w:t>Create a sustainable and extensible platform that promotes reusability, product innovation, and scalability by using innovative concepts provided in a manner that is Training and Employment Guidance Letter (TEGL) 31-</w:t>
            </w:r>
            <w:r w:rsidRPr="00CA5498">
              <w:rPr>
                <w:rFonts w:ascii="Arial" w:hAnsi="Arial" w:cs="Arial"/>
                <w:szCs w:val="20"/>
              </w:rPr>
              <w:lastRenderedPageBreak/>
              <w:t>04 (https://wdr.doleta.gov/directives/attach/TEGL31-04.pdf) compliant and suitable to a government setting with funding constraints; and</w:t>
            </w:r>
          </w:p>
          <w:p w14:paraId="29D64138" w14:textId="4E6CD201" w:rsidR="009D6F78" w:rsidRPr="00CA5498" w:rsidRDefault="009D6F78" w:rsidP="009D6F78">
            <w:pPr>
              <w:pStyle w:val="ListParagraph"/>
              <w:numPr>
                <w:ilvl w:val="0"/>
                <w:numId w:val="58"/>
              </w:numPr>
              <w:spacing w:after="0" w:line="259" w:lineRule="auto"/>
              <w:ind w:left="346"/>
              <w:rPr>
                <w:rFonts w:ascii="Arial" w:hAnsi="Arial" w:cs="Arial"/>
                <w:szCs w:val="20"/>
              </w:rPr>
            </w:pPr>
            <w:r w:rsidRPr="00CA5498">
              <w:rPr>
                <w:rFonts w:ascii="Arial" w:hAnsi="Arial" w:cs="Arial"/>
                <w:szCs w:val="20"/>
              </w:rPr>
              <w:t>Follow an industry-accepted software engineering methodology, or a hybrid methodology based on industry-accepted methodologies and proven best practices, from requirements gathering through deployment to production and during the warranty period</w:t>
            </w:r>
          </w:p>
        </w:tc>
      </w:tr>
      <w:tr w:rsidR="009D6F78" w:rsidRPr="00090DF7" w14:paraId="00CB7DD5"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1D8EDEC2"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lastRenderedPageBreak/>
              <w:t>103.007</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0D0489DA"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2292DB7" w14:textId="77777777" w:rsidR="009D6F78" w:rsidRPr="00090DF7" w:rsidRDefault="009D6F78" w:rsidP="009D6F78">
            <w:pPr>
              <w:spacing w:after="0" w:line="259" w:lineRule="auto"/>
              <w:rPr>
                <w:rFonts w:ascii="Arial" w:hAnsi="Arial" w:cs="Arial"/>
                <w:szCs w:val="20"/>
              </w:rPr>
            </w:pPr>
            <w:bookmarkStart w:id="4" w:name="RANGE!C15"/>
            <w:r w:rsidRPr="00090DF7">
              <w:rPr>
                <w:rFonts w:ascii="Arial" w:hAnsi="Arial" w:cs="Arial"/>
                <w:szCs w:val="20"/>
              </w:rPr>
              <w:t>The bidder’s proposal must describe the bidder’s plan to ensure compliance with these requirements throughout the term of the Contract;</w:t>
            </w:r>
            <w:bookmarkEnd w:id="4"/>
          </w:p>
        </w:tc>
      </w:tr>
      <w:tr w:rsidR="009D6F78" w:rsidRPr="00090DF7" w14:paraId="19E6D862"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19A6F846"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08</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358F6021"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8679C5F"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The bidder’s proposal must describe the bidder’s knowledge of and experience in creating accessible systems;</w:t>
            </w:r>
          </w:p>
        </w:tc>
      </w:tr>
      <w:tr w:rsidR="009D6F78" w:rsidRPr="00090DF7" w14:paraId="22E286D0"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4807E258"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09</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71833364"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15772F8" w14:textId="77777777" w:rsidR="009D6F78" w:rsidRPr="00090DF7" w:rsidRDefault="009D6F78" w:rsidP="009D6F78">
            <w:pPr>
              <w:spacing w:after="0" w:line="259" w:lineRule="auto"/>
              <w:rPr>
                <w:rFonts w:ascii="Arial" w:hAnsi="Arial" w:cs="Arial"/>
                <w:szCs w:val="20"/>
              </w:rPr>
            </w:pPr>
            <w:r w:rsidRPr="00090DF7">
              <w:rPr>
                <w:rFonts w:ascii="Arial" w:hAnsi="Arial" w:cs="Arial"/>
                <w:szCs w:val="20"/>
              </w:rPr>
              <w:t>The bidder’s proposal must provide details about the accessibility of both tool output and tool usage for each proposed tool; and</w:t>
            </w:r>
          </w:p>
        </w:tc>
      </w:tr>
      <w:tr w:rsidR="009D6F78" w:rsidRPr="00090DF7" w14:paraId="6B628653" w14:textId="77777777" w:rsidTr="001249C3">
        <w:tc>
          <w:tcPr>
            <w:tcW w:w="1515"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675A908F"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01</w:t>
            </w:r>
          </w:p>
        </w:tc>
        <w:tc>
          <w:tcPr>
            <w:tcW w:w="1540" w:type="dxa"/>
            <w:tcBorders>
              <w:top w:val="single" w:sz="4" w:space="0" w:color="000000"/>
              <w:left w:val="single" w:sz="4" w:space="0" w:color="000000"/>
              <w:bottom w:val="single" w:sz="4" w:space="0" w:color="000000"/>
              <w:right w:val="single" w:sz="4" w:space="0" w:color="000000"/>
            </w:tcBorders>
            <w:shd w:val="clear" w:color="auto" w:fill="FFFFFF" w:themeFill="background1"/>
            <w:noWrap/>
            <w:vAlign w:val="center"/>
            <w:hideMark/>
          </w:tcPr>
          <w:p w14:paraId="1868A43B" w14:textId="77777777" w:rsidR="009D6F78" w:rsidRPr="00090DF7" w:rsidRDefault="009D6F78" w:rsidP="009D6F78">
            <w:pPr>
              <w:spacing w:after="0" w:line="259" w:lineRule="auto"/>
              <w:jc w:val="center"/>
              <w:rPr>
                <w:rFonts w:ascii="Arial" w:hAnsi="Arial" w:cs="Arial"/>
                <w:szCs w:val="20"/>
              </w:rPr>
            </w:pPr>
            <w:r w:rsidRPr="00090DF7">
              <w:rPr>
                <w:rFonts w:ascii="Arial" w:hAnsi="Arial" w:cs="Arial"/>
                <w:szCs w:val="20"/>
              </w:rPr>
              <w:t>103</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1711C97" w14:textId="46163065" w:rsidR="009D6F78" w:rsidRPr="00090DF7" w:rsidRDefault="009D6F78" w:rsidP="009D6F78">
            <w:pPr>
              <w:spacing w:after="0" w:line="259" w:lineRule="auto"/>
              <w:rPr>
                <w:rFonts w:ascii="Arial" w:hAnsi="Arial" w:cs="Arial"/>
                <w:szCs w:val="20"/>
              </w:rPr>
            </w:pPr>
            <w:r w:rsidRPr="00EE5E7E">
              <w:rPr>
                <w:rFonts w:ascii="Arial" w:hAnsi="Arial" w:cs="Arial"/>
                <w:szCs w:val="20"/>
              </w:rPr>
              <w:t>The bidder's proposal must provide a Completed Voluntary Product Accessibility Template (VPAT). The VPAT is available at</w:t>
            </w:r>
            <w:r>
              <w:rPr>
                <w:rFonts w:ascii="Arial" w:hAnsi="Arial" w:cs="Arial"/>
                <w:szCs w:val="20"/>
              </w:rPr>
              <w:t xml:space="preserve"> </w:t>
            </w:r>
            <w:hyperlink r:id="rId11" w:history="1">
              <w:r w:rsidRPr="00F1691E">
                <w:rPr>
                  <w:rStyle w:val="Hyperlink"/>
                  <w:rFonts w:ascii="Arial" w:hAnsi="Arial" w:cs="Arial"/>
                  <w:szCs w:val="20"/>
                </w:rPr>
                <w:t>https://www.itic.org/policy/accessibility/vpat</w:t>
              </w:r>
            </w:hyperlink>
            <w:r w:rsidRPr="00EE5E7E">
              <w:rPr>
                <w:rFonts w:ascii="Arial" w:hAnsi="Arial" w:cs="Arial"/>
                <w:szCs w:val="20"/>
              </w:rPr>
              <w:t>.</w:t>
            </w:r>
          </w:p>
        </w:tc>
      </w:tr>
    </w:tbl>
    <w:p w14:paraId="369EB808" w14:textId="73936A39" w:rsidR="00BB57CF" w:rsidRPr="00090DF7" w:rsidRDefault="00BB57CF">
      <w:pPr>
        <w:spacing w:line="259" w:lineRule="auto"/>
        <w:rPr>
          <w:rFonts w:ascii="Arial" w:hAnsi="Arial" w:cs="Arial"/>
          <w:szCs w:val="20"/>
        </w:rPr>
      </w:pPr>
    </w:p>
    <w:p w14:paraId="795F112D" w14:textId="3676E9C8" w:rsidR="00BB57CF" w:rsidRDefault="00BB57CF">
      <w:pPr>
        <w:spacing w:line="259" w:lineRule="auto"/>
        <w:rPr>
          <w:rFonts w:ascii="Arial" w:hAnsi="Arial" w:cs="Arial"/>
          <w:szCs w:val="20"/>
        </w:rPr>
      </w:pPr>
      <w:r w:rsidRPr="00090DF7">
        <w:rPr>
          <w:rFonts w:ascii="Arial" w:hAnsi="Arial" w:cs="Arial"/>
          <w:szCs w:val="20"/>
        </w:rPr>
        <w:br w:type="page"/>
      </w:r>
    </w:p>
    <w:tbl>
      <w:tblPr>
        <w:tblW w:w="0" w:type="auto"/>
        <w:tblLook w:val="04A0" w:firstRow="1" w:lastRow="0" w:firstColumn="1" w:lastColumn="0" w:noHBand="0" w:noVBand="1"/>
      </w:tblPr>
      <w:tblGrid>
        <w:gridCol w:w="1439"/>
        <w:gridCol w:w="1526"/>
        <w:gridCol w:w="7825"/>
      </w:tblGrid>
      <w:tr w:rsidR="00BB57CF" w:rsidRPr="00090DF7" w14:paraId="3A28210E" w14:textId="77777777" w:rsidTr="00015B92">
        <w:tc>
          <w:tcPr>
            <w:tcW w:w="0" w:type="auto"/>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43B60D46" w14:textId="34996FFD" w:rsidR="00BB57CF" w:rsidRPr="00090DF7" w:rsidRDefault="00EE5E7E" w:rsidP="000343F1">
            <w:pPr>
              <w:pStyle w:val="Heading2"/>
              <w:rPr>
                <w:rFonts w:ascii="Arial" w:hAnsi="Arial" w:cs="Arial"/>
                <w:szCs w:val="20"/>
              </w:rPr>
            </w:pPr>
            <w:bookmarkStart w:id="5" w:name="_Toc67023180"/>
            <w:r>
              <w:rPr>
                <w:rFonts w:ascii="Arial" w:hAnsi="Arial" w:cs="Arial"/>
                <w:szCs w:val="20"/>
              </w:rPr>
              <w:t xml:space="preserve">300:  </w:t>
            </w:r>
            <w:r w:rsidR="00BB57CF" w:rsidRPr="00090DF7">
              <w:rPr>
                <w:rFonts w:ascii="Arial" w:hAnsi="Arial" w:cs="Arial"/>
                <w:szCs w:val="20"/>
              </w:rPr>
              <w:t xml:space="preserve">Regulatory </w:t>
            </w:r>
            <w:r w:rsidR="007A03C2" w:rsidRPr="00090DF7">
              <w:rPr>
                <w:rFonts w:ascii="Arial" w:hAnsi="Arial" w:cs="Arial"/>
                <w:szCs w:val="20"/>
              </w:rPr>
              <w:t xml:space="preserve">&amp; Compliance </w:t>
            </w:r>
            <w:r w:rsidR="00BB57CF" w:rsidRPr="00090DF7">
              <w:rPr>
                <w:rFonts w:ascii="Arial" w:hAnsi="Arial" w:cs="Arial"/>
                <w:szCs w:val="20"/>
              </w:rPr>
              <w:t>Requirements</w:t>
            </w:r>
            <w:bookmarkEnd w:id="5"/>
          </w:p>
        </w:tc>
      </w:tr>
      <w:tr w:rsidR="00BB57CF" w:rsidRPr="00090DF7" w14:paraId="328F68E7"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734C35AD" w14:textId="0E75F452" w:rsidR="00BB57CF" w:rsidRPr="00090DF7" w:rsidRDefault="00BB57CF" w:rsidP="00BB57CF">
            <w:pPr>
              <w:spacing w:line="259" w:lineRule="auto"/>
              <w:jc w:val="center"/>
              <w:rPr>
                <w:rFonts w:ascii="Arial" w:hAnsi="Arial" w:cs="Arial"/>
                <w:b/>
                <w:szCs w:val="20"/>
              </w:rPr>
            </w:pPr>
            <w:r w:rsidRPr="00090DF7">
              <w:rPr>
                <w:rFonts w:ascii="Arial" w:hAnsi="Arial" w:cs="Arial"/>
                <w:b/>
                <w:szCs w:val="20"/>
              </w:rPr>
              <w:t>Requirement ID</w:t>
            </w:r>
          </w:p>
        </w:tc>
        <w:tc>
          <w:tcPr>
            <w:tcW w:w="1526"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4DB41D0A" w14:textId="4BDF458A" w:rsidR="00BB57CF" w:rsidRPr="00090DF7" w:rsidRDefault="00BB57CF" w:rsidP="00BB57CF">
            <w:pPr>
              <w:spacing w:line="259" w:lineRule="auto"/>
              <w:jc w:val="center"/>
              <w:rPr>
                <w:rFonts w:ascii="Arial" w:hAnsi="Arial" w:cs="Arial"/>
                <w:b/>
                <w:szCs w:val="20"/>
              </w:rPr>
            </w:pPr>
            <w:r w:rsidRPr="00090DF7">
              <w:rPr>
                <w:rFonts w:ascii="Arial" w:hAnsi="Arial" w:cs="Arial"/>
                <w:b/>
                <w:szCs w:val="20"/>
              </w:rPr>
              <w:t>Requirement Section</w:t>
            </w:r>
          </w:p>
        </w:tc>
        <w:tc>
          <w:tcPr>
            <w:tcW w:w="782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11CAF7C1" w14:textId="7193E799" w:rsidR="00BB57CF" w:rsidRPr="00090DF7" w:rsidRDefault="00BB57CF" w:rsidP="00BB57CF">
            <w:pPr>
              <w:spacing w:line="259" w:lineRule="auto"/>
              <w:jc w:val="center"/>
              <w:rPr>
                <w:rFonts w:ascii="Arial" w:hAnsi="Arial" w:cs="Arial"/>
                <w:b/>
                <w:szCs w:val="20"/>
              </w:rPr>
            </w:pPr>
            <w:r w:rsidRPr="00090DF7">
              <w:rPr>
                <w:rFonts w:ascii="Arial" w:hAnsi="Arial" w:cs="Arial"/>
                <w:b/>
                <w:szCs w:val="20"/>
              </w:rPr>
              <w:t>Requirement Description</w:t>
            </w:r>
          </w:p>
        </w:tc>
      </w:tr>
      <w:tr w:rsidR="00260FE2" w:rsidRPr="00090DF7" w14:paraId="5D65656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5EAEF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1.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6A19E8"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9E175" w14:textId="5904650F" w:rsidR="00277A25" w:rsidRDefault="00260FE2" w:rsidP="004C7A19">
            <w:pPr>
              <w:spacing w:after="0" w:line="259" w:lineRule="auto"/>
              <w:rPr>
                <w:rFonts w:ascii="Arial" w:hAnsi="Arial" w:cs="Arial"/>
                <w:szCs w:val="20"/>
              </w:rPr>
            </w:pPr>
            <w:r w:rsidRPr="00090DF7">
              <w:rPr>
                <w:rFonts w:ascii="Arial" w:hAnsi="Arial" w:cs="Arial"/>
                <w:szCs w:val="20"/>
              </w:rPr>
              <w:t>The system retrieves source documents and Employer account information for Staff to review and compare</w:t>
            </w:r>
          </w:p>
          <w:p w14:paraId="3E268E1E" w14:textId="77777777" w:rsidR="00277A25" w:rsidRDefault="00260FE2" w:rsidP="004C7A19">
            <w:pPr>
              <w:pStyle w:val="ListParagraph"/>
              <w:numPr>
                <w:ilvl w:val="0"/>
                <w:numId w:val="59"/>
              </w:numPr>
              <w:spacing w:after="0" w:line="259" w:lineRule="auto"/>
              <w:ind w:left="346"/>
              <w:rPr>
                <w:rFonts w:ascii="Arial" w:hAnsi="Arial" w:cs="Arial"/>
                <w:szCs w:val="20"/>
              </w:rPr>
            </w:pPr>
            <w:r w:rsidRPr="00277A25">
              <w:rPr>
                <w:rFonts w:ascii="Arial" w:hAnsi="Arial" w:cs="Arial"/>
                <w:szCs w:val="20"/>
              </w:rPr>
              <w:t xml:space="preserve">Must be able to search, sort, and filter </w:t>
            </w:r>
          </w:p>
          <w:p w14:paraId="645A5C4A"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 xml:space="preserve">Employer account information </w:t>
            </w:r>
          </w:p>
          <w:p w14:paraId="7DD5E66A"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Collection actions</w:t>
            </w:r>
          </w:p>
          <w:p w14:paraId="3EC9CAD4"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Liens</w:t>
            </w:r>
          </w:p>
          <w:p w14:paraId="286726BA"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Quarterly reports</w:t>
            </w:r>
          </w:p>
          <w:p w14:paraId="1AC89961"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Payments</w:t>
            </w:r>
          </w:p>
          <w:p w14:paraId="40438AB1"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Debt memorandums</w:t>
            </w:r>
          </w:p>
          <w:p w14:paraId="2740E8C8"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Billing notices</w:t>
            </w:r>
          </w:p>
          <w:p w14:paraId="1087A267"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Benefit charge statements</w:t>
            </w:r>
          </w:p>
          <w:p w14:paraId="658D3F76"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TPA transmission and payment data (e.g., Intuit)</w:t>
            </w:r>
          </w:p>
          <w:p w14:paraId="25639957" w14:textId="77777777" w:rsid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Monetary allocations</w:t>
            </w:r>
          </w:p>
          <w:p w14:paraId="3405CBBA" w14:textId="588FF2D4" w:rsidR="00260FE2" w:rsidRPr="00277A25" w:rsidRDefault="00260FE2" w:rsidP="004C7A19">
            <w:pPr>
              <w:pStyle w:val="ListParagraph"/>
              <w:numPr>
                <w:ilvl w:val="1"/>
                <w:numId w:val="59"/>
              </w:numPr>
              <w:spacing w:after="0" w:line="259" w:lineRule="auto"/>
              <w:ind w:left="706"/>
              <w:rPr>
                <w:rFonts w:ascii="Arial" w:hAnsi="Arial" w:cs="Arial"/>
                <w:szCs w:val="20"/>
              </w:rPr>
            </w:pPr>
            <w:r w:rsidRPr="00277A25">
              <w:rPr>
                <w:rFonts w:ascii="Arial" w:hAnsi="Arial" w:cs="Arial"/>
                <w:szCs w:val="20"/>
              </w:rPr>
              <w:t>Etc.</w:t>
            </w:r>
          </w:p>
        </w:tc>
      </w:tr>
      <w:tr w:rsidR="00260FE2" w:rsidRPr="00090DF7" w14:paraId="39A82BB2"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EF06A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1.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DF8C17"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0E0A2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Complete compliance with all Federal and Kansas laws, statutes, regulations, policies, standards, and industry best practices;</w:t>
            </w:r>
          </w:p>
        </w:tc>
      </w:tr>
      <w:tr w:rsidR="00260FE2" w:rsidRPr="00090DF7" w14:paraId="2FC915D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A127F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1.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877344"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5DE28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audit UI claims to determine payment and denial accuracy</w:t>
            </w:r>
          </w:p>
        </w:tc>
      </w:tr>
      <w:tr w:rsidR="00260FE2" w:rsidRPr="00090DF7" w14:paraId="77405A72"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56973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F30958"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A46F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elects the universe, then selects samples from the universe based on random numbers provided by DOL</w:t>
            </w:r>
          </w:p>
        </w:tc>
      </w:tr>
      <w:tr w:rsidR="00260FE2" w:rsidRPr="00090DF7" w14:paraId="5B7A5D56"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DAD1E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B2985A"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B990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determine cases to audit based on DOL requirements</w:t>
            </w:r>
          </w:p>
        </w:tc>
      </w:tr>
      <w:tr w:rsidR="00260FE2" w:rsidRPr="00090DF7" w14:paraId="02462B21"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5B842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E8E8AA"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32933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epare data for audit</w:t>
            </w:r>
          </w:p>
        </w:tc>
      </w:tr>
      <w:tr w:rsidR="00260FE2" w:rsidRPr="00090DF7" w14:paraId="6A67B7AD"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F1409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46E1A1"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4ABDF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sure data conforms to DOL format as defined in Employment and Training (ET) Handbook 395</w:t>
            </w:r>
          </w:p>
        </w:tc>
      </w:tr>
      <w:tr w:rsidR="00260FE2" w:rsidRPr="00090DF7" w14:paraId="77CEA071"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FE521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A05249"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81A61E" w14:textId="0F5ED2FD"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utomatically create a snapshot of a claim</w:t>
            </w:r>
            <w:r w:rsidR="000E1AA8" w:rsidRPr="00090DF7">
              <w:rPr>
                <w:rFonts w:ascii="Arial" w:hAnsi="Arial" w:cs="Arial"/>
                <w:szCs w:val="20"/>
              </w:rPr>
              <w:t>,</w:t>
            </w:r>
            <w:r w:rsidRPr="00090DF7">
              <w:rPr>
                <w:rFonts w:ascii="Arial" w:hAnsi="Arial" w:cs="Arial"/>
                <w:szCs w:val="20"/>
              </w:rPr>
              <w:t xml:space="preserve"> including screenshots (e.g., PDF) from UI Benefits </w:t>
            </w:r>
          </w:p>
        </w:tc>
      </w:tr>
      <w:tr w:rsidR="00260FE2" w:rsidRPr="00090DF7" w14:paraId="3306A2C9"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EDFD3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17419A"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3C940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manually edit the snapshot if required</w:t>
            </w:r>
          </w:p>
        </w:tc>
      </w:tr>
      <w:tr w:rsidR="00260FE2" w:rsidRPr="00090DF7" w14:paraId="5C474B72"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9FCA3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1E8278"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FF63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support Staff conducting an audit </w:t>
            </w:r>
          </w:p>
          <w:p w14:paraId="76143293" w14:textId="53ECAFC5"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st follow 20 CFR Part 602</w:t>
            </w:r>
          </w:p>
          <w:p w14:paraId="7FE538DE" w14:textId="6AE87D9C"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st follow ET Handbook 395</w:t>
            </w:r>
          </w:p>
          <w:p w14:paraId="17C3AC70" w14:textId="32BB07AE"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st follow DOL mandated questionnaire</w:t>
            </w:r>
          </w:p>
          <w:p w14:paraId="48BB0E0B" w14:textId="5DD80543"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view both Employers and Claimants</w:t>
            </w:r>
          </w:p>
          <w:p w14:paraId="4B168F2B" w14:textId="02705579" w:rsidR="00260FE2" w:rsidRPr="00090DF7" w:rsidRDefault="00260FE2" w:rsidP="00277A2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hone, fax, mail, email, etc.</w:t>
            </w:r>
          </w:p>
          <w:p w14:paraId="3B7F2FED" w14:textId="472931A7" w:rsidR="00260FE2" w:rsidRPr="00090DF7" w:rsidRDefault="00260FE2" w:rsidP="00277A2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Quarterly wages, base period wages, etc.</w:t>
            </w:r>
          </w:p>
          <w:p w14:paraId="195E5FA2" w14:textId="3D27BBC8"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adily access claim history</w:t>
            </w:r>
          </w:p>
          <w:p w14:paraId="548776BC" w14:textId="310A0E9B"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vestigate issues such as</w:t>
            </w:r>
          </w:p>
          <w:p w14:paraId="6BE2DC91" w14:textId="640EE21C" w:rsidR="00260FE2" w:rsidRPr="00090DF7" w:rsidRDefault="00260FE2" w:rsidP="00277A2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Job separation</w:t>
            </w:r>
          </w:p>
          <w:p w14:paraId="79349172" w14:textId="31BEB4D3" w:rsidR="00260FE2" w:rsidRPr="00090DF7" w:rsidRDefault="00260FE2" w:rsidP="00277A2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n-monetary issues</w:t>
            </w:r>
          </w:p>
          <w:p w14:paraId="70BCBC78" w14:textId="3460E97E" w:rsidR="00260FE2" w:rsidRPr="00090DF7" w:rsidRDefault="00260FE2" w:rsidP="00277A2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Monetary issues</w:t>
            </w:r>
          </w:p>
          <w:p w14:paraId="139743C1" w14:textId="556F1D3C" w:rsidR="00260FE2" w:rsidRPr="00090DF7" w:rsidRDefault="00260FE2" w:rsidP="00277A2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ligibility issues</w:t>
            </w:r>
          </w:p>
          <w:p w14:paraId="2D0EF5D7" w14:textId="2FF695C6"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ork searches</w:t>
            </w:r>
          </w:p>
          <w:p w14:paraId="31FA11D2" w14:textId="263944CC"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vailability</w:t>
            </w:r>
          </w:p>
          <w:p w14:paraId="618A8186" w14:textId="6D68F3F8"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ork registration</w:t>
            </w:r>
          </w:p>
          <w:p w14:paraId="1997E286" w14:textId="4CD42815" w:rsidR="00260FE2" w:rsidRPr="00090DF7" w:rsidRDefault="00260FE2" w:rsidP="00277A2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enefit year earnings</w:t>
            </w:r>
          </w:p>
          <w:p w14:paraId="72D9F748" w14:textId="1E89404A"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mmarize findings</w:t>
            </w:r>
          </w:p>
          <w:p w14:paraId="2EF085BC" w14:textId="1EC69708"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lete Data Collection Instrument (DCI) and enter data into DOL SUN System</w:t>
            </w:r>
          </w:p>
        </w:tc>
      </w:tr>
      <w:tr w:rsidR="00260FE2" w:rsidRPr="00090DF7" w14:paraId="5E7E49B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263F9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614768"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FD67A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enter random numbers provided by DOL into System</w:t>
            </w:r>
          </w:p>
        </w:tc>
      </w:tr>
      <w:tr w:rsidR="00260FE2" w:rsidRPr="00090DF7" w14:paraId="57FD10F9"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DE8F0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0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20E291"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A0C04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elect universe, then select quarterly sample cases from the universe based on random numbers provided by DOL</w:t>
            </w:r>
          </w:p>
        </w:tc>
      </w:tr>
      <w:tr w:rsidR="00260FE2" w:rsidRPr="00090DF7" w14:paraId="20AA6609"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810E9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1A043C"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2146E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sure sample data conforms to DOL methodology as defined in ET Handbook 301</w:t>
            </w:r>
          </w:p>
        </w:tc>
      </w:tr>
      <w:tr w:rsidR="00260FE2" w:rsidRPr="00090DF7" w14:paraId="435A37CD"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1937B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7C5103"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3CA38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upload sample data into the DOL SUN system</w:t>
            </w:r>
          </w:p>
        </w:tc>
      </w:tr>
      <w:tr w:rsidR="00260FE2" w:rsidRPr="00090DF7" w14:paraId="5647452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1B916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A7209E"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9B50B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rieve ALL source documents such as:</w:t>
            </w:r>
          </w:p>
          <w:p w14:paraId="1E759943" w14:textId="6F95DB64"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specific information</w:t>
            </w:r>
          </w:p>
          <w:p w14:paraId="20856C12" w14:textId="15824431" w:rsidR="00260FE2" w:rsidRPr="00090DF7" w:rsidRDefault="00277A25" w:rsidP="00277A25">
            <w:pPr>
              <w:pStyle w:val="ListParagraph"/>
              <w:numPr>
                <w:ilvl w:val="0"/>
                <w:numId w:val="59"/>
              </w:numPr>
              <w:spacing w:after="0" w:line="259" w:lineRule="auto"/>
              <w:ind w:left="346"/>
              <w:rPr>
                <w:rFonts w:ascii="Arial" w:hAnsi="Arial" w:cs="Arial"/>
                <w:szCs w:val="20"/>
              </w:rPr>
            </w:pPr>
            <w:r>
              <w:rPr>
                <w:rFonts w:ascii="Arial" w:hAnsi="Arial" w:cs="Arial"/>
                <w:szCs w:val="20"/>
              </w:rPr>
              <w:t>C</w:t>
            </w:r>
            <w:r w:rsidR="00260FE2" w:rsidRPr="00090DF7">
              <w:rPr>
                <w:rFonts w:ascii="Arial" w:hAnsi="Arial" w:cs="Arial"/>
                <w:szCs w:val="20"/>
              </w:rPr>
              <w:t>laimant and Employer claim information</w:t>
            </w:r>
          </w:p>
          <w:p w14:paraId="398FA204" w14:textId="39F51081"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260FE2" w:rsidRPr="00090DF7" w14:paraId="4507E2B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33B60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DA85AD"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72FF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select source documents and print as needed</w:t>
            </w:r>
          </w:p>
        </w:tc>
      </w:tr>
      <w:tr w:rsidR="00260FE2" w:rsidRPr="00090DF7" w14:paraId="1A5E8EA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911AA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B7B3BD"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7708F1" w14:textId="436B8E8E"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view the sample</w:t>
            </w:r>
            <w:r w:rsidR="000E1AA8" w:rsidRPr="00090DF7">
              <w:rPr>
                <w:rFonts w:ascii="Arial" w:hAnsi="Arial" w:cs="Arial"/>
                <w:szCs w:val="20"/>
              </w:rPr>
              <w:t>,</w:t>
            </w:r>
            <w:r w:rsidRPr="00090DF7">
              <w:rPr>
                <w:rFonts w:ascii="Arial" w:hAnsi="Arial" w:cs="Arial"/>
                <w:szCs w:val="20"/>
              </w:rPr>
              <w:t xml:space="preserve"> including all sample cases</w:t>
            </w:r>
            <w:r w:rsidR="000E1AA8" w:rsidRPr="00090DF7">
              <w:rPr>
                <w:rFonts w:ascii="Arial" w:hAnsi="Arial" w:cs="Arial"/>
                <w:szCs w:val="20"/>
              </w:rPr>
              <w:t>,</w:t>
            </w:r>
            <w:r w:rsidRPr="00090DF7">
              <w:rPr>
                <w:rFonts w:ascii="Arial" w:hAnsi="Arial" w:cs="Arial"/>
                <w:szCs w:val="20"/>
              </w:rPr>
              <w:t xml:space="preserve"> and conduct reviews (Search, sort, and filter sample data and source documents)</w:t>
            </w:r>
          </w:p>
          <w:p w14:paraId="6E9ED0A0" w14:textId="3092AE7D"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a sample list</w:t>
            </w:r>
          </w:p>
          <w:p w14:paraId="5DB68A7A" w14:textId="6329209F"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all cases</w:t>
            </w:r>
          </w:p>
          <w:p w14:paraId="3EEB4A01" w14:textId="03F75D20"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view all documents</w:t>
            </w:r>
          </w:p>
          <w:p w14:paraId="6382E07A" w14:textId="47ABBA45"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 Review fact-finding </w:t>
            </w:r>
          </w:p>
          <w:p w14:paraId="2EEA998A" w14:textId="5CD1B597"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ployer response information</w:t>
            </w:r>
          </w:p>
          <w:p w14:paraId="79110837" w14:textId="7A0D907C"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ant information</w:t>
            </w:r>
          </w:p>
          <w:p w14:paraId="1D7511F4" w14:textId="0144A73B"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 history</w:t>
            </w:r>
          </w:p>
          <w:p w14:paraId="2F3E8DBE" w14:textId="71E47795"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ress (Claimant and Employer) history</w:t>
            </w:r>
          </w:p>
          <w:p w14:paraId="0DD06C2C" w14:textId="347A9389"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rrespondence (Claimant and Employer)</w:t>
            </w:r>
          </w:p>
          <w:p w14:paraId="0FD285AA" w14:textId="002D5BFB"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tc>
      </w:tr>
      <w:tr w:rsidR="00260FE2" w:rsidRPr="00090DF7" w14:paraId="5D5BBF91"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93192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388C09"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612F2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ecord review results on an online/in-system DCI evaluation form</w:t>
            </w:r>
          </w:p>
        </w:tc>
      </w:tr>
      <w:tr w:rsidR="00260FE2" w:rsidRPr="00090DF7" w14:paraId="42F03541"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D0FEE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D0E7D3"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5A4AB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ble to produce DCIs for all reviewed cases and allow Staff to print as needed</w:t>
            </w:r>
          </w:p>
        </w:tc>
      </w:tr>
      <w:tr w:rsidR="00260FE2" w:rsidRPr="00090DF7" w14:paraId="3386169F"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37C6F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D9E9F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F0C36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erform validations and calculate the final score</w:t>
            </w:r>
          </w:p>
        </w:tc>
      </w:tr>
      <w:tr w:rsidR="00260FE2" w:rsidRPr="00090DF7" w14:paraId="3B0C57D7"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1EAC6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C9A33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86879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upload DCI review results into the DOL SUN system</w:t>
            </w:r>
          </w:p>
        </w:tc>
      </w:tr>
      <w:tr w:rsidR="00260FE2" w:rsidRPr="00090DF7" w14:paraId="670617F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929E7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1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D6CA8D"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15353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notification and take appropriate action when:</w:t>
            </w:r>
          </w:p>
          <w:p w14:paraId="36A68021" w14:textId="3C19812A"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 error occurs entering evaluation results</w:t>
            </w:r>
          </w:p>
          <w:p w14:paraId="2C8E37F9" w14:textId="70DCF7FD"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 error occurs when uploading sample</w:t>
            </w:r>
          </w:p>
        </w:tc>
      </w:tr>
      <w:tr w:rsidR="00260FE2" w:rsidRPr="00090DF7" w14:paraId="19152161"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D1FD4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EF5101"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3921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notification and take appropriate action when:</w:t>
            </w:r>
          </w:p>
          <w:p w14:paraId="090775F0" w14:textId="5187F71B"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 error occurs entering evaluation results</w:t>
            </w:r>
          </w:p>
          <w:p w14:paraId="7E4430E8" w14:textId="5B771BDA"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 error occurs when uploading sample</w:t>
            </w:r>
          </w:p>
        </w:tc>
      </w:tr>
      <w:tr w:rsidR="00260FE2" w:rsidRPr="00090DF7" w14:paraId="760B84E9"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AE4BB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9AD41D"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C83E5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ain the history of all BTQ reviews based on business rules</w:t>
            </w:r>
          </w:p>
        </w:tc>
      </w:tr>
      <w:tr w:rsidR="00260FE2" w:rsidRPr="00090DF7" w14:paraId="1DDD575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F6D68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90EADC"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8ED064" w14:textId="1B770459" w:rsidR="00260FE2" w:rsidRPr="00090DF7" w:rsidRDefault="00260FE2" w:rsidP="004C7A19">
            <w:pPr>
              <w:spacing w:after="0" w:line="259" w:lineRule="auto"/>
              <w:rPr>
                <w:rFonts w:ascii="Arial" w:hAnsi="Arial" w:cs="Arial"/>
                <w:szCs w:val="20"/>
              </w:rPr>
            </w:pPr>
            <w:r w:rsidRPr="00090DF7">
              <w:rPr>
                <w:rFonts w:ascii="Arial" w:hAnsi="Arial" w:cs="Arial"/>
                <w:szCs w:val="20"/>
              </w:rPr>
              <w:t>Operations, Performance, and Management reports</w:t>
            </w:r>
          </w:p>
        </w:tc>
      </w:tr>
      <w:tr w:rsidR="00260FE2" w:rsidRPr="00090DF7" w14:paraId="58A971BE"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6C2AE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B69D4A"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CCA4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schedule Operations, Performance, and Management reports to be generated automatically</w:t>
            </w:r>
          </w:p>
        </w:tc>
      </w:tr>
      <w:tr w:rsidR="00260FE2" w:rsidRPr="00090DF7" w14:paraId="6698715E"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7D5F5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BF53DD"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1153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un Operations, Performance, and Management reports on demand</w:t>
            </w:r>
          </w:p>
        </w:tc>
      </w:tr>
      <w:tr w:rsidR="00260FE2" w:rsidRPr="00090DF7" w14:paraId="6646D171"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42036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8A7C75"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D58B1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develop and schedule ad hoc Operations, Performance, and Management reports</w:t>
            </w:r>
          </w:p>
        </w:tc>
      </w:tr>
      <w:tr w:rsidR="00260FE2" w:rsidRPr="00090DF7" w14:paraId="0250D002"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DDCA3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A2BA73"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D7C94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ollect and track performance metrics</w:t>
            </w:r>
          </w:p>
        </w:tc>
      </w:tr>
      <w:tr w:rsidR="00260FE2" w:rsidRPr="00090DF7" w14:paraId="6F4BFB9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4886D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699CBC"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AE8C6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tegrate reports with dashboards for a visual representation of data</w:t>
            </w:r>
          </w:p>
        </w:tc>
      </w:tr>
      <w:tr w:rsidR="00260FE2" w:rsidRPr="00090DF7" w14:paraId="11A54474"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FEC87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5D282A"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DAB02B" w14:textId="1048B81A"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tore</w:t>
            </w:r>
            <w:r w:rsidR="000E1AA8" w:rsidRPr="00090DF7">
              <w:rPr>
                <w:rFonts w:ascii="Arial" w:hAnsi="Arial" w:cs="Arial"/>
                <w:szCs w:val="20"/>
              </w:rPr>
              <w:t>,</w:t>
            </w:r>
            <w:r w:rsidRPr="00090DF7">
              <w:rPr>
                <w:rFonts w:ascii="Arial" w:hAnsi="Arial" w:cs="Arial"/>
                <w:szCs w:val="20"/>
              </w:rPr>
              <w:t xml:space="preserve"> and index Operations, Performance, and Management reports</w:t>
            </w:r>
          </w:p>
        </w:tc>
      </w:tr>
      <w:tr w:rsidR="00260FE2" w:rsidRPr="00090DF7" w14:paraId="584B485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3FE00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2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81FD68"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E32D3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enter random numbers based upon criteria provided by DOL for the DOL program audit</w:t>
            </w:r>
          </w:p>
        </w:tc>
      </w:tr>
      <w:tr w:rsidR="00260FE2" w:rsidRPr="00090DF7" w14:paraId="52B2716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22060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4DC94E"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3086D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elect universe, then select sample cases from the universe based on the provided criteria and/or numbers provided by DOL or Staff</w:t>
            </w:r>
          </w:p>
        </w:tc>
      </w:tr>
      <w:tr w:rsidR="00260FE2" w:rsidRPr="00090DF7" w14:paraId="4E384CE1"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B4465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FB68F8"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F6EB7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rieve ALL source documents such as</w:t>
            </w:r>
          </w:p>
          <w:p w14:paraId="1EB48B0D" w14:textId="3B743ED6"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 specific information</w:t>
            </w:r>
          </w:p>
          <w:p w14:paraId="0F474280" w14:textId="681EEA43"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specific information</w:t>
            </w:r>
          </w:p>
          <w:p w14:paraId="3BCED4A2" w14:textId="066E88E6"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ant and Employer claim information</w:t>
            </w:r>
          </w:p>
          <w:p w14:paraId="08C0242B" w14:textId="1850C7C6"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260FE2" w:rsidRPr="00090DF7" w14:paraId="78B2148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EA239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6509A4"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2F969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select source documents and print as needed</w:t>
            </w:r>
          </w:p>
        </w:tc>
      </w:tr>
      <w:tr w:rsidR="00260FE2" w:rsidRPr="00090DF7" w14:paraId="32311128"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CA2C8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1AF46A"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F30EC" w14:textId="2A24C379"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view the sample</w:t>
            </w:r>
            <w:r w:rsidR="000E1AA8" w:rsidRPr="00090DF7">
              <w:rPr>
                <w:rFonts w:ascii="Arial" w:hAnsi="Arial" w:cs="Arial"/>
                <w:szCs w:val="20"/>
              </w:rPr>
              <w:t>,</w:t>
            </w:r>
            <w:r w:rsidRPr="00090DF7">
              <w:rPr>
                <w:rFonts w:ascii="Arial" w:hAnsi="Arial" w:cs="Arial"/>
                <w:szCs w:val="20"/>
              </w:rPr>
              <w:t xml:space="preserve"> including all sample cases</w:t>
            </w:r>
            <w:r w:rsidR="000E1AA8" w:rsidRPr="00090DF7">
              <w:rPr>
                <w:rFonts w:ascii="Arial" w:hAnsi="Arial" w:cs="Arial"/>
                <w:szCs w:val="20"/>
              </w:rPr>
              <w:t>,</w:t>
            </w:r>
            <w:r w:rsidRPr="00090DF7">
              <w:rPr>
                <w:rFonts w:ascii="Arial" w:hAnsi="Arial" w:cs="Arial"/>
                <w:szCs w:val="20"/>
              </w:rPr>
              <w:t xml:space="preserve"> and conduct reviews </w:t>
            </w:r>
          </w:p>
          <w:p w14:paraId="01A479DF" w14:textId="79480E8D"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a sample list</w:t>
            </w:r>
          </w:p>
          <w:p w14:paraId="1DE41E77" w14:textId="634CB99F"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all cases</w:t>
            </w:r>
          </w:p>
          <w:p w14:paraId="53717A24" w14:textId="0EDF7E20"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view all documents</w:t>
            </w:r>
          </w:p>
          <w:p w14:paraId="4367942D" w14:textId="79A41D59"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view fact-finding (Claimant, Employer or other party statements)</w:t>
            </w:r>
          </w:p>
          <w:p w14:paraId="77AC6374" w14:textId="5D74527E"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ployer response information</w:t>
            </w:r>
          </w:p>
          <w:p w14:paraId="2B704291" w14:textId="490A3455"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ant information</w:t>
            </w:r>
          </w:p>
          <w:p w14:paraId="0CB67E09" w14:textId="3C1FC7C4"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 history</w:t>
            </w:r>
          </w:p>
          <w:p w14:paraId="500DCC13" w14:textId="45ABF56A"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ress (Claimant and Employer) history</w:t>
            </w:r>
          </w:p>
          <w:p w14:paraId="3C5AE692" w14:textId="310581DA"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rrespondence (Claimant and Employer)</w:t>
            </w:r>
          </w:p>
          <w:p w14:paraId="064C3793" w14:textId="6862F221"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age Records</w:t>
            </w:r>
          </w:p>
          <w:p w14:paraId="34FCAF49" w14:textId="7985FBCF"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p w14:paraId="5CDD55CA" w14:textId="39BA1D20"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 sort, and filter source documents</w:t>
            </w:r>
          </w:p>
        </w:tc>
      </w:tr>
      <w:tr w:rsidR="00260FE2" w:rsidRPr="00090DF7" w14:paraId="53DFDE9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6BFF2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2849EC"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8928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enter sample selection to create reviews using criteria provided by Staff into the System for:</w:t>
            </w:r>
          </w:p>
          <w:p w14:paraId="270A8DA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ele-Center Monthly Audit Reviews and Tele-Center</w:t>
            </w:r>
          </w:p>
          <w:p w14:paraId="5AE816A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Special Program Monthly Non-Monetary Evaluation</w:t>
            </w:r>
          </w:p>
          <w:p w14:paraId="14B900B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ele-Center/Special Program Monthly Call Evaluation </w:t>
            </w:r>
          </w:p>
          <w:p w14:paraId="185D71B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ele-Center/Special Program Monthly Claims Actions  </w:t>
            </w:r>
          </w:p>
        </w:tc>
      </w:tr>
      <w:tr w:rsidR="00260FE2" w:rsidRPr="00090DF7" w14:paraId="485F99E6"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6ACBF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1F109A"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CCD04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elect universe, then select monthly sample evaluations from the universe</w:t>
            </w:r>
          </w:p>
        </w:tc>
      </w:tr>
      <w:tr w:rsidR="00260FE2" w:rsidRPr="00090DF7" w14:paraId="21D180B8"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9FDF6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4B2E65"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3F8B5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rieve sample evaluation forms</w:t>
            </w:r>
          </w:p>
        </w:tc>
      </w:tr>
      <w:tr w:rsidR="00260FE2" w:rsidRPr="00090DF7" w14:paraId="3591C296"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43CCE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18FE15"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D833C9" w14:textId="5F6BCA8D"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rieve ALL source documents for cases associated with sample evaluations</w:t>
            </w:r>
            <w:r w:rsidR="000E1AA8" w:rsidRPr="00090DF7">
              <w:rPr>
                <w:rFonts w:ascii="Arial" w:hAnsi="Arial" w:cs="Arial"/>
                <w:szCs w:val="20"/>
              </w:rPr>
              <w:t>,</w:t>
            </w:r>
            <w:r w:rsidRPr="00090DF7">
              <w:rPr>
                <w:rFonts w:ascii="Arial" w:hAnsi="Arial" w:cs="Arial"/>
                <w:szCs w:val="20"/>
              </w:rPr>
              <w:t xml:space="preserve"> such as</w:t>
            </w:r>
          </w:p>
          <w:p w14:paraId="2B477CCA" w14:textId="6BBD8657"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specific information</w:t>
            </w:r>
          </w:p>
          <w:p w14:paraId="708B11E5" w14:textId="4DB93D1F"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ant and Employer claim information</w:t>
            </w:r>
          </w:p>
          <w:p w14:paraId="223A6718" w14:textId="56AB4900"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260FE2" w:rsidRPr="00090DF7" w14:paraId="0264B988"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E2B72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9A2C84"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AA7E67" w14:textId="3C102B13"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view the sample</w:t>
            </w:r>
            <w:r w:rsidR="000E1AA8" w:rsidRPr="00090DF7">
              <w:rPr>
                <w:rFonts w:ascii="Arial" w:hAnsi="Arial" w:cs="Arial"/>
                <w:szCs w:val="20"/>
              </w:rPr>
              <w:t>,</w:t>
            </w:r>
            <w:r w:rsidRPr="00090DF7">
              <w:rPr>
                <w:rFonts w:ascii="Arial" w:hAnsi="Arial" w:cs="Arial"/>
                <w:szCs w:val="20"/>
              </w:rPr>
              <w:t xml:space="preserve"> including all sample evaluations and cases</w:t>
            </w:r>
            <w:r w:rsidR="000E1AA8" w:rsidRPr="00090DF7">
              <w:rPr>
                <w:rFonts w:ascii="Arial" w:hAnsi="Arial" w:cs="Arial"/>
                <w:szCs w:val="20"/>
              </w:rPr>
              <w:t>,</w:t>
            </w:r>
            <w:r w:rsidRPr="00090DF7">
              <w:rPr>
                <w:rFonts w:ascii="Arial" w:hAnsi="Arial" w:cs="Arial"/>
                <w:szCs w:val="20"/>
              </w:rPr>
              <w:t xml:space="preserve"> and conduct reviews </w:t>
            </w:r>
          </w:p>
          <w:p w14:paraId="1BBFDC9C" w14:textId="1E8BC7B0"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a sample list</w:t>
            </w:r>
          </w:p>
          <w:p w14:paraId="2A7F0013" w14:textId="6B3E0084"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all evaluation forms</w:t>
            </w:r>
          </w:p>
          <w:p w14:paraId="6532A39B" w14:textId="490F69AE"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all cases associated with sample evaluations</w:t>
            </w:r>
          </w:p>
          <w:p w14:paraId="62BB4ED1" w14:textId="552D20D0"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view all documents</w:t>
            </w:r>
          </w:p>
          <w:p w14:paraId="46CB9C24" w14:textId="7A558F03"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view fact-finding</w:t>
            </w:r>
          </w:p>
          <w:p w14:paraId="0C31E05B" w14:textId="3DEA05F1"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ployer response information</w:t>
            </w:r>
          </w:p>
          <w:p w14:paraId="7078BD46" w14:textId="1F4CA838"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ant information</w:t>
            </w:r>
          </w:p>
          <w:p w14:paraId="63022BCD" w14:textId="0C7327F9"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 history</w:t>
            </w:r>
          </w:p>
          <w:p w14:paraId="65573D99" w14:textId="25A6004A"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ress (Claimant and Employer) history</w:t>
            </w:r>
          </w:p>
          <w:p w14:paraId="5EE30686" w14:textId="3241CE07"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Correspondence (Claimant and Employer) </w:t>
            </w:r>
          </w:p>
          <w:p w14:paraId="467E2AC1" w14:textId="43081A06"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p w14:paraId="713B136A" w14:textId="17FC8305"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 sort, and filter source documents</w:t>
            </w:r>
          </w:p>
        </w:tc>
      </w:tr>
      <w:tr w:rsidR="00260FE2" w:rsidRPr="00090DF7" w14:paraId="329126F4"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2E38C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3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45D244"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A03154" w14:textId="49B1CD2D"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allow Staff to record review results on an online/in-system evaluation form </w:t>
            </w:r>
            <w:r w:rsidR="000E1AA8" w:rsidRPr="00090DF7">
              <w:rPr>
                <w:rFonts w:ascii="Arial" w:hAnsi="Arial" w:cs="Arial"/>
                <w:szCs w:val="20"/>
              </w:rPr>
              <w:t>and</w:t>
            </w:r>
            <w:r w:rsidRPr="00090DF7">
              <w:rPr>
                <w:rFonts w:ascii="Arial" w:hAnsi="Arial" w:cs="Arial"/>
                <w:szCs w:val="20"/>
              </w:rPr>
              <w:t xml:space="preserve"> perform validations and calculate the final score</w:t>
            </w:r>
          </w:p>
        </w:tc>
      </w:tr>
      <w:tr w:rsidR="00260FE2" w:rsidRPr="00090DF7" w14:paraId="66FD32BB"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90246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D13B05"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1D9C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ble to produce evaluation forms for all reviewed evaluations and allow staff to:</w:t>
            </w:r>
          </w:p>
          <w:p w14:paraId="7B9B77A8" w14:textId="6C5FF86B"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w:t>
            </w:r>
          </w:p>
          <w:p w14:paraId="164A713A" w14:textId="38E5DB61"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odify (based on permissions)</w:t>
            </w:r>
          </w:p>
          <w:p w14:paraId="40E68806" w14:textId="49A8D1C1"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nt as needed</w:t>
            </w:r>
          </w:p>
        </w:tc>
      </w:tr>
      <w:tr w:rsidR="00260FE2" w:rsidRPr="00090DF7" w14:paraId="3F144B8C"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9026F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34D02B"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22B8B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ain the history of all Audit reviews based on business rules</w:t>
            </w:r>
          </w:p>
        </w:tc>
      </w:tr>
      <w:tr w:rsidR="00260FE2" w:rsidRPr="00090DF7" w14:paraId="6DA684BB"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A30D4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4056D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4F98D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equest a review of the evaluation results.</w:t>
            </w:r>
          </w:p>
        </w:tc>
      </w:tr>
      <w:tr w:rsidR="00260FE2" w:rsidRPr="00090DF7" w14:paraId="12CE9BDB"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3EEEF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6295CF"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9E76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a place for the requestor to provide an explanation for the review request</w:t>
            </w:r>
          </w:p>
        </w:tc>
      </w:tr>
      <w:tr w:rsidR="00260FE2" w:rsidRPr="00090DF7" w14:paraId="08D55A0C"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3DE0B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E1F916"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1D947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end the request to designated staff</w:t>
            </w:r>
          </w:p>
        </w:tc>
      </w:tr>
      <w:tr w:rsidR="00260FE2" w:rsidRPr="00090DF7" w14:paraId="2D4D610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EC366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F00887"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83E74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espond to the requestor</w:t>
            </w:r>
          </w:p>
        </w:tc>
      </w:tr>
      <w:tr w:rsidR="00260FE2" w:rsidRPr="00090DF7" w14:paraId="43D3C52D"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8FD3D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BD819F"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266EF" w14:textId="45191E99"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change the original score or disregard the evaluation results (i.e.</w:t>
            </w:r>
            <w:r w:rsidR="000E1AA8" w:rsidRPr="00090DF7">
              <w:rPr>
                <w:rFonts w:ascii="Arial" w:hAnsi="Arial" w:cs="Arial"/>
                <w:szCs w:val="20"/>
              </w:rPr>
              <w:t>,</w:t>
            </w:r>
            <w:r w:rsidRPr="00090DF7">
              <w:rPr>
                <w:rFonts w:ascii="Arial" w:hAnsi="Arial" w:cs="Arial"/>
                <w:szCs w:val="20"/>
              </w:rPr>
              <w:t xml:space="preserve"> coaching)</w:t>
            </w:r>
          </w:p>
        </w:tc>
      </w:tr>
      <w:tr w:rsidR="00260FE2" w:rsidRPr="00090DF7" w14:paraId="633F9696"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402DF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30DFD4"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7CC9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un Operations, Performance, and Management reports on demand</w:t>
            </w:r>
          </w:p>
        </w:tc>
      </w:tr>
      <w:tr w:rsidR="00260FE2" w:rsidRPr="00090DF7" w14:paraId="047570CB"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80F66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787A59"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FA680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ble to generate and distribute Operations, Performance, and Management reports</w:t>
            </w:r>
          </w:p>
        </w:tc>
      </w:tr>
      <w:tr w:rsidR="00260FE2" w:rsidRPr="00090DF7" w14:paraId="025D916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74E19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4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FECFB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72ACD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develop and schedule ad hoc Operations, Performance, and Management reports</w:t>
            </w:r>
          </w:p>
        </w:tc>
      </w:tr>
      <w:tr w:rsidR="00260FE2" w:rsidRPr="00090DF7" w14:paraId="4E6ABA8A"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9F88A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49B0DB"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291A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ollect and track performance metrics</w:t>
            </w:r>
          </w:p>
        </w:tc>
      </w:tr>
      <w:tr w:rsidR="00260FE2" w:rsidRPr="00090DF7" w14:paraId="35208057"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83182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433A3C"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1DD92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tegrate reports with dashboards for a visual representation of data</w:t>
            </w:r>
          </w:p>
        </w:tc>
      </w:tr>
      <w:tr w:rsidR="00260FE2" w:rsidRPr="00090DF7" w14:paraId="5989759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E854E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0E372C"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678C99" w14:textId="6FB7B8F5"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tore</w:t>
            </w:r>
            <w:r w:rsidR="000E1AA8" w:rsidRPr="00090DF7">
              <w:rPr>
                <w:rFonts w:ascii="Arial" w:hAnsi="Arial" w:cs="Arial"/>
                <w:szCs w:val="20"/>
              </w:rPr>
              <w:t>,</w:t>
            </w:r>
            <w:r w:rsidRPr="00090DF7">
              <w:rPr>
                <w:rFonts w:ascii="Arial" w:hAnsi="Arial" w:cs="Arial"/>
                <w:szCs w:val="20"/>
              </w:rPr>
              <w:t xml:space="preserve"> and index Operations, Performance, and Management reports</w:t>
            </w:r>
          </w:p>
        </w:tc>
      </w:tr>
      <w:tr w:rsidR="00260FE2" w:rsidRPr="00090DF7" w14:paraId="43E14C7A"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70070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CB8A97"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9088E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elect a random sample of 40 cases per quarter to evaluate in accordance with ETA Handbook 382 (DOL reviews)</w:t>
            </w:r>
          </w:p>
        </w:tc>
      </w:tr>
      <w:tr w:rsidR="00260FE2" w:rsidRPr="00090DF7" w14:paraId="07EC07C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3FCB8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6EB10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98CD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elect a random sample of cases to review per internal review selection criteria (internal reviews)</w:t>
            </w:r>
          </w:p>
        </w:tc>
      </w:tr>
      <w:tr w:rsidR="00260FE2" w:rsidRPr="00090DF7" w14:paraId="49A681B7"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F2BBE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1E59C3"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6826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for an integrated workflow and approval process for DOL and internal reviews</w:t>
            </w:r>
          </w:p>
        </w:tc>
      </w:tr>
      <w:tr w:rsidR="00260FE2" w:rsidRPr="00090DF7" w14:paraId="027956F9"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CB158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05EA41"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8B66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ecord review results</w:t>
            </w:r>
          </w:p>
        </w:tc>
      </w:tr>
      <w:tr w:rsidR="00260FE2" w:rsidRPr="00090DF7" w14:paraId="0B4F0AFA"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0A369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DE3308"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58660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erform data validations, calculate a score, and allow the attachment of review comments</w:t>
            </w:r>
          </w:p>
        </w:tc>
      </w:tr>
      <w:tr w:rsidR="00260FE2" w:rsidRPr="00090DF7" w14:paraId="1D73EE6F"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64CE5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4BEDCB"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EE3BA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print or distribute reviews as needed</w:t>
            </w:r>
          </w:p>
        </w:tc>
      </w:tr>
      <w:tr w:rsidR="00260FE2" w:rsidRPr="00090DF7" w14:paraId="5C4DE378"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8ECD9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5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72460B"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F5D73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ain a history of all DOL and internal reviews based on business rules</w:t>
            </w:r>
          </w:p>
        </w:tc>
      </w:tr>
      <w:tr w:rsidR="00260FE2" w:rsidRPr="00090DF7" w14:paraId="7A835E6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1C5CE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25738B"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CE82F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ble to generate operational, performance, and management reports based on the case review data</w:t>
            </w:r>
          </w:p>
        </w:tc>
      </w:tr>
      <w:tr w:rsidR="00260FE2" w:rsidRPr="00090DF7" w14:paraId="3517B87C"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C8738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6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03BB4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33B0F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for Staff to upload DOL review results into the DOL SUN system</w:t>
            </w:r>
          </w:p>
        </w:tc>
      </w:tr>
      <w:tr w:rsidR="00260FE2" w:rsidRPr="00090DF7" w14:paraId="6022CE58"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0D49F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6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DB1ED6"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3AC19F" w14:textId="29D32FC0" w:rsidR="00260FE2" w:rsidRPr="00090DF7" w:rsidRDefault="00260FE2" w:rsidP="004C7A19">
            <w:pPr>
              <w:spacing w:after="0" w:line="259" w:lineRule="auto"/>
              <w:rPr>
                <w:rFonts w:ascii="Arial" w:hAnsi="Arial" w:cs="Arial"/>
                <w:szCs w:val="20"/>
              </w:rPr>
            </w:pPr>
            <w:r w:rsidRPr="00090DF7">
              <w:rPr>
                <w:rFonts w:ascii="Arial" w:hAnsi="Arial" w:cs="Arial"/>
                <w:szCs w:val="20"/>
              </w:rPr>
              <w:t>System must generate DOL reports</w:t>
            </w:r>
          </w:p>
        </w:tc>
      </w:tr>
      <w:tr w:rsidR="00260FE2" w:rsidRPr="00090DF7" w14:paraId="77E9BCDF"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53012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6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60005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F92ABF" w14:textId="79B1612C" w:rsidR="00260FE2" w:rsidRPr="00090DF7" w:rsidRDefault="00260FE2" w:rsidP="004C7A19">
            <w:pPr>
              <w:spacing w:after="0" w:line="259" w:lineRule="auto"/>
              <w:rPr>
                <w:rFonts w:ascii="Arial" w:hAnsi="Arial" w:cs="Arial"/>
                <w:szCs w:val="20"/>
              </w:rPr>
            </w:pPr>
            <w:r w:rsidRPr="00090DF7">
              <w:rPr>
                <w:rFonts w:ascii="Arial" w:hAnsi="Arial" w:cs="Arial"/>
                <w:szCs w:val="20"/>
              </w:rPr>
              <w:t>System must distribute appeals-related DOL reports to Appeals and Commission Appeals Management for approval</w:t>
            </w:r>
          </w:p>
        </w:tc>
      </w:tr>
      <w:tr w:rsidR="00260FE2" w:rsidRPr="00090DF7" w14:paraId="168D012C"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FFAEE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6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E5790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601832" w14:textId="026C07F1" w:rsidR="00260FE2" w:rsidRPr="00090DF7" w:rsidRDefault="00260FE2" w:rsidP="004C7A19">
            <w:pPr>
              <w:spacing w:after="0" w:line="259" w:lineRule="auto"/>
              <w:rPr>
                <w:rFonts w:ascii="Arial" w:hAnsi="Arial" w:cs="Arial"/>
                <w:szCs w:val="20"/>
              </w:rPr>
            </w:pPr>
            <w:r w:rsidRPr="00090DF7">
              <w:rPr>
                <w:rFonts w:ascii="Arial" w:hAnsi="Arial" w:cs="Arial"/>
                <w:szCs w:val="20"/>
              </w:rPr>
              <w:t>System must allow Staff to correct and modify DOL reports</w:t>
            </w:r>
          </w:p>
        </w:tc>
      </w:tr>
      <w:tr w:rsidR="00260FE2" w:rsidRPr="00090DF7" w14:paraId="43283374"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72A1A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6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AFF44E"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3C4B79" w14:textId="150F6692" w:rsidR="00260FE2" w:rsidRPr="00090DF7" w:rsidRDefault="00260FE2" w:rsidP="004C7A19">
            <w:pPr>
              <w:spacing w:after="0" w:line="259" w:lineRule="auto"/>
              <w:rPr>
                <w:rFonts w:ascii="Arial" w:hAnsi="Arial" w:cs="Arial"/>
                <w:szCs w:val="20"/>
              </w:rPr>
            </w:pPr>
            <w:r w:rsidRPr="00090DF7">
              <w:rPr>
                <w:rFonts w:ascii="Arial" w:hAnsi="Arial" w:cs="Arial"/>
                <w:szCs w:val="20"/>
              </w:rPr>
              <w:t>System must upload reports to DOL</w:t>
            </w:r>
          </w:p>
        </w:tc>
      </w:tr>
      <w:tr w:rsidR="00260FE2" w:rsidRPr="00090DF7" w14:paraId="79C4D0F3"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4AC27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6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12C9C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D30DCA" w14:textId="1710AFDE" w:rsidR="00260FE2" w:rsidRPr="00090DF7" w:rsidRDefault="00260FE2" w:rsidP="004C7A19">
            <w:pPr>
              <w:spacing w:after="0" w:line="259" w:lineRule="auto"/>
              <w:rPr>
                <w:rFonts w:ascii="Arial" w:hAnsi="Arial" w:cs="Arial"/>
                <w:szCs w:val="20"/>
              </w:rPr>
            </w:pPr>
            <w:r w:rsidRPr="00090DF7">
              <w:rPr>
                <w:rFonts w:ascii="Arial" w:hAnsi="Arial" w:cs="Arial"/>
                <w:szCs w:val="20"/>
              </w:rPr>
              <w:t>System must integrate reports with dashboards for a visual representation of data and other capabilities such as aggregates, drill down, trend analysis, regression, variance, sub reports, ranking, and parameter-based reports</w:t>
            </w:r>
          </w:p>
        </w:tc>
      </w:tr>
      <w:tr w:rsidR="00260FE2" w:rsidRPr="00090DF7" w14:paraId="23FC9355"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9100E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2.06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DD474E"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0578EB" w14:textId="52DA6C42" w:rsidR="00260FE2" w:rsidRPr="00090DF7" w:rsidRDefault="00260FE2" w:rsidP="004C7A19">
            <w:pPr>
              <w:spacing w:after="0" w:line="259" w:lineRule="auto"/>
              <w:rPr>
                <w:rFonts w:ascii="Arial" w:hAnsi="Arial" w:cs="Arial"/>
                <w:szCs w:val="20"/>
              </w:rPr>
            </w:pPr>
            <w:r w:rsidRPr="00090DF7">
              <w:rPr>
                <w:rFonts w:ascii="Arial" w:hAnsi="Arial" w:cs="Arial"/>
                <w:szCs w:val="20"/>
              </w:rPr>
              <w:t>System must store and index reports</w:t>
            </w:r>
          </w:p>
        </w:tc>
      </w:tr>
      <w:tr w:rsidR="00260FE2" w:rsidRPr="00090DF7" w14:paraId="6BF98609"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ACF40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1B7E33"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C53E73" w14:textId="763F85FD"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tore all audit documents</w:t>
            </w:r>
            <w:r w:rsidR="000E1AA8" w:rsidRPr="00090DF7">
              <w:rPr>
                <w:rFonts w:ascii="Arial" w:hAnsi="Arial" w:cs="Arial"/>
                <w:szCs w:val="20"/>
              </w:rPr>
              <w:t>,</w:t>
            </w:r>
            <w:r w:rsidRPr="00090DF7">
              <w:rPr>
                <w:rFonts w:ascii="Arial" w:hAnsi="Arial" w:cs="Arial"/>
                <w:szCs w:val="20"/>
              </w:rPr>
              <w:t xml:space="preserve"> including correspondence, both incoming and outgoing, in a case management system</w:t>
            </w:r>
          </w:p>
        </w:tc>
      </w:tr>
      <w:tr w:rsidR="00260FE2" w:rsidRPr="00090DF7" w14:paraId="2F137634"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97F35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5E419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063B07" w14:textId="34E26CFB"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reate a log of all correspondence</w:t>
            </w:r>
            <w:r w:rsidR="000E1AA8" w:rsidRPr="00090DF7">
              <w:rPr>
                <w:rFonts w:ascii="Arial" w:hAnsi="Arial" w:cs="Arial"/>
                <w:szCs w:val="20"/>
              </w:rPr>
              <w:t xml:space="preserve"> (</w:t>
            </w:r>
            <w:r w:rsidRPr="00090DF7">
              <w:rPr>
                <w:rFonts w:ascii="Arial" w:hAnsi="Arial" w:cs="Arial"/>
                <w:szCs w:val="20"/>
              </w:rPr>
              <w:t>incoming and outgoing</w:t>
            </w:r>
            <w:r w:rsidR="000E1AA8" w:rsidRPr="00090DF7">
              <w:rPr>
                <w:rFonts w:ascii="Arial" w:hAnsi="Arial" w:cs="Arial"/>
                <w:szCs w:val="20"/>
              </w:rPr>
              <w:t xml:space="preserve">) </w:t>
            </w:r>
            <w:r w:rsidRPr="00090DF7">
              <w:rPr>
                <w:rFonts w:ascii="Arial" w:hAnsi="Arial" w:cs="Arial"/>
                <w:szCs w:val="20"/>
              </w:rPr>
              <w:t xml:space="preserve">and incorporate </w:t>
            </w:r>
            <w:r w:rsidR="000E1AA8" w:rsidRPr="00090DF7">
              <w:rPr>
                <w:rFonts w:ascii="Arial" w:hAnsi="Arial" w:cs="Arial"/>
                <w:szCs w:val="20"/>
              </w:rPr>
              <w:t xml:space="preserve">it </w:t>
            </w:r>
            <w:r w:rsidRPr="00090DF7">
              <w:rPr>
                <w:rFonts w:ascii="Arial" w:hAnsi="Arial" w:cs="Arial"/>
                <w:szCs w:val="20"/>
              </w:rPr>
              <w:t>with ALL Benefits correspondence logs for both Employers and Claimants</w:t>
            </w:r>
          </w:p>
        </w:tc>
      </w:tr>
      <w:tr w:rsidR="00260FE2" w:rsidRPr="00090DF7" w14:paraId="3AE7ED54"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AA69A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A31CEE"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99AF5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Case Management, Dashboards, Generate Reports, Workflow and Correspondence functionality, described in General Process Descriptions</w:t>
            </w:r>
          </w:p>
        </w:tc>
      </w:tr>
      <w:tr w:rsidR="00260FE2" w:rsidRPr="00090DF7" w14:paraId="7BB426A4"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8871D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83A258"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F7B2A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the ability to:</w:t>
            </w:r>
          </w:p>
          <w:p w14:paraId="188DA2B6" w14:textId="35169FD7"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chedule mailings in each audit</w:t>
            </w:r>
          </w:p>
          <w:p w14:paraId="0CA7E548" w14:textId="2E41D954"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t reminder messages for auditors to perform certain tasks in each audit</w:t>
            </w:r>
          </w:p>
          <w:p w14:paraId="2013A15F" w14:textId="0E9314BC"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reports</w:t>
            </w:r>
          </w:p>
          <w:p w14:paraId="2C22856A" w14:textId="53F219D4"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dividual auditor's timely completion of audits</w:t>
            </w:r>
          </w:p>
          <w:p w14:paraId="43650D6C" w14:textId="12382E04"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General number of audits completed</w:t>
            </w:r>
          </w:p>
          <w:p w14:paraId="16C0C0E1" w14:textId="4A775EDE" w:rsidR="00260FE2" w:rsidRPr="00090DF7" w:rsidRDefault="00260FE2" w:rsidP="00AD2CF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 hoc using any item off of the DCI</w:t>
            </w:r>
          </w:p>
        </w:tc>
      </w:tr>
      <w:tr w:rsidR="00260FE2" w:rsidRPr="00090DF7" w14:paraId="1DCCDE7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3B568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73DACE"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9DCF2D" w14:textId="7FF156DA"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Provide audit results to affected departments </w:t>
            </w:r>
          </w:p>
          <w:p w14:paraId="2021CFFC" w14:textId="5DF8A730" w:rsidR="00260FE2" w:rsidRPr="00090DF7" w:rsidRDefault="00260FE2" w:rsidP="00AD2CF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 workflow for those departments to take action</w:t>
            </w:r>
          </w:p>
          <w:p w14:paraId="4C34B9E8" w14:textId="547CAE93" w:rsidR="00260FE2" w:rsidRPr="00090DF7" w:rsidRDefault="00260FE2" w:rsidP="00AD2CF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departments to communicate with BAM to discuss audit results</w:t>
            </w:r>
          </w:p>
        </w:tc>
      </w:tr>
      <w:tr w:rsidR="00260FE2" w:rsidRPr="00090DF7" w14:paraId="7CB52D98"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7E2A6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2DA8B5"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DE1D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21BD2CBA" w14:textId="0EADAD2F"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fer discrepancies or issues to BPC, Benefits, or Tax to investigate</w:t>
            </w:r>
          </w:p>
          <w:p w14:paraId="7169A393" w14:textId="2FE001AF" w:rsidR="00260FE2" w:rsidRPr="00090DF7" w:rsidRDefault="00260FE2" w:rsidP="00277A2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 open period of ineligibility if the Claimant doesn't respond within the timeframe</w:t>
            </w:r>
          </w:p>
        </w:tc>
      </w:tr>
      <w:tr w:rsidR="00260FE2" w:rsidRPr="00090DF7" w14:paraId="1304395F"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A30F5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903E79"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B94E7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sure data conforms to DOL format as defined in ET Handbook 407</w:t>
            </w:r>
          </w:p>
        </w:tc>
      </w:tr>
      <w:tr w:rsidR="00260FE2" w:rsidRPr="00090DF7" w14:paraId="365F25A0"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19BAF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2589B1"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20127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allow Staff to review the following within Tax </w:t>
            </w:r>
          </w:p>
          <w:p w14:paraId="3271E7F4" w14:textId="57AAE0E5"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ew Status determinations</w:t>
            </w:r>
          </w:p>
          <w:p w14:paraId="56DC4B5D" w14:textId="185EA09B"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ccessor status determinations</w:t>
            </w:r>
          </w:p>
          <w:p w14:paraId="5C4412D0" w14:textId="2DCB676C"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activation status determinations</w:t>
            </w:r>
          </w:p>
          <w:p w14:paraId="3A92A236" w14:textId="39F099C3"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eld audit</w:t>
            </w:r>
          </w:p>
          <w:p w14:paraId="2665B3A2" w14:textId="7C326450"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collections</w:t>
            </w:r>
          </w:p>
          <w:p w14:paraId="26A9024E" w14:textId="7BE3F208"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tribution report processing</w:t>
            </w:r>
          </w:p>
          <w:p w14:paraId="3CCA2382" w14:textId="2A4317EA"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bits &amp; billings contributory</w:t>
            </w:r>
          </w:p>
          <w:p w14:paraId="31C0FC68" w14:textId="771371D9"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bits &amp; billings reimbursing</w:t>
            </w:r>
          </w:p>
          <w:p w14:paraId="539FF4E0" w14:textId="61A4D06F"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ort delinquency</w:t>
            </w:r>
          </w:p>
          <w:p w14:paraId="3A822013" w14:textId="5CD51CAE"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dits &amp; refunds</w:t>
            </w:r>
          </w:p>
          <w:p w14:paraId="2D15458E" w14:textId="5CF8328A"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 charging</w:t>
            </w:r>
          </w:p>
          <w:p w14:paraId="241A2B75" w14:textId="7BE85B78"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rates</w:t>
            </w:r>
          </w:p>
          <w:p w14:paraId="1B01FD4D" w14:textId="4658DC5C"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ashiering </w:t>
            </w:r>
          </w:p>
        </w:tc>
      </w:tr>
      <w:tr w:rsidR="00260FE2" w:rsidRPr="00090DF7" w14:paraId="53777657"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33CD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0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B3175E"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9461C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track audit progress and notify the auditor when all audit requirements are met</w:t>
            </w:r>
          </w:p>
        </w:tc>
      </w:tr>
      <w:tr w:rsidR="00260FE2" w:rsidRPr="00090DF7" w14:paraId="3EBD7828"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03D52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150214"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FD62A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sure data conforms to DOL format as defined in ET Handbook 361</w:t>
            </w:r>
          </w:p>
        </w:tc>
      </w:tr>
      <w:tr w:rsidR="00260FE2" w:rsidRPr="00090DF7" w14:paraId="780BE088"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B75CD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1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707FF0"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8F50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enter search parameters</w:t>
            </w:r>
          </w:p>
        </w:tc>
      </w:tr>
      <w:tr w:rsidR="00260FE2" w:rsidRPr="00090DF7" w14:paraId="29BE1CEC"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B1B1F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1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048A87"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3090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reate extract files and load them into the DOL SUN system</w:t>
            </w:r>
          </w:p>
        </w:tc>
      </w:tr>
      <w:tr w:rsidR="00260FE2" w:rsidRPr="00090DF7" w14:paraId="0607C97E"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68593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1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3421EC"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62D6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ttempt to verify contents in sample transactions; those that can't be System verified will be sent to Staff</w:t>
            </w:r>
          </w:p>
        </w:tc>
      </w:tr>
      <w:tr w:rsidR="00260FE2" w:rsidRPr="00090DF7" w14:paraId="29BC8BC6" w14:textId="77777777" w:rsidTr="00015B9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C9A5C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303.01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EA0702" w14:textId="77777777" w:rsidR="00260FE2" w:rsidRPr="00090DF7" w:rsidRDefault="00260FE2" w:rsidP="00AA4427">
            <w:pPr>
              <w:spacing w:after="0" w:line="259" w:lineRule="auto"/>
              <w:jc w:val="center"/>
              <w:rPr>
                <w:rFonts w:ascii="Arial" w:hAnsi="Arial" w:cs="Arial"/>
                <w:szCs w:val="20"/>
              </w:rPr>
            </w:pPr>
            <w:r w:rsidRPr="00090DF7">
              <w:rPr>
                <w:rFonts w:ascii="Arial" w:hAnsi="Arial" w:cs="Arial"/>
                <w:szCs w:val="20"/>
              </w:rPr>
              <w:t>3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1B9C4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eview sample transactions in file to verify contents</w:t>
            </w:r>
          </w:p>
          <w:p w14:paraId="38477E14" w14:textId="615AB831" w:rsidR="00260FE2" w:rsidRPr="00090DF7" w:rsidRDefault="00260FE2" w:rsidP="004A440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Best scenario is for the System to assemble all contents used in verification with current history first </w:t>
            </w:r>
          </w:p>
        </w:tc>
      </w:tr>
    </w:tbl>
    <w:p w14:paraId="1E663A9E" w14:textId="46F6098B" w:rsidR="00BB57CF" w:rsidRPr="00090DF7" w:rsidRDefault="00BB57CF">
      <w:pPr>
        <w:spacing w:line="259" w:lineRule="auto"/>
        <w:rPr>
          <w:rFonts w:ascii="Arial" w:hAnsi="Arial" w:cs="Arial"/>
          <w:szCs w:val="20"/>
        </w:rPr>
      </w:pPr>
    </w:p>
    <w:p w14:paraId="00FFDD2F" w14:textId="7059213D" w:rsidR="001C180A" w:rsidRDefault="001C180A">
      <w:pPr>
        <w:spacing w:line="259" w:lineRule="auto"/>
        <w:rPr>
          <w:rFonts w:ascii="Arial" w:hAnsi="Arial" w:cs="Arial"/>
          <w:szCs w:val="20"/>
        </w:rPr>
      </w:pPr>
      <w:r>
        <w:rPr>
          <w:rFonts w:ascii="Arial" w:hAnsi="Arial" w:cs="Arial"/>
          <w:szCs w:val="20"/>
        </w:rPr>
        <w:br w:type="page"/>
      </w:r>
    </w:p>
    <w:tbl>
      <w:tblPr>
        <w:tblW w:w="0" w:type="auto"/>
        <w:jc w:val="center"/>
        <w:tblLook w:val="04A0" w:firstRow="1" w:lastRow="0" w:firstColumn="1" w:lastColumn="0" w:noHBand="0" w:noVBand="1"/>
      </w:tblPr>
      <w:tblGrid>
        <w:gridCol w:w="1439"/>
        <w:gridCol w:w="1526"/>
        <w:gridCol w:w="7825"/>
      </w:tblGrid>
      <w:tr w:rsidR="004B625D" w:rsidRPr="00090DF7" w14:paraId="6F4B9DC8" w14:textId="77777777" w:rsidTr="00015B92">
        <w:trPr>
          <w:jc w:val="cent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73571849" w14:textId="577E4BB3" w:rsidR="004B625D" w:rsidRPr="00090DF7" w:rsidRDefault="001C180A" w:rsidP="00B85115">
            <w:pPr>
              <w:pStyle w:val="Heading2"/>
              <w:rPr>
                <w:rFonts w:ascii="Arial" w:hAnsi="Arial" w:cs="Arial"/>
                <w:szCs w:val="20"/>
              </w:rPr>
            </w:pPr>
            <w:bookmarkStart w:id="6" w:name="_Toc67023181"/>
            <w:r>
              <w:rPr>
                <w:rFonts w:ascii="Arial" w:hAnsi="Arial" w:cs="Arial"/>
                <w:szCs w:val="20"/>
              </w:rPr>
              <w:t xml:space="preserve">400:  </w:t>
            </w:r>
            <w:r w:rsidR="004B625D" w:rsidRPr="00090DF7">
              <w:rPr>
                <w:rFonts w:ascii="Arial" w:hAnsi="Arial" w:cs="Arial"/>
                <w:szCs w:val="20"/>
              </w:rPr>
              <w:t>Finance Requirements</w:t>
            </w:r>
            <w:bookmarkEnd w:id="6"/>
          </w:p>
        </w:tc>
      </w:tr>
      <w:tr w:rsidR="004B625D" w:rsidRPr="00090DF7" w14:paraId="637362F4"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42F0E5D6" w14:textId="77777777" w:rsidR="004B625D" w:rsidRPr="00090DF7" w:rsidRDefault="004B625D" w:rsidP="00031547">
            <w:pPr>
              <w:spacing w:line="259" w:lineRule="auto"/>
              <w:jc w:val="center"/>
              <w:rPr>
                <w:rFonts w:ascii="Arial" w:hAnsi="Arial" w:cs="Arial"/>
                <w:b/>
                <w:szCs w:val="20"/>
              </w:rPr>
            </w:pPr>
            <w:r w:rsidRPr="00090DF7">
              <w:rPr>
                <w:rFonts w:ascii="Arial" w:hAnsi="Arial" w:cs="Arial"/>
                <w:b/>
                <w:szCs w:val="20"/>
              </w:rPr>
              <w:t>Requirement ID</w:t>
            </w:r>
          </w:p>
        </w:tc>
        <w:tc>
          <w:tcPr>
            <w:tcW w:w="1526"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2EAE170A" w14:textId="77777777" w:rsidR="004B625D" w:rsidRPr="00090DF7" w:rsidRDefault="004B625D" w:rsidP="00031547">
            <w:pPr>
              <w:spacing w:line="259" w:lineRule="auto"/>
              <w:jc w:val="center"/>
              <w:rPr>
                <w:rFonts w:ascii="Arial" w:hAnsi="Arial" w:cs="Arial"/>
                <w:b/>
                <w:szCs w:val="20"/>
              </w:rPr>
            </w:pPr>
            <w:r w:rsidRPr="00090DF7">
              <w:rPr>
                <w:rFonts w:ascii="Arial" w:hAnsi="Arial" w:cs="Arial"/>
                <w:b/>
                <w:szCs w:val="20"/>
              </w:rPr>
              <w:t>Requirement Section</w:t>
            </w:r>
          </w:p>
        </w:tc>
        <w:tc>
          <w:tcPr>
            <w:tcW w:w="782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67B69B5E" w14:textId="77777777" w:rsidR="004B625D" w:rsidRPr="00090DF7" w:rsidRDefault="004B625D" w:rsidP="00031547">
            <w:pPr>
              <w:spacing w:line="259" w:lineRule="auto"/>
              <w:jc w:val="center"/>
              <w:rPr>
                <w:rFonts w:ascii="Arial" w:hAnsi="Arial" w:cs="Arial"/>
                <w:b/>
                <w:szCs w:val="20"/>
              </w:rPr>
            </w:pPr>
            <w:r w:rsidRPr="00090DF7">
              <w:rPr>
                <w:rFonts w:ascii="Arial" w:hAnsi="Arial" w:cs="Arial"/>
                <w:b/>
                <w:szCs w:val="20"/>
              </w:rPr>
              <w:t>Requirement Description</w:t>
            </w:r>
          </w:p>
        </w:tc>
      </w:tr>
      <w:tr w:rsidR="00260FE2" w:rsidRPr="00090DF7" w14:paraId="7188D336"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A5F2C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5EF3D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D402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update Claimant and Employer accounts as appropriate based on business rules</w:t>
            </w:r>
          </w:p>
          <w:p w14:paraId="61529864" w14:textId="775CFAE4"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arrant number</w:t>
            </w:r>
          </w:p>
          <w:p w14:paraId="38AD2326" w14:textId="5A003D73"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mount</w:t>
            </w:r>
          </w:p>
          <w:p w14:paraId="652A3514" w14:textId="465AA5B8"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w:t>
            </w:r>
          </w:p>
          <w:p w14:paraId="1F433D06" w14:textId="3A2053AC"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260FE2" w:rsidRPr="00090DF7" w14:paraId="676D284A"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1BBC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0CD4B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48659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notify Staff of any errors in processing</w:t>
            </w:r>
          </w:p>
        </w:tc>
      </w:tr>
      <w:tr w:rsidR="00260FE2" w:rsidRPr="00090DF7" w14:paraId="40FA118E"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AF9D0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29442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28881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cancel/pull refunds and reverse all accounting entries</w:t>
            </w:r>
          </w:p>
        </w:tc>
      </w:tr>
      <w:tr w:rsidR="00260FE2" w:rsidRPr="00090DF7" w14:paraId="35C8C74A"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8052B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0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F155E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792D3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mail USAS/CAPPS refunds for Benefits and Tax</w:t>
            </w:r>
          </w:p>
        </w:tc>
      </w:tr>
      <w:tr w:rsidR="00260FE2" w:rsidRPr="00090DF7" w14:paraId="0FC8E578"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9224B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0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97819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309C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query, sort, view, and filter all refunds</w:t>
            </w:r>
          </w:p>
          <w:p w14:paraId="42AA9FE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generate correspondence</w:t>
            </w:r>
          </w:p>
          <w:p w14:paraId="26C58337" w14:textId="2210A6BF"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enefits and Tax refunds</w:t>
            </w:r>
          </w:p>
          <w:p w14:paraId="02479918" w14:textId="0463B1C1"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enefits warrants</w:t>
            </w:r>
          </w:p>
        </w:tc>
      </w:tr>
      <w:tr w:rsidR="00260FE2" w:rsidRPr="00090DF7" w14:paraId="7D7036FB"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17E57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00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CAF1E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0</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AF056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updates due to contract changes and amendments</w:t>
            </w:r>
          </w:p>
        </w:tc>
      </w:tr>
      <w:tr w:rsidR="00260FE2" w:rsidRPr="00090DF7" w14:paraId="7692325D"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FA3C3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E4B55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0E912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compare all accounting transactions </w:t>
            </w:r>
          </w:p>
          <w:p w14:paraId="14E3028C" w14:textId="43A69951"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etween Comptroller and System</w:t>
            </w:r>
          </w:p>
          <w:p w14:paraId="63E580FC" w14:textId="6EA3F38B"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ithin System</w:t>
            </w:r>
          </w:p>
        </w:tc>
      </w:tr>
      <w:tr w:rsidR="00260FE2" w:rsidRPr="00090DF7" w14:paraId="79C9849E"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A30C6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20882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139F0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notify Staff of any errors and allow Staff to correct the errors</w:t>
            </w:r>
          </w:p>
        </w:tc>
      </w:tr>
      <w:tr w:rsidR="00260FE2" w:rsidRPr="00090DF7" w14:paraId="18EA9F64"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F1ABD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5B30E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6FCBC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provide a secure print solution that meets IRS Publication 1075 security requirements to print reports containing FTI. </w:t>
            </w:r>
          </w:p>
        </w:tc>
      </w:tr>
      <w:tr w:rsidR="00260FE2" w:rsidRPr="00090DF7" w14:paraId="0B075F74"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F174F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0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2176C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D5C58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ompare USAS/CAPPS history with KDOL deposit and notify Staff of errors - This occurs one business day after the deposit</w:t>
            </w:r>
          </w:p>
        </w:tc>
      </w:tr>
      <w:tr w:rsidR="00260FE2" w:rsidRPr="00090DF7" w14:paraId="3BF9DB5A"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E59A5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0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5ED41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B8A6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econcile payments received back to the original billing</w:t>
            </w:r>
          </w:p>
        </w:tc>
      </w:tr>
      <w:tr w:rsidR="00260FE2" w:rsidRPr="00090DF7" w14:paraId="1ABAB427"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60D32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2.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924A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3AFCB" w14:textId="7159BE60" w:rsidR="001C180A" w:rsidRDefault="00260FE2" w:rsidP="004C7A19">
            <w:pPr>
              <w:spacing w:after="0" w:line="259" w:lineRule="auto"/>
              <w:rPr>
                <w:rFonts w:ascii="Arial" w:hAnsi="Arial" w:cs="Arial"/>
                <w:szCs w:val="20"/>
              </w:rPr>
            </w:pPr>
            <w:r w:rsidRPr="00090DF7">
              <w:rPr>
                <w:rFonts w:ascii="Arial" w:hAnsi="Arial" w:cs="Arial"/>
                <w:szCs w:val="20"/>
              </w:rPr>
              <w:t>The system must allow Staff to key restitutions based on business rules</w:t>
            </w:r>
          </w:p>
          <w:p w14:paraId="6649DD78" w14:textId="027FBEB4"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dividual account</w:t>
            </w:r>
          </w:p>
          <w:p w14:paraId="3AC21F08" w14:textId="403CA5E4"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Joint and several liabilit</w:t>
            </w:r>
            <w:r w:rsidR="000E1AA8" w:rsidRPr="00090DF7">
              <w:rPr>
                <w:rFonts w:ascii="Arial" w:hAnsi="Arial" w:cs="Arial"/>
                <w:szCs w:val="20"/>
              </w:rPr>
              <w:t>ies</w:t>
            </w:r>
          </w:p>
          <w:p w14:paraId="442D58F6" w14:textId="488618AB"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 accounting entries</w:t>
            </w:r>
            <w:r w:rsidRPr="00090DF7">
              <w:rPr>
                <w:rFonts w:ascii="Arial" w:hAnsi="Arial" w:cs="Arial"/>
                <w:szCs w:val="20"/>
              </w:rPr>
              <w:br w:type="page"/>
            </w:r>
          </w:p>
        </w:tc>
      </w:tr>
      <w:tr w:rsidR="00260FE2" w:rsidRPr="00090DF7" w14:paraId="0722E693"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9E0D6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2.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748B4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FBD0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3DD33252" w14:textId="08CBE8E7"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Joint and Severally court-ordered restitution for individuals or schemes</w:t>
            </w:r>
          </w:p>
          <w:p w14:paraId="0C37C36B" w14:textId="77777777" w:rsidR="005F4B31" w:rsidRDefault="005F4B31" w:rsidP="004C7A19">
            <w:pPr>
              <w:spacing w:after="0" w:line="259" w:lineRule="auto"/>
              <w:rPr>
                <w:rFonts w:ascii="Arial" w:hAnsi="Arial" w:cs="Arial"/>
                <w:szCs w:val="20"/>
              </w:rPr>
            </w:pPr>
          </w:p>
          <w:p w14:paraId="6A3E54F8" w14:textId="11B29CD8"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ssociate offsets, repayments, NSF transactions to overpayments so that Staff understand how overpayments were reduced/increased and how the reimbursement was applied</w:t>
            </w:r>
          </w:p>
          <w:p w14:paraId="78768BE6" w14:textId="77777777" w:rsidR="005F4B31" w:rsidRDefault="005F4B31" w:rsidP="004C7A19">
            <w:pPr>
              <w:spacing w:after="0" w:line="259" w:lineRule="auto"/>
              <w:rPr>
                <w:rFonts w:ascii="Arial" w:hAnsi="Arial" w:cs="Arial"/>
                <w:szCs w:val="20"/>
              </w:rPr>
            </w:pPr>
          </w:p>
          <w:p w14:paraId="744E9E7C" w14:textId="52509525"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a general ledger capability that is searchable and can be filtered (e.g., by date, program type, daily batch)</w:t>
            </w:r>
          </w:p>
        </w:tc>
      </w:tr>
      <w:tr w:rsidR="00260FE2" w:rsidRPr="00090DF7" w14:paraId="68A8A9D8"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F43BB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A2C82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615C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reate a list of authorized refunds to Staff</w:t>
            </w:r>
          </w:p>
          <w:p w14:paraId="6CDE4C4E" w14:textId="52602947"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ver $1,000 (need a TIN)</w:t>
            </w:r>
          </w:p>
          <w:p w14:paraId="27224473" w14:textId="358749EB"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der $1,000</w:t>
            </w:r>
          </w:p>
        </w:tc>
      </w:tr>
      <w:tr w:rsidR="00260FE2" w:rsidRPr="00090DF7" w14:paraId="539AC63C"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88BAE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771E4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D1C5B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approve vouchers</w:t>
            </w:r>
          </w:p>
        </w:tc>
      </w:tr>
      <w:tr w:rsidR="00260FE2" w:rsidRPr="00090DF7" w14:paraId="3F4FDC3E"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B3D3F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D6D72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A120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generate warrants</w:t>
            </w:r>
          </w:p>
          <w:p w14:paraId="0A632663" w14:textId="78EA186E"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face with USAS/Centralized Accounting and Payroll/Personnel System (CAPPS) for Benefits and Tax refunds</w:t>
            </w:r>
          </w:p>
          <w:p w14:paraId="18C45725" w14:textId="7F9C4DAD"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cal printing for Benefits warrants</w:t>
            </w:r>
          </w:p>
        </w:tc>
      </w:tr>
      <w:tr w:rsidR="00260FE2" w:rsidRPr="00090DF7" w14:paraId="798CD8FD"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C0FA0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0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44F80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EACB7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notify TOP of any refunds of IRS money</w:t>
            </w:r>
          </w:p>
        </w:tc>
      </w:tr>
      <w:tr w:rsidR="00260FE2" w:rsidRPr="00090DF7" w14:paraId="3EF2F73F"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6D61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0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4E44C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B236F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notify Staff of pending refunds</w:t>
            </w:r>
          </w:p>
        </w:tc>
      </w:tr>
      <w:tr w:rsidR="00260FE2" w:rsidRPr="00090DF7" w14:paraId="08576C48"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04061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00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6AE19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5D6F5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process refunds</w:t>
            </w:r>
          </w:p>
          <w:p w14:paraId="2D863940" w14:textId="4734C671"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ncel the refund</w:t>
            </w:r>
          </w:p>
          <w:p w14:paraId="114F0666" w14:textId="278F5C65" w:rsidR="00260FE2" w:rsidRPr="00090DF7" w:rsidRDefault="00260FE2" w:rsidP="001C180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ut the credit back on the Employer or Claimant account</w:t>
            </w:r>
          </w:p>
          <w:p w14:paraId="1FB528BC" w14:textId="214C9356"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face with USAS/CAPPS to cut the warrant</w:t>
            </w:r>
          </w:p>
          <w:p w14:paraId="03E87830" w14:textId="1E7D3E0E"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te a letter to Employer or Claimant explaining the refund</w:t>
            </w:r>
          </w:p>
        </w:tc>
      </w:tr>
      <w:tr w:rsidR="00260FE2" w:rsidRPr="00090DF7" w14:paraId="5E746C68"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E1CB6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448EE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29EF2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verify funds balance for Tax (not needed for Benefits)</w:t>
            </w:r>
          </w:p>
          <w:p w14:paraId="65C8ABD1" w14:textId="4E24EA9C"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ove money if necessary</w:t>
            </w:r>
          </w:p>
        </w:tc>
      </w:tr>
      <w:tr w:rsidR="00260FE2" w:rsidRPr="00090DF7" w14:paraId="41F3F165"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6FB8C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11ADA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407C7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reate journal vouchers</w:t>
            </w:r>
          </w:p>
        </w:tc>
      </w:tr>
      <w:tr w:rsidR="00260FE2" w:rsidRPr="00090DF7" w14:paraId="695634EA"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80757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269AB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0B15F5" w14:textId="6E3EEEAC"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payments to be issued with no connection to a Claimant's eligibility amount for a given week. (e.g.</w:t>
            </w:r>
            <w:r w:rsidR="000E1AA8" w:rsidRPr="00090DF7">
              <w:rPr>
                <w:rFonts w:ascii="Arial" w:hAnsi="Arial" w:cs="Arial"/>
                <w:szCs w:val="20"/>
              </w:rPr>
              <w:t>,</w:t>
            </w:r>
            <w:r w:rsidRPr="00090DF7">
              <w:rPr>
                <w:rFonts w:ascii="Arial" w:hAnsi="Arial" w:cs="Arial"/>
                <w:szCs w:val="20"/>
              </w:rPr>
              <w:t xml:space="preserve"> USAS payments, Overpayment Credit balance release.)</w:t>
            </w:r>
          </w:p>
        </w:tc>
      </w:tr>
      <w:tr w:rsidR="00260FE2" w:rsidRPr="00090DF7" w14:paraId="305FA617"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38D7D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BD1CF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0DCD2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post all corrections</w:t>
            </w:r>
          </w:p>
          <w:p w14:paraId="4483662C" w14:textId="035D3CA5"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enefits</w:t>
            </w:r>
          </w:p>
          <w:p w14:paraId="7FF37122" w14:textId="44D93EBB"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w:t>
            </w:r>
          </w:p>
          <w:p w14:paraId="39482CAC" w14:textId="3D97AD0D"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P</w:t>
            </w:r>
          </w:p>
          <w:p w14:paraId="20E69E20" w14:textId="09DFAAE7"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luding full audit trail with rationale/notes where applicable</w:t>
            </w:r>
          </w:p>
          <w:p w14:paraId="4A4CEAB8" w14:textId="447814AA" w:rsidR="00260FE2" w:rsidRPr="00090DF7" w:rsidRDefault="00260FE2" w:rsidP="001C180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 to field tax comments</w:t>
            </w:r>
          </w:p>
          <w:p w14:paraId="03D57E6C" w14:textId="7FE8DDAB"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postmark date</w:t>
            </w:r>
          </w:p>
        </w:tc>
      </w:tr>
      <w:tr w:rsidR="00260FE2" w:rsidRPr="00090DF7" w14:paraId="3510D35F"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73845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A7E79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6CC00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ost corrections based on business rules</w:t>
            </w:r>
          </w:p>
        </w:tc>
      </w:tr>
      <w:tr w:rsidR="00260FE2" w:rsidRPr="00090DF7" w14:paraId="6D200409"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89A7C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F61C9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B48A0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notify Staff of errors in posting corrections</w:t>
            </w:r>
          </w:p>
        </w:tc>
      </w:tr>
      <w:tr w:rsidR="00260FE2" w:rsidRPr="00090DF7" w14:paraId="19C46E54"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47B0C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557E2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D5C9C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perform transfers between various KDOL programs</w:t>
            </w:r>
          </w:p>
          <w:p w14:paraId="07A9D7B2" w14:textId="714CF68C"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nd automatically post summary transactions in USAS/WRAPS</w:t>
            </w:r>
          </w:p>
        </w:tc>
      </w:tr>
      <w:tr w:rsidR="00260FE2" w:rsidRPr="00090DF7" w14:paraId="46E7F459"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C95BD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D614D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EA30A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allow authorized business Staff to </w:t>
            </w:r>
          </w:p>
          <w:p w14:paraId="205876FE" w14:textId="51083FE7"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can letters</w:t>
            </w:r>
          </w:p>
          <w:p w14:paraId="7CD9B454" w14:textId="401C9E7B"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can and endorse checks</w:t>
            </w:r>
          </w:p>
        </w:tc>
      </w:tr>
      <w:tr w:rsidR="00260FE2" w:rsidRPr="00090DF7" w14:paraId="1FC924F6"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95E1A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0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FED66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7313B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manually override/make adjustments to properly prepare reports and annual IRS filing requirements</w:t>
            </w:r>
          </w:p>
        </w:tc>
      </w:tr>
      <w:tr w:rsidR="00260FE2" w:rsidRPr="00090DF7" w14:paraId="32B9D62E"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9BA90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B0BCE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4B9C5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outside entities to have limited access to KDOL data</w:t>
            </w:r>
          </w:p>
        </w:tc>
      </w:tr>
      <w:tr w:rsidR="00260FE2" w:rsidRPr="00090DF7" w14:paraId="7AE37519"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5A600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1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21D02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3BD83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track usage by each entity or user ID</w:t>
            </w:r>
          </w:p>
        </w:tc>
      </w:tr>
      <w:tr w:rsidR="00260FE2" w:rsidRPr="00090DF7" w14:paraId="4584770E"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10313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01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3D3C5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086E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notify KDOL of any attempts to view or access data not covered by data-sharing agreements</w:t>
            </w:r>
          </w:p>
        </w:tc>
      </w:tr>
      <w:tr w:rsidR="00260FE2" w:rsidRPr="00090DF7" w14:paraId="6D58FB70"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D828D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A3379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97746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ccept and validate payments from Employers</w:t>
            </w:r>
          </w:p>
        </w:tc>
      </w:tr>
      <w:tr w:rsidR="00260FE2" w:rsidRPr="00090DF7" w14:paraId="74748FF7"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B2F31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24BFD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E0E9C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ost items received by mail to the correct account</w:t>
            </w:r>
          </w:p>
        </w:tc>
      </w:tr>
      <w:tr w:rsidR="00260FE2" w:rsidRPr="00090DF7" w14:paraId="0D476430"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C3E46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1F007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0B68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sure posted items were posted to the correct account</w:t>
            </w:r>
          </w:p>
        </w:tc>
      </w:tr>
      <w:tr w:rsidR="00260FE2" w:rsidRPr="00090DF7" w14:paraId="23975802"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DB44A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E6866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BDEF6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notify Staff of errors in posting</w:t>
            </w:r>
          </w:p>
        </w:tc>
      </w:tr>
      <w:tr w:rsidR="00260FE2" w:rsidRPr="00090DF7" w14:paraId="484D1663"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1800A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DE85F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58F5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perform manual overrides when necessary</w:t>
            </w:r>
          </w:p>
          <w:p w14:paraId="0819292B" w14:textId="30C44743" w:rsidR="00E47D9A" w:rsidRPr="00E47D9A" w:rsidRDefault="00260FE2" w:rsidP="00E47D9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ludes deposit corrections</w:t>
            </w:r>
          </w:p>
        </w:tc>
      </w:tr>
      <w:tr w:rsidR="00260FE2" w:rsidRPr="00090DF7" w14:paraId="59AF835D"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609D8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88C59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10575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ceive and automatically post remittances based on business rules</w:t>
            </w:r>
          </w:p>
          <w:p w14:paraId="0CF394A0" w14:textId="027018A6"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arrant holds from Comptroller</w:t>
            </w:r>
          </w:p>
          <w:p w14:paraId="779986CD" w14:textId="1D6F9F94"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P remittances from IRS</w:t>
            </w:r>
          </w:p>
          <w:p w14:paraId="57D56E04" w14:textId="4A8D8BED"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dit cards</w:t>
            </w:r>
          </w:p>
          <w:p w14:paraId="31EA7FEC" w14:textId="69DE3780"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h</w:t>
            </w:r>
          </w:p>
          <w:p w14:paraId="0C3A4CDD" w14:textId="71792A50"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ecks (personal, cashiers, etc.)</w:t>
            </w:r>
          </w:p>
          <w:p w14:paraId="33A382BE" w14:textId="09AF131C"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oney Orders</w:t>
            </w:r>
          </w:p>
          <w:p w14:paraId="22DB7F4D" w14:textId="78A4866A"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260FE2" w:rsidRPr="00090DF7" w14:paraId="08F85B8A"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4F712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B5EF3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6F45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ceive TOP remittance file from IRS and automatically post remittances based on business rules</w:t>
            </w:r>
          </w:p>
        </w:tc>
      </w:tr>
      <w:tr w:rsidR="00260FE2" w:rsidRPr="00090DF7" w14:paraId="201912BE"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DC7DF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8</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D88B5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5C3E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post remittances from Claimants and Employers</w:t>
            </w:r>
          </w:p>
        </w:tc>
      </w:tr>
      <w:tr w:rsidR="00260FE2" w:rsidRPr="00090DF7" w14:paraId="2FABCA84"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F0C1B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09</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454AC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262F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validate that the remittance is tied to a valid account</w:t>
            </w:r>
          </w:p>
        </w:tc>
      </w:tr>
      <w:tr w:rsidR="00260FE2" w:rsidRPr="00090DF7" w14:paraId="6DB266B4"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84FEB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2BDD3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245D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cess remittance regardless of whether it matches the outstanding balance and notify the Program area that an assignment is needed</w:t>
            </w:r>
          </w:p>
          <w:p w14:paraId="23CE5885" w14:textId="74ECDBE0"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verpayments</w:t>
            </w:r>
          </w:p>
          <w:p w14:paraId="3E26B31E" w14:textId="1DF50790"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derpayments</w:t>
            </w:r>
          </w:p>
        </w:tc>
      </w:tr>
      <w:tr w:rsidR="00260FE2" w:rsidRPr="00090DF7" w14:paraId="58510A13"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1AFB4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1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27B92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F7C51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manually adjust when necessary</w:t>
            </w:r>
          </w:p>
        </w:tc>
      </w:tr>
      <w:tr w:rsidR="00260FE2" w:rsidRPr="00090DF7" w14:paraId="2947C1C5"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FC6B5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1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AFE7A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56470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utomatically send correspondence to Claimants and Employers based on business rules</w:t>
            </w:r>
          </w:p>
          <w:p w14:paraId="34EFF08C" w14:textId="34C43DE1"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ce of Change (for incorrect banking information)</w:t>
            </w:r>
          </w:p>
          <w:p w14:paraId="73EC0140" w14:textId="355D60B3"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SF Notices</w:t>
            </w:r>
          </w:p>
          <w:p w14:paraId="3FF8DEA6" w14:textId="50618890"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H Return Notice</w:t>
            </w:r>
          </w:p>
          <w:p w14:paraId="49825D72" w14:textId="2B908910"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Etc. </w:t>
            </w:r>
          </w:p>
        </w:tc>
      </w:tr>
      <w:tr w:rsidR="00260FE2" w:rsidRPr="00090DF7" w14:paraId="396EBAA1"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E176D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01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99BD0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5669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eissue correspondence</w:t>
            </w:r>
          </w:p>
        </w:tc>
      </w:tr>
      <w:tr w:rsidR="00260FE2" w:rsidRPr="00090DF7" w14:paraId="6B4B7DA0"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FA764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992A3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F522F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ble to allocate payments based on business rules</w:t>
            </w:r>
          </w:p>
        </w:tc>
      </w:tr>
      <w:tr w:rsidR="00260FE2" w:rsidRPr="00090DF7" w14:paraId="0B116ECC"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1F54C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002</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04B85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212EE8" w14:textId="7F573BB6"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ble to flag an Employer who is permitted to submit non-electronic tax payments (electronic hardship) and must automatically provide a paper voucher to those Employers</w:t>
            </w:r>
          </w:p>
        </w:tc>
      </w:tr>
      <w:tr w:rsidR="00260FE2" w:rsidRPr="00090DF7" w14:paraId="5F65006D"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D44CE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003</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96BD4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E8A06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perform a robust search, filter, and sort of payment history</w:t>
            </w:r>
          </w:p>
          <w:p w14:paraId="555DF45E" w14:textId="5057729F"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llar amount</w:t>
            </w:r>
          </w:p>
          <w:p w14:paraId="1074A47A" w14:textId="19BB0ED8"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eck number</w:t>
            </w:r>
          </w:p>
          <w:p w14:paraId="65D68621" w14:textId="6EEA8B4D"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range</w:t>
            </w:r>
          </w:p>
          <w:p w14:paraId="71E48776" w14:textId="09B326F2"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type (ACH, EFT, credit card, check, etc.)</w:t>
            </w:r>
            <w:r w:rsidRPr="00090DF7">
              <w:rPr>
                <w:rFonts w:ascii="Arial" w:hAnsi="Arial" w:cs="Arial"/>
                <w:szCs w:val="20"/>
              </w:rPr>
              <w:br w:type="page"/>
            </w:r>
          </w:p>
          <w:p w14:paraId="672DB426" w14:textId="7B3DBF62" w:rsidR="00260FE2" w:rsidRPr="00090DF7" w:rsidRDefault="00260FE2" w:rsidP="001C180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r w:rsidRPr="00090DF7">
              <w:rPr>
                <w:rFonts w:ascii="Arial" w:hAnsi="Arial" w:cs="Arial"/>
                <w:szCs w:val="20"/>
              </w:rPr>
              <w:br w:type="page"/>
            </w:r>
          </w:p>
        </w:tc>
      </w:tr>
      <w:tr w:rsidR="00260FE2" w:rsidRPr="00090DF7" w14:paraId="2A03CA10"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CE41A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004</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B92DE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23FF3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data to be imported to a database via ODBC link or other equivalents</w:t>
            </w:r>
          </w:p>
        </w:tc>
      </w:tr>
      <w:tr w:rsidR="00260FE2" w:rsidRPr="00090DF7" w14:paraId="3361A5C7"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6B87C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005</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45A1F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630FC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upload data to weekly/monthly/annual federal reports</w:t>
            </w:r>
          </w:p>
        </w:tc>
      </w:tr>
      <w:tr w:rsidR="00260FE2" w:rsidRPr="00090DF7" w14:paraId="526D318A"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21A4A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006</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B566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A63A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track programming time due to changes in contracts by contract number or another unique identifier</w:t>
            </w:r>
          </w:p>
        </w:tc>
      </w:tr>
      <w:tr w:rsidR="00260FE2" w:rsidRPr="00090DF7" w14:paraId="254F1B82"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12665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007</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ED88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C100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query information to accurately bill external entities</w:t>
            </w:r>
          </w:p>
        </w:tc>
      </w:tr>
      <w:tr w:rsidR="00260FE2" w:rsidRPr="00090DF7" w14:paraId="515EB2FE" w14:textId="77777777" w:rsidTr="00015B92">
        <w:trPr>
          <w:jc w:val="center"/>
        </w:trPr>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DF0A9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7.001</w:t>
            </w:r>
          </w:p>
        </w:tc>
        <w:tc>
          <w:tcPr>
            <w:tcW w:w="1526"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A61DD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407</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D2C86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generate bills to external entities</w:t>
            </w:r>
          </w:p>
        </w:tc>
      </w:tr>
    </w:tbl>
    <w:p w14:paraId="7E9EF913" w14:textId="0A24C33E" w:rsidR="001C180A" w:rsidRDefault="001C180A">
      <w:pPr>
        <w:spacing w:line="259" w:lineRule="auto"/>
        <w:rPr>
          <w:rFonts w:ascii="Arial" w:hAnsi="Arial" w:cs="Arial"/>
          <w:szCs w:val="20"/>
        </w:rPr>
      </w:pPr>
    </w:p>
    <w:p w14:paraId="3F62CF4E" w14:textId="77777777" w:rsidR="001C180A" w:rsidRDefault="001C180A">
      <w:pPr>
        <w:spacing w:line="259" w:lineRule="auto"/>
        <w:rPr>
          <w:rFonts w:ascii="Arial" w:hAnsi="Arial" w:cs="Arial"/>
          <w:szCs w:val="20"/>
        </w:rPr>
      </w:pPr>
      <w:r>
        <w:rPr>
          <w:rFonts w:ascii="Arial" w:hAnsi="Arial" w:cs="Arial"/>
          <w:szCs w:val="20"/>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1439"/>
        <w:gridCol w:w="7912"/>
      </w:tblGrid>
      <w:tr w:rsidR="00CF0553" w:rsidRPr="00090DF7" w14:paraId="7903EF2E" w14:textId="77777777" w:rsidTr="004F6890">
        <w:trPr>
          <w:trHeight w:val="250"/>
          <w:jc w:val="center"/>
        </w:trPr>
        <w:tc>
          <w:tcPr>
            <w:tcW w:w="10790" w:type="dxa"/>
            <w:gridSpan w:val="3"/>
            <w:shd w:val="clear" w:color="auto" w:fill="DEEAF6" w:themeFill="accent1" w:themeFillTint="33"/>
            <w:noWrap/>
            <w:vAlign w:val="center"/>
          </w:tcPr>
          <w:p w14:paraId="770AEBC5" w14:textId="16001604" w:rsidR="00CF0553" w:rsidRPr="00CF0553" w:rsidRDefault="00E47D9A" w:rsidP="004B625D">
            <w:pPr>
              <w:spacing w:line="259" w:lineRule="auto"/>
              <w:rPr>
                <w:rFonts w:ascii="Arial" w:hAnsi="Arial" w:cs="Arial"/>
                <w:b/>
                <w:bCs/>
                <w:szCs w:val="20"/>
              </w:rPr>
            </w:pPr>
            <w:bookmarkStart w:id="7" w:name="_Toc67023182"/>
            <w:r>
              <w:rPr>
                <w:rFonts w:ascii="Arial" w:hAnsi="Arial" w:cs="Arial"/>
                <w:b/>
                <w:bCs/>
                <w:szCs w:val="20"/>
              </w:rPr>
              <w:t xml:space="preserve">500:  </w:t>
            </w:r>
            <w:r w:rsidR="00CF0553" w:rsidRPr="00CF0553">
              <w:rPr>
                <w:rFonts w:ascii="Arial" w:hAnsi="Arial" w:cs="Arial"/>
                <w:b/>
                <w:bCs/>
                <w:szCs w:val="20"/>
              </w:rPr>
              <w:t>Technical Requirements</w:t>
            </w:r>
            <w:bookmarkEnd w:id="7"/>
          </w:p>
        </w:tc>
      </w:tr>
      <w:tr w:rsidR="004B625D" w:rsidRPr="00090DF7" w14:paraId="70C5C730" w14:textId="77777777" w:rsidTr="004F6890">
        <w:trPr>
          <w:trHeight w:val="250"/>
          <w:jc w:val="center"/>
        </w:trPr>
        <w:tc>
          <w:tcPr>
            <w:tcW w:w="1397" w:type="dxa"/>
            <w:shd w:val="clear" w:color="auto" w:fill="DEEAF6" w:themeFill="accent1" w:themeFillTint="33"/>
            <w:noWrap/>
            <w:vAlign w:val="center"/>
          </w:tcPr>
          <w:p w14:paraId="685C7C07" w14:textId="5077B563" w:rsidR="004B625D" w:rsidRPr="00090DF7" w:rsidRDefault="004B625D" w:rsidP="004B625D">
            <w:pPr>
              <w:spacing w:line="259" w:lineRule="auto"/>
              <w:jc w:val="center"/>
              <w:rPr>
                <w:rFonts w:ascii="Arial" w:hAnsi="Arial" w:cs="Arial"/>
                <w:b/>
                <w:szCs w:val="20"/>
              </w:rPr>
            </w:pPr>
            <w:r w:rsidRPr="00090DF7">
              <w:rPr>
                <w:rFonts w:ascii="Arial" w:hAnsi="Arial" w:cs="Arial"/>
                <w:b/>
                <w:szCs w:val="20"/>
              </w:rPr>
              <w:t>Requirement ID</w:t>
            </w:r>
          </w:p>
        </w:tc>
        <w:tc>
          <w:tcPr>
            <w:tcW w:w="1396" w:type="dxa"/>
            <w:shd w:val="clear" w:color="auto" w:fill="DEEAF6" w:themeFill="accent1" w:themeFillTint="33"/>
            <w:noWrap/>
            <w:vAlign w:val="center"/>
          </w:tcPr>
          <w:p w14:paraId="3F0F0B7C" w14:textId="084B1493" w:rsidR="004B625D" w:rsidRPr="00090DF7" w:rsidRDefault="004B625D" w:rsidP="004B625D">
            <w:pPr>
              <w:spacing w:line="259" w:lineRule="auto"/>
              <w:jc w:val="center"/>
              <w:rPr>
                <w:rFonts w:ascii="Arial" w:hAnsi="Arial" w:cs="Arial"/>
                <w:b/>
                <w:szCs w:val="20"/>
              </w:rPr>
            </w:pPr>
            <w:r w:rsidRPr="00090DF7">
              <w:rPr>
                <w:rFonts w:ascii="Arial" w:hAnsi="Arial" w:cs="Arial"/>
                <w:b/>
                <w:szCs w:val="20"/>
              </w:rPr>
              <w:t>Requirement Section</w:t>
            </w:r>
          </w:p>
        </w:tc>
        <w:tc>
          <w:tcPr>
            <w:tcW w:w="7997" w:type="dxa"/>
            <w:shd w:val="clear" w:color="auto" w:fill="DEEAF6" w:themeFill="accent1" w:themeFillTint="33"/>
          </w:tcPr>
          <w:p w14:paraId="3F385FF3" w14:textId="637DACC0" w:rsidR="004B625D" w:rsidRPr="00090DF7" w:rsidRDefault="004B625D" w:rsidP="004B625D">
            <w:pPr>
              <w:spacing w:line="259" w:lineRule="auto"/>
              <w:rPr>
                <w:rFonts w:ascii="Arial" w:hAnsi="Arial" w:cs="Arial"/>
                <w:b/>
                <w:szCs w:val="20"/>
              </w:rPr>
            </w:pPr>
            <w:r w:rsidRPr="00090DF7">
              <w:rPr>
                <w:rFonts w:ascii="Arial" w:hAnsi="Arial" w:cs="Arial"/>
                <w:b/>
                <w:szCs w:val="20"/>
              </w:rPr>
              <w:t>Requirement Description</w:t>
            </w:r>
          </w:p>
        </w:tc>
      </w:tr>
      <w:tr w:rsidR="00260FE2" w:rsidRPr="00090DF7" w14:paraId="5D7B5EB9" w14:textId="77777777" w:rsidTr="004F6890">
        <w:trPr>
          <w:trHeight w:val="250"/>
          <w:jc w:val="center"/>
        </w:trPr>
        <w:tc>
          <w:tcPr>
            <w:tcW w:w="1397" w:type="dxa"/>
            <w:shd w:val="clear" w:color="auto" w:fill="auto"/>
            <w:noWrap/>
            <w:vAlign w:val="center"/>
            <w:hideMark/>
          </w:tcPr>
          <w:p w14:paraId="7EAC632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1</w:t>
            </w:r>
          </w:p>
        </w:tc>
        <w:tc>
          <w:tcPr>
            <w:tcW w:w="1396" w:type="dxa"/>
            <w:shd w:val="clear" w:color="auto" w:fill="auto"/>
            <w:noWrap/>
            <w:vAlign w:val="center"/>
            <w:hideMark/>
          </w:tcPr>
          <w:p w14:paraId="3665262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6174EB7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real-time and batch processes.</w:t>
            </w:r>
          </w:p>
        </w:tc>
      </w:tr>
      <w:tr w:rsidR="00260FE2" w:rsidRPr="00090DF7" w14:paraId="5CC6EE4A" w14:textId="77777777" w:rsidTr="004F6890">
        <w:trPr>
          <w:trHeight w:val="250"/>
          <w:jc w:val="center"/>
        </w:trPr>
        <w:tc>
          <w:tcPr>
            <w:tcW w:w="1397" w:type="dxa"/>
            <w:shd w:val="clear" w:color="auto" w:fill="auto"/>
            <w:noWrap/>
            <w:vAlign w:val="center"/>
            <w:hideMark/>
          </w:tcPr>
          <w:p w14:paraId="60EDB52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2</w:t>
            </w:r>
          </w:p>
        </w:tc>
        <w:tc>
          <w:tcPr>
            <w:tcW w:w="1396" w:type="dxa"/>
            <w:shd w:val="clear" w:color="auto" w:fill="auto"/>
            <w:noWrap/>
            <w:vAlign w:val="center"/>
            <w:hideMark/>
          </w:tcPr>
          <w:p w14:paraId="1A4B59C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7BF30F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propose a strategy to uniquely identify a customer across all related agency applications in a multi-vendor environment.</w:t>
            </w:r>
          </w:p>
        </w:tc>
      </w:tr>
      <w:tr w:rsidR="00260FE2" w:rsidRPr="00090DF7" w14:paraId="4DFB977C" w14:textId="77777777" w:rsidTr="004F6890">
        <w:trPr>
          <w:trHeight w:val="1000"/>
          <w:jc w:val="center"/>
        </w:trPr>
        <w:tc>
          <w:tcPr>
            <w:tcW w:w="1397" w:type="dxa"/>
            <w:shd w:val="clear" w:color="auto" w:fill="auto"/>
            <w:noWrap/>
            <w:vAlign w:val="center"/>
            <w:hideMark/>
          </w:tcPr>
          <w:p w14:paraId="56B0764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3</w:t>
            </w:r>
          </w:p>
        </w:tc>
        <w:tc>
          <w:tcPr>
            <w:tcW w:w="1396" w:type="dxa"/>
            <w:shd w:val="clear" w:color="auto" w:fill="auto"/>
            <w:noWrap/>
            <w:vAlign w:val="center"/>
            <w:hideMark/>
          </w:tcPr>
          <w:p w14:paraId="4AB77DF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7C68D262" w14:textId="710A8C0D" w:rsidR="00260FE2" w:rsidRPr="00090DF7" w:rsidRDefault="00260FE2" w:rsidP="004C7A19">
            <w:pPr>
              <w:spacing w:after="0" w:line="259" w:lineRule="auto"/>
              <w:rPr>
                <w:rFonts w:ascii="Arial" w:hAnsi="Arial" w:cs="Arial"/>
                <w:szCs w:val="20"/>
              </w:rPr>
            </w:pPr>
            <w:r w:rsidRPr="00090DF7">
              <w:rPr>
                <w:rFonts w:ascii="Arial" w:hAnsi="Arial" w:cs="Arial"/>
                <w:szCs w:val="20"/>
              </w:rPr>
              <w:t>If proposing a Hosted solution, the system must provide for installation, configuration, and maintenance of all components of the system</w:t>
            </w:r>
            <w:r w:rsidR="000E1AA8" w:rsidRPr="00090DF7">
              <w:rPr>
                <w:rFonts w:ascii="Arial" w:hAnsi="Arial" w:cs="Arial"/>
                <w:szCs w:val="20"/>
              </w:rPr>
              <w:t>,</w:t>
            </w:r>
            <w:r w:rsidRPr="00090DF7">
              <w:rPr>
                <w:rFonts w:ascii="Arial" w:hAnsi="Arial" w:cs="Arial"/>
                <w:szCs w:val="20"/>
              </w:rPr>
              <w:t xml:space="preserve"> including the operating system and other software components</w:t>
            </w:r>
            <w:r w:rsidR="000E1AA8" w:rsidRPr="00090DF7">
              <w:rPr>
                <w:rFonts w:ascii="Arial" w:hAnsi="Arial" w:cs="Arial"/>
                <w:szCs w:val="20"/>
              </w:rPr>
              <w:t>,</w:t>
            </w:r>
            <w:r w:rsidRPr="00090DF7">
              <w:rPr>
                <w:rFonts w:ascii="Arial" w:hAnsi="Arial" w:cs="Arial"/>
                <w:szCs w:val="20"/>
              </w:rPr>
              <w:t xml:space="preserve"> to ensure upgrades and security patching activities are performed timely.</w:t>
            </w:r>
          </w:p>
          <w:p w14:paraId="5C5BEF6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maintain data integrity for all upgrades and enhancements.</w:t>
            </w:r>
          </w:p>
        </w:tc>
      </w:tr>
      <w:tr w:rsidR="00260FE2" w:rsidRPr="00090DF7" w14:paraId="32732CB9" w14:textId="77777777" w:rsidTr="004F6890">
        <w:trPr>
          <w:trHeight w:val="500"/>
          <w:jc w:val="center"/>
        </w:trPr>
        <w:tc>
          <w:tcPr>
            <w:tcW w:w="1397" w:type="dxa"/>
            <w:shd w:val="clear" w:color="auto" w:fill="auto"/>
            <w:noWrap/>
            <w:vAlign w:val="center"/>
            <w:hideMark/>
          </w:tcPr>
          <w:p w14:paraId="47EF46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4</w:t>
            </w:r>
          </w:p>
        </w:tc>
        <w:tc>
          <w:tcPr>
            <w:tcW w:w="1396" w:type="dxa"/>
            <w:shd w:val="clear" w:color="auto" w:fill="auto"/>
            <w:noWrap/>
            <w:vAlign w:val="center"/>
            <w:hideMark/>
          </w:tcPr>
          <w:p w14:paraId="417C807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6058319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proposing a Hosted solution, the system must provide off-site media and DR support and services in accordance with the DR Plan, including providing dedicated secure, off-site backup storage for KDOL data.</w:t>
            </w:r>
          </w:p>
        </w:tc>
      </w:tr>
      <w:tr w:rsidR="00260FE2" w:rsidRPr="00090DF7" w14:paraId="5F5B982E" w14:textId="77777777" w:rsidTr="004F6890">
        <w:trPr>
          <w:trHeight w:val="250"/>
          <w:jc w:val="center"/>
        </w:trPr>
        <w:tc>
          <w:tcPr>
            <w:tcW w:w="1397" w:type="dxa"/>
            <w:shd w:val="clear" w:color="auto" w:fill="auto"/>
            <w:noWrap/>
            <w:vAlign w:val="center"/>
            <w:hideMark/>
          </w:tcPr>
          <w:p w14:paraId="078777E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5</w:t>
            </w:r>
          </w:p>
        </w:tc>
        <w:tc>
          <w:tcPr>
            <w:tcW w:w="1396" w:type="dxa"/>
            <w:shd w:val="clear" w:color="auto" w:fill="auto"/>
            <w:noWrap/>
            <w:vAlign w:val="center"/>
            <w:hideMark/>
          </w:tcPr>
          <w:p w14:paraId="730F58F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2ED5E91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system capacity allowing 1,000 concurrent internal users and be scalable for unlimited expansion of concurrent external users</w:t>
            </w:r>
          </w:p>
        </w:tc>
      </w:tr>
      <w:tr w:rsidR="00260FE2" w:rsidRPr="00090DF7" w14:paraId="2547E427" w14:textId="77777777" w:rsidTr="004F6890">
        <w:trPr>
          <w:trHeight w:val="500"/>
          <w:jc w:val="center"/>
        </w:trPr>
        <w:tc>
          <w:tcPr>
            <w:tcW w:w="1397" w:type="dxa"/>
            <w:shd w:val="clear" w:color="auto" w:fill="auto"/>
            <w:noWrap/>
            <w:vAlign w:val="center"/>
            <w:hideMark/>
          </w:tcPr>
          <w:p w14:paraId="57E9F67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6</w:t>
            </w:r>
          </w:p>
        </w:tc>
        <w:tc>
          <w:tcPr>
            <w:tcW w:w="1396" w:type="dxa"/>
            <w:shd w:val="clear" w:color="auto" w:fill="auto"/>
            <w:noWrap/>
            <w:vAlign w:val="center"/>
            <w:hideMark/>
          </w:tcPr>
          <w:p w14:paraId="45A1710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D79D0B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upport an average response time for basic transactions, such as insert, update, delete, and queries from a single table in 2 seconds measured at the 90th percentile.</w:t>
            </w:r>
          </w:p>
        </w:tc>
      </w:tr>
      <w:tr w:rsidR="00260FE2" w:rsidRPr="00090DF7" w14:paraId="53A73D0C" w14:textId="77777777" w:rsidTr="004F6890">
        <w:trPr>
          <w:trHeight w:val="500"/>
          <w:jc w:val="center"/>
        </w:trPr>
        <w:tc>
          <w:tcPr>
            <w:tcW w:w="1397" w:type="dxa"/>
            <w:shd w:val="clear" w:color="auto" w:fill="auto"/>
            <w:noWrap/>
            <w:vAlign w:val="center"/>
            <w:hideMark/>
          </w:tcPr>
          <w:p w14:paraId="52087B7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7</w:t>
            </w:r>
          </w:p>
        </w:tc>
        <w:tc>
          <w:tcPr>
            <w:tcW w:w="1396" w:type="dxa"/>
            <w:shd w:val="clear" w:color="auto" w:fill="auto"/>
            <w:noWrap/>
            <w:vAlign w:val="center"/>
            <w:hideMark/>
          </w:tcPr>
          <w:p w14:paraId="2A747EA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22AEBD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will be scaled to meet increased demands for users and/or business functions during peak seasons, disasters, and economic downturns.</w:t>
            </w:r>
          </w:p>
        </w:tc>
      </w:tr>
      <w:tr w:rsidR="00260FE2" w:rsidRPr="00090DF7" w14:paraId="315B8B6A" w14:textId="77777777" w:rsidTr="004F6890">
        <w:trPr>
          <w:trHeight w:val="250"/>
          <w:jc w:val="center"/>
        </w:trPr>
        <w:tc>
          <w:tcPr>
            <w:tcW w:w="1397" w:type="dxa"/>
            <w:shd w:val="clear" w:color="auto" w:fill="auto"/>
            <w:noWrap/>
            <w:vAlign w:val="center"/>
            <w:hideMark/>
          </w:tcPr>
          <w:p w14:paraId="51DDE54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8</w:t>
            </w:r>
          </w:p>
        </w:tc>
        <w:tc>
          <w:tcPr>
            <w:tcW w:w="1396" w:type="dxa"/>
            <w:shd w:val="clear" w:color="auto" w:fill="auto"/>
            <w:noWrap/>
            <w:vAlign w:val="center"/>
            <w:hideMark/>
          </w:tcPr>
          <w:p w14:paraId="48B2A30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825E8A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a hosted solution, the bidder must describe its hosted solution's availability and typically scheduled maintenance window.</w:t>
            </w:r>
          </w:p>
        </w:tc>
      </w:tr>
      <w:tr w:rsidR="00260FE2" w:rsidRPr="00090DF7" w14:paraId="47A32DE8" w14:textId="77777777" w:rsidTr="004F6890">
        <w:trPr>
          <w:trHeight w:val="500"/>
          <w:jc w:val="center"/>
        </w:trPr>
        <w:tc>
          <w:tcPr>
            <w:tcW w:w="1397" w:type="dxa"/>
            <w:shd w:val="clear" w:color="auto" w:fill="auto"/>
            <w:noWrap/>
            <w:vAlign w:val="center"/>
            <w:hideMark/>
          </w:tcPr>
          <w:p w14:paraId="20002A3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09</w:t>
            </w:r>
          </w:p>
        </w:tc>
        <w:tc>
          <w:tcPr>
            <w:tcW w:w="1396" w:type="dxa"/>
            <w:shd w:val="clear" w:color="auto" w:fill="auto"/>
            <w:noWrap/>
            <w:vAlign w:val="center"/>
            <w:hideMark/>
          </w:tcPr>
          <w:p w14:paraId="415F549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13E21CC" w14:textId="3CABC4E3"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will inform KDOL no later than thirty (30) minutes of the loss of any contracted services</w:t>
            </w:r>
            <w:r w:rsidR="000E1AA8" w:rsidRPr="00090DF7">
              <w:rPr>
                <w:rFonts w:ascii="Arial" w:hAnsi="Arial" w:cs="Arial"/>
                <w:szCs w:val="20"/>
              </w:rPr>
              <w:t>,</w:t>
            </w:r>
            <w:r w:rsidRPr="00090DF7">
              <w:rPr>
                <w:rFonts w:ascii="Arial" w:hAnsi="Arial" w:cs="Arial"/>
                <w:szCs w:val="20"/>
              </w:rPr>
              <w:t xml:space="preserve"> including the service(s) disrupted and estimated time of recovery.</w:t>
            </w:r>
          </w:p>
        </w:tc>
      </w:tr>
      <w:tr w:rsidR="00260FE2" w:rsidRPr="00090DF7" w14:paraId="3CD51C97" w14:textId="77777777" w:rsidTr="004F6890">
        <w:trPr>
          <w:trHeight w:val="250"/>
          <w:jc w:val="center"/>
        </w:trPr>
        <w:tc>
          <w:tcPr>
            <w:tcW w:w="1397" w:type="dxa"/>
            <w:shd w:val="clear" w:color="auto" w:fill="auto"/>
            <w:noWrap/>
            <w:vAlign w:val="center"/>
            <w:hideMark/>
          </w:tcPr>
          <w:p w14:paraId="5A24E9D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w:t>
            </w:r>
          </w:p>
        </w:tc>
        <w:tc>
          <w:tcPr>
            <w:tcW w:w="1396" w:type="dxa"/>
            <w:shd w:val="clear" w:color="auto" w:fill="auto"/>
            <w:noWrap/>
            <w:vAlign w:val="center"/>
            <w:hideMark/>
          </w:tcPr>
          <w:p w14:paraId="552C744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25760CC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create and maintain a technical resource guide readily available to KDOL designated staff.</w:t>
            </w:r>
          </w:p>
        </w:tc>
      </w:tr>
      <w:tr w:rsidR="00260FE2" w:rsidRPr="00090DF7" w14:paraId="574B4C31" w14:textId="77777777" w:rsidTr="004F6890">
        <w:trPr>
          <w:trHeight w:val="500"/>
          <w:jc w:val="center"/>
        </w:trPr>
        <w:tc>
          <w:tcPr>
            <w:tcW w:w="1397" w:type="dxa"/>
            <w:shd w:val="clear" w:color="auto" w:fill="auto"/>
            <w:noWrap/>
            <w:vAlign w:val="center"/>
            <w:hideMark/>
          </w:tcPr>
          <w:p w14:paraId="56B68EB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1</w:t>
            </w:r>
          </w:p>
        </w:tc>
        <w:tc>
          <w:tcPr>
            <w:tcW w:w="1396" w:type="dxa"/>
            <w:shd w:val="clear" w:color="auto" w:fill="auto"/>
            <w:noWrap/>
            <w:vAlign w:val="center"/>
            <w:hideMark/>
          </w:tcPr>
          <w:p w14:paraId="348DF5B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5187B9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log and issue tracking for problems, issues, changes, and requests. The bidder must describe its recommended ticketing system.</w:t>
            </w:r>
          </w:p>
        </w:tc>
      </w:tr>
      <w:tr w:rsidR="00260FE2" w:rsidRPr="00090DF7" w14:paraId="5BCA605B" w14:textId="77777777" w:rsidTr="004F6890">
        <w:trPr>
          <w:trHeight w:val="250"/>
          <w:jc w:val="center"/>
        </w:trPr>
        <w:tc>
          <w:tcPr>
            <w:tcW w:w="1397" w:type="dxa"/>
            <w:shd w:val="clear" w:color="auto" w:fill="auto"/>
            <w:noWrap/>
            <w:vAlign w:val="center"/>
            <w:hideMark/>
          </w:tcPr>
          <w:p w14:paraId="7EB6CDF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2</w:t>
            </w:r>
          </w:p>
        </w:tc>
        <w:tc>
          <w:tcPr>
            <w:tcW w:w="1396" w:type="dxa"/>
            <w:shd w:val="clear" w:color="auto" w:fill="auto"/>
            <w:noWrap/>
            <w:vAlign w:val="center"/>
            <w:hideMark/>
          </w:tcPr>
          <w:p w14:paraId="46075DB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23A3BE5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liminate a business need for continued development, maintenance, and support of the UI legacy systems.</w:t>
            </w:r>
          </w:p>
        </w:tc>
      </w:tr>
      <w:tr w:rsidR="00260FE2" w:rsidRPr="00090DF7" w14:paraId="7B6FE170" w14:textId="77777777" w:rsidTr="004F6890">
        <w:trPr>
          <w:trHeight w:val="250"/>
          <w:jc w:val="center"/>
        </w:trPr>
        <w:tc>
          <w:tcPr>
            <w:tcW w:w="1397" w:type="dxa"/>
            <w:shd w:val="clear" w:color="auto" w:fill="auto"/>
            <w:noWrap/>
            <w:vAlign w:val="center"/>
            <w:hideMark/>
          </w:tcPr>
          <w:p w14:paraId="7DDF5ED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3</w:t>
            </w:r>
          </w:p>
        </w:tc>
        <w:tc>
          <w:tcPr>
            <w:tcW w:w="1396" w:type="dxa"/>
            <w:shd w:val="clear" w:color="auto" w:fill="auto"/>
            <w:noWrap/>
            <w:vAlign w:val="center"/>
            <w:hideMark/>
          </w:tcPr>
          <w:p w14:paraId="7D4671D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128B0C9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all software patches and new releases will be deployed with appropriate notification, instruction, testing, and approval.</w:t>
            </w:r>
          </w:p>
        </w:tc>
      </w:tr>
      <w:tr w:rsidR="00260FE2" w:rsidRPr="00090DF7" w14:paraId="66B3016C" w14:textId="77777777" w:rsidTr="004F6890">
        <w:trPr>
          <w:trHeight w:val="250"/>
          <w:jc w:val="center"/>
        </w:trPr>
        <w:tc>
          <w:tcPr>
            <w:tcW w:w="1397" w:type="dxa"/>
            <w:shd w:val="clear" w:color="auto" w:fill="auto"/>
            <w:noWrap/>
            <w:vAlign w:val="center"/>
            <w:hideMark/>
          </w:tcPr>
          <w:p w14:paraId="0E286FF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4</w:t>
            </w:r>
          </w:p>
        </w:tc>
        <w:tc>
          <w:tcPr>
            <w:tcW w:w="1396" w:type="dxa"/>
            <w:shd w:val="clear" w:color="auto" w:fill="auto"/>
            <w:noWrap/>
            <w:vAlign w:val="center"/>
            <w:hideMark/>
          </w:tcPr>
          <w:p w14:paraId="405B138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1098EA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their organization’s patch management policy.</w:t>
            </w:r>
          </w:p>
        </w:tc>
      </w:tr>
      <w:tr w:rsidR="00260FE2" w:rsidRPr="00090DF7" w14:paraId="6FE26438" w14:textId="77777777" w:rsidTr="004F6890">
        <w:trPr>
          <w:trHeight w:val="500"/>
          <w:jc w:val="center"/>
        </w:trPr>
        <w:tc>
          <w:tcPr>
            <w:tcW w:w="1397" w:type="dxa"/>
            <w:shd w:val="clear" w:color="auto" w:fill="auto"/>
            <w:noWrap/>
            <w:vAlign w:val="center"/>
            <w:hideMark/>
          </w:tcPr>
          <w:p w14:paraId="7C4A7B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5</w:t>
            </w:r>
          </w:p>
        </w:tc>
        <w:tc>
          <w:tcPr>
            <w:tcW w:w="1396" w:type="dxa"/>
            <w:shd w:val="clear" w:color="auto" w:fill="auto"/>
            <w:noWrap/>
            <w:vAlign w:val="center"/>
            <w:hideMark/>
          </w:tcPr>
          <w:p w14:paraId="50627FB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6DC9C04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y handle application and data structure changes to support new grants, legislatively mandated changes, disaster events, etc.</w:t>
            </w:r>
          </w:p>
        </w:tc>
      </w:tr>
      <w:tr w:rsidR="00260FE2" w:rsidRPr="00090DF7" w14:paraId="7E851B48" w14:textId="77777777" w:rsidTr="004F6890">
        <w:trPr>
          <w:trHeight w:val="250"/>
          <w:jc w:val="center"/>
        </w:trPr>
        <w:tc>
          <w:tcPr>
            <w:tcW w:w="1397" w:type="dxa"/>
            <w:shd w:val="clear" w:color="auto" w:fill="auto"/>
            <w:noWrap/>
            <w:vAlign w:val="center"/>
            <w:hideMark/>
          </w:tcPr>
          <w:p w14:paraId="5B2B9F1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6</w:t>
            </w:r>
          </w:p>
        </w:tc>
        <w:tc>
          <w:tcPr>
            <w:tcW w:w="1396" w:type="dxa"/>
            <w:shd w:val="clear" w:color="auto" w:fill="auto"/>
            <w:noWrap/>
            <w:vAlign w:val="center"/>
            <w:hideMark/>
          </w:tcPr>
          <w:p w14:paraId="3382509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295A0BD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y leverage usage data to improve their solution.</w:t>
            </w:r>
          </w:p>
        </w:tc>
      </w:tr>
      <w:tr w:rsidR="00260FE2" w:rsidRPr="00090DF7" w14:paraId="4EBC9B30" w14:textId="77777777" w:rsidTr="004F6890">
        <w:trPr>
          <w:trHeight w:val="500"/>
          <w:jc w:val="center"/>
        </w:trPr>
        <w:tc>
          <w:tcPr>
            <w:tcW w:w="1397" w:type="dxa"/>
            <w:shd w:val="clear" w:color="auto" w:fill="auto"/>
            <w:noWrap/>
            <w:vAlign w:val="center"/>
            <w:hideMark/>
          </w:tcPr>
          <w:p w14:paraId="537493B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7</w:t>
            </w:r>
          </w:p>
        </w:tc>
        <w:tc>
          <w:tcPr>
            <w:tcW w:w="1396" w:type="dxa"/>
            <w:shd w:val="clear" w:color="auto" w:fill="auto"/>
            <w:noWrap/>
            <w:vAlign w:val="center"/>
            <w:hideMark/>
          </w:tcPr>
          <w:p w14:paraId="3A5499C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A9CDC4F" w14:textId="24ACFD2D"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provide a functional and technical product roadmap that outlines future releases, platform</w:t>
            </w:r>
            <w:r w:rsidR="000E1AA8" w:rsidRPr="00090DF7">
              <w:rPr>
                <w:rFonts w:ascii="Arial" w:hAnsi="Arial" w:cs="Arial"/>
                <w:szCs w:val="20"/>
              </w:rPr>
              <w:t>,</w:t>
            </w:r>
            <w:r w:rsidRPr="00090DF7">
              <w:rPr>
                <w:rFonts w:ascii="Arial" w:hAnsi="Arial" w:cs="Arial"/>
                <w:szCs w:val="20"/>
              </w:rPr>
              <w:t xml:space="preserve"> and environment upgrades, and/or modifications and their timing.</w:t>
            </w:r>
          </w:p>
        </w:tc>
      </w:tr>
      <w:tr w:rsidR="00260FE2" w:rsidRPr="00090DF7" w14:paraId="1A3C7CB9" w14:textId="77777777" w:rsidTr="004F6890">
        <w:trPr>
          <w:trHeight w:val="500"/>
          <w:jc w:val="center"/>
        </w:trPr>
        <w:tc>
          <w:tcPr>
            <w:tcW w:w="1397" w:type="dxa"/>
            <w:shd w:val="clear" w:color="auto" w:fill="auto"/>
            <w:noWrap/>
            <w:vAlign w:val="center"/>
            <w:hideMark/>
          </w:tcPr>
          <w:p w14:paraId="349A6E2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8</w:t>
            </w:r>
          </w:p>
        </w:tc>
        <w:tc>
          <w:tcPr>
            <w:tcW w:w="1396" w:type="dxa"/>
            <w:shd w:val="clear" w:color="auto" w:fill="auto"/>
            <w:noWrap/>
            <w:vAlign w:val="center"/>
            <w:hideMark/>
          </w:tcPr>
          <w:p w14:paraId="237FE53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7C8876A4" w14:textId="1B79707B"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affirm that they will comply with KDOL data governance best practices</w:t>
            </w:r>
            <w:r w:rsidR="000E1AA8" w:rsidRPr="00090DF7">
              <w:rPr>
                <w:rFonts w:ascii="Arial" w:hAnsi="Arial" w:cs="Arial"/>
                <w:szCs w:val="20"/>
              </w:rPr>
              <w:t>,</w:t>
            </w:r>
            <w:r w:rsidRPr="00090DF7">
              <w:rPr>
                <w:rFonts w:ascii="Arial" w:hAnsi="Arial" w:cs="Arial"/>
                <w:szCs w:val="20"/>
              </w:rPr>
              <w:t xml:space="preserve"> including providing adequate notice of changes, scheduling sufficient time for testing, and allowing KDOL to remediate issues in any downstream systems prior to moving proposed changes into production.</w:t>
            </w:r>
          </w:p>
        </w:tc>
      </w:tr>
      <w:tr w:rsidR="00260FE2" w:rsidRPr="00090DF7" w14:paraId="057BCF0F" w14:textId="77777777" w:rsidTr="004F6890">
        <w:trPr>
          <w:trHeight w:val="250"/>
          <w:jc w:val="center"/>
        </w:trPr>
        <w:tc>
          <w:tcPr>
            <w:tcW w:w="1397" w:type="dxa"/>
            <w:shd w:val="clear" w:color="auto" w:fill="auto"/>
            <w:noWrap/>
            <w:vAlign w:val="center"/>
            <w:hideMark/>
          </w:tcPr>
          <w:p w14:paraId="1D89848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19</w:t>
            </w:r>
          </w:p>
        </w:tc>
        <w:tc>
          <w:tcPr>
            <w:tcW w:w="1396" w:type="dxa"/>
            <w:shd w:val="clear" w:color="auto" w:fill="auto"/>
            <w:noWrap/>
            <w:vAlign w:val="center"/>
            <w:hideMark/>
          </w:tcPr>
          <w:p w14:paraId="3FADCE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9E3DC0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customizable to include KDOL branding and other agency identity elements.</w:t>
            </w:r>
          </w:p>
        </w:tc>
      </w:tr>
      <w:tr w:rsidR="00260FE2" w:rsidRPr="00090DF7" w14:paraId="64A1CE9C" w14:textId="77777777" w:rsidTr="004F6890">
        <w:trPr>
          <w:trHeight w:val="500"/>
          <w:jc w:val="center"/>
        </w:trPr>
        <w:tc>
          <w:tcPr>
            <w:tcW w:w="1397" w:type="dxa"/>
            <w:shd w:val="clear" w:color="auto" w:fill="auto"/>
            <w:noWrap/>
            <w:vAlign w:val="center"/>
            <w:hideMark/>
          </w:tcPr>
          <w:p w14:paraId="79C32AD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w:t>
            </w:r>
          </w:p>
        </w:tc>
        <w:tc>
          <w:tcPr>
            <w:tcW w:w="1396" w:type="dxa"/>
            <w:shd w:val="clear" w:color="auto" w:fill="auto"/>
            <w:noWrap/>
            <w:vAlign w:val="center"/>
            <w:hideMark/>
          </w:tcPr>
          <w:p w14:paraId="4F507E3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E0799B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KDOL Staff to input and maintain a privacy policy, system messages, and release notes that can be displayed on specifically identified pages.</w:t>
            </w:r>
          </w:p>
        </w:tc>
      </w:tr>
      <w:tr w:rsidR="00260FE2" w:rsidRPr="00090DF7" w14:paraId="553101C5" w14:textId="77777777" w:rsidTr="004F6890">
        <w:trPr>
          <w:trHeight w:val="750"/>
          <w:jc w:val="center"/>
        </w:trPr>
        <w:tc>
          <w:tcPr>
            <w:tcW w:w="1397" w:type="dxa"/>
            <w:shd w:val="clear" w:color="auto" w:fill="auto"/>
            <w:noWrap/>
            <w:vAlign w:val="center"/>
            <w:hideMark/>
          </w:tcPr>
          <w:p w14:paraId="2E80268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1</w:t>
            </w:r>
          </w:p>
        </w:tc>
        <w:tc>
          <w:tcPr>
            <w:tcW w:w="1396" w:type="dxa"/>
            <w:shd w:val="clear" w:color="auto" w:fill="auto"/>
            <w:noWrap/>
            <w:vAlign w:val="center"/>
            <w:hideMark/>
          </w:tcPr>
          <w:p w14:paraId="05535D3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6A2CD69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KDOL Staff to input and maintain messages to be displayed to individuals or groups for a specified audience during a specified date and time range. For example, a system outage message for a specific geography.</w:t>
            </w:r>
          </w:p>
        </w:tc>
      </w:tr>
      <w:tr w:rsidR="00260FE2" w:rsidRPr="00090DF7" w14:paraId="200A8C8C" w14:textId="77777777" w:rsidTr="004F6890">
        <w:trPr>
          <w:trHeight w:val="250"/>
          <w:jc w:val="center"/>
        </w:trPr>
        <w:tc>
          <w:tcPr>
            <w:tcW w:w="1397" w:type="dxa"/>
            <w:shd w:val="clear" w:color="auto" w:fill="auto"/>
            <w:noWrap/>
            <w:vAlign w:val="center"/>
            <w:hideMark/>
          </w:tcPr>
          <w:p w14:paraId="541DD52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2</w:t>
            </w:r>
          </w:p>
        </w:tc>
        <w:tc>
          <w:tcPr>
            <w:tcW w:w="1396" w:type="dxa"/>
            <w:shd w:val="clear" w:color="auto" w:fill="auto"/>
            <w:noWrap/>
            <w:vAlign w:val="center"/>
            <w:hideMark/>
          </w:tcPr>
          <w:p w14:paraId="178648C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15A2C27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handle errors created through batch processes, store related errors, and generate alerts for each batch error.</w:t>
            </w:r>
          </w:p>
        </w:tc>
      </w:tr>
      <w:tr w:rsidR="00260FE2" w:rsidRPr="00090DF7" w14:paraId="0BB9A291" w14:textId="77777777" w:rsidTr="004F6890">
        <w:trPr>
          <w:trHeight w:val="250"/>
          <w:jc w:val="center"/>
        </w:trPr>
        <w:tc>
          <w:tcPr>
            <w:tcW w:w="1397" w:type="dxa"/>
            <w:shd w:val="clear" w:color="auto" w:fill="auto"/>
            <w:noWrap/>
            <w:vAlign w:val="center"/>
            <w:hideMark/>
          </w:tcPr>
          <w:p w14:paraId="4FBE975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3</w:t>
            </w:r>
          </w:p>
        </w:tc>
        <w:tc>
          <w:tcPr>
            <w:tcW w:w="1396" w:type="dxa"/>
            <w:shd w:val="clear" w:color="auto" w:fill="auto"/>
            <w:noWrap/>
            <w:vAlign w:val="center"/>
            <w:hideMark/>
          </w:tcPr>
          <w:p w14:paraId="5DC2006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7696A15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top error records from continuing through any automated processing steps while allowing the continued process of all other records.</w:t>
            </w:r>
          </w:p>
        </w:tc>
      </w:tr>
      <w:tr w:rsidR="00260FE2" w:rsidRPr="00090DF7" w14:paraId="2D87F93B" w14:textId="77777777" w:rsidTr="004F6890">
        <w:trPr>
          <w:trHeight w:val="250"/>
          <w:jc w:val="center"/>
        </w:trPr>
        <w:tc>
          <w:tcPr>
            <w:tcW w:w="1397" w:type="dxa"/>
            <w:shd w:val="clear" w:color="auto" w:fill="auto"/>
            <w:noWrap/>
            <w:vAlign w:val="center"/>
            <w:hideMark/>
          </w:tcPr>
          <w:p w14:paraId="6B9E3B4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4</w:t>
            </w:r>
          </w:p>
        </w:tc>
        <w:tc>
          <w:tcPr>
            <w:tcW w:w="1396" w:type="dxa"/>
            <w:shd w:val="clear" w:color="auto" w:fill="auto"/>
            <w:noWrap/>
            <w:vAlign w:val="center"/>
            <w:hideMark/>
          </w:tcPr>
          <w:p w14:paraId="3054681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3129D97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sure error messages are written in plain English and including specific directions to follow in the event of an error.</w:t>
            </w:r>
          </w:p>
        </w:tc>
      </w:tr>
      <w:tr w:rsidR="00260FE2" w:rsidRPr="00090DF7" w14:paraId="7AF478A4" w14:textId="77777777" w:rsidTr="004F6890">
        <w:trPr>
          <w:trHeight w:val="250"/>
          <w:jc w:val="center"/>
        </w:trPr>
        <w:tc>
          <w:tcPr>
            <w:tcW w:w="1397" w:type="dxa"/>
            <w:shd w:val="clear" w:color="auto" w:fill="auto"/>
            <w:noWrap/>
            <w:vAlign w:val="center"/>
            <w:hideMark/>
          </w:tcPr>
          <w:p w14:paraId="547107D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5</w:t>
            </w:r>
          </w:p>
        </w:tc>
        <w:tc>
          <w:tcPr>
            <w:tcW w:w="1396" w:type="dxa"/>
            <w:shd w:val="clear" w:color="auto" w:fill="auto"/>
            <w:noWrap/>
            <w:vAlign w:val="center"/>
            <w:hideMark/>
          </w:tcPr>
          <w:p w14:paraId="0F47119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347B583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tore user error messages for later retrieval and review.</w:t>
            </w:r>
          </w:p>
        </w:tc>
      </w:tr>
      <w:tr w:rsidR="00260FE2" w:rsidRPr="00090DF7" w14:paraId="6E721642" w14:textId="77777777" w:rsidTr="004F6890">
        <w:trPr>
          <w:trHeight w:val="500"/>
          <w:jc w:val="center"/>
        </w:trPr>
        <w:tc>
          <w:tcPr>
            <w:tcW w:w="1397" w:type="dxa"/>
            <w:shd w:val="clear" w:color="auto" w:fill="auto"/>
            <w:noWrap/>
            <w:vAlign w:val="center"/>
            <w:hideMark/>
          </w:tcPr>
          <w:p w14:paraId="0FC5280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6</w:t>
            </w:r>
          </w:p>
        </w:tc>
        <w:tc>
          <w:tcPr>
            <w:tcW w:w="1396" w:type="dxa"/>
            <w:shd w:val="clear" w:color="auto" w:fill="auto"/>
            <w:noWrap/>
            <w:vAlign w:val="center"/>
            <w:hideMark/>
          </w:tcPr>
          <w:p w14:paraId="199DAFD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170C63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connect to resources, services, and applications that were temporarily unavailable once the resource, service, or application becomes available.</w:t>
            </w:r>
          </w:p>
        </w:tc>
      </w:tr>
      <w:tr w:rsidR="00260FE2" w:rsidRPr="00090DF7" w14:paraId="18314A98" w14:textId="77777777" w:rsidTr="004F6890">
        <w:trPr>
          <w:trHeight w:val="1000"/>
          <w:jc w:val="center"/>
        </w:trPr>
        <w:tc>
          <w:tcPr>
            <w:tcW w:w="1397" w:type="dxa"/>
            <w:shd w:val="clear" w:color="auto" w:fill="auto"/>
            <w:noWrap/>
            <w:vAlign w:val="center"/>
            <w:hideMark/>
          </w:tcPr>
          <w:p w14:paraId="29CCC4B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7</w:t>
            </w:r>
          </w:p>
        </w:tc>
        <w:tc>
          <w:tcPr>
            <w:tcW w:w="1396" w:type="dxa"/>
            <w:shd w:val="clear" w:color="auto" w:fill="auto"/>
            <w:noWrap/>
            <w:vAlign w:val="center"/>
            <w:hideMark/>
          </w:tcPr>
          <w:p w14:paraId="2FA4235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6ED49B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sure all date computations utilize a four-digit year date field. All dates on reports, whether electronic or printed, must utilize a four-digit year format. All inputted dates, whether user-entered or system supplied, must utilize a four-digit year format.</w:t>
            </w:r>
          </w:p>
        </w:tc>
      </w:tr>
      <w:tr w:rsidR="00260FE2" w:rsidRPr="00090DF7" w14:paraId="31A3F6B6" w14:textId="77777777" w:rsidTr="004F6890">
        <w:trPr>
          <w:trHeight w:val="250"/>
          <w:jc w:val="center"/>
        </w:trPr>
        <w:tc>
          <w:tcPr>
            <w:tcW w:w="1397" w:type="dxa"/>
            <w:shd w:val="clear" w:color="auto" w:fill="auto"/>
            <w:noWrap/>
            <w:vAlign w:val="center"/>
            <w:hideMark/>
          </w:tcPr>
          <w:p w14:paraId="360778A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8</w:t>
            </w:r>
          </w:p>
        </w:tc>
        <w:tc>
          <w:tcPr>
            <w:tcW w:w="1396" w:type="dxa"/>
            <w:shd w:val="clear" w:color="auto" w:fill="auto"/>
            <w:noWrap/>
            <w:vAlign w:val="center"/>
            <w:hideMark/>
          </w:tcPr>
          <w:p w14:paraId="57AC1A1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07207D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cord data time changes to the nearest 100th of a second.</w:t>
            </w:r>
          </w:p>
        </w:tc>
      </w:tr>
      <w:tr w:rsidR="00260FE2" w:rsidRPr="00090DF7" w14:paraId="6639786C" w14:textId="77777777" w:rsidTr="004F6890">
        <w:trPr>
          <w:trHeight w:val="250"/>
          <w:jc w:val="center"/>
        </w:trPr>
        <w:tc>
          <w:tcPr>
            <w:tcW w:w="1397" w:type="dxa"/>
            <w:shd w:val="clear" w:color="auto" w:fill="auto"/>
            <w:noWrap/>
            <w:vAlign w:val="center"/>
            <w:hideMark/>
          </w:tcPr>
          <w:p w14:paraId="7A3C66A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29</w:t>
            </w:r>
          </w:p>
        </w:tc>
        <w:tc>
          <w:tcPr>
            <w:tcW w:w="1396" w:type="dxa"/>
            <w:shd w:val="clear" w:color="auto" w:fill="auto"/>
            <w:noWrap/>
            <w:vAlign w:val="center"/>
            <w:hideMark/>
          </w:tcPr>
          <w:p w14:paraId="7A3B056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54AEB80" w14:textId="1CDCDCF4"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ll business rule changes to be version controlled</w:t>
            </w:r>
            <w:r w:rsidR="000E1AA8" w:rsidRPr="00090DF7">
              <w:rPr>
                <w:rFonts w:ascii="Arial" w:hAnsi="Arial" w:cs="Arial"/>
                <w:szCs w:val="20"/>
              </w:rPr>
              <w:t>,</w:t>
            </w:r>
            <w:r w:rsidRPr="00090DF7">
              <w:rPr>
                <w:rFonts w:ascii="Arial" w:hAnsi="Arial" w:cs="Arial"/>
                <w:szCs w:val="20"/>
              </w:rPr>
              <w:t xml:space="preserve"> and previous rule versions must be available and enforceable.</w:t>
            </w:r>
          </w:p>
        </w:tc>
      </w:tr>
      <w:tr w:rsidR="00260FE2" w:rsidRPr="00090DF7" w14:paraId="53657DDB" w14:textId="77777777" w:rsidTr="004F6890">
        <w:trPr>
          <w:trHeight w:val="250"/>
          <w:jc w:val="center"/>
        </w:trPr>
        <w:tc>
          <w:tcPr>
            <w:tcW w:w="1397" w:type="dxa"/>
            <w:shd w:val="clear" w:color="auto" w:fill="auto"/>
            <w:noWrap/>
            <w:vAlign w:val="center"/>
            <w:hideMark/>
          </w:tcPr>
          <w:p w14:paraId="45CDA8C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w:t>
            </w:r>
          </w:p>
        </w:tc>
        <w:tc>
          <w:tcPr>
            <w:tcW w:w="1396" w:type="dxa"/>
            <w:shd w:val="clear" w:color="auto" w:fill="auto"/>
            <w:noWrap/>
            <w:vAlign w:val="center"/>
            <w:hideMark/>
          </w:tcPr>
          <w:p w14:paraId="7DD13A4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EB4A68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maintain business rules in a user-configurable format.</w:t>
            </w:r>
          </w:p>
        </w:tc>
      </w:tr>
      <w:tr w:rsidR="00260FE2" w:rsidRPr="00090DF7" w14:paraId="5054B3FD" w14:textId="77777777" w:rsidTr="004F6890">
        <w:trPr>
          <w:trHeight w:val="250"/>
          <w:jc w:val="center"/>
        </w:trPr>
        <w:tc>
          <w:tcPr>
            <w:tcW w:w="1397" w:type="dxa"/>
            <w:shd w:val="clear" w:color="auto" w:fill="auto"/>
            <w:noWrap/>
            <w:vAlign w:val="center"/>
            <w:hideMark/>
          </w:tcPr>
          <w:p w14:paraId="779A1B3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1</w:t>
            </w:r>
          </w:p>
        </w:tc>
        <w:tc>
          <w:tcPr>
            <w:tcW w:w="1396" w:type="dxa"/>
            <w:shd w:val="clear" w:color="auto" w:fill="auto"/>
            <w:noWrap/>
            <w:vAlign w:val="center"/>
            <w:hideMark/>
          </w:tcPr>
          <w:p w14:paraId="6E12F2F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67FF831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xecute functionality according to set business rules.</w:t>
            </w:r>
          </w:p>
        </w:tc>
      </w:tr>
      <w:tr w:rsidR="00260FE2" w:rsidRPr="00090DF7" w14:paraId="3C78E60D" w14:textId="77777777" w:rsidTr="004F6890">
        <w:trPr>
          <w:trHeight w:val="500"/>
          <w:jc w:val="center"/>
        </w:trPr>
        <w:tc>
          <w:tcPr>
            <w:tcW w:w="1397" w:type="dxa"/>
            <w:shd w:val="clear" w:color="auto" w:fill="auto"/>
            <w:noWrap/>
            <w:vAlign w:val="center"/>
            <w:hideMark/>
          </w:tcPr>
          <w:p w14:paraId="5C89D84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2</w:t>
            </w:r>
          </w:p>
        </w:tc>
        <w:tc>
          <w:tcPr>
            <w:tcW w:w="1396" w:type="dxa"/>
            <w:shd w:val="clear" w:color="auto" w:fill="auto"/>
            <w:noWrap/>
            <w:vAlign w:val="center"/>
            <w:hideMark/>
          </w:tcPr>
          <w:p w14:paraId="2F3C420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35BD5BD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 business rules engine that detects and rejects conflicts, optimizes redundancy among the rules, and permits a rule update to be done without disrupting other system activities.</w:t>
            </w:r>
          </w:p>
        </w:tc>
      </w:tr>
      <w:tr w:rsidR="00260FE2" w:rsidRPr="00090DF7" w14:paraId="28E45264" w14:textId="77777777" w:rsidTr="004F6890">
        <w:trPr>
          <w:trHeight w:val="250"/>
          <w:jc w:val="center"/>
        </w:trPr>
        <w:tc>
          <w:tcPr>
            <w:tcW w:w="1397" w:type="dxa"/>
            <w:shd w:val="clear" w:color="auto" w:fill="auto"/>
            <w:noWrap/>
            <w:vAlign w:val="center"/>
            <w:hideMark/>
          </w:tcPr>
          <w:p w14:paraId="051E5B3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3</w:t>
            </w:r>
          </w:p>
        </w:tc>
        <w:tc>
          <w:tcPr>
            <w:tcW w:w="1396" w:type="dxa"/>
            <w:shd w:val="clear" w:color="auto" w:fill="auto"/>
            <w:noWrap/>
            <w:vAlign w:val="center"/>
            <w:hideMark/>
          </w:tcPr>
          <w:p w14:paraId="789EF6D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56FB0F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dentify archived records and not allow archived records to be updated.</w:t>
            </w:r>
          </w:p>
        </w:tc>
      </w:tr>
      <w:tr w:rsidR="00260FE2" w:rsidRPr="00090DF7" w14:paraId="2C2ECE44" w14:textId="77777777" w:rsidTr="004F6890">
        <w:trPr>
          <w:trHeight w:val="250"/>
          <w:jc w:val="center"/>
        </w:trPr>
        <w:tc>
          <w:tcPr>
            <w:tcW w:w="1397" w:type="dxa"/>
            <w:shd w:val="clear" w:color="auto" w:fill="auto"/>
            <w:noWrap/>
            <w:vAlign w:val="center"/>
            <w:hideMark/>
          </w:tcPr>
          <w:p w14:paraId="5A39805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4</w:t>
            </w:r>
          </w:p>
        </w:tc>
        <w:tc>
          <w:tcPr>
            <w:tcW w:w="1396" w:type="dxa"/>
            <w:shd w:val="clear" w:color="auto" w:fill="auto"/>
            <w:noWrap/>
            <w:vAlign w:val="center"/>
            <w:hideMark/>
          </w:tcPr>
          <w:p w14:paraId="6AFCBA4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7C82421A" w14:textId="60152DF1"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monitor the archive process and log the outcome</w:t>
            </w:r>
            <w:r w:rsidR="000E1AA8" w:rsidRPr="00090DF7">
              <w:rPr>
                <w:rFonts w:ascii="Arial" w:hAnsi="Arial" w:cs="Arial"/>
                <w:szCs w:val="20"/>
              </w:rPr>
              <w:t>,</w:t>
            </w:r>
            <w:r w:rsidRPr="00090DF7">
              <w:rPr>
                <w:rFonts w:ascii="Arial" w:hAnsi="Arial" w:cs="Arial"/>
                <w:szCs w:val="20"/>
              </w:rPr>
              <w:t xml:space="preserve"> including any errors.</w:t>
            </w:r>
          </w:p>
        </w:tc>
      </w:tr>
      <w:tr w:rsidR="00260FE2" w:rsidRPr="00090DF7" w14:paraId="67DDD1D1" w14:textId="77777777" w:rsidTr="004F6890">
        <w:trPr>
          <w:trHeight w:val="250"/>
          <w:jc w:val="center"/>
        </w:trPr>
        <w:tc>
          <w:tcPr>
            <w:tcW w:w="1397" w:type="dxa"/>
            <w:shd w:val="clear" w:color="auto" w:fill="auto"/>
            <w:noWrap/>
            <w:vAlign w:val="center"/>
            <w:hideMark/>
          </w:tcPr>
          <w:p w14:paraId="1AABD30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5</w:t>
            </w:r>
          </w:p>
        </w:tc>
        <w:tc>
          <w:tcPr>
            <w:tcW w:w="1396" w:type="dxa"/>
            <w:shd w:val="clear" w:color="auto" w:fill="auto"/>
            <w:noWrap/>
            <w:vAlign w:val="center"/>
            <w:hideMark/>
          </w:tcPr>
          <w:p w14:paraId="4CCC9D7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60C104B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users to suspend a process prior to process execution.</w:t>
            </w:r>
          </w:p>
        </w:tc>
      </w:tr>
      <w:tr w:rsidR="00260FE2" w:rsidRPr="00090DF7" w14:paraId="55CEE7A6" w14:textId="77777777" w:rsidTr="004F6890">
        <w:trPr>
          <w:trHeight w:val="250"/>
          <w:jc w:val="center"/>
        </w:trPr>
        <w:tc>
          <w:tcPr>
            <w:tcW w:w="1397" w:type="dxa"/>
            <w:shd w:val="clear" w:color="auto" w:fill="auto"/>
            <w:noWrap/>
            <w:vAlign w:val="center"/>
            <w:hideMark/>
          </w:tcPr>
          <w:p w14:paraId="43C71EC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6</w:t>
            </w:r>
          </w:p>
        </w:tc>
        <w:tc>
          <w:tcPr>
            <w:tcW w:w="1396" w:type="dxa"/>
            <w:shd w:val="clear" w:color="auto" w:fill="auto"/>
            <w:noWrap/>
            <w:vAlign w:val="center"/>
            <w:hideMark/>
          </w:tcPr>
          <w:p w14:paraId="48F3DE8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EACCA0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users to terminate a process.</w:t>
            </w:r>
          </w:p>
        </w:tc>
      </w:tr>
      <w:tr w:rsidR="00260FE2" w:rsidRPr="00090DF7" w14:paraId="14D57B14" w14:textId="77777777" w:rsidTr="004F6890">
        <w:trPr>
          <w:trHeight w:val="250"/>
          <w:jc w:val="center"/>
        </w:trPr>
        <w:tc>
          <w:tcPr>
            <w:tcW w:w="1397" w:type="dxa"/>
            <w:shd w:val="clear" w:color="auto" w:fill="auto"/>
            <w:noWrap/>
            <w:vAlign w:val="center"/>
            <w:hideMark/>
          </w:tcPr>
          <w:p w14:paraId="7D99B03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7</w:t>
            </w:r>
          </w:p>
        </w:tc>
        <w:tc>
          <w:tcPr>
            <w:tcW w:w="1396" w:type="dxa"/>
            <w:shd w:val="clear" w:color="auto" w:fill="auto"/>
            <w:noWrap/>
            <w:vAlign w:val="center"/>
            <w:hideMark/>
          </w:tcPr>
          <w:p w14:paraId="0C0ABAF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12B3BFE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ble to resume a suspended process.</w:t>
            </w:r>
          </w:p>
        </w:tc>
      </w:tr>
      <w:tr w:rsidR="00260FE2" w:rsidRPr="00090DF7" w14:paraId="06DDA2F4" w14:textId="77777777" w:rsidTr="004F6890">
        <w:trPr>
          <w:trHeight w:val="250"/>
          <w:jc w:val="center"/>
        </w:trPr>
        <w:tc>
          <w:tcPr>
            <w:tcW w:w="1397" w:type="dxa"/>
            <w:shd w:val="clear" w:color="auto" w:fill="auto"/>
            <w:noWrap/>
            <w:vAlign w:val="center"/>
            <w:hideMark/>
          </w:tcPr>
          <w:p w14:paraId="5CDF5B4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8</w:t>
            </w:r>
          </w:p>
        </w:tc>
        <w:tc>
          <w:tcPr>
            <w:tcW w:w="1396" w:type="dxa"/>
            <w:shd w:val="clear" w:color="auto" w:fill="auto"/>
            <w:noWrap/>
            <w:vAlign w:val="center"/>
            <w:hideMark/>
          </w:tcPr>
          <w:p w14:paraId="7FBE52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37BFE7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the capability to restart failed batch jobs at the last committed transaction (checkpoint restart).</w:t>
            </w:r>
          </w:p>
        </w:tc>
      </w:tr>
      <w:tr w:rsidR="00260FE2" w:rsidRPr="00090DF7" w14:paraId="03CC73D9" w14:textId="77777777" w:rsidTr="004F6890">
        <w:trPr>
          <w:trHeight w:val="250"/>
          <w:jc w:val="center"/>
        </w:trPr>
        <w:tc>
          <w:tcPr>
            <w:tcW w:w="1397" w:type="dxa"/>
            <w:shd w:val="clear" w:color="auto" w:fill="auto"/>
            <w:noWrap/>
            <w:vAlign w:val="center"/>
            <w:hideMark/>
          </w:tcPr>
          <w:p w14:paraId="7FC112F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39</w:t>
            </w:r>
          </w:p>
        </w:tc>
        <w:tc>
          <w:tcPr>
            <w:tcW w:w="1396" w:type="dxa"/>
            <w:shd w:val="clear" w:color="auto" w:fill="auto"/>
            <w:noWrap/>
            <w:vAlign w:val="center"/>
            <w:hideMark/>
          </w:tcPr>
          <w:p w14:paraId="2D00E9D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1717B6C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configurable to initiate corrective action when a batch job fails to start or terminates abnormally.</w:t>
            </w:r>
          </w:p>
        </w:tc>
      </w:tr>
      <w:tr w:rsidR="00260FE2" w:rsidRPr="00090DF7" w14:paraId="6259854E" w14:textId="77777777" w:rsidTr="004F6890">
        <w:trPr>
          <w:trHeight w:val="250"/>
          <w:jc w:val="center"/>
        </w:trPr>
        <w:tc>
          <w:tcPr>
            <w:tcW w:w="1397" w:type="dxa"/>
            <w:shd w:val="clear" w:color="auto" w:fill="auto"/>
            <w:noWrap/>
            <w:vAlign w:val="center"/>
            <w:hideMark/>
          </w:tcPr>
          <w:p w14:paraId="5585071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w:t>
            </w:r>
          </w:p>
        </w:tc>
        <w:tc>
          <w:tcPr>
            <w:tcW w:w="1396" w:type="dxa"/>
            <w:shd w:val="clear" w:color="auto" w:fill="auto"/>
            <w:noWrap/>
            <w:vAlign w:val="center"/>
            <w:hideMark/>
          </w:tcPr>
          <w:p w14:paraId="6B6E3DE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7F4A598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escalation capabilities for processes based on configurable values.</w:t>
            </w:r>
          </w:p>
        </w:tc>
      </w:tr>
      <w:tr w:rsidR="00260FE2" w:rsidRPr="00090DF7" w14:paraId="3F6DE776" w14:textId="77777777" w:rsidTr="004F6890">
        <w:trPr>
          <w:trHeight w:val="250"/>
          <w:jc w:val="center"/>
        </w:trPr>
        <w:tc>
          <w:tcPr>
            <w:tcW w:w="1397" w:type="dxa"/>
            <w:shd w:val="clear" w:color="auto" w:fill="auto"/>
            <w:noWrap/>
            <w:vAlign w:val="center"/>
            <w:hideMark/>
          </w:tcPr>
          <w:p w14:paraId="1F5BE58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1</w:t>
            </w:r>
          </w:p>
        </w:tc>
        <w:tc>
          <w:tcPr>
            <w:tcW w:w="1396" w:type="dxa"/>
            <w:shd w:val="clear" w:color="auto" w:fill="auto"/>
            <w:noWrap/>
            <w:vAlign w:val="center"/>
            <w:hideMark/>
          </w:tcPr>
          <w:p w14:paraId="2380CD2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1F4BF11F" w14:textId="27906453"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not have a single point of failure except as approved in writing by KDOL.</w:t>
            </w:r>
          </w:p>
        </w:tc>
      </w:tr>
      <w:tr w:rsidR="00260FE2" w:rsidRPr="00090DF7" w14:paraId="070F427D" w14:textId="77777777" w:rsidTr="004F6890">
        <w:trPr>
          <w:trHeight w:val="500"/>
          <w:jc w:val="center"/>
        </w:trPr>
        <w:tc>
          <w:tcPr>
            <w:tcW w:w="1397" w:type="dxa"/>
            <w:shd w:val="clear" w:color="auto" w:fill="auto"/>
            <w:noWrap/>
            <w:vAlign w:val="center"/>
            <w:hideMark/>
          </w:tcPr>
          <w:p w14:paraId="7655725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2</w:t>
            </w:r>
          </w:p>
        </w:tc>
        <w:tc>
          <w:tcPr>
            <w:tcW w:w="1396" w:type="dxa"/>
            <w:shd w:val="clear" w:color="auto" w:fill="auto"/>
            <w:noWrap/>
            <w:vAlign w:val="center"/>
            <w:hideMark/>
          </w:tcPr>
          <w:p w14:paraId="4710FAC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717094F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a hosted solution, the system must utilize hardware or software to distribute connectivity and load processing across multiple, redundant computing resources for performance and failover capabilities.</w:t>
            </w:r>
          </w:p>
        </w:tc>
      </w:tr>
      <w:tr w:rsidR="00260FE2" w:rsidRPr="00090DF7" w14:paraId="04ABBDCA" w14:textId="77777777" w:rsidTr="004F6890">
        <w:trPr>
          <w:trHeight w:val="250"/>
          <w:jc w:val="center"/>
        </w:trPr>
        <w:tc>
          <w:tcPr>
            <w:tcW w:w="1397" w:type="dxa"/>
            <w:shd w:val="clear" w:color="auto" w:fill="auto"/>
            <w:noWrap/>
            <w:vAlign w:val="center"/>
            <w:hideMark/>
          </w:tcPr>
          <w:p w14:paraId="6F7673F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3</w:t>
            </w:r>
          </w:p>
        </w:tc>
        <w:tc>
          <w:tcPr>
            <w:tcW w:w="1396" w:type="dxa"/>
            <w:shd w:val="clear" w:color="auto" w:fill="auto"/>
            <w:noWrap/>
            <w:vAlign w:val="center"/>
            <w:hideMark/>
          </w:tcPr>
          <w:p w14:paraId="2E4C0AF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364EB61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All business continuity requirements apply to both pre-production and production environments.</w:t>
            </w:r>
          </w:p>
        </w:tc>
      </w:tr>
      <w:tr w:rsidR="00260FE2" w:rsidRPr="00090DF7" w14:paraId="4B615375" w14:textId="77777777" w:rsidTr="004F6890">
        <w:trPr>
          <w:trHeight w:val="500"/>
          <w:jc w:val="center"/>
        </w:trPr>
        <w:tc>
          <w:tcPr>
            <w:tcW w:w="1397" w:type="dxa"/>
            <w:shd w:val="clear" w:color="auto" w:fill="auto"/>
            <w:noWrap/>
            <w:vAlign w:val="center"/>
            <w:hideMark/>
          </w:tcPr>
          <w:p w14:paraId="4B9C9B6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4</w:t>
            </w:r>
          </w:p>
        </w:tc>
        <w:tc>
          <w:tcPr>
            <w:tcW w:w="1396" w:type="dxa"/>
            <w:shd w:val="clear" w:color="auto" w:fill="auto"/>
            <w:noWrap/>
            <w:vAlign w:val="center"/>
            <w:hideMark/>
          </w:tcPr>
          <w:p w14:paraId="520311B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ACB7C0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a hosted solution, the system must provide planned and proven redundancy that includes automatic detection and failover mechanisms for each potential point of failure that could result in a service outage.</w:t>
            </w:r>
          </w:p>
        </w:tc>
      </w:tr>
      <w:tr w:rsidR="00260FE2" w:rsidRPr="00090DF7" w14:paraId="56784124" w14:textId="77777777" w:rsidTr="004F6890">
        <w:trPr>
          <w:trHeight w:val="500"/>
          <w:jc w:val="center"/>
        </w:trPr>
        <w:tc>
          <w:tcPr>
            <w:tcW w:w="1397" w:type="dxa"/>
            <w:shd w:val="clear" w:color="auto" w:fill="auto"/>
            <w:noWrap/>
            <w:vAlign w:val="center"/>
            <w:hideMark/>
          </w:tcPr>
          <w:p w14:paraId="6FCB9D9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5</w:t>
            </w:r>
          </w:p>
        </w:tc>
        <w:tc>
          <w:tcPr>
            <w:tcW w:w="1396" w:type="dxa"/>
            <w:shd w:val="clear" w:color="auto" w:fill="auto"/>
            <w:noWrap/>
            <w:vAlign w:val="center"/>
            <w:hideMark/>
          </w:tcPr>
          <w:p w14:paraId="7168E3B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FF5097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ign appropriate and feasible continuity mechanisms and procedures to meet the agreed business continuity targets, including the processes and procedures to leverage alternate infrastructure and/or environments.</w:t>
            </w:r>
          </w:p>
        </w:tc>
      </w:tr>
      <w:tr w:rsidR="00260FE2" w:rsidRPr="00090DF7" w14:paraId="4A2DD23B" w14:textId="77777777" w:rsidTr="004F6890">
        <w:trPr>
          <w:trHeight w:val="250"/>
          <w:jc w:val="center"/>
        </w:trPr>
        <w:tc>
          <w:tcPr>
            <w:tcW w:w="1397" w:type="dxa"/>
            <w:shd w:val="clear" w:color="auto" w:fill="auto"/>
            <w:noWrap/>
            <w:vAlign w:val="center"/>
            <w:hideMark/>
          </w:tcPr>
          <w:p w14:paraId="5E67DD0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6</w:t>
            </w:r>
          </w:p>
        </w:tc>
        <w:tc>
          <w:tcPr>
            <w:tcW w:w="1396" w:type="dxa"/>
            <w:shd w:val="clear" w:color="auto" w:fill="auto"/>
            <w:noWrap/>
            <w:vAlign w:val="center"/>
            <w:hideMark/>
          </w:tcPr>
          <w:p w14:paraId="5197B61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431EBB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a hosted solution, in case of a system failure, the system must resume operations within KDOL's recovery time objective for enterprise systems.</w:t>
            </w:r>
          </w:p>
        </w:tc>
      </w:tr>
      <w:tr w:rsidR="00260FE2" w:rsidRPr="00090DF7" w14:paraId="23BDDE88" w14:textId="77777777" w:rsidTr="004F6890">
        <w:trPr>
          <w:trHeight w:val="250"/>
          <w:jc w:val="center"/>
        </w:trPr>
        <w:tc>
          <w:tcPr>
            <w:tcW w:w="1397" w:type="dxa"/>
            <w:shd w:val="clear" w:color="auto" w:fill="auto"/>
            <w:noWrap/>
            <w:vAlign w:val="center"/>
            <w:hideMark/>
          </w:tcPr>
          <w:p w14:paraId="5AE7051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7</w:t>
            </w:r>
          </w:p>
        </w:tc>
        <w:tc>
          <w:tcPr>
            <w:tcW w:w="1396" w:type="dxa"/>
            <w:shd w:val="clear" w:color="auto" w:fill="auto"/>
            <w:noWrap/>
            <w:vAlign w:val="center"/>
            <w:hideMark/>
          </w:tcPr>
          <w:p w14:paraId="6BBB0D2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1F4B48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constructed using modular components for ease of maintenance.</w:t>
            </w:r>
          </w:p>
        </w:tc>
      </w:tr>
      <w:tr w:rsidR="00260FE2" w:rsidRPr="00090DF7" w14:paraId="16E3DD83" w14:textId="77777777" w:rsidTr="004F6890">
        <w:trPr>
          <w:trHeight w:val="250"/>
          <w:jc w:val="center"/>
        </w:trPr>
        <w:tc>
          <w:tcPr>
            <w:tcW w:w="1397" w:type="dxa"/>
            <w:shd w:val="clear" w:color="auto" w:fill="auto"/>
            <w:noWrap/>
            <w:vAlign w:val="center"/>
            <w:hideMark/>
          </w:tcPr>
          <w:p w14:paraId="460ED23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8</w:t>
            </w:r>
          </w:p>
        </w:tc>
        <w:tc>
          <w:tcPr>
            <w:tcW w:w="1396" w:type="dxa"/>
            <w:shd w:val="clear" w:color="auto" w:fill="auto"/>
            <w:noWrap/>
            <w:vAlign w:val="center"/>
            <w:hideMark/>
          </w:tcPr>
          <w:p w14:paraId="41A2508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AF93E9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capable of minor repairs, routine maintenance, system checks, archiving and backups, without taking the system out of service.</w:t>
            </w:r>
          </w:p>
        </w:tc>
      </w:tr>
      <w:tr w:rsidR="00260FE2" w:rsidRPr="00090DF7" w14:paraId="11BEC274" w14:textId="77777777" w:rsidTr="004F6890">
        <w:trPr>
          <w:trHeight w:val="250"/>
          <w:jc w:val="center"/>
        </w:trPr>
        <w:tc>
          <w:tcPr>
            <w:tcW w:w="1397" w:type="dxa"/>
            <w:shd w:val="clear" w:color="auto" w:fill="auto"/>
            <w:noWrap/>
            <w:vAlign w:val="center"/>
            <w:hideMark/>
          </w:tcPr>
          <w:p w14:paraId="3EB5A13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49</w:t>
            </w:r>
          </w:p>
        </w:tc>
        <w:tc>
          <w:tcPr>
            <w:tcW w:w="1396" w:type="dxa"/>
            <w:shd w:val="clear" w:color="auto" w:fill="auto"/>
            <w:noWrap/>
            <w:vAlign w:val="center"/>
            <w:hideMark/>
          </w:tcPr>
          <w:p w14:paraId="58F67E6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35C94A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A minimum of 10% of the total lines of source code for custom/customized software must be composed of in-line comments.</w:t>
            </w:r>
          </w:p>
        </w:tc>
      </w:tr>
      <w:tr w:rsidR="00260FE2" w:rsidRPr="00090DF7" w14:paraId="1CAFC2A6" w14:textId="77777777" w:rsidTr="004F6890">
        <w:trPr>
          <w:trHeight w:val="500"/>
          <w:jc w:val="center"/>
        </w:trPr>
        <w:tc>
          <w:tcPr>
            <w:tcW w:w="1397" w:type="dxa"/>
            <w:shd w:val="clear" w:color="auto" w:fill="auto"/>
            <w:noWrap/>
            <w:vAlign w:val="center"/>
            <w:hideMark/>
          </w:tcPr>
          <w:p w14:paraId="5E36871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w:t>
            </w:r>
          </w:p>
        </w:tc>
        <w:tc>
          <w:tcPr>
            <w:tcW w:w="1396" w:type="dxa"/>
            <w:shd w:val="clear" w:color="auto" w:fill="auto"/>
            <w:noWrap/>
            <w:vAlign w:val="center"/>
            <w:hideMark/>
          </w:tcPr>
          <w:p w14:paraId="6CE8C0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3839CE6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 ALL software code must be securely monitored and maintained in a Source Code Control Repository.  Describe the security methods and tools that are used to protect against any unauthorized changes, backdoors, logic bombs, or disclosure of code to unauthorized parties.</w:t>
            </w:r>
          </w:p>
        </w:tc>
      </w:tr>
      <w:tr w:rsidR="00260FE2" w:rsidRPr="00090DF7" w14:paraId="21618D81" w14:textId="77777777" w:rsidTr="004F6890">
        <w:trPr>
          <w:trHeight w:val="250"/>
          <w:jc w:val="center"/>
        </w:trPr>
        <w:tc>
          <w:tcPr>
            <w:tcW w:w="1397" w:type="dxa"/>
            <w:shd w:val="clear" w:color="auto" w:fill="auto"/>
            <w:noWrap/>
            <w:vAlign w:val="center"/>
            <w:hideMark/>
          </w:tcPr>
          <w:p w14:paraId="1DCB187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1</w:t>
            </w:r>
          </w:p>
        </w:tc>
        <w:tc>
          <w:tcPr>
            <w:tcW w:w="1396" w:type="dxa"/>
            <w:shd w:val="clear" w:color="auto" w:fill="auto"/>
            <w:noWrap/>
            <w:vAlign w:val="center"/>
            <w:hideMark/>
          </w:tcPr>
          <w:p w14:paraId="137790D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6CFC2D4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the capability for authorized users to implement approved database changes or fixes.</w:t>
            </w:r>
          </w:p>
        </w:tc>
      </w:tr>
      <w:tr w:rsidR="00260FE2" w:rsidRPr="00090DF7" w14:paraId="51E6EF05" w14:textId="77777777" w:rsidTr="004F6890">
        <w:trPr>
          <w:trHeight w:val="250"/>
          <w:jc w:val="center"/>
        </w:trPr>
        <w:tc>
          <w:tcPr>
            <w:tcW w:w="1397" w:type="dxa"/>
            <w:shd w:val="clear" w:color="auto" w:fill="auto"/>
            <w:noWrap/>
            <w:vAlign w:val="center"/>
            <w:hideMark/>
          </w:tcPr>
          <w:p w14:paraId="367E54D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2</w:t>
            </w:r>
          </w:p>
        </w:tc>
        <w:tc>
          <w:tcPr>
            <w:tcW w:w="1396" w:type="dxa"/>
            <w:shd w:val="clear" w:color="auto" w:fill="auto"/>
            <w:noWrap/>
            <w:vAlign w:val="center"/>
            <w:hideMark/>
          </w:tcPr>
          <w:p w14:paraId="2788D6A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79FA0C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provide commercially available software in place of custom-developed software wherever possible based on business requirements.</w:t>
            </w:r>
          </w:p>
        </w:tc>
      </w:tr>
      <w:tr w:rsidR="00260FE2" w:rsidRPr="00090DF7" w14:paraId="1EE1028D" w14:textId="77777777" w:rsidTr="004F6890">
        <w:trPr>
          <w:trHeight w:val="250"/>
          <w:jc w:val="center"/>
        </w:trPr>
        <w:tc>
          <w:tcPr>
            <w:tcW w:w="1397" w:type="dxa"/>
            <w:shd w:val="clear" w:color="auto" w:fill="auto"/>
            <w:noWrap/>
            <w:vAlign w:val="center"/>
            <w:hideMark/>
          </w:tcPr>
          <w:p w14:paraId="236C63A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3</w:t>
            </w:r>
          </w:p>
        </w:tc>
        <w:tc>
          <w:tcPr>
            <w:tcW w:w="1396" w:type="dxa"/>
            <w:shd w:val="clear" w:color="auto" w:fill="auto"/>
            <w:noWrap/>
            <w:vAlign w:val="center"/>
            <w:hideMark/>
          </w:tcPr>
          <w:p w14:paraId="10384A3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A8441E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provide standard, uniform, and unambiguous naming conventions across all functions.</w:t>
            </w:r>
          </w:p>
        </w:tc>
      </w:tr>
      <w:tr w:rsidR="00260FE2" w:rsidRPr="00090DF7" w14:paraId="4403E06A" w14:textId="77777777" w:rsidTr="004F6890">
        <w:trPr>
          <w:trHeight w:val="250"/>
          <w:jc w:val="center"/>
        </w:trPr>
        <w:tc>
          <w:tcPr>
            <w:tcW w:w="1397" w:type="dxa"/>
            <w:shd w:val="clear" w:color="auto" w:fill="auto"/>
            <w:noWrap/>
            <w:vAlign w:val="center"/>
            <w:hideMark/>
          </w:tcPr>
          <w:p w14:paraId="392BA79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4</w:t>
            </w:r>
          </w:p>
        </w:tc>
        <w:tc>
          <w:tcPr>
            <w:tcW w:w="1396" w:type="dxa"/>
            <w:shd w:val="clear" w:color="auto" w:fill="auto"/>
            <w:noWrap/>
            <w:vAlign w:val="center"/>
            <w:hideMark/>
          </w:tcPr>
          <w:p w14:paraId="5AC88FC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B40121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All third-party COTS software in the BSM system shall be the current major general release or current major general release minus 1.  </w:t>
            </w:r>
          </w:p>
        </w:tc>
      </w:tr>
      <w:tr w:rsidR="00260FE2" w:rsidRPr="00090DF7" w14:paraId="5860618F" w14:textId="77777777" w:rsidTr="004F6890">
        <w:trPr>
          <w:trHeight w:val="250"/>
          <w:jc w:val="center"/>
        </w:trPr>
        <w:tc>
          <w:tcPr>
            <w:tcW w:w="1397" w:type="dxa"/>
            <w:shd w:val="clear" w:color="auto" w:fill="auto"/>
            <w:noWrap/>
            <w:vAlign w:val="center"/>
            <w:hideMark/>
          </w:tcPr>
          <w:p w14:paraId="63C5225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5</w:t>
            </w:r>
          </w:p>
        </w:tc>
        <w:tc>
          <w:tcPr>
            <w:tcW w:w="1396" w:type="dxa"/>
            <w:shd w:val="clear" w:color="auto" w:fill="auto"/>
            <w:noWrap/>
            <w:vAlign w:val="center"/>
            <w:hideMark/>
          </w:tcPr>
          <w:p w14:paraId="1CC349A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AED9B0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utilize application development standards to produce a common look and feel across the entire application.</w:t>
            </w:r>
          </w:p>
        </w:tc>
      </w:tr>
      <w:tr w:rsidR="00260FE2" w:rsidRPr="00090DF7" w14:paraId="3F4101A1" w14:textId="77777777" w:rsidTr="004F6890">
        <w:trPr>
          <w:trHeight w:val="250"/>
          <w:jc w:val="center"/>
        </w:trPr>
        <w:tc>
          <w:tcPr>
            <w:tcW w:w="1397" w:type="dxa"/>
            <w:shd w:val="clear" w:color="auto" w:fill="auto"/>
            <w:noWrap/>
            <w:vAlign w:val="center"/>
            <w:hideMark/>
          </w:tcPr>
          <w:p w14:paraId="048B8FE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6</w:t>
            </w:r>
          </w:p>
        </w:tc>
        <w:tc>
          <w:tcPr>
            <w:tcW w:w="1396" w:type="dxa"/>
            <w:shd w:val="clear" w:color="auto" w:fill="auto"/>
            <w:noWrap/>
            <w:vAlign w:val="center"/>
            <w:hideMark/>
          </w:tcPr>
          <w:p w14:paraId="791B77E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2DD4294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use technologies where certification training programs exist in the marketplace to develop the skill sets to maintain the system.</w:t>
            </w:r>
          </w:p>
        </w:tc>
      </w:tr>
      <w:tr w:rsidR="00260FE2" w:rsidRPr="00090DF7" w14:paraId="720D37F6" w14:textId="77777777" w:rsidTr="004F6890">
        <w:trPr>
          <w:trHeight w:val="250"/>
          <w:jc w:val="center"/>
        </w:trPr>
        <w:tc>
          <w:tcPr>
            <w:tcW w:w="1397" w:type="dxa"/>
            <w:shd w:val="clear" w:color="auto" w:fill="auto"/>
            <w:noWrap/>
            <w:vAlign w:val="center"/>
            <w:hideMark/>
          </w:tcPr>
          <w:p w14:paraId="3BE8601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7</w:t>
            </w:r>
          </w:p>
        </w:tc>
        <w:tc>
          <w:tcPr>
            <w:tcW w:w="1396" w:type="dxa"/>
            <w:shd w:val="clear" w:color="auto" w:fill="auto"/>
            <w:noWrap/>
            <w:vAlign w:val="center"/>
            <w:hideMark/>
          </w:tcPr>
          <w:p w14:paraId="5CBB540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1994870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provide development tools and capabilities to debug, fix, integrate, and test configurations, customizations, and custom components.</w:t>
            </w:r>
          </w:p>
        </w:tc>
      </w:tr>
      <w:tr w:rsidR="00260FE2" w:rsidRPr="00090DF7" w14:paraId="631C59AF" w14:textId="77777777" w:rsidTr="004F6890">
        <w:trPr>
          <w:trHeight w:val="250"/>
          <w:jc w:val="center"/>
        </w:trPr>
        <w:tc>
          <w:tcPr>
            <w:tcW w:w="1397" w:type="dxa"/>
            <w:shd w:val="clear" w:color="auto" w:fill="auto"/>
            <w:noWrap/>
            <w:vAlign w:val="center"/>
            <w:hideMark/>
          </w:tcPr>
          <w:p w14:paraId="0028D47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8</w:t>
            </w:r>
          </w:p>
        </w:tc>
        <w:tc>
          <w:tcPr>
            <w:tcW w:w="1396" w:type="dxa"/>
            <w:shd w:val="clear" w:color="auto" w:fill="auto"/>
            <w:noWrap/>
            <w:vAlign w:val="center"/>
            <w:hideMark/>
          </w:tcPr>
          <w:p w14:paraId="396B11D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B97A18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use a commercially available, manufacturer-supported database product.</w:t>
            </w:r>
          </w:p>
        </w:tc>
      </w:tr>
      <w:tr w:rsidR="00260FE2" w:rsidRPr="00090DF7" w14:paraId="7B625F9B" w14:textId="77777777" w:rsidTr="004F6890">
        <w:trPr>
          <w:trHeight w:val="500"/>
          <w:jc w:val="center"/>
        </w:trPr>
        <w:tc>
          <w:tcPr>
            <w:tcW w:w="1397" w:type="dxa"/>
            <w:shd w:val="clear" w:color="auto" w:fill="auto"/>
            <w:noWrap/>
            <w:vAlign w:val="center"/>
            <w:hideMark/>
          </w:tcPr>
          <w:p w14:paraId="51A97DC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59</w:t>
            </w:r>
          </w:p>
        </w:tc>
        <w:tc>
          <w:tcPr>
            <w:tcW w:w="1396" w:type="dxa"/>
            <w:shd w:val="clear" w:color="auto" w:fill="auto"/>
            <w:noWrap/>
            <w:vAlign w:val="center"/>
            <w:hideMark/>
          </w:tcPr>
          <w:p w14:paraId="6E4AB75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367ACF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shall be compatible with the following Windows-based browsers: Google Chrome (current version and current version minus 1), Microsoft Internet Explorer 11, Microsoft Edge (current version and current version minus 1).  </w:t>
            </w:r>
          </w:p>
        </w:tc>
      </w:tr>
      <w:tr w:rsidR="00260FE2" w:rsidRPr="00090DF7" w14:paraId="7D5079B4" w14:textId="77777777" w:rsidTr="004F6890">
        <w:trPr>
          <w:trHeight w:val="500"/>
          <w:jc w:val="center"/>
        </w:trPr>
        <w:tc>
          <w:tcPr>
            <w:tcW w:w="1397" w:type="dxa"/>
            <w:shd w:val="clear" w:color="auto" w:fill="auto"/>
            <w:noWrap/>
            <w:vAlign w:val="center"/>
            <w:hideMark/>
          </w:tcPr>
          <w:p w14:paraId="07FAB72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6</w:t>
            </w:r>
          </w:p>
        </w:tc>
        <w:tc>
          <w:tcPr>
            <w:tcW w:w="1396" w:type="dxa"/>
            <w:shd w:val="clear" w:color="auto" w:fill="auto"/>
            <w:noWrap/>
            <w:vAlign w:val="center"/>
            <w:hideMark/>
          </w:tcPr>
          <w:p w14:paraId="3850C76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DFEA6C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be compatible with the Apple Safari browser (current version and current version minus 1) on Mac OS and iOS-based computers and devices.</w:t>
            </w:r>
          </w:p>
        </w:tc>
      </w:tr>
      <w:tr w:rsidR="00260FE2" w:rsidRPr="00090DF7" w14:paraId="28723C26" w14:textId="77777777" w:rsidTr="004F6890">
        <w:trPr>
          <w:trHeight w:val="500"/>
          <w:jc w:val="center"/>
        </w:trPr>
        <w:tc>
          <w:tcPr>
            <w:tcW w:w="1397" w:type="dxa"/>
            <w:shd w:val="clear" w:color="auto" w:fill="auto"/>
            <w:noWrap/>
            <w:vAlign w:val="center"/>
            <w:hideMark/>
          </w:tcPr>
          <w:p w14:paraId="1359D9B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61</w:t>
            </w:r>
          </w:p>
        </w:tc>
        <w:tc>
          <w:tcPr>
            <w:tcW w:w="1396" w:type="dxa"/>
            <w:shd w:val="clear" w:color="auto" w:fill="auto"/>
            <w:noWrap/>
            <w:vAlign w:val="center"/>
            <w:hideMark/>
          </w:tcPr>
          <w:p w14:paraId="790112F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3941B2B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be compatible with the Google Chrome browser (current version and current version minus 1) on Android and Chromium OS-based devices.</w:t>
            </w:r>
          </w:p>
        </w:tc>
      </w:tr>
      <w:tr w:rsidR="00260FE2" w:rsidRPr="00090DF7" w14:paraId="141DE112" w14:textId="77777777" w:rsidTr="004F6890">
        <w:trPr>
          <w:trHeight w:val="250"/>
          <w:jc w:val="center"/>
        </w:trPr>
        <w:tc>
          <w:tcPr>
            <w:tcW w:w="1397" w:type="dxa"/>
            <w:shd w:val="clear" w:color="auto" w:fill="auto"/>
            <w:noWrap/>
            <w:vAlign w:val="center"/>
            <w:hideMark/>
          </w:tcPr>
          <w:p w14:paraId="417A489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62</w:t>
            </w:r>
          </w:p>
        </w:tc>
        <w:tc>
          <w:tcPr>
            <w:tcW w:w="1396" w:type="dxa"/>
            <w:shd w:val="clear" w:color="auto" w:fill="auto"/>
            <w:noWrap/>
            <w:vAlign w:val="center"/>
            <w:hideMark/>
          </w:tcPr>
          <w:p w14:paraId="0B3F609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196A0A6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in detail all Claimant functions and how they operate.</w:t>
            </w:r>
          </w:p>
        </w:tc>
      </w:tr>
      <w:tr w:rsidR="00260FE2" w:rsidRPr="00090DF7" w14:paraId="4A368366" w14:textId="77777777" w:rsidTr="004F6890">
        <w:trPr>
          <w:trHeight w:val="250"/>
          <w:jc w:val="center"/>
        </w:trPr>
        <w:tc>
          <w:tcPr>
            <w:tcW w:w="1397" w:type="dxa"/>
            <w:shd w:val="clear" w:color="auto" w:fill="auto"/>
            <w:noWrap/>
            <w:vAlign w:val="center"/>
            <w:hideMark/>
          </w:tcPr>
          <w:p w14:paraId="5950263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63</w:t>
            </w:r>
          </w:p>
        </w:tc>
        <w:tc>
          <w:tcPr>
            <w:tcW w:w="1396" w:type="dxa"/>
            <w:shd w:val="clear" w:color="auto" w:fill="auto"/>
            <w:noWrap/>
            <w:vAlign w:val="center"/>
            <w:hideMark/>
          </w:tcPr>
          <w:p w14:paraId="72D7BC9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5969C85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in detail all Employer/TPA functions and how they operate.</w:t>
            </w:r>
          </w:p>
        </w:tc>
      </w:tr>
      <w:tr w:rsidR="00260FE2" w:rsidRPr="00090DF7" w14:paraId="29F3546E" w14:textId="77777777" w:rsidTr="004F6890">
        <w:trPr>
          <w:trHeight w:val="250"/>
          <w:jc w:val="center"/>
        </w:trPr>
        <w:tc>
          <w:tcPr>
            <w:tcW w:w="1397" w:type="dxa"/>
            <w:shd w:val="clear" w:color="auto" w:fill="auto"/>
            <w:noWrap/>
            <w:vAlign w:val="center"/>
            <w:hideMark/>
          </w:tcPr>
          <w:p w14:paraId="285BADD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64</w:t>
            </w:r>
          </w:p>
        </w:tc>
        <w:tc>
          <w:tcPr>
            <w:tcW w:w="1396" w:type="dxa"/>
            <w:shd w:val="clear" w:color="auto" w:fill="auto"/>
            <w:noWrap/>
            <w:vAlign w:val="center"/>
            <w:hideMark/>
          </w:tcPr>
          <w:p w14:paraId="60288CA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0EA9FA4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real-time and batch processes.</w:t>
            </w:r>
          </w:p>
        </w:tc>
      </w:tr>
      <w:tr w:rsidR="00260FE2" w:rsidRPr="00090DF7" w14:paraId="627B3771" w14:textId="77777777" w:rsidTr="004F6890">
        <w:trPr>
          <w:trHeight w:val="250"/>
          <w:jc w:val="center"/>
        </w:trPr>
        <w:tc>
          <w:tcPr>
            <w:tcW w:w="1397" w:type="dxa"/>
            <w:shd w:val="clear" w:color="auto" w:fill="auto"/>
            <w:noWrap/>
            <w:vAlign w:val="center"/>
            <w:hideMark/>
          </w:tcPr>
          <w:p w14:paraId="76FAC33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65</w:t>
            </w:r>
          </w:p>
        </w:tc>
        <w:tc>
          <w:tcPr>
            <w:tcW w:w="1396" w:type="dxa"/>
            <w:shd w:val="clear" w:color="auto" w:fill="auto"/>
            <w:noWrap/>
            <w:vAlign w:val="center"/>
            <w:hideMark/>
          </w:tcPr>
          <w:p w14:paraId="0D21261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4BBE66D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how the solution will increase workflow efficiencies, reduce operational costs, and enhance data integrity.</w:t>
            </w:r>
          </w:p>
        </w:tc>
      </w:tr>
      <w:tr w:rsidR="00260FE2" w:rsidRPr="00090DF7" w14:paraId="48323F46" w14:textId="77777777" w:rsidTr="004F6890">
        <w:trPr>
          <w:trHeight w:val="250"/>
          <w:jc w:val="center"/>
        </w:trPr>
        <w:tc>
          <w:tcPr>
            <w:tcW w:w="1397" w:type="dxa"/>
            <w:shd w:val="clear" w:color="auto" w:fill="auto"/>
            <w:noWrap/>
            <w:vAlign w:val="center"/>
            <w:hideMark/>
          </w:tcPr>
          <w:p w14:paraId="2C0AC9E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066</w:t>
            </w:r>
          </w:p>
        </w:tc>
        <w:tc>
          <w:tcPr>
            <w:tcW w:w="1396" w:type="dxa"/>
            <w:shd w:val="clear" w:color="auto" w:fill="auto"/>
            <w:noWrap/>
            <w:vAlign w:val="center"/>
            <w:hideMark/>
          </w:tcPr>
          <w:p w14:paraId="34EFC92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1</w:t>
            </w:r>
          </w:p>
        </w:tc>
        <w:tc>
          <w:tcPr>
            <w:tcW w:w="7997" w:type="dxa"/>
            <w:shd w:val="clear" w:color="auto" w:fill="auto"/>
            <w:hideMark/>
          </w:tcPr>
          <w:p w14:paraId="6E04C62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how the solution will improve the prevention, detection, and recovery of UI improper payments.</w:t>
            </w:r>
          </w:p>
        </w:tc>
      </w:tr>
      <w:tr w:rsidR="00260FE2" w:rsidRPr="00090DF7" w14:paraId="342BA4F5" w14:textId="77777777" w:rsidTr="004F6890">
        <w:trPr>
          <w:trHeight w:val="500"/>
          <w:jc w:val="center"/>
        </w:trPr>
        <w:tc>
          <w:tcPr>
            <w:tcW w:w="1397" w:type="dxa"/>
            <w:shd w:val="clear" w:color="auto" w:fill="auto"/>
            <w:noWrap/>
            <w:vAlign w:val="center"/>
            <w:hideMark/>
          </w:tcPr>
          <w:p w14:paraId="4AB2455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1</w:t>
            </w:r>
          </w:p>
        </w:tc>
        <w:tc>
          <w:tcPr>
            <w:tcW w:w="1396" w:type="dxa"/>
            <w:shd w:val="clear" w:color="auto" w:fill="auto"/>
            <w:noWrap/>
            <w:vAlign w:val="center"/>
            <w:hideMark/>
          </w:tcPr>
          <w:p w14:paraId="341BA79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23F975DF" w14:textId="7F8AF0E5" w:rsidR="00260FE2" w:rsidRPr="00090DF7" w:rsidRDefault="00260FE2" w:rsidP="00997D7A">
            <w:pPr>
              <w:spacing w:after="0" w:line="259" w:lineRule="auto"/>
              <w:rPr>
                <w:rFonts w:ascii="Arial" w:hAnsi="Arial" w:cs="Arial"/>
                <w:szCs w:val="20"/>
              </w:rPr>
            </w:pPr>
            <w:r w:rsidRPr="00090DF7">
              <w:rPr>
                <w:rFonts w:ascii="Arial" w:hAnsi="Arial" w:cs="Arial"/>
                <w:szCs w:val="20"/>
              </w:rPr>
              <w:t xml:space="preserve">The system must include all functionality necessary to replicate or improve upon the interfaces described in </w:t>
            </w:r>
            <w:r w:rsidRPr="00997D7A">
              <w:rPr>
                <w:rFonts w:ascii="Arial" w:hAnsi="Arial" w:cs="Arial"/>
                <w:szCs w:val="20"/>
              </w:rPr>
              <w:t>Attachment</w:t>
            </w:r>
            <w:r w:rsidR="00E5286A">
              <w:rPr>
                <w:rFonts w:ascii="Arial" w:hAnsi="Arial" w:cs="Arial"/>
                <w:szCs w:val="20"/>
              </w:rPr>
              <w:t xml:space="preserve"> 3</w:t>
            </w:r>
            <w:r w:rsidRPr="00090DF7">
              <w:rPr>
                <w:rFonts w:ascii="Arial" w:hAnsi="Arial" w:cs="Arial"/>
                <w:szCs w:val="20"/>
              </w:rPr>
              <w:t>.</w:t>
            </w:r>
          </w:p>
        </w:tc>
      </w:tr>
      <w:tr w:rsidR="00260FE2" w:rsidRPr="00090DF7" w14:paraId="0F1A38B0" w14:textId="77777777" w:rsidTr="004F6890">
        <w:trPr>
          <w:trHeight w:val="250"/>
          <w:jc w:val="center"/>
        </w:trPr>
        <w:tc>
          <w:tcPr>
            <w:tcW w:w="1397" w:type="dxa"/>
            <w:shd w:val="clear" w:color="auto" w:fill="auto"/>
            <w:noWrap/>
            <w:vAlign w:val="center"/>
            <w:hideMark/>
          </w:tcPr>
          <w:p w14:paraId="096426A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2</w:t>
            </w:r>
          </w:p>
        </w:tc>
        <w:tc>
          <w:tcPr>
            <w:tcW w:w="1396" w:type="dxa"/>
            <w:shd w:val="clear" w:color="auto" w:fill="auto"/>
            <w:noWrap/>
            <w:vAlign w:val="center"/>
            <w:hideMark/>
          </w:tcPr>
          <w:p w14:paraId="622B410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306ADFD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Awarded Vendor will complete all activities necessary to implement all new and replacement interfaces to their system.</w:t>
            </w:r>
          </w:p>
        </w:tc>
      </w:tr>
      <w:tr w:rsidR="00260FE2" w:rsidRPr="00090DF7" w14:paraId="1403D106" w14:textId="77777777" w:rsidTr="004F6890">
        <w:trPr>
          <w:trHeight w:val="1000"/>
          <w:jc w:val="center"/>
        </w:trPr>
        <w:tc>
          <w:tcPr>
            <w:tcW w:w="1397" w:type="dxa"/>
            <w:shd w:val="clear" w:color="auto" w:fill="auto"/>
            <w:noWrap/>
            <w:vAlign w:val="center"/>
            <w:hideMark/>
          </w:tcPr>
          <w:p w14:paraId="7BFD7BE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3</w:t>
            </w:r>
          </w:p>
        </w:tc>
        <w:tc>
          <w:tcPr>
            <w:tcW w:w="1396" w:type="dxa"/>
            <w:shd w:val="clear" w:color="auto" w:fill="auto"/>
            <w:noWrap/>
            <w:vAlign w:val="center"/>
            <w:hideMark/>
          </w:tcPr>
          <w:p w14:paraId="4686F6B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42B4253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provide interfaces with their solution as needed using industry standards such as the following: Standard Object Access Protocol (SOAP) or Representational State Transfer (REST) web services. These services will be secured for usage based on the logged-in user's security using OpenID or some other compatible token-based open ID system acceptable to both parties and approved by KDOL. Only registered users of the external interfaces will be allowed to access the API methods.</w:t>
            </w:r>
          </w:p>
        </w:tc>
      </w:tr>
      <w:tr w:rsidR="00260FE2" w:rsidRPr="00090DF7" w14:paraId="7B24D412" w14:textId="77777777" w:rsidTr="004F6890">
        <w:trPr>
          <w:trHeight w:val="750"/>
          <w:jc w:val="center"/>
        </w:trPr>
        <w:tc>
          <w:tcPr>
            <w:tcW w:w="1397" w:type="dxa"/>
            <w:shd w:val="clear" w:color="auto" w:fill="auto"/>
            <w:noWrap/>
            <w:vAlign w:val="center"/>
            <w:hideMark/>
          </w:tcPr>
          <w:p w14:paraId="71768F3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4</w:t>
            </w:r>
          </w:p>
        </w:tc>
        <w:tc>
          <w:tcPr>
            <w:tcW w:w="1396" w:type="dxa"/>
            <w:shd w:val="clear" w:color="auto" w:fill="auto"/>
            <w:noWrap/>
            <w:vAlign w:val="center"/>
            <w:hideMark/>
          </w:tcPr>
          <w:p w14:paraId="6C605DF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4801765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terface with Workforce Connect. The bidder must describe the commercial off-the-shelf labor exchange solutions with which they have successfully interfaced their UI solution, the implementation date, and the state.</w:t>
            </w:r>
          </w:p>
        </w:tc>
      </w:tr>
      <w:tr w:rsidR="00260FE2" w:rsidRPr="00090DF7" w14:paraId="485FBD92" w14:textId="77777777" w:rsidTr="004F6890">
        <w:trPr>
          <w:trHeight w:val="500"/>
          <w:jc w:val="center"/>
        </w:trPr>
        <w:tc>
          <w:tcPr>
            <w:tcW w:w="1397" w:type="dxa"/>
            <w:shd w:val="clear" w:color="auto" w:fill="auto"/>
            <w:noWrap/>
            <w:vAlign w:val="center"/>
            <w:hideMark/>
          </w:tcPr>
          <w:p w14:paraId="4EE89DC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5</w:t>
            </w:r>
          </w:p>
        </w:tc>
        <w:tc>
          <w:tcPr>
            <w:tcW w:w="1396" w:type="dxa"/>
            <w:shd w:val="clear" w:color="auto" w:fill="auto"/>
            <w:noWrap/>
            <w:vAlign w:val="center"/>
            <w:hideMark/>
          </w:tcPr>
          <w:p w14:paraId="4CFA33E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35A6503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Vendors should provide a comprehensive list of the APIs available in the system as an addendum to their response. The documentation provided should be the same documentation that would be provided to developers coding to utilize the API.</w:t>
            </w:r>
          </w:p>
        </w:tc>
      </w:tr>
      <w:tr w:rsidR="00260FE2" w:rsidRPr="00090DF7" w14:paraId="43315DE8" w14:textId="77777777" w:rsidTr="004F6890">
        <w:trPr>
          <w:trHeight w:val="500"/>
          <w:jc w:val="center"/>
        </w:trPr>
        <w:tc>
          <w:tcPr>
            <w:tcW w:w="1397" w:type="dxa"/>
            <w:shd w:val="clear" w:color="auto" w:fill="auto"/>
            <w:noWrap/>
            <w:vAlign w:val="center"/>
            <w:hideMark/>
          </w:tcPr>
          <w:p w14:paraId="1BF86C5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6</w:t>
            </w:r>
          </w:p>
        </w:tc>
        <w:tc>
          <w:tcPr>
            <w:tcW w:w="1396" w:type="dxa"/>
            <w:shd w:val="clear" w:color="auto" w:fill="auto"/>
            <w:noWrap/>
            <w:vAlign w:val="center"/>
            <w:hideMark/>
          </w:tcPr>
          <w:p w14:paraId="246151C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448BD32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ould provide APIs that will allow external agencies and partner systems to retrieve information about claimants, claims, appeals, and UI program statistics.</w:t>
            </w:r>
          </w:p>
        </w:tc>
      </w:tr>
      <w:tr w:rsidR="00260FE2" w:rsidRPr="00090DF7" w14:paraId="1A29E1DA" w14:textId="77777777" w:rsidTr="004F6890">
        <w:trPr>
          <w:trHeight w:val="2250"/>
          <w:jc w:val="center"/>
        </w:trPr>
        <w:tc>
          <w:tcPr>
            <w:tcW w:w="1397" w:type="dxa"/>
            <w:shd w:val="clear" w:color="auto" w:fill="auto"/>
            <w:noWrap/>
            <w:vAlign w:val="center"/>
            <w:hideMark/>
          </w:tcPr>
          <w:p w14:paraId="57EC711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7</w:t>
            </w:r>
          </w:p>
        </w:tc>
        <w:tc>
          <w:tcPr>
            <w:tcW w:w="1396" w:type="dxa"/>
            <w:shd w:val="clear" w:color="auto" w:fill="auto"/>
            <w:noWrap/>
            <w:vAlign w:val="center"/>
            <w:hideMark/>
          </w:tcPr>
          <w:p w14:paraId="24BB30B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3C496AA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ould provide API for the following operations:</w:t>
            </w:r>
          </w:p>
          <w:p w14:paraId="678E222C" w14:textId="7777777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rieval of claimant information by SSN or claimant ID</w:t>
            </w:r>
          </w:p>
          <w:p w14:paraId="52C1DC15" w14:textId="6728B1E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earch of claimant information by name and partial SSN (e.g.</w:t>
            </w:r>
            <w:r w:rsidR="000E1AA8" w:rsidRPr="00090DF7">
              <w:rPr>
                <w:rFonts w:ascii="Arial" w:hAnsi="Arial" w:cs="Arial"/>
                <w:szCs w:val="20"/>
              </w:rPr>
              <w:t>,</w:t>
            </w:r>
            <w:r w:rsidRPr="00090DF7">
              <w:rPr>
                <w:rFonts w:ascii="Arial" w:hAnsi="Arial" w:cs="Arial"/>
                <w:szCs w:val="20"/>
              </w:rPr>
              <w:t xml:space="preserve"> last 4 or 5 digits of SSN) or other potentially matching attributes such as phone number. Ideally, the name search would provide for matching on hypocoristic forms of a name (e.g.</w:t>
            </w:r>
            <w:r w:rsidR="000E1AA8" w:rsidRPr="00090DF7">
              <w:rPr>
                <w:rFonts w:ascii="Arial" w:hAnsi="Arial" w:cs="Arial"/>
                <w:szCs w:val="20"/>
              </w:rPr>
              <w:t>,</w:t>
            </w:r>
            <w:r w:rsidRPr="00090DF7">
              <w:rPr>
                <w:rFonts w:ascii="Arial" w:hAnsi="Arial" w:cs="Arial"/>
                <w:szCs w:val="20"/>
              </w:rPr>
              <w:t xml:space="preserve"> Bill would match William).</w:t>
            </w:r>
          </w:p>
          <w:p w14:paraId="7224F342" w14:textId="7777777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trieval of claim information by claimant SSN, claimant ID, or claim </w:t>
            </w:r>
          </w:p>
          <w:p w14:paraId="0E951ED2" w14:textId="7777777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rieval of weekly claim history by claimant SSN, claimant ID, or claim ID</w:t>
            </w:r>
          </w:p>
          <w:p w14:paraId="09CC0AE0" w14:textId="7777777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rieval of benefits payments history by claimant SSN or claimant ID</w:t>
            </w:r>
          </w:p>
          <w:p w14:paraId="73C9E9C5" w14:textId="7777777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rieval of Fact-Finding decisions for a claimant by claimant SSN, claimant ID, or claim ID</w:t>
            </w:r>
          </w:p>
          <w:p w14:paraId="241A25D3" w14:textId="7777777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rieval of appeals decisions for a claimant by claimant SSN, claimant ID, claim ID, or appeal number</w:t>
            </w:r>
          </w:p>
        </w:tc>
      </w:tr>
      <w:tr w:rsidR="00260FE2" w:rsidRPr="00090DF7" w14:paraId="7427D0ED" w14:textId="77777777" w:rsidTr="004F6890">
        <w:trPr>
          <w:trHeight w:val="500"/>
          <w:jc w:val="center"/>
        </w:trPr>
        <w:tc>
          <w:tcPr>
            <w:tcW w:w="1397" w:type="dxa"/>
            <w:shd w:val="clear" w:color="auto" w:fill="auto"/>
            <w:noWrap/>
            <w:vAlign w:val="center"/>
            <w:hideMark/>
          </w:tcPr>
          <w:p w14:paraId="53CA25A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8</w:t>
            </w:r>
          </w:p>
        </w:tc>
        <w:tc>
          <w:tcPr>
            <w:tcW w:w="1396" w:type="dxa"/>
            <w:shd w:val="clear" w:color="auto" w:fill="auto"/>
            <w:noWrap/>
            <w:vAlign w:val="center"/>
            <w:hideMark/>
          </w:tcPr>
          <w:p w14:paraId="0D12B5F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21DB4662" w14:textId="3A84437D" w:rsidR="00260FE2" w:rsidRPr="00090DF7" w:rsidRDefault="00260FE2" w:rsidP="008005C2">
            <w:pPr>
              <w:spacing w:after="0" w:line="259" w:lineRule="auto"/>
              <w:rPr>
                <w:rFonts w:ascii="Arial" w:hAnsi="Arial" w:cs="Arial"/>
                <w:szCs w:val="20"/>
              </w:rPr>
            </w:pPr>
            <w:r w:rsidRPr="00090DF7">
              <w:rPr>
                <w:rFonts w:ascii="Arial" w:hAnsi="Arial" w:cs="Arial"/>
                <w:szCs w:val="20"/>
              </w:rPr>
              <w:t xml:space="preserve">Calculation of potential weekly benefit amount for a person's SSN. Note that this should not be considered an "official" monetary determination but rather as an "estimate" that can be used by a partner entity. As such, the API would only use </w:t>
            </w:r>
            <w:r w:rsidR="008005C2" w:rsidRPr="00090DF7">
              <w:rPr>
                <w:rFonts w:ascii="Arial" w:hAnsi="Arial" w:cs="Arial"/>
                <w:szCs w:val="20"/>
              </w:rPr>
              <w:t>Kansas</w:t>
            </w:r>
            <w:r w:rsidRPr="00090DF7">
              <w:rPr>
                <w:rFonts w:ascii="Arial" w:hAnsi="Arial" w:cs="Arial"/>
                <w:szCs w:val="20"/>
              </w:rPr>
              <w:t xml:space="preserve"> wages.</w:t>
            </w:r>
          </w:p>
        </w:tc>
      </w:tr>
      <w:tr w:rsidR="00260FE2" w:rsidRPr="00090DF7" w14:paraId="79335D6F" w14:textId="77777777" w:rsidTr="004F6890">
        <w:trPr>
          <w:trHeight w:val="250"/>
          <w:jc w:val="center"/>
        </w:trPr>
        <w:tc>
          <w:tcPr>
            <w:tcW w:w="1397" w:type="dxa"/>
            <w:shd w:val="clear" w:color="auto" w:fill="auto"/>
            <w:noWrap/>
            <w:vAlign w:val="center"/>
            <w:hideMark/>
          </w:tcPr>
          <w:p w14:paraId="3686FE3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09</w:t>
            </w:r>
          </w:p>
        </w:tc>
        <w:tc>
          <w:tcPr>
            <w:tcW w:w="1396" w:type="dxa"/>
            <w:shd w:val="clear" w:color="auto" w:fill="auto"/>
            <w:noWrap/>
            <w:vAlign w:val="center"/>
            <w:hideMark/>
          </w:tcPr>
          <w:p w14:paraId="73D2A5C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732F509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the security measures in place for integrations with external systems.</w:t>
            </w:r>
          </w:p>
        </w:tc>
      </w:tr>
      <w:tr w:rsidR="00260FE2" w:rsidRPr="00090DF7" w14:paraId="7D8CBF3C" w14:textId="77777777" w:rsidTr="004F6890">
        <w:trPr>
          <w:trHeight w:val="250"/>
          <w:jc w:val="center"/>
        </w:trPr>
        <w:tc>
          <w:tcPr>
            <w:tcW w:w="1397" w:type="dxa"/>
            <w:shd w:val="clear" w:color="auto" w:fill="auto"/>
            <w:noWrap/>
            <w:vAlign w:val="center"/>
            <w:hideMark/>
          </w:tcPr>
          <w:p w14:paraId="42946E8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1</w:t>
            </w:r>
          </w:p>
        </w:tc>
        <w:tc>
          <w:tcPr>
            <w:tcW w:w="1396" w:type="dxa"/>
            <w:shd w:val="clear" w:color="auto" w:fill="auto"/>
            <w:noWrap/>
            <w:vAlign w:val="center"/>
            <w:hideMark/>
          </w:tcPr>
          <w:p w14:paraId="5360E69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477C105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APIs should be secured using one or more standards-based authentication mechanisms.</w:t>
            </w:r>
          </w:p>
        </w:tc>
      </w:tr>
      <w:tr w:rsidR="00260FE2" w:rsidRPr="00090DF7" w14:paraId="35536D8F" w14:textId="77777777" w:rsidTr="004F6890">
        <w:trPr>
          <w:trHeight w:val="500"/>
          <w:jc w:val="center"/>
        </w:trPr>
        <w:tc>
          <w:tcPr>
            <w:tcW w:w="1397" w:type="dxa"/>
            <w:shd w:val="clear" w:color="auto" w:fill="auto"/>
            <w:noWrap/>
            <w:vAlign w:val="center"/>
            <w:hideMark/>
          </w:tcPr>
          <w:p w14:paraId="1B915FE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11</w:t>
            </w:r>
          </w:p>
        </w:tc>
        <w:tc>
          <w:tcPr>
            <w:tcW w:w="1396" w:type="dxa"/>
            <w:shd w:val="clear" w:color="auto" w:fill="auto"/>
            <w:noWrap/>
            <w:vAlign w:val="center"/>
            <w:hideMark/>
          </w:tcPr>
          <w:p w14:paraId="3317F09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38768184" w14:textId="7E4C9F06"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APIs should be implemented as REST or SOAP, preferably both, over HTTPS. APIs implemented over JMS </w:t>
            </w:r>
            <w:r w:rsidR="000E1AA8" w:rsidRPr="00090DF7">
              <w:rPr>
                <w:rFonts w:ascii="Arial" w:hAnsi="Arial" w:cs="Arial"/>
                <w:szCs w:val="20"/>
              </w:rPr>
              <w:t>are</w:t>
            </w:r>
            <w:r w:rsidRPr="00090DF7">
              <w:rPr>
                <w:rFonts w:ascii="Arial" w:hAnsi="Arial" w:cs="Arial"/>
                <w:szCs w:val="20"/>
              </w:rPr>
              <w:t xml:space="preserve"> acceptable where appropriate. REST APIs should be able to produce and consume both JSON and XML.</w:t>
            </w:r>
          </w:p>
        </w:tc>
      </w:tr>
      <w:tr w:rsidR="00260FE2" w:rsidRPr="00090DF7" w14:paraId="13E10090" w14:textId="77777777" w:rsidTr="004F6890">
        <w:trPr>
          <w:trHeight w:val="250"/>
          <w:jc w:val="center"/>
        </w:trPr>
        <w:tc>
          <w:tcPr>
            <w:tcW w:w="1397" w:type="dxa"/>
            <w:shd w:val="clear" w:color="auto" w:fill="auto"/>
            <w:noWrap/>
            <w:vAlign w:val="center"/>
            <w:hideMark/>
          </w:tcPr>
          <w:p w14:paraId="5C9EE12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12</w:t>
            </w:r>
          </w:p>
        </w:tc>
        <w:tc>
          <w:tcPr>
            <w:tcW w:w="1396" w:type="dxa"/>
            <w:shd w:val="clear" w:color="auto" w:fill="auto"/>
            <w:noWrap/>
            <w:vAlign w:val="center"/>
            <w:hideMark/>
          </w:tcPr>
          <w:p w14:paraId="5630D66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2A9E3EE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how the system will perform automated validation of data imported from external systems.</w:t>
            </w:r>
          </w:p>
        </w:tc>
      </w:tr>
      <w:tr w:rsidR="00260FE2" w:rsidRPr="00090DF7" w14:paraId="30A55498" w14:textId="77777777" w:rsidTr="004F6890">
        <w:trPr>
          <w:trHeight w:val="500"/>
          <w:jc w:val="center"/>
        </w:trPr>
        <w:tc>
          <w:tcPr>
            <w:tcW w:w="1397" w:type="dxa"/>
            <w:shd w:val="clear" w:color="auto" w:fill="auto"/>
            <w:noWrap/>
            <w:vAlign w:val="center"/>
            <w:hideMark/>
          </w:tcPr>
          <w:p w14:paraId="39DF4E7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13</w:t>
            </w:r>
          </w:p>
        </w:tc>
        <w:tc>
          <w:tcPr>
            <w:tcW w:w="1396" w:type="dxa"/>
            <w:shd w:val="clear" w:color="auto" w:fill="auto"/>
            <w:noWrap/>
            <w:vAlign w:val="center"/>
            <w:hideMark/>
          </w:tcPr>
          <w:p w14:paraId="46D1B68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7654DCB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how the system provides an audit trail of requests received from external systems and responses sent, including information like date, time, records, status, errors, etc.</w:t>
            </w:r>
          </w:p>
        </w:tc>
      </w:tr>
      <w:tr w:rsidR="00260FE2" w:rsidRPr="00090DF7" w14:paraId="5B27D555" w14:textId="77777777" w:rsidTr="004F6890">
        <w:trPr>
          <w:trHeight w:val="250"/>
          <w:jc w:val="center"/>
        </w:trPr>
        <w:tc>
          <w:tcPr>
            <w:tcW w:w="1397" w:type="dxa"/>
            <w:shd w:val="clear" w:color="auto" w:fill="auto"/>
            <w:noWrap/>
            <w:vAlign w:val="center"/>
            <w:hideMark/>
          </w:tcPr>
          <w:p w14:paraId="51AB108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14</w:t>
            </w:r>
          </w:p>
        </w:tc>
        <w:tc>
          <w:tcPr>
            <w:tcW w:w="1396" w:type="dxa"/>
            <w:shd w:val="clear" w:color="auto" w:fill="auto"/>
            <w:noWrap/>
            <w:vAlign w:val="center"/>
            <w:hideMark/>
          </w:tcPr>
          <w:p w14:paraId="2AA5E58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3964629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the ability of the system to offer a "publish/subscribe" service allowing other systems to be notified of updates.</w:t>
            </w:r>
          </w:p>
        </w:tc>
      </w:tr>
      <w:tr w:rsidR="00260FE2" w:rsidRPr="00090DF7" w14:paraId="7522C3B4" w14:textId="77777777" w:rsidTr="004F6890">
        <w:trPr>
          <w:trHeight w:val="250"/>
          <w:jc w:val="center"/>
        </w:trPr>
        <w:tc>
          <w:tcPr>
            <w:tcW w:w="1397" w:type="dxa"/>
            <w:shd w:val="clear" w:color="auto" w:fill="auto"/>
            <w:noWrap/>
            <w:vAlign w:val="center"/>
            <w:hideMark/>
          </w:tcPr>
          <w:p w14:paraId="223015D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15</w:t>
            </w:r>
          </w:p>
        </w:tc>
        <w:tc>
          <w:tcPr>
            <w:tcW w:w="1396" w:type="dxa"/>
            <w:shd w:val="clear" w:color="auto" w:fill="auto"/>
            <w:noWrap/>
            <w:vAlign w:val="center"/>
            <w:hideMark/>
          </w:tcPr>
          <w:p w14:paraId="29C2AB8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2C3B2C6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define various exception types, the criticality of the exception, and the notification mechanism.</w:t>
            </w:r>
          </w:p>
        </w:tc>
      </w:tr>
      <w:tr w:rsidR="00260FE2" w:rsidRPr="00090DF7" w14:paraId="16353C7B" w14:textId="77777777" w:rsidTr="004F6890">
        <w:trPr>
          <w:trHeight w:val="250"/>
          <w:jc w:val="center"/>
        </w:trPr>
        <w:tc>
          <w:tcPr>
            <w:tcW w:w="1397" w:type="dxa"/>
            <w:shd w:val="clear" w:color="auto" w:fill="auto"/>
            <w:noWrap/>
            <w:vAlign w:val="center"/>
            <w:hideMark/>
          </w:tcPr>
          <w:p w14:paraId="51BAC64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16</w:t>
            </w:r>
          </w:p>
        </w:tc>
        <w:tc>
          <w:tcPr>
            <w:tcW w:w="1396" w:type="dxa"/>
            <w:shd w:val="clear" w:color="auto" w:fill="auto"/>
            <w:noWrap/>
            <w:vAlign w:val="center"/>
            <w:hideMark/>
          </w:tcPr>
          <w:p w14:paraId="05547AD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14F8572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shall notify the users at the time a critical interface exception occurs. </w:t>
            </w:r>
          </w:p>
        </w:tc>
      </w:tr>
      <w:tr w:rsidR="00260FE2" w:rsidRPr="00090DF7" w14:paraId="5D43BAA4" w14:textId="77777777" w:rsidTr="004F6890">
        <w:trPr>
          <w:trHeight w:val="250"/>
          <w:jc w:val="center"/>
        </w:trPr>
        <w:tc>
          <w:tcPr>
            <w:tcW w:w="1397" w:type="dxa"/>
            <w:shd w:val="clear" w:color="auto" w:fill="auto"/>
            <w:noWrap/>
            <w:vAlign w:val="center"/>
            <w:hideMark/>
          </w:tcPr>
          <w:p w14:paraId="135DFA1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017</w:t>
            </w:r>
          </w:p>
        </w:tc>
        <w:tc>
          <w:tcPr>
            <w:tcW w:w="1396" w:type="dxa"/>
            <w:shd w:val="clear" w:color="auto" w:fill="auto"/>
            <w:noWrap/>
            <w:vAlign w:val="center"/>
            <w:hideMark/>
          </w:tcPr>
          <w:p w14:paraId="174F780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2</w:t>
            </w:r>
          </w:p>
        </w:tc>
        <w:tc>
          <w:tcPr>
            <w:tcW w:w="7997" w:type="dxa"/>
            <w:shd w:val="clear" w:color="auto" w:fill="auto"/>
            <w:hideMark/>
          </w:tcPr>
          <w:p w14:paraId="5EBB94A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terface with Cisco voice over internet protocol (VoIP) telephones</w:t>
            </w:r>
          </w:p>
        </w:tc>
      </w:tr>
      <w:tr w:rsidR="00260FE2" w:rsidRPr="00090DF7" w14:paraId="315FC48B" w14:textId="77777777" w:rsidTr="004F6890">
        <w:trPr>
          <w:trHeight w:val="250"/>
          <w:jc w:val="center"/>
        </w:trPr>
        <w:tc>
          <w:tcPr>
            <w:tcW w:w="1397" w:type="dxa"/>
            <w:shd w:val="clear" w:color="auto" w:fill="auto"/>
            <w:noWrap/>
            <w:vAlign w:val="center"/>
            <w:hideMark/>
          </w:tcPr>
          <w:p w14:paraId="0A5C00D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1</w:t>
            </w:r>
          </w:p>
        </w:tc>
        <w:tc>
          <w:tcPr>
            <w:tcW w:w="1396" w:type="dxa"/>
            <w:shd w:val="clear" w:color="auto" w:fill="auto"/>
            <w:noWrap/>
            <w:vAlign w:val="center"/>
            <w:hideMark/>
          </w:tcPr>
          <w:p w14:paraId="06991B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3AB0F2CF" w14:textId="5C7DAF4D" w:rsidR="00260FE2" w:rsidRPr="00090DF7" w:rsidRDefault="00260FE2" w:rsidP="004C7A19">
            <w:pPr>
              <w:spacing w:after="0" w:line="259" w:lineRule="auto"/>
              <w:rPr>
                <w:rFonts w:ascii="Arial" w:hAnsi="Arial" w:cs="Arial"/>
                <w:szCs w:val="20"/>
              </w:rPr>
            </w:pPr>
            <w:r w:rsidRPr="00090DF7">
              <w:rPr>
                <w:rFonts w:ascii="Arial" w:hAnsi="Arial" w:cs="Arial"/>
                <w:szCs w:val="20"/>
              </w:rPr>
              <w:t>If proposing a Hosted solution, the system must provide backup services by the data retention and recovery requirements of the data.</w:t>
            </w:r>
          </w:p>
        </w:tc>
      </w:tr>
      <w:tr w:rsidR="00260FE2" w:rsidRPr="00090DF7" w14:paraId="01F7FBBA" w14:textId="77777777" w:rsidTr="004F6890">
        <w:trPr>
          <w:trHeight w:val="500"/>
          <w:jc w:val="center"/>
        </w:trPr>
        <w:tc>
          <w:tcPr>
            <w:tcW w:w="1397" w:type="dxa"/>
            <w:shd w:val="clear" w:color="auto" w:fill="auto"/>
            <w:noWrap/>
            <w:vAlign w:val="center"/>
            <w:hideMark/>
          </w:tcPr>
          <w:p w14:paraId="4203DE1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2</w:t>
            </w:r>
          </w:p>
        </w:tc>
        <w:tc>
          <w:tcPr>
            <w:tcW w:w="1396" w:type="dxa"/>
            <w:shd w:val="clear" w:color="auto" w:fill="auto"/>
            <w:noWrap/>
            <w:vAlign w:val="center"/>
            <w:hideMark/>
          </w:tcPr>
          <w:p w14:paraId="296AF64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07772CA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will ensure database integrity between the production database, any replicated reporting databases, and copies made for backup and recovery.</w:t>
            </w:r>
          </w:p>
        </w:tc>
      </w:tr>
      <w:tr w:rsidR="00260FE2" w:rsidRPr="00090DF7" w14:paraId="350F4024" w14:textId="77777777" w:rsidTr="004F6890">
        <w:trPr>
          <w:trHeight w:val="527"/>
          <w:jc w:val="center"/>
        </w:trPr>
        <w:tc>
          <w:tcPr>
            <w:tcW w:w="1397" w:type="dxa"/>
            <w:shd w:val="clear" w:color="auto" w:fill="auto"/>
            <w:noWrap/>
            <w:vAlign w:val="center"/>
            <w:hideMark/>
          </w:tcPr>
          <w:p w14:paraId="2180BCE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3</w:t>
            </w:r>
          </w:p>
        </w:tc>
        <w:tc>
          <w:tcPr>
            <w:tcW w:w="1396" w:type="dxa"/>
            <w:shd w:val="clear" w:color="auto" w:fill="auto"/>
            <w:noWrap/>
            <w:vAlign w:val="center"/>
            <w:hideMark/>
          </w:tcPr>
          <w:p w14:paraId="62DAC0F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7D2950D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it will migrate data from the current system, including archived data, and perform any data cleansing.</w:t>
            </w:r>
          </w:p>
        </w:tc>
      </w:tr>
      <w:tr w:rsidR="00260FE2" w:rsidRPr="00090DF7" w14:paraId="65630D61" w14:textId="77777777" w:rsidTr="004F6890">
        <w:trPr>
          <w:trHeight w:val="250"/>
          <w:jc w:val="center"/>
        </w:trPr>
        <w:tc>
          <w:tcPr>
            <w:tcW w:w="1397" w:type="dxa"/>
            <w:shd w:val="clear" w:color="auto" w:fill="auto"/>
            <w:noWrap/>
            <w:vAlign w:val="center"/>
            <w:hideMark/>
          </w:tcPr>
          <w:p w14:paraId="251C7E9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4</w:t>
            </w:r>
          </w:p>
        </w:tc>
        <w:tc>
          <w:tcPr>
            <w:tcW w:w="1396" w:type="dxa"/>
            <w:shd w:val="clear" w:color="auto" w:fill="auto"/>
            <w:noWrap/>
            <w:vAlign w:val="center"/>
            <w:hideMark/>
          </w:tcPr>
          <w:p w14:paraId="51324F8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12230AD3" w14:textId="0C6A51ED"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normalize data to the </w:t>
            </w:r>
            <w:r w:rsidR="000E1AA8" w:rsidRPr="00090DF7">
              <w:rPr>
                <w:rFonts w:ascii="Arial" w:hAnsi="Arial" w:cs="Arial"/>
                <w:szCs w:val="20"/>
              </w:rPr>
              <w:t>great</w:t>
            </w:r>
            <w:r w:rsidRPr="00090DF7">
              <w:rPr>
                <w:rFonts w:ascii="Arial" w:hAnsi="Arial" w:cs="Arial"/>
                <w:szCs w:val="20"/>
              </w:rPr>
              <w:t>est extent possible.</w:t>
            </w:r>
          </w:p>
        </w:tc>
      </w:tr>
      <w:tr w:rsidR="00260FE2" w:rsidRPr="00090DF7" w14:paraId="1CB26811" w14:textId="77777777" w:rsidTr="004F6890">
        <w:trPr>
          <w:trHeight w:val="500"/>
          <w:jc w:val="center"/>
        </w:trPr>
        <w:tc>
          <w:tcPr>
            <w:tcW w:w="1397" w:type="dxa"/>
            <w:shd w:val="clear" w:color="auto" w:fill="auto"/>
            <w:noWrap/>
            <w:vAlign w:val="center"/>
            <w:hideMark/>
          </w:tcPr>
          <w:p w14:paraId="24051C1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5</w:t>
            </w:r>
          </w:p>
        </w:tc>
        <w:tc>
          <w:tcPr>
            <w:tcW w:w="1396" w:type="dxa"/>
            <w:shd w:val="clear" w:color="auto" w:fill="auto"/>
            <w:noWrap/>
            <w:vAlign w:val="center"/>
            <w:hideMark/>
          </w:tcPr>
          <w:p w14:paraId="7312FCE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3A7E5C9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proposing a Hosted solution, the bidder must describe how they will certify that if immediate purging of all data storage components is not possible, all KDOL Data remaining in any storage component will be safeguarded to prevent unauthorized disclosures and physically transported to KDOL.</w:t>
            </w:r>
          </w:p>
        </w:tc>
      </w:tr>
      <w:tr w:rsidR="00260FE2" w:rsidRPr="00090DF7" w14:paraId="26A6956C" w14:textId="77777777" w:rsidTr="004F6890">
        <w:trPr>
          <w:trHeight w:val="750"/>
          <w:jc w:val="center"/>
        </w:trPr>
        <w:tc>
          <w:tcPr>
            <w:tcW w:w="1397" w:type="dxa"/>
            <w:shd w:val="clear" w:color="auto" w:fill="auto"/>
            <w:noWrap/>
            <w:vAlign w:val="center"/>
            <w:hideMark/>
          </w:tcPr>
          <w:p w14:paraId="034F26E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6</w:t>
            </w:r>
          </w:p>
        </w:tc>
        <w:tc>
          <w:tcPr>
            <w:tcW w:w="1396" w:type="dxa"/>
            <w:shd w:val="clear" w:color="auto" w:fill="auto"/>
            <w:noWrap/>
            <w:vAlign w:val="center"/>
            <w:hideMark/>
          </w:tcPr>
          <w:p w14:paraId="0E940D6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60D35667" w14:textId="65D5AE50" w:rsidR="00260FE2" w:rsidRPr="00090DF7" w:rsidRDefault="00260FE2" w:rsidP="004C7A19">
            <w:pPr>
              <w:spacing w:after="0" w:line="259" w:lineRule="auto"/>
              <w:rPr>
                <w:rFonts w:ascii="Arial" w:hAnsi="Arial" w:cs="Arial"/>
                <w:szCs w:val="20"/>
              </w:rPr>
            </w:pPr>
            <w:r w:rsidRPr="00090DF7">
              <w:rPr>
                <w:rFonts w:ascii="Arial" w:hAnsi="Arial" w:cs="Arial"/>
                <w:szCs w:val="20"/>
              </w:rPr>
              <w:t>If proposing a Hosted solution, the bidder will certify (by letter verification and validation) that the KDOL Data processed during the performance of this Agreement will be completely purged from all data storage components</w:t>
            </w:r>
            <w:r w:rsidR="000E1AA8" w:rsidRPr="00090DF7">
              <w:rPr>
                <w:rFonts w:ascii="Arial" w:hAnsi="Arial" w:cs="Arial"/>
                <w:szCs w:val="20"/>
              </w:rPr>
              <w:t>,</w:t>
            </w:r>
            <w:r w:rsidRPr="00090DF7">
              <w:rPr>
                <w:rFonts w:ascii="Arial" w:hAnsi="Arial" w:cs="Arial"/>
                <w:szCs w:val="20"/>
              </w:rPr>
              <w:t xml:space="preserve"> including any off-site backup, DR, or other storage components, and no output will be retained by the bidder at the termination of the contract agreement.</w:t>
            </w:r>
          </w:p>
        </w:tc>
      </w:tr>
      <w:tr w:rsidR="00260FE2" w:rsidRPr="00090DF7" w14:paraId="4CB34A52" w14:textId="77777777" w:rsidTr="004F6890">
        <w:trPr>
          <w:trHeight w:val="250"/>
          <w:jc w:val="center"/>
        </w:trPr>
        <w:tc>
          <w:tcPr>
            <w:tcW w:w="1397" w:type="dxa"/>
            <w:shd w:val="clear" w:color="auto" w:fill="auto"/>
            <w:noWrap/>
            <w:vAlign w:val="center"/>
            <w:hideMark/>
          </w:tcPr>
          <w:p w14:paraId="5FBF083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7</w:t>
            </w:r>
          </w:p>
        </w:tc>
        <w:tc>
          <w:tcPr>
            <w:tcW w:w="1396" w:type="dxa"/>
            <w:shd w:val="clear" w:color="auto" w:fill="auto"/>
            <w:noWrap/>
            <w:vAlign w:val="center"/>
            <w:hideMark/>
          </w:tcPr>
          <w:p w14:paraId="3EAAA70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33D6A63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y will synchronize data between their solution and any existing systems.</w:t>
            </w:r>
          </w:p>
        </w:tc>
      </w:tr>
      <w:tr w:rsidR="00260FE2" w:rsidRPr="00090DF7" w14:paraId="3F6D2CCC" w14:textId="77777777" w:rsidTr="004F6890">
        <w:trPr>
          <w:trHeight w:val="250"/>
          <w:jc w:val="center"/>
        </w:trPr>
        <w:tc>
          <w:tcPr>
            <w:tcW w:w="1397" w:type="dxa"/>
            <w:shd w:val="clear" w:color="auto" w:fill="auto"/>
            <w:noWrap/>
            <w:vAlign w:val="center"/>
            <w:hideMark/>
          </w:tcPr>
          <w:p w14:paraId="15370A6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8</w:t>
            </w:r>
          </w:p>
        </w:tc>
        <w:tc>
          <w:tcPr>
            <w:tcW w:w="1396" w:type="dxa"/>
            <w:shd w:val="clear" w:color="auto" w:fill="auto"/>
            <w:noWrap/>
            <w:vAlign w:val="center"/>
            <w:hideMark/>
          </w:tcPr>
          <w:p w14:paraId="7B97BAE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06E94E4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ccept data uploads from any approved partner systems.</w:t>
            </w:r>
          </w:p>
        </w:tc>
      </w:tr>
      <w:tr w:rsidR="00260FE2" w:rsidRPr="00090DF7" w14:paraId="3B676D8F" w14:textId="77777777" w:rsidTr="004F6890">
        <w:trPr>
          <w:trHeight w:val="3250"/>
          <w:jc w:val="center"/>
        </w:trPr>
        <w:tc>
          <w:tcPr>
            <w:tcW w:w="1397" w:type="dxa"/>
            <w:shd w:val="clear" w:color="auto" w:fill="auto"/>
            <w:noWrap/>
            <w:vAlign w:val="center"/>
            <w:hideMark/>
          </w:tcPr>
          <w:p w14:paraId="5A5C65A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09</w:t>
            </w:r>
          </w:p>
        </w:tc>
        <w:tc>
          <w:tcPr>
            <w:tcW w:w="1396" w:type="dxa"/>
            <w:shd w:val="clear" w:color="auto" w:fill="auto"/>
            <w:noWrap/>
            <w:vAlign w:val="center"/>
            <w:hideMark/>
          </w:tcPr>
          <w:p w14:paraId="25B38AF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73E6BF0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Awarded Vendor will complete all activities necessary to migrate all data and sustain data integrity throughout all project phases.</w:t>
            </w:r>
          </w:p>
          <w:p w14:paraId="763C650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Activities include:</w:t>
            </w:r>
          </w:p>
          <w:p w14:paraId="05FDDCB9" w14:textId="160B186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llaborate with KDOL SMEs to gather inputs for and create a Data Migration Strategy and Plan;</w:t>
            </w:r>
          </w:p>
          <w:p w14:paraId="77096AD0" w14:textId="7BCF6B6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the bidder proposes a phased implementation, the data migration strategy must include KDOL's existing databases and describe how data will be shared between the new and existing databases while both systems are operational; and</w:t>
            </w:r>
          </w:p>
          <w:p w14:paraId="3F53A3F3" w14:textId="62FB82F7" w:rsidR="00260FE2" w:rsidRPr="00090DF7" w:rsidRDefault="00260FE2" w:rsidP="00BD617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igrate data</w:t>
            </w:r>
          </w:p>
          <w:p w14:paraId="06C57AD2" w14:textId="4BD69BCA"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duct data migration and testing activities;</w:t>
            </w:r>
          </w:p>
          <w:p w14:paraId="61058016" w14:textId="044AAFB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ck and correct defects;</w:t>
            </w:r>
          </w:p>
          <w:p w14:paraId="2B0FB5DE" w14:textId="0CD9F80D"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validation scenarios for KDOL approval</w:t>
            </w:r>
            <w:r w:rsidR="000E1AA8" w:rsidRPr="00090DF7">
              <w:rPr>
                <w:rFonts w:ascii="Arial" w:hAnsi="Arial" w:cs="Arial"/>
                <w:szCs w:val="20"/>
              </w:rPr>
              <w:t>,</w:t>
            </w:r>
            <w:r w:rsidRPr="00090DF7">
              <w:rPr>
                <w:rFonts w:ascii="Arial" w:hAnsi="Arial" w:cs="Arial"/>
                <w:szCs w:val="20"/>
              </w:rPr>
              <w:t xml:space="preserve"> including record count verification;</w:t>
            </w:r>
          </w:p>
          <w:p w14:paraId="14C0D261" w14:textId="298E01F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Verify and validate mock migrations; </w:t>
            </w:r>
          </w:p>
          <w:p w14:paraId="5363EC27" w14:textId="7D9663C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pose a data migration schedule that provides converted data during functional testing activities</w:t>
            </w:r>
            <w:r w:rsidR="000E1AA8" w:rsidRPr="00090DF7">
              <w:rPr>
                <w:rFonts w:ascii="Arial" w:hAnsi="Arial" w:cs="Arial"/>
                <w:szCs w:val="20"/>
              </w:rPr>
              <w:t>,</w:t>
            </w:r>
            <w:r w:rsidRPr="00090DF7">
              <w:rPr>
                <w:rFonts w:ascii="Arial" w:hAnsi="Arial" w:cs="Arial"/>
                <w:szCs w:val="20"/>
              </w:rPr>
              <w:t xml:space="preserve"> and</w:t>
            </w:r>
            <w:r w:rsidR="000E1AA8" w:rsidRPr="00090DF7">
              <w:rPr>
                <w:rFonts w:ascii="Arial" w:hAnsi="Arial" w:cs="Arial"/>
                <w:szCs w:val="20"/>
              </w:rPr>
              <w:t xml:space="preserve"> c</w:t>
            </w:r>
            <w:r w:rsidRPr="00090DF7">
              <w:rPr>
                <w:rFonts w:ascii="Arial" w:hAnsi="Arial" w:cs="Arial"/>
                <w:szCs w:val="20"/>
              </w:rPr>
              <w:t>oordinate with internal and external KDOL UI stakeholders.</w:t>
            </w:r>
          </w:p>
        </w:tc>
      </w:tr>
      <w:tr w:rsidR="00260FE2" w:rsidRPr="00090DF7" w14:paraId="0682E01F" w14:textId="77777777" w:rsidTr="004F6890">
        <w:trPr>
          <w:trHeight w:val="500"/>
          <w:jc w:val="center"/>
        </w:trPr>
        <w:tc>
          <w:tcPr>
            <w:tcW w:w="1397" w:type="dxa"/>
            <w:shd w:val="clear" w:color="auto" w:fill="auto"/>
            <w:noWrap/>
            <w:vAlign w:val="center"/>
            <w:hideMark/>
          </w:tcPr>
          <w:p w14:paraId="09E2D52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010</w:t>
            </w:r>
          </w:p>
        </w:tc>
        <w:tc>
          <w:tcPr>
            <w:tcW w:w="1396" w:type="dxa"/>
            <w:shd w:val="clear" w:color="auto" w:fill="auto"/>
            <w:noWrap/>
            <w:vAlign w:val="center"/>
            <w:hideMark/>
          </w:tcPr>
          <w:p w14:paraId="5E18EB1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3</w:t>
            </w:r>
          </w:p>
        </w:tc>
        <w:tc>
          <w:tcPr>
            <w:tcW w:w="7997" w:type="dxa"/>
            <w:shd w:val="clear" w:color="auto" w:fill="auto"/>
            <w:hideMark/>
          </w:tcPr>
          <w:p w14:paraId="7D00106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Data must be able to be tagged as FTI-TOP or other (Federal Tax Information - Treasury Offset Program) to prevent contractors from accessing specific FTI data </w:t>
            </w:r>
          </w:p>
        </w:tc>
      </w:tr>
      <w:tr w:rsidR="00260FE2" w:rsidRPr="00090DF7" w14:paraId="7600482A" w14:textId="77777777" w:rsidTr="004F6890">
        <w:trPr>
          <w:trHeight w:val="1500"/>
          <w:jc w:val="center"/>
        </w:trPr>
        <w:tc>
          <w:tcPr>
            <w:tcW w:w="1397" w:type="dxa"/>
            <w:shd w:val="clear" w:color="auto" w:fill="auto"/>
            <w:noWrap/>
            <w:vAlign w:val="center"/>
            <w:hideMark/>
          </w:tcPr>
          <w:p w14:paraId="65DCB37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4.001</w:t>
            </w:r>
          </w:p>
        </w:tc>
        <w:tc>
          <w:tcPr>
            <w:tcW w:w="1396" w:type="dxa"/>
            <w:shd w:val="clear" w:color="auto" w:fill="auto"/>
            <w:noWrap/>
            <w:vAlign w:val="center"/>
            <w:hideMark/>
          </w:tcPr>
          <w:p w14:paraId="5EDEC56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4</w:t>
            </w:r>
          </w:p>
        </w:tc>
        <w:tc>
          <w:tcPr>
            <w:tcW w:w="7997" w:type="dxa"/>
            <w:shd w:val="clear" w:color="auto" w:fill="auto"/>
            <w:hideMark/>
          </w:tcPr>
          <w:p w14:paraId="23472DE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include at a minimum dedicated development, test (system and UAT), production, and training environments available to staff, users, and technical support. Production and non-Production environments must meet the same FedRAMP requirements whether in support of Agency operations or for testing. The bidder must describe the process for configuration updates to these environments and other helper applications. </w:t>
            </w:r>
          </w:p>
          <w:p w14:paraId="7CB9911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the ability for KDOL to link the test and training environments with other KDOL test and training environments via "test" and "training" interfaces so that KDOL can leverage end-to-end data in test and training as well as production environments.</w:t>
            </w:r>
          </w:p>
        </w:tc>
      </w:tr>
      <w:tr w:rsidR="00260FE2" w:rsidRPr="00090DF7" w14:paraId="1E9B4F89" w14:textId="77777777" w:rsidTr="004F6890">
        <w:trPr>
          <w:trHeight w:val="530"/>
          <w:jc w:val="center"/>
        </w:trPr>
        <w:tc>
          <w:tcPr>
            <w:tcW w:w="1397" w:type="dxa"/>
            <w:shd w:val="clear" w:color="auto" w:fill="auto"/>
            <w:noWrap/>
            <w:vAlign w:val="center"/>
            <w:hideMark/>
          </w:tcPr>
          <w:p w14:paraId="03DD7C9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4.002</w:t>
            </w:r>
          </w:p>
        </w:tc>
        <w:tc>
          <w:tcPr>
            <w:tcW w:w="1396" w:type="dxa"/>
            <w:shd w:val="clear" w:color="auto" w:fill="auto"/>
            <w:noWrap/>
            <w:vAlign w:val="center"/>
            <w:hideMark/>
          </w:tcPr>
          <w:p w14:paraId="6301F7D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4</w:t>
            </w:r>
          </w:p>
        </w:tc>
        <w:tc>
          <w:tcPr>
            <w:tcW w:w="7997" w:type="dxa"/>
            <w:shd w:val="clear" w:color="auto" w:fill="auto"/>
            <w:vAlign w:val="center"/>
            <w:hideMark/>
          </w:tcPr>
          <w:p w14:paraId="5D8DA90D" w14:textId="59906D22" w:rsidR="00260FE2" w:rsidRPr="00090DF7" w:rsidRDefault="00260FE2" w:rsidP="004C7A19">
            <w:pPr>
              <w:spacing w:after="0" w:line="259" w:lineRule="auto"/>
              <w:rPr>
                <w:rFonts w:ascii="Arial" w:hAnsi="Arial" w:cs="Arial"/>
                <w:szCs w:val="20"/>
              </w:rPr>
            </w:pPr>
            <w:r w:rsidRPr="00090DF7">
              <w:rPr>
                <w:rFonts w:ascii="Arial" w:hAnsi="Arial" w:cs="Arial"/>
                <w:szCs w:val="20"/>
              </w:rPr>
              <w:t>If a Vendor hosted solution is selected, the Awarded Vendor will be responsible for all aspects of the system, excluding State-maintained network access. The Awarded Vendor will host the solution</w:t>
            </w:r>
            <w:r w:rsidR="000E1AA8" w:rsidRPr="00090DF7">
              <w:rPr>
                <w:rFonts w:ascii="Arial" w:hAnsi="Arial" w:cs="Arial"/>
                <w:szCs w:val="20"/>
              </w:rPr>
              <w:t>,</w:t>
            </w:r>
            <w:r w:rsidRPr="00090DF7">
              <w:rPr>
                <w:rFonts w:ascii="Arial" w:hAnsi="Arial" w:cs="Arial"/>
                <w:szCs w:val="20"/>
              </w:rPr>
              <w:t xml:space="preserve"> including data store(s), software and services, screens, reports, and all other programs necessary to meet KDOL's requirements.</w:t>
            </w:r>
          </w:p>
        </w:tc>
      </w:tr>
      <w:tr w:rsidR="00260FE2" w:rsidRPr="00090DF7" w14:paraId="634938DB" w14:textId="77777777" w:rsidTr="004F6890">
        <w:trPr>
          <w:trHeight w:val="750"/>
          <w:jc w:val="center"/>
        </w:trPr>
        <w:tc>
          <w:tcPr>
            <w:tcW w:w="1397" w:type="dxa"/>
            <w:shd w:val="clear" w:color="auto" w:fill="auto"/>
            <w:noWrap/>
            <w:vAlign w:val="center"/>
            <w:hideMark/>
          </w:tcPr>
          <w:p w14:paraId="4746FF4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4.003</w:t>
            </w:r>
          </w:p>
        </w:tc>
        <w:tc>
          <w:tcPr>
            <w:tcW w:w="1396" w:type="dxa"/>
            <w:shd w:val="clear" w:color="auto" w:fill="auto"/>
            <w:noWrap/>
            <w:vAlign w:val="center"/>
            <w:hideMark/>
          </w:tcPr>
          <w:p w14:paraId="09BB3B3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4</w:t>
            </w:r>
          </w:p>
        </w:tc>
        <w:tc>
          <w:tcPr>
            <w:tcW w:w="7997" w:type="dxa"/>
            <w:shd w:val="clear" w:color="auto" w:fill="auto"/>
            <w:vAlign w:val="center"/>
            <w:hideMark/>
          </w:tcPr>
          <w:p w14:paraId="6EDB048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a Vendor hosted solution is selected, the Awarded Vendor must be responsible for data migration, network availability, security, operations, disaster recovery (DR), and support, and for providing network access and adequate bandwidth for file transfers, user access, and data entry. KDOL will have the final approval of the cloud hosting vendor.</w:t>
            </w:r>
          </w:p>
        </w:tc>
      </w:tr>
      <w:tr w:rsidR="00260FE2" w:rsidRPr="00090DF7" w14:paraId="5EF9CF52" w14:textId="77777777" w:rsidTr="004F6890">
        <w:trPr>
          <w:trHeight w:val="500"/>
          <w:jc w:val="center"/>
        </w:trPr>
        <w:tc>
          <w:tcPr>
            <w:tcW w:w="1397" w:type="dxa"/>
            <w:shd w:val="clear" w:color="auto" w:fill="auto"/>
            <w:noWrap/>
            <w:vAlign w:val="center"/>
            <w:hideMark/>
          </w:tcPr>
          <w:p w14:paraId="0B1721F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1</w:t>
            </w:r>
          </w:p>
        </w:tc>
        <w:tc>
          <w:tcPr>
            <w:tcW w:w="1396" w:type="dxa"/>
            <w:shd w:val="clear" w:color="auto" w:fill="auto"/>
            <w:noWrap/>
            <w:vAlign w:val="center"/>
            <w:hideMark/>
          </w:tcPr>
          <w:p w14:paraId="117EFCF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4FBB495A" w14:textId="14B797DB"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upport role-based access. KDOL management and Staff will require logins through Active Directory that allow them to act on behalf of either Employers or Claimants.</w:t>
            </w:r>
          </w:p>
        </w:tc>
      </w:tr>
      <w:tr w:rsidR="00260FE2" w:rsidRPr="00090DF7" w14:paraId="06DB8767" w14:textId="77777777" w:rsidTr="004F6890">
        <w:trPr>
          <w:trHeight w:val="250"/>
          <w:jc w:val="center"/>
        </w:trPr>
        <w:tc>
          <w:tcPr>
            <w:tcW w:w="1397" w:type="dxa"/>
            <w:shd w:val="clear" w:color="auto" w:fill="auto"/>
            <w:noWrap/>
            <w:vAlign w:val="center"/>
            <w:hideMark/>
          </w:tcPr>
          <w:p w14:paraId="30935D8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2</w:t>
            </w:r>
          </w:p>
        </w:tc>
        <w:tc>
          <w:tcPr>
            <w:tcW w:w="1396" w:type="dxa"/>
            <w:shd w:val="clear" w:color="auto" w:fill="auto"/>
            <w:noWrap/>
            <w:vAlign w:val="center"/>
            <w:hideMark/>
          </w:tcPr>
          <w:p w14:paraId="2077A44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28E57C3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y secure data transmissions per Agency rules.</w:t>
            </w:r>
          </w:p>
        </w:tc>
      </w:tr>
      <w:tr w:rsidR="00260FE2" w:rsidRPr="00090DF7" w14:paraId="4AA83C2E" w14:textId="77777777" w:rsidTr="004F6890">
        <w:trPr>
          <w:trHeight w:val="530"/>
          <w:jc w:val="center"/>
        </w:trPr>
        <w:tc>
          <w:tcPr>
            <w:tcW w:w="1397" w:type="dxa"/>
            <w:shd w:val="clear" w:color="auto" w:fill="auto"/>
            <w:noWrap/>
            <w:vAlign w:val="center"/>
            <w:hideMark/>
          </w:tcPr>
          <w:p w14:paraId="2EE635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3</w:t>
            </w:r>
          </w:p>
        </w:tc>
        <w:tc>
          <w:tcPr>
            <w:tcW w:w="1396" w:type="dxa"/>
            <w:shd w:val="clear" w:color="auto" w:fill="auto"/>
            <w:noWrap/>
            <w:vAlign w:val="center"/>
            <w:hideMark/>
          </w:tcPr>
          <w:p w14:paraId="508F6F7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29B35C2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a hosted solution, the bidder must:</w:t>
            </w:r>
          </w:p>
          <w:p w14:paraId="60E41C89" w14:textId="31838C6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solutions that include in whole or in part cloud-based services are hosted by a Cloud Service Provider that has attained FedRAMP (Moderate) ATO or will have attained FedRAMP (Moderate) ATO before Award Date;</w:t>
            </w:r>
          </w:p>
          <w:p w14:paraId="2A27AD15" w14:textId="743D77C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offered cloud solutions provide for dynamic scaling to minimize ongoing costs through provisioning of minimal platform/infrastructure resources necessary to maintain operations during average traffic periods and have utilization triggers that will allow for automatic provisioning of additional resources during peak traffic periods and then return to the minimal resource configuration once peak traffic triggers have subsided;</w:t>
            </w:r>
          </w:p>
          <w:p w14:paraId="4F27B507" w14:textId="24C04ED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cloud-based solutions are located within the United States</w:t>
            </w:r>
            <w:r w:rsidR="000E1AA8" w:rsidRPr="00090DF7">
              <w:rPr>
                <w:rFonts w:ascii="Arial" w:hAnsi="Arial" w:cs="Arial"/>
                <w:szCs w:val="20"/>
              </w:rPr>
              <w:t>,</w:t>
            </w:r>
            <w:r w:rsidRPr="00090DF7">
              <w:rPr>
                <w:rFonts w:ascii="Arial" w:hAnsi="Arial" w:cs="Arial"/>
                <w:szCs w:val="20"/>
              </w:rPr>
              <w:t xml:space="preserve"> and all access and support of the solution is performed from the United States;</w:t>
            </w:r>
          </w:p>
          <w:p w14:paraId="4158A270" w14:textId="1B06854F"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software, data and services are isolated within the cloud environment so that other cloud customers sharing physical or virtual space cannot access other customer data or applications;</w:t>
            </w:r>
          </w:p>
          <w:p w14:paraId="005C74D0" w14:textId="5DF3C60D"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a complete listing of all data centers within the cloud environment where this solution will operate;</w:t>
            </w:r>
          </w:p>
          <w:p w14:paraId="75FA0608" w14:textId="19CF12F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data in transit and at rest using is encrypted FIPS 140-2 compliant algorithms and modules;</w:t>
            </w:r>
          </w:p>
          <w:p w14:paraId="13C66323" w14:textId="5149783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any storage devices used in the solution are securely sanitized and/or destroyed before disposal using methods acceptable by NSA/CSS;</w:t>
            </w:r>
          </w:p>
          <w:p w14:paraId="3CD5EBBD" w14:textId="08B7EDE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onduct an annual assessment of the security controls in place on all information systems used in the solution; </w:t>
            </w:r>
          </w:p>
          <w:p w14:paraId="75C18A13" w14:textId="4E70862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orporate multi-factor authentication for access to the cloud solution from the internet;</w:t>
            </w:r>
          </w:p>
          <w:p w14:paraId="1CDAE1A2" w14:textId="3377C07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if using Network Edge Managed Services, that the National Institute of Standards and Technology (NIST)/ISO/IEC 27018:2014 certification has been achieved for the specific services being added to the portfolio;</w:t>
            </w:r>
          </w:p>
          <w:p w14:paraId="140EB887" w14:textId="02A76A0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the protection of KDOL confidential information, including PII and SPI from unauthorized disclosure, unauthorized access, and misuse, at a minimum in accordance with the NIST Special Publication 800-122, Guide to Protecting the Confidentiality of PII (https://nvlpubs.nist.gov/nistpubs/legacy/sp/nistspecialpublication800-122.pdf) through the implementation of controls such as role-based access controls, encryption at rest and in transit, etc.;</w:t>
            </w:r>
          </w:p>
          <w:p w14:paraId="13C9E11F" w14:textId="2D7FCC7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for Security Vulnerability Assessments and Controlled Penetration testing by KDOL and/or its agent as agreed to for the duration of services of the Awarded Vendor;</w:t>
            </w:r>
          </w:p>
          <w:p w14:paraId="42CE2014" w14:textId="2C9A575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ully cooperating with the KDOL Chief Information Security Officer (CISO) and security team in the detection and remediation of any security vulnerability of the hosting infrastructure and/or the application; and</w:t>
            </w:r>
          </w:p>
          <w:p w14:paraId="78B1737B" w14:textId="28CC4DAE" w:rsidR="003E33FC"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Providing a dedicated Hardware Security Module (HSM) appliance for encryption key management. </w:t>
            </w:r>
          </w:p>
        </w:tc>
      </w:tr>
      <w:tr w:rsidR="00260FE2" w:rsidRPr="00090DF7" w14:paraId="4A46DFEE" w14:textId="77777777" w:rsidTr="004F6890">
        <w:trPr>
          <w:trHeight w:val="8190"/>
          <w:jc w:val="center"/>
        </w:trPr>
        <w:tc>
          <w:tcPr>
            <w:tcW w:w="1397" w:type="dxa"/>
            <w:shd w:val="clear" w:color="auto" w:fill="auto"/>
            <w:noWrap/>
            <w:vAlign w:val="center"/>
            <w:hideMark/>
          </w:tcPr>
          <w:p w14:paraId="33198C5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4</w:t>
            </w:r>
          </w:p>
        </w:tc>
        <w:tc>
          <w:tcPr>
            <w:tcW w:w="1396" w:type="dxa"/>
            <w:shd w:val="clear" w:color="auto" w:fill="auto"/>
            <w:noWrap/>
            <w:vAlign w:val="center"/>
            <w:hideMark/>
          </w:tcPr>
          <w:p w14:paraId="762A11C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46F95BF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provide their security policies and procedures that address, at a minimum, the following:</w:t>
            </w:r>
          </w:p>
          <w:p w14:paraId="67499D4B" w14:textId="0A38D0BC"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vacy &amp; Confidentiality</w:t>
            </w:r>
          </w:p>
          <w:p w14:paraId="0E24378B" w14:textId="30EFE01F"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a Classification</w:t>
            </w:r>
          </w:p>
          <w:p w14:paraId="1E737530" w14:textId="2D4A822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itical Information Asset Inventory</w:t>
            </w:r>
          </w:p>
          <w:p w14:paraId="4E6373ED" w14:textId="2DB97A8A"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trol Oversight and Safeguard Assurance</w:t>
            </w:r>
          </w:p>
          <w:p w14:paraId="58631B7F" w14:textId="483A63E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formation Security Risk Management</w:t>
            </w:r>
          </w:p>
          <w:p w14:paraId="6D22AD27" w14:textId="0DA89F4F"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ity Oversight and Governance</w:t>
            </w:r>
          </w:p>
          <w:p w14:paraId="66599F16" w14:textId="718645E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ity Compliance and Regulatory Requirements Management</w:t>
            </w:r>
          </w:p>
          <w:p w14:paraId="1738FAD1" w14:textId="3FFD2B06"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oud Usage &amp; Security</w:t>
            </w:r>
          </w:p>
          <w:p w14:paraId="7FFAE602" w14:textId="31EA58D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ity Assessment and Authorization (Technology Risk Assessment)</w:t>
            </w:r>
          </w:p>
          <w:p w14:paraId="5756E2DF" w14:textId="76D0D59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ternal Vendors &amp; Third-Party Providers</w:t>
            </w:r>
          </w:p>
          <w:p w14:paraId="3B4A6080" w14:textId="1F36783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e Application Development</w:t>
            </w:r>
          </w:p>
          <w:p w14:paraId="2F64E006" w14:textId="3FCA613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netration Testing</w:t>
            </w:r>
          </w:p>
          <w:p w14:paraId="4BF311A2" w14:textId="7AE3C4D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ulnerability Testing</w:t>
            </w:r>
          </w:p>
          <w:p w14:paraId="46F84A52" w14:textId="6CE3A8B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terprise Architecture, Roadmap, and Emerging Technology</w:t>
            </w:r>
          </w:p>
          <w:p w14:paraId="3E47F6CB" w14:textId="4800024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e systems Services, Acquisition, and Development</w:t>
            </w:r>
          </w:p>
          <w:p w14:paraId="69D39CC4" w14:textId="03BD7D8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ity Awareness and Privacy Training</w:t>
            </w:r>
          </w:p>
          <w:p w14:paraId="7631EEEE" w14:textId="5B799973" w:rsidR="00260FE2" w:rsidRPr="00090DF7" w:rsidRDefault="00BD6172" w:rsidP="000764A0">
            <w:pPr>
              <w:pStyle w:val="ListParagraph"/>
              <w:numPr>
                <w:ilvl w:val="0"/>
                <w:numId w:val="59"/>
              </w:numPr>
              <w:spacing w:after="0" w:line="259" w:lineRule="auto"/>
              <w:ind w:left="346"/>
              <w:rPr>
                <w:rFonts w:ascii="Arial" w:hAnsi="Arial" w:cs="Arial"/>
                <w:szCs w:val="20"/>
              </w:rPr>
            </w:pPr>
            <w:r>
              <w:rPr>
                <w:rFonts w:ascii="Arial" w:hAnsi="Arial" w:cs="Arial"/>
                <w:szCs w:val="20"/>
              </w:rPr>
              <w:t>C</w:t>
            </w:r>
            <w:r w:rsidR="00260FE2" w:rsidRPr="00090DF7">
              <w:rPr>
                <w:rFonts w:ascii="Arial" w:hAnsi="Arial" w:cs="Arial"/>
                <w:szCs w:val="20"/>
              </w:rPr>
              <w:t>ryptography</w:t>
            </w:r>
          </w:p>
          <w:p w14:paraId="74A81798" w14:textId="30610A3D"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Management</w:t>
            </w:r>
          </w:p>
          <w:p w14:paraId="6F9E1B3A" w14:textId="491AD6A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edia (Handling &amp; Sanitization)</w:t>
            </w:r>
          </w:p>
          <w:p w14:paraId="1F876766" w14:textId="0108C19D"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ysical and Environmental Protection</w:t>
            </w:r>
          </w:p>
          <w:p w14:paraId="28967A1D" w14:textId="1C9B55C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ess Management</w:t>
            </w:r>
          </w:p>
          <w:p w14:paraId="2FD77E02" w14:textId="49CBE99C"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etwork Access and Perimeter Controls</w:t>
            </w:r>
          </w:p>
          <w:p w14:paraId="7909D389" w14:textId="2E03F3BC"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net Content Filtering</w:t>
            </w:r>
          </w:p>
          <w:p w14:paraId="0905338C" w14:textId="6461974C"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a Loss Prevention</w:t>
            </w:r>
          </w:p>
          <w:p w14:paraId="2797303E" w14:textId="12C9DD4E"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dentification and Authorization</w:t>
            </w:r>
          </w:p>
          <w:p w14:paraId="6E227EB5" w14:textId="3EA64A9F"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am Filtering</w:t>
            </w:r>
          </w:p>
          <w:p w14:paraId="3C63CAD5" w14:textId="1379829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ortable and Remote Computing</w:t>
            </w:r>
          </w:p>
          <w:p w14:paraId="5B692891" w14:textId="230739FF"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ulnerability Assessment</w:t>
            </w:r>
          </w:p>
          <w:p w14:paraId="6C461EAF" w14:textId="6C14DEC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lware Protection</w:t>
            </w:r>
          </w:p>
          <w:p w14:paraId="591421E0" w14:textId="37D277F6"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ity Monitoring and Event Analysis</w:t>
            </w:r>
          </w:p>
          <w:p w14:paraId="7464636A" w14:textId="5A91422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ident Response</w:t>
            </w:r>
          </w:p>
        </w:tc>
      </w:tr>
      <w:tr w:rsidR="00260FE2" w:rsidRPr="00090DF7" w14:paraId="5EF28A78" w14:textId="77777777" w:rsidTr="004F6890">
        <w:trPr>
          <w:trHeight w:val="1000"/>
          <w:jc w:val="center"/>
        </w:trPr>
        <w:tc>
          <w:tcPr>
            <w:tcW w:w="1397" w:type="dxa"/>
            <w:shd w:val="clear" w:color="auto" w:fill="auto"/>
            <w:noWrap/>
            <w:vAlign w:val="center"/>
            <w:hideMark/>
          </w:tcPr>
          <w:p w14:paraId="1C09823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5</w:t>
            </w:r>
          </w:p>
        </w:tc>
        <w:tc>
          <w:tcPr>
            <w:tcW w:w="1396" w:type="dxa"/>
            <w:shd w:val="clear" w:color="auto" w:fill="auto"/>
            <w:noWrap/>
            <w:vAlign w:val="center"/>
            <w:hideMark/>
          </w:tcPr>
          <w:p w14:paraId="33D4EF7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0AF280C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provide an SSO capability between their solution and Okta using OpenID or some other token-based open ID compatible with Okta. Okta is the KDOL IDentity as a Service (IDaaS) solution for identity management, authentication, and authorization.</w:t>
            </w:r>
          </w:p>
          <w:p w14:paraId="1442BA52" w14:textId="59FBD610"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log all events associated with user IDs</w:t>
            </w:r>
            <w:r w:rsidR="000E1AA8" w:rsidRPr="00090DF7">
              <w:rPr>
                <w:rFonts w:ascii="Arial" w:hAnsi="Arial" w:cs="Arial"/>
                <w:szCs w:val="20"/>
              </w:rPr>
              <w:t>,</w:t>
            </w:r>
            <w:r w:rsidRPr="00090DF7">
              <w:rPr>
                <w:rFonts w:ascii="Arial" w:hAnsi="Arial" w:cs="Arial"/>
                <w:szCs w:val="20"/>
              </w:rPr>
              <w:t xml:space="preserve"> including system access and system access attempts.</w:t>
            </w:r>
          </w:p>
        </w:tc>
      </w:tr>
      <w:tr w:rsidR="00260FE2" w:rsidRPr="00090DF7" w14:paraId="6FC7CCF1" w14:textId="77777777" w:rsidTr="004F6890">
        <w:trPr>
          <w:trHeight w:val="1250"/>
          <w:jc w:val="center"/>
        </w:trPr>
        <w:tc>
          <w:tcPr>
            <w:tcW w:w="1397" w:type="dxa"/>
            <w:shd w:val="clear" w:color="auto" w:fill="auto"/>
            <w:noWrap/>
            <w:vAlign w:val="center"/>
            <w:hideMark/>
          </w:tcPr>
          <w:p w14:paraId="19B6FDA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6</w:t>
            </w:r>
          </w:p>
        </w:tc>
        <w:tc>
          <w:tcPr>
            <w:tcW w:w="1396" w:type="dxa"/>
            <w:shd w:val="clear" w:color="auto" w:fill="auto"/>
            <w:noWrap/>
            <w:vAlign w:val="center"/>
            <w:hideMark/>
          </w:tcPr>
          <w:p w14:paraId="1C2DC44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22CF1AF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mpt all users to log on and register for an account. The system's authentication facilities must support the ability for the user to sign in and reset their password to a new password using authentication criteria other than a password (attributes known only to the user). Users include KDOL Staff, Claimants, Employers, and TPAs.</w:t>
            </w:r>
          </w:p>
          <w:p w14:paraId="7E49C998" w14:textId="2D4FF88F"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Staff registers for accounts and how permissions are issued and removed.</w:t>
            </w:r>
          </w:p>
        </w:tc>
      </w:tr>
      <w:tr w:rsidR="00260FE2" w:rsidRPr="00090DF7" w14:paraId="4C7694C0" w14:textId="77777777" w:rsidTr="004F6890">
        <w:trPr>
          <w:trHeight w:val="500"/>
          <w:jc w:val="center"/>
        </w:trPr>
        <w:tc>
          <w:tcPr>
            <w:tcW w:w="1397" w:type="dxa"/>
            <w:shd w:val="clear" w:color="auto" w:fill="auto"/>
            <w:noWrap/>
            <w:vAlign w:val="center"/>
            <w:hideMark/>
          </w:tcPr>
          <w:p w14:paraId="5F0E3C2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7</w:t>
            </w:r>
          </w:p>
        </w:tc>
        <w:tc>
          <w:tcPr>
            <w:tcW w:w="1396" w:type="dxa"/>
            <w:shd w:val="clear" w:color="auto" w:fill="auto"/>
            <w:noWrap/>
            <w:vAlign w:val="center"/>
            <w:hideMark/>
          </w:tcPr>
          <w:p w14:paraId="40266EB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1D727EC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allows for expansion to use Okta Identity Management to control sign-on, provisioning, and role assignment. This identity management platform may integrate with the bidder's solution through Web services (WS-*), including possible federation.</w:t>
            </w:r>
          </w:p>
        </w:tc>
      </w:tr>
      <w:tr w:rsidR="00260FE2" w:rsidRPr="00090DF7" w14:paraId="307AB6CE" w14:textId="77777777" w:rsidTr="004F6890">
        <w:trPr>
          <w:trHeight w:val="750"/>
          <w:jc w:val="center"/>
        </w:trPr>
        <w:tc>
          <w:tcPr>
            <w:tcW w:w="1397" w:type="dxa"/>
            <w:shd w:val="clear" w:color="auto" w:fill="auto"/>
            <w:noWrap/>
            <w:vAlign w:val="center"/>
            <w:hideMark/>
          </w:tcPr>
          <w:p w14:paraId="7C35584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8</w:t>
            </w:r>
          </w:p>
        </w:tc>
        <w:tc>
          <w:tcPr>
            <w:tcW w:w="1396" w:type="dxa"/>
            <w:shd w:val="clear" w:color="auto" w:fill="auto"/>
            <w:noWrap/>
            <w:vAlign w:val="center"/>
            <w:hideMark/>
          </w:tcPr>
          <w:p w14:paraId="25885D0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7B66C404" w14:textId="3B475A26"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force role-based access, enabling access to client records based on user authorizations, while not displaying confidential information elements not required for the intended use. Role-based access through Active Directory will also include geolocation or IP-based limitations</w:t>
            </w:r>
            <w:r w:rsidR="000E1AA8" w:rsidRPr="00090DF7">
              <w:rPr>
                <w:rFonts w:ascii="Arial" w:hAnsi="Arial" w:cs="Arial"/>
                <w:szCs w:val="20"/>
              </w:rPr>
              <w:t>;</w:t>
            </w:r>
            <w:r w:rsidRPr="00090DF7">
              <w:rPr>
                <w:rFonts w:ascii="Arial" w:hAnsi="Arial" w:cs="Arial"/>
                <w:szCs w:val="20"/>
              </w:rPr>
              <w:t xml:space="preserve"> that is</w:t>
            </w:r>
            <w:r w:rsidR="000E1AA8" w:rsidRPr="00090DF7">
              <w:rPr>
                <w:rFonts w:ascii="Arial" w:hAnsi="Arial" w:cs="Arial"/>
                <w:szCs w:val="20"/>
              </w:rPr>
              <w:t>,</w:t>
            </w:r>
            <w:r w:rsidRPr="00090DF7">
              <w:rPr>
                <w:rFonts w:ascii="Arial" w:hAnsi="Arial" w:cs="Arial"/>
                <w:szCs w:val="20"/>
              </w:rPr>
              <w:t xml:space="preserve"> users with staff access may be limited to where they can access the system.</w:t>
            </w:r>
          </w:p>
        </w:tc>
      </w:tr>
      <w:tr w:rsidR="00260FE2" w:rsidRPr="00090DF7" w14:paraId="07529576" w14:textId="77777777" w:rsidTr="004F6890">
        <w:trPr>
          <w:trHeight w:val="500"/>
          <w:jc w:val="center"/>
        </w:trPr>
        <w:tc>
          <w:tcPr>
            <w:tcW w:w="1397" w:type="dxa"/>
            <w:shd w:val="clear" w:color="auto" w:fill="auto"/>
            <w:noWrap/>
            <w:vAlign w:val="center"/>
            <w:hideMark/>
          </w:tcPr>
          <w:p w14:paraId="6EC3BF4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09</w:t>
            </w:r>
          </w:p>
        </w:tc>
        <w:tc>
          <w:tcPr>
            <w:tcW w:w="1396" w:type="dxa"/>
            <w:shd w:val="clear" w:color="auto" w:fill="auto"/>
            <w:noWrap/>
            <w:vAlign w:val="center"/>
            <w:hideMark/>
          </w:tcPr>
          <w:p w14:paraId="668EA4D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0957C5F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solution must be designed and implemented so that personal, confidential, and sensitive information is secured by ensuring identification and authentication, authorization, and audit trails. The authorization method will limit access to information required by the requester’s business functions.</w:t>
            </w:r>
          </w:p>
        </w:tc>
      </w:tr>
      <w:tr w:rsidR="00260FE2" w:rsidRPr="00090DF7" w14:paraId="0071F268" w14:textId="77777777" w:rsidTr="004F6890">
        <w:trPr>
          <w:trHeight w:val="1000"/>
          <w:jc w:val="center"/>
        </w:trPr>
        <w:tc>
          <w:tcPr>
            <w:tcW w:w="1397" w:type="dxa"/>
            <w:shd w:val="clear" w:color="auto" w:fill="auto"/>
            <w:noWrap/>
            <w:vAlign w:val="center"/>
            <w:hideMark/>
          </w:tcPr>
          <w:p w14:paraId="063C859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w:t>
            </w:r>
          </w:p>
        </w:tc>
        <w:tc>
          <w:tcPr>
            <w:tcW w:w="1396" w:type="dxa"/>
            <w:shd w:val="clear" w:color="auto" w:fill="auto"/>
            <w:noWrap/>
            <w:vAlign w:val="center"/>
            <w:hideMark/>
          </w:tcPr>
          <w:p w14:paraId="5ADDD4C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0B380DB1" w14:textId="104F10DE"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include the use of secure, computer-generated, time-stamped audit trails to independently record the date and time of operator entries and actions that create, modify, view, or delete data. </w:t>
            </w:r>
            <w:r w:rsidR="000E1AA8" w:rsidRPr="00090DF7">
              <w:rPr>
                <w:rFonts w:ascii="Arial" w:hAnsi="Arial" w:cs="Arial"/>
                <w:szCs w:val="20"/>
              </w:rPr>
              <w:t>S</w:t>
            </w:r>
            <w:r w:rsidRPr="00090DF7">
              <w:rPr>
                <w:rFonts w:ascii="Arial" w:hAnsi="Arial" w:cs="Arial"/>
                <w:szCs w:val="20"/>
              </w:rPr>
              <w:t>ystem users, including system administrators, should have the ability to modify the audit trail. Record changes shall not obscure previously recorded information. The system must retain all prior values of changed data and provide the ability to restore a prior version of a record.</w:t>
            </w:r>
          </w:p>
        </w:tc>
      </w:tr>
      <w:tr w:rsidR="00260FE2" w:rsidRPr="00090DF7" w14:paraId="1AFE9B78" w14:textId="77777777" w:rsidTr="004F6890">
        <w:trPr>
          <w:trHeight w:val="250"/>
          <w:jc w:val="center"/>
        </w:trPr>
        <w:tc>
          <w:tcPr>
            <w:tcW w:w="1397" w:type="dxa"/>
            <w:shd w:val="clear" w:color="auto" w:fill="auto"/>
            <w:noWrap/>
            <w:vAlign w:val="center"/>
            <w:hideMark/>
          </w:tcPr>
          <w:p w14:paraId="2E6D2E9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1</w:t>
            </w:r>
          </w:p>
        </w:tc>
        <w:tc>
          <w:tcPr>
            <w:tcW w:w="1396" w:type="dxa"/>
            <w:shd w:val="clear" w:color="auto" w:fill="auto"/>
            <w:noWrap/>
            <w:vAlign w:val="center"/>
            <w:hideMark/>
          </w:tcPr>
          <w:p w14:paraId="2DA204A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3B99EBF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solution must provide a secure mechanism to electronically transfer audit trail logs, on an ongoing basis, to KDOL.</w:t>
            </w:r>
          </w:p>
        </w:tc>
      </w:tr>
      <w:tr w:rsidR="00260FE2" w:rsidRPr="00090DF7" w14:paraId="75AD14AB" w14:textId="77777777" w:rsidTr="004F6890">
        <w:trPr>
          <w:trHeight w:val="1750"/>
          <w:jc w:val="center"/>
        </w:trPr>
        <w:tc>
          <w:tcPr>
            <w:tcW w:w="1397" w:type="dxa"/>
            <w:shd w:val="clear" w:color="auto" w:fill="auto"/>
            <w:noWrap/>
            <w:vAlign w:val="center"/>
            <w:hideMark/>
          </w:tcPr>
          <w:p w14:paraId="349F0AE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2</w:t>
            </w:r>
          </w:p>
        </w:tc>
        <w:tc>
          <w:tcPr>
            <w:tcW w:w="1396" w:type="dxa"/>
            <w:shd w:val="clear" w:color="auto" w:fill="auto"/>
            <w:noWrap/>
            <w:vAlign w:val="center"/>
            <w:hideMark/>
          </w:tcPr>
          <w:p w14:paraId="5471541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1AB40E50" w14:textId="11B1C956"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bidder must provide details on securing production data in </w:t>
            </w:r>
            <w:r w:rsidR="000E1AA8" w:rsidRPr="00090DF7">
              <w:rPr>
                <w:rFonts w:ascii="Arial" w:hAnsi="Arial" w:cs="Arial"/>
                <w:szCs w:val="20"/>
              </w:rPr>
              <w:t xml:space="preserve">a </w:t>
            </w:r>
            <w:r w:rsidRPr="00090DF7">
              <w:rPr>
                <w:rFonts w:ascii="Arial" w:hAnsi="Arial" w:cs="Arial"/>
                <w:szCs w:val="20"/>
              </w:rPr>
              <w:t>non-</w:t>
            </w:r>
            <w:r w:rsidR="000E1AA8" w:rsidRPr="00090DF7">
              <w:rPr>
                <w:rFonts w:ascii="Arial" w:hAnsi="Arial" w:cs="Arial"/>
                <w:szCs w:val="20"/>
              </w:rPr>
              <w:t>p</w:t>
            </w:r>
            <w:r w:rsidRPr="00090DF7">
              <w:rPr>
                <w:rFonts w:ascii="Arial" w:hAnsi="Arial" w:cs="Arial"/>
                <w:szCs w:val="20"/>
              </w:rPr>
              <w:t>roduction environment</w:t>
            </w:r>
            <w:r w:rsidR="000E1AA8" w:rsidRPr="00090DF7">
              <w:rPr>
                <w:rFonts w:ascii="Arial" w:hAnsi="Arial" w:cs="Arial"/>
                <w:szCs w:val="20"/>
              </w:rPr>
              <w:t xml:space="preserve"> a</w:t>
            </w:r>
            <w:r w:rsidRPr="00090DF7">
              <w:rPr>
                <w:rFonts w:ascii="Arial" w:hAnsi="Arial" w:cs="Arial"/>
                <w:szCs w:val="20"/>
              </w:rPr>
              <w:t>s an alternative to maintaining production environment level FedRAMP requirements for all environments (i.e.</w:t>
            </w:r>
            <w:r w:rsidR="000E1AA8" w:rsidRPr="00090DF7">
              <w:rPr>
                <w:rFonts w:ascii="Arial" w:hAnsi="Arial" w:cs="Arial"/>
                <w:szCs w:val="20"/>
              </w:rPr>
              <w:t>,</w:t>
            </w:r>
            <w:r w:rsidRPr="00090DF7">
              <w:rPr>
                <w:rFonts w:ascii="Arial" w:hAnsi="Arial" w:cs="Arial"/>
                <w:szCs w:val="20"/>
              </w:rPr>
              <w:t xml:space="preserve"> encryption, access controls, etc.). </w:t>
            </w:r>
          </w:p>
          <w:p w14:paraId="0895D4A1" w14:textId="77777777" w:rsidR="00260FE2" w:rsidRPr="00090DF7" w:rsidRDefault="00260FE2" w:rsidP="004C7A19">
            <w:pPr>
              <w:spacing w:after="0" w:line="259" w:lineRule="auto"/>
              <w:rPr>
                <w:rFonts w:ascii="Arial" w:hAnsi="Arial" w:cs="Arial"/>
                <w:szCs w:val="20"/>
              </w:rPr>
            </w:pPr>
          </w:p>
          <w:p w14:paraId="770AD57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As an alternative to maintaining production environment level FedRAMP requirements for all environments, the bidder may prescribe a strategy and methodology for both pre-and post-implementation describing all necessary data requirements and processes to secure data in non-Production environments.</w:t>
            </w:r>
          </w:p>
        </w:tc>
      </w:tr>
      <w:tr w:rsidR="00260FE2" w:rsidRPr="00090DF7" w14:paraId="264562DB" w14:textId="77777777" w:rsidTr="004F6890">
        <w:trPr>
          <w:trHeight w:val="1250"/>
          <w:jc w:val="center"/>
        </w:trPr>
        <w:tc>
          <w:tcPr>
            <w:tcW w:w="1397" w:type="dxa"/>
            <w:shd w:val="clear" w:color="auto" w:fill="auto"/>
            <w:noWrap/>
            <w:vAlign w:val="center"/>
            <w:hideMark/>
          </w:tcPr>
          <w:p w14:paraId="0BFED27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3</w:t>
            </w:r>
          </w:p>
        </w:tc>
        <w:tc>
          <w:tcPr>
            <w:tcW w:w="1396" w:type="dxa"/>
            <w:shd w:val="clear" w:color="auto" w:fill="auto"/>
            <w:noWrap/>
            <w:vAlign w:val="center"/>
            <w:hideMark/>
          </w:tcPr>
          <w:p w14:paraId="49DDF4A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630086EF" w14:textId="5AF347B0"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bidder must provide copies of application security assessments of the current application that were conducted by an independent, third-party specialist security firm. In addition, the bidder must agree to supply copies of application security assessments of future releases of the application conducted by an independent, third-party specialist security firm. The bidder must receive approval from KDOL and any other statutorily required review for the results before implementing any release. </w:t>
            </w:r>
            <w:r w:rsidR="000E1AA8" w:rsidRPr="00090DF7">
              <w:rPr>
                <w:rFonts w:ascii="Arial" w:hAnsi="Arial" w:cs="Arial"/>
                <w:szCs w:val="20"/>
              </w:rPr>
              <w:t>B</w:t>
            </w:r>
            <w:r w:rsidRPr="00090DF7">
              <w:rPr>
                <w:rFonts w:ascii="Arial" w:hAnsi="Arial" w:cs="Arial"/>
                <w:szCs w:val="20"/>
              </w:rPr>
              <w:t>idder must allow KDOL to perform security assessments before Go-Live and periodically during the life of the use of the system by KDOL.</w:t>
            </w:r>
          </w:p>
        </w:tc>
      </w:tr>
      <w:tr w:rsidR="00260FE2" w:rsidRPr="00090DF7" w14:paraId="255081AC" w14:textId="77777777" w:rsidTr="004F6890">
        <w:trPr>
          <w:trHeight w:val="500"/>
          <w:jc w:val="center"/>
        </w:trPr>
        <w:tc>
          <w:tcPr>
            <w:tcW w:w="1397" w:type="dxa"/>
            <w:shd w:val="clear" w:color="auto" w:fill="auto"/>
            <w:noWrap/>
            <w:vAlign w:val="center"/>
            <w:hideMark/>
          </w:tcPr>
          <w:p w14:paraId="4EEE31D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4</w:t>
            </w:r>
          </w:p>
        </w:tc>
        <w:tc>
          <w:tcPr>
            <w:tcW w:w="1396" w:type="dxa"/>
            <w:shd w:val="clear" w:color="auto" w:fill="auto"/>
            <w:noWrap/>
            <w:vAlign w:val="center"/>
            <w:hideMark/>
          </w:tcPr>
          <w:p w14:paraId="22FAED7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0F75628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provide copies of enterprise security assessments or certification/accreditations performed by independent third-party specialist security firms in the past three (3) years.</w:t>
            </w:r>
          </w:p>
        </w:tc>
      </w:tr>
      <w:tr w:rsidR="00260FE2" w:rsidRPr="00090DF7" w14:paraId="5CEB0BD7" w14:textId="77777777" w:rsidTr="004F6890">
        <w:trPr>
          <w:trHeight w:val="500"/>
          <w:jc w:val="center"/>
        </w:trPr>
        <w:tc>
          <w:tcPr>
            <w:tcW w:w="1397" w:type="dxa"/>
            <w:shd w:val="clear" w:color="auto" w:fill="auto"/>
            <w:noWrap/>
            <w:vAlign w:val="center"/>
            <w:hideMark/>
          </w:tcPr>
          <w:p w14:paraId="1C8B6DA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5</w:t>
            </w:r>
          </w:p>
        </w:tc>
        <w:tc>
          <w:tcPr>
            <w:tcW w:w="1396" w:type="dxa"/>
            <w:shd w:val="clear" w:color="auto" w:fill="auto"/>
            <w:noWrap/>
            <w:vAlign w:val="center"/>
            <w:hideMark/>
          </w:tcPr>
          <w:p w14:paraId="2BFAE5D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5350C6E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y will account for (i.e., to ensure the integrity of) all KDOL Data upon receipt and ensure it is properly stored before, during, and after processing. The bidder must store electronic and hard copy information in a place physically secure from access by unauthorized persons.</w:t>
            </w:r>
          </w:p>
        </w:tc>
      </w:tr>
      <w:tr w:rsidR="00260FE2" w:rsidRPr="00090DF7" w14:paraId="372BD099" w14:textId="77777777" w:rsidTr="004F6890">
        <w:trPr>
          <w:trHeight w:val="1750"/>
          <w:jc w:val="center"/>
        </w:trPr>
        <w:tc>
          <w:tcPr>
            <w:tcW w:w="1397" w:type="dxa"/>
            <w:shd w:val="clear" w:color="auto" w:fill="auto"/>
            <w:noWrap/>
            <w:vAlign w:val="center"/>
            <w:hideMark/>
          </w:tcPr>
          <w:p w14:paraId="4032305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6</w:t>
            </w:r>
          </w:p>
        </w:tc>
        <w:tc>
          <w:tcPr>
            <w:tcW w:w="1396" w:type="dxa"/>
            <w:shd w:val="clear" w:color="auto" w:fill="auto"/>
            <w:noWrap/>
            <w:vAlign w:val="center"/>
            <w:hideMark/>
          </w:tcPr>
          <w:p w14:paraId="60754F6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0F73D51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proposing a Hosted solution, the bidder must describe the hosting and processing of KDOL’s confidential electronic records in a secure computer facility to ensure that:</w:t>
            </w:r>
          </w:p>
          <w:p w14:paraId="69C1E549" w14:textId="51977D0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here in the use of a shared computer system or any shared data storage system, appropriate information security protections are in place.</w:t>
            </w:r>
          </w:p>
          <w:p w14:paraId="4E8601E0" w14:textId="137E720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and store information in electronic format, such as magnetic tapes or discs, in such a way that unauthorized persons cannot retrieve the information using a computer, remote terminal, or other means.</w:t>
            </w:r>
          </w:p>
          <w:p w14:paraId="0602DED9" w14:textId="1D4EAAB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lated output is given the same level of protection as required for the source material.</w:t>
            </w:r>
          </w:p>
        </w:tc>
      </w:tr>
      <w:tr w:rsidR="00260FE2" w:rsidRPr="00090DF7" w14:paraId="6DFCA1AA" w14:textId="77777777" w:rsidTr="004F6890">
        <w:trPr>
          <w:trHeight w:val="500"/>
          <w:jc w:val="center"/>
        </w:trPr>
        <w:tc>
          <w:tcPr>
            <w:tcW w:w="1397" w:type="dxa"/>
            <w:shd w:val="clear" w:color="auto" w:fill="auto"/>
            <w:noWrap/>
            <w:vAlign w:val="center"/>
            <w:hideMark/>
          </w:tcPr>
          <w:p w14:paraId="26EE460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7</w:t>
            </w:r>
          </w:p>
        </w:tc>
        <w:tc>
          <w:tcPr>
            <w:tcW w:w="1396" w:type="dxa"/>
            <w:shd w:val="clear" w:color="auto" w:fill="auto"/>
            <w:noWrap/>
            <w:vAlign w:val="center"/>
            <w:hideMark/>
          </w:tcPr>
          <w:p w14:paraId="1E01B9E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4345F60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If proposing a Hosted solution, the bidder must affirm the system will be located within the United States and all access and support of the system will be performed from the United States. </w:t>
            </w:r>
          </w:p>
        </w:tc>
      </w:tr>
      <w:tr w:rsidR="00260FE2" w:rsidRPr="00090DF7" w14:paraId="02896100" w14:textId="77777777" w:rsidTr="004F6890">
        <w:trPr>
          <w:trHeight w:val="250"/>
          <w:jc w:val="center"/>
        </w:trPr>
        <w:tc>
          <w:tcPr>
            <w:tcW w:w="1397" w:type="dxa"/>
            <w:shd w:val="clear" w:color="auto" w:fill="auto"/>
            <w:noWrap/>
            <w:vAlign w:val="center"/>
            <w:hideMark/>
          </w:tcPr>
          <w:p w14:paraId="0FD2F44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8</w:t>
            </w:r>
          </w:p>
        </w:tc>
        <w:tc>
          <w:tcPr>
            <w:tcW w:w="1396" w:type="dxa"/>
            <w:shd w:val="clear" w:color="auto" w:fill="auto"/>
            <w:noWrap/>
            <w:vAlign w:val="center"/>
            <w:hideMark/>
          </w:tcPr>
          <w:p w14:paraId="2AF191C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10720DD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the security measures in place for APIs from third parties and integrations with external systems</w:t>
            </w:r>
          </w:p>
        </w:tc>
      </w:tr>
      <w:tr w:rsidR="00260FE2" w:rsidRPr="00090DF7" w14:paraId="11C740CF" w14:textId="77777777" w:rsidTr="004F6890">
        <w:trPr>
          <w:trHeight w:val="500"/>
          <w:jc w:val="center"/>
        </w:trPr>
        <w:tc>
          <w:tcPr>
            <w:tcW w:w="1397" w:type="dxa"/>
            <w:shd w:val="clear" w:color="auto" w:fill="auto"/>
            <w:noWrap/>
            <w:vAlign w:val="center"/>
            <w:hideMark/>
          </w:tcPr>
          <w:p w14:paraId="6B5AEE7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19</w:t>
            </w:r>
          </w:p>
        </w:tc>
        <w:tc>
          <w:tcPr>
            <w:tcW w:w="1396" w:type="dxa"/>
            <w:shd w:val="clear" w:color="auto" w:fill="auto"/>
            <w:noWrap/>
            <w:vAlign w:val="center"/>
            <w:hideMark/>
          </w:tcPr>
          <w:p w14:paraId="1A7AAD7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6F5E5A9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contractor must demonstrate it prevents the cloud service provider and the bidder from having logical access to the data stored, processed, displayed, or transmitted by the system. </w:t>
            </w:r>
          </w:p>
        </w:tc>
      </w:tr>
      <w:tr w:rsidR="00260FE2" w:rsidRPr="00090DF7" w14:paraId="67968CC4" w14:textId="77777777" w:rsidTr="004F6890">
        <w:trPr>
          <w:trHeight w:val="250"/>
          <w:jc w:val="center"/>
        </w:trPr>
        <w:tc>
          <w:tcPr>
            <w:tcW w:w="1397" w:type="dxa"/>
            <w:shd w:val="clear" w:color="auto" w:fill="auto"/>
            <w:noWrap/>
            <w:vAlign w:val="center"/>
            <w:hideMark/>
          </w:tcPr>
          <w:p w14:paraId="240DFDC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020</w:t>
            </w:r>
          </w:p>
        </w:tc>
        <w:tc>
          <w:tcPr>
            <w:tcW w:w="1396" w:type="dxa"/>
            <w:shd w:val="clear" w:color="auto" w:fill="auto"/>
            <w:noWrap/>
            <w:vAlign w:val="center"/>
            <w:hideMark/>
          </w:tcPr>
          <w:p w14:paraId="47CD4DB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5</w:t>
            </w:r>
          </w:p>
        </w:tc>
        <w:tc>
          <w:tcPr>
            <w:tcW w:w="7997" w:type="dxa"/>
            <w:shd w:val="clear" w:color="auto" w:fill="auto"/>
            <w:hideMark/>
          </w:tcPr>
          <w:p w14:paraId="2A2BA64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a cloud solution, the bidder must comply with the requirements set forth on https://www.irs.gov/privacy-disclosure/cloud-computing-environment</w:t>
            </w:r>
          </w:p>
        </w:tc>
      </w:tr>
      <w:tr w:rsidR="00260FE2" w:rsidRPr="00090DF7" w14:paraId="1A7CE55F" w14:textId="77777777" w:rsidTr="004F6890">
        <w:trPr>
          <w:trHeight w:val="250"/>
          <w:jc w:val="center"/>
        </w:trPr>
        <w:tc>
          <w:tcPr>
            <w:tcW w:w="1397" w:type="dxa"/>
            <w:shd w:val="clear" w:color="auto" w:fill="auto"/>
            <w:noWrap/>
            <w:vAlign w:val="center"/>
            <w:hideMark/>
          </w:tcPr>
          <w:p w14:paraId="15A3240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1</w:t>
            </w:r>
          </w:p>
        </w:tc>
        <w:tc>
          <w:tcPr>
            <w:tcW w:w="1396" w:type="dxa"/>
            <w:shd w:val="clear" w:color="auto" w:fill="auto"/>
            <w:noWrap/>
            <w:vAlign w:val="center"/>
            <w:hideMark/>
          </w:tcPr>
          <w:p w14:paraId="2EA9FEC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AA0EBA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in detail all Claimant functions and how they operate.</w:t>
            </w:r>
          </w:p>
        </w:tc>
      </w:tr>
      <w:tr w:rsidR="00260FE2" w:rsidRPr="00090DF7" w14:paraId="608E64ED" w14:textId="77777777" w:rsidTr="004F6890">
        <w:trPr>
          <w:trHeight w:val="250"/>
          <w:jc w:val="center"/>
        </w:trPr>
        <w:tc>
          <w:tcPr>
            <w:tcW w:w="1397" w:type="dxa"/>
            <w:shd w:val="clear" w:color="auto" w:fill="auto"/>
            <w:noWrap/>
            <w:vAlign w:val="center"/>
            <w:hideMark/>
          </w:tcPr>
          <w:p w14:paraId="44782B7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2</w:t>
            </w:r>
          </w:p>
        </w:tc>
        <w:tc>
          <w:tcPr>
            <w:tcW w:w="1396" w:type="dxa"/>
            <w:shd w:val="clear" w:color="auto" w:fill="auto"/>
            <w:noWrap/>
            <w:vAlign w:val="center"/>
            <w:hideMark/>
          </w:tcPr>
          <w:p w14:paraId="5128C97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4C6253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in detail all Employer/TPA functions and how they operate.</w:t>
            </w:r>
          </w:p>
        </w:tc>
      </w:tr>
      <w:tr w:rsidR="00260FE2" w:rsidRPr="00090DF7" w14:paraId="1A0B8666" w14:textId="77777777" w:rsidTr="004F6890">
        <w:trPr>
          <w:trHeight w:val="250"/>
          <w:jc w:val="center"/>
        </w:trPr>
        <w:tc>
          <w:tcPr>
            <w:tcW w:w="1397" w:type="dxa"/>
            <w:shd w:val="clear" w:color="auto" w:fill="auto"/>
            <w:noWrap/>
            <w:vAlign w:val="center"/>
            <w:hideMark/>
          </w:tcPr>
          <w:p w14:paraId="51C2CFE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3</w:t>
            </w:r>
          </w:p>
        </w:tc>
        <w:tc>
          <w:tcPr>
            <w:tcW w:w="1396" w:type="dxa"/>
            <w:shd w:val="clear" w:color="auto" w:fill="auto"/>
            <w:noWrap/>
            <w:vAlign w:val="center"/>
            <w:hideMark/>
          </w:tcPr>
          <w:p w14:paraId="39AEE22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525E69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in detail all Staff functions and how they operate.</w:t>
            </w:r>
          </w:p>
        </w:tc>
      </w:tr>
      <w:tr w:rsidR="00260FE2" w:rsidRPr="00090DF7" w14:paraId="54500755" w14:textId="77777777" w:rsidTr="004F6890">
        <w:trPr>
          <w:trHeight w:val="250"/>
          <w:jc w:val="center"/>
        </w:trPr>
        <w:tc>
          <w:tcPr>
            <w:tcW w:w="1397" w:type="dxa"/>
            <w:shd w:val="clear" w:color="auto" w:fill="auto"/>
            <w:noWrap/>
            <w:vAlign w:val="center"/>
            <w:hideMark/>
          </w:tcPr>
          <w:p w14:paraId="472FA73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4</w:t>
            </w:r>
          </w:p>
        </w:tc>
        <w:tc>
          <w:tcPr>
            <w:tcW w:w="1396" w:type="dxa"/>
            <w:shd w:val="clear" w:color="auto" w:fill="auto"/>
            <w:noWrap/>
            <w:vAlign w:val="center"/>
            <w:hideMark/>
          </w:tcPr>
          <w:p w14:paraId="0A2F7AC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A85A67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ubmit shared work and mass claims.</w:t>
            </w:r>
          </w:p>
        </w:tc>
      </w:tr>
      <w:tr w:rsidR="00260FE2" w:rsidRPr="00090DF7" w14:paraId="0BC769F3" w14:textId="77777777" w:rsidTr="004F6890">
        <w:trPr>
          <w:trHeight w:val="250"/>
          <w:jc w:val="center"/>
        </w:trPr>
        <w:tc>
          <w:tcPr>
            <w:tcW w:w="1397" w:type="dxa"/>
            <w:shd w:val="clear" w:color="auto" w:fill="auto"/>
            <w:noWrap/>
            <w:vAlign w:val="center"/>
            <w:hideMark/>
          </w:tcPr>
          <w:p w14:paraId="1D363B7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5</w:t>
            </w:r>
          </w:p>
        </w:tc>
        <w:tc>
          <w:tcPr>
            <w:tcW w:w="1396" w:type="dxa"/>
            <w:shd w:val="clear" w:color="auto" w:fill="auto"/>
            <w:noWrap/>
            <w:vAlign w:val="center"/>
            <w:hideMark/>
          </w:tcPr>
          <w:p w14:paraId="4495350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B2028B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include all functionality necessary for Employers to manage claims. </w:t>
            </w:r>
          </w:p>
        </w:tc>
      </w:tr>
      <w:tr w:rsidR="00260FE2" w:rsidRPr="00090DF7" w14:paraId="24DED6CA" w14:textId="77777777" w:rsidTr="004F6890">
        <w:trPr>
          <w:trHeight w:val="250"/>
          <w:jc w:val="center"/>
        </w:trPr>
        <w:tc>
          <w:tcPr>
            <w:tcW w:w="1397" w:type="dxa"/>
            <w:shd w:val="clear" w:color="auto" w:fill="auto"/>
            <w:noWrap/>
            <w:vAlign w:val="center"/>
            <w:hideMark/>
          </w:tcPr>
          <w:p w14:paraId="7C3844D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6</w:t>
            </w:r>
          </w:p>
        </w:tc>
        <w:tc>
          <w:tcPr>
            <w:tcW w:w="1396" w:type="dxa"/>
            <w:shd w:val="clear" w:color="auto" w:fill="auto"/>
            <w:noWrap/>
            <w:vAlign w:val="center"/>
            <w:hideMark/>
          </w:tcPr>
          <w:p w14:paraId="15B6342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9FC088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gister a Claimant.</w:t>
            </w:r>
          </w:p>
        </w:tc>
      </w:tr>
      <w:tr w:rsidR="00260FE2" w:rsidRPr="00090DF7" w14:paraId="772AA5E5" w14:textId="77777777" w:rsidTr="004F6890">
        <w:trPr>
          <w:trHeight w:val="250"/>
          <w:jc w:val="center"/>
        </w:trPr>
        <w:tc>
          <w:tcPr>
            <w:tcW w:w="1397" w:type="dxa"/>
            <w:shd w:val="clear" w:color="auto" w:fill="auto"/>
            <w:noWrap/>
            <w:vAlign w:val="center"/>
            <w:hideMark/>
          </w:tcPr>
          <w:p w14:paraId="13E2D76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7</w:t>
            </w:r>
          </w:p>
        </w:tc>
        <w:tc>
          <w:tcPr>
            <w:tcW w:w="1396" w:type="dxa"/>
            <w:shd w:val="clear" w:color="auto" w:fill="auto"/>
            <w:noWrap/>
            <w:vAlign w:val="center"/>
            <w:hideMark/>
          </w:tcPr>
          <w:p w14:paraId="006D6F7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15A102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manage a customer's profile.</w:t>
            </w:r>
          </w:p>
        </w:tc>
      </w:tr>
      <w:tr w:rsidR="00260FE2" w:rsidRPr="00090DF7" w14:paraId="0F7E89B8" w14:textId="77777777" w:rsidTr="004F6890">
        <w:trPr>
          <w:trHeight w:val="250"/>
          <w:jc w:val="center"/>
        </w:trPr>
        <w:tc>
          <w:tcPr>
            <w:tcW w:w="1397" w:type="dxa"/>
            <w:shd w:val="clear" w:color="auto" w:fill="auto"/>
            <w:noWrap/>
            <w:vAlign w:val="center"/>
            <w:hideMark/>
          </w:tcPr>
          <w:p w14:paraId="3A2B45F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8</w:t>
            </w:r>
          </w:p>
        </w:tc>
        <w:tc>
          <w:tcPr>
            <w:tcW w:w="1396" w:type="dxa"/>
            <w:shd w:val="clear" w:color="auto" w:fill="auto"/>
            <w:noWrap/>
            <w:vAlign w:val="center"/>
            <w:hideMark/>
          </w:tcPr>
          <w:p w14:paraId="2927614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6CADC9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file claims.</w:t>
            </w:r>
          </w:p>
        </w:tc>
      </w:tr>
      <w:tr w:rsidR="00260FE2" w:rsidRPr="00090DF7" w14:paraId="298A5133" w14:textId="77777777" w:rsidTr="004F6890">
        <w:trPr>
          <w:trHeight w:val="250"/>
          <w:jc w:val="center"/>
        </w:trPr>
        <w:tc>
          <w:tcPr>
            <w:tcW w:w="1397" w:type="dxa"/>
            <w:shd w:val="clear" w:color="auto" w:fill="auto"/>
            <w:noWrap/>
            <w:vAlign w:val="center"/>
            <w:hideMark/>
          </w:tcPr>
          <w:p w14:paraId="0476160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09</w:t>
            </w:r>
          </w:p>
        </w:tc>
        <w:tc>
          <w:tcPr>
            <w:tcW w:w="1396" w:type="dxa"/>
            <w:shd w:val="clear" w:color="auto" w:fill="auto"/>
            <w:noWrap/>
            <w:vAlign w:val="center"/>
            <w:hideMark/>
          </w:tcPr>
          <w:p w14:paraId="413827F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26220A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for Claimants to manage claims.</w:t>
            </w:r>
          </w:p>
        </w:tc>
      </w:tr>
      <w:tr w:rsidR="00260FE2" w:rsidRPr="00090DF7" w14:paraId="5DDF0122" w14:textId="77777777" w:rsidTr="004F6890">
        <w:trPr>
          <w:trHeight w:val="250"/>
          <w:jc w:val="center"/>
        </w:trPr>
        <w:tc>
          <w:tcPr>
            <w:tcW w:w="1397" w:type="dxa"/>
            <w:shd w:val="clear" w:color="auto" w:fill="auto"/>
            <w:noWrap/>
            <w:vAlign w:val="center"/>
            <w:hideMark/>
          </w:tcPr>
          <w:p w14:paraId="3A59D86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w:t>
            </w:r>
          </w:p>
        </w:tc>
        <w:tc>
          <w:tcPr>
            <w:tcW w:w="1396" w:type="dxa"/>
            <w:shd w:val="clear" w:color="auto" w:fill="auto"/>
            <w:noWrap/>
            <w:vAlign w:val="center"/>
            <w:hideMark/>
          </w:tcPr>
          <w:p w14:paraId="23D0078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EBE195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for Staff to manage claims for Employers and Claimants.</w:t>
            </w:r>
          </w:p>
        </w:tc>
      </w:tr>
      <w:tr w:rsidR="00260FE2" w:rsidRPr="00090DF7" w14:paraId="74C0E8C6" w14:textId="77777777" w:rsidTr="004F6890">
        <w:trPr>
          <w:trHeight w:val="250"/>
          <w:jc w:val="center"/>
        </w:trPr>
        <w:tc>
          <w:tcPr>
            <w:tcW w:w="1397" w:type="dxa"/>
            <w:shd w:val="clear" w:color="auto" w:fill="auto"/>
            <w:noWrap/>
            <w:vAlign w:val="center"/>
            <w:hideMark/>
          </w:tcPr>
          <w:p w14:paraId="4F3B702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1</w:t>
            </w:r>
          </w:p>
        </w:tc>
        <w:tc>
          <w:tcPr>
            <w:tcW w:w="1396" w:type="dxa"/>
            <w:shd w:val="clear" w:color="auto" w:fill="auto"/>
            <w:noWrap/>
            <w:vAlign w:val="center"/>
            <w:hideMark/>
          </w:tcPr>
          <w:p w14:paraId="364AA39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871E73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quest payments.</w:t>
            </w:r>
          </w:p>
        </w:tc>
      </w:tr>
      <w:tr w:rsidR="00260FE2" w:rsidRPr="00090DF7" w14:paraId="09F56BA3" w14:textId="77777777" w:rsidTr="004F6890">
        <w:trPr>
          <w:trHeight w:val="250"/>
          <w:jc w:val="center"/>
        </w:trPr>
        <w:tc>
          <w:tcPr>
            <w:tcW w:w="1397" w:type="dxa"/>
            <w:shd w:val="clear" w:color="auto" w:fill="auto"/>
            <w:noWrap/>
            <w:vAlign w:val="center"/>
            <w:hideMark/>
          </w:tcPr>
          <w:p w14:paraId="27AED71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2</w:t>
            </w:r>
          </w:p>
        </w:tc>
        <w:tc>
          <w:tcPr>
            <w:tcW w:w="1396" w:type="dxa"/>
            <w:shd w:val="clear" w:color="auto" w:fill="auto"/>
            <w:noWrap/>
            <w:vAlign w:val="center"/>
            <w:hideMark/>
          </w:tcPr>
          <w:p w14:paraId="797D404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517B7D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eive and process payment requests.</w:t>
            </w:r>
          </w:p>
        </w:tc>
      </w:tr>
      <w:tr w:rsidR="00260FE2" w:rsidRPr="00090DF7" w14:paraId="60350AEC" w14:textId="77777777" w:rsidTr="004F6890">
        <w:trPr>
          <w:trHeight w:val="250"/>
          <w:jc w:val="center"/>
        </w:trPr>
        <w:tc>
          <w:tcPr>
            <w:tcW w:w="1397" w:type="dxa"/>
            <w:shd w:val="clear" w:color="auto" w:fill="auto"/>
            <w:noWrap/>
            <w:vAlign w:val="center"/>
            <w:hideMark/>
          </w:tcPr>
          <w:p w14:paraId="272EF13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3</w:t>
            </w:r>
          </w:p>
        </w:tc>
        <w:tc>
          <w:tcPr>
            <w:tcW w:w="1396" w:type="dxa"/>
            <w:shd w:val="clear" w:color="auto" w:fill="auto"/>
            <w:noWrap/>
            <w:vAlign w:val="center"/>
            <w:hideMark/>
          </w:tcPr>
          <w:p w14:paraId="4EE933E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37A26F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initiate, investigate, and adjudicate Benefits issues.</w:t>
            </w:r>
          </w:p>
        </w:tc>
      </w:tr>
      <w:tr w:rsidR="00260FE2" w:rsidRPr="00090DF7" w14:paraId="2C6447A3" w14:textId="77777777" w:rsidTr="004F6890">
        <w:trPr>
          <w:trHeight w:val="250"/>
          <w:jc w:val="center"/>
        </w:trPr>
        <w:tc>
          <w:tcPr>
            <w:tcW w:w="1397" w:type="dxa"/>
            <w:shd w:val="clear" w:color="auto" w:fill="auto"/>
            <w:noWrap/>
            <w:vAlign w:val="center"/>
            <w:hideMark/>
          </w:tcPr>
          <w:p w14:paraId="6DF0E6F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4</w:t>
            </w:r>
          </w:p>
        </w:tc>
        <w:tc>
          <w:tcPr>
            <w:tcW w:w="1396" w:type="dxa"/>
            <w:shd w:val="clear" w:color="auto" w:fill="auto"/>
            <w:noWrap/>
            <w:vAlign w:val="center"/>
            <w:hideMark/>
          </w:tcPr>
          <w:p w14:paraId="4DDA36E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779F2C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harge Employer accounts.</w:t>
            </w:r>
          </w:p>
        </w:tc>
      </w:tr>
      <w:tr w:rsidR="00260FE2" w:rsidRPr="00090DF7" w14:paraId="4AB28F9B" w14:textId="77777777" w:rsidTr="004F6890">
        <w:trPr>
          <w:trHeight w:val="250"/>
          <w:jc w:val="center"/>
        </w:trPr>
        <w:tc>
          <w:tcPr>
            <w:tcW w:w="1397" w:type="dxa"/>
            <w:shd w:val="clear" w:color="auto" w:fill="auto"/>
            <w:noWrap/>
            <w:vAlign w:val="center"/>
            <w:hideMark/>
          </w:tcPr>
          <w:p w14:paraId="1E1D15A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5</w:t>
            </w:r>
          </w:p>
        </w:tc>
        <w:tc>
          <w:tcPr>
            <w:tcW w:w="1396" w:type="dxa"/>
            <w:shd w:val="clear" w:color="auto" w:fill="auto"/>
            <w:noWrap/>
            <w:vAlign w:val="center"/>
            <w:hideMark/>
          </w:tcPr>
          <w:p w14:paraId="5CD46E8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CA1EA9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eive and process Claimant and Employer correspondence.</w:t>
            </w:r>
          </w:p>
        </w:tc>
      </w:tr>
      <w:tr w:rsidR="00260FE2" w:rsidRPr="00090DF7" w14:paraId="22D566F1" w14:textId="77777777" w:rsidTr="004F6890">
        <w:trPr>
          <w:trHeight w:val="250"/>
          <w:jc w:val="center"/>
        </w:trPr>
        <w:tc>
          <w:tcPr>
            <w:tcW w:w="1397" w:type="dxa"/>
            <w:shd w:val="clear" w:color="auto" w:fill="auto"/>
            <w:noWrap/>
            <w:vAlign w:val="center"/>
            <w:hideMark/>
          </w:tcPr>
          <w:p w14:paraId="3F3C0FD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6</w:t>
            </w:r>
          </w:p>
        </w:tc>
        <w:tc>
          <w:tcPr>
            <w:tcW w:w="1396" w:type="dxa"/>
            <w:shd w:val="clear" w:color="auto" w:fill="auto"/>
            <w:noWrap/>
            <w:vAlign w:val="center"/>
            <w:hideMark/>
          </w:tcPr>
          <w:p w14:paraId="7E387F7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87F330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reate and update program data.</w:t>
            </w:r>
          </w:p>
        </w:tc>
      </w:tr>
      <w:tr w:rsidR="00260FE2" w:rsidRPr="00090DF7" w14:paraId="42CF8FD8" w14:textId="77777777" w:rsidTr="004F6890">
        <w:trPr>
          <w:trHeight w:val="250"/>
          <w:jc w:val="center"/>
        </w:trPr>
        <w:tc>
          <w:tcPr>
            <w:tcW w:w="1397" w:type="dxa"/>
            <w:shd w:val="clear" w:color="auto" w:fill="auto"/>
            <w:noWrap/>
            <w:vAlign w:val="center"/>
            <w:hideMark/>
          </w:tcPr>
          <w:p w14:paraId="6FDAE56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7</w:t>
            </w:r>
          </w:p>
        </w:tc>
        <w:tc>
          <w:tcPr>
            <w:tcW w:w="1396" w:type="dxa"/>
            <w:shd w:val="clear" w:color="auto" w:fill="auto"/>
            <w:noWrap/>
            <w:vAlign w:val="center"/>
            <w:hideMark/>
          </w:tcPr>
          <w:p w14:paraId="3B9F363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5EFFD2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edit data with the option of placing the record back into the workflow.</w:t>
            </w:r>
          </w:p>
        </w:tc>
      </w:tr>
      <w:tr w:rsidR="00260FE2" w:rsidRPr="00090DF7" w14:paraId="68D24F59" w14:textId="77777777" w:rsidTr="004F6890">
        <w:trPr>
          <w:trHeight w:val="250"/>
          <w:jc w:val="center"/>
        </w:trPr>
        <w:tc>
          <w:tcPr>
            <w:tcW w:w="1397" w:type="dxa"/>
            <w:shd w:val="clear" w:color="auto" w:fill="auto"/>
            <w:noWrap/>
            <w:vAlign w:val="center"/>
            <w:hideMark/>
          </w:tcPr>
          <w:p w14:paraId="2FCE20A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8</w:t>
            </w:r>
          </w:p>
        </w:tc>
        <w:tc>
          <w:tcPr>
            <w:tcW w:w="1396" w:type="dxa"/>
            <w:shd w:val="clear" w:color="auto" w:fill="auto"/>
            <w:noWrap/>
            <w:vAlign w:val="center"/>
            <w:hideMark/>
          </w:tcPr>
          <w:p w14:paraId="11C819B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490246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spond to inquiries.</w:t>
            </w:r>
          </w:p>
        </w:tc>
      </w:tr>
      <w:tr w:rsidR="00260FE2" w:rsidRPr="00090DF7" w14:paraId="110530CF" w14:textId="77777777" w:rsidTr="004F6890">
        <w:trPr>
          <w:trHeight w:val="250"/>
          <w:jc w:val="center"/>
        </w:trPr>
        <w:tc>
          <w:tcPr>
            <w:tcW w:w="1397" w:type="dxa"/>
            <w:shd w:val="clear" w:color="auto" w:fill="auto"/>
            <w:noWrap/>
            <w:vAlign w:val="center"/>
            <w:hideMark/>
          </w:tcPr>
          <w:p w14:paraId="673AFCC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19</w:t>
            </w:r>
          </w:p>
        </w:tc>
        <w:tc>
          <w:tcPr>
            <w:tcW w:w="1396" w:type="dxa"/>
            <w:shd w:val="clear" w:color="auto" w:fill="auto"/>
            <w:noWrap/>
            <w:vAlign w:val="center"/>
            <w:hideMark/>
          </w:tcPr>
          <w:p w14:paraId="5D00F46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8ADDD0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gister an Employer.</w:t>
            </w:r>
          </w:p>
        </w:tc>
      </w:tr>
      <w:tr w:rsidR="00260FE2" w:rsidRPr="00090DF7" w14:paraId="66D067CA" w14:textId="77777777" w:rsidTr="004F6890">
        <w:trPr>
          <w:trHeight w:val="250"/>
          <w:jc w:val="center"/>
        </w:trPr>
        <w:tc>
          <w:tcPr>
            <w:tcW w:w="1397" w:type="dxa"/>
            <w:shd w:val="clear" w:color="auto" w:fill="auto"/>
            <w:noWrap/>
            <w:vAlign w:val="center"/>
            <w:hideMark/>
          </w:tcPr>
          <w:p w14:paraId="0F2E31D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w:t>
            </w:r>
          </w:p>
        </w:tc>
        <w:tc>
          <w:tcPr>
            <w:tcW w:w="1396" w:type="dxa"/>
            <w:shd w:val="clear" w:color="auto" w:fill="auto"/>
            <w:noWrap/>
            <w:vAlign w:val="center"/>
            <w:hideMark/>
          </w:tcPr>
          <w:p w14:paraId="7A39F6B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CBBAC5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ervice an Employer account.</w:t>
            </w:r>
          </w:p>
        </w:tc>
      </w:tr>
      <w:tr w:rsidR="00260FE2" w:rsidRPr="00090DF7" w14:paraId="2EE02696" w14:textId="77777777" w:rsidTr="004F6890">
        <w:trPr>
          <w:trHeight w:val="250"/>
          <w:jc w:val="center"/>
        </w:trPr>
        <w:tc>
          <w:tcPr>
            <w:tcW w:w="1397" w:type="dxa"/>
            <w:shd w:val="clear" w:color="auto" w:fill="auto"/>
            <w:noWrap/>
            <w:vAlign w:val="center"/>
            <w:hideMark/>
          </w:tcPr>
          <w:p w14:paraId="642AA1D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1</w:t>
            </w:r>
          </w:p>
        </w:tc>
        <w:tc>
          <w:tcPr>
            <w:tcW w:w="1396" w:type="dxa"/>
            <w:shd w:val="clear" w:color="auto" w:fill="auto"/>
            <w:noWrap/>
            <w:vAlign w:val="center"/>
            <w:hideMark/>
          </w:tcPr>
          <w:p w14:paraId="528EF5A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172743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ubmit wage reports to KDOL.</w:t>
            </w:r>
          </w:p>
        </w:tc>
      </w:tr>
      <w:tr w:rsidR="00260FE2" w:rsidRPr="00090DF7" w14:paraId="4BDEE1DC" w14:textId="77777777" w:rsidTr="004F6890">
        <w:trPr>
          <w:trHeight w:val="250"/>
          <w:jc w:val="center"/>
        </w:trPr>
        <w:tc>
          <w:tcPr>
            <w:tcW w:w="1397" w:type="dxa"/>
            <w:shd w:val="clear" w:color="auto" w:fill="auto"/>
            <w:noWrap/>
            <w:vAlign w:val="center"/>
            <w:hideMark/>
          </w:tcPr>
          <w:p w14:paraId="6835177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2</w:t>
            </w:r>
          </w:p>
        </w:tc>
        <w:tc>
          <w:tcPr>
            <w:tcW w:w="1396" w:type="dxa"/>
            <w:shd w:val="clear" w:color="auto" w:fill="auto"/>
            <w:noWrap/>
            <w:vAlign w:val="center"/>
            <w:hideMark/>
          </w:tcPr>
          <w:p w14:paraId="57D21B4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26E487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ubmit payments to KDOL.</w:t>
            </w:r>
          </w:p>
        </w:tc>
      </w:tr>
      <w:tr w:rsidR="00260FE2" w:rsidRPr="00090DF7" w14:paraId="0F834788" w14:textId="77777777" w:rsidTr="004F6890">
        <w:trPr>
          <w:trHeight w:val="250"/>
          <w:jc w:val="center"/>
        </w:trPr>
        <w:tc>
          <w:tcPr>
            <w:tcW w:w="1397" w:type="dxa"/>
            <w:shd w:val="clear" w:color="auto" w:fill="auto"/>
            <w:noWrap/>
            <w:vAlign w:val="center"/>
            <w:hideMark/>
          </w:tcPr>
          <w:p w14:paraId="408B8C9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3</w:t>
            </w:r>
          </w:p>
        </w:tc>
        <w:tc>
          <w:tcPr>
            <w:tcW w:w="1396" w:type="dxa"/>
            <w:shd w:val="clear" w:color="auto" w:fill="auto"/>
            <w:noWrap/>
            <w:vAlign w:val="center"/>
            <w:hideMark/>
          </w:tcPr>
          <w:p w14:paraId="449D444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0509C2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eive and process wage reports.</w:t>
            </w:r>
          </w:p>
        </w:tc>
      </w:tr>
      <w:tr w:rsidR="00260FE2" w:rsidRPr="00090DF7" w14:paraId="522A79A2" w14:textId="77777777" w:rsidTr="004F6890">
        <w:trPr>
          <w:trHeight w:val="250"/>
          <w:jc w:val="center"/>
        </w:trPr>
        <w:tc>
          <w:tcPr>
            <w:tcW w:w="1397" w:type="dxa"/>
            <w:shd w:val="clear" w:color="auto" w:fill="auto"/>
            <w:noWrap/>
            <w:vAlign w:val="center"/>
            <w:hideMark/>
          </w:tcPr>
          <w:p w14:paraId="3A5BEB3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4</w:t>
            </w:r>
          </w:p>
        </w:tc>
        <w:tc>
          <w:tcPr>
            <w:tcW w:w="1396" w:type="dxa"/>
            <w:shd w:val="clear" w:color="auto" w:fill="auto"/>
            <w:noWrap/>
            <w:vAlign w:val="center"/>
            <w:hideMark/>
          </w:tcPr>
          <w:p w14:paraId="735ABF3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B67A4C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eive and process payments.</w:t>
            </w:r>
          </w:p>
        </w:tc>
      </w:tr>
      <w:tr w:rsidR="00260FE2" w:rsidRPr="00090DF7" w14:paraId="6A1B9889" w14:textId="77777777" w:rsidTr="004F6890">
        <w:trPr>
          <w:trHeight w:val="250"/>
          <w:jc w:val="center"/>
        </w:trPr>
        <w:tc>
          <w:tcPr>
            <w:tcW w:w="1397" w:type="dxa"/>
            <w:shd w:val="clear" w:color="auto" w:fill="auto"/>
            <w:noWrap/>
            <w:vAlign w:val="center"/>
            <w:hideMark/>
          </w:tcPr>
          <w:p w14:paraId="42890D0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5</w:t>
            </w:r>
          </w:p>
        </w:tc>
        <w:tc>
          <w:tcPr>
            <w:tcW w:w="1396" w:type="dxa"/>
            <w:shd w:val="clear" w:color="auto" w:fill="auto"/>
            <w:noWrap/>
            <w:vAlign w:val="center"/>
            <w:hideMark/>
          </w:tcPr>
          <w:p w14:paraId="1EC487F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4A1468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determine UI tax rates for Employers.</w:t>
            </w:r>
          </w:p>
        </w:tc>
      </w:tr>
      <w:tr w:rsidR="00260FE2" w:rsidRPr="00090DF7" w14:paraId="4B4638D9" w14:textId="77777777" w:rsidTr="004F6890">
        <w:trPr>
          <w:trHeight w:val="250"/>
          <w:jc w:val="center"/>
        </w:trPr>
        <w:tc>
          <w:tcPr>
            <w:tcW w:w="1397" w:type="dxa"/>
            <w:shd w:val="clear" w:color="auto" w:fill="auto"/>
            <w:noWrap/>
            <w:vAlign w:val="center"/>
            <w:hideMark/>
          </w:tcPr>
          <w:p w14:paraId="3FB7A46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6</w:t>
            </w:r>
          </w:p>
        </w:tc>
        <w:tc>
          <w:tcPr>
            <w:tcW w:w="1396" w:type="dxa"/>
            <w:shd w:val="clear" w:color="auto" w:fill="auto"/>
            <w:noWrap/>
            <w:vAlign w:val="center"/>
            <w:hideMark/>
          </w:tcPr>
          <w:p w14:paraId="032AB4B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863E49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onduct Employer audits.</w:t>
            </w:r>
          </w:p>
        </w:tc>
      </w:tr>
      <w:tr w:rsidR="00260FE2" w:rsidRPr="00090DF7" w14:paraId="33BC5E61" w14:textId="77777777" w:rsidTr="004F6890">
        <w:trPr>
          <w:trHeight w:val="250"/>
          <w:jc w:val="center"/>
        </w:trPr>
        <w:tc>
          <w:tcPr>
            <w:tcW w:w="1397" w:type="dxa"/>
            <w:shd w:val="clear" w:color="auto" w:fill="auto"/>
            <w:noWrap/>
            <w:vAlign w:val="center"/>
            <w:hideMark/>
          </w:tcPr>
          <w:p w14:paraId="5FFFB73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7</w:t>
            </w:r>
          </w:p>
        </w:tc>
        <w:tc>
          <w:tcPr>
            <w:tcW w:w="1396" w:type="dxa"/>
            <w:shd w:val="clear" w:color="auto" w:fill="auto"/>
            <w:noWrap/>
            <w:vAlign w:val="center"/>
            <w:hideMark/>
          </w:tcPr>
          <w:p w14:paraId="7023D54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9B8DB2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ssign work to Staff.</w:t>
            </w:r>
          </w:p>
        </w:tc>
      </w:tr>
      <w:tr w:rsidR="00260FE2" w:rsidRPr="00090DF7" w14:paraId="12B6F7FB" w14:textId="77777777" w:rsidTr="004F6890">
        <w:trPr>
          <w:trHeight w:val="250"/>
          <w:jc w:val="center"/>
        </w:trPr>
        <w:tc>
          <w:tcPr>
            <w:tcW w:w="1397" w:type="dxa"/>
            <w:shd w:val="clear" w:color="auto" w:fill="auto"/>
            <w:noWrap/>
            <w:vAlign w:val="center"/>
            <w:hideMark/>
          </w:tcPr>
          <w:p w14:paraId="5C7D88B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8</w:t>
            </w:r>
          </w:p>
        </w:tc>
        <w:tc>
          <w:tcPr>
            <w:tcW w:w="1396" w:type="dxa"/>
            <w:shd w:val="clear" w:color="auto" w:fill="auto"/>
            <w:noWrap/>
            <w:vAlign w:val="center"/>
            <w:hideMark/>
          </w:tcPr>
          <w:p w14:paraId="56F2369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524E02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generate and transmit reports.</w:t>
            </w:r>
          </w:p>
        </w:tc>
      </w:tr>
      <w:tr w:rsidR="00260FE2" w:rsidRPr="00090DF7" w14:paraId="743B376E" w14:textId="77777777" w:rsidTr="004F6890">
        <w:trPr>
          <w:trHeight w:val="250"/>
          <w:jc w:val="center"/>
        </w:trPr>
        <w:tc>
          <w:tcPr>
            <w:tcW w:w="1397" w:type="dxa"/>
            <w:shd w:val="clear" w:color="auto" w:fill="auto"/>
            <w:noWrap/>
            <w:vAlign w:val="center"/>
            <w:hideMark/>
          </w:tcPr>
          <w:p w14:paraId="10540F2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29</w:t>
            </w:r>
          </w:p>
        </w:tc>
        <w:tc>
          <w:tcPr>
            <w:tcW w:w="1396" w:type="dxa"/>
            <w:shd w:val="clear" w:color="auto" w:fill="auto"/>
            <w:noWrap/>
            <w:vAlign w:val="center"/>
            <w:hideMark/>
          </w:tcPr>
          <w:p w14:paraId="03D73DF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371EA6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file an appeal.</w:t>
            </w:r>
          </w:p>
        </w:tc>
      </w:tr>
      <w:tr w:rsidR="00260FE2" w:rsidRPr="00090DF7" w14:paraId="3F61C2C0" w14:textId="77777777" w:rsidTr="004F6890">
        <w:trPr>
          <w:trHeight w:val="250"/>
          <w:jc w:val="center"/>
        </w:trPr>
        <w:tc>
          <w:tcPr>
            <w:tcW w:w="1397" w:type="dxa"/>
            <w:shd w:val="clear" w:color="auto" w:fill="auto"/>
            <w:noWrap/>
            <w:vAlign w:val="center"/>
            <w:hideMark/>
          </w:tcPr>
          <w:p w14:paraId="1ECA5D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w:t>
            </w:r>
          </w:p>
        </w:tc>
        <w:tc>
          <w:tcPr>
            <w:tcW w:w="1396" w:type="dxa"/>
            <w:shd w:val="clear" w:color="auto" w:fill="auto"/>
            <w:noWrap/>
            <w:vAlign w:val="center"/>
            <w:hideMark/>
          </w:tcPr>
          <w:p w14:paraId="5462050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F670CC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eive and route an appeal.</w:t>
            </w:r>
          </w:p>
        </w:tc>
      </w:tr>
      <w:tr w:rsidR="00260FE2" w:rsidRPr="00090DF7" w14:paraId="1C1798C5" w14:textId="77777777" w:rsidTr="004F6890">
        <w:trPr>
          <w:trHeight w:val="250"/>
          <w:jc w:val="center"/>
        </w:trPr>
        <w:tc>
          <w:tcPr>
            <w:tcW w:w="1397" w:type="dxa"/>
            <w:shd w:val="clear" w:color="auto" w:fill="auto"/>
            <w:noWrap/>
            <w:vAlign w:val="center"/>
            <w:hideMark/>
          </w:tcPr>
          <w:p w14:paraId="247909C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1</w:t>
            </w:r>
          </w:p>
        </w:tc>
        <w:tc>
          <w:tcPr>
            <w:tcW w:w="1396" w:type="dxa"/>
            <w:shd w:val="clear" w:color="auto" w:fill="auto"/>
            <w:noWrap/>
            <w:vAlign w:val="center"/>
            <w:hideMark/>
          </w:tcPr>
          <w:p w14:paraId="527902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76DD88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rocess an appeal.</w:t>
            </w:r>
          </w:p>
        </w:tc>
      </w:tr>
      <w:tr w:rsidR="00260FE2" w:rsidRPr="00090DF7" w14:paraId="53595904" w14:textId="77777777" w:rsidTr="004F6890">
        <w:trPr>
          <w:trHeight w:val="250"/>
          <w:jc w:val="center"/>
        </w:trPr>
        <w:tc>
          <w:tcPr>
            <w:tcW w:w="1397" w:type="dxa"/>
            <w:shd w:val="clear" w:color="auto" w:fill="auto"/>
            <w:noWrap/>
            <w:vAlign w:val="center"/>
            <w:hideMark/>
          </w:tcPr>
          <w:p w14:paraId="504C711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2</w:t>
            </w:r>
          </w:p>
        </w:tc>
        <w:tc>
          <w:tcPr>
            <w:tcW w:w="1396" w:type="dxa"/>
            <w:shd w:val="clear" w:color="auto" w:fill="auto"/>
            <w:noWrap/>
            <w:vAlign w:val="center"/>
            <w:hideMark/>
          </w:tcPr>
          <w:p w14:paraId="1F9C648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DC9D76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ubmit documentation.</w:t>
            </w:r>
          </w:p>
        </w:tc>
      </w:tr>
      <w:tr w:rsidR="00260FE2" w:rsidRPr="00090DF7" w14:paraId="1AA7853C" w14:textId="77777777" w:rsidTr="004F6890">
        <w:trPr>
          <w:trHeight w:val="250"/>
          <w:jc w:val="center"/>
        </w:trPr>
        <w:tc>
          <w:tcPr>
            <w:tcW w:w="1397" w:type="dxa"/>
            <w:shd w:val="clear" w:color="auto" w:fill="auto"/>
            <w:noWrap/>
            <w:vAlign w:val="center"/>
            <w:hideMark/>
          </w:tcPr>
          <w:p w14:paraId="25B8DD0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3</w:t>
            </w:r>
          </w:p>
        </w:tc>
        <w:tc>
          <w:tcPr>
            <w:tcW w:w="1396" w:type="dxa"/>
            <w:shd w:val="clear" w:color="auto" w:fill="auto"/>
            <w:noWrap/>
            <w:vAlign w:val="center"/>
            <w:hideMark/>
          </w:tcPr>
          <w:p w14:paraId="4004F31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8EEC27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chedule a hearing.</w:t>
            </w:r>
          </w:p>
        </w:tc>
      </w:tr>
      <w:tr w:rsidR="00260FE2" w:rsidRPr="00090DF7" w14:paraId="585DDC42" w14:textId="77777777" w:rsidTr="004F6890">
        <w:trPr>
          <w:trHeight w:val="250"/>
          <w:jc w:val="center"/>
        </w:trPr>
        <w:tc>
          <w:tcPr>
            <w:tcW w:w="1397" w:type="dxa"/>
            <w:shd w:val="clear" w:color="auto" w:fill="auto"/>
            <w:noWrap/>
            <w:vAlign w:val="center"/>
            <w:hideMark/>
          </w:tcPr>
          <w:p w14:paraId="27AF0A2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4</w:t>
            </w:r>
          </w:p>
        </w:tc>
        <w:tc>
          <w:tcPr>
            <w:tcW w:w="1396" w:type="dxa"/>
            <w:shd w:val="clear" w:color="auto" w:fill="auto"/>
            <w:noWrap/>
            <w:vAlign w:val="center"/>
            <w:hideMark/>
          </w:tcPr>
          <w:p w14:paraId="0124DB8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E06725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reate and send hearing notices.</w:t>
            </w:r>
          </w:p>
        </w:tc>
      </w:tr>
      <w:tr w:rsidR="00260FE2" w:rsidRPr="00090DF7" w14:paraId="3EA17381" w14:textId="77777777" w:rsidTr="004F6890">
        <w:trPr>
          <w:trHeight w:val="250"/>
          <w:jc w:val="center"/>
        </w:trPr>
        <w:tc>
          <w:tcPr>
            <w:tcW w:w="1397" w:type="dxa"/>
            <w:shd w:val="clear" w:color="auto" w:fill="auto"/>
            <w:noWrap/>
            <w:vAlign w:val="center"/>
            <w:hideMark/>
          </w:tcPr>
          <w:p w14:paraId="23D7B53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5</w:t>
            </w:r>
          </w:p>
        </w:tc>
        <w:tc>
          <w:tcPr>
            <w:tcW w:w="1396" w:type="dxa"/>
            <w:shd w:val="clear" w:color="auto" w:fill="auto"/>
            <w:noWrap/>
            <w:vAlign w:val="center"/>
            <w:hideMark/>
          </w:tcPr>
          <w:p w14:paraId="254F74F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4460E5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onduct a hearing.</w:t>
            </w:r>
          </w:p>
        </w:tc>
      </w:tr>
      <w:tr w:rsidR="00260FE2" w:rsidRPr="00090DF7" w14:paraId="4AD746DD" w14:textId="77777777" w:rsidTr="004F6890">
        <w:trPr>
          <w:trHeight w:val="250"/>
          <w:jc w:val="center"/>
        </w:trPr>
        <w:tc>
          <w:tcPr>
            <w:tcW w:w="1397" w:type="dxa"/>
            <w:shd w:val="clear" w:color="auto" w:fill="auto"/>
            <w:noWrap/>
            <w:vAlign w:val="center"/>
            <w:hideMark/>
          </w:tcPr>
          <w:p w14:paraId="52D8E96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6</w:t>
            </w:r>
          </w:p>
        </w:tc>
        <w:tc>
          <w:tcPr>
            <w:tcW w:w="1396" w:type="dxa"/>
            <w:shd w:val="clear" w:color="auto" w:fill="auto"/>
            <w:noWrap/>
            <w:vAlign w:val="center"/>
            <w:hideMark/>
          </w:tcPr>
          <w:p w14:paraId="667F614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FC3852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issue a decision.</w:t>
            </w:r>
          </w:p>
        </w:tc>
      </w:tr>
      <w:tr w:rsidR="00260FE2" w:rsidRPr="00090DF7" w14:paraId="318419C9" w14:textId="77777777" w:rsidTr="004F6890">
        <w:trPr>
          <w:trHeight w:val="250"/>
          <w:jc w:val="center"/>
        </w:trPr>
        <w:tc>
          <w:tcPr>
            <w:tcW w:w="1397" w:type="dxa"/>
            <w:shd w:val="clear" w:color="auto" w:fill="auto"/>
            <w:noWrap/>
            <w:vAlign w:val="center"/>
            <w:hideMark/>
          </w:tcPr>
          <w:p w14:paraId="3FC65A2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7</w:t>
            </w:r>
          </w:p>
        </w:tc>
        <w:tc>
          <w:tcPr>
            <w:tcW w:w="1396" w:type="dxa"/>
            <w:shd w:val="clear" w:color="auto" w:fill="auto"/>
            <w:noWrap/>
            <w:vAlign w:val="center"/>
            <w:hideMark/>
          </w:tcPr>
          <w:p w14:paraId="377CBFF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7DE2D7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ord a decision.</w:t>
            </w:r>
          </w:p>
        </w:tc>
      </w:tr>
      <w:tr w:rsidR="00260FE2" w:rsidRPr="00090DF7" w14:paraId="14EE5A56" w14:textId="77777777" w:rsidTr="004F6890">
        <w:trPr>
          <w:trHeight w:val="250"/>
          <w:jc w:val="center"/>
        </w:trPr>
        <w:tc>
          <w:tcPr>
            <w:tcW w:w="1397" w:type="dxa"/>
            <w:shd w:val="clear" w:color="auto" w:fill="auto"/>
            <w:noWrap/>
            <w:vAlign w:val="center"/>
            <w:hideMark/>
          </w:tcPr>
          <w:p w14:paraId="33DDF3C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8</w:t>
            </w:r>
          </w:p>
        </w:tc>
        <w:tc>
          <w:tcPr>
            <w:tcW w:w="1396" w:type="dxa"/>
            <w:shd w:val="clear" w:color="auto" w:fill="auto"/>
            <w:noWrap/>
            <w:vAlign w:val="center"/>
            <w:hideMark/>
          </w:tcPr>
          <w:p w14:paraId="64DE2F9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AD4E8A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spond to inquiries.</w:t>
            </w:r>
          </w:p>
        </w:tc>
      </w:tr>
      <w:tr w:rsidR="00260FE2" w:rsidRPr="00090DF7" w14:paraId="421F2337" w14:textId="77777777" w:rsidTr="004F6890">
        <w:trPr>
          <w:trHeight w:val="250"/>
          <w:jc w:val="center"/>
        </w:trPr>
        <w:tc>
          <w:tcPr>
            <w:tcW w:w="1397" w:type="dxa"/>
            <w:shd w:val="clear" w:color="auto" w:fill="auto"/>
            <w:noWrap/>
            <w:vAlign w:val="center"/>
            <w:hideMark/>
          </w:tcPr>
          <w:p w14:paraId="170C5EE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39</w:t>
            </w:r>
          </w:p>
        </w:tc>
        <w:tc>
          <w:tcPr>
            <w:tcW w:w="1396" w:type="dxa"/>
            <w:shd w:val="clear" w:color="auto" w:fill="auto"/>
            <w:noWrap/>
            <w:vAlign w:val="center"/>
            <w:hideMark/>
          </w:tcPr>
          <w:p w14:paraId="50A1663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ADBECF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generate and transmit reports.</w:t>
            </w:r>
          </w:p>
        </w:tc>
      </w:tr>
      <w:tr w:rsidR="00260FE2" w:rsidRPr="00090DF7" w14:paraId="2682DDBD" w14:textId="77777777" w:rsidTr="004F6890">
        <w:trPr>
          <w:trHeight w:val="250"/>
          <w:jc w:val="center"/>
        </w:trPr>
        <w:tc>
          <w:tcPr>
            <w:tcW w:w="1397" w:type="dxa"/>
            <w:shd w:val="clear" w:color="auto" w:fill="auto"/>
            <w:noWrap/>
            <w:vAlign w:val="center"/>
            <w:hideMark/>
          </w:tcPr>
          <w:p w14:paraId="3F96BA2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w:t>
            </w:r>
          </w:p>
        </w:tc>
        <w:tc>
          <w:tcPr>
            <w:tcW w:w="1396" w:type="dxa"/>
            <w:shd w:val="clear" w:color="auto" w:fill="auto"/>
            <w:noWrap/>
            <w:vAlign w:val="center"/>
            <w:hideMark/>
          </w:tcPr>
          <w:p w14:paraId="146FC3A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EB1CFF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file an appeal.</w:t>
            </w:r>
          </w:p>
        </w:tc>
      </w:tr>
      <w:tr w:rsidR="00260FE2" w:rsidRPr="00090DF7" w14:paraId="393B83DB" w14:textId="77777777" w:rsidTr="004F6890">
        <w:trPr>
          <w:trHeight w:val="250"/>
          <w:jc w:val="center"/>
        </w:trPr>
        <w:tc>
          <w:tcPr>
            <w:tcW w:w="1397" w:type="dxa"/>
            <w:shd w:val="clear" w:color="auto" w:fill="auto"/>
            <w:noWrap/>
            <w:vAlign w:val="center"/>
            <w:hideMark/>
          </w:tcPr>
          <w:p w14:paraId="0581744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1</w:t>
            </w:r>
          </w:p>
        </w:tc>
        <w:tc>
          <w:tcPr>
            <w:tcW w:w="1396" w:type="dxa"/>
            <w:shd w:val="clear" w:color="auto" w:fill="auto"/>
            <w:noWrap/>
            <w:vAlign w:val="center"/>
            <w:hideMark/>
          </w:tcPr>
          <w:p w14:paraId="5257833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252B02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eive and route Commission Appeals.</w:t>
            </w:r>
          </w:p>
        </w:tc>
      </w:tr>
      <w:tr w:rsidR="00260FE2" w:rsidRPr="00090DF7" w14:paraId="0E477E93" w14:textId="77777777" w:rsidTr="004F6890">
        <w:trPr>
          <w:trHeight w:val="250"/>
          <w:jc w:val="center"/>
        </w:trPr>
        <w:tc>
          <w:tcPr>
            <w:tcW w:w="1397" w:type="dxa"/>
            <w:shd w:val="clear" w:color="auto" w:fill="auto"/>
            <w:noWrap/>
            <w:vAlign w:val="center"/>
            <w:hideMark/>
          </w:tcPr>
          <w:p w14:paraId="3B3E464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2</w:t>
            </w:r>
          </w:p>
        </w:tc>
        <w:tc>
          <w:tcPr>
            <w:tcW w:w="1396" w:type="dxa"/>
            <w:shd w:val="clear" w:color="auto" w:fill="auto"/>
            <w:noWrap/>
            <w:vAlign w:val="center"/>
            <w:hideMark/>
          </w:tcPr>
          <w:p w14:paraId="5F1BA50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295F79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rocess an appeal.</w:t>
            </w:r>
          </w:p>
        </w:tc>
      </w:tr>
      <w:tr w:rsidR="00260FE2" w:rsidRPr="00090DF7" w14:paraId="4E9AA931" w14:textId="77777777" w:rsidTr="004F6890">
        <w:trPr>
          <w:trHeight w:val="250"/>
          <w:jc w:val="center"/>
        </w:trPr>
        <w:tc>
          <w:tcPr>
            <w:tcW w:w="1397" w:type="dxa"/>
            <w:shd w:val="clear" w:color="auto" w:fill="auto"/>
            <w:noWrap/>
            <w:vAlign w:val="center"/>
            <w:hideMark/>
          </w:tcPr>
          <w:p w14:paraId="67CF7B6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3</w:t>
            </w:r>
          </w:p>
        </w:tc>
        <w:tc>
          <w:tcPr>
            <w:tcW w:w="1396" w:type="dxa"/>
            <w:shd w:val="clear" w:color="auto" w:fill="auto"/>
            <w:noWrap/>
            <w:vAlign w:val="center"/>
            <w:hideMark/>
          </w:tcPr>
          <w:p w14:paraId="1DBE32D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4B1A88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ubmit documentation.</w:t>
            </w:r>
          </w:p>
        </w:tc>
      </w:tr>
      <w:tr w:rsidR="00260FE2" w:rsidRPr="00090DF7" w14:paraId="78C2DF79" w14:textId="77777777" w:rsidTr="004F6890">
        <w:trPr>
          <w:trHeight w:val="250"/>
          <w:jc w:val="center"/>
        </w:trPr>
        <w:tc>
          <w:tcPr>
            <w:tcW w:w="1397" w:type="dxa"/>
            <w:shd w:val="clear" w:color="auto" w:fill="auto"/>
            <w:noWrap/>
            <w:vAlign w:val="center"/>
            <w:hideMark/>
          </w:tcPr>
          <w:p w14:paraId="1E59A37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4</w:t>
            </w:r>
          </w:p>
        </w:tc>
        <w:tc>
          <w:tcPr>
            <w:tcW w:w="1396" w:type="dxa"/>
            <w:shd w:val="clear" w:color="auto" w:fill="auto"/>
            <w:noWrap/>
            <w:vAlign w:val="center"/>
            <w:hideMark/>
          </w:tcPr>
          <w:p w14:paraId="6FE06D2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FC7A2F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ssign an appeal to a Reviewing Attorney.</w:t>
            </w:r>
          </w:p>
        </w:tc>
      </w:tr>
      <w:tr w:rsidR="00260FE2" w:rsidRPr="00090DF7" w14:paraId="12CB7A7E" w14:textId="77777777" w:rsidTr="004F6890">
        <w:trPr>
          <w:trHeight w:val="500"/>
          <w:jc w:val="center"/>
        </w:trPr>
        <w:tc>
          <w:tcPr>
            <w:tcW w:w="1397" w:type="dxa"/>
            <w:shd w:val="clear" w:color="auto" w:fill="auto"/>
            <w:noWrap/>
            <w:vAlign w:val="center"/>
            <w:hideMark/>
          </w:tcPr>
          <w:p w14:paraId="670422A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5</w:t>
            </w:r>
          </w:p>
        </w:tc>
        <w:tc>
          <w:tcPr>
            <w:tcW w:w="1396" w:type="dxa"/>
            <w:shd w:val="clear" w:color="auto" w:fill="auto"/>
            <w:noWrap/>
            <w:vAlign w:val="center"/>
            <w:hideMark/>
          </w:tcPr>
          <w:p w14:paraId="24B38BF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70E186B" w14:textId="4212218D"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s necessary to support an attorney's review of an appeal</w:t>
            </w:r>
            <w:r w:rsidR="000E1AA8" w:rsidRPr="00090DF7">
              <w:rPr>
                <w:rFonts w:ascii="Arial" w:hAnsi="Arial" w:cs="Arial"/>
                <w:szCs w:val="20"/>
              </w:rPr>
              <w:t>,</w:t>
            </w:r>
            <w:r w:rsidRPr="00090DF7">
              <w:rPr>
                <w:rFonts w:ascii="Arial" w:hAnsi="Arial" w:cs="Arial"/>
                <w:szCs w:val="20"/>
              </w:rPr>
              <w:t xml:space="preserve"> including producing a recommendation for the Commissioners.</w:t>
            </w:r>
          </w:p>
        </w:tc>
      </w:tr>
      <w:tr w:rsidR="00260FE2" w:rsidRPr="00090DF7" w14:paraId="0363169F" w14:textId="77777777" w:rsidTr="004F6890">
        <w:trPr>
          <w:trHeight w:val="250"/>
          <w:jc w:val="center"/>
        </w:trPr>
        <w:tc>
          <w:tcPr>
            <w:tcW w:w="1397" w:type="dxa"/>
            <w:shd w:val="clear" w:color="auto" w:fill="auto"/>
            <w:noWrap/>
            <w:vAlign w:val="center"/>
            <w:hideMark/>
          </w:tcPr>
          <w:p w14:paraId="2327016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6</w:t>
            </w:r>
          </w:p>
        </w:tc>
        <w:tc>
          <w:tcPr>
            <w:tcW w:w="1396" w:type="dxa"/>
            <w:shd w:val="clear" w:color="auto" w:fill="auto"/>
            <w:noWrap/>
            <w:vAlign w:val="center"/>
            <w:hideMark/>
          </w:tcPr>
          <w:p w14:paraId="2A6D86C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6D8B9F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ssign CA appeals to a docket.</w:t>
            </w:r>
          </w:p>
        </w:tc>
      </w:tr>
      <w:tr w:rsidR="00260FE2" w:rsidRPr="00090DF7" w14:paraId="71DCA3D1" w14:textId="77777777" w:rsidTr="004F6890">
        <w:trPr>
          <w:trHeight w:val="250"/>
          <w:jc w:val="center"/>
        </w:trPr>
        <w:tc>
          <w:tcPr>
            <w:tcW w:w="1397" w:type="dxa"/>
            <w:shd w:val="clear" w:color="auto" w:fill="auto"/>
            <w:noWrap/>
            <w:vAlign w:val="center"/>
            <w:hideMark/>
          </w:tcPr>
          <w:p w14:paraId="0B6775B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7</w:t>
            </w:r>
          </w:p>
        </w:tc>
        <w:tc>
          <w:tcPr>
            <w:tcW w:w="1396" w:type="dxa"/>
            <w:shd w:val="clear" w:color="auto" w:fill="auto"/>
            <w:noWrap/>
            <w:vAlign w:val="center"/>
            <w:hideMark/>
          </w:tcPr>
          <w:p w14:paraId="1B1C419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60D936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issue a decision.</w:t>
            </w:r>
          </w:p>
        </w:tc>
      </w:tr>
      <w:tr w:rsidR="00260FE2" w:rsidRPr="00090DF7" w14:paraId="6D5F1B7A" w14:textId="77777777" w:rsidTr="004F6890">
        <w:trPr>
          <w:trHeight w:val="250"/>
          <w:jc w:val="center"/>
        </w:trPr>
        <w:tc>
          <w:tcPr>
            <w:tcW w:w="1397" w:type="dxa"/>
            <w:shd w:val="clear" w:color="auto" w:fill="auto"/>
            <w:noWrap/>
            <w:vAlign w:val="center"/>
            <w:hideMark/>
          </w:tcPr>
          <w:p w14:paraId="38857B1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8</w:t>
            </w:r>
          </w:p>
        </w:tc>
        <w:tc>
          <w:tcPr>
            <w:tcW w:w="1396" w:type="dxa"/>
            <w:shd w:val="clear" w:color="auto" w:fill="auto"/>
            <w:noWrap/>
            <w:vAlign w:val="center"/>
            <w:hideMark/>
          </w:tcPr>
          <w:p w14:paraId="73D100D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41A3B3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ord a decision.</w:t>
            </w:r>
          </w:p>
        </w:tc>
      </w:tr>
      <w:tr w:rsidR="00260FE2" w:rsidRPr="00090DF7" w14:paraId="2113ADE2" w14:textId="77777777" w:rsidTr="004F6890">
        <w:trPr>
          <w:trHeight w:val="250"/>
          <w:jc w:val="center"/>
        </w:trPr>
        <w:tc>
          <w:tcPr>
            <w:tcW w:w="1397" w:type="dxa"/>
            <w:shd w:val="clear" w:color="auto" w:fill="auto"/>
            <w:noWrap/>
            <w:vAlign w:val="center"/>
            <w:hideMark/>
          </w:tcPr>
          <w:p w14:paraId="74ADF76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49</w:t>
            </w:r>
          </w:p>
        </w:tc>
        <w:tc>
          <w:tcPr>
            <w:tcW w:w="1396" w:type="dxa"/>
            <w:shd w:val="clear" w:color="auto" w:fill="auto"/>
            <w:noWrap/>
            <w:vAlign w:val="center"/>
            <w:hideMark/>
          </w:tcPr>
          <w:p w14:paraId="50F818F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8E33FC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chedule a hearing.</w:t>
            </w:r>
          </w:p>
        </w:tc>
      </w:tr>
      <w:tr w:rsidR="00260FE2" w:rsidRPr="00090DF7" w14:paraId="53C570AD" w14:textId="77777777" w:rsidTr="004F6890">
        <w:trPr>
          <w:trHeight w:val="250"/>
          <w:jc w:val="center"/>
        </w:trPr>
        <w:tc>
          <w:tcPr>
            <w:tcW w:w="1397" w:type="dxa"/>
            <w:shd w:val="clear" w:color="auto" w:fill="auto"/>
            <w:noWrap/>
            <w:vAlign w:val="center"/>
            <w:hideMark/>
          </w:tcPr>
          <w:p w14:paraId="0B028E1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w:t>
            </w:r>
          </w:p>
        </w:tc>
        <w:tc>
          <w:tcPr>
            <w:tcW w:w="1396" w:type="dxa"/>
            <w:shd w:val="clear" w:color="auto" w:fill="auto"/>
            <w:noWrap/>
            <w:vAlign w:val="center"/>
            <w:hideMark/>
          </w:tcPr>
          <w:p w14:paraId="7C12042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A358F4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reate and send hearing notices.</w:t>
            </w:r>
          </w:p>
        </w:tc>
      </w:tr>
      <w:tr w:rsidR="00260FE2" w:rsidRPr="00090DF7" w14:paraId="7FAD9C76" w14:textId="77777777" w:rsidTr="004F6890">
        <w:trPr>
          <w:trHeight w:val="250"/>
          <w:jc w:val="center"/>
        </w:trPr>
        <w:tc>
          <w:tcPr>
            <w:tcW w:w="1397" w:type="dxa"/>
            <w:shd w:val="clear" w:color="auto" w:fill="auto"/>
            <w:noWrap/>
            <w:vAlign w:val="center"/>
            <w:hideMark/>
          </w:tcPr>
          <w:p w14:paraId="5880824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1</w:t>
            </w:r>
          </w:p>
        </w:tc>
        <w:tc>
          <w:tcPr>
            <w:tcW w:w="1396" w:type="dxa"/>
            <w:shd w:val="clear" w:color="auto" w:fill="auto"/>
            <w:noWrap/>
            <w:vAlign w:val="center"/>
            <w:hideMark/>
          </w:tcPr>
          <w:p w14:paraId="55139B9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C43CA1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onduct a rehearing.</w:t>
            </w:r>
          </w:p>
        </w:tc>
      </w:tr>
      <w:tr w:rsidR="00260FE2" w:rsidRPr="00090DF7" w14:paraId="2D2AA705" w14:textId="77777777" w:rsidTr="004F6890">
        <w:trPr>
          <w:trHeight w:val="250"/>
          <w:jc w:val="center"/>
        </w:trPr>
        <w:tc>
          <w:tcPr>
            <w:tcW w:w="1397" w:type="dxa"/>
            <w:shd w:val="clear" w:color="auto" w:fill="auto"/>
            <w:noWrap/>
            <w:vAlign w:val="center"/>
            <w:hideMark/>
          </w:tcPr>
          <w:p w14:paraId="42586AA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2</w:t>
            </w:r>
          </w:p>
        </w:tc>
        <w:tc>
          <w:tcPr>
            <w:tcW w:w="1396" w:type="dxa"/>
            <w:shd w:val="clear" w:color="auto" w:fill="auto"/>
            <w:noWrap/>
            <w:vAlign w:val="center"/>
            <w:hideMark/>
          </w:tcPr>
          <w:p w14:paraId="5500786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E17412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spond to inquiries.</w:t>
            </w:r>
          </w:p>
        </w:tc>
      </w:tr>
      <w:tr w:rsidR="00260FE2" w:rsidRPr="00090DF7" w14:paraId="721B7431" w14:textId="77777777" w:rsidTr="004F6890">
        <w:trPr>
          <w:trHeight w:val="250"/>
          <w:jc w:val="center"/>
        </w:trPr>
        <w:tc>
          <w:tcPr>
            <w:tcW w:w="1397" w:type="dxa"/>
            <w:shd w:val="clear" w:color="auto" w:fill="auto"/>
            <w:noWrap/>
            <w:vAlign w:val="center"/>
            <w:hideMark/>
          </w:tcPr>
          <w:p w14:paraId="5856335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3</w:t>
            </w:r>
          </w:p>
        </w:tc>
        <w:tc>
          <w:tcPr>
            <w:tcW w:w="1396" w:type="dxa"/>
            <w:shd w:val="clear" w:color="auto" w:fill="auto"/>
            <w:noWrap/>
            <w:vAlign w:val="center"/>
            <w:hideMark/>
          </w:tcPr>
          <w:p w14:paraId="7DFCB09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20EF00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generate and transmit reports.</w:t>
            </w:r>
          </w:p>
        </w:tc>
      </w:tr>
      <w:tr w:rsidR="00260FE2" w:rsidRPr="00090DF7" w14:paraId="22DD2079" w14:textId="77777777" w:rsidTr="004F6890">
        <w:trPr>
          <w:trHeight w:val="250"/>
          <w:jc w:val="center"/>
        </w:trPr>
        <w:tc>
          <w:tcPr>
            <w:tcW w:w="1397" w:type="dxa"/>
            <w:shd w:val="clear" w:color="auto" w:fill="auto"/>
            <w:noWrap/>
            <w:vAlign w:val="center"/>
            <w:hideMark/>
          </w:tcPr>
          <w:p w14:paraId="22455D5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4</w:t>
            </w:r>
          </w:p>
        </w:tc>
        <w:tc>
          <w:tcPr>
            <w:tcW w:w="1396" w:type="dxa"/>
            <w:shd w:val="clear" w:color="auto" w:fill="auto"/>
            <w:noWrap/>
            <w:vAlign w:val="center"/>
            <w:hideMark/>
          </w:tcPr>
          <w:p w14:paraId="5A1B591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635391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file a Special Hearing (SH) request.</w:t>
            </w:r>
          </w:p>
        </w:tc>
      </w:tr>
      <w:tr w:rsidR="00260FE2" w:rsidRPr="00090DF7" w14:paraId="4E85E33F" w14:textId="77777777" w:rsidTr="004F6890">
        <w:trPr>
          <w:trHeight w:val="250"/>
          <w:jc w:val="center"/>
        </w:trPr>
        <w:tc>
          <w:tcPr>
            <w:tcW w:w="1397" w:type="dxa"/>
            <w:shd w:val="clear" w:color="auto" w:fill="auto"/>
            <w:noWrap/>
            <w:vAlign w:val="center"/>
            <w:hideMark/>
          </w:tcPr>
          <w:p w14:paraId="18337D0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5</w:t>
            </w:r>
          </w:p>
        </w:tc>
        <w:tc>
          <w:tcPr>
            <w:tcW w:w="1396" w:type="dxa"/>
            <w:shd w:val="clear" w:color="auto" w:fill="auto"/>
            <w:noWrap/>
            <w:vAlign w:val="center"/>
            <w:hideMark/>
          </w:tcPr>
          <w:p w14:paraId="0A4F47F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E877AF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eive and route a Special Hearing request.</w:t>
            </w:r>
          </w:p>
        </w:tc>
      </w:tr>
      <w:tr w:rsidR="00260FE2" w:rsidRPr="00090DF7" w14:paraId="5315553F" w14:textId="77777777" w:rsidTr="004F6890">
        <w:trPr>
          <w:trHeight w:val="250"/>
          <w:jc w:val="center"/>
        </w:trPr>
        <w:tc>
          <w:tcPr>
            <w:tcW w:w="1397" w:type="dxa"/>
            <w:shd w:val="clear" w:color="auto" w:fill="auto"/>
            <w:noWrap/>
            <w:vAlign w:val="center"/>
            <w:hideMark/>
          </w:tcPr>
          <w:p w14:paraId="016BCF9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6</w:t>
            </w:r>
          </w:p>
        </w:tc>
        <w:tc>
          <w:tcPr>
            <w:tcW w:w="1396" w:type="dxa"/>
            <w:shd w:val="clear" w:color="auto" w:fill="auto"/>
            <w:noWrap/>
            <w:vAlign w:val="center"/>
            <w:hideMark/>
          </w:tcPr>
          <w:p w14:paraId="2007965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E1E7FA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rocess a request.</w:t>
            </w:r>
          </w:p>
        </w:tc>
      </w:tr>
      <w:tr w:rsidR="00260FE2" w:rsidRPr="00090DF7" w14:paraId="58FD998D" w14:textId="77777777" w:rsidTr="004F6890">
        <w:trPr>
          <w:trHeight w:val="250"/>
          <w:jc w:val="center"/>
        </w:trPr>
        <w:tc>
          <w:tcPr>
            <w:tcW w:w="1397" w:type="dxa"/>
            <w:shd w:val="clear" w:color="auto" w:fill="auto"/>
            <w:noWrap/>
            <w:vAlign w:val="center"/>
            <w:hideMark/>
          </w:tcPr>
          <w:p w14:paraId="74742CF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7</w:t>
            </w:r>
          </w:p>
        </w:tc>
        <w:tc>
          <w:tcPr>
            <w:tcW w:w="1396" w:type="dxa"/>
            <w:shd w:val="clear" w:color="auto" w:fill="auto"/>
            <w:noWrap/>
            <w:vAlign w:val="center"/>
            <w:hideMark/>
          </w:tcPr>
          <w:p w14:paraId="27EF2E0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DC63C2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ubmit documentation.</w:t>
            </w:r>
          </w:p>
        </w:tc>
      </w:tr>
      <w:tr w:rsidR="00260FE2" w:rsidRPr="00090DF7" w14:paraId="2C66E844" w14:textId="77777777" w:rsidTr="004F6890">
        <w:trPr>
          <w:trHeight w:val="250"/>
          <w:jc w:val="center"/>
        </w:trPr>
        <w:tc>
          <w:tcPr>
            <w:tcW w:w="1397" w:type="dxa"/>
            <w:shd w:val="clear" w:color="auto" w:fill="auto"/>
            <w:noWrap/>
            <w:vAlign w:val="center"/>
            <w:hideMark/>
          </w:tcPr>
          <w:p w14:paraId="13F88EB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8</w:t>
            </w:r>
          </w:p>
        </w:tc>
        <w:tc>
          <w:tcPr>
            <w:tcW w:w="1396" w:type="dxa"/>
            <w:shd w:val="clear" w:color="auto" w:fill="auto"/>
            <w:noWrap/>
            <w:vAlign w:val="center"/>
            <w:hideMark/>
          </w:tcPr>
          <w:p w14:paraId="4187C9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156076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chedule a hearing.</w:t>
            </w:r>
          </w:p>
        </w:tc>
      </w:tr>
      <w:tr w:rsidR="00260FE2" w:rsidRPr="00090DF7" w14:paraId="02AEDD1C" w14:textId="77777777" w:rsidTr="004F6890">
        <w:trPr>
          <w:trHeight w:val="250"/>
          <w:jc w:val="center"/>
        </w:trPr>
        <w:tc>
          <w:tcPr>
            <w:tcW w:w="1397" w:type="dxa"/>
            <w:shd w:val="clear" w:color="auto" w:fill="auto"/>
            <w:noWrap/>
            <w:vAlign w:val="center"/>
            <w:hideMark/>
          </w:tcPr>
          <w:p w14:paraId="02E9371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59</w:t>
            </w:r>
          </w:p>
        </w:tc>
        <w:tc>
          <w:tcPr>
            <w:tcW w:w="1396" w:type="dxa"/>
            <w:shd w:val="clear" w:color="auto" w:fill="auto"/>
            <w:noWrap/>
            <w:vAlign w:val="center"/>
            <w:hideMark/>
          </w:tcPr>
          <w:p w14:paraId="47F45F8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500970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reate and send hearing notices.</w:t>
            </w:r>
          </w:p>
        </w:tc>
      </w:tr>
      <w:tr w:rsidR="00260FE2" w:rsidRPr="00090DF7" w14:paraId="45F8008C" w14:textId="77777777" w:rsidTr="004F6890">
        <w:trPr>
          <w:trHeight w:val="250"/>
          <w:jc w:val="center"/>
        </w:trPr>
        <w:tc>
          <w:tcPr>
            <w:tcW w:w="1397" w:type="dxa"/>
            <w:shd w:val="clear" w:color="auto" w:fill="auto"/>
            <w:noWrap/>
            <w:vAlign w:val="center"/>
            <w:hideMark/>
          </w:tcPr>
          <w:p w14:paraId="09652E6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w:t>
            </w:r>
          </w:p>
        </w:tc>
        <w:tc>
          <w:tcPr>
            <w:tcW w:w="1396" w:type="dxa"/>
            <w:shd w:val="clear" w:color="auto" w:fill="auto"/>
            <w:noWrap/>
            <w:vAlign w:val="center"/>
            <w:hideMark/>
          </w:tcPr>
          <w:p w14:paraId="09B2C85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ABD948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onduct a hearing.</w:t>
            </w:r>
          </w:p>
        </w:tc>
      </w:tr>
      <w:tr w:rsidR="00260FE2" w:rsidRPr="00090DF7" w14:paraId="5A723231" w14:textId="77777777" w:rsidTr="004F6890">
        <w:trPr>
          <w:trHeight w:val="250"/>
          <w:jc w:val="center"/>
        </w:trPr>
        <w:tc>
          <w:tcPr>
            <w:tcW w:w="1397" w:type="dxa"/>
            <w:shd w:val="clear" w:color="auto" w:fill="auto"/>
            <w:noWrap/>
            <w:vAlign w:val="center"/>
            <w:hideMark/>
          </w:tcPr>
          <w:p w14:paraId="5639D75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1</w:t>
            </w:r>
          </w:p>
        </w:tc>
        <w:tc>
          <w:tcPr>
            <w:tcW w:w="1396" w:type="dxa"/>
            <w:shd w:val="clear" w:color="auto" w:fill="auto"/>
            <w:noWrap/>
            <w:vAlign w:val="center"/>
            <w:hideMark/>
          </w:tcPr>
          <w:p w14:paraId="0406442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F722E9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reate a proposal.</w:t>
            </w:r>
          </w:p>
        </w:tc>
      </w:tr>
      <w:tr w:rsidR="00260FE2" w:rsidRPr="00090DF7" w14:paraId="1042D19B" w14:textId="77777777" w:rsidTr="004F6890">
        <w:trPr>
          <w:trHeight w:val="250"/>
          <w:jc w:val="center"/>
        </w:trPr>
        <w:tc>
          <w:tcPr>
            <w:tcW w:w="1397" w:type="dxa"/>
            <w:shd w:val="clear" w:color="auto" w:fill="auto"/>
            <w:noWrap/>
            <w:vAlign w:val="center"/>
            <w:hideMark/>
          </w:tcPr>
          <w:p w14:paraId="69FC6BD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2</w:t>
            </w:r>
          </w:p>
        </w:tc>
        <w:tc>
          <w:tcPr>
            <w:tcW w:w="1396" w:type="dxa"/>
            <w:shd w:val="clear" w:color="auto" w:fill="auto"/>
            <w:noWrap/>
            <w:vAlign w:val="center"/>
            <w:hideMark/>
          </w:tcPr>
          <w:p w14:paraId="13C1585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B65ED0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ssign Special Hearings appeals to a docket.</w:t>
            </w:r>
          </w:p>
        </w:tc>
      </w:tr>
      <w:tr w:rsidR="00260FE2" w:rsidRPr="00090DF7" w14:paraId="572AF4FD" w14:textId="77777777" w:rsidTr="004F6890">
        <w:trPr>
          <w:trHeight w:val="250"/>
          <w:jc w:val="center"/>
        </w:trPr>
        <w:tc>
          <w:tcPr>
            <w:tcW w:w="1397" w:type="dxa"/>
            <w:shd w:val="clear" w:color="auto" w:fill="auto"/>
            <w:noWrap/>
            <w:vAlign w:val="center"/>
            <w:hideMark/>
          </w:tcPr>
          <w:p w14:paraId="6E6FD34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3</w:t>
            </w:r>
          </w:p>
        </w:tc>
        <w:tc>
          <w:tcPr>
            <w:tcW w:w="1396" w:type="dxa"/>
            <w:shd w:val="clear" w:color="auto" w:fill="auto"/>
            <w:noWrap/>
            <w:vAlign w:val="center"/>
            <w:hideMark/>
          </w:tcPr>
          <w:p w14:paraId="5309AFA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5A35CC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issue a decision.</w:t>
            </w:r>
          </w:p>
        </w:tc>
      </w:tr>
      <w:tr w:rsidR="00260FE2" w:rsidRPr="00090DF7" w14:paraId="41CE2066" w14:textId="77777777" w:rsidTr="004F6890">
        <w:trPr>
          <w:trHeight w:val="250"/>
          <w:jc w:val="center"/>
        </w:trPr>
        <w:tc>
          <w:tcPr>
            <w:tcW w:w="1397" w:type="dxa"/>
            <w:shd w:val="clear" w:color="auto" w:fill="auto"/>
            <w:noWrap/>
            <w:vAlign w:val="center"/>
            <w:hideMark/>
          </w:tcPr>
          <w:p w14:paraId="26057EA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4</w:t>
            </w:r>
          </w:p>
        </w:tc>
        <w:tc>
          <w:tcPr>
            <w:tcW w:w="1396" w:type="dxa"/>
            <w:shd w:val="clear" w:color="auto" w:fill="auto"/>
            <w:noWrap/>
            <w:vAlign w:val="center"/>
            <w:hideMark/>
          </w:tcPr>
          <w:p w14:paraId="3BD99AD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616552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cord a decision.</w:t>
            </w:r>
          </w:p>
        </w:tc>
      </w:tr>
      <w:tr w:rsidR="00260FE2" w:rsidRPr="00090DF7" w14:paraId="7C22A29F" w14:textId="77777777" w:rsidTr="004F6890">
        <w:trPr>
          <w:trHeight w:val="250"/>
          <w:jc w:val="center"/>
        </w:trPr>
        <w:tc>
          <w:tcPr>
            <w:tcW w:w="1397" w:type="dxa"/>
            <w:shd w:val="clear" w:color="auto" w:fill="auto"/>
            <w:noWrap/>
            <w:vAlign w:val="center"/>
            <w:hideMark/>
          </w:tcPr>
          <w:p w14:paraId="1BBDB15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5</w:t>
            </w:r>
          </w:p>
        </w:tc>
        <w:tc>
          <w:tcPr>
            <w:tcW w:w="1396" w:type="dxa"/>
            <w:shd w:val="clear" w:color="auto" w:fill="auto"/>
            <w:noWrap/>
            <w:vAlign w:val="center"/>
            <w:hideMark/>
          </w:tcPr>
          <w:p w14:paraId="5749FB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C33D94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spond to inquiries.</w:t>
            </w:r>
          </w:p>
        </w:tc>
      </w:tr>
      <w:tr w:rsidR="00260FE2" w:rsidRPr="00090DF7" w14:paraId="21182F14" w14:textId="77777777" w:rsidTr="004F6890">
        <w:trPr>
          <w:trHeight w:val="250"/>
          <w:jc w:val="center"/>
        </w:trPr>
        <w:tc>
          <w:tcPr>
            <w:tcW w:w="1397" w:type="dxa"/>
            <w:shd w:val="clear" w:color="auto" w:fill="auto"/>
            <w:noWrap/>
            <w:vAlign w:val="center"/>
            <w:hideMark/>
          </w:tcPr>
          <w:p w14:paraId="57C5B24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6</w:t>
            </w:r>
          </w:p>
        </w:tc>
        <w:tc>
          <w:tcPr>
            <w:tcW w:w="1396" w:type="dxa"/>
            <w:shd w:val="clear" w:color="auto" w:fill="auto"/>
            <w:noWrap/>
            <w:vAlign w:val="center"/>
            <w:hideMark/>
          </w:tcPr>
          <w:p w14:paraId="565666F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BB95C5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generate and transmit reports.</w:t>
            </w:r>
          </w:p>
        </w:tc>
      </w:tr>
      <w:tr w:rsidR="00260FE2" w:rsidRPr="00090DF7" w14:paraId="14F8995D" w14:textId="77777777" w:rsidTr="004F6890">
        <w:trPr>
          <w:trHeight w:val="250"/>
          <w:jc w:val="center"/>
        </w:trPr>
        <w:tc>
          <w:tcPr>
            <w:tcW w:w="1397" w:type="dxa"/>
            <w:shd w:val="clear" w:color="auto" w:fill="auto"/>
            <w:noWrap/>
            <w:vAlign w:val="center"/>
            <w:hideMark/>
          </w:tcPr>
          <w:p w14:paraId="37D2D1F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7</w:t>
            </w:r>
          </w:p>
        </w:tc>
        <w:tc>
          <w:tcPr>
            <w:tcW w:w="1396" w:type="dxa"/>
            <w:shd w:val="clear" w:color="auto" w:fill="auto"/>
            <w:noWrap/>
            <w:vAlign w:val="center"/>
            <w:hideMark/>
          </w:tcPr>
          <w:p w14:paraId="2DCD669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BE6813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revent and detect fraud.</w:t>
            </w:r>
          </w:p>
        </w:tc>
      </w:tr>
      <w:tr w:rsidR="00260FE2" w:rsidRPr="00090DF7" w14:paraId="113B2276" w14:textId="77777777" w:rsidTr="004F6890">
        <w:trPr>
          <w:trHeight w:val="250"/>
          <w:jc w:val="center"/>
        </w:trPr>
        <w:tc>
          <w:tcPr>
            <w:tcW w:w="1397" w:type="dxa"/>
            <w:shd w:val="clear" w:color="auto" w:fill="auto"/>
            <w:noWrap/>
            <w:vAlign w:val="center"/>
            <w:hideMark/>
          </w:tcPr>
          <w:p w14:paraId="202051F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8</w:t>
            </w:r>
          </w:p>
        </w:tc>
        <w:tc>
          <w:tcPr>
            <w:tcW w:w="1396" w:type="dxa"/>
            <w:shd w:val="clear" w:color="auto" w:fill="auto"/>
            <w:noWrap/>
            <w:vAlign w:val="center"/>
            <w:hideMark/>
          </w:tcPr>
          <w:p w14:paraId="12F527A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1FF10F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investigate high-risk activity and fraud.</w:t>
            </w:r>
          </w:p>
        </w:tc>
      </w:tr>
      <w:tr w:rsidR="00260FE2" w:rsidRPr="00090DF7" w14:paraId="5C722886" w14:textId="77777777" w:rsidTr="004F6890">
        <w:trPr>
          <w:trHeight w:val="250"/>
          <w:jc w:val="center"/>
        </w:trPr>
        <w:tc>
          <w:tcPr>
            <w:tcW w:w="1397" w:type="dxa"/>
            <w:shd w:val="clear" w:color="auto" w:fill="auto"/>
            <w:noWrap/>
            <w:vAlign w:val="center"/>
            <w:hideMark/>
          </w:tcPr>
          <w:p w14:paraId="24A5C1F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69</w:t>
            </w:r>
          </w:p>
        </w:tc>
        <w:tc>
          <w:tcPr>
            <w:tcW w:w="1396" w:type="dxa"/>
            <w:shd w:val="clear" w:color="auto" w:fill="auto"/>
            <w:noWrap/>
            <w:vAlign w:val="center"/>
            <w:hideMark/>
          </w:tcPr>
          <w:p w14:paraId="060EE3F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44B6BC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investigate, prepare, and refer cases for criminal prosecution.</w:t>
            </w:r>
          </w:p>
        </w:tc>
      </w:tr>
      <w:tr w:rsidR="00260FE2" w:rsidRPr="00090DF7" w14:paraId="423F71DC" w14:textId="77777777" w:rsidTr="004F6890">
        <w:trPr>
          <w:trHeight w:val="250"/>
          <w:jc w:val="center"/>
        </w:trPr>
        <w:tc>
          <w:tcPr>
            <w:tcW w:w="1397" w:type="dxa"/>
            <w:shd w:val="clear" w:color="auto" w:fill="auto"/>
            <w:noWrap/>
            <w:vAlign w:val="center"/>
            <w:hideMark/>
          </w:tcPr>
          <w:p w14:paraId="2289933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w:t>
            </w:r>
          </w:p>
        </w:tc>
        <w:tc>
          <w:tcPr>
            <w:tcW w:w="1396" w:type="dxa"/>
            <w:shd w:val="clear" w:color="auto" w:fill="auto"/>
            <w:noWrap/>
            <w:vAlign w:val="center"/>
            <w:hideMark/>
          </w:tcPr>
          <w:p w14:paraId="12E18C7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1D6386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ollect taxes, penalties, interest, and other related Employer charges and fees.</w:t>
            </w:r>
          </w:p>
        </w:tc>
      </w:tr>
      <w:tr w:rsidR="00260FE2" w:rsidRPr="00090DF7" w14:paraId="7A09F724" w14:textId="77777777" w:rsidTr="004F6890">
        <w:trPr>
          <w:trHeight w:val="250"/>
          <w:jc w:val="center"/>
        </w:trPr>
        <w:tc>
          <w:tcPr>
            <w:tcW w:w="1397" w:type="dxa"/>
            <w:shd w:val="clear" w:color="auto" w:fill="auto"/>
            <w:noWrap/>
            <w:vAlign w:val="center"/>
            <w:hideMark/>
          </w:tcPr>
          <w:p w14:paraId="16FFCAA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1</w:t>
            </w:r>
          </w:p>
        </w:tc>
        <w:tc>
          <w:tcPr>
            <w:tcW w:w="1396" w:type="dxa"/>
            <w:shd w:val="clear" w:color="auto" w:fill="auto"/>
            <w:noWrap/>
            <w:vAlign w:val="center"/>
            <w:hideMark/>
          </w:tcPr>
          <w:p w14:paraId="6E0F532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CF6904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ollect benefits overpayments.</w:t>
            </w:r>
          </w:p>
        </w:tc>
      </w:tr>
      <w:tr w:rsidR="00260FE2" w:rsidRPr="00090DF7" w14:paraId="41665040" w14:textId="77777777" w:rsidTr="004F6890">
        <w:trPr>
          <w:trHeight w:val="250"/>
          <w:jc w:val="center"/>
        </w:trPr>
        <w:tc>
          <w:tcPr>
            <w:tcW w:w="1397" w:type="dxa"/>
            <w:shd w:val="clear" w:color="auto" w:fill="auto"/>
            <w:noWrap/>
            <w:vAlign w:val="center"/>
            <w:hideMark/>
          </w:tcPr>
          <w:p w14:paraId="6B5B09E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2</w:t>
            </w:r>
          </w:p>
        </w:tc>
        <w:tc>
          <w:tcPr>
            <w:tcW w:w="1396" w:type="dxa"/>
            <w:shd w:val="clear" w:color="auto" w:fill="auto"/>
            <w:noWrap/>
            <w:vAlign w:val="center"/>
            <w:hideMark/>
          </w:tcPr>
          <w:p w14:paraId="1E96C28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8B0602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erform interstate reciprocal requests for overpaid benefits.</w:t>
            </w:r>
          </w:p>
        </w:tc>
      </w:tr>
      <w:tr w:rsidR="00260FE2" w:rsidRPr="00090DF7" w14:paraId="10775637" w14:textId="77777777" w:rsidTr="004F6890">
        <w:trPr>
          <w:trHeight w:val="250"/>
          <w:jc w:val="center"/>
        </w:trPr>
        <w:tc>
          <w:tcPr>
            <w:tcW w:w="1397" w:type="dxa"/>
            <w:shd w:val="clear" w:color="auto" w:fill="auto"/>
            <w:noWrap/>
            <w:vAlign w:val="center"/>
            <w:hideMark/>
          </w:tcPr>
          <w:p w14:paraId="0D21800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3</w:t>
            </w:r>
          </w:p>
        </w:tc>
        <w:tc>
          <w:tcPr>
            <w:tcW w:w="1396" w:type="dxa"/>
            <w:shd w:val="clear" w:color="auto" w:fill="auto"/>
            <w:noWrap/>
            <w:vAlign w:val="center"/>
            <w:hideMark/>
          </w:tcPr>
          <w:p w14:paraId="5939E2D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CC0187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erform federally mandated audits on the UI program (UI Benefits, UI Tax, and Data Validation).</w:t>
            </w:r>
          </w:p>
        </w:tc>
      </w:tr>
      <w:tr w:rsidR="00260FE2" w:rsidRPr="00090DF7" w14:paraId="642A685E" w14:textId="77777777" w:rsidTr="004F6890">
        <w:trPr>
          <w:trHeight w:val="250"/>
          <w:jc w:val="center"/>
        </w:trPr>
        <w:tc>
          <w:tcPr>
            <w:tcW w:w="1397" w:type="dxa"/>
            <w:shd w:val="clear" w:color="auto" w:fill="auto"/>
            <w:noWrap/>
            <w:vAlign w:val="center"/>
            <w:hideMark/>
          </w:tcPr>
          <w:p w14:paraId="4D332C4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4</w:t>
            </w:r>
          </w:p>
        </w:tc>
        <w:tc>
          <w:tcPr>
            <w:tcW w:w="1396" w:type="dxa"/>
            <w:shd w:val="clear" w:color="auto" w:fill="auto"/>
            <w:noWrap/>
            <w:vAlign w:val="center"/>
            <w:hideMark/>
          </w:tcPr>
          <w:p w14:paraId="3F37B29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6CBD15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erform reconciliations.</w:t>
            </w:r>
          </w:p>
        </w:tc>
      </w:tr>
      <w:tr w:rsidR="00260FE2" w:rsidRPr="00090DF7" w14:paraId="21B5CE3D" w14:textId="77777777" w:rsidTr="004F6890">
        <w:trPr>
          <w:trHeight w:val="250"/>
          <w:jc w:val="center"/>
        </w:trPr>
        <w:tc>
          <w:tcPr>
            <w:tcW w:w="1397" w:type="dxa"/>
            <w:shd w:val="clear" w:color="auto" w:fill="auto"/>
            <w:noWrap/>
            <w:vAlign w:val="center"/>
            <w:hideMark/>
          </w:tcPr>
          <w:p w14:paraId="49F2CAB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5</w:t>
            </w:r>
          </w:p>
        </w:tc>
        <w:tc>
          <w:tcPr>
            <w:tcW w:w="1396" w:type="dxa"/>
            <w:shd w:val="clear" w:color="auto" w:fill="auto"/>
            <w:noWrap/>
            <w:vAlign w:val="center"/>
            <w:hideMark/>
          </w:tcPr>
          <w:p w14:paraId="0257D64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EC3342E" w14:textId="2332E14F"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rocess c</w:t>
            </w:r>
            <w:r w:rsidR="000E1AA8" w:rsidRPr="00090DF7">
              <w:rPr>
                <w:rFonts w:ascii="Arial" w:hAnsi="Arial" w:cs="Arial"/>
                <w:szCs w:val="20"/>
              </w:rPr>
              <w:t>ourt-ordered criminal</w:t>
            </w:r>
            <w:r w:rsidRPr="00090DF7">
              <w:rPr>
                <w:rFonts w:ascii="Arial" w:hAnsi="Arial" w:cs="Arial"/>
                <w:szCs w:val="20"/>
              </w:rPr>
              <w:t xml:space="preserve"> restitution.</w:t>
            </w:r>
          </w:p>
        </w:tc>
      </w:tr>
      <w:tr w:rsidR="00260FE2" w:rsidRPr="00090DF7" w14:paraId="1A3FB564" w14:textId="77777777" w:rsidTr="004F6890">
        <w:trPr>
          <w:trHeight w:val="250"/>
          <w:jc w:val="center"/>
        </w:trPr>
        <w:tc>
          <w:tcPr>
            <w:tcW w:w="1397" w:type="dxa"/>
            <w:shd w:val="clear" w:color="auto" w:fill="auto"/>
            <w:noWrap/>
            <w:vAlign w:val="center"/>
            <w:hideMark/>
          </w:tcPr>
          <w:p w14:paraId="56B5B89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6</w:t>
            </w:r>
          </w:p>
        </w:tc>
        <w:tc>
          <w:tcPr>
            <w:tcW w:w="1396" w:type="dxa"/>
            <w:shd w:val="clear" w:color="auto" w:fill="auto"/>
            <w:noWrap/>
            <w:vAlign w:val="center"/>
            <w:hideMark/>
          </w:tcPr>
          <w:p w14:paraId="1476C50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B709CE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issue refunds.</w:t>
            </w:r>
          </w:p>
        </w:tc>
      </w:tr>
      <w:tr w:rsidR="00260FE2" w:rsidRPr="00090DF7" w14:paraId="42DD578D" w14:textId="77777777" w:rsidTr="004F6890">
        <w:trPr>
          <w:trHeight w:val="250"/>
          <w:jc w:val="center"/>
        </w:trPr>
        <w:tc>
          <w:tcPr>
            <w:tcW w:w="1397" w:type="dxa"/>
            <w:shd w:val="clear" w:color="auto" w:fill="auto"/>
            <w:noWrap/>
            <w:vAlign w:val="center"/>
            <w:hideMark/>
          </w:tcPr>
          <w:p w14:paraId="191E79A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7</w:t>
            </w:r>
          </w:p>
        </w:tc>
        <w:tc>
          <w:tcPr>
            <w:tcW w:w="1396" w:type="dxa"/>
            <w:shd w:val="clear" w:color="auto" w:fill="auto"/>
            <w:noWrap/>
            <w:vAlign w:val="center"/>
            <w:hideMark/>
          </w:tcPr>
          <w:p w14:paraId="412D913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C2A03B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rocess accounting transactions.</w:t>
            </w:r>
          </w:p>
        </w:tc>
      </w:tr>
      <w:tr w:rsidR="00260FE2" w:rsidRPr="00090DF7" w14:paraId="4C78B53B" w14:textId="77777777" w:rsidTr="004F6890">
        <w:trPr>
          <w:trHeight w:val="250"/>
          <w:jc w:val="center"/>
        </w:trPr>
        <w:tc>
          <w:tcPr>
            <w:tcW w:w="1397" w:type="dxa"/>
            <w:shd w:val="clear" w:color="auto" w:fill="auto"/>
            <w:noWrap/>
            <w:vAlign w:val="center"/>
            <w:hideMark/>
          </w:tcPr>
          <w:p w14:paraId="40748E6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8</w:t>
            </w:r>
          </w:p>
        </w:tc>
        <w:tc>
          <w:tcPr>
            <w:tcW w:w="1396" w:type="dxa"/>
            <w:shd w:val="clear" w:color="auto" w:fill="auto"/>
            <w:noWrap/>
            <w:vAlign w:val="center"/>
            <w:hideMark/>
          </w:tcPr>
          <w:p w14:paraId="528882A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A09FE9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reimburse state agencies.</w:t>
            </w:r>
          </w:p>
        </w:tc>
      </w:tr>
      <w:tr w:rsidR="00260FE2" w:rsidRPr="00090DF7" w14:paraId="4D908690" w14:textId="77777777" w:rsidTr="004F6890">
        <w:trPr>
          <w:trHeight w:val="250"/>
          <w:jc w:val="center"/>
        </w:trPr>
        <w:tc>
          <w:tcPr>
            <w:tcW w:w="1397" w:type="dxa"/>
            <w:shd w:val="clear" w:color="auto" w:fill="auto"/>
            <w:noWrap/>
            <w:vAlign w:val="center"/>
            <w:hideMark/>
          </w:tcPr>
          <w:p w14:paraId="4DCD721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79</w:t>
            </w:r>
          </w:p>
        </w:tc>
        <w:tc>
          <w:tcPr>
            <w:tcW w:w="1396" w:type="dxa"/>
            <w:shd w:val="clear" w:color="auto" w:fill="auto"/>
            <w:noWrap/>
            <w:vAlign w:val="center"/>
            <w:hideMark/>
          </w:tcPr>
          <w:p w14:paraId="5D9FF95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D2E200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ost remittances.</w:t>
            </w:r>
          </w:p>
        </w:tc>
      </w:tr>
      <w:tr w:rsidR="00260FE2" w:rsidRPr="00090DF7" w14:paraId="64EECD4D" w14:textId="77777777" w:rsidTr="004F6890">
        <w:trPr>
          <w:trHeight w:val="250"/>
          <w:jc w:val="center"/>
        </w:trPr>
        <w:tc>
          <w:tcPr>
            <w:tcW w:w="1397" w:type="dxa"/>
            <w:shd w:val="clear" w:color="auto" w:fill="auto"/>
            <w:noWrap/>
            <w:vAlign w:val="center"/>
            <w:hideMark/>
          </w:tcPr>
          <w:p w14:paraId="3C87151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w:t>
            </w:r>
          </w:p>
        </w:tc>
        <w:tc>
          <w:tcPr>
            <w:tcW w:w="1396" w:type="dxa"/>
            <w:shd w:val="clear" w:color="auto" w:fill="auto"/>
            <w:noWrap/>
            <w:vAlign w:val="center"/>
            <w:hideMark/>
          </w:tcPr>
          <w:p w14:paraId="2541A20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1F090C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rocess correspondence/reports.</w:t>
            </w:r>
          </w:p>
        </w:tc>
      </w:tr>
      <w:tr w:rsidR="00260FE2" w:rsidRPr="00090DF7" w14:paraId="457406D5" w14:textId="77777777" w:rsidTr="004F6890">
        <w:trPr>
          <w:trHeight w:val="250"/>
          <w:jc w:val="center"/>
        </w:trPr>
        <w:tc>
          <w:tcPr>
            <w:tcW w:w="1397" w:type="dxa"/>
            <w:shd w:val="clear" w:color="auto" w:fill="auto"/>
            <w:noWrap/>
            <w:vAlign w:val="center"/>
            <w:hideMark/>
          </w:tcPr>
          <w:p w14:paraId="3846E6D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1</w:t>
            </w:r>
          </w:p>
        </w:tc>
        <w:tc>
          <w:tcPr>
            <w:tcW w:w="1396" w:type="dxa"/>
            <w:shd w:val="clear" w:color="auto" w:fill="auto"/>
            <w:noWrap/>
            <w:vAlign w:val="center"/>
            <w:hideMark/>
          </w:tcPr>
          <w:p w14:paraId="131317E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E88E98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bill external customers for data sharing agreements.</w:t>
            </w:r>
          </w:p>
        </w:tc>
      </w:tr>
      <w:tr w:rsidR="00260FE2" w:rsidRPr="00090DF7" w14:paraId="5818FE2A" w14:textId="77777777" w:rsidTr="004F6890">
        <w:trPr>
          <w:trHeight w:val="250"/>
          <w:jc w:val="center"/>
        </w:trPr>
        <w:tc>
          <w:tcPr>
            <w:tcW w:w="1397" w:type="dxa"/>
            <w:shd w:val="clear" w:color="auto" w:fill="auto"/>
            <w:noWrap/>
            <w:vAlign w:val="center"/>
            <w:hideMark/>
          </w:tcPr>
          <w:p w14:paraId="0F36FFF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2</w:t>
            </w:r>
          </w:p>
        </w:tc>
        <w:tc>
          <w:tcPr>
            <w:tcW w:w="1396" w:type="dxa"/>
            <w:shd w:val="clear" w:color="auto" w:fill="auto"/>
            <w:noWrap/>
            <w:vAlign w:val="center"/>
            <w:hideMark/>
          </w:tcPr>
          <w:p w14:paraId="4C06270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3142D4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erform quality reviews.</w:t>
            </w:r>
          </w:p>
        </w:tc>
      </w:tr>
      <w:tr w:rsidR="00260FE2" w:rsidRPr="00090DF7" w14:paraId="7AE93DED" w14:textId="77777777" w:rsidTr="004F6890">
        <w:trPr>
          <w:trHeight w:val="500"/>
          <w:jc w:val="center"/>
        </w:trPr>
        <w:tc>
          <w:tcPr>
            <w:tcW w:w="1397" w:type="dxa"/>
            <w:shd w:val="clear" w:color="auto" w:fill="auto"/>
            <w:noWrap/>
            <w:vAlign w:val="center"/>
            <w:hideMark/>
          </w:tcPr>
          <w:p w14:paraId="51DB6C2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3</w:t>
            </w:r>
          </w:p>
        </w:tc>
        <w:tc>
          <w:tcPr>
            <w:tcW w:w="1396" w:type="dxa"/>
            <w:shd w:val="clear" w:color="auto" w:fill="auto"/>
            <w:noWrap/>
            <w:vAlign w:val="center"/>
            <w:hideMark/>
          </w:tcPr>
          <w:p w14:paraId="69D0ADF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5ADE2F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generate and distribute outgoing correspondence as well as receive and process incoming correspondence.</w:t>
            </w:r>
          </w:p>
        </w:tc>
      </w:tr>
      <w:tr w:rsidR="00260FE2" w:rsidRPr="00090DF7" w14:paraId="5D9E8C45" w14:textId="77777777" w:rsidTr="004F6890">
        <w:trPr>
          <w:trHeight w:val="250"/>
          <w:jc w:val="center"/>
        </w:trPr>
        <w:tc>
          <w:tcPr>
            <w:tcW w:w="1397" w:type="dxa"/>
            <w:shd w:val="clear" w:color="auto" w:fill="auto"/>
            <w:noWrap/>
            <w:vAlign w:val="center"/>
            <w:hideMark/>
          </w:tcPr>
          <w:p w14:paraId="60F9944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4</w:t>
            </w:r>
          </w:p>
        </w:tc>
        <w:tc>
          <w:tcPr>
            <w:tcW w:w="1396" w:type="dxa"/>
            <w:shd w:val="clear" w:color="auto" w:fill="auto"/>
            <w:noWrap/>
            <w:vAlign w:val="center"/>
            <w:hideMark/>
          </w:tcPr>
          <w:p w14:paraId="61BA1FE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C672FB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manage cases.</w:t>
            </w:r>
          </w:p>
        </w:tc>
      </w:tr>
      <w:tr w:rsidR="00260FE2" w:rsidRPr="00090DF7" w14:paraId="63074B8F" w14:textId="77777777" w:rsidTr="004F6890">
        <w:trPr>
          <w:trHeight w:val="500"/>
          <w:jc w:val="center"/>
        </w:trPr>
        <w:tc>
          <w:tcPr>
            <w:tcW w:w="1397" w:type="dxa"/>
            <w:shd w:val="clear" w:color="auto" w:fill="auto"/>
            <w:noWrap/>
            <w:vAlign w:val="center"/>
            <w:hideMark/>
          </w:tcPr>
          <w:p w14:paraId="2678188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5</w:t>
            </w:r>
          </w:p>
        </w:tc>
        <w:tc>
          <w:tcPr>
            <w:tcW w:w="1396" w:type="dxa"/>
            <w:shd w:val="clear" w:color="auto" w:fill="auto"/>
            <w:noWrap/>
            <w:vAlign w:val="center"/>
            <w:hideMark/>
          </w:tcPr>
          <w:p w14:paraId="68517DE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958141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enter and update solution code tables and business rules. The bidder must include an inventory of Code or Lookup Tables and Business Rules with their proposal.</w:t>
            </w:r>
          </w:p>
        </w:tc>
      </w:tr>
      <w:tr w:rsidR="00260FE2" w:rsidRPr="00090DF7" w14:paraId="1C428785" w14:textId="77777777" w:rsidTr="004F6890">
        <w:trPr>
          <w:trHeight w:val="250"/>
          <w:jc w:val="center"/>
        </w:trPr>
        <w:tc>
          <w:tcPr>
            <w:tcW w:w="1397" w:type="dxa"/>
            <w:shd w:val="clear" w:color="auto" w:fill="auto"/>
            <w:noWrap/>
            <w:vAlign w:val="center"/>
            <w:hideMark/>
          </w:tcPr>
          <w:p w14:paraId="29EA964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6</w:t>
            </w:r>
          </w:p>
        </w:tc>
        <w:tc>
          <w:tcPr>
            <w:tcW w:w="1396" w:type="dxa"/>
            <w:shd w:val="clear" w:color="auto" w:fill="auto"/>
            <w:noWrap/>
            <w:vAlign w:val="center"/>
            <w:hideMark/>
          </w:tcPr>
          <w:p w14:paraId="2794CA4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22122D9" w14:textId="669953DB"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graphically present information for decision</w:t>
            </w:r>
            <w:r w:rsidR="000E1AA8" w:rsidRPr="00090DF7">
              <w:rPr>
                <w:rFonts w:ascii="Arial" w:hAnsi="Arial" w:cs="Arial"/>
                <w:szCs w:val="20"/>
              </w:rPr>
              <w:t>-</w:t>
            </w:r>
            <w:r w:rsidRPr="00090DF7">
              <w:rPr>
                <w:rFonts w:ascii="Arial" w:hAnsi="Arial" w:cs="Arial"/>
                <w:szCs w:val="20"/>
              </w:rPr>
              <w:t>making.</w:t>
            </w:r>
          </w:p>
        </w:tc>
      </w:tr>
      <w:tr w:rsidR="00260FE2" w:rsidRPr="00090DF7" w14:paraId="1A726510" w14:textId="77777777" w:rsidTr="004F6890">
        <w:trPr>
          <w:trHeight w:val="250"/>
          <w:jc w:val="center"/>
        </w:trPr>
        <w:tc>
          <w:tcPr>
            <w:tcW w:w="1397" w:type="dxa"/>
            <w:shd w:val="clear" w:color="auto" w:fill="auto"/>
            <w:noWrap/>
            <w:vAlign w:val="center"/>
            <w:hideMark/>
          </w:tcPr>
          <w:p w14:paraId="3F55C4F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7</w:t>
            </w:r>
          </w:p>
        </w:tc>
        <w:tc>
          <w:tcPr>
            <w:tcW w:w="1396" w:type="dxa"/>
            <w:shd w:val="clear" w:color="auto" w:fill="auto"/>
            <w:noWrap/>
            <w:vAlign w:val="center"/>
            <w:hideMark/>
          </w:tcPr>
          <w:p w14:paraId="58732FA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5F7B1F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upport the functions of the Labor Market and Career Information department.</w:t>
            </w:r>
          </w:p>
        </w:tc>
      </w:tr>
      <w:tr w:rsidR="00260FE2" w:rsidRPr="00090DF7" w14:paraId="19912D39" w14:textId="77777777" w:rsidTr="004F6890">
        <w:trPr>
          <w:trHeight w:val="250"/>
          <w:jc w:val="center"/>
        </w:trPr>
        <w:tc>
          <w:tcPr>
            <w:tcW w:w="1397" w:type="dxa"/>
            <w:shd w:val="clear" w:color="auto" w:fill="auto"/>
            <w:noWrap/>
            <w:vAlign w:val="center"/>
            <w:hideMark/>
          </w:tcPr>
          <w:p w14:paraId="319BC99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8</w:t>
            </w:r>
          </w:p>
        </w:tc>
        <w:tc>
          <w:tcPr>
            <w:tcW w:w="1396" w:type="dxa"/>
            <w:shd w:val="clear" w:color="auto" w:fill="auto"/>
            <w:noWrap/>
            <w:vAlign w:val="center"/>
            <w:hideMark/>
          </w:tcPr>
          <w:p w14:paraId="40926BB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C3B49F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apture and display Claimant and Employer account notes.</w:t>
            </w:r>
          </w:p>
        </w:tc>
      </w:tr>
      <w:tr w:rsidR="00260FE2" w:rsidRPr="00090DF7" w14:paraId="5A9A671D" w14:textId="77777777" w:rsidTr="004F6890">
        <w:trPr>
          <w:trHeight w:val="250"/>
          <w:jc w:val="center"/>
        </w:trPr>
        <w:tc>
          <w:tcPr>
            <w:tcW w:w="1397" w:type="dxa"/>
            <w:shd w:val="clear" w:color="auto" w:fill="auto"/>
            <w:noWrap/>
            <w:vAlign w:val="center"/>
            <w:hideMark/>
          </w:tcPr>
          <w:p w14:paraId="7180A8C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89</w:t>
            </w:r>
          </w:p>
        </w:tc>
        <w:tc>
          <w:tcPr>
            <w:tcW w:w="1396" w:type="dxa"/>
            <w:shd w:val="clear" w:color="auto" w:fill="auto"/>
            <w:noWrap/>
            <w:vAlign w:val="center"/>
            <w:hideMark/>
          </w:tcPr>
          <w:p w14:paraId="6FD8395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51D282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llow other state UI agencies to use the solution.</w:t>
            </w:r>
          </w:p>
        </w:tc>
      </w:tr>
      <w:tr w:rsidR="00260FE2" w:rsidRPr="00090DF7" w14:paraId="2D11CC6A" w14:textId="77777777" w:rsidTr="004F6890">
        <w:trPr>
          <w:trHeight w:val="250"/>
          <w:jc w:val="center"/>
        </w:trPr>
        <w:tc>
          <w:tcPr>
            <w:tcW w:w="1397" w:type="dxa"/>
            <w:shd w:val="clear" w:color="auto" w:fill="auto"/>
            <w:noWrap/>
            <w:vAlign w:val="center"/>
            <w:hideMark/>
          </w:tcPr>
          <w:p w14:paraId="7072A28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w:t>
            </w:r>
          </w:p>
        </w:tc>
        <w:tc>
          <w:tcPr>
            <w:tcW w:w="1396" w:type="dxa"/>
            <w:shd w:val="clear" w:color="auto" w:fill="auto"/>
            <w:noWrap/>
            <w:vAlign w:val="center"/>
            <w:hideMark/>
          </w:tcPr>
          <w:p w14:paraId="78D2949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19C87C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onduct system searches and view the results.</w:t>
            </w:r>
          </w:p>
        </w:tc>
      </w:tr>
      <w:tr w:rsidR="00260FE2" w:rsidRPr="00090DF7" w14:paraId="0C286C41" w14:textId="77777777" w:rsidTr="004F6890">
        <w:trPr>
          <w:trHeight w:val="250"/>
          <w:jc w:val="center"/>
        </w:trPr>
        <w:tc>
          <w:tcPr>
            <w:tcW w:w="1397" w:type="dxa"/>
            <w:shd w:val="clear" w:color="auto" w:fill="auto"/>
            <w:noWrap/>
            <w:vAlign w:val="center"/>
            <w:hideMark/>
          </w:tcPr>
          <w:p w14:paraId="1EDBC04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1</w:t>
            </w:r>
          </w:p>
        </w:tc>
        <w:tc>
          <w:tcPr>
            <w:tcW w:w="1396" w:type="dxa"/>
            <w:shd w:val="clear" w:color="auto" w:fill="auto"/>
            <w:noWrap/>
            <w:vAlign w:val="center"/>
            <w:hideMark/>
          </w:tcPr>
          <w:p w14:paraId="6F6CE98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04758D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ecurely configure access to the UI solution.</w:t>
            </w:r>
          </w:p>
        </w:tc>
      </w:tr>
      <w:tr w:rsidR="00260FE2" w:rsidRPr="00090DF7" w14:paraId="08948F65" w14:textId="77777777" w:rsidTr="004F6890">
        <w:trPr>
          <w:trHeight w:val="500"/>
          <w:jc w:val="center"/>
        </w:trPr>
        <w:tc>
          <w:tcPr>
            <w:tcW w:w="1397" w:type="dxa"/>
            <w:shd w:val="clear" w:color="auto" w:fill="auto"/>
            <w:noWrap/>
            <w:vAlign w:val="center"/>
            <w:hideMark/>
          </w:tcPr>
          <w:p w14:paraId="05CDB0E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2</w:t>
            </w:r>
          </w:p>
        </w:tc>
        <w:tc>
          <w:tcPr>
            <w:tcW w:w="1396" w:type="dxa"/>
            <w:shd w:val="clear" w:color="auto" w:fill="auto"/>
            <w:noWrap/>
            <w:vAlign w:val="center"/>
            <w:hideMark/>
          </w:tcPr>
          <w:p w14:paraId="3F08B66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C4B875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llow Employers, Claimants, TPAs, and other external parties to use UI services independent of the involvement of Staff.</w:t>
            </w:r>
          </w:p>
        </w:tc>
      </w:tr>
      <w:tr w:rsidR="00260FE2" w:rsidRPr="00090DF7" w14:paraId="7AD8EC5E" w14:textId="77777777" w:rsidTr="004F6890">
        <w:trPr>
          <w:trHeight w:val="250"/>
          <w:jc w:val="center"/>
        </w:trPr>
        <w:tc>
          <w:tcPr>
            <w:tcW w:w="1397" w:type="dxa"/>
            <w:shd w:val="clear" w:color="auto" w:fill="auto"/>
            <w:noWrap/>
            <w:vAlign w:val="center"/>
            <w:hideMark/>
          </w:tcPr>
          <w:p w14:paraId="464DC74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3</w:t>
            </w:r>
          </w:p>
        </w:tc>
        <w:tc>
          <w:tcPr>
            <w:tcW w:w="1396" w:type="dxa"/>
            <w:shd w:val="clear" w:color="auto" w:fill="auto"/>
            <w:noWrap/>
            <w:vAlign w:val="center"/>
            <w:hideMark/>
          </w:tcPr>
          <w:p w14:paraId="30E36B8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FA0E75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llow external agencies and law enforcement agencies to access UI data.</w:t>
            </w:r>
          </w:p>
        </w:tc>
      </w:tr>
      <w:tr w:rsidR="00260FE2" w:rsidRPr="00090DF7" w14:paraId="1FEDC383" w14:textId="77777777" w:rsidTr="004F6890">
        <w:trPr>
          <w:trHeight w:val="250"/>
          <w:jc w:val="center"/>
        </w:trPr>
        <w:tc>
          <w:tcPr>
            <w:tcW w:w="1397" w:type="dxa"/>
            <w:shd w:val="clear" w:color="auto" w:fill="auto"/>
            <w:noWrap/>
            <w:vAlign w:val="center"/>
            <w:hideMark/>
          </w:tcPr>
          <w:p w14:paraId="6EF0CF9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4</w:t>
            </w:r>
          </w:p>
        </w:tc>
        <w:tc>
          <w:tcPr>
            <w:tcW w:w="1396" w:type="dxa"/>
            <w:shd w:val="clear" w:color="auto" w:fill="auto"/>
            <w:noWrap/>
            <w:vAlign w:val="center"/>
            <w:hideMark/>
          </w:tcPr>
          <w:p w14:paraId="27583D4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F34996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rocess work from initiation to completion.</w:t>
            </w:r>
          </w:p>
        </w:tc>
      </w:tr>
      <w:tr w:rsidR="00260FE2" w:rsidRPr="00090DF7" w14:paraId="478559FF" w14:textId="77777777" w:rsidTr="004F6890">
        <w:trPr>
          <w:trHeight w:val="250"/>
          <w:jc w:val="center"/>
        </w:trPr>
        <w:tc>
          <w:tcPr>
            <w:tcW w:w="1397" w:type="dxa"/>
            <w:shd w:val="clear" w:color="auto" w:fill="auto"/>
            <w:noWrap/>
            <w:vAlign w:val="center"/>
            <w:hideMark/>
          </w:tcPr>
          <w:p w14:paraId="7F7229F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5</w:t>
            </w:r>
          </w:p>
        </w:tc>
        <w:tc>
          <w:tcPr>
            <w:tcW w:w="1396" w:type="dxa"/>
            <w:shd w:val="clear" w:color="auto" w:fill="auto"/>
            <w:noWrap/>
            <w:vAlign w:val="center"/>
            <w:hideMark/>
          </w:tcPr>
          <w:p w14:paraId="59C0DD7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6FD1E6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perform database queries.</w:t>
            </w:r>
          </w:p>
        </w:tc>
      </w:tr>
      <w:tr w:rsidR="00260FE2" w:rsidRPr="00090DF7" w14:paraId="267CA5C5" w14:textId="77777777" w:rsidTr="004F6890">
        <w:trPr>
          <w:trHeight w:val="250"/>
          <w:jc w:val="center"/>
        </w:trPr>
        <w:tc>
          <w:tcPr>
            <w:tcW w:w="1397" w:type="dxa"/>
            <w:shd w:val="clear" w:color="auto" w:fill="auto"/>
            <w:noWrap/>
            <w:vAlign w:val="center"/>
            <w:hideMark/>
          </w:tcPr>
          <w:p w14:paraId="61DA650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6</w:t>
            </w:r>
          </w:p>
        </w:tc>
        <w:tc>
          <w:tcPr>
            <w:tcW w:w="1396" w:type="dxa"/>
            <w:shd w:val="clear" w:color="auto" w:fill="auto"/>
            <w:noWrap/>
            <w:vAlign w:val="center"/>
            <w:hideMark/>
          </w:tcPr>
          <w:p w14:paraId="12628BC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998D05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generate and transmit reports.</w:t>
            </w:r>
          </w:p>
        </w:tc>
      </w:tr>
      <w:tr w:rsidR="00260FE2" w:rsidRPr="00090DF7" w14:paraId="4ACD18E0" w14:textId="77777777" w:rsidTr="004F6890">
        <w:trPr>
          <w:trHeight w:val="500"/>
          <w:jc w:val="center"/>
        </w:trPr>
        <w:tc>
          <w:tcPr>
            <w:tcW w:w="1397" w:type="dxa"/>
            <w:shd w:val="clear" w:color="auto" w:fill="auto"/>
            <w:noWrap/>
            <w:vAlign w:val="center"/>
            <w:hideMark/>
          </w:tcPr>
          <w:p w14:paraId="16F031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7</w:t>
            </w:r>
          </w:p>
        </w:tc>
        <w:tc>
          <w:tcPr>
            <w:tcW w:w="1396" w:type="dxa"/>
            <w:shd w:val="clear" w:color="auto" w:fill="auto"/>
            <w:noWrap/>
            <w:vAlign w:val="center"/>
            <w:hideMark/>
          </w:tcPr>
          <w:p w14:paraId="1797ED8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A7F903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validate entered or selected data to ensure the solution operates on and with clean, correct, and useful data.</w:t>
            </w:r>
          </w:p>
        </w:tc>
      </w:tr>
      <w:tr w:rsidR="00260FE2" w:rsidRPr="00090DF7" w14:paraId="30DE8428" w14:textId="77777777" w:rsidTr="004F6890">
        <w:trPr>
          <w:trHeight w:val="1000"/>
          <w:jc w:val="center"/>
        </w:trPr>
        <w:tc>
          <w:tcPr>
            <w:tcW w:w="1397" w:type="dxa"/>
            <w:shd w:val="clear" w:color="auto" w:fill="auto"/>
            <w:noWrap/>
            <w:vAlign w:val="center"/>
            <w:hideMark/>
          </w:tcPr>
          <w:p w14:paraId="3940235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8</w:t>
            </w:r>
          </w:p>
        </w:tc>
        <w:tc>
          <w:tcPr>
            <w:tcW w:w="1396" w:type="dxa"/>
            <w:shd w:val="clear" w:color="auto" w:fill="auto"/>
            <w:noWrap/>
            <w:vAlign w:val="center"/>
            <w:hideMark/>
          </w:tcPr>
          <w:p w14:paraId="6C99866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8C5A1D6" w14:textId="7CEF5FF0"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agree that all data entered into the bidder-supplied solution, either by Kansas Claimants, Employers, TPAs, KDOL Staff, local users, or other State of Kansas Staff</w:t>
            </w:r>
            <w:r w:rsidR="000E1AA8" w:rsidRPr="00090DF7">
              <w:rPr>
                <w:rFonts w:ascii="Arial" w:hAnsi="Arial" w:cs="Arial"/>
                <w:szCs w:val="20"/>
              </w:rPr>
              <w:t>,</w:t>
            </w:r>
            <w:r w:rsidRPr="00090DF7">
              <w:rPr>
                <w:rFonts w:ascii="Arial" w:hAnsi="Arial" w:cs="Arial"/>
                <w:szCs w:val="20"/>
              </w:rPr>
              <w:t xml:space="preserve"> is the property of the KDOL ("KDOL Data"). KDOL Data may not be released to other parties, including in aggregate form, without the express written permission of KDOL. At the time of termination of this Contract for any purposes, all KDOL Data must be provided to KDOL in an acceptable electronic form</w:t>
            </w:r>
            <w:r w:rsidR="000E1AA8" w:rsidRPr="00090DF7">
              <w:rPr>
                <w:rFonts w:ascii="Arial" w:hAnsi="Arial" w:cs="Arial"/>
                <w:szCs w:val="20"/>
              </w:rPr>
              <w:t>,</w:t>
            </w:r>
            <w:r w:rsidRPr="00090DF7">
              <w:rPr>
                <w:rFonts w:ascii="Arial" w:hAnsi="Arial" w:cs="Arial"/>
                <w:szCs w:val="20"/>
              </w:rPr>
              <w:t xml:space="preserve"> and none of the KDOL Data may remain on the bidder's system after such event.</w:t>
            </w:r>
          </w:p>
        </w:tc>
      </w:tr>
      <w:tr w:rsidR="00260FE2" w:rsidRPr="00090DF7" w14:paraId="5E513B22" w14:textId="77777777" w:rsidTr="004F6890">
        <w:trPr>
          <w:trHeight w:val="250"/>
          <w:jc w:val="center"/>
        </w:trPr>
        <w:tc>
          <w:tcPr>
            <w:tcW w:w="1397" w:type="dxa"/>
            <w:shd w:val="clear" w:color="auto" w:fill="auto"/>
            <w:noWrap/>
            <w:vAlign w:val="center"/>
            <w:hideMark/>
          </w:tcPr>
          <w:p w14:paraId="6380BE3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099</w:t>
            </w:r>
          </w:p>
        </w:tc>
        <w:tc>
          <w:tcPr>
            <w:tcW w:w="1396" w:type="dxa"/>
            <w:shd w:val="clear" w:color="auto" w:fill="auto"/>
            <w:noWrap/>
            <w:vAlign w:val="center"/>
            <w:hideMark/>
          </w:tcPr>
          <w:p w14:paraId="5D0DE2A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8BBF92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display Staff screens in Spanish.</w:t>
            </w:r>
          </w:p>
        </w:tc>
      </w:tr>
      <w:tr w:rsidR="00260FE2" w:rsidRPr="00090DF7" w14:paraId="41D1A7AD" w14:textId="77777777" w:rsidTr="004F6890">
        <w:trPr>
          <w:trHeight w:val="250"/>
          <w:jc w:val="center"/>
        </w:trPr>
        <w:tc>
          <w:tcPr>
            <w:tcW w:w="1397" w:type="dxa"/>
            <w:shd w:val="clear" w:color="auto" w:fill="auto"/>
            <w:noWrap/>
            <w:vAlign w:val="center"/>
            <w:hideMark/>
          </w:tcPr>
          <w:p w14:paraId="6D56609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w:t>
            </w:r>
          </w:p>
        </w:tc>
        <w:tc>
          <w:tcPr>
            <w:tcW w:w="1396" w:type="dxa"/>
            <w:shd w:val="clear" w:color="auto" w:fill="auto"/>
            <w:noWrap/>
            <w:vAlign w:val="center"/>
            <w:hideMark/>
          </w:tcPr>
          <w:p w14:paraId="25C4678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AC3BA5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gather, analyze, and report on Staff performance and operational metrics.</w:t>
            </w:r>
          </w:p>
        </w:tc>
      </w:tr>
      <w:tr w:rsidR="00260FE2" w:rsidRPr="00090DF7" w14:paraId="2A6C0443" w14:textId="77777777" w:rsidTr="004F6890">
        <w:trPr>
          <w:trHeight w:val="250"/>
          <w:jc w:val="center"/>
        </w:trPr>
        <w:tc>
          <w:tcPr>
            <w:tcW w:w="1397" w:type="dxa"/>
            <w:shd w:val="clear" w:color="auto" w:fill="auto"/>
            <w:noWrap/>
            <w:vAlign w:val="center"/>
            <w:hideMark/>
          </w:tcPr>
          <w:p w14:paraId="231A77A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1</w:t>
            </w:r>
          </w:p>
        </w:tc>
        <w:tc>
          <w:tcPr>
            <w:tcW w:w="1396" w:type="dxa"/>
            <w:shd w:val="clear" w:color="auto" w:fill="auto"/>
            <w:noWrap/>
            <w:vAlign w:val="center"/>
            <w:hideMark/>
          </w:tcPr>
          <w:p w14:paraId="496E344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3D7D75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bidder must describe how their system can be deployed in a teleworking environment while still meeting KDOL's mission and operational needs.</w:t>
            </w:r>
          </w:p>
        </w:tc>
      </w:tr>
      <w:tr w:rsidR="00260FE2" w:rsidRPr="00090DF7" w14:paraId="6116DAB1" w14:textId="77777777" w:rsidTr="004F6890">
        <w:trPr>
          <w:trHeight w:val="500"/>
          <w:jc w:val="center"/>
        </w:trPr>
        <w:tc>
          <w:tcPr>
            <w:tcW w:w="1397" w:type="dxa"/>
            <w:shd w:val="clear" w:color="auto" w:fill="auto"/>
            <w:noWrap/>
            <w:vAlign w:val="center"/>
            <w:hideMark/>
          </w:tcPr>
          <w:p w14:paraId="0CEC3CE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2</w:t>
            </w:r>
          </w:p>
        </w:tc>
        <w:tc>
          <w:tcPr>
            <w:tcW w:w="1396" w:type="dxa"/>
            <w:shd w:val="clear" w:color="auto" w:fill="auto"/>
            <w:noWrap/>
            <w:vAlign w:val="center"/>
            <w:hideMark/>
          </w:tcPr>
          <w:p w14:paraId="5DE95D7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CB32EC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to allow customers to use credit/debit cards, online checking, and Electronic Funds Transfers (EFTs) to pay KDOL.</w:t>
            </w:r>
          </w:p>
        </w:tc>
      </w:tr>
      <w:tr w:rsidR="00260FE2" w:rsidRPr="00090DF7" w14:paraId="133FBB2C" w14:textId="77777777" w:rsidTr="004F6890">
        <w:trPr>
          <w:trHeight w:val="250"/>
          <w:jc w:val="center"/>
        </w:trPr>
        <w:tc>
          <w:tcPr>
            <w:tcW w:w="1397" w:type="dxa"/>
            <w:shd w:val="clear" w:color="auto" w:fill="auto"/>
            <w:noWrap/>
            <w:vAlign w:val="center"/>
            <w:hideMark/>
          </w:tcPr>
          <w:p w14:paraId="44D093F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3</w:t>
            </w:r>
          </w:p>
        </w:tc>
        <w:tc>
          <w:tcPr>
            <w:tcW w:w="1396" w:type="dxa"/>
            <w:shd w:val="clear" w:color="auto" w:fill="auto"/>
            <w:noWrap/>
            <w:vAlign w:val="center"/>
            <w:hideMark/>
          </w:tcPr>
          <w:p w14:paraId="10C83DA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CF1CC8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rchive data according to business rules and allow authorized users to reinstate and interact with archived data.</w:t>
            </w:r>
          </w:p>
        </w:tc>
      </w:tr>
      <w:tr w:rsidR="00260FE2" w:rsidRPr="00090DF7" w14:paraId="3B9D7C97" w14:textId="77777777" w:rsidTr="004F6890">
        <w:trPr>
          <w:trHeight w:val="750"/>
          <w:jc w:val="center"/>
        </w:trPr>
        <w:tc>
          <w:tcPr>
            <w:tcW w:w="1397" w:type="dxa"/>
            <w:shd w:val="clear" w:color="auto" w:fill="auto"/>
            <w:noWrap/>
            <w:vAlign w:val="center"/>
            <w:hideMark/>
          </w:tcPr>
          <w:p w14:paraId="0EFC4AF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4</w:t>
            </w:r>
          </w:p>
        </w:tc>
        <w:tc>
          <w:tcPr>
            <w:tcW w:w="1396" w:type="dxa"/>
            <w:shd w:val="clear" w:color="auto" w:fill="auto"/>
            <w:noWrap/>
            <w:vAlign w:val="center"/>
            <w:hideMark/>
          </w:tcPr>
          <w:p w14:paraId="7FD3F61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194917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their data archiving functionality and whether archived data remains in the system in separate tables, remains in the productions tables but is flagged as "archived" to be ignored by regular operations, archived off to a separate system maintained by the vendor, deleted entirely, or whether the vendor archives off to a separate system they expect to be developed and maintained by KDOL.</w:t>
            </w:r>
          </w:p>
        </w:tc>
      </w:tr>
      <w:tr w:rsidR="00260FE2" w:rsidRPr="00090DF7" w14:paraId="7BDA1ECE" w14:textId="77777777" w:rsidTr="004F6890">
        <w:trPr>
          <w:trHeight w:val="250"/>
          <w:jc w:val="center"/>
        </w:trPr>
        <w:tc>
          <w:tcPr>
            <w:tcW w:w="1397" w:type="dxa"/>
            <w:shd w:val="clear" w:color="auto" w:fill="auto"/>
            <w:noWrap/>
            <w:vAlign w:val="center"/>
            <w:hideMark/>
          </w:tcPr>
          <w:p w14:paraId="23C1781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5</w:t>
            </w:r>
          </w:p>
        </w:tc>
        <w:tc>
          <w:tcPr>
            <w:tcW w:w="1396" w:type="dxa"/>
            <w:shd w:val="clear" w:color="auto" w:fill="auto"/>
            <w:noWrap/>
            <w:vAlign w:val="center"/>
            <w:hideMark/>
          </w:tcPr>
          <w:p w14:paraId="5028B10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41BDC2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will unarchive data from the existing legacy archive and the time to access archived data.</w:t>
            </w:r>
          </w:p>
        </w:tc>
      </w:tr>
      <w:tr w:rsidR="00260FE2" w:rsidRPr="00090DF7" w14:paraId="2D209166" w14:textId="77777777" w:rsidTr="004F6890">
        <w:trPr>
          <w:trHeight w:val="750"/>
          <w:jc w:val="center"/>
        </w:trPr>
        <w:tc>
          <w:tcPr>
            <w:tcW w:w="1397" w:type="dxa"/>
            <w:shd w:val="clear" w:color="auto" w:fill="auto"/>
            <w:noWrap/>
            <w:vAlign w:val="center"/>
            <w:hideMark/>
          </w:tcPr>
          <w:p w14:paraId="79DCC61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6</w:t>
            </w:r>
          </w:p>
        </w:tc>
        <w:tc>
          <w:tcPr>
            <w:tcW w:w="1396" w:type="dxa"/>
            <w:shd w:val="clear" w:color="auto" w:fill="auto"/>
            <w:noWrap/>
            <w:vAlign w:val="center"/>
            <w:hideMark/>
          </w:tcPr>
          <w:p w14:paraId="25A8209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DF64E2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apture pre-selected responses in fields where possible, via drop-down menu lists or a similar approach, to standardize responses. For example, the reason for separation from Employer and the reason for overturning a decision on appeal. The bidder must describe how these pre-selected responses are created and who has permission to edit the predetermined values.</w:t>
            </w:r>
          </w:p>
        </w:tc>
      </w:tr>
      <w:tr w:rsidR="00260FE2" w:rsidRPr="00090DF7" w14:paraId="7730E535" w14:textId="77777777" w:rsidTr="004F6890">
        <w:trPr>
          <w:trHeight w:val="250"/>
          <w:jc w:val="center"/>
        </w:trPr>
        <w:tc>
          <w:tcPr>
            <w:tcW w:w="1397" w:type="dxa"/>
            <w:shd w:val="clear" w:color="auto" w:fill="auto"/>
            <w:noWrap/>
            <w:vAlign w:val="center"/>
            <w:hideMark/>
          </w:tcPr>
          <w:p w14:paraId="5576B31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7</w:t>
            </w:r>
          </w:p>
        </w:tc>
        <w:tc>
          <w:tcPr>
            <w:tcW w:w="1396" w:type="dxa"/>
            <w:shd w:val="clear" w:color="auto" w:fill="auto"/>
            <w:noWrap/>
            <w:vAlign w:val="center"/>
            <w:hideMark/>
          </w:tcPr>
          <w:p w14:paraId="45C2878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2D602A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e-populate data fields where possible and cascade data between input screens to improve productivity and reduce data entry errors.</w:t>
            </w:r>
          </w:p>
        </w:tc>
      </w:tr>
      <w:tr w:rsidR="00260FE2" w:rsidRPr="00090DF7" w14:paraId="7D19ED9B" w14:textId="77777777" w:rsidTr="004F6890">
        <w:trPr>
          <w:trHeight w:val="250"/>
          <w:jc w:val="center"/>
        </w:trPr>
        <w:tc>
          <w:tcPr>
            <w:tcW w:w="1397" w:type="dxa"/>
            <w:shd w:val="clear" w:color="auto" w:fill="auto"/>
            <w:noWrap/>
            <w:vAlign w:val="center"/>
            <w:hideMark/>
          </w:tcPr>
          <w:p w14:paraId="29D61DF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8</w:t>
            </w:r>
          </w:p>
        </w:tc>
        <w:tc>
          <w:tcPr>
            <w:tcW w:w="1396" w:type="dxa"/>
            <w:shd w:val="clear" w:color="auto" w:fill="auto"/>
            <w:noWrap/>
            <w:vAlign w:val="center"/>
            <w:hideMark/>
          </w:tcPr>
          <w:p w14:paraId="16483C0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C330A2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orporate a "collect once use many" approach to data entry to eliminate redundant data entry.</w:t>
            </w:r>
          </w:p>
        </w:tc>
      </w:tr>
      <w:tr w:rsidR="00260FE2" w:rsidRPr="00090DF7" w14:paraId="299E0EDE" w14:textId="77777777" w:rsidTr="004F6890">
        <w:trPr>
          <w:trHeight w:val="250"/>
          <w:jc w:val="center"/>
        </w:trPr>
        <w:tc>
          <w:tcPr>
            <w:tcW w:w="1397" w:type="dxa"/>
            <w:shd w:val="clear" w:color="auto" w:fill="auto"/>
            <w:noWrap/>
            <w:vAlign w:val="center"/>
            <w:hideMark/>
          </w:tcPr>
          <w:p w14:paraId="66BD595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09</w:t>
            </w:r>
          </w:p>
        </w:tc>
        <w:tc>
          <w:tcPr>
            <w:tcW w:w="1396" w:type="dxa"/>
            <w:shd w:val="clear" w:color="auto" w:fill="auto"/>
            <w:noWrap/>
            <w:vAlign w:val="center"/>
            <w:hideMark/>
          </w:tcPr>
          <w:p w14:paraId="0919D04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E56F91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spellchecking in designated fields.</w:t>
            </w:r>
          </w:p>
        </w:tc>
      </w:tr>
      <w:tr w:rsidR="00260FE2" w:rsidRPr="00090DF7" w14:paraId="4A98E44F" w14:textId="77777777" w:rsidTr="004F6890">
        <w:trPr>
          <w:trHeight w:val="250"/>
          <w:jc w:val="center"/>
        </w:trPr>
        <w:tc>
          <w:tcPr>
            <w:tcW w:w="1397" w:type="dxa"/>
            <w:shd w:val="clear" w:color="auto" w:fill="auto"/>
            <w:noWrap/>
            <w:vAlign w:val="center"/>
            <w:hideMark/>
          </w:tcPr>
          <w:p w14:paraId="2FAD20A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w:t>
            </w:r>
          </w:p>
        </w:tc>
        <w:tc>
          <w:tcPr>
            <w:tcW w:w="1396" w:type="dxa"/>
            <w:shd w:val="clear" w:color="auto" w:fill="auto"/>
            <w:noWrap/>
            <w:vAlign w:val="center"/>
            <w:hideMark/>
          </w:tcPr>
          <w:p w14:paraId="1FC9B35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7F26EFF" w14:textId="06408868"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what components of the solution are configurable by KDOL</w:t>
            </w:r>
            <w:r w:rsidR="000E1AA8" w:rsidRPr="00090DF7">
              <w:rPr>
                <w:rFonts w:ascii="Arial" w:hAnsi="Arial" w:cs="Arial"/>
                <w:szCs w:val="20"/>
              </w:rPr>
              <w:t>,</w:t>
            </w:r>
            <w:r w:rsidRPr="00090DF7">
              <w:rPr>
                <w:rFonts w:ascii="Arial" w:hAnsi="Arial" w:cs="Arial"/>
                <w:szCs w:val="20"/>
              </w:rPr>
              <w:t xml:space="preserve"> including functionality, look/feel, new fields, rules engine, etc.</w:t>
            </w:r>
          </w:p>
        </w:tc>
      </w:tr>
      <w:tr w:rsidR="00260FE2" w:rsidRPr="00090DF7" w14:paraId="469E0E0A" w14:textId="77777777" w:rsidTr="004F6890">
        <w:trPr>
          <w:trHeight w:val="500"/>
          <w:jc w:val="center"/>
        </w:trPr>
        <w:tc>
          <w:tcPr>
            <w:tcW w:w="1397" w:type="dxa"/>
            <w:shd w:val="clear" w:color="auto" w:fill="auto"/>
            <w:noWrap/>
            <w:vAlign w:val="center"/>
            <w:hideMark/>
          </w:tcPr>
          <w:p w14:paraId="667B82F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1</w:t>
            </w:r>
          </w:p>
        </w:tc>
        <w:tc>
          <w:tcPr>
            <w:tcW w:w="1396" w:type="dxa"/>
            <w:shd w:val="clear" w:color="auto" w:fill="auto"/>
            <w:noWrap/>
            <w:vAlign w:val="center"/>
            <w:hideMark/>
          </w:tcPr>
          <w:p w14:paraId="2B5C168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6D8CF86" w14:textId="2AE192B0"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bidder must provide a summary of the training deliverables to include the Training Plan, Training Materials, Training Courses, </w:t>
            </w:r>
            <w:r w:rsidR="000E1AA8" w:rsidRPr="00090DF7">
              <w:rPr>
                <w:rFonts w:ascii="Arial" w:hAnsi="Arial" w:cs="Arial"/>
                <w:szCs w:val="20"/>
              </w:rPr>
              <w:t>S</w:t>
            </w:r>
            <w:r w:rsidRPr="00090DF7">
              <w:rPr>
                <w:rFonts w:ascii="Arial" w:hAnsi="Arial" w:cs="Arial"/>
                <w:szCs w:val="20"/>
              </w:rPr>
              <w:t>ystem Configuration Training Plan, and Technical Support Training Plan.</w:t>
            </w:r>
          </w:p>
        </w:tc>
      </w:tr>
      <w:tr w:rsidR="00260FE2" w:rsidRPr="00090DF7" w14:paraId="16AF7358" w14:textId="77777777" w:rsidTr="004F6890">
        <w:trPr>
          <w:trHeight w:val="500"/>
          <w:jc w:val="center"/>
        </w:trPr>
        <w:tc>
          <w:tcPr>
            <w:tcW w:w="1397" w:type="dxa"/>
            <w:shd w:val="clear" w:color="auto" w:fill="auto"/>
            <w:noWrap/>
            <w:vAlign w:val="center"/>
            <w:hideMark/>
          </w:tcPr>
          <w:p w14:paraId="388D5E9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2</w:t>
            </w:r>
          </w:p>
        </w:tc>
        <w:tc>
          <w:tcPr>
            <w:tcW w:w="1396" w:type="dxa"/>
            <w:shd w:val="clear" w:color="auto" w:fill="auto"/>
            <w:noWrap/>
            <w:vAlign w:val="center"/>
            <w:hideMark/>
          </w:tcPr>
          <w:p w14:paraId="227383B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491567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display a user agreement for Claimants, Employers, TPAs, etc., and require that they acknowledge and accept the agreement before accessing the system. KDOL will provide the specific language.</w:t>
            </w:r>
          </w:p>
        </w:tc>
      </w:tr>
      <w:tr w:rsidR="00260FE2" w:rsidRPr="00090DF7" w14:paraId="47A9ADA2" w14:textId="77777777" w:rsidTr="004F6890">
        <w:trPr>
          <w:trHeight w:val="750"/>
          <w:jc w:val="center"/>
        </w:trPr>
        <w:tc>
          <w:tcPr>
            <w:tcW w:w="1397" w:type="dxa"/>
            <w:shd w:val="clear" w:color="auto" w:fill="auto"/>
            <w:noWrap/>
            <w:vAlign w:val="center"/>
            <w:hideMark/>
          </w:tcPr>
          <w:p w14:paraId="63E8B57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3</w:t>
            </w:r>
          </w:p>
        </w:tc>
        <w:tc>
          <w:tcPr>
            <w:tcW w:w="1396" w:type="dxa"/>
            <w:shd w:val="clear" w:color="auto" w:fill="auto"/>
            <w:noWrap/>
            <w:vAlign w:val="center"/>
            <w:hideMark/>
          </w:tcPr>
          <w:p w14:paraId="7186361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4D5584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 system administration user interface that allows authorized KDOL Staff to Update dynamic reference data that the business wants to control (e.g., monetary parameters, error messages, etc.) in code tables, reference tables, or rules engine. Additional reference data may be added to this framework in subsequent components.</w:t>
            </w:r>
          </w:p>
        </w:tc>
      </w:tr>
      <w:tr w:rsidR="00260FE2" w:rsidRPr="00090DF7" w14:paraId="6D9FA273" w14:textId="77777777" w:rsidTr="004F6890">
        <w:trPr>
          <w:trHeight w:val="750"/>
          <w:jc w:val="center"/>
        </w:trPr>
        <w:tc>
          <w:tcPr>
            <w:tcW w:w="1397" w:type="dxa"/>
            <w:shd w:val="clear" w:color="auto" w:fill="auto"/>
            <w:noWrap/>
            <w:vAlign w:val="center"/>
            <w:hideMark/>
          </w:tcPr>
          <w:p w14:paraId="5376FF0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4</w:t>
            </w:r>
          </w:p>
        </w:tc>
        <w:tc>
          <w:tcPr>
            <w:tcW w:w="1396" w:type="dxa"/>
            <w:shd w:val="clear" w:color="auto" w:fill="auto"/>
            <w:noWrap/>
            <w:vAlign w:val="center"/>
            <w:hideMark/>
          </w:tcPr>
          <w:p w14:paraId="1721E3C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A2CA41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 system administration user interface that allows authorized KDOL Staff to Update dynamic reference data that the business wants to control (e.g., monetary parameters, error messages, etc.) in code tables, reference tables, or rules engine. Additional reference data may be added to this framework in subsequent components.</w:t>
            </w:r>
          </w:p>
        </w:tc>
      </w:tr>
      <w:tr w:rsidR="00260FE2" w:rsidRPr="00090DF7" w14:paraId="4926113F" w14:textId="77777777" w:rsidTr="004F6890">
        <w:trPr>
          <w:trHeight w:val="500"/>
          <w:jc w:val="center"/>
        </w:trPr>
        <w:tc>
          <w:tcPr>
            <w:tcW w:w="1397" w:type="dxa"/>
            <w:shd w:val="clear" w:color="auto" w:fill="auto"/>
            <w:noWrap/>
            <w:vAlign w:val="center"/>
            <w:hideMark/>
          </w:tcPr>
          <w:p w14:paraId="20281A6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5</w:t>
            </w:r>
          </w:p>
        </w:tc>
        <w:tc>
          <w:tcPr>
            <w:tcW w:w="1396" w:type="dxa"/>
            <w:shd w:val="clear" w:color="auto" w:fill="auto"/>
            <w:noWrap/>
            <w:vAlign w:val="center"/>
            <w:hideMark/>
          </w:tcPr>
          <w:p w14:paraId="3D89A86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50D453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 system administration user interface that allows authorized KDOL Staff to Input and maintains messages to be displayed to individuals or groups for a specified audience during a specified date and time range. For example, a system outage message for a specific geography.</w:t>
            </w:r>
          </w:p>
        </w:tc>
      </w:tr>
      <w:tr w:rsidR="00260FE2" w:rsidRPr="00090DF7" w14:paraId="4F48CAEB" w14:textId="77777777" w:rsidTr="004F6890">
        <w:trPr>
          <w:trHeight w:val="500"/>
          <w:jc w:val="center"/>
        </w:trPr>
        <w:tc>
          <w:tcPr>
            <w:tcW w:w="1397" w:type="dxa"/>
            <w:shd w:val="clear" w:color="auto" w:fill="auto"/>
            <w:noWrap/>
            <w:vAlign w:val="center"/>
            <w:hideMark/>
          </w:tcPr>
          <w:p w14:paraId="547080C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6</w:t>
            </w:r>
          </w:p>
        </w:tc>
        <w:tc>
          <w:tcPr>
            <w:tcW w:w="1396" w:type="dxa"/>
            <w:shd w:val="clear" w:color="auto" w:fill="auto"/>
            <w:noWrap/>
            <w:vAlign w:val="center"/>
            <w:hideMark/>
          </w:tcPr>
          <w:p w14:paraId="7B09BC9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F94ECA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modern features available across the industry, including social media, personalized broadcasts, and mass mailings. The bidder will describe how their solution will adapt to future social media platforms.</w:t>
            </w:r>
          </w:p>
        </w:tc>
      </w:tr>
      <w:tr w:rsidR="00260FE2" w:rsidRPr="00090DF7" w14:paraId="2AC6D019" w14:textId="77777777" w:rsidTr="004F6890">
        <w:trPr>
          <w:trHeight w:val="500"/>
          <w:jc w:val="center"/>
        </w:trPr>
        <w:tc>
          <w:tcPr>
            <w:tcW w:w="1397" w:type="dxa"/>
            <w:shd w:val="clear" w:color="auto" w:fill="auto"/>
            <w:noWrap/>
            <w:vAlign w:val="center"/>
            <w:hideMark/>
          </w:tcPr>
          <w:p w14:paraId="369D6EF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7</w:t>
            </w:r>
          </w:p>
        </w:tc>
        <w:tc>
          <w:tcPr>
            <w:tcW w:w="1396" w:type="dxa"/>
            <w:shd w:val="clear" w:color="auto" w:fill="auto"/>
            <w:noWrap/>
            <w:vAlign w:val="center"/>
            <w:hideMark/>
          </w:tcPr>
          <w:p w14:paraId="50B5D7A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B1F4C8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will be accessible via multiple Internet browsers. Specify the browsers and versions supported by the solution. Specify any browsers and versions with known compatibility issues with the solution.</w:t>
            </w:r>
          </w:p>
        </w:tc>
      </w:tr>
      <w:tr w:rsidR="00260FE2" w:rsidRPr="00090DF7" w14:paraId="79371A7E" w14:textId="77777777" w:rsidTr="004F6890">
        <w:trPr>
          <w:trHeight w:val="250"/>
          <w:jc w:val="center"/>
        </w:trPr>
        <w:tc>
          <w:tcPr>
            <w:tcW w:w="1397" w:type="dxa"/>
            <w:shd w:val="clear" w:color="auto" w:fill="auto"/>
            <w:noWrap/>
            <w:vAlign w:val="center"/>
            <w:hideMark/>
          </w:tcPr>
          <w:p w14:paraId="282A23D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8</w:t>
            </w:r>
          </w:p>
        </w:tc>
        <w:tc>
          <w:tcPr>
            <w:tcW w:w="1396" w:type="dxa"/>
            <w:shd w:val="clear" w:color="auto" w:fill="auto"/>
            <w:noWrap/>
            <w:vAlign w:val="center"/>
            <w:hideMark/>
          </w:tcPr>
          <w:p w14:paraId="73AD403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884C99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printer-friendly versions of all Web pages.</w:t>
            </w:r>
          </w:p>
        </w:tc>
      </w:tr>
      <w:tr w:rsidR="00260FE2" w:rsidRPr="00090DF7" w14:paraId="007D4584" w14:textId="77777777" w:rsidTr="004F6890">
        <w:trPr>
          <w:trHeight w:val="500"/>
          <w:jc w:val="center"/>
        </w:trPr>
        <w:tc>
          <w:tcPr>
            <w:tcW w:w="1397" w:type="dxa"/>
            <w:shd w:val="clear" w:color="auto" w:fill="auto"/>
            <w:noWrap/>
            <w:vAlign w:val="center"/>
            <w:hideMark/>
          </w:tcPr>
          <w:p w14:paraId="5200562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19</w:t>
            </w:r>
          </w:p>
        </w:tc>
        <w:tc>
          <w:tcPr>
            <w:tcW w:w="1396" w:type="dxa"/>
            <w:shd w:val="clear" w:color="auto" w:fill="auto"/>
            <w:noWrap/>
            <w:vAlign w:val="center"/>
            <w:hideMark/>
          </w:tcPr>
          <w:p w14:paraId="71F5CBB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D960CFD" w14:textId="2AC5296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mobile capabilities</w:t>
            </w:r>
            <w:r w:rsidR="000E1AA8" w:rsidRPr="00090DF7">
              <w:rPr>
                <w:rFonts w:ascii="Arial" w:hAnsi="Arial" w:cs="Arial"/>
                <w:szCs w:val="20"/>
              </w:rPr>
              <w:t>,</w:t>
            </w:r>
            <w:r w:rsidRPr="00090DF7">
              <w:rPr>
                <w:rFonts w:ascii="Arial" w:hAnsi="Arial" w:cs="Arial"/>
                <w:szCs w:val="20"/>
              </w:rPr>
              <w:t xml:space="preserve"> which may include mobile applications or friendly on mobile devices through adaptive and responsive design. The bidder must describe how mobile capabilities through their solution are secure.</w:t>
            </w:r>
          </w:p>
        </w:tc>
      </w:tr>
      <w:tr w:rsidR="00260FE2" w:rsidRPr="00090DF7" w14:paraId="47ED98D6" w14:textId="77777777" w:rsidTr="004F6890">
        <w:trPr>
          <w:trHeight w:val="250"/>
          <w:jc w:val="center"/>
        </w:trPr>
        <w:tc>
          <w:tcPr>
            <w:tcW w:w="1397" w:type="dxa"/>
            <w:shd w:val="clear" w:color="auto" w:fill="auto"/>
            <w:noWrap/>
            <w:vAlign w:val="center"/>
            <w:hideMark/>
          </w:tcPr>
          <w:p w14:paraId="60E0995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w:t>
            </w:r>
          </w:p>
        </w:tc>
        <w:tc>
          <w:tcPr>
            <w:tcW w:w="1396" w:type="dxa"/>
            <w:shd w:val="clear" w:color="auto" w:fill="auto"/>
            <w:noWrap/>
            <w:vAlign w:val="center"/>
            <w:hideMark/>
          </w:tcPr>
          <w:p w14:paraId="2366936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13135E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have the capability to display broadcast messages, banners, and alerts to all, specific, or a subset of users configurable by KDOL.</w:t>
            </w:r>
          </w:p>
        </w:tc>
      </w:tr>
      <w:tr w:rsidR="00260FE2" w:rsidRPr="00090DF7" w14:paraId="2057DB6E" w14:textId="77777777" w:rsidTr="004F6890">
        <w:trPr>
          <w:trHeight w:val="500"/>
          <w:jc w:val="center"/>
        </w:trPr>
        <w:tc>
          <w:tcPr>
            <w:tcW w:w="1397" w:type="dxa"/>
            <w:shd w:val="clear" w:color="auto" w:fill="auto"/>
            <w:noWrap/>
            <w:vAlign w:val="center"/>
            <w:hideMark/>
          </w:tcPr>
          <w:p w14:paraId="010D333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1</w:t>
            </w:r>
          </w:p>
        </w:tc>
        <w:tc>
          <w:tcPr>
            <w:tcW w:w="1396" w:type="dxa"/>
            <w:shd w:val="clear" w:color="auto" w:fill="auto"/>
            <w:noWrap/>
            <w:vAlign w:val="center"/>
            <w:hideMark/>
          </w:tcPr>
          <w:p w14:paraId="7273A1C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911F103" w14:textId="6168159B"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display a KDOL-approved system use notification banner message before granting system access</w:t>
            </w:r>
            <w:r w:rsidR="000E1AA8" w:rsidRPr="00090DF7">
              <w:rPr>
                <w:rFonts w:ascii="Arial" w:hAnsi="Arial" w:cs="Arial"/>
                <w:szCs w:val="20"/>
              </w:rPr>
              <w:t>,</w:t>
            </w:r>
            <w:r w:rsidRPr="00090DF7">
              <w:rPr>
                <w:rFonts w:ascii="Arial" w:hAnsi="Arial" w:cs="Arial"/>
                <w:szCs w:val="20"/>
              </w:rPr>
              <w:t xml:space="preserve"> informing potential users that the user is accessing a Kansas State Government information system. Notification wording to be provided by the Information Security Office (ISO).</w:t>
            </w:r>
          </w:p>
        </w:tc>
      </w:tr>
      <w:tr w:rsidR="00260FE2" w:rsidRPr="00090DF7" w14:paraId="6A0CCF61" w14:textId="77777777" w:rsidTr="004F6890">
        <w:trPr>
          <w:trHeight w:val="500"/>
          <w:jc w:val="center"/>
        </w:trPr>
        <w:tc>
          <w:tcPr>
            <w:tcW w:w="1397" w:type="dxa"/>
            <w:shd w:val="clear" w:color="auto" w:fill="auto"/>
            <w:noWrap/>
            <w:vAlign w:val="center"/>
            <w:hideMark/>
          </w:tcPr>
          <w:p w14:paraId="6589CE8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2</w:t>
            </w:r>
          </w:p>
        </w:tc>
        <w:tc>
          <w:tcPr>
            <w:tcW w:w="1396" w:type="dxa"/>
            <w:shd w:val="clear" w:color="auto" w:fill="auto"/>
            <w:noWrap/>
            <w:vAlign w:val="center"/>
            <w:hideMark/>
          </w:tcPr>
          <w:p w14:paraId="72C5A48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346B14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integrated, online user guides based on the role of the user, which identifies capability and functionality available to Claimants, Employers, TPAs, and Staff.</w:t>
            </w:r>
          </w:p>
        </w:tc>
      </w:tr>
      <w:tr w:rsidR="00260FE2" w:rsidRPr="00090DF7" w14:paraId="622B970F" w14:textId="77777777" w:rsidTr="004F6890">
        <w:trPr>
          <w:trHeight w:val="250"/>
          <w:jc w:val="center"/>
        </w:trPr>
        <w:tc>
          <w:tcPr>
            <w:tcW w:w="1397" w:type="dxa"/>
            <w:shd w:val="clear" w:color="auto" w:fill="auto"/>
            <w:noWrap/>
            <w:vAlign w:val="center"/>
            <w:hideMark/>
          </w:tcPr>
          <w:p w14:paraId="087CB87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3</w:t>
            </w:r>
          </w:p>
        </w:tc>
        <w:tc>
          <w:tcPr>
            <w:tcW w:w="1396" w:type="dxa"/>
            <w:shd w:val="clear" w:color="auto" w:fill="auto"/>
            <w:noWrap/>
            <w:vAlign w:val="center"/>
            <w:hideMark/>
          </w:tcPr>
          <w:p w14:paraId="33BDB39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F9F026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bidder solution must provide online user documentation that is indexed and searchable. </w:t>
            </w:r>
          </w:p>
        </w:tc>
      </w:tr>
      <w:tr w:rsidR="00260FE2" w:rsidRPr="00090DF7" w14:paraId="5193B4C0" w14:textId="77777777" w:rsidTr="004F6890">
        <w:trPr>
          <w:trHeight w:val="250"/>
          <w:jc w:val="center"/>
        </w:trPr>
        <w:tc>
          <w:tcPr>
            <w:tcW w:w="1397" w:type="dxa"/>
            <w:shd w:val="clear" w:color="auto" w:fill="auto"/>
            <w:noWrap/>
            <w:vAlign w:val="center"/>
            <w:hideMark/>
          </w:tcPr>
          <w:p w14:paraId="3D4F076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4</w:t>
            </w:r>
          </w:p>
        </w:tc>
        <w:tc>
          <w:tcPr>
            <w:tcW w:w="1396" w:type="dxa"/>
            <w:shd w:val="clear" w:color="auto" w:fill="auto"/>
            <w:noWrap/>
            <w:vAlign w:val="center"/>
            <w:hideMark/>
          </w:tcPr>
          <w:p w14:paraId="1BDB8B9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086771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solution must provide separate, focused, and customized online help at the system, function, screen, error, and field levels.</w:t>
            </w:r>
          </w:p>
        </w:tc>
      </w:tr>
      <w:tr w:rsidR="00260FE2" w:rsidRPr="00090DF7" w14:paraId="026A4CDF" w14:textId="77777777" w:rsidTr="004F6890">
        <w:trPr>
          <w:trHeight w:val="750"/>
          <w:jc w:val="center"/>
        </w:trPr>
        <w:tc>
          <w:tcPr>
            <w:tcW w:w="1397" w:type="dxa"/>
            <w:shd w:val="clear" w:color="auto" w:fill="auto"/>
            <w:noWrap/>
            <w:vAlign w:val="center"/>
            <w:hideMark/>
          </w:tcPr>
          <w:p w14:paraId="2A8A0C3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5</w:t>
            </w:r>
          </w:p>
        </w:tc>
        <w:tc>
          <w:tcPr>
            <w:tcW w:w="1396" w:type="dxa"/>
            <w:shd w:val="clear" w:color="auto" w:fill="auto"/>
            <w:noWrap/>
            <w:vAlign w:val="center"/>
            <w:hideMark/>
          </w:tcPr>
          <w:p w14:paraId="0D031AA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B226AD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kept current with Federal and State regulations and laws regarding UI eligibility, service delivery, data capture, and reporting. The bidder must describe how their solution will do so and include details regarding timing to make changes, communication of changes to those utilizing the solution, procedures for customer testing and signoff before implementation, and how changes are priced.</w:t>
            </w:r>
          </w:p>
        </w:tc>
      </w:tr>
      <w:tr w:rsidR="00260FE2" w:rsidRPr="00090DF7" w14:paraId="245B3840" w14:textId="77777777" w:rsidTr="004F6890">
        <w:trPr>
          <w:trHeight w:val="250"/>
          <w:jc w:val="center"/>
        </w:trPr>
        <w:tc>
          <w:tcPr>
            <w:tcW w:w="1397" w:type="dxa"/>
            <w:shd w:val="clear" w:color="auto" w:fill="auto"/>
            <w:noWrap/>
            <w:vAlign w:val="center"/>
            <w:hideMark/>
          </w:tcPr>
          <w:p w14:paraId="4313BD6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6</w:t>
            </w:r>
          </w:p>
        </w:tc>
        <w:tc>
          <w:tcPr>
            <w:tcW w:w="1396" w:type="dxa"/>
            <w:shd w:val="clear" w:color="auto" w:fill="auto"/>
            <w:noWrap/>
            <w:vAlign w:val="center"/>
            <w:hideMark/>
          </w:tcPr>
          <w:p w14:paraId="67563A0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1FD7AC1" w14:textId="7111BF1C"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secure internet-based support, audio and video conferencing, and messaging capabilities such as chat and message center</w:t>
            </w:r>
            <w:r w:rsidR="000E1AA8" w:rsidRPr="00090DF7">
              <w:rPr>
                <w:rFonts w:ascii="Arial" w:hAnsi="Arial" w:cs="Arial"/>
                <w:szCs w:val="20"/>
              </w:rPr>
              <w:t>s</w:t>
            </w:r>
            <w:r w:rsidRPr="00090DF7">
              <w:rPr>
                <w:rFonts w:ascii="Arial" w:hAnsi="Arial" w:cs="Arial"/>
                <w:szCs w:val="20"/>
              </w:rPr>
              <w:t>.</w:t>
            </w:r>
          </w:p>
        </w:tc>
      </w:tr>
      <w:tr w:rsidR="00260FE2" w:rsidRPr="00090DF7" w14:paraId="7D39416A" w14:textId="77777777" w:rsidTr="004F6890">
        <w:trPr>
          <w:trHeight w:val="250"/>
          <w:jc w:val="center"/>
        </w:trPr>
        <w:tc>
          <w:tcPr>
            <w:tcW w:w="1397" w:type="dxa"/>
            <w:shd w:val="clear" w:color="auto" w:fill="auto"/>
            <w:noWrap/>
            <w:vAlign w:val="center"/>
            <w:hideMark/>
          </w:tcPr>
          <w:p w14:paraId="5A89A5B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7</w:t>
            </w:r>
          </w:p>
        </w:tc>
        <w:tc>
          <w:tcPr>
            <w:tcW w:w="1396" w:type="dxa"/>
            <w:shd w:val="clear" w:color="auto" w:fill="auto"/>
            <w:noWrap/>
            <w:vAlign w:val="center"/>
            <w:hideMark/>
          </w:tcPr>
          <w:p w14:paraId="6DA7861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ECF2E8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duce all documents related to an open records request, including automatic redaction of PII.</w:t>
            </w:r>
          </w:p>
        </w:tc>
      </w:tr>
      <w:tr w:rsidR="00260FE2" w:rsidRPr="00090DF7" w14:paraId="2885C8F5" w14:textId="77777777" w:rsidTr="004F6890">
        <w:trPr>
          <w:trHeight w:val="500"/>
          <w:jc w:val="center"/>
        </w:trPr>
        <w:tc>
          <w:tcPr>
            <w:tcW w:w="1397" w:type="dxa"/>
            <w:shd w:val="clear" w:color="auto" w:fill="auto"/>
            <w:noWrap/>
            <w:vAlign w:val="center"/>
            <w:hideMark/>
          </w:tcPr>
          <w:p w14:paraId="188F852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8</w:t>
            </w:r>
          </w:p>
        </w:tc>
        <w:tc>
          <w:tcPr>
            <w:tcW w:w="1396" w:type="dxa"/>
            <w:shd w:val="clear" w:color="auto" w:fill="auto"/>
            <w:noWrap/>
            <w:vAlign w:val="center"/>
            <w:hideMark/>
          </w:tcPr>
          <w:p w14:paraId="54F5115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8A762C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validate all entered and imported data to the greatest extent possible and describe how their solution will allow KDOL to validate imported data. The system must display an appropriate and meaningful message(s) to the user when data does not meet the edit/validation requirements.</w:t>
            </w:r>
          </w:p>
        </w:tc>
      </w:tr>
      <w:tr w:rsidR="00260FE2" w:rsidRPr="00090DF7" w14:paraId="0E9720BA" w14:textId="77777777" w:rsidTr="004F6890">
        <w:trPr>
          <w:trHeight w:val="250"/>
          <w:jc w:val="center"/>
        </w:trPr>
        <w:tc>
          <w:tcPr>
            <w:tcW w:w="1397" w:type="dxa"/>
            <w:shd w:val="clear" w:color="auto" w:fill="auto"/>
            <w:noWrap/>
            <w:vAlign w:val="center"/>
            <w:hideMark/>
          </w:tcPr>
          <w:p w14:paraId="2F7B363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29</w:t>
            </w:r>
          </w:p>
        </w:tc>
        <w:tc>
          <w:tcPr>
            <w:tcW w:w="1396" w:type="dxa"/>
            <w:shd w:val="clear" w:color="auto" w:fill="auto"/>
            <w:noWrap/>
            <w:vAlign w:val="center"/>
            <w:hideMark/>
          </w:tcPr>
          <w:p w14:paraId="24DBECA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4132C4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allows a user to review and modify the business rules associated with importing and validating data.</w:t>
            </w:r>
          </w:p>
        </w:tc>
      </w:tr>
      <w:tr w:rsidR="00260FE2" w:rsidRPr="00090DF7" w14:paraId="0671DAD2" w14:textId="77777777" w:rsidTr="004F6890">
        <w:trPr>
          <w:trHeight w:val="250"/>
          <w:jc w:val="center"/>
        </w:trPr>
        <w:tc>
          <w:tcPr>
            <w:tcW w:w="1397" w:type="dxa"/>
            <w:shd w:val="clear" w:color="auto" w:fill="auto"/>
            <w:noWrap/>
            <w:vAlign w:val="center"/>
            <w:hideMark/>
          </w:tcPr>
          <w:p w14:paraId="56CF2D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w:t>
            </w:r>
          </w:p>
        </w:tc>
        <w:tc>
          <w:tcPr>
            <w:tcW w:w="1396" w:type="dxa"/>
            <w:shd w:val="clear" w:color="auto" w:fill="auto"/>
            <w:noWrap/>
            <w:vAlign w:val="center"/>
            <w:hideMark/>
          </w:tcPr>
          <w:p w14:paraId="65030F3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16CCFE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any known constraints for exporting and importing data.</w:t>
            </w:r>
          </w:p>
        </w:tc>
      </w:tr>
      <w:tr w:rsidR="00260FE2" w:rsidRPr="00090DF7" w14:paraId="31D9B477" w14:textId="77777777" w:rsidTr="004F6890">
        <w:trPr>
          <w:trHeight w:val="250"/>
          <w:jc w:val="center"/>
        </w:trPr>
        <w:tc>
          <w:tcPr>
            <w:tcW w:w="1397" w:type="dxa"/>
            <w:shd w:val="clear" w:color="auto" w:fill="auto"/>
            <w:noWrap/>
            <w:vAlign w:val="center"/>
            <w:hideMark/>
          </w:tcPr>
          <w:p w14:paraId="58E4595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1</w:t>
            </w:r>
          </w:p>
        </w:tc>
        <w:tc>
          <w:tcPr>
            <w:tcW w:w="1396" w:type="dxa"/>
            <w:shd w:val="clear" w:color="auto" w:fill="auto"/>
            <w:noWrap/>
            <w:vAlign w:val="center"/>
            <w:hideMark/>
          </w:tcPr>
          <w:p w14:paraId="4B44618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95D783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its customer support approach at launch and long-term support offerings. The support must occur within the United States.</w:t>
            </w:r>
          </w:p>
        </w:tc>
      </w:tr>
      <w:tr w:rsidR="00260FE2" w:rsidRPr="00090DF7" w14:paraId="16FE8006" w14:textId="77777777" w:rsidTr="004F6890">
        <w:trPr>
          <w:trHeight w:val="500"/>
          <w:jc w:val="center"/>
        </w:trPr>
        <w:tc>
          <w:tcPr>
            <w:tcW w:w="1397" w:type="dxa"/>
            <w:shd w:val="clear" w:color="auto" w:fill="auto"/>
            <w:noWrap/>
            <w:vAlign w:val="center"/>
            <w:hideMark/>
          </w:tcPr>
          <w:p w14:paraId="07ED14F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2</w:t>
            </w:r>
          </w:p>
        </w:tc>
        <w:tc>
          <w:tcPr>
            <w:tcW w:w="1396" w:type="dxa"/>
            <w:shd w:val="clear" w:color="auto" w:fill="auto"/>
            <w:noWrap/>
            <w:vAlign w:val="center"/>
            <w:hideMark/>
          </w:tcPr>
          <w:p w14:paraId="2D4947F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F5B2745" w14:textId="5F67D93E"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their approach to handling customization requests by KDOL and its customers</w:t>
            </w:r>
            <w:r w:rsidR="000E1AA8" w:rsidRPr="00090DF7">
              <w:rPr>
                <w:rFonts w:ascii="Arial" w:hAnsi="Arial" w:cs="Arial"/>
                <w:szCs w:val="20"/>
              </w:rPr>
              <w:t>,</w:t>
            </w:r>
            <w:r w:rsidRPr="00090DF7">
              <w:rPr>
                <w:rFonts w:ascii="Arial" w:hAnsi="Arial" w:cs="Arial"/>
                <w:szCs w:val="20"/>
              </w:rPr>
              <w:t xml:space="preserve"> the controls around that process, and how they are priced.</w:t>
            </w:r>
          </w:p>
        </w:tc>
      </w:tr>
      <w:tr w:rsidR="00260FE2" w:rsidRPr="00090DF7" w14:paraId="6C197F29" w14:textId="77777777" w:rsidTr="004F6890">
        <w:trPr>
          <w:trHeight w:val="500"/>
          <w:jc w:val="center"/>
        </w:trPr>
        <w:tc>
          <w:tcPr>
            <w:tcW w:w="1397" w:type="dxa"/>
            <w:shd w:val="clear" w:color="auto" w:fill="auto"/>
            <w:noWrap/>
            <w:vAlign w:val="center"/>
            <w:hideMark/>
          </w:tcPr>
          <w:p w14:paraId="3C8226B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3</w:t>
            </w:r>
          </w:p>
        </w:tc>
        <w:tc>
          <w:tcPr>
            <w:tcW w:w="1396" w:type="dxa"/>
            <w:shd w:val="clear" w:color="auto" w:fill="auto"/>
            <w:noWrap/>
            <w:vAlign w:val="center"/>
            <w:hideMark/>
          </w:tcPr>
          <w:p w14:paraId="68133D3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51FB2C1" w14:textId="3741CAB0"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ccommodate any change of DOL or related mandated data elements, categories, and/or reports per DOL deadlines without additional cost, including changes created through DOL</w:t>
            </w:r>
            <w:r w:rsidR="000E1AA8" w:rsidRPr="00090DF7">
              <w:rPr>
                <w:rFonts w:ascii="Arial" w:hAnsi="Arial" w:cs="Arial"/>
                <w:szCs w:val="20"/>
              </w:rPr>
              <w:t>-</w:t>
            </w:r>
            <w:r w:rsidRPr="00090DF7">
              <w:rPr>
                <w:rFonts w:ascii="Arial" w:hAnsi="Arial" w:cs="Arial"/>
                <w:szCs w:val="20"/>
              </w:rPr>
              <w:t>approved waivers.</w:t>
            </w:r>
          </w:p>
        </w:tc>
      </w:tr>
      <w:tr w:rsidR="00260FE2" w:rsidRPr="00090DF7" w14:paraId="257512B3" w14:textId="77777777" w:rsidTr="004F6890">
        <w:trPr>
          <w:trHeight w:val="500"/>
          <w:jc w:val="center"/>
        </w:trPr>
        <w:tc>
          <w:tcPr>
            <w:tcW w:w="1397" w:type="dxa"/>
            <w:shd w:val="clear" w:color="auto" w:fill="auto"/>
            <w:noWrap/>
            <w:vAlign w:val="center"/>
            <w:hideMark/>
          </w:tcPr>
          <w:p w14:paraId="29303B1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4</w:t>
            </w:r>
          </w:p>
        </w:tc>
        <w:tc>
          <w:tcPr>
            <w:tcW w:w="1396" w:type="dxa"/>
            <w:shd w:val="clear" w:color="auto" w:fill="auto"/>
            <w:noWrap/>
            <w:vAlign w:val="center"/>
            <w:hideMark/>
          </w:tcPr>
          <w:p w14:paraId="3A568F5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5C5846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search for specific cases based on parameters (from DOL or internal), review the cases, select cases to include in the population, and generate a comprehensive case file including all correspondence for each case.</w:t>
            </w:r>
          </w:p>
        </w:tc>
      </w:tr>
      <w:tr w:rsidR="00260FE2" w:rsidRPr="00090DF7" w14:paraId="251305FE" w14:textId="77777777" w:rsidTr="004F6890">
        <w:trPr>
          <w:trHeight w:val="750"/>
          <w:jc w:val="center"/>
        </w:trPr>
        <w:tc>
          <w:tcPr>
            <w:tcW w:w="1397" w:type="dxa"/>
            <w:shd w:val="clear" w:color="auto" w:fill="auto"/>
            <w:noWrap/>
            <w:vAlign w:val="center"/>
            <w:hideMark/>
          </w:tcPr>
          <w:p w14:paraId="175B281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5</w:t>
            </w:r>
          </w:p>
        </w:tc>
        <w:tc>
          <w:tcPr>
            <w:tcW w:w="1396" w:type="dxa"/>
            <w:shd w:val="clear" w:color="auto" w:fill="auto"/>
            <w:noWrap/>
            <w:vAlign w:val="center"/>
            <w:hideMark/>
          </w:tcPr>
          <w:p w14:paraId="1F1E6DC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D670AB7" w14:textId="7209A3F1"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its approach to collaboration and ensuring effective collaboration with clients throughout all Required Project Deliverables.  Describe typical client resource requirements by phase.  Describe the customer coordination process for new releases and anticipated frequencies of releases.</w:t>
            </w:r>
          </w:p>
        </w:tc>
      </w:tr>
      <w:tr w:rsidR="00260FE2" w:rsidRPr="00090DF7" w14:paraId="27966E0C" w14:textId="77777777" w:rsidTr="004F6890">
        <w:trPr>
          <w:trHeight w:val="250"/>
          <w:jc w:val="center"/>
        </w:trPr>
        <w:tc>
          <w:tcPr>
            <w:tcW w:w="1397" w:type="dxa"/>
            <w:shd w:val="clear" w:color="auto" w:fill="auto"/>
            <w:noWrap/>
            <w:vAlign w:val="center"/>
            <w:hideMark/>
          </w:tcPr>
          <w:p w14:paraId="65D9B05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6</w:t>
            </w:r>
          </w:p>
        </w:tc>
        <w:tc>
          <w:tcPr>
            <w:tcW w:w="1396" w:type="dxa"/>
            <w:shd w:val="clear" w:color="auto" w:fill="auto"/>
            <w:noWrap/>
            <w:vAlign w:val="center"/>
            <w:hideMark/>
          </w:tcPr>
          <w:p w14:paraId="6B4E2BD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0F44F6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upport electronic signatures.</w:t>
            </w:r>
          </w:p>
        </w:tc>
      </w:tr>
      <w:tr w:rsidR="00260FE2" w:rsidRPr="00090DF7" w14:paraId="66DA0C3A" w14:textId="77777777" w:rsidTr="004F6890">
        <w:trPr>
          <w:trHeight w:val="500"/>
          <w:jc w:val="center"/>
        </w:trPr>
        <w:tc>
          <w:tcPr>
            <w:tcW w:w="1397" w:type="dxa"/>
            <w:shd w:val="clear" w:color="auto" w:fill="auto"/>
            <w:noWrap/>
            <w:vAlign w:val="center"/>
            <w:hideMark/>
          </w:tcPr>
          <w:p w14:paraId="5108771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7</w:t>
            </w:r>
          </w:p>
        </w:tc>
        <w:tc>
          <w:tcPr>
            <w:tcW w:w="1396" w:type="dxa"/>
            <w:shd w:val="clear" w:color="auto" w:fill="auto"/>
            <w:noWrap/>
            <w:vAlign w:val="center"/>
            <w:hideMark/>
          </w:tcPr>
          <w:p w14:paraId="4CCE423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FCF180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their approach for moving data between their solution and KDOL’s operational and reporting databases. The bidder must include any tools used to keep data in sync.</w:t>
            </w:r>
          </w:p>
        </w:tc>
      </w:tr>
      <w:tr w:rsidR="00260FE2" w:rsidRPr="00090DF7" w14:paraId="49095DA7" w14:textId="77777777" w:rsidTr="004F6890">
        <w:trPr>
          <w:trHeight w:val="500"/>
          <w:jc w:val="center"/>
        </w:trPr>
        <w:tc>
          <w:tcPr>
            <w:tcW w:w="1397" w:type="dxa"/>
            <w:shd w:val="clear" w:color="auto" w:fill="auto"/>
            <w:noWrap/>
            <w:vAlign w:val="center"/>
            <w:hideMark/>
          </w:tcPr>
          <w:p w14:paraId="5613E9A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8</w:t>
            </w:r>
          </w:p>
        </w:tc>
        <w:tc>
          <w:tcPr>
            <w:tcW w:w="1396" w:type="dxa"/>
            <w:shd w:val="clear" w:color="auto" w:fill="auto"/>
            <w:noWrap/>
            <w:vAlign w:val="center"/>
            <w:hideMark/>
          </w:tcPr>
          <w:p w14:paraId="54F8A58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1F32CC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will ensure database integrity between the production database, any replicated reporting databases, and copies made for backup and recovery.</w:t>
            </w:r>
          </w:p>
        </w:tc>
      </w:tr>
      <w:tr w:rsidR="00260FE2" w:rsidRPr="00090DF7" w14:paraId="2C9803AD" w14:textId="77777777" w:rsidTr="004F6890">
        <w:trPr>
          <w:trHeight w:val="500"/>
          <w:jc w:val="center"/>
        </w:trPr>
        <w:tc>
          <w:tcPr>
            <w:tcW w:w="1397" w:type="dxa"/>
            <w:shd w:val="clear" w:color="auto" w:fill="auto"/>
            <w:noWrap/>
            <w:vAlign w:val="center"/>
            <w:hideMark/>
          </w:tcPr>
          <w:p w14:paraId="075AB29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39</w:t>
            </w:r>
          </w:p>
        </w:tc>
        <w:tc>
          <w:tcPr>
            <w:tcW w:w="1396" w:type="dxa"/>
            <w:shd w:val="clear" w:color="auto" w:fill="auto"/>
            <w:noWrap/>
            <w:vAlign w:val="center"/>
            <w:hideMark/>
          </w:tcPr>
          <w:p w14:paraId="3D81824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C6EAAB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apture all data elements, including calculated fields, required by DOL for UI programs (Tax, Benefits, Appeals, RID, RTM, Statistical Sampling, and performance evaluation) and be able to extract them to the KDOL reporting system and/or the KDOL Data Warehouse (once implemented).</w:t>
            </w:r>
          </w:p>
        </w:tc>
      </w:tr>
      <w:tr w:rsidR="00260FE2" w:rsidRPr="00090DF7" w14:paraId="7C17EEC3" w14:textId="77777777" w:rsidTr="004F6890">
        <w:trPr>
          <w:trHeight w:val="500"/>
          <w:jc w:val="center"/>
        </w:trPr>
        <w:tc>
          <w:tcPr>
            <w:tcW w:w="1397" w:type="dxa"/>
            <w:shd w:val="clear" w:color="auto" w:fill="auto"/>
            <w:noWrap/>
            <w:vAlign w:val="center"/>
            <w:hideMark/>
          </w:tcPr>
          <w:p w14:paraId="5ED1CB7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w:t>
            </w:r>
          </w:p>
        </w:tc>
        <w:tc>
          <w:tcPr>
            <w:tcW w:w="1396" w:type="dxa"/>
            <w:shd w:val="clear" w:color="auto" w:fill="auto"/>
            <w:noWrap/>
            <w:vAlign w:val="center"/>
            <w:hideMark/>
          </w:tcPr>
          <w:p w14:paraId="3177FA0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2C008A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ongoing daily database transactions to KDOL's Data Warehouse (changes only) after the initial load. The format should work with KDOL's current data warehouse software.</w:t>
            </w:r>
          </w:p>
        </w:tc>
      </w:tr>
      <w:tr w:rsidR="00260FE2" w:rsidRPr="00090DF7" w14:paraId="2CAF8888" w14:textId="77777777" w:rsidTr="004F6890">
        <w:trPr>
          <w:trHeight w:val="500"/>
          <w:jc w:val="center"/>
        </w:trPr>
        <w:tc>
          <w:tcPr>
            <w:tcW w:w="1397" w:type="dxa"/>
            <w:shd w:val="clear" w:color="auto" w:fill="auto"/>
            <w:noWrap/>
            <w:vAlign w:val="center"/>
            <w:hideMark/>
          </w:tcPr>
          <w:p w14:paraId="3D2FACB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1</w:t>
            </w:r>
          </w:p>
        </w:tc>
        <w:tc>
          <w:tcPr>
            <w:tcW w:w="1396" w:type="dxa"/>
            <w:shd w:val="clear" w:color="auto" w:fill="auto"/>
            <w:noWrap/>
            <w:vAlign w:val="center"/>
            <w:hideMark/>
          </w:tcPr>
          <w:p w14:paraId="6901EEA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A2E48E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have audit tracking and control capabilities for data modifications and deletion and must describe in detail how these features work and what flexibility customers have in terms of customizing them. </w:t>
            </w:r>
          </w:p>
        </w:tc>
      </w:tr>
      <w:tr w:rsidR="00260FE2" w:rsidRPr="00090DF7" w14:paraId="4777FDB1" w14:textId="77777777" w:rsidTr="004F6890">
        <w:trPr>
          <w:trHeight w:val="250"/>
          <w:jc w:val="center"/>
        </w:trPr>
        <w:tc>
          <w:tcPr>
            <w:tcW w:w="1397" w:type="dxa"/>
            <w:shd w:val="clear" w:color="auto" w:fill="auto"/>
            <w:noWrap/>
            <w:vAlign w:val="center"/>
            <w:hideMark/>
          </w:tcPr>
          <w:p w14:paraId="65158F3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2</w:t>
            </w:r>
          </w:p>
        </w:tc>
        <w:tc>
          <w:tcPr>
            <w:tcW w:w="1396" w:type="dxa"/>
            <w:shd w:val="clear" w:color="auto" w:fill="auto"/>
            <w:noWrap/>
            <w:vAlign w:val="center"/>
            <w:hideMark/>
          </w:tcPr>
          <w:p w14:paraId="0724FC1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0E7CB8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dentification of data entry in key fields with details of what changed from and to, who made the change, and when it occurred;</w:t>
            </w:r>
          </w:p>
        </w:tc>
      </w:tr>
      <w:tr w:rsidR="00260FE2" w:rsidRPr="00090DF7" w14:paraId="3F3DA81B" w14:textId="77777777" w:rsidTr="004F6890">
        <w:trPr>
          <w:trHeight w:val="250"/>
          <w:jc w:val="center"/>
        </w:trPr>
        <w:tc>
          <w:tcPr>
            <w:tcW w:w="1397" w:type="dxa"/>
            <w:shd w:val="clear" w:color="auto" w:fill="auto"/>
            <w:noWrap/>
            <w:vAlign w:val="center"/>
            <w:hideMark/>
          </w:tcPr>
          <w:p w14:paraId="614C4E9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3</w:t>
            </w:r>
          </w:p>
        </w:tc>
        <w:tc>
          <w:tcPr>
            <w:tcW w:w="1396" w:type="dxa"/>
            <w:shd w:val="clear" w:color="auto" w:fill="auto"/>
            <w:noWrap/>
            <w:vAlign w:val="center"/>
            <w:hideMark/>
          </w:tcPr>
          <w:p w14:paraId="4770924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4A9C02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Role-based controls on initial data entry, updates, corrections, and deletions;</w:t>
            </w:r>
          </w:p>
        </w:tc>
      </w:tr>
      <w:tr w:rsidR="00260FE2" w:rsidRPr="00090DF7" w14:paraId="1D3C98E6" w14:textId="77777777" w:rsidTr="004F6890">
        <w:trPr>
          <w:trHeight w:val="500"/>
          <w:jc w:val="center"/>
        </w:trPr>
        <w:tc>
          <w:tcPr>
            <w:tcW w:w="1397" w:type="dxa"/>
            <w:shd w:val="clear" w:color="auto" w:fill="auto"/>
            <w:noWrap/>
            <w:vAlign w:val="center"/>
            <w:hideMark/>
          </w:tcPr>
          <w:p w14:paraId="3B66EB0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4</w:t>
            </w:r>
          </w:p>
        </w:tc>
        <w:tc>
          <w:tcPr>
            <w:tcW w:w="1396" w:type="dxa"/>
            <w:shd w:val="clear" w:color="auto" w:fill="auto"/>
            <w:noWrap/>
            <w:vAlign w:val="center"/>
            <w:hideMark/>
          </w:tcPr>
          <w:p w14:paraId="76532F8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052380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letions in the form of “soft deletions” so that the original data/values remain in the system and can be queried, exported to KDOL’s data warehouse, or even viewed in the system by staff with sufficient privileges</w:t>
            </w:r>
          </w:p>
        </w:tc>
      </w:tr>
      <w:tr w:rsidR="00260FE2" w:rsidRPr="00090DF7" w14:paraId="332140A8" w14:textId="77777777" w:rsidTr="004F6890">
        <w:trPr>
          <w:trHeight w:val="250"/>
          <w:jc w:val="center"/>
        </w:trPr>
        <w:tc>
          <w:tcPr>
            <w:tcW w:w="1397" w:type="dxa"/>
            <w:shd w:val="clear" w:color="auto" w:fill="auto"/>
            <w:noWrap/>
            <w:vAlign w:val="center"/>
            <w:hideMark/>
          </w:tcPr>
          <w:p w14:paraId="38C26B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5</w:t>
            </w:r>
          </w:p>
        </w:tc>
        <w:tc>
          <w:tcPr>
            <w:tcW w:w="1396" w:type="dxa"/>
            <w:shd w:val="clear" w:color="auto" w:fill="auto"/>
            <w:noWrap/>
            <w:vAlign w:val="center"/>
            <w:hideMark/>
          </w:tcPr>
          <w:p w14:paraId="15946D9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A3DE25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Each deletion should also have a “reason why” in the form of a reason category and a free text explanation.</w:t>
            </w:r>
          </w:p>
        </w:tc>
      </w:tr>
      <w:tr w:rsidR="00260FE2" w:rsidRPr="00090DF7" w14:paraId="36CAEDA7" w14:textId="77777777" w:rsidTr="004F6890">
        <w:trPr>
          <w:trHeight w:val="1250"/>
          <w:jc w:val="center"/>
        </w:trPr>
        <w:tc>
          <w:tcPr>
            <w:tcW w:w="1397" w:type="dxa"/>
            <w:shd w:val="clear" w:color="auto" w:fill="auto"/>
            <w:noWrap/>
            <w:vAlign w:val="center"/>
            <w:hideMark/>
          </w:tcPr>
          <w:p w14:paraId="1DBA3C1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6</w:t>
            </w:r>
          </w:p>
        </w:tc>
        <w:tc>
          <w:tcPr>
            <w:tcW w:w="1396" w:type="dxa"/>
            <w:shd w:val="clear" w:color="auto" w:fill="auto"/>
            <w:noWrap/>
            <w:vAlign w:val="center"/>
            <w:hideMark/>
          </w:tcPr>
          <w:p w14:paraId="0C9FBD4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72E44B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ollect all data elements required to meet Federal, Kansas and local, operational requirements and export the information to the KDOL reporting system and/or the KDOL Data Warehouse (once implemented). Data elements include but are not limited to:</w:t>
            </w:r>
          </w:p>
          <w:p w14:paraId="3FE7B300" w14:textId="25BD7F9A" w:rsidR="00260FE2" w:rsidRPr="00090DF7" w:rsidRDefault="00260FE2" w:rsidP="000E1AA8">
            <w:pPr>
              <w:spacing w:after="0" w:line="259" w:lineRule="auto"/>
              <w:rPr>
                <w:rFonts w:ascii="Arial" w:hAnsi="Arial" w:cs="Arial"/>
                <w:szCs w:val="20"/>
              </w:rPr>
            </w:pPr>
            <w:r w:rsidRPr="00090DF7">
              <w:rPr>
                <w:rFonts w:ascii="Arial" w:hAnsi="Arial" w:cs="Arial"/>
                <w:szCs w:val="20"/>
              </w:rPr>
              <w:t>Extract of real-time Labor Market and Career Information (LMCI) data (surveys, employer contact data).</w:t>
            </w:r>
            <w:r w:rsidR="000E1AA8" w:rsidRPr="00090DF7">
              <w:rPr>
                <w:rFonts w:ascii="Arial" w:hAnsi="Arial" w:cs="Arial"/>
                <w:szCs w:val="20"/>
              </w:rPr>
              <w:t xml:space="preserve"> </w:t>
            </w:r>
            <w:r w:rsidRPr="00090DF7">
              <w:rPr>
                <w:rFonts w:ascii="Arial" w:hAnsi="Arial" w:cs="Arial"/>
                <w:szCs w:val="20"/>
              </w:rPr>
              <w:t>Customer information and demographics (initial and subsequent updates).</w:t>
            </w:r>
            <w:r w:rsidR="000E1AA8" w:rsidRPr="00090DF7">
              <w:rPr>
                <w:rFonts w:ascii="Arial" w:hAnsi="Arial" w:cs="Arial"/>
                <w:szCs w:val="20"/>
              </w:rPr>
              <w:t xml:space="preserve"> </w:t>
            </w:r>
            <w:r w:rsidRPr="00090DF7">
              <w:rPr>
                <w:rFonts w:ascii="Arial" w:hAnsi="Arial" w:cs="Arial"/>
                <w:szCs w:val="20"/>
              </w:rPr>
              <w:t>Employer "demographics" (such as # employees; type of business) - both initial and subsequent updates.</w:t>
            </w:r>
          </w:p>
        </w:tc>
      </w:tr>
      <w:tr w:rsidR="00260FE2" w:rsidRPr="00090DF7" w14:paraId="183C3B54" w14:textId="77777777" w:rsidTr="004F6890">
        <w:trPr>
          <w:trHeight w:val="250"/>
          <w:jc w:val="center"/>
        </w:trPr>
        <w:tc>
          <w:tcPr>
            <w:tcW w:w="1397" w:type="dxa"/>
            <w:shd w:val="clear" w:color="auto" w:fill="auto"/>
            <w:noWrap/>
            <w:vAlign w:val="center"/>
            <w:hideMark/>
          </w:tcPr>
          <w:p w14:paraId="220BF3A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7</w:t>
            </w:r>
          </w:p>
        </w:tc>
        <w:tc>
          <w:tcPr>
            <w:tcW w:w="1396" w:type="dxa"/>
            <w:shd w:val="clear" w:color="auto" w:fill="auto"/>
            <w:noWrap/>
            <w:vAlign w:val="center"/>
            <w:hideMark/>
          </w:tcPr>
          <w:p w14:paraId="3F8F8BF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0FA2A7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meet EIR accessibility requirements.</w:t>
            </w:r>
          </w:p>
        </w:tc>
      </w:tr>
      <w:tr w:rsidR="00260FE2" w:rsidRPr="00090DF7" w14:paraId="2A5B215A" w14:textId="77777777" w:rsidTr="004F6890">
        <w:trPr>
          <w:trHeight w:val="750"/>
          <w:jc w:val="center"/>
        </w:trPr>
        <w:tc>
          <w:tcPr>
            <w:tcW w:w="1397" w:type="dxa"/>
            <w:shd w:val="clear" w:color="auto" w:fill="auto"/>
            <w:noWrap/>
            <w:vAlign w:val="center"/>
            <w:hideMark/>
          </w:tcPr>
          <w:p w14:paraId="59BCB10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8</w:t>
            </w:r>
          </w:p>
        </w:tc>
        <w:tc>
          <w:tcPr>
            <w:tcW w:w="1396" w:type="dxa"/>
            <w:shd w:val="clear" w:color="auto" w:fill="auto"/>
            <w:noWrap/>
            <w:vAlign w:val="center"/>
            <w:hideMark/>
          </w:tcPr>
          <w:p w14:paraId="36E1132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3A8B600" w14:textId="71D509BD"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omply with ETA guidance and support alternative access options for individuals with barriers to the filing by phone or online, such as those with Limited English Proficiency (LEP) (UIPL 30-11), Babel notices, disabilities, literacy issues</w:t>
            </w:r>
            <w:r w:rsidR="000E1AA8" w:rsidRPr="00090DF7">
              <w:rPr>
                <w:rFonts w:ascii="Arial" w:hAnsi="Arial" w:cs="Arial"/>
                <w:szCs w:val="20"/>
              </w:rPr>
              <w:t>,</w:t>
            </w:r>
            <w:r w:rsidRPr="00090DF7">
              <w:rPr>
                <w:rFonts w:ascii="Arial" w:hAnsi="Arial" w:cs="Arial"/>
                <w:szCs w:val="20"/>
              </w:rPr>
              <w:t xml:space="preserve"> including computer literacy, and computer access issues, etc.</w:t>
            </w:r>
          </w:p>
        </w:tc>
      </w:tr>
      <w:tr w:rsidR="00260FE2" w:rsidRPr="00090DF7" w14:paraId="380E88DA" w14:textId="77777777" w:rsidTr="004F6890">
        <w:trPr>
          <w:trHeight w:val="250"/>
          <w:jc w:val="center"/>
        </w:trPr>
        <w:tc>
          <w:tcPr>
            <w:tcW w:w="1397" w:type="dxa"/>
            <w:shd w:val="clear" w:color="auto" w:fill="auto"/>
            <w:noWrap/>
            <w:vAlign w:val="center"/>
            <w:hideMark/>
          </w:tcPr>
          <w:p w14:paraId="051B3D3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49</w:t>
            </w:r>
          </w:p>
        </w:tc>
        <w:tc>
          <w:tcPr>
            <w:tcW w:w="1396" w:type="dxa"/>
            <w:shd w:val="clear" w:color="auto" w:fill="auto"/>
            <w:noWrap/>
            <w:vAlign w:val="center"/>
            <w:hideMark/>
          </w:tcPr>
          <w:p w14:paraId="0107E6F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735050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meet KDOL’s Records Retention Schedule </w:t>
            </w:r>
          </w:p>
        </w:tc>
      </w:tr>
      <w:tr w:rsidR="00260FE2" w:rsidRPr="00090DF7" w14:paraId="7A9B4FB3" w14:textId="77777777" w:rsidTr="004F6890">
        <w:trPr>
          <w:trHeight w:val="250"/>
          <w:jc w:val="center"/>
        </w:trPr>
        <w:tc>
          <w:tcPr>
            <w:tcW w:w="1397" w:type="dxa"/>
            <w:shd w:val="clear" w:color="auto" w:fill="auto"/>
            <w:noWrap/>
            <w:vAlign w:val="center"/>
            <w:hideMark/>
          </w:tcPr>
          <w:p w14:paraId="20A4F8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w:t>
            </w:r>
          </w:p>
        </w:tc>
        <w:tc>
          <w:tcPr>
            <w:tcW w:w="1396" w:type="dxa"/>
            <w:shd w:val="clear" w:color="auto" w:fill="auto"/>
            <w:noWrap/>
            <w:vAlign w:val="center"/>
            <w:hideMark/>
          </w:tcPr>
          <w:p w14:paraId="73CE40E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A9CC0C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the ability for Staff to specify archive/purging rules according to retention policies.</w:t>
            </w:r>
          </w:p>
        </w:tc>
      </w:tr>
      <w:tr w:rsidR="00260FE2" w:rsidRPr="00090DF7" w14:paraId="025D9389" w14:textId="77777777" w:rsidTr="004F6890">
        <w:trPr>
          <w:trHeight w:val="500"/>
          <w:jc w:val="center"/>
        </w:trPr>
        <w:tc>
          <w:tcPr>
            <w:tcW w:w="1397" w:type="dxa"/>
            <w:shd w:val="clear" w:color="auto" w:fill="auto"/>
            <w:noWrap/>
            <w:vAlign w:val="center"/>
            <w:hideMark/>
          </w:tcPr>
          <w:p w14:paraId="334D90F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1</w:t>
            </w:r>
          </w:p>
        </w:tc>
        <w:tc>
          <w:tcPr>
            <w:tcW w:w="1396" w:type="dxa"/>
            <w:shd w:val="clear" w:color="auto" w:fill="auto"/>
            <w:noWrap/>
            <w:vAlign w:val="center"/>
            <w:hideMark/>
          </w:tcPr>
          <w:p w14:paraId="41BE64C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02C664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reate reports. The bidder must describe how their solution accesses data for reports and analysis without negatively impacting the production environment.</w:t>
            </w:r>
          </w:p>
        </w:tc>
      </w:tr>
      <w:tr w:rsidR="00260FE2" w:rsidRPr="00090DF7" w14:paraId="7395F5DB" w14:textId="77777777" w:rsidTr="004F6890">
        <w:trPr>
          <w:trHeight w:val="500"/>
          <w:jc w:val="center"/>
        </w:trPr>
        <w:tc>
          <w:tcPr>
            <w:tcW w:w="1397" w:type="dxa"/>
            <w:shd w:val="clear" w:color="auto" w:fill="auto"/>
            <w:noWrap/>
            <w:vAlign w:val="center"/>
            <w:hideMark/>
          </w:tcPr>
          <w:p w14:paraId="5AF1900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2</w:t>
            </w:r>
          </w:p>
        </w:tc>
        <w:tc>
          <w:tcPr>
            <w:tcW w:w="1396" w:type="dxa"/>
            <w:shd w:val="clear" w:color="auto" w:fill="auto"/>
            <w:noWrap/>
            <w:vAlign w:val="center"/>
            <w:hideMark/>
          </w:tcPr>
          <w:p w14:paraId="002F9BF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D8006E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nalyze data and create ad hoc reports including but not limited to production reports, error reports, statistical reports, and metrics reports (including performance measurement/key performance indicators reports).</w:t>
            </w:r>
          </w:p>
        </w:tc>
      </w:tr>
      <w:tr w:rsidR="00260FE2" w:rsidRPr="00090DF7" w14:paraId="1197965D" w14:textId="77777777" w:rsidTr="004F6890">
        <w:trPr>
          <w:trHeight w:val="500"/>
          <w:jc w:val="center"/>
        </w:trPr>
        <w:tc>
          <w:tcPr>
            <w:tcW w:w="1397" w:type="dxa"/>
            <w:shd w:val="clear" w:color="auto" w:fill="auto"/>
            <w:noWrap/>
            <w:vAlign w:val="center"/>
            <w:hideMark/>
          </w:tcPr>
          <w:p w14:paraId="5B05B94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3</w:t>
            </w:r>
          </w:p>
        </w:tc>
        <w:tc>
          <w:tcPr>
            <w:tcW w:w="1396" w:type="dxa"/>
            <w:shd w:val="clear" w:color="auto" w:fill="auto"/>
            <w:noWrap/>
            <w:vAlign w:val="center"/>
            <w:hideMark/>
          </w:tcPr>
          <w:p w14:paraId="05A2009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2FC3C0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ccommodate DOL-mandated data and report validation functions. The system must collect the data necessary to produce required Federal Data Validation extract files (Tax, Benefits, and Appeals).</w:t>
            </w:r>
          </w:p>
        </w:tc>
      </w:tr>
      <w:tr w:rsidR="00260FE2" w:rsidRPr="00090DF7" w14:paraId="043A9A93" w14:textId="77777777" w:rsidTr="004F6890">
        <w:trPr>
          <w:trHeight w:val="750"/>
          <w:jc w:val="center"/>
        </w:trPr>
        <w:tc>
          <w:tcPr>
            <w:tcW w:w="1397" w:type="dxa"/>
            <w:shd w:val="clear" w:color="auto" w:fill="auto"/>
            <w:noWrap/>
            <w:vAlign w:val="center"/>
            <w:hideMark/>
          </w:tcPr>
          <w:p w14:paraId="7F701BA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4</w:t>
            </w:r>
          </w:p>
        </w:tc>
        <w:tc>
          <w:tcPr>
            <w:tcW w:w="1396" w:type="dxa"/>
            <w:shd w:val="clear" w:color="auto" w:fill="auto"/>
            <w:noWrap/>
            <w:vAlign w:val="center"/>
            <w:hideMark/>
          </w:tcPr>
          <w:p w14:paraId="0AE142B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EC91BC0" w14:textId="14E38CDA"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reate all federal and state-mandated reports. Awarded vendors must ensure that these reports are timely and accurately updated to meet new state or federal reporting requirements</w:t>
            </w:r>
            <w:r w:rsidR="000E1AA8" w:rsidRPr="00090DF7">
              <w:rPr>
                <w:rFonts w:ascii="Arial" w:hAnsi="Arial" w:cs="Arial"/>
                <w:szCs w:val="20"/>
              </w:rPr>
              <w:t>,</w:t>
            </w:r>
            <w:r w:rsidRPr="00090DF7">
              <w:rPr>
                <w:rFonts w:ascii="Arial" w:hAnsi="Arial" w:cs="Arial"/>
                <w:szCs w:val="20"/>
              </w:rPr>
              <w:t xml:space="preserve"> including the development of new state or federal reports that are mandated after the date that this RFP is published and thru the life of the contract.</w:t>
            </w:r>
          </w:p>
        </w:tc>
      </w:tr>
      <w:tr w:rsidR="00260FE2" w:rsidRPr="00090DF7" w14:paraId="164DCEFC" w14:textId="77777777" w:rsidTr="004F6890">
        <w:trPr>
          <w:trHeight w:val="500"/>
          <w:jc w:val="center"/>
        </w:trPr>
        <w:tc>
          <w:tcPr>
            <w:tcW w:w="1397" w:type="dxa"/>
            <w:shd w:val="clear" w:color="auto" w:fill="auto"/>
            <w:noWrap/>
            <w:vAlign w:val="center"/>
            <w:hideMark/>
          </w:tcPr>
          <w:p w14:paraId="5748BCC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5</w:t>
            </w:r>
          </w:p>
        </w:tc>
        <w:tc>
          <w:tcPr>
            <w:tcW w:w="1396" w:type="dxa"/>
            <w:shd w:val="clear" w:color="auto" w:fill="auto"/>
            <w:noWrap/>
            <w:vAlign w:val="center"/>
            <w:hideMark/>
          </w:tcPr>
          <w:p w14:paraId="1C7E69F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8B5175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ble to save and retain a copy of the data files used to create the reports, so the reports can be regenerated for reconciliation and auditing purposes.</w:t>
            </w:r>
          </w:p>
        </w:tc>
      </w:tr>
      <w:tr w:rsidR="00260FE2" w:rsidRPr="00090DF7" w14:paraId="12BAFE90" w14:textId="77777777" w:rsidTr="004F6890">
        <w:trPr>
          <w:trHeight w:val="250"/>
          <w:jc w:val="center"/>
        </w:trPr>
        <w:tc>
          <w:tcPr>
            <w:tcW w:w="1397" w:type="dxa"/>
            <w:shd w:val="clear" w:color="auto" w:fill="auto"/>
            <w:noWrap/>
            <w:vAlign w:val="center"/>
            <w:hideMark/>
          </w:tcPr>
          <w:p w14:paraId="420A539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6</w:t>
            </w:r>
          </w:p>
        </w:tc>
        <w:tc>
          <w:tcPr>
            <w:tcW w:w="1396" w:type="dxa"/>
            <w:shd w:val="clear" w:color="auto" w:fill="auto"/>
            <w:noWrap/>
            <w:vAlign w:val="center"/>
            <w:hideMark/>
          </w:tcPr>
          <w:p w14:paraId="2136A57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876DAF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it will meet or exceed the US Department of Labor SLAs.</w:t>
            </w:r>
          </w:p>
        </w:tc>
      </w:tr>
      <w:tr w:rsidR="00260FE2" w:rsidRPr="00090DF7" w14:paraId="38F0CA22" w14:textId="77777777" w:rsidTr="004F6890">
        <w:trPr>
          <w:trHeight w:val="500"/>
          <w:jc w:val="center"/>
        </w:trPr>
        <w:tc>
          <w:tcPr>
            <w:tcW w:w="1397" w:type="dxa"/>
            <w:shd w:val="clear" w:color="auto" w:fill="auto"/>
            <w:noWrap/>
            <w:vAlign w:val="center"/>
            <w:hideMark/>
          </w:tcPr>
          <w:p w14:paraId="2AC4A31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7</w:t>
            </w:r>
          </w:p>
        </w:tc>
        <w:tc>
          <w:tcPr>
            <w:tcW w:w="1396" w:type="dxa"/>
            <w:shd w:val="clear" w:color="auto" w:fill="auto"/>
            <w:noWrap/>
            <w:vAlign w:val="center"/>
            <w:hideMark/>
          </w:tcPr>
          <w:p w14:paraId="54B0AB5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8A97B6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mplement all available SIDES modules, including SIDES E-Response. The system must include all functionality necessary to onboard/remove new TPAs and employers, transmit and receive responses from the SIDES broker, and implement new modules if mandated by US DOL.</w:t>
            </w:r>
          </w:p>
        </w:tc>
      </w:tr>
      <w:tr w:rsidR="00260FE2" w:rsidRPr="00090DF7" w14:paraId="0834FB24" w14:textId="77777777" w:rsidTr="004F6890">
        <w:trPr>
          <w:trHeight w:val="250"/>
          <w:jc w:val="center"/>
        </w:trPr>
        <w:tc>
          <w:tcPr>
            <w:tcW w:w="1397" w:type="dxa"/>
            <w:shd w:val="clear" w:color="auto" w:fill="auto"/>
            <w:noWrap/>
            <w:vAlign w:val="center"/>
            <w:hideMark/>
          </w:tcPr>
          <w:p w14:paraId="0887436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8</w:t>
            </w:r>
          </w:p>
        </w:tc>
        <w:tc>
          <w:tcPr>
            <w:tcW w:w="1396" w:type="dxa"/>
            <w:shd w:val="clear" w:color="auto" w:fill="auto"/>
            <w:noWrap/>
            <w:vAlign w:val="center"/>
            <w:hideMark/>
          </w:tcPr>
          <w:p w14:paraId="4831CA7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9302CD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the ability to exchange rate information with Employers and TPAs.</w:t>
            </w:r>
          </w:p>
        </w:tc>
      </w:tr>
      <w:tr w:rsidR="00260FE2" w:rsidRPr="00090DF7" w14:paraId="13D3A578" w14:textId="77777777" w:rsidTr="004F6890">
        <w:trPr>
          <w:trHeight w:val="1000"/>
          <w:jc w:val="center"/>
        </w:trPr>
        <w:tc>
          <w:tcPr>
            <w:tcW w:w="1397" w:type="dxa"/>
            <w:shd w:val="clear" w:color="auto" w:fill="auto"/>
            <w:noWrap/>
            <w:vAlign w:val="center"/>
            <w:hideMark/>
          </w:tcPr>
          <w:p w14:paraId="73934F0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59</w:t>
            </w:r>
          </w:p>
        </w:tc>
        <w:tc>
          <w:tcPr>
            <w:tcW w:w="1396" w:type="dxa"/>
            <w:shd w:val="clear" w:color="auto" w:fill="auto"/>
            <w:noWrap/>
            <w:vAlign w:val="center"/>
            <w:hideMark/>
          </w:tcPr>
          <w:p w14:paraId="754C575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CBEEE96" w14:textId="2F98CD43"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flexible and adaptable in post-implementation customization to meet KDOL’s needs. This includes the flexibility to bring other programs, services, or tracking online quickly in response to emergency programs (e.g., ARRA) or events (e.g., Tornado Response). The bidder must describe their approach to handling customization requests by KDOL</w:t>
            </w:r>
            <w:r w:rsidR="000E1AA8" w:rsidRPr="00090DF7">
              <w:rPr>
                <w:rFonts w:ascii="Arial" w:hAnsi="Arial" w:cs="Arial"/>
                <w:szCs w:val="20"/>
              </w:rPr>
              <w:t>,</w:t>
            </w:r>
            <w:r w:rsidRPr="00090DF7">
              <w:rPr>
                <w:rFonts w:ascii="Arial" w:hAnsi="Arial" w:cs="Arial"/>
                <w:szCs w:val="20"/>
              </w:rPr>
              <w:t xml:space="preserve"> the controls around that process, and how they are priced in the event the bidder is contracted to maintain the system post-implementation.</w:t>
            </w:r>
          </w:p>
        </w:tc>
      </w:tr>
      <w:tr w:rsidR="00260FE2" w:rsidRPr="00090DF7" w14:paraId="36A6C78C" w14:textId="77777777" w:rsidTr="004F6890">
        <w:trPr>
          <w:trHeight w:val="750"/>
          <w:jc w:val="center"/>
        </w:trPr>
        <w:tc>
          <w:tcPr>
            <w:tcW w:w="1397" w:type="dxa"/>
            <w:shd w:val="clear" w:color="auto" w:fill="auto"/>
            <w:noWrap/>
            <w:vAlign w:val="center"/>
            <w:hideMark/>
          </w:tcPr>
          <w:p w14:paraId="397FB02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w:t>
            </w:r>
          </w:p>
        </w:tc>
        <w:tc>
          <w:tcPr>
            <w:tcW w:w="1396" w:type="dxa"/>
            <w:shd w:val="clear" w:color="auto" w:fill="auto"/>
            <w:noWrap/>
            <w:vAlign w:val="center"/>
            <w:hideMark/>
          </w:tcPr>
          <w:p w14:paraId="7296A86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8C7738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y ensure that Web application software design and coding comply with software development industry standards and address, at minimum, the most current Open Web Application Security Project (OWASP) Top 10 Most Serious Web App Vulnerabilities and SANS Top 25 Most Dangerous Programming Errors.</w:t>
            </w:r>
          </w:p>
        </w:tc>
      </w:tr>
      <w:tr w:rsidR="00260FE2" w:rsidRPr="00090DF7" w14:paraId="68F81759" w14:textId="77777777" w:rsidTr="004F6890">
        <w:trPr>
          <w:trHeight w:val="500"/>
          <w:jc w:val="center"/>
        </w:trPr>
        <w:tc>
          <w:tcPr>
            <w:tcW w:w="1397" w:type="dxa"/>
            <w:shd w:val="clear" w:color="auto" w:fill="auto"/>
            <w:noWrap/>
            <w:vAlign w:val="center"/>
            <w:hideMark/>
          </w:tcPr>
          <w:p w14:paraId="37421BB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1</w:t>
            </w:r>
          </w:p>
        </w:tc>
        <w:tc>
          <w:tcPr>
            <w:tcW w:w="1396" w:type="dxa"/>
            <w:shd w:val="clear" w:color="auto" w:fill="auto"/>
            <w:noWrap/>
            <w:vAlign w:val="center"/>
            <w:hideMark/>
          </w:tcPr>
          <w:p w14:paraId="7E2E8E8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B1FAB3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supports IRS mandated requirements for the Treasury Offset Program (TOP) and complies with IRS Publication 1075 requirements and NIST SP 800-53 (Rev 5).</w:t>
            </w:r>
          </w:p>
        </w:tc>
      </w:tr>
      <w:tr w:rsidR="00260FE2" w:rsidRPr="00090DF7" w14:paraId="7DACA1C0" w14:textId="77777777" w:rsidTr="004F6890">
        <w:trPr>
          <w:trHeight w:val="1250"/>
          <w:jc w:val="center"/>
        </w:trPr>
        <w:tc>
          <w:tcPr>
            <w:tcW w:w="1397" w:type="dxa"/>
            <w:shd w:val="clear" w:color="auto" w:fill="auto"/>
            <w:noWrap/>
            <w:vAlign w:val="center"/>
            <w:hideMark/>
          </w:tcPr>
          <w:p w14:paraId="10A49E4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2</w:t>
            </w:r>
          </w:p>
        </w:tc>
        <w:tc>
          <w:tcPr>
            <w:tcW w:w="1396" w:type="dxa"/>
            <w:shd w:val="clear" w:color="auto" w:fill="auto"/>
            <w:noWrap/>
            <w:vAlign w:val="center"/>
            <w:hideMark/>
          </w:tcPr>
          <w:p w14:paraId="1658E7A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BBCC88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bidder must describe its method(s) of processing transactions (real-time, batch, large volume updates) and where each approach is implemented. </w:t>
            </w:r>
          </w:p>
          <w:p w14:paraId="4466372A" w14:textId="77777777" w:rsidR="00260FE2" w:rsidRPr="00090DF7" w:rsidRDefault="00260FE2" w:rsidP="004C7A19">
            <w:pPr>
              <w:spacing w:after="0" w:line="259" w:lineRule="auto"/>
              <w:rPr>
                <w:rFonts w:ascii="Arial" w:hAnsi="Arial" w:cs="Arial"/>
                <w:szCs w:val="20"/>
              </w:rPr>
            </w:pPr>
          </w:p>
          <w:p w14:paraId="205F28C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omplete all overnight processing at least 60 minutes before the start of work the next business day. If overnight processing does not complete at least 60 minutes before the start of work the next business day, The system must remain available to process online transactions.</w:t>
            </w:r>
          </w:p>
        </w:tc>
      </w:tr>
      <w:tr w:rsidR="00260FE2" w:rsidRPr="00090DF7" w14:paraId="1799C331" w14:textId="77777777" w:rsidTr="004F6890">
        <w:trPr>
          <w:trHeight w:val="250"/>
          <w:jc w:val="center"/>
        </w:trPr>
        <w:tc>
          <w:tcPr>
            <w:tcW w:w="1397" w:type="dxa"/>
            <w:shd w:val="clear" w:color="auto" w:fill="auto"/>
            <w:noWrap/>
            <w:vAlign w:val="center"/>
            <w:hideMark/>
          </w:tcPr>
          <w:p w14:paraId="62C630D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3</w:t>
            </w:r>
          </w:p>
        </w:tc>
        <w:tc>
          <w:tcPr>
            <w:tcW w:w="1396" w:type="dxa"/>
            <w:shd w:val="clear" w:color="auto" w:fill="auto"/>
            <w:noWrap/>
            <w:vAlign w:val="center"/>
            <w:hideMark/>
          </w:tcPr>
          <w:p w14:paraId="684BBBA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C6C08C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communicate with authorized users via electronic mail.</w:t>
            </w:r>
          </w:p>
        </w:tc>
      </w:tr>
      <w:tr w:rsidR="00260FE2" w:rsidRPr="00090DF7" w14:paraId="37204BBA" w14:textId="77777777" w:rsidTr="004F6890">
        <w:trPr>
          <w:trHeight w:val="250"/>
          <w:jc w:val="center"/>
        </w:trPr>
        <w:tc>
          <w:tcPr>
            <w:tcW w:w="1397" w:type="dxa"/>
            <w:shd w:val="clear" w:color="auto" w:fill="auto"/>
            <w:noWrap/>
            <w:vAlign w:val="center"/>
            <w:hideMark/>
          </w:tcPr>
          <w:p w14:paraId="00E1DC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4</w:t>
            </w:r>
          </w:p>
        </w:tc>
        <w:tc>
          <w:tcPr>
            <w:tcW w:w="1396" w:type="dxa"/>
            <w:shd w:val="clear" w:color="auto" w:fill="auto"/>
            <w:noWrap/>
            <w:vAlign w:val="center"/>
            <w:hideMark/>
          </w:tcPr>
          <w:p w14:paraId="73E0B8E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F226F9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communicate with authorized users via text messaging.</w:t>
            </w:r>
          </w:p>
        </w:tc>
      </w:tr>
      <w:tr w:rsidR="00260FE2" w:rsidRPr="00090DF7" w14:paraId="3917C58A" w14:textId="77777777" w:rsidTr="004F6890">
        <w:trPr>
          <w:trHeight w:val="250"/>
          <w:jc w:val="center"/>
        </w:trPr>
        <w:tc>
          <w:tcPr>
            <w:tcW w:w="1397" w:type="dxa"/>
            <w:shd w:val="clear" w:color="auto" w:fill="auto"/>
            <w:noWrap/>
            <w:vAlign w:val="center"/>
            <w:hideMark/>
          </w:tcPr>
          <w:p w14:paraId="6D05DDC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5</w:t>
            </w:r>
          </w:p>
        </w:tc>
        <w:tc>
          <w:tcPr>
            <w:tcW w:w="1396" w:type="dxa"/>
            <w:shd w:val="clear" w:color="auto" w:fill="auto"/>
            <w:noWrap/>
            <w:vAlign w:val="center"/>
            <w:hideMark/>
          </w:tcPr>
          <w:p w14:paraId="151B33B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F9C453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generate mass mailings through multiple/preferred delivery methods.</w:t>
            </w:r>
          </w:p>
        </w:tc>
      </w:tr>
      <w:tr w:rsidR="00260FE2" w:rsidRPr="00090DF7" w14:paraId="5A3F6C39" w14:textId="77777777" w:rsidTr="004F6890">
        <w:trPr>
          <w:trHeight w:val="250"/>
          <w:jc w:val="center"/>
        </w:trPr>
        <w:tc>
          <w:tcPr>
            <w:tcW w:w="1397" w:type="dxa"/>
            <w:shd w:val="clear" w:color="auto" w:fill="auto"/>
            <w:noWrap/>
            <w:vAlign w:val="center"/>
            <w:hideMark/>
          </w:tcPr>
          <w:p w14:paraId="60021D5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6</w:t>
            </w:r>
          </w:p>
        </w:tc>
        <w:tc>
          <w:tcPr>
            <w:tcW w:w="1396" w:type="dxa"/>
            <w:shd w:val="clear" w:color="auto" w:fill="auto"/>
            <w:noWrap/>
            <w:vAlign w:val="center"/>
            <w:hideMark/>
          </w:tcPr>
          <w:p w14:paraId="4C2B92A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EA4FB09" w14:textId="140749A0"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support various correspondence types</w:t>
            </w:r>
            <w:r w:rsidR="000E1AA8" w:rsidRPr="00090DF7">
              <w:rPr>
                <w:rFonts w:ascii="Arial" w:hAnsi="Arial" w:cs="Arial"/>
                <w:szCs w:val="20"/>
              </w:rPr>
              <w:t>,</w:t>
            </w:r>
            <w:r w:rsidRPr="00090DF7">
              <w:rPr>
                <w:rFonts w:ascii="Arial" w:hAnsi="Arial" w:cs="Arial"/>
                <w:szCs w:val="20"/>
              </w:rPr>
              <w:t xml:space="preserve"> including letters, forms, notices, notifications, and messages.</w:t>
            </w:r>
          </w:p>
        </w:tc>
      </w:tr>
      <w:tr w:rsidR="00260FE2" w:rsidRPr="00090DF7" w14:paraId="3EDE3E5F" w14:textId="77777777" w:rsidTr="004F6890">
        <w:trPr>
          <w:trHeight w:val="250"/>
          <w:jc w:val="center"/>
        </w:trPr>
        <w:tc>
          <w:tcPr>
            <w:tcW w:w="1397" w:type="dxa"/>
            <w:shd w:val="clear" w:color="auto" w:fill="auto"/>
            <w:noWrap/>
            <w:vAlign w:val="center"/>
            <w:hideMark/>
          </w:tcPr>
          <w:p w14:paraId="4E27AC6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7</w:t>
            </w:r>
          </w:p>
        </w:tc>
        <w:tc>
          <w:tcPr>
            <w:tcW w:w="1396" w:type="dxa"/>
            <w:shd w:val="clear" w:color="auto" w:fill="auto"/>
            <w:noWrap/>
            <w:vAlign w:val="center"/>
            <w:hideMark/>
          </w:tcPr>
          <w:p w14:paraId="630D181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862518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shall send text messages to the users' communication devices. </w:t>
            </w:r>
          </w:p>
        </w:tc>
      </w:tr>
      <w:tr w:rsidR="00260FE2" w:rsidRPr="00090DF7" w14:paraId="036846BF" w14:textId="77777777" w:rsidTr="004F6890">
        <w:trPr>
          <w:trHeight w:val="250"/>
          <w:jc w:val="center"/>
        </w:trPr>
        <w:tc>
          <w:tcPr>
            <w:tcW w:w="1397" w:type="dxa"/>
            <w:shd w:val="clear" w:color="auto" w:fill="auto"/>
            <w:noWrap/>
            <w:vAlign w:val="center"/>
            <w:hideMark/>
          </w:tcPr>
          <w:p w14:paraId="6F0BA14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8</w:t>
            </w:r>
          </w:p>
        </w:tc>
        <w:tc>
          <w:tcPr>
            <w:tcW w:w="1396" w:type="dxa"/>
            <w:shd w:val="clear" w:color="auto" w:fill="auto"/>
            <w:noWrap/>
            <w:vAlign w:val="center"/>
            <w:hideMark/>
          </w:tcPr>
          <w:p w14:paraId="2C37B1D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FAE0E5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At a minimum, 99.95% scheduled uptime, excluding planned downtime for maintenance</w:t>
            </w:r>
          </w:p>
        </w:tc>
      </w:tr>
      <w:tr w:rsidR="00260FE2" w:rsidRPr="00090DF7" w14:paraId="02C6FC33" w14:textId="77777777" w:rsidTr="004F6890">
        <w:trPr>
          <w:trHeight w:val="500"/>
          <w:jc w:val="center"/>
        </w:trPr>
        <w:tc>
          <w:tcPr>
            <w:tcW w:w="1397" w:type="dxa"/>
            <w:shd w:val="clear" w:color="auto" w:fill="auto"/>
            <w:noWrap/>
            <w:vAlign w:val="center"/>
            <w:hideMark/>
          </w:tcPr>
          <w:p w14:paraId="526EB0A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69</w:t>
            </w:r>
          </w:p>
        </w:tc>
        <w:tc>
          <w:tcPr>
            <w:tcW w:w="1396" w:type="dxa"/>
            <w:shd w:val="clear" w:color="auto" w:fill="auto"/>
            <w:noWrap/>
            <w:vAlign w:val="center"/>
            <w:hideMark/>
          </w:tcPr>
          <w:p w14:paraId="7B7CCBE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DA6CB0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Awarded Vendor will perform activities necessary to provide a comprehensive reporting capability and to support all Federal, Legislative, and internal planning data analysis reporting needs. </w:t>
            </w:r>
          </w:p>
        </w:tc>
      </w:tr>
      <w:tr w:rsidR="00260FE2" w:rsidRPr="00090DF7" w14:paraId="562FEB03" w14:textId="77777777" w:rsidTr="004F6890">
        <w:trPr>
          <w:jc w:val="center"/>
        </w:trPr>
        <w:tc>
          <w:tcPr>
            <w:tcW w:w="1397" w:type="dxa"/>
            <w:shd w:val="clear" w:color="auto" w:fill="auto"/>
            <w:noWrap/>
            <w:vAlign w:val="center"/>
            <w:hideMark/>
          </w:tcPr>
          <w:p w14:paraId="26C5D65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w:t>
            </w:r>
          </w:p>
        </w:tc>
        <w:tc>
          <w:tcPr>
            <w:tcW w:w="1396" w:type="dxa"/>
            <w:shd w:val="clear" w:color="auto" w:fill="auto"/>
            <w:noWrap/>
            <w:vAlign w:val="center"/>
            <w:hideMark/>
          </w:tcPr>
          <w:p w14:paraId="0EBDA39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vAlign w:val="center"/>
            <w:hideMark/>
          </w:tcPr>
          <w:p w14:paraId="3DC47BC0" w14:textId="77777777" w:rsidR="00690D7A" w:rsidRDefault="00690D7A" w:rsidP="004C7A19">
            <w:pPr>
              <w:spacing w:after="0" w:line="259" w:lineRule="auto"/>
              <w:rPr>
                <w:rFonts w:ascii="Arial" w:hAnsi="Arial" w:cs="Arial"/>
                <w:szCs w:val="20"/>
              </w:rPr>
            </w:pPr>
            <w:r>
              <w:rPr>
                <w:rFonts w:ascii="Arial" w:hAnsi="Arial" w:cs="Arial"/>
                <w:szCs w:val="20"/>
              </w:rPr>
              <w:t>T</w:t>
            </w:r>
            <w:r w:rsidR="000E1AA8" w:rsidRPr="00090DF7">
              <w:rPr>
                <w:rFonts w:ascii="Arial" w:hAnsi="Arial" w:cs="Arial"/>
                <w:szCs w:val="20"/>
              </w:rPr>
              <w:t xml:space="preserve">he </w:t>
            </w:r>
            <w:r w:rsidR="00260FE2" w:rsidRPr="00090DF7">
              <w:rPr>
                <w:rFonts w:ascii="Arial" w:hAnsi="Arial" w:cs="Arial"/>
                <w:szCs w:val="20"/>
              </w:rPr>
              <w:t>system must allow authorized Staff to set up and modify program/resource data</w:t>
            </w:r>
            <w:r w:rsidR="000E1AA8" w:rsidRPr="00090DF7">
              <w:rPr>
                <w:rFonts w:ascii="Arial" w:hAnsi="Arial" w:cs="Arial"/>
                <w:szCs w:val="20"/>
              </w:rPr>
              <w:t>,</w:t>
            </w:r>
            <w:r w:rsidR="00260FE2" w:rsidRPr="00090DF7">
              <w:rPr>
                <w:rFonts w:ascii="Arial" w:hAnsi="Arial" w:cs="Arial"/>
                <w:szCs w:val="20"/>
              </w:rPr>
              <w:t xml:space="preserve"> including but not limited to:</w:t>
            </w:r>
            <w:r w:rsidR="00260FE2" w:rsidRPr="00090DF7">
              <w:rPr>
                <w:rFonts w:ascii="Arial" w:hAnsi="Arial" w:cs="Arial"/>
                <w:szCs w:val="20"/>
              </w:rPr>
              <w:br w:type="page"/>
            </w:r>
          </w:p>
          <w:p w14:paraId="7B45D922" w14:textId="1354FD63" w:rsidR="00690D7A" w:rsidRDefault="00260FE2" w:rsidP="007D446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reate, update, activate/inactivate records </w:t>
            </w:r>
          </w:p>
          <w:p w14:paraId="2EBC9AA5" w14:textId="3CC9AA43" w:rsidR="00690D7A" w:rsidRDefault="00260FE2" w:rsidP="007D446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br w:type="page"/>
              <w:t>Create new issue types and reasons</w:t>
            </w:r>
            <w:r w:rsidRPr="00090DF7">
              <w:rPr>
                <w:rFonts w:ascii="Arial" w:hAnsi="Arial" w:cs="Arial"/>
                <w:szCs w:val="20"/>
              </w:rPr>
              <w:br w:type="page"/>
              <w:t>o Disaster declarations</w:t>
            </w:r>
            <w:r w:rsidRPr="00090DF7">
              <w:rPr>
                <w:rFonts w:ascii="Arial" w:hAnsi="Arial" w:cs="Arial"/>
                <w:szCs w:val="20"/>
              </w:rPr>
              <w:br w:type="page"/>
            </w:r>
          </w:p>
          <w:p w14:paraId="4C256D30" w14:textId="19E95D93" w:rsidR="00690D7A" w:rsidRDefault="00260FE2" w:rsidP="007D446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ystem must allow Staff to enter/update DUA/ Federal Emergency Management Agency (FEMA) certifications for disaster relief (including </w:t>
            </w:r>
            <w:r w:rsidR="000E1AA8" w:rsidRPr="00090DF7">
              <w:rPr>
                <w:rFonts w:ascii="Arial" w:hAnsi="Arial" w:cs="Arial"/>
                <w:szCs w:val="20"/>
              </w:rPr>
              <w:t xml:space="preserve">an </w:t>
            </w:r>
            <w:r w:rsidRPr="00090DF7">
              <w:rPr>
                <w:rFonts w:ascii="Arial" w:hAnsi="Arial" w:cs="Arial"/>
                <w:szCs w:val="20"/>
              </w:rPr>
              <w:t>area for disaster relief, project number and eligible workers, the start and stop date of the disaster period and work search requirements)</w:t>
            </w:r>
            <w:r w:rsidRPr="00090DF7">
              <w:rPr>
                <w:rFonts w:ascii="Arial" w:hAnsi="Arial" w:cs="Arial"/>
                <w:szCs w:val="20"/>
              </w:rPr>
              <w:br w:type="page"/>
            </w:r>
          </w:p>
          <w:p w14:paraId="2EE32043" w14:textId="4F65FB60" w:rsidR="00690D7A" w:rsidRDefault="00260FE2" w:rsidP="007D446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allow Staff to set up disaster tracking for pre-declared events</w:t>
            </w:r>
            <w:r w:rsidRPr="00090DF7">
              <w:rPr>
                <w:rFonts w:ascii="Arial" w:hAnsi="Arial" w:cs="Arial"/>
                <w:szCs w:val="20"/>
              </w:rPr>
              <w:br w:type="page"/>
              <w:t>o Mass claims ID (MLO ID)</w:t>
            </w:r>
            <w:r w:rsidRPr="00090DF7">
              <w:rPr>
                <w:rFonts w:ascii="Arial" w:hAnsi="Arial" w:cs="Arial"/>
                <w:szCs w:val="20"/>
              </w:rPr>
              <w:br w:type="page"/>
              <w:t>o Shared work plans</w:t>
            </w:r>
            <w:r w:rsidRPr="00090DF7">
              <w:rPr>
                <w:rFonts w:ascii="Arial" w:hAnsi="Arial" w:cs="Arial"/>
                <w:szCs w:val="20"/>
              </w:rPr>
              <w:br w:type="page"/>
              <w:t>o Labor disputes</w:t>
            </w:r>
            <w:r w:rsidRPr="00090DF7">
              <w:rPr>
                <w:rFonts w:ascii="Arial" w:hAnsi="Arial" w:cs="Arial"/>
                <w:szCs w:val="20"/>
              </w:rPr>
              <w:br w:type="page"/>
            </w:r>
          </w:p>
          <w:p w14:paraId="61448614" w14:textId="2414C2BA" w:rsidR="00690D7A" w:rsidRDefault="00260FE2" w:rsidP="007D446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allow Staff to create labor disputes, including Employer and union information and details of the dispute</w:t>
            </w:r>
          </w:p>
          <w:p w14:paraId="3109F38E" w14:textId="684AC31F" w:rsidR="00690D7A" w:rsidRDefault="00260FE2" w:rsidP="007D446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Once established, </w:t>
            </w:r>
            <w:r w:rsidR="000E1AA8" w:rsidRPr="00090DF7">
              <w:rPr>
                <w:rFonts w:ascii="Arial" w:hAnsi="Arial" w:cs="Arial"/>
                <w:szCs w:val="20"/>
              </w:rPr>
              <w:t xml:space="preserve">the </w:t>
            </w:r>
            <w:r w:rsidRPr="00090DF7">
              <w:rPr>
                <w:rFonts w:ascii="Arial" w:hAnsi="Arial" w:cs="Arial"/>
                <w:szCs w:val="20"/>
              </w:rPr>
              <w:t>system must notify Staff if the claim is labor dispute impacted and present fact</w:t>
            </w:r>
            <w:r w:rsidR="000E1AA8" w:rsidRPr="00090DF7">
              <w:rPr>
                <w:rFonts w:ascii="Arial" w:hAnsi="Arial" w:cs="Arial"/>
                <w:szCs w:val="20"/>
              </w:rPr>
              <w:t>-</w:t>
            </w:r>
            <w:r w:rsidRPr="00090DF7">
              <w:rPr>
                <w:rFonts w:ascii="Arial" w:hAnsi="Arial" w:cs="Arial"/>
                <w:szCs w:val="20"/>
              </w:rPr>
              <w:t xml:space="preserve">finding and follow business rules regarding </w:t>
            </w:r>
            <w:r w:rsidR="000E1AA8" w:rsidRPr="00090DF7">
              <w:rPr>
                <w:rFonts w:ascii="Arial" w:hAnsi="Arial" w:cs="Arial"/>
                <w:szCs w:val="20"/>
              </w:rPr>
              <w:t xml:space="preserve">the </w:t>
            </w:r>
            <w:r w:rsidRPr="00090DF7">
              <w:rPr>
                <w:rFonts w:ascii="Arial" w:hAnsi="Arial" w:cs="Arial"/>
                <w:szCs w:val="20"/>
              </w:rPr>
              <w:t>last Employer</w:t>
            </w:r>
            <w:r w:rsidRPr="00090DF7">
              <w:rPr>
                <w:rFonts w:ascii="Arial" w:hAnsi="Arial" w:cs="Arial"/>
                <w:szCs w:val="20"/>
              </w:rPr>
              <w:br w:type="page"/>
            </w:r>
          </w:p>
          <w:p w14:paraId="28104C6B" w14:textId="3B196F51" w:rsidR="00690D7A" w:rsidRDefault="00260FE2" w:rsidP="007D446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allow both the Employer and the union to provide a list of workers involved in the labor dispute</w:t>
            </w:r>
          </w:p>
          <w:p w14:paraId="05C9444D" w14:textId="0BBABF4C" w:rsidR="00690D7A" w:rsidRDefault="00260FE2" w:rsidP="007D446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generate appropriate correspondence to Employers and unions based on business rules</w:t>
            </w:r>
            <w:r w:rsidRPr="00090DF7">
              <w:rPr>
                <w:rFonts w:ascii="Arial" w:hAnsi="Arial" w:cs="Arial"/>
                <w:szCs w:val="20"/>
              </w:rPr>
              <w:br w:type="page"/>
              <w:t>o Trade petitions</w:t>
            </w:r>
            <w:r w:rsidRPr="00090DF7">
              <w:rPr>
                <w:rFonts w:ascii="Arial" w:hAnsi="Arial" w:cs="Arial"/>
                <w:szCs w:val="20"/>
              </w:rPr>
              <w:br w:type="page"/>
            </w:r>
          </w:p>
          <w:p w14:paraId="35D790DF" w14:textId="4E002E43" w:rsidR="00690D7A" w:rsidRDefault="00260FE2" w:rsidP="007D446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allow Staff to create petition details or transfer those details from TWIST</w:t>
            </w:r>
          </w:p>
          <w:p w14:paraId="4ED60422" w14:textId="70B954A3" w:rsidR="000764A0" w:rsidRDefault="00260FE2" w:rsidP="007D446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formation includes petition details and worker list</w:t>
            </w:r>
            <w:r w:rsidRPr="00090DF7">
              <w:rPr>
                <w:rFonts w:ascii="Arial" w:hAnsi="Arial" w:cs="Arial"/>
                <w:szCs w:val="20"/>
              </w:rPr>
              <w:br w:type="page"/>
              <w:t>o EUC or EB</w:t>
            </w:r>
            <w:r w:rsidRPr="00090DF7">
              <w:rPr>
                <w:rFonts w:ascii="Arial" w:hAnsi="Arial" w:cs="Arial"/>
                <w:szCs w:val="20"/>
              </w:rPr>
              <w:br w:type="page"/>
              <w:t>o Monetary benefit calculations</w:t>
            </w:r>
            <w:r w:rsidRPr="00090DF7">
              <w:rPr>
                <w:rFonts w:ascii="Arial" w:hAnsi="Arial" w:cs="Arial"/>
                <w:szCs w:val="20"/>
              </w:rPr>
              <w:br w:type="page"/>
              <w:t xml:space="preserve">o Benefits Timeliness and Quality (BTQ) and Benefits Accuracy Measurement (BAM) random numbers/algorithms </w:t>
            </w:r>
            <w:r w:rsidRPr="00090DF7">
              <w:rPr>
                <w:rFonts w:ascii="Arial" w:hAnsi="Arial" w:cs="Arial"/>
                <w:szCs w:val="20"/>
              </w:rPr>
              <w:br w:type="page"/>
            </w:r>
          </w:p>
          <w:p w14:paraId="6054BEDE" w14:textId="429A88EE" w:rsidR="000764A0" w:rsidRDefault="000764A0" w:rsidP="004C7A19">
            <w:pPr>
              <w:spacing w:after="0" w:line="259" w:lineRule="auto"/>
              <w:rPr>
                <w:rFonts w:ascii="Arial" w:hAnsi="Arial" w:cs="Arial"/>
                <w:szCs w:val="20"/>
              </w:rPr>
            </w:pPr>
          </w:p>
          <w:p w14:paraId="1C391D90" w14:textId="5956570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ork search parameters</w:t>
            </w:r>
            <w:r w:rsidRPr="00090DF7">
              <w:rPr>
                <w:rFonts w:ascii="Arial" w:hAnsi="Arial" w:cs="Arial"/>
                <w:szCs w:val="20"/>
              </w:rPr>
              <w:br w:type="page"/>
              <w:t>o Justification for change</w:t>
            </w:r>
            <w:r w:rsidRPr="00090DF7">
              <w:rPr>
                <w:rFonts w:ascii="Arial" w:hAnsi="Arial" w:cs="Arial"/>
                <w:szCs w:val="20"/>
              </w:rPr>
              <w:br w:type="page"/>
              <w:t>o Fact</w:t>
            </w:r>
            <w:r w:rsidR="000E1AA8" w:rsidRPr="00090DF7">
              <w:rPr>
                <w:rFonts w:ascii="Arial" w:hAnsi="Arial" w:cs="Arial"/>
                <w:szCs w:val="20"/>
              </w:rPr>
              <w:t>-</w:t>
            </w:r>
            <w:r w:rsidRPr="00090DF7">
              <w:rPr>
                <w:rFonts w:ascii="Arial" w:hAnsi="Arial" w:cs="Arial"/>
                <w:szCs w:val="20"/>
              </w:rPr>
              <w:t>finding question sets</w:t>
            </w:r>
            <w:r w:rsidRPr="00090DF7">
              <w:rPr>
                <w:rFonts w:ascii="Arial" w:hAnsi="Arial" w:cs="Arial"/>
                <w:szCs w:val="20"/>
              </w:rPr>
              <w:br w:type="page"/>
            </w:r>
          </w:p>
        </w:tc>
      </w:tr>
      <w:tr w:rsidR="00260FE2" w:rsidRPr="00090DF7" w14:paraId="58D000E8" w14:textId="77777777" w:rsidTr="004F6890">
        <w:trPr>
          <w:trHeight w:val="1500"/>
          <w:jc w:val="center"/>
        </w:trPr>
        <w:tc>
          <w:tcPr>
            <w:tcW w:w="1397" w:type="dxa"/>
            <w:shd w:val="clear" w:color="auto" w:fill="auto"/>
            <w:noWrap/>
            <w:vAlign w:val="center"/>
            <w:hideMark/>
          </w:tcPr>
          <w:p w14:paraId="0757B9C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1</w:t>
            </w:r>
          </w:p>
        </w:tc>
        <w:tc>
          <w:tcPr>
            <w:tcW w:w="1396" w:type="dxa"/>
            <w:shd w:val="clear" w:color="auto" w:fill="auto"/>
            <w:noWrap/>
            <w:vAlign w:val="center"/>
            <w:hideMark/>
          </w:tcPr>
          <w:p w14:paraId="4B7F633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10DC68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allow Staff to correct data entered in error, based on business rules </w:t>
            </w:r>
          </w:p>
          <w:p w14:paraId="38857CC3" w14:textId="35AA640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move inappropriate notes or notes entered on the wrong person</w:t>
            </w:r>
          </w:p>
          <w:p w14:paraId="74101157" w14:textId="1665037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move entries made on the wrong claim or wrong person</w:t>
            </w:r>
          </w:p>
          <w:p w14:paraId="277621E8" w14:textId="660950FD"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p w14:paraId="79FF78F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ain an auditable correction log</w:t>
            </w:r>
          </w:p>
        </w:tc>
      </w:tr>
      <w:tr w:rsidR="00260FE2" w:rsidRPr="00090DF7" w14:paraId="1224A76C" w14:textId="77777777" w:rsidTr="004F6890">
        <w:trPr>
          <w:trHeight w:val="1250"/>
          <w:jc w:val="center"/>
        </w:trPr>
        <w:tc>
          <w:tcPr>
            <w:tcW w:w="1397" w:type="dxa"/>
            <w:shd w:val="clear" w:color="auto" w:fill="auto"/>
            <w:noWrap/>
            <w:vAlign w:val="center"/>
            <w:hideMark/>
          </w:tcPr>
          <w:p w14:paraId="3EBF9D3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2</w:t>
            </w:r>
          </w:p>
        </w:tc>
        <w:tc>
          <w:tcPr>
            <w:tcW w:w="1396" w:type="dxa"/>
            <w:shd w:val="clear" w:color="auto" w:fill="auto"/>
            <w:noWrap/>
            <w:vAlign w:val="center"/>
            <w:hideMark/>
          </w:tcPr>
          <w:p w14:paraId="57FF5E7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AD89F86" w14:textId="35C95A1E"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Business Staff to place the record back into workflow if necessary</w:t>
            </w:r>
            <w:r w:rsidR="000E1AA8" w:rsidRPr="00090DF7">
              <w:rPr>
                <w:rFonts w:ascii="Arial" w:hAnsi="Arial" w:cs="Arial"/>
                <w:szCs w:val="20"/>
              </w:rPr>
              <w:t>,</w:t>
            </w:r>
            <w:r w:rsidRPr="00090DF7">
              <w:rPr>
                <w:rFonts w:ascii="Arial" w:hAnsi="Arial" w:cs="Arial"/>
                <w:szCs w:val="20"/>
              </w:rPr>
              <w:t xml:space="preserve"> such as:</w:t>
            </w:r>
          </w:p>
          <w:p w14:paraId="636CC7C5" w14:textId="361C99B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orts</w:t>
            </w:r>
          </w:p>
          <w:p w14:paraId="5F38C694" w14:textId="13CC57F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processes</w:t>
            </w:r>
          </w:p>
          <w:p w14:paraId="2026F8D4" w14:textId="08F74E3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faces</w:t>
            </w:r>
          </w:p>
        </w:tc>
      </w:tr>
      <w:tr w:rsidR="00260FE2" w:rsidRPr="00090DF7" w14:paraId="2B38044E" w14:textId="77777777" w:rsidTr="004F6890">
        <w:trPr>
          <w:trHeight w:val="530"/>
          <w:jc w:val="center"/>
        </w:trPr>
        <w:tc>
          <w:tcPr>
            <w:tcW w:w="1397" w:type="dxa"/>
            <w:shd w:val="clear" w:color="auto" w:fill="auto"/>
            <w:noWrap/>
            <w:vAlign w:val="center"/>
            <w:hideMark/>
          </w:tcPr>
          <w:p w14:paraId="23379BE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3</w:t>
            </w:r>
          </w:p>
        </w:tc>
        <w:tc>
          <w:tcPr>
            <w:tcW w:w="1396" w:type="dxa"/>
            <w:shd w:val="clear" w:color="auto" w:fill="auto"/>
            <w:noWrap/>
            <w:vAlign w:val="center"/>
            <w:hideMark/>
          </w:tcPr>
          <w:p w14:paraId="2763985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2D85C1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include Case Management and Workflow functionality: </w:t>
            </w:r>
          </w:p>
          <w:p w14:paraId="3152667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an electronic case management system that is intuitive, intelligent, and proactive. At a minimum, the following features are required:</w:t>
            </w:r>
          </w:p>
          <w:p w14:paraId="41323B06" w14:textId="3AB29EC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epopulate and allow Staff to manually add case data</w:t>
            </w:r>
          </w:p>
          <w:p w14:paraId="3F0F33D1" w14:textId="7EDCD6B8"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llect and manage case notes</w:t>
            </w:r>
          </w:p>
          <w:p w14:paraId="45439C36" w14:textId="589A8EE7"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ssociate with a case</w:t>
            </w:r>
          </w:p>
          <w:p w14:paraId="4DCCA1CD" w14:textId="58D37706"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llow for filtering, sorting, and searching</w:t>
            </w:r>
          </w:p>
          <w:p w14:paraId="3E681BAD" w14:textId="0A9B958F"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readed (e.g., message board)</w:t>
            </w:r>
          </w:p>
          <w:p w14:paraId="3AFA8C65" w14:textId="7CD8E657"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ermission-based access (e.g., ID theft investigation) based on business rules</w:t>
            </w:r>
          </w:p>
          <w:p w14:paraId="38E8E2A6" w14:textId="77777777"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    •  Once notes are captured, they can or cannot be edited/deleted based on business rules</w:t>
            </w:r>
          </w:p>
          <w:p w14:paraId="594BB99E" w14:textId="04E2CE23"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tes must have a full audit trail including deletes and reason for deletion</w:t>
            </w:r>
          </w:p>
          <w:p w14:paraId="491CCEE5" w14:textId="106525CE"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provide the ability to automatically generate case notes based on system events using configurable templates</w:t>
            </w:r>
          </w:p>
          <w:p w14:paraId="713A01A1" w14:textId="1B95803B"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ttach, retrieve, and remove files (Word, Excel, PDF, audio, images, video, and other formats) to/from a case</w:t>
            </w:r>
          </w:p>
          <w:p w14:paraId="595D608B" w14:textId="312EA6F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authorized Staff to manage attached files (deleting, duplicating, re-associating data, etc.)</w:t>
            </w:r>
          </w:p>
          <w:p w14:paraId="6E4D936E" w14:textId="600F25A7" w:rsidR="00260FE2" w:rsidRPr="00090DF7" w:rsidRDefault="00D5756E" w:rsidP="00D5756E">
            <w:pPr>
              <w:pStyle w:val="ListParagraph"/>
              <w:numPr>
                <w:ilvl w:val="0"/>
                <w:numId w:val="59"/>
              </w:numPr>
              <w:spacing w:after="0" w:line="259" w:lineRule="auto"/>
              <w:ind w:left="346"/>
              <w:rPr>
                <w:rFonts w:ascii="Arial" w:hAnsi="Arial" w:cs="Arial"/>
                <w:szCs w:val="20"/>
              </w:rPr>
            </w:pPr>
            <w:r>
              <w:rPr>
                <w:rFonts w:ascii="Arial" w:hAnsi="Arial" w:cs="Arial"/>
                <w:szCs w:val="20"/>
              </w:rPr>
              <w:t>S</w:t>
            </w:r>
            <w:r w:rsidR="00260FE2" w:rsidRPr="00090DF7">
              <w:rPr>
                <w:rFonts w:ascii="Arial" w:hAnsi="Arial" w:cs="Arial"/>
                <w:szCs w:val="20"/>
              </w:rPr>
              <w:t xml:space="preserve">ystem or Staff can (re)assign or present cases/issues (electronic or paper) based on: </w:t>
            </w:r>
          </w:p>
          <w:p w14:paraId="311DC21F" w14:textId="191A7C5F"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kills</w:t>
            </w:r>
          </w:p>
          <w:p w14:paraId="5DACED1C" w14:textId="62A4D6DC"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 type and issue reason identification</w:t>
            </w:r>
          </w:p>
          <w:p w14:paraId="4E1140CF" w14:textId="1807CCA4"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anguage</w:t>
            </w:r>
          </w:p>
          <w:p w14:paraId="06F025C9" w14:textId="08DBCC01"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taff availability (vacation, holiday, sick, etc.)</w:t>
            </w:r>
          </w:p>
          <w:p w14:paraId="45E648AA" w14:textId="02DED842"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iority</w:t>
            </w:r>
          </w:p>
          <w:p w14:paraId="2E7E87E3" w14:textId="04F8E62F"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ending or no action pending</w:t>
            </w:r>
          </w:p>
          <w:p w14:paraId="472FD90B" w14:textId="238B8596"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 and track case status</w:t>
            </w:r>
          </w:p>
          <w:p w14:paraId="11A66313" w14:textId="627A828B"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imeliness</w:t>
            </w:r>
          </w:p>
          <w:p w14:paraId="37338ED8" w14:textId="45A1E7EF"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adlines</w:t>
            </w:r>
          </w:p>
          <w:p w14:paraId="4FFBBE1F" w14:textId="13E495F3"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ue dates</w:t>
            </w:r>
          </w:p>
          <w:p w14:paraId="07B99A4F" w14:textId="4CA06C38"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vents and configurable conditions</w:t>
            </w:r>
          </w:p>
          <w:p w14:paraId="76618384" w14:textId="3DBC21E5"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stablish/Update date KDOL knew about the issue (issue detection date)</w:t>
            </w:r>
          </w:p>
          <w:p w14:paraId="15FF4F59" w14:textId="750D8A7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rform edits and updates to multiple records at the same time, for example:</w:t>
            </w:r>
          </w:p>
          <w:p w14:paraId="7E93CE7D" w14:textId="0BE7594C"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Void multiple mass claims</w:t>
            </w:r>
          </w:p>
          <w:p w14:paraId="0765845B" w14:textId="1285FA5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Issue determinations on multiple Claimants </w:t>
            </w:r>
          </w:p>
          <w:p w14:paraId="5C933CBF" w14:textId="1B01F70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ke Case/Issue documentation available for other departments such as Appeals and Open Records based on business rules</w:t>
            </w:r>
          </w:p>
          <w:p w14:paraId="178E533D" w14:textId="5F79DED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case history</w:t>
            </w:r>
          </w:p>
          <w:p w14:paraId="4A1C1B8F" w14:textId="3C527498"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a customizable case dashboard</w:t>
            </w:r>
          </w:p>
          <w:p w14:paraId="335A12F8" w14:textId="0B1C2D0B"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lude metrics, productivity, and management reporting</w:t>
            </w:r>
          </w:p>
          <w:p w14:paraId="21967BA7" w14:textId="2CA3DDF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ck outcomes</w:t>
            </w:r>
          </w:p>
          <w:p w14:paraId="25127B0E" w14:textId="2E3B01A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quality assurance (QA) sampling</w:t>
            </w:r>
          </w:p>
          <w:p w14:paraId="51078334" w14:textId="21C6131B"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te standard and ad hoc reports</w:t>
            </w:r>
          </w:p>
          <w:p w14:paraId="284147CB" w14:textId="5AEAA67E"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 search, and display case information</w:t>
            </w:r>
          </w:p>
          <w:p w14:paraId="6B6C11C8" w14:textId="23D3023C"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y Staff of the next best action</w:t>
            </w:r>
          </w:p>
          <w:p w14:paraId="2BF31A19" w14:textId="15B4FC7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y Staff of pending deadlines</w:t>
            </w:r>
          </w:p>
          <w:p w14:paraId="283CEF0D" w14:textId="0C5B119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esent Staff with next case to handle based on business rules and priority</w:t>
            </w:r>
          </w:p>
          <w:p w14:paraId="44AB8184" w14:textId="3D6CA94A"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grate with KDOL's email system and stores emails</w:t>
            </w:r>
          </w:p>
          <w:p w14:paraId="02947CD9" w14:textId="09207C7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g phone calls, mail, and electronic correspondence (emails, chat, etc.)</w:t>
            </w:r>
          </w:p>
          <w:p w14:paraId="158646C9" w14:textId="7DBD564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active task time and duration (start to finish), logs activities, and links to Finance</w:t>
            </w:r>
          </w:p>
          <w:p w14:paraId="5B56381B" w14:textId="00D6B95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customizable workflows (including across departments), ad hoc tasks, customizable workflow templates based on business rules</w:t>
            </w:r>
          </w:p>
          <w:p w14:paraId="15B33F4D" w14:textId="6B0E405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 tasks and deadlines</w:t>
            </w:r>
            <w:r w:rsidR="000E1AA8" w:rsidRPr="00090DF7">
              <w:rPr>
                <w:rFonts w:ascii="Arial" w:hAnsi="Arial" w:cs="Arial"/>
                <w:szCs w:val="20"/>
              </w:rPr>
              <w:t>,</w:t>
            </w:r>
            <w:r w:rsidRPr="00090DF7">
              <w:rPr>
                <w:rFonts w:ascii="Arial" w:hAnsi="Arial" w:cs="Arial"/>
                <w:szCs w:val="20"/>
              </w:rPr>
              <w:t xml:space="preserve"> including alerts</w:t>
            </w:r>
          </w:p>
          <w:p w14:paraId="18901822" w14:textId="7BDE6ECF"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lude automated task scheduling</w:t>
            </w:r>
          </w:p>
          <w:p w14:paraId="6AFA9BCD" w14:textId="0D7BD28D"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authorized users to view information</w:t>
            </w:r>
          </w:p>
        </w:tc>
      </w:tr>
      <w:tr w:rsidR="00260FE2" w:rsidRPr="00090DF7" w14:paraId="549BF2BC" w14:textId="77777777" w:rsidTr="004F6890">
        <w:trPr>
          <w:trHeight w:val="250"/>
          <w:jc w:val="center"/>
        </w:trPr>
        <w:tc>
          <w:tcPr>
            <w:tcW w:w="1397" w:type="dxa"/>
            <w:shd w:val="clear" w:color="auto" w:fill="auto"/>
            <w:noWrap/>
            <w:vAlign w:val="center"/>
            <w:hideMark/>
          </w:tcPr>
          <w:p w14:paraId="1F09EF7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4</w:t>
            </w:r>
          </w:p>
        </w:tc>
        <w:tc>
          <w:tcPr>
            <w:tcW w:w="1396" w:type="dxa"/>
            <w:shd w:val="clear" w:color="auto" w:fill="auto"/>
            <w:noWrap/>
            <w:vAlign w:val="center"/>
            <w:hideMark/>
          </w:tcPr>
          <w:p w14:paraId="5B356F5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BFE44A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apture all updates made to cases, claims, and appeals (e.g., when an interested party fails to attend the appeal hearing) in the CMS</w:t>
            </w:r>
          </w:p>
        </w:tc>
      </w:tr>
      <w:tr w:rsidR="00260FE2" w:rsidRPr="00090DF7" w14:paraId="4EB744E9" w14:textId="77777777" w:rsidTr="004F6890">
        <w:trPr>
          <w:trHeight w:val="500"/>
          <w:jc w:val="center"/>
        </w:trPr>
        <w:tc>
          <w:tcPr>
            <w:tcW w:w="1397" w:type="dxa"/>
            <w:shd w:val="clear" w:color="auto" w:fill="auto"/>
            <w:noWrap/>
            <w:vAlign w:val="center"/>
            <w:hideMark/>
          </w:tcPr>
          <w:p w14:paraId="7DBC081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5</w:t>
            </w:r>
          </w:p>
        </w:tc>
        <w:tc>
          <w:tcPr>
            <w:tcW w:w="1396" w:type="dxa"/>
            <w:shd w:val="clear" w:color="auto" w:fill="auto"/>
            <w:noWrap/>
            <w:vAlign w:val="center"/>
            <w:hideMark/>
          </w:tcPr>
          <w:p w14:paraId="3190170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FCF4C8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terface with KDOL's CMS, currently FileNet, or include all functionality necessary to store documents, correspondence, and related materials in a CMS</w:t>
            </w:r>
          </w:p>
        </w:tc>
      </w:tr>
      <w:tr w:rsidR="00260FE2" w:rsidRPr="00090DF7" w14:paraId="3B696250" w14:textId="77777777" w:rsidTr="004F6890">
        <w:trPr>
          <w:jc w:val="center"/>
        </w:trPr>
        <w:tc>
          <w:tcPr>
            <w:tcW w:w="1397" w:type="dxa"/>
            <w:shd w:val="clear" w:color="auto" w:fill="auto"/>
            <w:noWrap/>
            <w:vAlign w:val="center"/>
            <w:hideMark/>
          </w:tcPr>
          <w:p w14:paraId="67DB7A4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6</w:t>
            </w:r>
          </w:p>
        </w:tc>
        <w:tc>
          <w:tcPr>
            <w:tcW w:w="1396" w:type="dxa"/>
            <w:shd w:val="clear" w:color="auto" w:fill="auto"/>
            <w:noWrap/>
            <w:vAlign w:val="center"/>
            <w:hideMark/>
          </w:tcPr>
          <w:p w14:paraId="69EEFB9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vAlign w:val="center"/>
            <w:hideMark/>
          </w:tcPr>
          <w:p w14:paraId="10379F9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the ability to automatically generate case notes based on system events using configurable templates</w:t>
            </w:r>
          </w:p>
          <w:p w14:paraId="40F2FAE4" w14:textId="2A56A8C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ttach, retrieve, and remove files (Word, Excel, PDF, audio, images, video, and other formats) to/from a case</w:t>
            </w:r>
          </w:p>
          <w:p w14:paraId="448FC0CA" w14:textId="4498602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authorized Staff to manage attached files (deleting, duplicating, re-associating data, etc.)</w:t>
            </w:r>
            <w:r w:rsidRPr="00090DF7">
              <w:rPr>
                <w:rFonts w:ascii="Arial" w:hAnsi="Arial" w:cs="Arial"/>
                <w:szCs w:val="20"/>
              </w:rPr>
              <w:br w:type="page"/>
              <w:t xml:space="preserve">system or Staff can (re)assign or present cases/issues (electronic or paper) based on: </w:t>
            </w:r>
            <w:r w:rsidRPr="00090DF7">
              <w:rPr>
                <w:rFonts w:ascii="Arial" w:hAnsi="Arial" w:cs="Arial"/>
                <w:szCs w:val="20"/>
              </w:rPr>
              <w:br w:type="page"/>
              <w:t xml:space="preserve">    </w:t>
            </w:r>
          </w:p>
          <w:p w14:paraId="59E3D58E" w14:textId="7B1EBA0A"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kills    </w:t>
            </w:r>
          </w:p>
          <w:p w14:paraId="14849011" w14:textId="62E17514"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Issue type and issue reason identification    </w:t>
            </w:r>
          </w:p>
          <w:p w14:paraId="3C9789BC" w14:textId="0A13549E"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Language    </w:t>
            </w:r>
          </w:p>
          <w:p w14:paraId="1C8BB58F" w14:textId="0A91735D"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taff availability (vacation, holiday, sick, etc.)    </w:t>
            </w:r>
          </w:p>
          <w:p w14:paraId="36C0F4A2" w14:textId="05F3727C"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Priority    </w:t>
            </w:r>
          </w:p>
          <w:p w14:paraId="171CF173" w14:textId="74188907" w:rsidR="00612A5A"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ending or no action pending</w:t>
            </w:r>
          </w:p>
          <w:p w14:paraId="2375C1D8" w14:textId="018291FB"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br w:type="page"/>
              <w:t xml:space="preserve">Manage and track case status    </w:t>
            </w:r>
          </w:p>
          <w:p w14:paraId="779A50E2" w14:textId="3B423EEA"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Timeliness    </w:t>
            </w:r>
          </w:p>
          <w:p w14:paraId="761DF100" w14:textId="7B2E210C"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Deadlines    </w:t>
            </w:r>
          </w:p>
          <w:p w14:paraId="75B3736D" w14:textId="4E92A964"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Due dates    </w:t>
            </w:r>
          </w:p>
          <w:p w14:paraId="00600221" w14:textId="0D0A57DD"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Events and configurable conditions    </w:t>
            </w:r>
          </w:p>
          <w:p w14:paraId="7E3E6442" w14:textId="422AF80A"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stablish/Update date KDOL knew about the issue (issue detection date)</w:t>
            </w:r>
            <w:r w:rsidRPr="00090DF7">
              <w:rPr>
                <w:rFonts w:ascii="Arial" w:hAnsi="Arial" w:cs="Arial"/>
                <w:szCs w:val="20"/>
              </w:rPr>
              <w:br w:type="page"/>
              <w:t xml:space="preserve">o Perform edits and updates to multiple records at the same time, for example:    </w:t>
            </w:r>
          </w:p>
          <w:p w14:paraId="3A9921A1" w14:textId="2B1AD00E"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Void multiple mass claims</w:t>
            </w:r>
          </w:p>
          <w:p w14:paraId="1FABE3B3" w14:textId="7B2A6FA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Issue determinations on multiple Claimants </w:t>
            </w:r>
            <w:r w:rsidRPr="00090DF7">
              <w:rPr>
                <w:rFonts w:ascii="Arial" w:hAnsi="Arial" w:cs="Arial"/>
                <w:szCs w:val="20"/>
              </w:rPr>
              <w:br w:type="page"/>
              <w:t>o Make Case/Issue documentation available for other departments such as Appeals and Open Records based on business rules</w:t>
            </w:r>
          </w:p>
          <w:p w14:paraId="204B0513" w14:textId="5E78429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case history</w:t>
            </w:r>
          </w:p>
          <w:p w14:paraId="790E6278" w14:textId="62404D1A"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a customizable case dashboard</w:t>
            </w:r>
          </w:p>
          <w:p w14:paraId="37E49B1E" w14:textId="7E4F698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lude metrics, productivity, and management reporting</w:t>
            </w:r>
          </w:p>
          <w:p w14:paraId="581F9BBF" w14:textId="48EEFC1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ck outcomes</w:t>
            </w:r>
          </w:p>
          <w:p w14:paraId="4FA6E406" w14:textId="118218A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quality assurance (QA) sampling</w:t>
            </w:r>
          </w:p>
          <w:p w14:paraId="50869AC3" w14:textId="43FACA38"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te standard and ad hoc reports</w:t>
            </w:r>
          </w:p>
          <w:p w14:paraId="56EC09D9" w14:textId="538BD97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 search, and display case information</w:t>
            </w:r>
          </w:p>
          <w:p w14:paraId="3842AFF6" w14:textId="35C0878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y Staff of the next best action</w:t>
            </w:r>
          </w:p>
          <w:p w14:paraId="716539F2" w14:textId="4D92BF4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y Staff of pending deadlines</w:t>
            </w:r>
          </w:p>
          <w:p w14:paraId="536CE0FD" w14:textId="3CEFDD5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esent Staff with next case to handle based on business rules and priority</w:t>
            </w:r>
          </w:p>
          <w:p w14:paraId="13002F4B" w14:textId="11AE2216"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grate with KDOL's email system and stores emails</w:t>
            </w:r>
          </w:p>
          <w:p w14:paraId="0922FA82" w14:textId="215882B6"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g phone calls, mail, and electronic correspondence (emails, chat, etc.)</w:t>
            </w:r>
          </w:p>
          <w:p w14:paraId="1DF111CA" w14:textId="708F2C6B"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active task time and duration (start to finish), logs activities, and links to Finance</w:t>
            </w:r>
          </w:p>
          <w:p w14:paraId="44442D94" w14:textId="2770AE5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customizable workflows (including across departments), ad hoc tasks, customizable workflow templates based on business rules</w:t>
            </w:r>
          </w:p>
          <w:p w14:paraId="06954D47" w14:textId="4C80C76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 tasks and deadlines</w:t>
            </w:r>
            <w:r w:rsidR="000E1AA8" w:rsidRPr="00090DF7">
              <w:rPr>
                <w:rFonts w:ascii="Arial" w:hAnsi="Arial" w:cs="Arial"/>
                <w:szCs w:val="20"/>
              </w:rPr>
              <w:t>,</w:t>
            </w:r>
            <w:r w:rsidRPr="00090DF7">
              <w:rPr>
                <w:rFonts w:ascii="Arial" w:hAnsi="Arial" w:cs="Arial"/>
                <w:szCs w:val="20"/>
              </w:rPr>
              <w:t xml:space="preserve"> including alerts</w:t>
            </w:r>
          </w:p>
          <w:p w14:paraId="28C24D59" w14:textId="1F96FFA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lude automated task scheduling</w:t>
            </w:r>
          </w:p>
          <w:p w14:paraId="411E1DC8" w14:textId="0BDD6B4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authorized users to view information</w:t>
            </w:r>
            <w:r w:rsidRPr="00090DF7">
              <w:rPr>
                <w:rFonts w:ascii="Arial" w:hAnsi="Arial" w:cs="Arial"/>
                <w:szCs w:val="20"/>
              </w:rPr>
              <w:br w:type="page"/>
            </w:r>
          </w:p>
        </w:tc>
      </w:tr>
      <w:tr w:rsidR="00260FE2" w:rsidRPr="00090DF7" w14:paraId="77B4A8F5" w14:textId="77777777" w:rsidTr="004F6890">
        <w:trPr>
          <w:trHeight w:val="250"/>
          <w:jc w:val="center"/>
        </w:trPr>
        <w:tc>
          <w:tcPr>
            <w:tcW w:w="1397" w:type="dxa"/>
            <w:shd w:val="clear" w:color="auto" w:fill="auto"/>
            <w:noWrap/>
            <w:vAlign w:val="center"/>
            <w:hideMark/>
          </w:tcPr>
          <w:p w14:paraId="54ED7D0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7</w:t>
            </w:r>
          </w:p>
        </w:tc>
        <w:tc>
          <w:tcPr>
            <w:tcW w:w="1396" w:type="dxa"/>
            <w:shd w:val="clear" w:color="auto" w:fill="auto"/>
            <w:noWrap/>
            <w:vAlign w:val="center"/>
            <w:hideMark/>
          </w:tcPr>
          <w:p w14:paraId="35E2CAA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884BF8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apture all updates made to cases, claims, and appeals (e.g., when an interested party fails to attend the appeal hearing) in the CMS</w:t>
            </w:r>
          </w:p>
        </w:tc>
      </w:tr>
      <w:tr w:rsidR="00260FE2" w:rsidRPr="00090DF7" w14:paraId="2AE6E77C" w14:textId="77777777" w:rsidTr="004F6890">
        <w:trPr>
          <w:trHeight w:val="1970"/>
          <w:jc w:val="center"/>
        </w:trPr>
        <w:tc>
          <w:tcPr>
            <w:tcW w:w="1397" w:type="dxa"/>
            <w:shd w:val="clear" w:color="auto" w:fill="auto"/>
            <w:noWrap/>
            <w:vAlign w:val="center"/>
            <w:hideMark/>
          </w:tcPr>
          <w:p w14:paraId="68C2B61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8</w:t>
            </w:r>
          </w:p>
        </w:tc>
        <w:tc>
          <w:tcPr>
            <w:tcW w:w="1396" w:type="dxa"/>
            <w:shd w:val="clear" w:color="auto" w:fill="auto"/>
            <w:noWrap/>
            <w:vAlign w:val="center"/>
            <w:hideMark/>
          </w:tcPr>
          <w:p w14:paraId="10CF75C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1E637B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esent information clearly</w:t>
            </w:r>
          </w:p>
          <w:p w14:paraId="77F390C9" w14:textId="770BC24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ext</w:t>
            </w:r>
          </w:p>
          <w:p w14:paraId="56066927" w14:textId="3B41ED0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ts</w:t>
            </w:r>
          </w:p>
          <w:p w14:paraId="4EFCF0EE" w14:textId="6D93526F"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raphs</w:t>
            </w:r>
          </w:p>
          <w:p w14:paraId="58B3CCA7" w14:textId="51AB30E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bles</w:t>
            </w:r>
          </w:p>
          <w:p w14:paraId="04BEF59E" w14:textId="39211D4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erts</w:t>
            </w:r>
          </w:p>
          <w:p w14:paraId="2CE164CC" w14:textId="54B7645B"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orkflow status</w:t>
            </w:r>
          </w:p>
          <w:p w14:paraId="5DE4BB00" w14:textId="69F61778"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Metrics </w:t>
            </w:r>
          </w:p>
        </w:tc>
      </w:tr>
      <w:tr w:rsidR="00260FE2" w:rsidRPr="00090DF7" w14:paraId="09DE3C69" w14:textId="77777777" w:rsidTr="004F6890">
        <w:trPr>
          <w:trHeight w:val="1502"/>
          <w:jc w:val="center"/>
        </w:trPr>
        <w:tc>
          <w:tcPr>
            <w:tcW w:w="1397" w:type="dxa"/>
            <w:shd w:val="clear" w:color="auto" w:fill="auto"/>
            <w:noWrap/>
            <w:vAlign w:val="center"/>
            <w:hideMark/>
          </w:tcPr>
          <w:p w14:paraId="774B5CE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79</w:t>
            </w:r>
          </w:p>
        </w:tc>
        <w:tc>
          <w:tcPr>
            <w:tcW w:w="1396" w:type="dxa"/>
            <w:shd w:val="clear" w:color="auto" w:fill="auto"/>
            <w:noWrap/>
            <w:vAlign w:val="center"/>
            <w:hideMark/>
          </w:tcPr>
          <w:p w14:paraId="213725F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BB842E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users to customize their dashboards</w:t>
            </w:r>
          </w:p>
          <w:p w14:paraId="46EA9CE3" w14:textId="1899C50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ayout and Design</w:t>
            </w:r>
          </w:p>
          <w:p w14:paraId="31918090" w14:textId="15A609DA"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Grouping</w:t>
            </w:r>
          </w:p>
          <w:p w14:paraId="35FDF4D2" w14:textId="20B53AE0"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lationships</w:t>
            </w:r>
          </w:p>
          <w:p w14:paraId="6AA5F454" w14:textId="1E7D7DD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low</w:t>
            </w:r>
          </w:p>
          <w:p w14:paraId="7B9B24C3" w14:textId="6E8B1D9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t a glance simplicity</w:t>
            </w:r>
          </w:p>
        </w:tc>
      </w:tr>
      <w:tr w:rsidR="00260FE2" w:rsidRPr="00090DF7" w14:paraId="6D07877F" w14:textId="77777777" w:rsidTr="004F6890">
        <w:trPr>
          <w:trHeight w:val="3000"/>
          <w:jc w:val="center"/>
        </w:trPr>
        <w:tc>
          <w:tcPr>
            <w:tcW w:w="1397" w:type="dxa"/>
            <w:shd w:val="clear" w:color="auto" w:fill="auto"/>
            <w:noWrap/>
            <w:vAlign w:val="center"/>
            <w:hideMark/>
          </w:tcPr>
          <w:p w14:paraId="2DC04D7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0</w:t>
            </w:r>
          </w:p>
        </w:tc>
        <w:tc>
          <w:tcPr>
            <w:tcW w:w="1396" w:type="dxa"/>
            <w:shd w:val="clear" w:color="auto" w:fill="auto"/>
            <w:noWrap/>
            <w:vAlign w:val="center"/>
            <w:hideMark/>
          </w:tcPr>
          <w:p w14:paraId="456835A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9DF31B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upport the Quarterly Census of Employment and Wages (QCEW) process</w:t>
            </w:r>
          </w:p>
          <w:p w14:paraId="12822DF8" w14:textId="374BD0BE"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AICS Codes</w:t>
            </w:r>
          </w:p>
          <w:p w14:paraId="272A2E54" w14:textId="4CA3A8B4"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ystem must identify Employers without an assigned NAICS code and who have provided a written description of their business and allow Staff to assign a NAICS code </w:t>
            </w:r>
          </w:p>
          <w:p w14:paraId="606E44DD" w14:textId="77777777" w:rsidR="003440D0" w:rsidRDefault="00260FE2" w:rsidP="003440D0">
            <w:pPr>
              <w:pStyle w:val="ListParagraph"/>
              <w:numPr>
                <w:ilvl w:val="2"/>
                <w:numId w:val="59"/>
              </w:numPr>
              <w:spacing w:after="0" w:line="259" w:lineRule="auto"/>
              <w:ind w:left="1066"/>
              <w:rPr>
                <w:rFonts w:ascii="Arial" w:hAnsi="Arial" w:cs="Arial"/>
                <w:szCs w:val="20"/>
              </w:rPr>
            </w:pPr>
            <w:r w:rsidRPr="00090DF7">
              <w:rPr>
                <w:rFonts w:ascii="Arial" w:hAnsi="Arial" w:cs="Arial"/>
                <w:szCs w:val="20"/>
              </w:rPr>
              <w:t>On-screen</w:t>
            </w:r>
          </w:p>
          <w:p w14:paraId="6EEFAF88" w14:textId="6E0211B5" w:rsidR="00260FE2" w:rsidRPr="003440D0" w:rsidRDefault="00260FE2" w:rsidP="003440D0">
            <w:pPr>
              <w:pStyle w:val="ListParagraph"/>
              <w:numPr>
                <w:ilvl w:val="2"/>
                <w:numId w:val="59"/>
              </w:numPr>
              <w:spacing w:after="0" w:line="259" w:lineRule="auto"/>
              <w:ind w:left="1066"/>
              <w:rPr>
                <w:rFonts w:ascii="Arial" w:hAnsi="Arial" w:cs="Arial"/>
                <w:szCs w:val="20"/>
              </w:rPr>
            </w:pPr>
            <w:r w:rsidRPr="003440D0">
              <w:rPr>
                <w:rFonts w:ascii="Arial" w:hAnsi="Arial" w:cs="Arial"/>
                <w:szCs w:val="20"/>
              </w:rPr>
              <w:t>In a report</w:t>
            </w:r>
          </w:p>
          <w:p w14:paraId="7C2DE625" w14:textId="57D2C724"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allow Staff to input NAICS code when an Employer initially registers with KDOL</w:t>
            </w:r>
          </w:p>
          <w:p w14:paraId="07E30F75" w14:textId="27148DDA"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ystem must allow Staff to complete annual refiling survey </w:t>
            </w:r>
          </w:p>
          <w:p w14:paraId="2CD4B247" w14:textId="1215E9A2" w:rsidR="00260FE2" w:rsidRPr="00090DF7" w:rsidRDefault="00260FE2" w:rsidP="003440D0">
            <w:pPr>
              <w:pStyle w:val="ListParagraph"/>
              <w:numPr>
                <w:ilvl w:val="2"/>
                <w:numId w:val="59"/>
              </w:numPr>
              <w:spacing w:after="0" w:line="259" w:lineRule="auto"/>
              <w:ind w:left="1066"/>
              <w:rPr>
                <w:rFonts w:ascii="Arial" w:hAnsi="Arial" w:cs="Arial"/>
                <w:szCs w:val="20"/>
              </w:rPr>
            </w:pPr>
            <w:r w:rsidRPr="00090DF7">
              <w:rPr>
                <w:rFonts w:ascii="Arial" w:hAnsi="Arial" w:cs="Arial"/>
                <w:szCs w:val="20"/>
              </w:rPr>
              <w:t>Currently, the system updates NAICS codes from the BLS Exportable ES-202 system and batch updates the UI Tax system</w:t>
            </w:r>
          </w:p>
          <w:p w14:paraId="76C81F29" w14:textId="189A2AFC"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arge Quarterly Extracts (Tax data)</w:t>
            </w:r>
          </w:p>
          <w:p w14:paraId="76607222" w14:textId="11390522"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interface with the BLS Exportable ES-202 system</w:t>
            </w:r>
          </w:p>
        </w:tc>
      </w:tr>
      <w:tr w:rsidR="00260FE2" w:rsidRPr="00090DF7" w14:paraId="38C74713" w14:textId="77777777" w:rsidTr="004F6890">
        <w:trPr>
          <w:trHeight w:val="250"/>
          <w:jc w:val="center"/>
        </w:trPr>
        <w:tc>
          <w:tcPr>
            <w:tcW w:w="1397" w:type="dxa"/>
            <w:shd w:val="clear" w:color="auto" w:fill="auto"/>
            <w:noWrap/>
            <w:vAlign w:val="center"/>
            <w:hideMark/>
          </w:tcPr>
          <w:p w14:paraId="54E60AC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1</w:t>
            </w:r>
          </w:p>
        </w:tc>
        <w:tc>
          <w:tcPr>
            <w:tcW w:w="1396" w:type="dxa"/>
            <w:shd w:val="clear" w:color="auto" w:fill="auto"/>
            <w:noWrap/>
            <w:vAlign w:val="center"/>
            <w:hideMark/>
          </w:tcPr>
          <w:p w14:paraId="1839111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051AF8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upport the Local Area Unemployment Statistics (LAUS) process</w:t>
            </w:r>
          </w:p>
        </w:tc>
      </w:tr>
      <w:tr w:rsidR="00260FE2" w:rsidRPr="00090DF7" w14:paraId="6F08B809" w14:textId="77777777" w:rsidTr="004F6890">
        <w:trPr>
          <w:trHeight w:val="1250"/>
          <w:jc w:val="center"/>
        </w:trPr>
        <w:tc>
          <w:tcPr>
            <w:tcW w:w="1397" w:type="dxa"/>
            <w:shd w:val="clear" w:color="auto" w:fill="auto"/>
            <w:noWrap/>
            <w:vAlign w:val="center"/>
            <w:hideMark/>
          </w:tcPr>
          <w:p w14:paraId="4FFE81D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2</w:t>
            </w:r>
          </w:p>
        </w:tc>
        <w:tc>
          <w:tcPr>
            <w:tcW w:w="1396" w:type="dxa"/>
            <w:shd w:val="clear" w:color="auto" w:fill="auto"/>
            <w:noWrap/>
            <w:vAlign w:val="center"/>
            <w:hideMark/>
          </w:tcPr>
          <w:p w14:paraId="71C8CC9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BAC3E3B" w14:textId="77777777" w:rsidR="00194DEF" w:rsidRDefault="00260FE2" w:rsidP="00194DEF">
            <w:pPr>
              <w:spacing w:after="0" w:line="259" w:lineRule="auto"/>
              <w:rPr>
                <w:rFonts w:ascii="Arial" w:hAnsi="Arial" w:cs="Arial"/>
                <w:szCs w:val="20"/>
              </w:rPr>
            </w:pPr>
            <w:r w:rsidRPr="00090DF7">
              <w:rPr>
                <w:rFonts w:ascii="Arial" w:hAnsi="Arial" w:cs="Arial"/>
                <w:szCs w:val="20"/>
              </w:rPr>
              <w:t>The system must extract weekly claims data as an input to the LAUS process</w:t>
            </w:r>
          </w:p>
          <w:p w14:paraId="58BC5D8E" w14:textId="77777777" w:rsidR="00194DEF" w:rsidRDefault="00260FE2" w:rsidP="00194DE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urrent jobs are: </w:t>
            </w:r>
          </w:p>
          <w:p w14:paraId="26FEAE1D" w14:textId="6B092424" w:rsidR="00260FE2" w:rsidRPr="00194DEF" w:rsidRDefault="00260FE2" w:rsidP="00194DEF">
            <w:pPr>
              <w:pStyle w:val="ListParagraph"/>
              <w:numPr>
                <w:ilvl w:val="1"/>
                <w:numId w:val="59"/>
              </w:numPr>
              <w:spacing w:after="0" w:line="259" w:lineRule="auto"/>
              <w:ind w:left="706"/>
              <w:rPr>
                <w:rFonts w:ascii="Arial" w:hAnsi="Arial" w:cs="Arial"/>
                <w:szCs w:val="20"/>
              </w:rPr>
            </w:pPr>
            <w:r w:rsidRPr="00194DEF">
              <w:rPr>
                <w:rFonts w:ascii="Arial" w:hAnsi="Arial" w:cs="Arial"/>
                <w:szCs w:val="20"/>
              </w:rPr>
              <w:t>LMCI Extract of Benefits Claims Data which extracts initial claims, continued claims</w:t>
            </w:r>
            <w:r w:rsidR="000E1AA8" w:rsidRPr="00194DEF">
              <w:rPr>
                <w:rFonts w:ascii="Arial" w:hAnsi="Arial" w:cs="Arial"/>
                <w:szCs w:val="20"/>
              </w:rPr>
              <w:t>,</w:t>
            </w:r>
            <w:r w:rsidRPr="00194DEF">
              <w:rPr>
                <w:rFonts w:ascii="Arial" w:hAnsi="Arial" w:cs="Arial"/>
                <w:szCs w:val="20"/>
              </w:rPr>
              <w:t xml:space="preserve"> and Exhausted data</w:t>
            </w:r>
          </w:p>
          <w:p w14:paraId="136A45E9" w14:textId="2E62F0FE" w:rsidR="00260FE2" w:rsidRPr="00090DF7" w:rsidRDefault="00260FE2" w:rsidP="00194DE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iable Agent Data Transfer (LADT) Extract which extracts initial claims, additional claims and reopens claims from other states via the LADT interface</w:t>
            </w:r>
          </w:p>
        </w:tc>
      </w:tr>
      <w:tr w:rsidR="00260FE2" w:rsidRPr="00090DF7" w14:paraId="4826F84F" w14:textId="77777777" w:rsidTr="004F6890">
        <w:trPr>
          <w:trHeight w:val="1457"/>
          <w:jc w:val="center"/>
        </w:trPr>
        <w:tc>
          <w:tcPr>
            <w:tcW w:w="1397" w:type="dxa"/>
            <w:shd w:val="clear" w:color="auto" w:fill="auto"/>
            <w:noWrap/>
            <w:vAlign w:val="center"/>
            <w:hideMark/>
          </w:tcPr>
          <w:p w14:paraId="3C891A8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3</w:t>
            </w:r>
          </w:p>
        </w:tc>
        <w:tc>
          <w:tcPr>
            <w:tcW w:w="1396" w:type="dxa"/>
            <w:shd w:val="clear" w:color="auto" w:fill="auto"/>
            <w:noWrap/>
            <w:vAlign w:val="center"/>
            <w:hideMark/>
          </w:tcPr>
          <w:p w14:paraId="72CC284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D320735" w14:textId="308463C3"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run Extracts on-demand</w:t>
            </w:r>
            <w:r w:rsidR="000E1AA8" w:rsidRPr="00090DF7">
              <w:rPr>
                <w:rFonts w:ascii="Arial" w:hAnsi="Arial" w:cs="Arial"/>
                <w:szCs w:val="20"/>
              </w:rPr>
              <w:t>,</w:t>
            </w:r>
            <w:r w:rsidRPr="00090DF7">
              <w:rPr>
                <w:rFonts w:ascii="Arial" w:hAnsi="Arial" w:cs="Arial"/>
                <w:szCs w:val="20"/>
              </w:rPr>
              <w:t xml:space="preserve"> including</w:t>
            </w:r>
          </w:p>
          <w:p w14:paraId="234B46CF" w14:textId="0EA9C48F"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Email addresses </w:t>
            </w:r>
          </w:p>
          <w:p w14:paraId="19E842C7" w14:textId="1F4DA6E8"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Wage records </w:t>
            </w:r>
          </w:p>
          <w:p w14:paraId="7E567C05" w14:textId="041AFCEB"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ush job quarterly for most recent six (6) quarters</w:t>
            </w:r>
          </w:p>
          <w:p w14:paraId="56E0C0B4" w14:textId="6455DF0C"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On-demand extract for current and prior quarter</w:t>
            </w:r>
          </w:p>
          <w:p w14:paraId="074DA105" w14:textId="5DA6C533" w:rsidR="00260FE2" w:rsidRPr="00090DF7" w:rsidRDefault="002C45AF"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260FE2" w:rsidRPr="00090DF7" w14:paraId="2EE6AD6A" w14:textId="77777777" w:rsidTr="004F6890">
        <w:trPr>
          <w:trHeight w:val="250"/>
          <w:jc w:val="center"/>
        </w:trPr>
        <w:tc>
          <w:tcPr>
            <w:tcW w:w="1397" w:type="dxa"/>
            <w:shd w:val="clear" w:color="auto" w:fill="auto"/>
            <w:noWrap/>
            <w:vAlign w:val="center"/>
            <w:hideMark/>
          </w:tcPr>
          <w:p w14:paraId="1A10D11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4</w:t>
            </w:r>
          </w:p>
        </w:tc>
        <w:tc>
          <w:tcPr>
            <w:tcW w:w="1396" w:type="dxa"/>
            <w:shd w:val="clear" w:color="auto" w:fill="auto"/>
            <w:noWrap/>
            <w:vAlign w:val="center"/>
            <w:hideMark/>
          </w:tcPr>
          <w:p w14:paraId="1231D91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D610AC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allow Staff to run ad hoc Structured Query Language (SQL) </w:t>
            </w:r>
          </w:p>
        </w:tc>
      </w:tr>
      <w:tr w:rsidR="00260FE2" w:rsidRPr="00090DF7" w14:paraId="46666EC0" w14:textId="77777777" w:rsidTr="004F6890">
        <w:trPr>
          <w:jc w:val="center"/>
        </w:trPr>
        <w:tc>
          <w:tcPr>
            <w:tcW w:w="1397" w:type="dxa"/>
            <w:shd w:val="clear" w:color="auto" w:fill="auto"/>
            <w:noWrap/>
            <w:vAlign w:val="center"/>
            <w:hideMark/>
          </w:tcPr>
          <w:p w14:paraId="6297756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5</w:t>
            </w:r>
          </w:p>
        </w:tc>
        <w:tc>
          <w:tcPr>
            <w:tcW w:w="1396" w:type="dxa"/>
            <w:shd w:val="clear" w:color="auto" w:fill="auto"/>
            <w:noWrap/>
            <w:vAlign w:val="center"/>
            <w:hideMark/>
          </w:tcPr>
          <w:p w14:paraId="6780C01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vAlign w:val="center"/>
            <w:hideMark/>
          </w:tcPr>
          <w:p w14:paraId="51564F5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all the ability to capture and display notes (e.g., customer service notes) with the option for drop-down lists. At a minimum, the following features are required:</w:t>
            </w:r>
          </w:p>
          <w:p w14:paraId="772E37F5" w14:textId="21A4B82A"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pture notes (where and when notes are captured?)</w:t>
            </w:r>
          </w:p>
          <w:p w14:paraId="4325A82A" w14:textId="1214EEC8"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Display notes </w:t>
            </w:r>
          </w:p>
          <w:p w14:paraId="16B13E55" w14:textId="076D41F5"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ociate notes with a customer</w:t>
            </w:r>
          </w:p>
          <w:p w14:paraId="28B10C03" w14:textId="5020798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filtering, sorting, and searching</w:t>
            </w:r>
          </w:p>
          <w:p w14:paraId="2B268D5B" w14:textId="6D31B4FB"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readed (e.g., message board)</w:t>
            </w:r>
          </w:p>
          <w:p w14:paraId="0109B3BB" w14:textId="3983470A"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rmission-based access (e.g., ID theft investigation) based on business rules</w:t>
            </w:r>
          </w:p>
          <w:p w14:paraId="6C40ADF9" w14:textId="1DA160C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nce notes are captured, they can or cannot be edited/deleted based on business rules</w:t>
            </w:r>
          </w:p>
          <w:p w14:paraId="085F2DA3" w14:textId="52A3F49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es must have a full audit trail</w:t>
            </w:r>
          </w:p>
        </w:tc>
      </w:tr>
      <w:tr w:rsidR="00260FE2" w:rsidRPr="00090DF7" w14:paraId="33D90B54" w14:textId="77777777" w:rsidTr="004F6890">
        <w:trPr>
          <w:trHeight w:val="250"/>
          <w:jc w:val="center"/>
        </w:trPr>
        <w:tc>
          <w:tcPr>
            <w:tcW w:w="1397" w:type="dxa"/>
            <w:shd w:val="clear" w:color="auto" w:fill="auto"/>
            <w:noWrap/>
            <w:vAlign w:val="center"/>
            <w:hideMark/>
          </w:tcPr>
          <w:p w14:paraId="62B39FD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6</w:t>
            </w:r>
          </w:p>
        </w:tc>
        <w:tc>
          <w:tcPr>
            <w:tcW w:w="1396" w:type="dxa"/>
            <w:shd w:val="clear" w:color="auto" w:fill="auto"/>
            <w:noWrap/>
            <w:vAlign w:val="center"/>
            <w:hideMark/>
          </w:tcPr>
          <w:p w14:paraId="200861D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C9D267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the ability to automatically generate notes based on system events using configurable templates</w:t>
            </w:r>
          </w:p>
        </w:tc>
      </w:tr>
      <w:tr w:rsidR="00260FE2" w:rsidRPr="00090DF7" w14:paraId="0704E677" w14:textId="77777777" w:rsidTr="004F6890">
        <w:trPr>
          <w:trHeight w:val="500"/>
          <w:jc w:val="center"/>
        </w:trPr>
        <w:tc>
          <w:tcPr>
            <w:tcW w:w="1397" w:type="dxa"/>
            <w:shd w:val="clear" w:color="auto" w:fill="auto"/>
            <w:noWrap/>
            <w:vAlign w:val="center"/>
            <w:hideMark/>
          </w:tcPr>
          <w:p w14:paraId="2894719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7</w:t>
            </w:r>
          </w:p>
        </w:tc>
        <w:tc>
          <w:tcPr>
            <w:tcW w:w="1396" w:type="dxa"/>
            <w:shd w:val="clear" w:color="auto" w:fill="auto"/>
            <w:noWrap/>
            <w:vAlign w:val="center"/>
            <w:hideMark/>
          </w:tcPr>
          <w:p w14:paraId="61D703D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0BB930C" w14:textId="61F40495"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search content across all functional areas and data repositories. The bidder must describe all ways that users can search</w:t>
            </w:r>
            <w:r w:rsidR="000E1AA8" w:rsidRPr="00090DF7">
              <w:rPr>
                <w:rFonts w:ascii="Arial" w:hAnsi="Arial" w:cs="Arial"/>
                <w:szCs w:val="20"/>
              </w:rPr>
              <w:t>,</w:t>
            </w:r>
            <w:r w:rsidRPr="00090DF7">
              <w:rPr>
                <w:rFonts w:ascii="Arial" w:hAnsi="Arial" w:cs="Arial"/>
                <w:szCs w:val="20"/>
              </w:rPr>
              <w:t xml:space="preserve"> including partial searches, Boolean searches, and multiple criteria; filter results; save searches; based on user permissions</w:t>
            </w:r>
          </w:p>
        </w:tc>
      </w:tr>
      <w:tr w:rsidR="00260FE2" w:rsidRPr="00090DF7" w14:paraId="08D0A891" w14:textId="77777777" w:rsidTr="004F6890">
        <w:trPr>
          <w:trHeight w:val="250"/>
          <w:jc w:val="center"/>
        </w:trPr>
        <w:tc>
          <w:tcPr>
            <w:tcW w:w="1397" w:type="dxa"/>
            <w:shd w:val="clear" w:color="auto" w:fill="auto"/>
            <w:noWrap/>
            <w:vAlign w:val="center"/>
            <w:hideMark/>
          </w:tcPr>
          <w:p w14:paraId="620A120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8</w:t>
            </w:r>
          </w:p>
        </w:tc>
        <w:tc>
          <w:tcPr>
            <w:tcW w:w="1396" w:type="dxa"/>
            <w:shd w:val="clear" w:color="auto" w:fill="auto"/>
            <w:noWrap/>
            <w:vAlign w:val="center"/>
            <w:hideMark/>
          </w:tcPr>
          <w:p w14:paraId="3763B77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07815CC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navigate to the selected record within the context of the search</w:t>
            </w:r>
          </w:p>
        </w:tc>
      </w:tr>
      <w:tr w:rsidR="00260FE2" w:rsidRPr="00090DF7" w14:paraId="02F91CCC" w14:textId="77777777" w:rsidTr="004F6890">
        <w:trPr>
          <w:jc w:val="center"/>
        </w:trPr>
        <w:tc>
          <w:tcPr>
            <w:tcW w:w="1397" w:type="dxa"/>
            <w:shd w:val="clear" w:color="auto" w:fill="auto"/>
            <w:noWrap/>
            <w:vAlign w:val="center"/>
            <w:hideMark/>
          </w:tcPr>
          <w:p w14:paraId="47DF829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89</w:t>
            </w:r>
          </w:p>
        </w:tc>
        <w:tc>
          <w:tcPr>
            <w:tcW w:w="1396" w:type="dxa"/>
            <w:shd w:val="clear" w:color="auto" w:fill="auto"/>
            <w:noWrap/>
            <w:vAlign w:val="center"/>
            <w:hideMark/>
          </w:tcPr>
          <w:p w14:paraId="64A1B25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vAlign w:val="center"/>
            <w:hideMark/>
          </w:tcPr>
          <w:p w14:paraId="2A44C65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search for KDOL Staff</w:t>
            </w:r>
            <w:r w:rsidRPr="00090DF7">
              <w:rPr>
                <w:rFonts w:ascii="Arial" w:hAnsi="Arial" w:cs="Arial"/>
                <w:szCs w:val="20"/>
              </w:rPr>
              <w:br w:type="page"/>
              <w:t>o Multiple ways to search</w:t>
            </w:r>
            <w:r w:rsidRPr="00090DF7">
              <w:rPr>
                <w:rFonts w:ascii="Arial" w:hAnsi="Arial" w:cs="Arial"/>
                <w:szCs w:val="20"/>
              </w:rPr>
              <w:br w:type="page"/>
              <w:t xml:space="preserve">    •  User ID</w:t>
            </w:r>
            <w:r w:rsidRPr="00090DF7">
              <w:rPr>
                <w:rFonts w:ascii="Arial" w:hAnsi="Arial" w:cs="Arial"/>
                <w:szCs w:val="20"/>
              </w:rPr>
              <w:br w:type="page"/>
              <w:t xml:space="preserve">    •  Name</w:t>
            </w:r>
            <w:r w:rsidRPr="00090DF7">
              <w:rPr>
                <w:rFonts w:ascii="Arial" w:hAnsi="Arial" w:cs="Arial"/>
                <w:szCs w:val="20"/>
              </w:rPr>
              <w:br w:type="page"/>
              <w:t xml:space="preserve">    •  Phone Number General contact information</w:t>
            </w:r>
          </w:p>
          <w:p w14:paraId="2B7A0406" w14:textId="5DD9BA82"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urrently assigned workflow items</w:t>
            </w:r>
            <w:r w:rsidRPr="00090DF7">
              <w:rPr>
                <w:rFonts w:ascii="Arial" w:hAnsi="Arial" w:cs="Arial"/>
                <w:szCs w:val="20"/>
              </w:rPr>
              <w:br w:type="page"/>
            </w:r>
          </w:p>
        </w:tc>
      </w:tr>
      <w:tr w:rsidR="00260FE2" w:rsidRPr="00090DF7" w14:paraId="498375B0" w14:textId="77777777" w:rsidTr="004F6890">
        <w:trPr>
          <w:trHeight w:val="250"/>
          <w:jc w:val="center"/>
        </w:trPr>
        <w:tc>
          <w:tcPr>
            <w:tcW w:w="1397" w:type="dxa"/>
            <w:shd w:val="clear" w:color="auto" w:fill="auto"/>
            <w:noWrap/>
            <w:vAlign w:val="center"/>
            <w:hideMark/>
          </w:tcPr>
          <w:p w14:paraId="29D25D9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w:t>
            </w:r>
          </w:p>
        </w:tc>
        <w:tc>
          <w:tcPr>
            <w:tcW w:w="1396" w:type="dxa"/>
            <w:shd w:val="clear" w:color="auto" w:fill="auto"/>
            <w:noWrap/>
            <w:vAlign w:val="center"/>
            <w:hideMark/>
          </w:tcPr>
          <w:p w14:paraId="065CDBB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3651FD8"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allow external agencies and law enforcement agencies to access UI data</w:t>
            </w:r>
          </w:p>
        </w:tc>
      </w:tr>
      <w:tr w:rsidR="00260FE2" w:rsidRPr="00090DF7" w14:paraId="6605A645" w14:textId="77777777" w:rsidTr="004F6890">
        <w:trPr>
          <w:trHeight w:val="1250"/>
          <w:jc w:val="center"/>
        </w:trPr>
        <w:tc>
          <w:tcPr>
            <w:tcW w:w="1397" w:type="dxa"/>
            <w:shd w:val="clear" w:color="auto" w:fill="auto"/>
            <w:noWrap/>
            <w:vAlign w:val="center"/>
            <w:hideMark/>
          </w:tcPr>
          <w:p w14:paraId="5346C11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1</w:t>
            </w:r>
          </w:p>
        </w:tc>
        <w:tc>
          <w:tcPr>
            <w:tcW w:w="1396" w:type="dxa"/>
            <w:shd w:val="clear" w:color="auto" w:fill="auto"/>
            <w:noWrap/>
            <w:vAlign w:val="center"/>
            <w:hideMark/>
          </w:tcPr>
          <w:p w14:paraId="5C69AB1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5CD5DCE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 xml:space="preserve">The system must allow external agencies and law enforcement to access UI data </w:t>
            </w:r>
          </w:p>
          <w:p w14:paraId="1389AA86" w14:textId="7826F808"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sed on roles and groups</w:t>
            </w:r>
          </w:p>
          <w:p w14:paraId="235F8729" w14:textId="2E9EC15E"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ranted default and optional permissions</w:t>
            </w:r>
          </w:p>
          <w:p w14:paraId="22D0F761" w14:textId="40E8BF7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ad-only access to data</w:t>
            </w:r>
          </w:p>
          <w:p w14:paraId="45AF02A7" w14:textId="58CC082C"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and retain a full audit trail of all activities</w:t>
            </w:r>
          </w:p>
        </w:tc>
      </w:tr>
      <w:tr w:rsidR="00260FE2" w:rsidRPr="00090DF7" w14:paraId="7DF5ECC1" w14:textId="77777777" w:rsidTr="004F6890">
        <w:trPr>
          <w:trHeight w:val="250"/>
          <w:jc w:val="center"/>
        </w:trPr>
        <w:tc>
          <w:tcPr>
            <w:tcW w:w="1397" w:type="dxa"/>
            <w:shd w:val="clear" w:color="auto" w:fill="auto"/>
            <w:noWrap/>
            <w:vAlign w:val="center"/>
            <w:hideMark/>
          </w:tcPr>
          <w:p w14:paraId="01C88A9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2</w:t>
            </w:r>
          </w:p>
        </w:tc>
        <w:tc>
          <w:tcPr>
            <w:tcW w:w="1396" w:type="dxa"/>
            <w:shd w:val="clear" w:color="auto" w:fill="auto"/>
            <w:noWrap/>
            <w:vAlign w:val="center"/>
            <w:hideMark/>
          </w:tcPr>
          <w:p w14:paraId="0579C7C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BF1FFFA" w14:textId="3DB37BED"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invite a user via email to register for an account</w:t>
            </w:r>
          </w:p>
        </w:tc>
      </w:tr>
      <w:tr w:rsidR="00260FE2" w:rsidRPr="00090DF7" w14:paraId="3FFAE2AA" w14:textId="77777777" w:rsidTr="004F6890">
        <w:trPr>
          <w:trHeight w:val="250"/>
          <w:jc w:val="center"/>
        </w:trPr>
        <w:tc>
          <w:tcPr>
            <w:tcW w:w="1397" w:type="dxa"/>
            <w:shd w:val="clear" w:color="auto" w:fill="auto"/>
            <w:noWrap/>
            <w:vAlign w:val="center"/>
            <w:hideMark/>
          </w:tcPr>
          <w:p w14:paraId="5E889BF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3</w:t>
            </w:r>
          </w:p>
        </w:tc>
        <w:tc>
          <w:tcPr>
            <w:tcW w:w="1396" w:type="dxa"/>
            <w:shd w:val="clear" w:color="auto" w:fill="auto"/>
            <w:noWrap/>
            <w:vAlign w:val="center"/>
            <w:hideMark/>
          </w:tcPr>
          <w:p w14:paraId="39D5227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098C64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revoke a user's access</w:t>
            </w:r>
          </w:p>
        </w:tc>
      </w:tr>
      <w:tr w:rsidR="00260FE2" w:rsidRPr="00090DF7" w14:paraId="25A37D6F" w14:textId="77777777" w:rsidTr="004F6890">
        <w:trPr>
          <w:trHeight w:val="250"/>
          <w:jc w:val="center"/>
        </w:trPr>
        <w:tc>
          <w:tcPr>
            <w:tcW w:w="1397" w:type="dxa"/>
            <w:shd w:val="clear" w:color="auto" w:fill="auto"/>
            <w:noWrap/>
            <w:vAlign w:val="center"/>
            <w:hideMark/>
          </w:tcPr>
          <w:p w14:paraId="16D663E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4</w:t>
            </w:r>
          </w:p>
        </w:tc>
        <w:tc>
          <w:tcPr>
            <w:tcW w:w="1396" w:type="dxa"/>
            <w:shd w:val="clear" w:color="auto" w:fill="auto"/>
            <w:noWrap/>
            <w:vAlign w:val="center"/>
            <w:hideMark/>
          </w:tcPr>
          <w:p w14:paraId="39C488F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3C6331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external agencies and law enforcement to search for up to 50 SSNs at a time</w:t>
            </w:r>
          </w:p>
        </w:tc>
      </w:tr>
      <w:tr w:rsidR="00260FE2" w:rsidRPr="00090DF7" w14:paraId="5FF33EE0" w14:textId="77777777" w:rsidTr="004F6890">
        <w:trPr>
          <w:trHeight w:val="250"/>
          <w:jc w:val="center"/>
        </w:trPr>
        <w:tc>
          <w:tcPr>
            <w:tcW w:w="1397" w:type="dxa"/>
            <w:shd w:val="clear" w:color="auto" w:fill="auto"/>
            <w:noWrap/>
            <w:vAlign w:val="center"/>
            <w:hideMark/>
          </w:tcPr>
          <w:p w14:paraId="0C0FD10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5</w:t>
            </w:r>
          </w:p>
        </w:tc>
        <w:tc>
          <w:tcPr>
            <w:tcW w:w="1396" w:type="dxa"/>
            <w:shd w:val="clear" w:color="auto" w:fill="auto"/>
            <w:noWrap/>
            <w:vAlign w:val="center"/>
            <w:hideMark/>
          </w:tcPr>
          <w:p w14:paraId="55D210B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76D8384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retain a full audit trail for each SSNs searched</w:t>
            </w:r>
          </w:p>
        </w:tc>
      </w:tr>
      <w:tr w:rsidR="00260FE2" w:rsidRPr="00090DF7" w14:paraId="31C98BBE" w14:textId="77777777" w:rsidTr="004F6890">
        <w:trPr>
          <w:trHeight w:val="500"/>
          <w:jc w:val="center"/>
        </w:trPr>
        <w:tc>
          <w:tcPr>
            <w:tcW w:w="1397" w:type="dxa"/>
            <w:shd w:val="clear" w:color="auto" w:fill="auto"/>
            <w:noWrap/>
            <w:vAlign w:val="center"/>
            <w:hideMark/>
          </w:tcPr>
          <w:p w14:paraId="11BFFDC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6</w:t>
            </w:r>
          </w:p>
        </w:tc>
        <w:tc>
          <w:tcPr>
            <w:tcW w:w="1396" w:type="dxa"/>
            <w:shd w:val="clear" w:color="auto" w:fill="auto"/>
            <w:noWrap/>
            <w:vAlign w:val="center"/>
            <w:hideMark/>
          </w:tcPr>
          <w:p w14:paraId="0D7886E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63DD09B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Big Users" (those with 100+ individual accounts; e.g., Health &amp; Human Services Commission (HHSC), OAG, Department of Public Safety (DPS)) to have dedicated Administrators with creating, read, update and delete privileges</w:t>
            </w:r>
          </w:p>
        </w:tc>
      </w:tr>
      <w:tr w:rsidR="00260FE2" w:rsidRPr="00090DF7" w14:paraId="36E86B00" w14:textId="77777777" w:rsidTr="004F6890">
        <w:trPr>
          <w:trHeight w:val="500"/>
          <w:jc w:val="center"/>
        </w:trPr>
        <w:tc>
          <w:tcPr>
            <w:tcW w:w="1397" w:type="dxa"/>
            <w:shd w:val="clear" w:color="auto" w:fill="auto"/>
            <w:noWrap/>
            <w:vAlign w:val="center"/>
            <w:hideMark/>
          </w:tcPr>
          <w:p w14:paraId="1C02B39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7</w:t>
            </w:r>
          </w:p>
        </w:tc>
        <w:tc>
          <w:tcPr>
            <w:tcW w:w="1396" w:type="dxa"/>
            <w:shd w:val="clear" w:color="auto" w:fill="auto"/>
            <w:noWrap/>
            <w:vAlign w:val="center"/>
            <w:hideMark/>
          </w:tcPr>
          <w:p w14:paraId="2EB0913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6BF609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support integrated workflow management capabilities that allow authorized Staff to select, create and/or modify workflows, templates, and processes for business processes as appropriate. The bidder must describe how Staff can create and modify with minimal programming changes</w:t>
            </w:r>
          </w:p>
        </w:tc>
      </w:tr>
      <w:tr w:rsidR="00260FE2" w:rsidRPr="00090DF7" w14:paraId="63B1B299" w14:textId="77777777" w:rsidTr="004F6890">
        <w:trPr>
          <w:trHeight w:val="500"/>
          <w:jc w:val="center"/>
        </w:trPr>
        <w:tc>
          <w:tcPr>
            <w:tcW w:w="1397" w:type="dxa"/>
            <w:shd w:val="clear" w:color="auto" w:fill="auto"/>
            <w:noWrap/>
            <w:vAlign w:val="center"/>
            <w:hideMark/>
          </w:tcPr>
          <w:p w14:paraId="0D5DAE0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8</w:t>
            </w:r>
          </w:p>
        </w:tc>
        <w:tc>
          <w:tcPr>
            <w:tcW w:w="1396" w:type="dxa"/>
            <w:shd w:val="clear" w:color="auto" w:fill="auto"/>
            <w:noWrap/>
            <w:vAlign w:val="center"/>
            <w:hideMark/>
          </w:tcPr>
          <w:p w14:paraId="5DEAF46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9AED86E" w14:textId="29A60E36"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an administrative tool for Staff Supervisors to distribute work items and automatically assign/reassign/reopen to groups, individuals, and queues selected work items based on skill-based routing, balancing workload, and business rules</w:t>
            </w:r>
          </w:p>
        </w:tc>
      </w:tr>
      <w:tr w:rsidR="00260FE2" w:rsidRPr="00090DF7" w14:paraId="00596B1F" w14:textId="77777777" w:rsidTr="004F6890">
        <w:trPr>
          <w:trHeight w:val="500"/>
          <w:jc w:val="center"/>
        </w:trPr>
        <w:tc>
          <w:tcPr>
            <w:tcW w:w="1397" w:type="dxa"/>
            <w:shd w:val="clear" w:color="auto" w:fill="auto"/>
            <w:noWrap/>
            <w:vAlign w:val="center"/>
            <w:hideMark/>
          </w:tcPr>
          <w:p w14:paraId="331D92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199</w:t>
            </w:r>
          </w:p>
        </w:tc>
        <w:tc>
          <w:tcPr>
            <w:tcW w:w="1396" w:type="dxa"/>
            <w:shd w:val="clear" w:color="auto" w:fill="auto"/>
            <w:noWrap/>
            <w:vAlign w:val="center"/>
            <w:hideMark/>
          </w:tcPr>
          <w:p w14:paraId="107A558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02FAF0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real-time and on-demand status updates and reminders (including on-screen and email alerts) and track time at the activity level up to and including the entire workflow. The bidder must describe how updates and reminders are sent individually and to groups</w:t>
            </w:r>
          </w:p>
        </w:tc>
      </w:tr>
      <w:tr w:rsidR="00260FE2" w:rsidRPr="00090DF7" w14:paraId="7C34BA6D" w14:textId="77777777" w:rsidTr="004F6890">
        <w:trPr>
          <w:trHeight w:val="250"/>
          <w:jc w:val="center"/>
        </w:trPr>
        <w:tc>
          <w:tcPr>
            <w:tcW w:w="1397" w:type="dxa"/>
            <w:shd w:val="clear" w:color="auto" w:fill="auto"/>
            <w:noWrap/>
            <w:vAlign w:val="center"/>
            <w:hideMark/>
          </w:tcPr>
          <w:p w14:paraId="016F28C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0</w:t>
            </w:r>
          </w:p>
        </w:tc>
        <w:tc>
          <w:tcPr>
            <w:tcW w:w="1396" w:type="dxa"/>
            <w:shd w:val="clear" w:color="auto" w:fill="auto"/>
            <w:noWrap/>
            <w:vAlign w:val="center"/>
            <w:hideMark/>
          </w:tcPr>
          <w:p w14:paraId="207B393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24E2D83" w14:textId="627C02A9"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flag specific attributes</w:t>
            </w:r>
            <w:r w:rsidR="000E1AA8" w:rsidRPr="00090DF7">
              <w:rPr>
                <w:rFonts w:ascii="Arial" w:hAnsi="Arial" w:cs="Arial"/>
                <w:szCs w:val="20"/>
              </w:rPr>
              <w:t>,</w:t>
            </w:r>
            <w:r w:rsidRPr="00090DF7">
              <w:rPr>
                <w:rFonts w:ascii="Arial" w:hAnsi="Arial" w:cs="Arial"/>
                <w:szCs w:val="20"/>
              </w:rPr>
              <w:t xml:space="preserve"> including cases and issues, and be notified when the status changes</w:t>
            </w:r>
          </w:p>
        </w:tc>
      </w:tr>
      <w:tr w:rsidR="00260FE2" w:rsidRPr="00090DF7" w14:paraId="4FF07B5A" w14:textId="77777777" w:rsidTr="004F6890">
        <w:trPr>
          <w:trHeight w:val="250"/>
          <w:jc w:val="center"/>
        </w:trPr>
        <w:tc>
          <w:tcPr>
            <w:tcW w:w="1397" w:type="dxa"/>
            <w:shd w:val="clear" w:color="auto" w:fill="auto"/>
            <w:noWrap/>
            <w:vAlign w:val="center"/>
            <w:hideMark/>
          </w:tcPr>
          <w:p w14:paraId="0DE0DE8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1</w:t>
            </w:r>
          </w:p>
        </w:tc>
        <w:tc>
          <w:tcPr>
            <w:tcW w:w="1396" w:type="dxa"/>
            <w:shd w:val="clear" w:color="auto" w:fill="auto"/>
            <w:noWrap/>
            <w:vAlign w:val="center"/>
            <w:hideMark/>
          </w:tcPr>
          <w:p w14:paraId="06C5054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4F677B4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dentify and prevent duplicate work items from being entered into the system according to business rules</w:t>
            </w:r>
          </w:p>
        </w:tc>
      </w:tr>
      <w:tr w:rsidR="00260FE2" w:rsidRPr="00090DF7" w14:paraId="073808C6" w14:textId="77777777" w:rsidTr="004F6890">
        <w:trPr>
          <w:trHeight w:val="1750"/>
          <w:jc w:val="center"/>
        </w:trPr>
        <w:tc>
          <w:tcPr>
            <w:tcW w:w="1397" w:type="dxa"/>
            <w:shd w:val="clear" w:color="auto" w:fill="auto"/>
            <w:noWrap/>
            <w:vAlign w:val="center"/>
            <w:hideMark/>
          </w:tcPr>
          <w:p w14:paraId="57B9068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2</w:t>
            </w:r>
          </w:p>
        </w:tc>
        <w:tc>
          <w:tcPr>
            <w:tcW w:w="1396" w:type="dxa"/>
            <w:shd w:val="clear" w:color="auto" w:fill="auto"/>
            <w:noWrap/>
            <w:vAlign w:val="center"/>
            <w:hideMark/>
          </w:tcPr>
          <w:p w14:paraId="703B88C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6FA6B05"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create workflow items and route them to the appropriate workgroup, including but not limited to:</w:t>
            </w:r>
          </w:p>
          <w:p w14:paraId="3FE87210" w14:textId="2772D5F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M audit results</w:t>
            </w:r>
          </w:p>
          <w:p w14:paraId="536CA215" w14:textId="61A81CD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otential eligibility issues discovered by Appeals</w:t>
            </w:r>
          </w:p>
          <w:p w14:paraId="0992EA68" w14:textId="68560B1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mission directives</w:t>
            </w:r>
          </w:p>
          <w:p w14:paraId="64374509" w14:textId="75CF5AC3"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I expert support</w:t>
            </w:r>
          </w:p>
          <w:p w14:paraId="37605F62" w14:textId="7A5CC84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Etc. </w:t>
            </w:r>
          </w:p>
        </w:tc>
      </w:tr>
      <w:tr w:rsidR="00260FE2" w:rsidRPr="00090DF7" w14:paraId="2BEEB4DF" w14:textId="77777777" w:rsidTr="004F6890">
        <w:trPr>
          <w:trHeight w:val="500"/>
          <w:jc w:val="center"/>
        </w:trPr>
        <w:tc>
          <w:tcPr>
            <w:tcW w:w="1397" w:type="dxa"/>
            <w:shd w:val="clear" w:color="auto" w:fill="auto"/>
            <w:noWrap/>
            <w:vAlign w:val="center"/>
            <w:hideMark/>
          </w:tcPr>
          <w:p w14:paraId="0BB5431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3</w:t>
            </w:r>
          </w:p>
        </w:tc>
        <w:tc>
          <w:tcPr>
            <w:tcW w:w="1396" w:type="dxa"/>
            <w:shd w:val="clear" w:color="auto" w:fill="auto"/>
            <w:noWrap/>
            <w:vAlign w:val="center"/>
            <w:hideMark/>
          </w:tcPr>
          <w:p w14:paraId="43DA79F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F8567D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all data to Staff necessary to complete a work item, eliminating the need to gather information from outside sources by centralizing data on one customizable screen</w:t>
            </w:r>
          </w:p>
        </w:tc>
      </w:tr>
      <w:tr w:rsidR="00260FE2" w:rsidRPr="00090DF7" w14:paraId="1B4AF366" w14:textId="77777777" w:rsidTr="004F6890">
        <w:trPr>
          <w:trHeight w:val="250"/>
          <w:jc w:val="center"/>
        </w:trPr>
        <w:tc>
          <w:tcPr>
            <w:tcW w:w="1397" w:type="dxa"/>
            <w:shd w:val="clear" w:color="auto" w:fill="auto"/>
            <w:noWrap/>
            <w:vAlign w:val="center"/>
            <w:hideMark/>
          </w:tcPr>
          <w:p w14:paraId="7F9DA73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4</w:t>
            </w:r>
          </w:p>
        </w:tc>
        <w:tc>
          <w:tcPr>
            <w:tcW w:w="1396" w:type="dxa"/>
            <w:shd w:val="clear" w:color="auto" w:fill="auto"/>
            <w:noWrap/>
            <w:vAlign w:val="center"/>
            <w:hideMark/>
          </w:tcPr>
          <w:p w14:paraId="5E2447B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30DFF87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determine if there is a companion case(s) and adjust workflow as needed for the particular process</w:t>
            </w:r>
          </w:p>
        </w:tc>
      </w:tr>
      <w:tr w:rsidR="00260FE2" w:rsidRPr="00090DF7" w14:paraId="5CA170FB" w14:textId="77777777" w:rsidTr="004F6890">
        <w:trPr>
          <w:trHeight w:val="250"/>
          <w:jc w:val="center"/>
        </w:trPr>
        <w:tc>
          <w:tcPr>
            <w:tcW w:w="1397" w:type="dxa"/>
            <w:shd w:val="clear" w:color="auto" w:fill="auto"/>
            <w:noWrap/>
            <w:vAlign w:val="center"/>
            <w:hideMark/>
          </w:tcPr>
          <w:p w14:paraId="25685C8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5</w:t>
            </w:r>
          </w:p>
        </w:tc>
        <w:tc>
          <w:tcPr>
            <w:tcW w:w="1396" w:type="dxa"/>
            <w:shd w:val="clear" w:color="auto" w:fill="auto"/>
            <w:noWrap/>
            <w:vAlign w:val="center"/>
            <w:hideMark/>
          </w:tcPr>
          <w:p w14:paraId="2FB39EE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8E3222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tegrate workflow functionality with other system services (e.g., WIT, CMS, etc.) as appropriate</w:t>
            </w:r>
          </w:p>
        </w:tc>
      </w:tr>
      <w:tr w:rsidR="00260FE2" w:rsidRPr="00090DF7" w14:paraId="12C84BF5" w14:textId="77777777" w:rsidTr="004F6890">
        <w:trPr>
          <w:trHeight w:val="500"/>
          <w:jc w:val="center"/>
        </w:trPr>
        <w:tc>
          <w:tcPr>
            <w:tcW w:w="1397" w:type="dxa"/>
            <w:shd w:val="clear" w:color="auto" w:fill="auto"/>
            <w:noWrap/>
            <w:vAlign w:val="center"/>
            <w:hideMark/>
          </w:tcPr>
          <w:p w14:paraId="387825F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6</w:t>
            </w:r>
          </w:p>
        </w:tc>
        <w:tc>
          <w:tcPr>
            <w:tcW w:w="1396" w:type="dxa"/>
            <w:shd w:val="clear" w:color="auto" w:fill="auto"/>
            <w:noWrap/>
            <w:vAlign w:val="center"/>
            <w:hideMark/>
          </w:tcPr>
          <w:p w14:paraId="7455A4A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149AD41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visual dashboards and comprehensive standard reports on the workflow as well as ad hoc reporting tools to manage Staff and measure productivity (metrics)</w:t>
            </w:r>
          </w:p>
        </w:tc>
      </w:tr>
      <w:tr w:rsidR="00260FE2" w:rsidRPr="00090DF7" w14:paraId="749B9D57" w14:textId="77777777" w:rsidTr="004F6890">
        <w:trPr>
          <w:trHeight w:val="500"/>
          <w:jc w:val="center"/>
        </w:trPr>
        <w:tc>
          <w:tcPr>
            <w:tcW w:w="1397" w:type="dxa"/>
            <w:shd w:val="clear" w:color="auto" w:fill="auto"/>
            <w:noWrap/>
            <w:vAlign w:val="center"/>
            <w:hideMark/>
          </w:tcPr>
          <w:p w14:paraId="2916AD4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7</w:t>
            </w:r>
          </w:p>
        </w:tc>
        <w:tc>
          <w:tcPr>
            <w:tcW w:w="1396" w:type="dxa"/>
            <w:shd w:val="clear" w:color="auto" w:fill="auto"/>
            <w:noWrap/>
            <w:vAlign w:val="center"/>
            <w:hideMark/>
          </w:tcPr>
          <w:p w14:paraId="66033EC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58B85E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the ability to associate objects and metadata with workflow tasks, for example, tagging a claim or claim workflow with additional properties such as Splunk data to provide enhanced information to Investigators</w:t>
            </w:r>
          </w:p>
        </w:tc>
      </w:tr>
      <w:tr w:rsidR="00260FE2" w:rsidRPr="00090DF7" w14:paraId="7845505A" w14:textId="77777777" w:rsidTr="004F6890">
        <w:trPr>
          <w:trHeight w:val="250"/>
          <w:jc w:val="center"/>
        </w:trPr>
        <w:tc>
          <w:tcPr>
            <w:tcW w:w="1397" w:type="dxa"/>
            <w:shd w:val="clear" w:color="auto" w:fill="auto"/>
            <w:noWrap/>
            <w:vAlign w:val="center"/>
            <w:hideMark/>
          </w:tcPr>
          <w:p w14:paraId="10F010F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208</w:t>
            </w:r>
          </w:p>
        </w:tc>
        <w:tc>
          <w:tcPr>
            <w:tcW w:w="1396" w:type="dxa"/>
            <w:shd w:val="clear" w:color="auto" w:fill="auto"/>
            <w:noWrap/>
            <w:vAlign w:val="center"/>
            <w:hideMark/>
          </w:tcPr>
          <w:p w14:paraId="64C6844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6</w:t>
            </w:r>
          </w:p>
        </w:tc>
        <w:tc>
          <w:tcPr>
            <w:tcW w:w="7997" w:type="dxa"/>
            <w:shd w:val="clear" w:color="auto" w:fill="auto"/>
            <w:hideMark/>
          </w:tcPr>
          <w:p w14:paraId="2ECC8CE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Staff to access claim and account data in the system directly from the workflow items</w:t>
            </w:r>
          </w:p>
        </w:tc>
      </w:tr>
      <w:tr w:rsidR="00260FE2" w:rsidRPr="00090DF7" w14:paraId="0391369F" w14:textId="77777777" w:rsidTr="004F6890">
        <w:trPr>
          <w:trHeight w:val="250"/>
          <w:jc w:val="center"/>
        </w:trPr>
        <w:tc>
          <w:tcPr>
            <w:tcW w:w="1397" w:type="dxa"/>
            <w:shd w:val="clear" w:color="auto" w:fill="auto"/>
            <w:noWrap/>
            <w:vAlign w:val="center"/>
            <w:hideMark/>
          </w:tcPr>
          <w:p w14:paraId="16288AE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1</w:t>
            </w:r>
          </w:p>
        </w:tc>
        <w:tc>
          <w:tcPr>
            <w:tcW w:w="1396" w:type="dxa"/>
            <w:shd w:val="clear" w:color="auto" w:fill="auto"/>
            <w:noWrap/>
            <w:vAlign w:val="center"/>
            <w:hideMark/>
          </w:tcPr>
          <w:p w14:paraId="2C6488B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27DDD06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how the solution will increase workflow efficiencies, reduce operational costs, and enhance data integrity.</w:t>
            </w:r>
          </w:p>
        </w:tc>
      </w:tr>
      <w:tr w:rsidR="00260FE2" w:rsidRPr="00090DF7" w14:paraId="0D1A5939" w14:textId="77777777" w:rsidTr="004F6890">
        <w:trPr>
          <w:trHeight w:val="250"/>
          <w:jc w:val="center"/>
        </w:trPr>
        <w:tc>
          <w:tcPr>
            <w:tcW w:w="1397" w:type="dxa"/>
            <w:shd w:val="clear" w:color="auto" w:fill="auto"/>
            <w:noWrap/>
            <w:vAlign w:val="center"/>
            <w:hideMark/>
          </w:tcPr>
          <w:p w14:paraId="74E9298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2</w:t>
            </w:r>
          </w:p>
        </w:tc>
        <w:tc>
          <w:tcPr>
            <w:tcW w:w="1396" w:type="dxa"/>
            <w:shd w:val="clear" w:color="auto" w:fill="auto"/>
            <w:noWrap/>
            <w:vAlign w:val="center"/>
            <w:hideMark/>
          </w:tcPr>
          <w:p w14:paraId="2FEA3F7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4891669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how the solution will improve the prevention, detection, and recovery of UI improper payments.</w:t>
            </w:r>
          </w:p>
        </w:tc>
      </w:tr>
      <w:tr w:rsidR="00260FE2" w:rsidRPr="00090DF7" w14:paraId="45F1D1EF" w14:textId="77777777" w:rsidTr="004F6890">
        <w:trPr>
          <w:trHeight w:val="500"/>
          <w:jc w:val="center"/>
        </w:trPr>
        <w:tc>
          <w:tcPr>
            <w:tcW w:w="1397" w:type="dxa"/>
            <w:shd w:val="clear" w:color="auto" w:fill="auto"/>
            <w:noWrap/>
            <w:vAlign w:val="center"/>
            <w:hideMark/>
          </w:tcPr>
          <w:p w14:paraId="46DD9E6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3</w:t>
            </w:r>
          </w:p>
        </w:tc>
        <w:tc>
          <w:tcPr>
            <w:tcW w:w="1396" w:type="dxa"/>
            <w:shd w:val="clear" w:color="auto" w:fill="auto"/>
            <w:noWrap/>
            <w:vAlign w:val="center"/>
            <w:hideMark/>
          </w:tcPr>
          <w:p w14:paraId="3F13705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67C9DB6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will provide KDOL a Disaster Recovery and Business Continuity Plan (DRBCP) at least thirty (30) business days before solution implementation. The bidder will successfully demonstrate DR and recovery before Go-Live.</w:t>
            </w:r>
          </w:p>
        </w:tc>
      </w:tr>
      <w:tr w:rsidR="00260FE2" w:rsidRPr="00090DF7" w14:paraId="243813BB" w14:textId="77777777" w:rsidTr="004F6890">
        <w:trPr>
          <w:trHeight w:val="250"/>
          <w:jc w:val="center"/>
        </w:trPr>
        <w:tc>
          <w:tcPr>
            <w:tcW w:w="1397" w:type="dxa"/>
            <w:shd w:val="clear" w:color="auto" w:fill="auto"/>
            <w:noWrap/>
            <w:vAlign w:val="center"/>
            <w:hideMark/>
          </w:tcPr>
          <w:p w14:paraId="690F926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4</w:t>
            </w:r>
          </w:p>
        </w:tc>
        <w:tc>
          <w:tcPr>
            <w:tcW w:w="1396" w:type="dxa"/>
            <w:shd w:val="clear" w:color="auto" w:fill="auto"/>
            <w:noWrap/>
            <w:vAlign w:val="center"/>
            <w:hideMark/>
          </w:tcPr>
          <w:p w14:paraId="1570EF7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28A02F0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If proposing a Hosted solution, the bidder will provide an annual briefing to the KDOL related to its DRBCP and processes.</w:t>
            </w:r>
          </w:p>
        </w:tc>
      </w:tr>
      <w:tr w:rsidR="00260FE2" w:rsidRPr="00090DF7" w14:paraId="50BBCBBC" w14:textId="77777777" w:rsidTr="004F6890">
        <w:trPr>
          <w:trHeight w:val="250"/>
          <w:jc w:val="center"/>
        </w:trPr>
        <w:tc>
          <w:tcPr>
            <w:tcW w:w="1397" w:type="dxa"/>
            <w:shd w:val="clear" w:color="auto" w:fill="auto"/>
            <w:noWrap/>
            <w:vAlign w:val="center"/>
            <w:hideMark/>
          </w:tcPr>
          <w:p w14:paraId="1659A2A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5</w:t>
            </w:r>
          </w:p>
        </w:tc>
        <w:tc>
          <w:tcPr>
            <w:tcW w:w="1396" w:type="dxa"/>
            <w:shd w:val="clear" w:color="auto" w:fill="auto"/>
            <w:noWrap/>
            <w:vAlign w:val="center"/>
            <w:hideMark/>
          </w:tcPr>
          <w:p w14:paraId="07C1E9F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35386D0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their solution will use transaction management and rollback functionality to ensure the integrity of the resources they access.</w:t>
            </w:r>
          </w:p>
        </w:tc>
      </w:tr>
      <w:tr w:rsidR="00260FE2" w:rsidRPr="00090DF7" w14:paraId="292100B7" w14:textId="77777777" w:rsidTr="004F6890">
        <w:trPr>
          <w:trHeight w:val="750"/>
          <w:jc w:val="center"/>
        </w:trPr>
        <w:tc>
          <w:tcPr>
            <w:tcW w:w="1397" w:type="dxa"/>
            <w:shd w:val="clear" w:color="auto" w:fill="auto"/>
            <w:noWrap/>
            <w:vAlign w:val="center"/>
            <w:hideMark/>
          </w:tcPr>
          <w:p w14:paraId="4F83C07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6</w:t>
            </w:r>
          </w:p>
        </w:tc>
        <w:tc>
          <w:tcPr>
            <w:tcW w:w="1396" w:type="dxa"/>
            <w:shd w:val="clear" w:color="auto" w:fill="auto"/>
            <w:noWrap/>
            <w:vAlign w:val="center"/>
            <w:hideMark/>
          </w:tcPr>
          <w:p w14:paraId="0C7C696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1BE4872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available twenty-four (24) hours a day, seven (7) days a week, including holidays, but excluding bidder’s scheduled maintenance which is expected to be completed outside of Sunday thru Friday, 5:00 a.m. to 12:00 a.m. Central Time. Whenever the system is not available, an advisory notice will be viewable to users.</w:t>
            </w:r>
          </w:p>
        </w:tc>
      </w:tr>
      <w:tr w:rsidR="00260FE2" w:rsidRPr="00090DF7" w14:paraId="0849450C" w14:textId="77777777" w:rsidTr="004F6890">
        <w:trPr>
          <w:trHeight w:val="250"/>
          <w:jc w:val="center"/>
        </w:trPr>
        <w:tc>
          <w:tcPr>
            <w:tcW w:w="1397" w:type="dxa"/>
            <w:shd w:val="clear" w:color="auto" w:fill="auto"/>
            <w:noWrap/>
            <w:vAlign w:val="center"/>
            <w:hideMark/>
          </w:tcPr>
          <w:p w14:paraId="72252C6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7</w:t>
            </w:r>
          </w:p>
        </w:tc>
        <w:tc>
          <w:tcPr>
            <w:tcW w:w="1396" w:type="dxa"/>
            <w:shd w:val="clear" w:color="auto" w:fill="auto"/>
            <w:noWrap/>
            <w:vAlign w:val="center"/>
            <w:hideMark/>
          </w:tcPr>
          <w:p w14:paraId="1724F63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00062F1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how updates and changes to their solution will be communicated to ensure ongoing operations are not adversely impacted.</w:t>
            </w:r>
          </w:p>
        </w:tc>
      </w:tr>
      <w:tr w:rsidR="00260FE2" w:rsidRPr="00090DF7" w14:paraId="11259338" w14:textId="77777777" w:rsidTr="004F6890">
        <w:trPr>
          <w:trHeight w:val="250"/>
          <w:jc w:val="center"/>
        </w:trPr>
        <w:tc>
          <w:tcPr>
            <w:tcW w:w="1397" w:type="dxa"/>
            <w:shd w:val="clear" w:color="auto" w:fill="auto"/>
            <w:noWrap/>
            <w:vAlign w:val="center"/>
            <w:hideMark/>
          </w:tcPr>
          <w:p w14:paraId="7DEA9FF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8</w:t>
            </w:r>
          </w:p>
        </w:tc>
        <w:tc>
          <w:tcPr>
            <w:tcW w:w="1396" w:type="dxa"/>
            <w:shd w:val="clear" w:color="auto" w:fill="auto"/>
            <w:noWrap/>
            <w:vAlign w:val="center"/>
            <w:hideMark/>
          </w:tcPr>
          <w:p w14:paraId="2D07E6F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2333B14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its approach for allowing KDOL to report system problems.</w:t>
            </w:r>
          </w:p>
        </w:tc>
      </w:tr>
      <w:tr w:rsidR="00260FE2" w:rsidRPr="00090DF7" w14:paraId="121109D6" w14:textId="77777777" w:rsidTr="004F6890">
        <w:trPr>
          <w:trHeight w:val="500"/>
          <w:jc w:val="center"/>
        </w:trPr>
        <w:tc>
          <w:tcPr>
            <w:tcW w:w="1397" w:type="dxa"/>
            <w:shd w:val="clear" w:color="auto" w:fill="auto"/>
            <w:noWrap/>
            <w:vAlign w:val="center"/>
            <w:hideMark/>
          </w:tcPr>
          <w:p w14:paraId="698D805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09</w:t>
            </w:r>
          </w:p>
        </w:tc>
        <w:tc>
          <w:tcPr>
            <w:tcW w:w="1396" w:type="dxa"/>
            <w:shd w:val="clear" w:color="auto" w:fill="auto"/>
            <w:noWrap/>
            <w:vAlign w:val="center"/>
            <w:hideMark/>
          </w:tcPr>
          <w:p w14:paraId="74808D5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02BC6F9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its approach to handling errors, such as web page errors, data type-related errors, function failures, divide by zero, not enough memory, transaction errors, interface errors including data validation, etc.</w:t>
            </w:r>
          </w:p>
        </w:tc>
      </w:tr>
      <w:tr w:rsidR="00260FE2" w:rsidRPr="00090DF7" w14:paraId="59F9B8E5" w14:textId="77777777" w:rsidTr="004F6890">
        <w:trPr>
          <w:trHeight w:val="250"/>
          <w:jc w:val="center"/>
        </w:trPr>
        <w:tc>
          <w:tcPr>
            <w:tcW w:w="1397" w:type="dxa"/>
            <w:shd w:val="clear" w:color="auto" w:fill="auto"/>
            <w:noWrap/>
            <w:vAlign w:val="center"/>
            <w:hideMark/>
          </w:tcPr>
          <w:p w14:paraId="32B3096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w:t>
            </w:r>
          </w:p>
        </w:tc>
        <w:tc>
          <w:tcPr>
            <w:tcW w:w="1396" w:type="dxa"/>
            <w:shd w:val="clear" w:color="auto" w:fill="auto"/>
            <w:noWrap/>
            <w:vAlign w:val="center"/>
            <w:hideMark/>
          </w:tcPr>
          <w:p w14:paraId="197C507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5126D65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Describe in detail all KDOL Staff functions needed and how they operate.</w:t>
            </w:r>
          </w:p>
        </w:tc>
      </w:tr>
      <w:tr w:rsidR="00260FE2" w:rsidRPr="00090DF7" w14:paraId="7CF95CB8" w14:textId="77777777" w:rsidTr="004F6890">
        <w:trPr>
          <w:trHeight w:val="2000"/>
          <w:jc w:val="center"/>
        </w:trPr>
        <w:tc>
          <w:tcPr>
            <w:tcW w:w="1397" w:type="dxa"/>
            <w:shd w:val="clear" w:color="auto" w:fill="auto"/>
            <w:noWrap/>
            <w:vAlign w:val="center"/>
            <w:hideMark/>
          </w:tcPr>
          <w:p w14:paraId="5C371B9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1</w:t>
            </w:r>
          </w:p>
        </w:tc>
        <w:tc>
          <w:tcPr>
            <w:tcW w:w="1396" w:type="dxa"/>
            <w:shd w:val="clear" w:color="auto" w:fill="auto"/>
            <w:noWrap/>
            <w:vAlign w:val="center"/>
            <w:hideMark/>
          </w:tcPr>
          <w:p w14:paraId="492AF12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0F72824C" w14:textId="6A0A4115" w:rsidR="00260FE2" w:rsidRPr="00090DF7" w:rsidRDefault="00260FE2" w:rsidP="004C7A19">
            <w:pPr>
              <w:spacing w:after="0" w:line="259" w:lineRule="auto"/>
              <w:rPr>
                <w:rFonts w:ascii="Arial" w:hAnsi="Arial" w:cs="Arial"/>
                <w:szCs w:val="20"/>
              </w:rPr>
            </w:pPr>
            <w:r w:rsidRPr="00090DF7">
              <w:rPr>
                <w:rFonts w:ascii="Arial" w:hAnsi="Arial" w:cs="Arial"/>
                <w:szCs w:val="20"/>
              </w:rPr>
              <w:t>The bidder must describe their solution’s architecture</w:t>
            </w:r>
            <w:r w:rsidR="000E1AA8" w:rsidRPr="00090DF7">
              <w:rPr>
                <w:rFonts w:ascii="Arial" w:hAnsi="Arial" w:cs="Arial"/>
                <w:szCs w:val="20"/>
              </w:rPr>
              <w:t>,</w:t>
            </w:r>
            <w:r w:rsidRPr="00090DF7">
              <w:rPr>
                <w:rFonts w:ascii="Arial" w:hAnsi="Arial" w:cs="Arial"/>
                <w:szCs w:val="20"/>
              </w:rPr>
              <w:t xml:space="preserve"> including, but not limited to, operating systems, database management system, software development language, hardware specifications, web servers, reporting environment and tools, and other technical specifications. Describe the solution’s target technical environment specifications</w:t>
            </w:r>
            <w:r w:rsidR="000E1AA8" w:rsidRPr="00090DF7">
              <w:rPr>
                <w:rFonts w:ascii="Arial" w:hAnsi="Arial" w:cs="Arial"/>
                <w:szCs w:val="20"/>
              </w:rPr>
              <w:t>,</w:t>
            </w:r>
            <w:r w:rsidRPr="00090DF7">
              <w:rPr>
                <w:rFonts w:ascii="Arial" w:hAnsi="Arial" w:cs="Arial"/>
                <w:szCs w:val="20"/>
              </w:rPr>
              <w:t xml:space="preserve"> including its framework</w:t>
            </w:r>
            <w:r w:rsidR="000E1AA8" w:rsidRPr="00090DF7">
              <w:rPr>
                <w:rFonts w:ascii="Arial" w:hAnsi="Arial" w:cs="Arial"/>
                <w:szCs w:val="20"/>
              </w:rPr>
              <w:t>,</w:t>
            </w:r>
            <w:r w:rsidRPr="00090DF7">
              <w:rPr>
                <w:rFonts w:ascii="Arial" w:hAnsi="Arial" w:cs="Arial"/>
                <w:szCs w:val="20"/>
              </w:rPr>
              <w:t xml:space="preserve"> scalability</w:t>
            </w:r>
            <w:r w:rsidR="000E1AA8" w:rsidRPr="00090DF7">
              <w:rPr>
                <w:rFonts w:ascii="Arial" w:hAnsi="Arial" w:cs="Arial"/>
                <w:szCs w:val="20"/>
              </w:rPr>
              <w:t>,</w:t>
            </w:r>
            <w:r w:rsidRPr="00090DF7">
              <w:rPr>
                <w:rFonts w:ascii="Arial" w:hAnsi="Arial" w:cs="Arial"/>
                <w:szCs w:val="20"/>
              </w:rPr>
              <w:t xml:space="preserve"> and performance metrics. Show evidence that all security infrastructure protection layers are isolated from application layers and components in such a way that compromised application components may not bypass or compromise security infrastructure protection layers or other application layers (i.e., n-tier architecture, defense-in-depth).</w:t>
            </w:r>
          </w:p>
          <w:p w14:paraId="36FD4D44" w14:textId="1DC9EB91"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 what other UI solutions or modules share a common platform and are integrated with the UI solution.</w:t>
            </w:r>
          </w:p>
          <w:p w14:paraId="2E89F143" w14:textId="621B92DC"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 how the solution eliminates the need to support multiple technology applications and platforms.</w:t>
            </w:r>
          </w:p>
        </w:tc>
      </w:tr>
      <w:tr w:rsidR="00260FE2" w:rsidRPr="00090DF7" w14:paraId="6E03F568" w14:textId="77777777" w:rsidTr="004F6890">
        <w:trPr>
          <w:trHeight w:val="250"/>
          <w:jc w:val="center"/>
        </w:trPr>
        <w:tc>
          <w:tcPr>
            <w:tcW w:w="1397" w:type="dxa"/>
            <w:shd w:val="clear" w:color="auto" w:fill="auto"/>
            <w:noWrap/>
            <w:vAlign w:val="center"/>
            <w:hideMark/>
          </w:tcPr>
          <w:p w14:paraId="056706B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2</w:t>
            </w:r>
          </w:p>
        </w:tc>
        <w:tc>
          <w:tcPr>
            <w:tcW w:w="1396" w:type="dxa"/>
            <w:shd w:val="clear" w:color="auto" w:fill="auto"/>
            <w:noWrap/>
            <w:vAlign w:val="center"/>
            <w:hideMark/>
          </w:tcPr>
          <w:p w14:paraId="5C7873E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1403BA0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enter and update solution code tables and business rules.</w:t>
            </w:r>
          </w:p>
        </w:tc>
      </w:tr>
      <w:tr w:rsidR="00260FE2" w:rsidRPr="00090DF7" w14:paraId="45F8477C" w14:textId="77777777" w:rsidTr="004F6890">
        <w:trPr>
          <w:trHeight w:val="250"/>
          <w:jc w:val="center"/>
        </w:trPr>
        <w:tc>
          <w:tcPr>
            <w:tcW w:w="1397" w:type="dxa"/>
            <w:shd w:val="clear" w:color="auto" w:fill="auto"/>
            <w:noWrap/>
            <w:vAlign w:val="center"/>
            <w:hideMark/>
          </w:tcPr>
          <w:p w14:paraId="28EA7B5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3</w:t>
            </w:r>
          </w:p>
        </w:tc>
        <w:tc>
          <w:tcPr>
            <w:tcW w:w="1396" w:type="dxa"/>
            <w:shd w:val="clear" w:color="auto" w:fill="auto"/>
            <w:noWrap/>
            <w:vAlign w:val="center"/>
            <w:hideMark/>
          </w:tcPr>
          <w:p w14:paraId="468A63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460842D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support the functions of the Labor Market and Career Information Department (LMCI).</w:t>
            </w:r>
          </w:p>
        </w:tc>
      </w:tr>
      <w:tr w:rsidR="00260FE2" w:rsidRPr="00090DF7" w14:paraId="385793C3" w14:textId="77777777" w:rsidTr="004F6890">
        <w:trPr>
          <w:trHeight w:val="250"/>
          <w:jc w:val="center"/>
        </w:trPr>
        <w:tc>
          <w:tcPr>
            <w:tcW w:w="1397" w:type="dxa"/>
            <w:shd w:val="clear" w:color="auto" w:fill="auto"/>
            <w:noWrap/>
            <w:vAlign w:val="center"/>
            <w:hideMark/>
          </w:tcPr>
          <w:p w14:paraId="60DB27A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4</w:t>
            </w:r>
          </w:p>
        </w:tc>
        <w:tc>
          <w:tcPr>
            <w:tcW w:w="1396" w:type="dxa"/>
            <w:shd w:val="clear" w:color="auto" w:fill="auto"/>
            <w:noWrap/>
            <w:vAlign w:val="center"/>
            <w:hideMark/>
          </w:tcPr>
          <w:p w14:paraId="528E0A9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2E3813A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view Tax data</w:t>
            </w:r>
          </w:p>
        </w:tc>
      </w:tr>
      <w:tr w:rsidR="00260FE2" w:rsidRPr="00090DF7" w14:paraId="7F67D5B6" w14:textId="77777777" w:rsidTr="004F6890">
        <w:trPr>
          <w:trHeight w:val="250"/>
          <w:jc w:val="center"/>
        </w:trPr>
        <w:tc>
          <w:tcPr>
            <w:tcW w:w="1397" w:type="dxa"/>
            <w:shd w:val="clear" w:color="auto" w:fill="auto"/>
            <w:noWrap/>
            <w:vAlign w:val="center"/>
            <w:hideMark/>
          </w:tcPr>
          <w:p w14:paraId="12CC775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5</w:t>
            </w:r>
          </w:p>
        </w:tc>
        <w:tc>
          <w:tcPr>
            <w:tcW w:w="1396" w:type="dxa"/>
            <w:shd w:val="clear" w:color="auto" w:fill="auto"/>
            <w:noWrap/>
            <w:vAlign w:val="center"/>
            <w:hideMark/>
          </w:tcPr>
          <w:p w14:paraId="490BBDE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6280B9E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all functionality necessary to capture and display Claimant and Employer account notes.</w:t>
            </w:r>
          </w:p>
        </w:tc>
      </w:tr>
      <w:tr w:rsidR="00260FE2" w:rsidRPr="00090DF7" w14:paraId="1C5CEA11" w14:textId="77777777" w:rsidTr="004F6890">
        <w:trPr>
          <w:trHeight w:val="250"/>
          <w:jc w:val="center"/>
        </w:trPr>
        <w:tc>
          <w:tcPr>
            <w:tcW w:w="1397" w:type="dxa"/>
            <w:shd w:val="clear" w:color="auto" w:fill="auto"/>
            <w:noWrap/>
            <w:vAlign w:val="center"/>
            <w:hideMark/>
          </w:tcPr>
          <w:p w14:paraId="4D7E935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6</w:t>
            </w:r>
          </w:p>
        </w:tc>
        <w:tc>
          <w:tcPr>
            <w:tcW w:w="1396" w:type="dxa"/>
            <w:shd w:val="clear" w:color="auto" w:fill="auto"/>
            <w:noWrap/>
            <w:vAlign w:val="center"/>
            <w:hideMark/>
          </w:tcPr>
          <w:p w14:paraId="0BE648F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1C8B057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execute and export the search results in multiple formats, including but not limited to CSV, Xls, txt, XML, HTML, and pdf</w:t>
            </w:r>
          </w:p>
        </w:tc>
      </w:tr>
      <w:tr w:rsidR="00260FE2" w:rsidRPr="00090DF7" w14:paraId="4C9CDAAA" w14:textId="77777777" w:rsidTr="004F6890">
        <w:trPr>
          <w:trHeight w:val="250"/>
          <w:jc w:val="center"/>
        </w:trPr>
        <w:tc>
          <w:tcPr>
            <w:tcW w:w="1397" w:type="dxa"/>
            <w:shd w:val="clear" w:color="auto" w:fill="auto"/>
            <w:noWrap/>
            <w:vAlign w:val="center"/>
            <w:hideMark/>
          </w:tcPr>
          <w:p w14:paraId="338C471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7</w:t>
            </w:r>
          </w:p>
        </w:tc>
        <w:tc>
          <w:tcPr>
            <w:tcW w:w="1396" w:type="dxa"/>
            <w:shd w:val="clear" w:color="auto" w:fill="auto"/>
            <w:noWrap/>
            <w:vAlign w:val="center"/>
            <w:hideMark/>
          </w:tcPr>
          <w:p w14:paraId="27914BE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0C19960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support for tracking suspicious search activity</w:t>
            </w:r>
          </w:p>
        </w:tc>
      </w:tr>
      <w:tr w:rsidR="00260FE2" w:rsidRPr="00090DF7" w14:paraId="56AC687E" w14:textId="77777777" w:rsidTr="004F6890">
        <w:trPr>
          <w:trHeight w:val="250"/>
          <w:jc w:val="center"/>
        </w:trPr>
        <w:tc>
          <w:tcPr>
            <w:tcW w:w="1397" w:type="dxa"/>
            <w:shd w:val="clear" w:color="auto" w:fill="auto"/>
            <w:noWrap/>
            <w:vAlign w:val="center"/>
            <w:hideMark/>
          </w:tcPr>
          <w:p w14:paraId="387D82F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8</w:t>
            </w:r>
          </w:p>
        </w:tc>
        <w:tc>
          <w:tcPr>
            <w:tcW w:w="1396" w:type="dxa"/>
            <w:shd w:val="clear" w:color="auto" w:fill="auto"/>
            <w:noWrap/>
            <w:vAlign w:val="center"/>
            <w:hideMark/>
          </w:tcPr>
          <w:p w14:paraId="421674C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728AECD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he ability to search all data within the data retention period</w:t>
            </w:r>
          </w:p>
        </w:tc>
      </w:tr>
      <w:tr w:rsidR="00260FE2" w:rsidRPr="00090DF7" w14:paraId="461E05DA" w14:textId="77777777" w:rsidTr="004F6890">
        <w:trPr>
          <w:trHeight w:val="250"/>
          <w:jc w:val="center"/>
        </w:trPr>
        <w:tc>
          <w:tcPr>
            <w:tcW w:w="1397" w:type="dxa"/>
            <w:shd w:val="clear" w:color="auto" w:fill="auto"/>
            <w:noWrap/>
            <w:vAlign w:val="center"/>
            <w:hideMark/>
          </w:tcPr>
          <w:p w14:paraId="2F317DC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19</w:t>
            </w:r>
          </w:p>
        </w:tc>
        <w:tc>
          <w:tcPr>
            <w:tcW w:w="1396" w:type="dxa"/>
            <w:shd w:val="clear" w:color="auto" w:fill="auto"/>
            <w:noWrap/>
            <w:vAlign w:val="center"/>
            <w:hideMark/>
          </w:tcPr>
          <w:p w14:paraId="18B2B9C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1B8E88A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actively determine if additional search elements are needed</w:t>
            </w:r>
          </w:p>
        </w:tc>
      </w:tr>
      <w:tr w:rsidR="00260FE2" w:rsidRPr="00090DF7" w14:paraId="1556BC49" w14:textId="77777777" w:rsidTr="004F6890">
        <w:trPr>
          <w:trHeight w:val="250"/>
          <w:jc w:val="center"/>
        </w:trPr>
        <w:tc>
          <w:tcPr>
            <w:tcW w:w="1397" w:type="dxa"/>
            <w:shd w:val="clear" w:color="auto" w:fill="auto"/>
            <w:noWrap/>
            <w:vAlign w:val="center"/>
            <w:hideMark/>
          </w:tcPr>
          <w:p w14:paraId="08D34E1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w:t>
            </w:r>
          </w:p>
        </w:tc>
        <w:tc>
          <w:tcPr>
            <w:tcW w:w="1396" w:type="dxa"/>
            <w:shd w:val="clear" w:color="auto" w:fill="auto"/>
            <w:noWrap/>
            <w:vAlign w:val="center"/>
            <w:hideMark/>
          </w:tcPr>
          <w:p w14:paraId="2D67B6A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7ED6E68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search for reports</w:t>
            </w:r>
          </w:p>
        </w:tc>
      </w:tr>
      <w:tr w:rsidR="00260FE2" w:rsidRPr="00090DF7" w14:paraId="326E09B4" w14:textId="77777777" w:rsidTr="004F6890">
        <w:trPr>
          <w:trHeight w:val="250"/>
          <w:jc w:val="center"/>
        </w:trPr>
        <w:tc>
          <w:tcPr>
            <w:tcW w:w="1397" w:type="dxa"/>
            <w:shd w:val="clear" w:color="auto" w:fill="auto"/>
            <w:noWrap/>
            <w:vAlign w:val="center"/>
            <w:hideMark/>
          </w:tcPr>
          <w:p w14:paraId="3B81FE1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1</w:t>
            </w:r>
          </w:p>
        </w:tc>
        <w:tc>
          <w:tcPr>
            <w:tcW w:w="1396" w:type="dxa"/>
            <w:shd w:val="clear" w:color="auto" w:fill="auto"/>
            <w:noWrap/>
            <w:vAlign w:val="center"/>
            <w:hideMark/>
          </w:tcPr>
          <w:p w14:paraId="04FD430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0300028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ensure that system searches do not degrade system performance</w:t>
            </w:r>
          </w:p>
        </w:tc>
      </w:tr>
      <w:tr w:rsidR="00260FE2" w:rsidRPr="00090DF7" w14:paraId="091C884E" w14:textId="77777777" w:rsidTr="004F6890">
        <w:trPr>
          <w:trHeight w:val="250"/>
          <w:jc w:val="center"/>
        </w:trPr>
        <w:tc>
          <w:tcPr>
            <w:tcW w:w="1397" w:type="dxa"/>
            <w:shd w:val="clear" w:color="auto" w:fill="auto"/>
            <w:noWrap/>
            <w:vAlign w:val="center"/>
            <w:hideMark/>
          </w:tcPr>
          <w:p w14:paraId="4277004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2</w:t>
            </w:r>
          </w:p>
        </w:tc>
        <w:tc>
          <w:tcPr>
            <w:tcW w:w="1396" w:type="dxa"/>
            <w:shd w:val="clear" w:color="auto" w:fill="auto"/>
            <w:noWrap/>
            <w:vAlign w:val="center"/>
            <w:hideMark/>
          </w:tcPr>
          <w:p w14:paraId="6A51A17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58AD3D7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he ability to reset user accounts</w:t>
            </w:r>
          </w:p>
        </w:tc>
      </w:tr>
      <w:tr w:rsidR="00260FE2" w:rsidRPr="00090DF7" w14:paraId="64F9A745" w14:textId="77777777" w:rsidTr="004F6890">
        <w:trPr>
          <w:trHeight w:val="250"/>
          <w:jc w:val="center"/>
        </w:trPr>
        <w:tc>
          <w:tcPr>
            <w:tcW w:w="1397" w:type="dxa"/>
            <w:shd w:val="clear" w:color="auto" w:fill="auto"/>
            <w:noWrap/>
            <w:vAlign w:val="center"/>
            <w:hideMark/>
          </w:tcPr>
          <w:p w14:paraId="26A5CC0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3</w:t>
            </w:r>
          </w:p>
        </w:tc>
        <w:tc>
          <w:tcPr>
            <w:tcW w:w="1396" w:type="dxa"/>
            <w:shd w:val="clear" w:color="auto" w:fill="auto"/>
            <w:noWrap/>
            <w:vAlign w:val="center"/>
            <w:hideMark/>
          </w:tcPr>
          <w:p w14:paraId="41915BD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007D60D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immediately revoke user and Staff access</w:t>
            </w:r>
          </w:p>
        </w:tc>
      </w:tr>
      <w:tr w:rsidR="00260FE2" w:rsidRPr="00090DF7" w14:paraId="30B36583" w14:textId="77777777" w:rsidTr="004F6890">
        <w:trPr>
          <w:trHeight w:val="250"/>
          <w:jc w:val="center"/>
        </w:trPr>
        <w:tc>
          <w:tcPr>
            <w:tcW w:w="1397" w:type="dxa"/>
            <w:shd w:val="clear" w:color="auto" w:fill="auto"/>
            <w:noWrap/>
            <w:vAlign w:val="center"/>
            <w:hideMark/>
          </w:tcPr>
          <w:p w14:paraId="5892E99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4</w:t>
            </w:r>
          </w:p>
        </w:tc>
        <w:tc>
          <w:tcPr>
            <w:tcW w:w="1396" w:type="dxa"/>
            <w:shd w:val="clear" w:color="auto" w:fill="auto"/>
            <w:noWrap/>
            <w:vAlign w:val="center"/>
            <w:hideMark/>
          </w:tcPr>
          <w:p w14:paraId="171938C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3DA2FC3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change the access rights for users and groups to take effect at a designated time, as well as real-time</w:t>
            </w:r>
          </w:p>
        </w:tc>
      </w:tr>
      <w:tr w:rsidR="00260FE2" w:rsidRPr="00090DF7" w14:paraId="437A03BD" w14:textId="77777777" w:rsidTr="004F6890">
        <w:trPr>
          <w:trHeight w:val="250"/>
          <w:jc w:val="center"/>
        </w:trPr>
        <w:tc>
          <w:tcPr>
            <w:tcW w:w="1397" w:type="dxa"/>
            <w:shd w:val="clear" w:color="auto" w:fill="auto"/>
            <w:noWrap/>
            <w:vAlign w:val="center"/>
            <w:hideMark/>
          </w:tcPr>
          <w:p w14:paraId="6D4A12A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5</w:t>
            </w:r>
          </w:p>
        </w:tc>
        <w:tc>
          <w:tcPr>
            <w:tcW w:w="1396" w:type="dxa"/>
            <w:shd w:val="clear" w:color="auto" w:fill="auto"/>
            <w:noWrap/>
            <w:vAlign w:val="center"/>
            <w:hideMark/>
          </w:tcPr>
          <w:p w14:paraId="4DBA761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05525B0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allow authorized Staff to generate a report detailing permissions</w:t>
            </w:r>
          </w:p>
        </w:tc>
      </w:tr>
      <w:tr w:rsidR="00260FE2" w:rsidRPr="00090DF7" w14:paraId="3D77ECB2" w14:textId="77777777" w:rsidTr="004F6890">
        <w:trPr>
          <w:trHeight w:val="750"/>
          <w:jc w:val="center"/>
        </w:trPr>
        <w:tc>
          <w:tcPr>
            <w:tcW w:w="1397" w:type="dxa"/>
            <w:shd w:val="clear" w:color="auto" w:fill="auto"/>
            <w:noWrap/>
            <w:vAlign w:val="center"/>
            <w:hideMark/>
          </w:tcPr>
          <w:p w14:paraId="3AEE435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6</w:t>
            </w:r>
          </w:p>
        </w:tc>
        <w:tc>
          <w:tcPr>
            <w:tcW w:w="1396" w:type="dxa"/>
            <w:shd w:val="clear" w:color="auto" w:fill="auto"/>
            <w:noWrap/>
            <w:vAlign w:val="center"/>
            <w:hideMark/>
          </w:tcPr>
          <w:p w14:paraId="619A976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02B0389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capture and geolocate (including but not limited to country, region, city, latitude, longitude, zip code, time zone, ISP, domain, net speed, area code, weather, mobile, elevation, port), Internet Protocol (IP) addresses in all versions (including but not limited to IPv4 and IPv6) associated with self-service to assist Staff in detecting fraudulent schemes</w:t>
            </w:r>
          </w:p>
        </w:tc>
      </w:tr>
      <w:tr w:rsidR="00260FE2" w:rsidRPr="00090DF7" w14:paraId="15F28C20" w14:textId="77777777" w:rsidTr="004F6890">
        <w:trPr>
          <w:jc w:val="center"/>
        </w:trPr>
        <w:tc>
          <w:tcPr>
            <w:tcW w:w="1397" w:type="dxa"/>
            <w:shd w:val="clear" w:color="auto" w:fill="auto"/>
            <w:noWrap/>
            <w:vAlign w:val="center"/>
            <w:hideMark/>
          </w:tcPr>
          <w:p w14:paraId="3CC03B7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7</w:t>
            </w:r>
          </w:p>
        </w:tc>
        <w:tc>
          <w:tcPr>
            <w:tcW w:w="1396" w:type="dxa"/>
            <w:shd w:val="clear" w:color="auto" w:fill="auto"/>
            <w:noWrap/>
            <w:vAlign w:val="center"/>
            <w:hideMark/>
          </w:tcPr>
          <w:p w14:paraId="35B603B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22B897B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have a full audit trail on any access and changes to UI data</w:t>
            </w:r>
          </w:p>
          <w:p w14:paraId="1EA1D97F" w14:textId="190AF09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ser phone number and computer's system information</w:t>
            </w:r>
          </w:p>
          <w:p w14:paraId="42219A94" w14:textId="057D7C67"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 and date stamp</w:t>
            </w:r>
          </w:p>
          <w:p w14:paraId="1E33F782" w14:textId="1B3DA51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ant or Employer ID</w:t>
            </w:r>
          </w:p>
          <w:p w14:paraId="4AAB049A" w14:textId="48ADFD19"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tions taken</w:t>
            </w:r>
          </w:p>
          <w:p w14:paraId="1DDC61A3" w14:textId="048C17B5"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cords reviewed</w:t>
            </w:r>
          </w:p>
          <w:p w14:paraId="2A9A6DF4" w14:textId="6C6BE4D6"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ields updated</w:t>
            </w:r>
          </w:p>
          <w:p w14:paraId="0178E4EA" w14:textId="2EFAF9EE"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tc>
      </w:tr>
      <w:tr w:rsidR="00260FE2" w:rsidRPr="00090DF7" w14:paraId="29EFF083" w14:textId="77777777" w:rsidTr="004F6890">
        <w:trPr>
          <w:trHeight w:val="1853"/>
          <w:jc w:val="center"/>
        </w:trPr>
        <w:tc>
          <w:tcPr>
            <w:tcW w:w="1397" w:type="dxa"/>
            <w:shd w:val="clear" w:color="auto" w:fill="auto"/>
            <w:noWrap/>
            <w:vAlign w:val="center"/>
            <w:hideMark/>
          </w:tcPr>
          <w:p w14:paraId="14F6541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8</w:t>
            </w:r>
          </w:p>
        </w:tc>
        <w:tc>
          <w:tcPr>
            <w:tcW w:w="1396" w:type="dxa"/>
            <w:shd w:val="clear" w:color="auto" w:fill="auto"/>
            <w:noWrap/>
            <w:vAlign w:val="center"/>
            <w:hideMark/>
          </w:tcPr>
          <w:p w14:paraId="49039DC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2AC8A0B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provide the ability to secure online self-service access to all required functionality so that users can conduct unemployment business. The bidder must describe self-service features for Claimants, Employers, TPAs, other users, and partners</w:t>
            </w:r>
          </w:p>
          <w:p w14:paraId="6DCA5E4D" w14:textId="1E6767DE"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gister</w:t>
            </w:r>
          </w:p>
          <w:p w14:paraId="0790974D" w14:textId="61C05B6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set account (passwords, PINs, etc.)</w:t>
            </w:r>
            <w:r w:rsidRPr="00090DF7">
              <w:rPr>
                <w:rFonts w:ascii="Arial" w:hAnsi="Arial" w:cs="Arial"/>
                <w:szCs w:val="20"/>
              </w:rPr>
              <w:br w:type="page"/>
            </w:r>
          </w:p>
          <w:p w14:paraId="51092B08" w14:textId="42521214"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le claims</w:t>
            </w:r>
          </w:p>
          <w:p w14:paraId="67C4A560" w14:textId="637D809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Upload documents       </w:t>
            </w:r>
          </w:p>
          <w:p w14:paraId="7E093B0C" w14:textId="3572A391"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can for viruses       </w:t>
            </w:r>
          </w:p>
          <w:p w14:paraId="432B4022" w14:textId="34F7A9C8"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Notify user if errors       </w:t>
            </w:r>
          </w:p>
          <w:p w14:paraId="6D482D18" w14:textId="5B361CDB"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Provide upload confirmation       </w:t>
            </w:r>
          </w:p>
          <w:p w14:paraId="04F6DC45" w14:textId="7E982052" w:rsidR="00260FE2" w:rsidRPr="00090DF7" w:rsidRDefault="00260FE2"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tore documents and associate them with account</w:t>
            </w:r>
          </w:p>
          <w:p w14:paraId="0D6D01EF" w14:textId="49D380D0" w:rsidR="00260FE2" w:rsidRPr="00090DF7" w:rsidRDefault="00260FE2"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ign and revoke POA access</w:t>
            </w:r>
            <w:r w:rsidRPr="00090DF7">
              <w:rPr>
                <w:rFonts w:ascii="Arial" w:hAnsi="Arial" w:cs="Arial"/>
                <w:szCs w:val="20"/>
              </w:rPr>
              <w:br w:type="page"/>
              <w:t>o Etc.</w:t>
            </w:r>
            <w:r w:rsidRPr="00090DF7">
              <w:rPr>
                <w:rFonts w:ascii="Arial" w:hAnsi="Arial" w:cs="Arial"/>
                <w:szCs w:val="20"/>
              </w:rPr>
              <w:br w:type="page"/>
            </w:r>
          </w:p>
        </w:tc>
      </w:tr>
      <w:tr w:rsidR="00260FE2" w:rsidRPr="00090DF7" w14:paraId="2A7C0178" w14:textId="77777777" w:rsidTr="004F6890">
        <w:trPr>
          <w:jc w:val="center"/>
        </w:trPr>
        <w:tc>
          <w:tcPr>
            <w:tcW w:w="1397" w:type="dxa"/>
            <w:shd w:val="clear" w:color="auto" w:fill="auto"/>
            <w:noWrap/>
            <w:vAlign w:val="center"/>
            <w:hideMark/>
          </w:tcPr>
          <w:p w14:paraId="74EA9E6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29</w:t>
            </w:r>
          </w:p>
        </w:tc>
        <w:tc>
          <w:tcPr>
            <w:tcW w:w="1396" w:type="dxa"/>
            <w:shd w:val="clear" w:color="auto" w:fill="auto"/>
            <w:noWrap/>
            <w:vAlign w:val="center"/>
            <w:hideMark/>
          </w:tcPr>
          <w:p w14:paraId="67CB432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7BDB634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the ability to process disaster unemployment-related initial claims and weekly claims as well as support all Federal and State reporting requirements. This includes the ability to make retroactive payments. The bidder should explain how the system can respond to emergencies that might occur.</w:t>
            </w:r>
          </w:p>
        </w:tc>
      </w:tr>
      <w:tr w:rsidR="00260FE2" w:rsidRPr="00090DF7" w14:paraId="330E06F5" w14:textId="77777777" w:rsidTr="004F6890">
        <w:trPr>
          <w:trHeight w:val="1250"/>
          <w:jc w:val="center"/>
        </w:trPr>
        <w:tc>
          <w:tcPr>
            <w:tcW w:w="1397" w:type="dxa"/>
            <w:shd w:val="clear" w:color="auto" w:fill="auto"/>
            <w:noWrap/>
            <w:vAlign w:val="center"/>
            <w:hideMark/>
          </w:tcPr>
          <w:p w14:paraId="7251237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3</w:t>
            </w:r>
          </w:p>
        </w:tc>
        <w:tc>
          <w:tcPr>
            <w:tcW w:w="1396" w:type="dxa"/>
            <w:shd w:val="clear" w:color="auto" w:fill="auto"/>
            <w:noWrap/>
            <w:vAlign w:val="center"/>
            <w:hideMark/>
          </w:tcPr>
          <w:p w14:paraId="2DC9B7D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2E9F5F0B" w14:textId="5BD198A9"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flexible and adaptable in post-implementation customization to meet KDOL's needs. This includes the flexibility to bring other programs, services, or tracking online quickly in response to emergency programs (e.g., Federal and State Extension). This includes the ability to make retroactive payments. The bidder must describe their approach to handling customization requests by KDOL</w:t>
            </w:r>
            <w:r w:rsidR="000E1AA8" w:rsidRPr="00090DF7">
              <w:rPr>
                <w:rFonts w:ascii="Arial" w:hAnsi="Arial" w:cs="Arial"/>
                <w:szCs w:val="20"/>
              </w:rPr>
              <w:t>,</w:t>
            </w:r>
            <w:r w:rsidRPr="00090DF7">
              <w:rPr>
                <w:rFonts w:ascii="Arial" w:hAnsi="Arial" w:cs="Arial"/>
                <w:szCs w:val="20"/>
              </w:rPr>
              <w:t xml:space="preserve"> the controls around that process, and how they are priced in the event the bidder is contracted to maintain the system post-implementation. Must also support all Federal and State reporting requirements.</w:t>
            </w:r>
          </w:p>
        </w:tc>
      </w:tr>
      <w:tr w:rsidR="00260FE2" w:rsidRPr="00090DF7" w14:paraId="3436FEB4" w14:textId="77777777" w:rsidTr="004F6890">
        <w:trPr>
          <w:jc w:val="center"/>
        </w:trPr>
        <w:tc>
          <w:tcPr>
            <w:tcW w:w="1397" w:type="dxa"/>
            <w:shd w:val="clear" w:color="auto" w:fill="auto"/>
            <w:noWrap/>
            <w:vAlign w:val="center"/>
            <w:hideMark/>
          </w:tcPr>
          <w:p w14:paraId="3C2DB64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31</w:t>
            </w:r>
          </w:p>
        </w:tc>
        <w:tc>
          <w:tcPr>
            <w:tcW w:w="1396" w:type="dxa"/>
            <w:shd w:val="clear" w:color="auto" w:fill="auto"/>
            <w:noWrap/>
            <w:vAlign w:val="center"/>
            <w:hideMark/>
          </w:tcPr>
          <w:p w14:paraId="40B784E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5B71B4E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include the ability to process disaster unemployment-related initial claims and weekly claims as well as support all Federal and State reporting requirements. This includes the ability to make retroactive payments. The bidder should explain how the system can respond to emergencies that might occur.</w:t>
            </w:r>
          </w:p>
        </w:tc>
      </w:tr>
      <w:tr w:rsidR="00260FE2" w:rsidRPr="00090DF7" w14:paraId="7E9A7BF6" w14:textId="77777777" w:rsidTr="004F6890">
        <w:trPr>
          <w:trHeight w:val="1250"/>
          <w:jc w:val="center"/>
        </w:trPr>
        <w:tc>
          <w:tcPr>
            <w:tcW w:w="1397" w:type="dxa"/>
            <w:shd w:val="clear" w:color="auto" w:fill="auto"/>
            <w:noWrap/>
            <w:vAlign w:val="center"/>
            <w:hideMark/>
          </w:tcPr>
          <w:p w14:paraId="3CD61CF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032</w:t>
            </w:r>
          </w:p>
        </w:tc>
        <w:tc>
          <w:tcPr>
            <w:tcW w:w="1396" w:type="dxa"/>
            <w:shd w:val="clear" w:color="auto" w:fill="auto"/>
            <w:noWrap/>
            <w:vAlign w:val="center"/>
            <w:hideMark/>
          </w:tcPr>
          <w:p w14:paraId="7D2277A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7</w:t>
            </w:r>
          </w:p>
        </w:tc>
        <w:tc>
          <w:tcPr>
            <w:tcW w:w="7997" w:type="dxa"/>
            <w:shd w:val="clear" w:color="auto" w:fill="auto"/>
            <w:hideMark/>
          </w:tcPr>
          <w:p w14:paraId="2E5499BC" w14:textId="0FE26FC0"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must be flexible and adaptable in post-implementation customization to meet KDOL's needs. This includes the flexibility to bring other programs, services, or tracking online quickly in response to emergency programs (e.g., Federal and State Extension). This includes the ability to make retroactive payments. The bidder must describe their approach to handling customization requests by KDOL</w:t>
            </w:r>
            <w:r w:rsidR="000E1AA8" w:rsidRPr="00090DF7">
              <w:rPr>
                <w:rFonts w:ascii="Arial" w:hAnsi="Arial" w:cs="Arial"/>
                <w:szCs w:val="20"/>
              </w:rPr>
              <w:t>,</w:t>
            </w:r>
            <w:r w:rsidRPr="00090DF7">
              <w:rPr>
                <w:rFonts w:ascii="Arial" w:hAnsi="Arial" w:cs="Arial"/>
                <w:szCs w:val="20"/>
              </w:rPr>
              <w:t xml:space="preserve"> the controls around that process, and how they are priced in the event the bidder is contracted to maintain the system post-implementation. Must also support all Federal and State reporting requirements.</w:t>
            </w:r>
          </w:p>
        </w:tc>
      </w:tr>
      <w:tr w:rsidR="00260FE2" w:rsidRPr="00090DF7" w14:paraId="0606E58E" w14:textId="77777777" w:rsidTr="004F6890">
        <w:trPr>
          <w:trHeight w:val="250"/>
          <w:jc w:val="center"/>
        </w:trPr>
        <w:tc>
          <w:tcPr>
            <w:tcW w:w="1397" w:type="dxa"/>
            <w:shd w:val="clear" w:color="auto" w:fill="auto"/>
            <w:noWrap/>
            <w:vAlign w:val="center"/>
            <w:hideMark/>
          </w:tcPr>
          <w:p w14:paraId="0792953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1</w:t>
            </w:r>
          </w:p>
        </w:tc>
        <w:tc>
          <w:tcPr>
            <w:tcW w:w="1396" w:type="dxa"/>
            <w:shd w:val="clear" w:color="auto" w:fill="auto"/>
            <w:noWrap/>
            <w:vAlign w:val="center"/>
            <w:hideMark/>
          </w:tcPr>
          <w:p w14:paraId="1D721FF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3E4206A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define and manage human (processes requiring human intervention) and business process workflows.</w:t>
            </w:r>
          </w:p>
        </w:tc>
      </w:tr>
      <w:tr w:rsidR="00260FE2" w:rsidRPr="00090DF7" w14:paraId="0B8AF1DA" w14:textId="77777777" w:rsidTr="004F6890">
        <w:trPr>
          <w:trHeight w:val="250"/>
          <w:jc w:val="center"/>
        </w:trPr>
        <w:tc>
          <w:tcPr>
            <w:tcW w:w="1397" w:type="dxa"/>
            <w:shd w:val="clear" w:color="auto" w:fill="auto"/>
            <w:noWrap/>
            <w:vAlign w:val="center"/>
            <w:hideMark/>
          </w:tcPr>
          <w:p w14:paraId="51A12FB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2</w:t>
            </w:r>
          </w:p>
        </w:tc>
        <w:tc>
          <w:tcPr>
            <w:tcW w:w="1396" w:type="dxa"/>
            <w:shd w:val="clear" w:color="auto" w:fill="auto"/>
            <w:noWrap/>
            <w:vAlign w:val="center"/>
            <w:hideMark/>
          </w:tcPr>
          <w:p w14:paraId="2FB10D2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36523A1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establish, maintain and edit workflows that guide people and system process interactions.</w:t>
            </w:r>
          </w:p>
        </w:tc>
      </w:tr>
      <w:tr w:rsidR="00260FE2" w:rsidRPr="00090DF7" w14:paraId="3EC4B3D2" w14:textId="77777777" w:rsidTr="004F6890">
        <w:trPr>
          <w:trHeight w:val="250"/>
          <w:jc w:val="center"/>
        </w:trPr>
        <w:tc>
          <w:tcPr>
            <w:tcW w:w="1397" w:type="dxa"/>
            <w:shd w:val="clear" w:color="auto" w:fill="auto"/>
            <w:noWrap/>
            <w:vAlign w:val="center"/>
            <w:hideMark/>
          </w:tcPr>
          <w:p w14:paraId="6C6CF0D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3</w:t>
            </w:r>
          </w:p>
        </w:tc>
        <w:tc>
          <w:tcPr>
            <w:tcW w:w="1396" w:type="dxa"/>
            <w:shd w:val="clear" w:color="auto" w:fill="auto"/>
            <w:noWrap/>
            <w:vAlign w:val="center"/>
            <w:hideMark/>
          </w:tcPr>
          <w:p w14:paraId="2A604E3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BA61D7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contain a business process orchestration component that defines configurable workflow rules.</w:t>
            </w:r>
          </w:p>
        </w:tc>
      </w:tr>
      <w:tr w:rsidR="00260FE2" w:rsidRPr="00090DF7" w14:paraId="4139751E" w14:textId="77777777" w:rsidTr="004F6890">
        <w:trPr>
          <w:trHeight w:val="250"/>
          <w:jc w:val="center"/>
        </w:trPr>
        <w:tc>
          <w:tcPr>
            <w:tcW w:w="1397" w:type="dxa"/>
            <w:shd w:val="clear" w:color="auto" w:fill="auto"/>
            <w:noWrap/>
            <w:vAlign w:val="center"/>
            <w:hideMark/>
          </w:tcPr>
          <w:p w14:paraId="1B336079"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4</w:t>
            </w:r>
          </w:p>
        </w:tc>
        <w:tc>
          <w:tcPr>
            <w:tcW w:w="1396" w:type="dxa"/>
            <w:shd w:val="clear" w:color="auto" w:fill="auto"/>
            <w:noWrap/>
            <w:vAlign w:val="center"/>
            <w:hideMark/>
          </w:tcPr>
          <w:p w14:paraId="1D08CBF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75866E1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contain a graphical user interface (GUI) for the creation and management of workflow rules.</w:t>
            </w:r>
          </w:p>
        </w:tc>
      </w:tr>
      <w:tr w:rsidR="00260FE2" w:rsidRPr="00090DF7" w14:paraId="09C07F10" w14:textId="77777777" w:rsidTr="004F6890">
        <w:trPr>
          <w:trHeight w:val="250"/>
          <w:jc w:val="center"/>
        </w:trPr>
        <w:tc>
          <w:tcPr>
            <w:tcW w:w="1397" w:type="dxa"/>
            <w:shd w:val="clear" w:color="auto" w:fill="auto"/>
            <w:noWrap/>
            <w:vAlign w:val="center"/>
            <w:hideMark/>
          </w:tcPr>
          <w:p w14:paraId="544ECBF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5</w:t>
            </w:r>
          </w:p>
        </w:tc>
        <w:tc>
          <w:tcPr>
            <w:tcW w:w="1396" w:type="dxa"/>
            <w:shd w:val="clear" w:color="auto" w:fill="auto"/>
            <w:noWrap/>
            <w:vAlign w:val="center"/>
            <w:hideMark/>
          </w:tcPr>
          <w:p w14:paraId="6DF311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20E4EF6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for configurable rules to dictate how work is routed to work queues.</w:t>
            </w:r>
          </w:p>
        </w:tc>
      </w:tr>
      <w:tr w:rsidR="00260FE2" w:rsidRPr="00090DF7" w14:paraId="5075EA6D" w14:textId="77777777" w:rsidTr="004F6890">
        <w:trPr>
          <w:trHeight w:val="250"/>
          <w:jc w:val="center"/>
        </w:trPr>
        <w:tc>
          <w:tcPr>
            <w:tcW w:w="1397" w:type="dxa"/>
            <w:shd w:val="clear" w:color="auto" w:fill="auto"/>
            <w:noWrap/>
            <w:vAlign w:val="center"/>
            <w:hideMark/>
          </w:tcPr>
          <w:p w14:paraId="38D730F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6</w:t>
            </w:r>
          </w:p>
        </w:tc>
        <w:tc>
          <w:tcPr>
            <w:tcW w:w="1396" w:type="dxa"/>
            <w:shd w:val="clear" w:color="auto" w:fill="auto"/>
            <w:noWrap/>
            <w:vAlign w:val="center"/>
            <w:hideMark/>
          </w:tcPr>
          <w:p w14:paraId="327EA81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0030F7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orchestrate the flow of activities across all services.</w:t>
            </w:r>
          </w:p>
        </w:tc>
      </w:tr>
      <w:tr w:rsidR="00260FE2" w:rsidRPr="00090DF7" w14:paraId="27F3F617" w14:textId="77777777" w:rsidTr="004F6890">
        <w:trPr>
          <w:trHeight w:val="250"/>
          <w:jc w:val="center"/>
        </w:trPr>
        <w:tc>
          <w:tcPr>
            <w:tcW w:w="1397" w:type="dxa"/>
            <w:shd w:val="clear" w:color="auto" w:fill="auto"/>
            <w:noWrap/>
            <w:vAlign w:val="center"/>
            <w:hideMark/>
          </w:tcPr>
          <w:p w14:paraId="56AF446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7</w:t>
            </w:r>
          </w:p>
        </w:tc>
        <w:tc>
          <w:tcPr>
            <w:tcW w:w="1396" w:type="dxa"/>
            <w:shd w:val="clear" w:color="auto" w:fill="auto"/>
            <w:noWrap/>
            <w:vAlign w:val="center"/>
            <w:hideMark/>
          </w:tcPr>
          <w:p w14:paraId="1CDFA6A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B08B42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orchestrate the flow of activities across all users.</w:t>
            </w:r>
          </w:p>
        </w:tc>
      </w:tr>
      <w:tr w:rsidR="00260FE2" w:rsidRPr="00090DF7" w14:paraId="5D0EB123" w14:textId="77777777" w:rsidTr="004F6890">
        <w:trPr>
          <w:trHeight w:val="250"/>
          <w:jc w:val="center"/>
        </w:trPr>
        <w:tc>
          <w:tcPr>
            <w:tcW w:w="1397" w:type="dxa"/>
            <w:shd w:val="clear" w:color="auto" w:fill="auto"/>
            <w:noWrap/>
            <w:vAlign w:val="center"/>
            <w:hideMark/>
          </w:tcPr>
          <w:p w14:paraId="5534937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8</w:t>
            </w:r>
          </w:p>
        </w:tc>
        <w:tc>
          <w:tcPr>
            <w:tcW w:w="1396" w:type="dxa"/>
            <w:shd w:val="clear" w:color="auto" w:fill="auto"/>
            <w:noWrap/>
            <w:vAlign w:val="center"/>
            <w:hideMark/>
          </w:tcPr>
          <w:p w14:paraId="5D0B190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0DCBC34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provide work queues to assist in the processing of staff assignments.</w:t>
            </w:r>
          </w:p>
        </w:tc>
      </w:tr>
      <w:tr w:rsidR="00260FE2" w:rsidRPr="00090DF7" w14:paraId="5B39E5CE" w14:textId="77777777" w:rsidTr="004F6890">
        <w:trPr>
          <w:trHeight w:val="250"/>
          <w:jc w:val="center"/>
        </w:trPr>
        <w:tc>
          <w:tcPr>
            <w:tcW w:w="1397" w:type="dxa"/>
            <w:shd w:val="clear" w:color="auto" w:fill="auto"/>
            <w:noWrap/>
            <w:vAlign w:val="center"/>
            <w:hideMark/>
          </w:tcPr>
          <w:p w14:paraId="17AE76B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09</w:t>
            </w:r>
          </w:p>
        </w:tc>
        <w:tc>
          <w:tcPr>
            <w:tcW w:w="1396" w:type="dxa"/>
            <w:shd w:val="clear" w:color="auto" w:fill="auto"/>
            <w:noWrap/>
            <w:vAlign w:val="center"/>
            <w:hideMark/>
          </w:tcPr>
          <w:p w14:paraId="1B0D0CA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5EAAD85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assign one or more work queues to roles or individuals.</w:t>
            </w:r>
          </w:p>
        </w:tc>
      </w:tr>
      <w:tr w:rsidR="00260FE2" w:rsidRPr="00090DF7" w14:paraId="469B0372" w14:textId="77777777" w:rsidTr="004F6890">
        <w:trPr>
          <w:trHeight w:val="250"/>
          <w:jc w:val="center"/>
        </w:trPr>
        <w:tc>
          <w:tcPr>
            <w:tcW w:w="1397" w:type="dxa"/>
            <w:shd w:val="clear" w:color="auto" w:fill="auto"/>
            <w:noWrap/>
            <w:vAlign w:val="center"/>
            <w:hideMark/>
          </w:tcPr>
          <w:p w14:paraId="5732012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w:t>
            </w:r>
          </w:p>
        </w:tc>
        <w:tc>
          <w:tcPr>
            <w:tcW w:w="1396" w:type="dxa"/>
            <w:shd w:val="clear" w:color="auto" w:fill="auto"/>
            <w:noWrap/>
            <w:vAlign w:val="center"/>
            <w:hideMark/>
          </w:tcPr>
          <w:p w14:paraId="34621B0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32B4367C"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manage multiple work queues.</w:t>
            </w:r>
          </w:p>
        </w:tc>
      </w:tr>
      <w:tr w:rsidR="00260FE2" w:rsidRPr="00090DF7" w14:paraId="39CF2887" w14:textId="77777777" w:rsidTr="004F6890">
        <w:trPr>
          <w:trHeight w:val="250"/>
          <w:jc w:val="center"/>
        </w:trPr>
        <w:tc>
          <w:tcPr>
            <w:tcW w:w="1397" w:type="dxa"/>
            <w:shd w:val="clear" w:color="auto" w:fill="auto"/>
            <w:noWrap/>
            <w:vAlign w:val="center"/>
            <w:hideMark/>
          </w:tcPr>
          <w:p w14:paraId="43E0026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1</w:t>
            </w:r>
          </w:p>
        </w:tc>
        <w:tc>
          <w:tcPr>
            <w:tcW w:w="1396" w:type="dxa"/>
            <w:shd w:val="clear" w:color="auto" w:fill="auto"/>
            <w:noWrap/>
            <w:vAlign w:val="center"/>
            <w:hideMark/>
          </w:tcPr>
          <w:p w14:paraId="03CA23E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7CCF5A7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provide a dashboard to display current operating conditions in the work queues.</w:t>
            </w:r>
          </w:p>
        </w:tc>
      </w:tr>
      <w:tr w:rsidR="00260FE2" w:rsidRPr="00090DF7" w14:paraId="25EB9CDD" w14:textId="77777777" w:rsidTr="004F6890">
        <w:trPr>
          <w:trHeight w:val="250"/>
          <w:jc w:val="center"/>
        </w:trPr>
        <w:tc>
          <w:tcPr>
            <w:tcW w:w="1397" w:type="dxa"/>
            <w:shd w:val="clear" w:color="auto" w:fill="auto"/>
            <w:noWrap/>
            <w:vAlign w:val="center"/>
            <w:hideMark/>
          </w:tcPr>
          <w:p w14:paraId="5B52A90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2</w:t>
            </w:r>
          </w:p>
        </w:tc>
        <w:tc>
          <w:tcPr>
            <w:tcW w:w="1396" w:type="dxa"/>
            <w:shd w:val="clear" w:color="auto" w:fill="auto"/>
            <w:noWrap/>
            <w:vAlign w:val="center"/>
            <w:hideMark/>
          </w:tcPr>
          <w:p w14:paraId="0D2B06D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6B1969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provide an interface for authorized internal users to assign work items to authorized internal users with due dates.</w:t>
            </w:r>
          </w:p>
        </w:tc>
      </w:tr>
      <w:tr w:rsidR="00260FE2" w:rsidRPr="00090DF7" w14:paraId="790C377C" w14:textId="77777777" w:rsidTr="004F6890">
        <w:trPr>
          <w:trHeight w:val="250"/>
          <w:jc w:val="center"/>
        </w:trPr>
        <w:tc>
          <w:tcPr>
            <w:tcW w:w="1397" w:type="dxa"/>
            <w:shd w:val="clear" w:color="auto" w:fill="auto"/>
            <w:noWrap/>
            <w:vAlign w:val="center"/>
            <w:hideMark/>
          </w:tcPr>
          <w:p w14:paraId="5AED9AF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3</w:t>
            </w:r>
          </w:p>
        </w:tc>
        <w:tc>
          <w:tcPr>
            <w:tcW w:w="1396" w:type="dxa"/>
            <w:shd w:val="clear" w:color="auto" w:fill="auto"/>
            <w:noWrap/>
            <w:vAlign w:val="center"/>
            <w:hideMark/>
          </w:tcPr>
          <w:p w14:paraId="685F811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32E7935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provide an interface for authorized internal users to search work queues by key attributes.</w:t>
            </w:r>
          </w:p>
        </w:tc>
      </w:tr>
      <w:tr w:rsidR="00260FE2" w:rsidRPr="00090DF7" w14:paraId="7DE2854D" w14:textId="77777777" w:rsidTr="004F6890">
        <w:trPr>
          <w:trHeight w:val="250"/>
          <w:jc w:val="center"/>
        </w:trPr>
        <w:tc>
          <w:tcPr>
            <w:tcW w:w="1397" w:type="dxa"/>
            <w:shd w:val="clear" w:color="auto" w:fill="auto"/>
            <w:noWrap/>
            <w:vAlign w:val="center"/>
            <w:hideMark/>
          </w:tcPr>
          <w:p w14:paraId="64B989C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4</w:t>
            </w:r>
          </w:p>
        </w:tc>
        <w:tc>
          <w:tcPr>
            <w:tcW w:w="1396" w:type="dxa"/>
            <w:shd w:val="clear" w:color="auto" w:fill="auto"/>
            <w:noWrap/>
            <w:vAlign w:val="center"/>
            <w:hideMark/>
          </w:tcPr>
          <w:p w14:paraId="3CE8841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3F215C6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provide an interface for authorized internal users to sort and filter workflow assignments.</w:t>
            </w:r>
          </w:p>
        </w:tc>
      </w:tr>
      <w:tr w:rsidR="00260FE2" w:rsidRPr="00090DF7" w14:paraId="610D1F13" w14:textId="77777777" w:rsidTr="004F6890">
        <w:trPr>
          <w:trHeight w:val="250"/>
          <w:jc w:val="center"/>
        </w:trPr>
        <w:tc>
          <w:tcPr>
            <w:tcW w:w="1397" w:type="dxa"/>
            <w:shd w:val="clear" w:color="auto" w:fill="auto"/>
            <w:noWrap/>
            <w:vAlign w:val="center"/>
            <w:hideMark/>
          </w:tcPr>
          <w:p w14:paraId="7620C96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5</w:t>
            </w:r>
          </w:p>
        </w:tc>
        <w:tc>
          <w:tcPr>
            <w:tcW w:w="1396" w:type="dxa"/>
            <w:shd w:val="clear" w:color="auto" w:fill="auto"/>
            <w:noWrap/>
            <w:vAlign w:val="center"/>
            <w:hideMark/>
          </w:tcPr>
          <w:p w14:paraId="62DBDDD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27D993F0"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view the status of a workflow assignment.</w:t>
            </w:r>
          </w:p>
        </w:tc>
      </w:tr>
      <w:tr w:rsidR="00260FE2" w:rsidRPr="00090DF7" w14:paraId="3AD1B78A" w14:textId="77777777" w:rsidTr="004F6890">
        <w:trPr>
          <w:trHeight w:val="250"/>
          <w:jc w:val="center"/>
        </w:trPr>
        <w:tc>
          <w:tcPr>
            <w:tcW w:w="1397" w:type="dxa"/>
            <w:shd w:val="clear" w:color="auto" w:fill="auto"/>
            <w:noWrap/>
            <w:vAlign w:val="center"/>
            <w:hideMark/>
          </w:tcPr>
          <w:p w14:paraId="4F6E014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6</w:t>
            </w:r>
          </w:p>
        </w:tc>
        <w:tc>
          <w:tcPr>
            <w:tcW w:w="1396" w:type="dxa"/>
            <w:shd w:val="clear" w:color="auto" w:fill="auto"/>
            <w:noWrap/>
            <w:vAlign w:val="center"/>
            <w:hideMark/>
          </w:tcPr>
          <w:p w14:paraId="4A33F7C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6B5783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allocate and reallocate workload between work queues.</w:t>
            </w:r>
          </w:p>
        </w:tc>
      </w:tr>
      <w:tr w:rsidR="00260FE2" w:rsidRPr="00090DF7" w14:paraId="4138FE3A" w14:textId="77777777" w:rsidTr="004F6890">
        <w:trPr>
          <w:trHeight w:val="250"/>
          <w:jc w:val="center"/>
        </w:trPr>
        <w:tc>
          <w:tcPr>
            <w:tcW w:w="1397" w:type="dxa"/>
            <w:shd w:val="clear" w:color="auto" w:fill="auto"/>
            <w:noWrap/>
            <w:vAlign w:val="center"/>
            <w:hideMark/>
          </w:tcPr>
          <w:p w14:paraId="1A7AEFA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7</w:t>
            </w:r>
          </w:p>
        </w:tc>
        <w:tc>
          <w:tcPr>
            <w:tcW w:w="1396" w:type="dxa"/>
            <w:shd w:val="clear" w:color="auto" w:fill="auto"/>
            <w:noWrap/>
            <w:vAlign w:val="center"/>
            <w:hideMark/>
          </w:tcPr>
          <w:p w14:paraId="79483D7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636BFF96"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cancel workflow assignments.</w:t>
            </w:r>
          </w:p>
        </w:tc>
      </w:tr>
      <w:tr w:rsidR="00260FE2" w:rsidRPr="00090DF7" w14:paraId="3A46D40A" w14:textId="77777777" w:rsidTr="004F6890">
        <w:trPr>
          <w:trHeight w:val="250"/>
          <w:jc w:val="center"/>
        </w:trPr>
        <w:tc>
          <w:tcPr>
            <w:tcW w:w="1397" w:type="dxa"/>
            <w:shd w:val="clear" w:color="auto" w:fill="auto"/>
            <w:noWrap/>
            <w:vAlign w:val="center"/>
            <w:hideMark/>
          </w:tcPr>
          <w:p w14:paraId="427DBDA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8</w:t>
            </w:r>
          </w:p>
        </w:tc>
        <w:tc>
          <w:tcPr>
            <w:tcW w:w="1396" w:type="dxa"/>
            <w:shd w:val="clear" w:color="auto" w:fill="auto"/>
            <w:noWrap/>
            <w:vAlign w:val="center"/>
            <w:hideMark/>
          </w:tcPr>
          <w:p w14:paraId="6CE18D8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24004AEB"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ert authorized internal users and escalate workflow assignments.</w:t>
            </w:r>
          </w:p>
        </w:tc>
      </w:tr>
      <w:tr w:rsidR="00260FE2" w:rsidRPr="00090DF7" w14:paraId="0C7D9E49" w14:textId="77777777" w:rsidTr="004F6890">
        <w:trPr>
          <w:trHeight w:val="250"/>
          <w:jc w:val="center"/>
        </w:trPr>
        <w:tc>
          <w:tcPr>
            <w:tcW w:w="1397" w:type="dxa"/>
            <w:shd w:val="clear" w:color="auto" w:fill="auto"/>
            <w:noWrap/>
            <w:vAlign w:val="center"/>
            <w:hideMark/>
          </w:tcPr>
          <w:p w14:paraId="4A41661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19</w:t>
            </w:r>
          </w:p>
        </w:tc>
        <w:tc>
          <w:tcPr>
            <w:tcW w:w="1396" w:type="dxa"/>
            <w:shd w:val="clear" w:color="auto" w:fill="auto"/>
            <w:noWrap/>
            <w:vAlign w:val="center"/>
            <w:hideMark/>
          </w:tcPr>
          <w:p w14:paraId="49F64DC2"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0911D74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include configurable approval steps for work items.</w:t>
            </w:r>
          </w:p>
        </w:tc>
      </w:tr>
      <w:tr w:rsidR="00260FE2" w:rsidRPr="00090DF7" w14:paraId="72AFDD7C" w14:textId="77777777" w:rsidTr="004F6890">
        <w:trPr>
          <w:trHeight w:val="250"/>
          <w:jc w:val="center"/>
        </w:trPr>
        <w:tc>
          <w:tcPr>
            <w:tcW w:w="1397" w:type="dxa"/>
            <w:shd w:val="clear" w:color="auto" w:fill="auto"/>
            <w:noWrap/>
            <w:vAlign w:val="center"/>
            <w:hideMark/>
          </w:tcPr>
          <w:p w14:paraId="4A2E0CE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w:t>
            </w:r>
          </w:p>
        </w:tc>
        <w:tc>
          <w:tcPr>
            <w:tcW w:w="1396" w:type="dxa"/>
            <w:shd w:val="clear" w:color="auto" w:fill="auto"/>
            <w:noWrap/>
            <w:vAlign w:val="center"/>
            <w:hideMark/>
          </w:tcPr>
          <w:p w14:paraId="63B2684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E56CAD3"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monitor work queues and based on configurable parameters.</w:t>
            </w:r>
          </w:p>
        </w:tc>
      </w:tr>
      <w:tr w:rsidR="00260FE2" w:rsidRPr="00090DF7" w14:paraId="473CDC42" w14:textId="77777777" w:rsidTr="004F6890">
        <w:trPr>
          <w:trHeight w:val="250"/>
          <w:jc w:val="center"/>
        </w:trPr>
        <w:tc>
          <w:tcPr>
            <w:tcW w:w="1397" w:type="dxa"/>
            <w:shd w:val="clear" w:color="auto" w:fill="auto"/>
            <w:noWrap/>
            <w:vAlign w:val="center"/>
            <w:hideMark/>
          </w:tcPr>
          <w:p w14:paraId="5FD0E04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1</w:t>
            </w:r>
          </w:p>
        </w:tc>
        <w:tc>
          <w:tcPr>
            <w:tcW w:w="1396" w:type="dxa"/>
            <w:shd w:val="clear" w:color="auto" w:fill="auto"/>
            <w:noWrap/>
            <w:vAlign w:val="center"/>
            <w:hideMark/>
          </w:tcPr>
          <w:p w14:paraId="6B38AB9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781B37E9"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trigger a workflow assignment when functional criteria exist.</w:t>
            </w:r>
          </w:p>
        </w:tc>
      </w:tr>
      <w:tr w:rsidR="00260FE2" w:rsidRPr="00090DF7" w14:paraId="7C06E4D3" w14:textId="77777777" w:rsidTr="004F6890">
        <w:trPr>
          <w:trHeight w:val="250"/>
          <w:jc w:val="center"/>
        </w:trPr>
        <w:tc>
          <w:tcPr>
            <w:tcW w:w="1397" w:type="dxa"/>
            <w:shd w:val="clear" w:color="auto" w:fill="auto"/>
            <w:noWrap/>
            <w:vAlign w:val="center"/>
            <w:hideMark/>
          </w:tcPr>
          <w:p w14:paraId="04DA982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2</w:t>
            </w:r>
          </w:p>
        </w:tc>
        <w:tc>
          <w:tcPr>
            <w:tcW w:w="1396" w:type="dxa"/>
            <w:shd w:val="clear" w:color="auto" w:fill="auto"/>
            <w:noWrap/>
            <w:vAlign w:val="center"/>
            <w:hideMark/>
          </w:tcPr>
          <w:p w14:paraId="510B271E"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33E890C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trigger event-based workflow assignments and system processes.</w:t>
            </w:r>
          </w:p>
        </w:tc>
      </w:tr>
      <w:tr w:rsidR="00260FE2" w:rsidRPr="00090DF7" w14:paraId="579A9A96" w14:textId="77777777" w:rsidTr="004F6890">
        <w:trPr>
          <w:trHeight w:val="250"/>
          <w:jc w:val="center"/>
        </w:trPr>
        <w:tc>
          <w:tcPr>
            <w:tcW w:w="1397" w:type="dxa"/>
            <w:shd w:val="clear" w:color="auto" w:fill="auto"/>
            <w:noWrap/>
            <w:vAlign w:val="center"/>
            <w:hideMark/>
          </w:tcPr>
          <w:p w14:paraId="2F857E3F"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3</w:t>
            </w:r>
          </w:p>
        </w:tc>
        <w:tc>
          <w:tcPr>
            <w:tcW w:w="1396" w:type="dxa"/>
            <w:shd w:val="clear" w:color="auto" w:fill="auto"/>
            <w:noWrap/>
            <w:vAlign w:val="center"/>
            <w:hideMark/>
          </w:tcPr>
          <w:p w14:paraId="2F48F9A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1D9E291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utilize time-based assignment triggers to create workflow assignments based on the passage of time.</w:t>
            </w:r>
          </w:p>
        </w:tc>
      </w:tr>
      <w:tr w:rsidR="00260FE2" w:rsidRPr="00090DF7" w14:paraId="7B379AD5" w14:textId="77777777" w:rsidTr="004F6890">
        <w:trPr>
          <w:trHeight w:val="250"/>
          <w:jc w:val="center"/>
        </w:trPr>
        <w:tc>
          <w:tcPr>
            <w:tcW w:w="1397" w:type="dxa"/>
            <w:shd w:val="clear" w:color="auto" w:fill="auto"/>
            <w:noWrap/>
            <w:vAlign w:val="center"/>
            <w:hideMark/>
          </w:tcPr>
          <w:p w14:paraId="612960C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4</w:t>
            </w:r>
          </w:p>
        </w:tc>
        <w:tc>
          <w:tcPr>
            <w:tcW w:w="1396" w:type="dxa"/>
            <w:shd w:val="clear" w:color="auto" w:fill="auto"/>
            <w:noWrap/>
            <w:vAlign w:val="center"/>
            <w:hideMark/>
          </w:tcPr>
          <w:p w14:paraId="0B72AEE7"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9AC8A04"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utomatically re-route work items based on pre-defined, configurable business rules.</w:t>
            </w:r>
          </w:p>
        </w:tc>
      </w:tr>
      <w:tr w:rsidR="00260FE2" w:rsidRPr="00090DF7" w14:paraId="57249F3C" w14:textId="77777777" w:rsidTr="004F6890">
        <w:trPr>
          <w:trHeight w:val="250"/>
          <w:jc w:val="center"/>
        </w:trPr>
        <w:tc>
          <w:tcPr>
            <w:tcW w:w="1397" w:type="dxa"/>
            <w:shd w:val="clear" w:color="auto" w:fill="auto"/>
            <w:noWrap/>
            <w:vAlign w:val="center"/>
            <w:hideMark/>
          </w:tcPr>
          <w:p w14:paraId="1F3BE65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5</w:t>
            </w:r>
          </w:p>
        </w:tc>
        <w:tc>
          <w:tcPr>
            <w:tcW w:w="1396" w:type="dxa"/>
            <w:shd w:val="clear" w:color="auto" w:fill="auto"/>
            <w:noWrap/>
            <w:vAlign w:val="center"/>
            <w:hideMark/>
          </w:tcPr>
          <w:p w14:paraId="5800BFA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2FC5ED12"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create a workflow to handle failed transactions.</w:t>
            </w:r>
          </w:p>
        </w:tc>
      </w:tr>
      <w:tr w:rsidR="00260FE2" w:rsidRPr="00090DF7" w14:paraId="58E45DA1" w14:textId="77777777" w:rsidTr="004F6890">
        <w:trPr>
          <w:trHeight w:val="250"/>
          <w:jc w:val="center"/>
        </w:trPr>
        <w:tc>
          <w:tcPr>
            <w:tcW w:w="1397" w:type="dxa"/>
            <w:shd w:val="clear" w:color="auto" w:fill="auto"/>
            <w:noWrap/>
            <w:vAlign w:val="center"/>
            <w:hideMark/>
          </w:tcPr>
          <w:p w14:paraId="32FD9684"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6</w:t>
            </w:r>
          </w:p>
        </w:tc>
        <w:tc>
          <w:tcPr>
            <w:tcW w:w="1396" w:type="dxa"/>
            <w:shd w:val="clear" w:color="auto" w:fill="auto"/>
            <w:noWrap/>
            <w:vAlign w:val="center"/>
            <w:hideMark/>
          </w:tcPr>
          <w:p w14:paraId="45841800"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77998DD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manually create workflows from workflow templates.</w:t>
            </w:r>
          </w:p>
        </w:tc>
      </w:tr>
      <w:tr w:rsidR="00260FE2" w:rsidRPr="00090DF7" w14:paraId="1AE45336" w14:textId="77777777" w:rsidTr="004F6890">
        <w:trPr>
          <w:trHeight w:val="250"/>
          <w:jc w:val="center"/>
        </w:trPr>
        <w:tc>
          <w:tcPr>
            <w:tcW w:w="1397" w:type="dxa"/>
            <w:shd w:val="clear" w:color="auto" w:fill="auto"/>
            <w:noWrap/>
            <w:vAlign w:val="center"/>
            <w:hideMark/>
          </w:tcPr>
          <w:p w14:paraId="4BE8DD8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7</w:t>
            </w:r>
          </w:p>
        </w:tc>
        <w:tc>
          <w:tcPr>
            <w:tcW w:w="1396" w:type="dxa"/>
            <w:shd w:val="clear" w:color="auto" w:fill="auto"/>
            <w:noWrap/>
            <w:vAlign w:val="center"/>
            <w:hideMark/>
          </w:tcPr>
          <w:p w14:paraId="3F8851E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6BBBB38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maintain the work queue item status based upon updates to the associated data for the work item.</w:t>
            </w:r>
          </w:p>
        </w:tc>
      </w:tr>
      <w:tr w:rsidR="00260FE2" w:rsidRPr="00090DF7" w14:paraId="2C562ACA" w14:textId="77777777" w:rsidTr="004F6890">
        <w:trPr>
          <w:trHeight w:val="250"/>
          <w:jc w:val="center"/>
        </w:trPr>
        <w:tc>
          <w:tcPr>
            <w:tcW w:w="1397" w:type="dxa"/>
            <w:shd w:val="clear" w:color="auto" w:fill="auto"/>
            <w:noWrap/>
            <w:vAlign w:val="center"/>
            <w:hideMark/>
          </w:tcPr>
          <w:p w14:paraId="4459059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8</w:t>
            </w:r>
          </w:p>
        </w:tc>
        <w:tc>
          <w:tcPr>
            <w:tcW w:w="1396" w:type="dxa"/>
            <w:shd w:val="clear" w:color="auto" w:fill="auto"/>
            <w:noWrap/>
            <w:vAlign w:val="center"/>
            <w:hideMark/>
          </w:tcPr>
          <w:p w14:paraId="2637B2C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1D1E54A"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utomatically update work queue items when an authorized internal user updates the work item.</w:t>
            </w:r>
          </w:p>
        </w:tc>
      </w:tr>
      <w:tr w:rsidR="00260FE2" w:rsidRPr="00090DF7" w14:paraId="07DD1CE3" w14:textId="77777777" w:rsidTr="004F6890">
        <w:trPr>
          <w:trHeight w:val="250"/>
          <w:jc w:val="center"/>
        </w:trPr>
        <w:tc>
          <w:tcPr>
            <w:tcW w:w="1397" w:type="dxa"/>
            <w:shd w:val="clear" w:color="auto" w:fill="auto"/>
            <w:noWrap/>
            <w:vAlign w:val="center"/>
            <w:hideMark/>
          </w:tcPr>
          <w:p w14:paraId="00B4583C"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29</w:t>
            </w:r>
          </w:p>
        </w:tc>
        <w:tc>
          <w:tcPr>
            <w:tcW w:w="1396" w:type="dxa"/>
            <w:shd w:val="clear" w:color="auto" w:fill="auto"/>
            <w:noWrap/>
            <w:vAlign w:val="center"/>
            <w:hideMark/>
          </w:tcPr>
          <w:p w14:paraId="21A9A8E6"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04C154C1"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invoke workflow when data is modified.</w:t>
            </w:r>
          </w:p>
        </w:tc>
      </w:tr>
      <w:tr w:rsidR="00260FE2" w:rsidRPr="00090DF7" w14:paraId="1A536284" w14:textId="77777777" w:rsidTr="004F6890">
        <w:trPr>
          <w:trHeight w:val="250"/>
          <w:jc w:val="center"/>
        </w:trPr>
        <w:tc>
          <w:tcPr>
            <w:tcW w:w="1397" w:type="dxa"/>
            <w:shd w:val="clear" w:color="auto" w:fill="auto"/>
            <w:noWrap/>
            <w:vAlign w:val="center"/>
            <w:hideMark/>
          </w:tcPr>
          <w:p w14:paraId="48A9E51A"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3</w:t>
            </w:r>
          </w:p>
        </w:tc>
        <w:tc>
          <w:tcPr>
            <w:tcW w:w="1396" w:type="dxa"/>
            <w:shd w:val="clear" w:color="auto" w:fill="auto"/>
            <w:noWrap/>
            <w:vAlign w:val="center"/>
            <w:hideMark/>
          </w:tcPr>
          <w:p w14:paraId="38C6F43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4393DB5D"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change the status of a record according to EDD policy and business rules.</w:t>
            </w:r>
          </w:p>
        </w:tc>
      </w:tr>
      <w:tr w:rsidR="00260FE2" w:rsidRPr="00090DF7" w14:paraId="75F71607" w14:textId="77777777" w:rsidTr="004F6890">
        <w:trPr>
          <w:trHeight w:val="250"/>
          <w:jc w:val="center"/>
        </w:trPr>
        <w:tc>
          <w:tcPr>
            <w:tcW w:w="1397" w:type="dxa"/>
            <w:shd w:val="clear" w:color="auto" w:fill="auto"/>
            <w:noWrap/>
            <w:vAlign w:val="center"/>
            <w:hideMark/>
          </w:tcPr>
          <w:p w14:paraId="0BF732BB"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31</w:t>
            </w:r>
          </w:p>
        </w:tc>
        <w:tc>
          <w:tcPr>
            <w:tcW w:w="1396" w:type="dxa"/>
            <w:shd w:val="clear" w:color="auto" w:fill="auto"/>
            <w:noWrap/>
            <w:vAlign w:val="center"/>
            <w:hideMark/>
          </w:tcPr>
          <w:p w14:paraId="2561DC1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3644517E"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route work items based on the claimant's language preference.</w:t>
            </w:r>
          </w:p>
        </w:tc>
      </w:tr>
      <w:tr w:rsidR="00260FE2" w:rsidRPr="00090DF7" w14:paraId="6B4FD24B" w14:textId="77777777" w:rsidTr="004F6890">
        <w:trPr>
          <w:trHeight w:val="250"/>
          <w:jc w:val="center"/>
        </w:trPr>
        <w:tc>
          <w:tcPr>
            <w:tcW w:w="1397" w:type="dxa"/>
            <w:shd w:val="clear" w:color="auto" w:fill="auto"/>
            <w:noWrap/>
            <w:vAlign w:val="center"/>
            <w:hideMark/>
          </w:tcPr>
          <w:p w14:paraId="231500C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32</w:t>
            </w:r>
          </w:p>
        </w:tc>
        <w:tc>
          <w:tcPr>
            <w:tcW w:w="1396" w:type="dxa"/>
            <w:shd w:val="clear" w:color="auto" w:fill="auto"/>
            <w:noWrap/>
            <w:vAlign w:val="center"/>
            <w:hideMark/>
          </w:tcPr>
          <w:p w14:paraId="77CBC468"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5F3ABC1F"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maintain the language skills of the authorized internal user to be used in workflow processes.</w:t>
            </w:r>
          </w:p>
        </w:tc>
      </w:tr>
      <w:tr w:rsidR="00260FE2" w:rsidRPr="00090DF7" w14:paraId="10510C01" w14:textId="77777777" w:rsidTr="004F6890">
        <w:trPr>
          <w:trHeight w:val="250"/>
          <w:jc w:val="center"/>
        </w:trPr>
        <w:tc>
          <w:tcPr>
            <w:tcW w:w="1397" w:type="dxa"/>
            <w:shd w:val="clear" w:color="auto" w:fill="auto"/>
            <w:noWrap/>
            <w:vAlign w:val="center"/>
            <w:hideMark/>
          </w:tcPr>
          <w:p w14:paraId="704369B3"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33</w:t>
            </w:r>
          </w:p>
        </w:tc>
        <w:tc>
          <w:tcPr>
            <w:tcW w:w="1396" w:type="dxa"/>
            <w:shd w:val="clear" w:color="auto" w:fill="auto"/>
            <w:noWrap/>
            <w:vAlign w:val="center"/>
            <w:hideMark/>
          </w:tcPr>
          <w:p w14:paraId="653AEBF1"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207A5664" w14:textId="7CE5E459"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categorize workload by business-defined attributes (e.g.</w:t>
            </w:r>
            <w:r w:rsidR="000E1AA8" w:rsidRPr="00090DF7">
              <w:rPr>
                <w:rFonts w:ascii="Arial" w:hAnsi="Arial" w:cs="Arial"/>
                <w:szCs w:val="20"/>
              </w:rPr>
              <w:t>,</w:t>
            </w:r>
            <w:r w:rsidRPr="00090DF7">
              <w:rPr>
                <w:rFonts w:ascii="Arial" w:hAnsi="Arial" w:cs="Arial"/>
                <w:szCs w:val="20"/>
              </w:rPr>
              <w:t xml:space="preserve"> category, aging, etc.)</w:t>
            </w:r>
          </w:p>
        </w:tc>
      </w:tr>
      <w:tr w:rsidR="00260FE2" w:rsidRPr="00090DF7" w14:paraId="62075FA8" w14:textId="77777777" w:rsidTr="004F6890">
        <w:trPr>
          <w:trHeight w:val="250"/>
          <w:jc w:val="center"/>
        </w:trPr>
        <w:tc>
          <w:tcPr>
            <w:tcW w:w="1397" w:type="dxa"/>
            <w:shd w:val="clear" w:color="auto" w:fill="auto"/>
            <w:noWrap/>
            <w:vAlign w:val="center"/>
            <w:hideMark/>
          </w:tcPr>
          <w:p w14:paraId="10463565"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034</w:t>
            </w:r>
          </w:p>
        </w:tc>
        <w:tc>
          <w:tcPr>
            <w:tcW w:w="1396" w:type="dxa"/>
            <w:shd w:val="clear" w:color="auto" w:fill="auto"/>
            <w:noWrap/>
            <w:vAlign w:val="center"/>
            <w:hideMark/>
          </w:tcPr>
          <w:p w14:paraId="707B0B8D" w14:textId="77777777" w:rsidR="00260FE2" w:rsidRPr="00090DF7" w:rsidRDefault="00260FE2" w:rsidP="004C7A19">
            <w:pPr>
              <w:spacing w:after="0" w:line="259" w:lineRule="auto"/>
              <w:jc w:val="center"/>
              <w:rPr>
                <w:rFonts w:ascii="Arial" w:hAnsi="Arial" w:cs="Arial"/>
                <w:szCs w:val="20"/>
              </w:rPr>
            </w:pPr>
            <w:r w:rsidRPr="00090DF7">
              <w:rPr>
                <w:rFonts w:ascii="Arial" w:hAnsi="Arial" w:cs="Arial"/>
                <w:szCs w:val="20"/>
              </w:rPr>
              <w:t>508</w:t>
            </w:r>
          </w:p>
        </w:tc>
        <w:tc>
          <w:tcPr>
            <w:tcW w:w="7997" w:type="dxa"/>
            <w:shd w:val="clear" w:color="auto" w:fill="auto"/>
            <w:hideMark/>
          </w:tcPr>
          <w:p w14:paraId="3B771257" w14:textId="77777777" w:rsidR="00260FE2" w:rsidRPr="00090DF7" w:rsidRDefault="00260FE2" w:rsidP="004C7A19">
            <w:pPr>
              <w:spacing w:after="0" w:line="259" w:lineRule="auto"/>
              <w:rPr>
                <w:rFonts w:ascii="Arial" w:hAnsi="Arial" w:cs="Arial"/>
                <w:szCs w:val="20"/>
              </w:rPr>
            </w:pPr>
            <w:r w:rsidRPr="00090DF7">
              <w:rPr>
                <w:rFonts w:ascii="Arial" w:hAnsi="Arial" w:cs="Arial"/>
                <w:szCs w:val="20"/>
              </w:rPr>
              <w:t>The system shall allow authorized internal users to manually override workflow steps, individually and in bulk.</w:t>
            </w:r>
          </w:p>
        </w:tc>
      </w:tr>
    </w:tbl>
    <w:p w14:paraId="68765419" w14:textId="77777777" w:rsidR="004B625D" w:rsidRPr="00090DF7" w:rsidRDefault="004B625D" w:rsidP="004C7A19">
      <w:pPr>
        <w:spacing w:after="0" w:line="259" w:lineRule="auto"/>
        <w:rPr>
          <w:rFonts w:ascii="Arial" w:hAnsi="Arial" w:cs="Arial"/>
          <w:szCs w:val="20"/>
        </w:rPr>
      </w:pPr>
    </w:p>
    <w:p w14:paraId="6315CE0B" w14:textId="3E46C44B" w:rsidR="00260FE2" w:rsidRPr="00090DF7" w:rsidRDefault="00260FE2" w:rsidP="004C7A19">
      <w:pPr>
        <w:spacing w:after="0" w:line="259" w:lineRule="auto"/>
        <w:rPr>
          <w:rFonts w:ascii="Arial" w:hAnsi="Arial" w:cs="Arial"/>
          <w:szCs w:val="20"/>
        </w:rPr>
      </w:pPr>
      <w:r w:rsidRPr="00090DF7">
        <w:rPr>
          <w:rFonts w:ascii="Arial" w:hAnsi="Arial" w:cs="Arial"/>
          <w:szCs w:val="20"/>
        </w:rPr>
        <w:br w:type="page"/>
      </w:r>
    </w:p>
    <w:tbl>
      <w:tblPr>
        <w:tblW w:w="0" w:type="auto"/>
        <w:tblInd w:w="-95" w:type="dxa"/>
        <w:tblLook w:val="04A0" w:firstRow="1" w:lastRow="0" w:firstColumn="1" w:lastColumn="0" w:noHBand="0" w:noVBand="1"/>
      </w:tblPr>
      <w:tblGrid>
        <w:gridCol w:w="1439"/>
        <w:gridCol w:w="1441"/>
        <w:gridCol w:w="8005"/>
      </w:tblGrid>
      <w:tr w:rsidR="00F93664" w:rsidRPr="00090DF7" w14:paraId="5F8D0ED2" w14:textId="77777777" w:rsidTr="00CB0779">
        <w:tc>
          <w:tcPr>
            <w:tcW w:w="0" w:type="auto"/>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604C05F2" w14:textId="2A19C9C5" w:rsidR="00F93664" w:rsidRPr="00090DF7" w:rsidRDefault="00CB0779" w:rsidP="004C7A19">
            <w:pPr>
              <w:pStyle w:val="Heading2"/>
              <w:spacing w:after="0"/>
              <w:rPr>
                <w:rFonts w:ascii="Arial" w:hAnsi="Arial" w:cs="Arial"/>
                <w:szCs w:val="20"/>
              </w:rPr>
            </w:pPr>
            <w:bookmarkStart w:id="8" w:name="_Toc67023183"/>
            <w:r>
              <w:rPr>
                <w:rFonts w:ascii="Arial" w:hAnsi="Arial" w:cs="Arial"/>
                <w:szCs w:val="20"/>
              </w:rPr>
              <w:t xml:space="preserve">600:  </w:t>
            </w:r>
            <w:r w:rsidR="00260FE2" w:rsidRPr="00090DF7">
              <w:rPr>
                <w:rFonts w:ascii="Arial" w:hAnsi="Arial" w:cs="Arial"/>
                <w:szCs w:val="20"/>
              </w:rPr>
              <w:t>UI Benefits Requirements</w:t>
            </w:r>
            <w:bookmarkEnd w:id="8"/>
          </w:p>
        </w:tc>
      </w:tr>
      <w:tr w:rsidR="00F93664" w:rsidRPr="00090DF7" w14:paraId="3BFAF33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417E7C6F" w14:textId="569AF3F3" w:rsidR="00F93664" w:rsidRPr="00090DF7" w:rsidRDefault="00F93664" w:rsidP="004C7A19">
            <w:pPr>
              <w:spacing w:after="0" w:line="259" w:lineRule="auto"/>
              <w:jc w:val="center"/>
              <w:rPr>
                <w:rFonts w:ascii="Arial" w:hAnsi="Arial" w:cs="Arial"/>
                <w:b/>
                <w:szCs w:val="20"/>
              </w:rPr>
            </w:pPr>
            <w:r w:rsidRPr="00090DF7">
              <w:rPr>
                <w:rFonts w:ascii="Arial" w:hAnsi="Arial" w:cs="Arial"/>
                <w:b/>
                <w:szCs w:val="20"/>
              </w:rPr>
              <w:t>Requirement ID</w:t>
            </w:r>
          </w:p>
        </w:tc>
        <w:tc>
          <w:tcPr>
            <w:tcW w:w="1441"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2C78889D" w14:textId="26DDF9A5" w:rsidR="00F93664" w:rsidRPr="00090DF7" w:rsidRDefault="00F93664" w:rsidP="004C7A19">
            <w:pPr>
              <w:spacing w:after="0" w:line="259" w:lineRule="auto"/>
              <w:jc w:val="center"/>
              <w:rPr>
                <w:rFonts w:ascii="Arial" w:hAnsi="Arial" w:cs="Arial"/>
                <w:b/>
                <w:szCs w:val="20"/>
              </w:rPr>
            </w:pPr>
            <w:r w:rsidRPr="00090DF7">
              <w:rPr>
                <w:rFonts w:ascii="Arial" w:hAnsi="Arial" w:cs="Arial"/>
                <w:b/>
                <w:szCs w:val="20"/>
              </w:rPr>
              <w:t>Requirement Section</w:t>
            </w:r>
          </w:p>
        </w:tc>
        <w:tc>
          <w:tcPr>
            <w:tcW w:w="800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271DC428" w14:textId="13D1F207" w:rsidR="00F93664" w:rsidRPr="00090DF7" w:rsidRDefault="00F93664" w:rsidP="004C7A19">
            <w:pPr>
              <w:spacing w:after="0" w:line="259" w:lineRule="auto"/>
              <w:jc w:val="center"/>
              <w:rPr>
                <w:rFonts w:ascii="Arial" w:hAnsi="Arial" w:cs="Arial"/>
                <w:b/>
                <w:szCs w:val="20"/>
              </w:rPr>
            </w:pPr>
            <w:r w:rsidRPr="00090DF7">
              <w:rPr>
                <w:rFonts w:ascii="Arial" w:hAnsi="Arial" w:cs="Arial"/>
                <w:b/>
                <w:szCs w:val="20"/>
              </w:rPr>
              <w:t>Requirement Description</w:t>
            </w:r>
          </w:p>
        </w:tc>
      </w:tr>
      <w:tr w:rsidR="00B85115" w:rsidRPr="00090DF7" w14:paraId="11BE03E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3F212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E8457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DADB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manually file a claim and weekly claim.</w:t>
            </w:r>
          </w:p>
        </w:tc>
      </w:tr>
      <w:tr w:rsidR="00B85115" w:rsidRPr="00090DF7" w14:paraId="6471F5B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A84DC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BD4A4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D73DF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record and display the history of changes to the Claimant's account and claim(s).</w:t>
            </w:r>
          </w:p>
        </w:tc>
      </w:tr>
      <w:tr w:rsidR="00B85115" w:rsidRPr="00090DF7" w14:paraId="0AFCE2B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ED43E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52D28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6273A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rchive a claim or claimant account.</w:t>
            </w:r>
          </w:p>
        </w:tc>
      </w:tr>
      <w:tr w:rsidR="00B85115" w:rsidRPr="00090DF7" w14:paraId="2D3947A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92F7F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FF5B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C1E9F5" w14:textId="1A76351A"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should provide the ability to interface with </w:t>
            </w:r>
            <w:r w:rsidR="000E1AA8" w:rsidRPr="00090DF7">
              <w:rPr>
                <w:rFonts w:ascii="Arial" w:hAnsi="Arial" w:cs="Arial"/>
                <w:szCs w:val="20"/>
              </w:rPr>
              <w:t xml:space="preserve">the </w:t>
            </w:r>
            <w:r w:rsidRPr="00090DF7">
              <w:rPr>
                <w:rFonts w:ascii="Arial" w:hAnsi="Arial" w:cs="Arial"/>
                <w:szCs w:val="20"/>
              </w:rPr>
              <w:t>Workforce Services registration process.</w:t>
            </w:r>
          </w:p>
        </w:tc>
      </w:tr>
      <w:tr w:rsidR="00B85115" w:rsidRPr="00090DF7" w14:paraId="213B660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7F925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1EBD7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569913" w14:textId="43DFE935"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maintain all Federal and State UI Programs (e.g.</w:t>
            </w:r>
            <w:r w:rsidR="000E1AA8" w:rsidRPr="00090DF7">
              <w:rPr>
                <w:rFonts w:ascii="Arial" w:hAnsi="Arial" w:cs="Arial"/>
                <w:szCs w:val="20"/>
              </w:rPr>
              <w:t>,</w:t>
            </w:r>
            <w:r w:rsidRPr="00090DF7">
              <w:rPr>
                <w:rFonts w:ascii="Arial" w:hAnsi="Arial" w:cs="Arial"/>
                <w:szCs w:val="20"/>
              </w:rPr>
              <w:t xml:space="preserve"> DUA, TRA, RTAA, ATAA, TEB, VSW, EUC, State, and Federal EB). If the process includes submitting a change request to the Vendor, please provide the average turn-around time for completion. Please include information regarding the process of creating a new instance of DUA in the system.</w:t>
            </w:r>
          </w:p>
        </w:tc>
      </w:tr>
      <w:tr w:rsidR="00B85115" w:rsidRPr="00090DF7" w14:paraId="3B7D43E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C5618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3B22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10E44" w14:textId="00026A0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to modify UI Programs (e.g.</w:t>
            </w:r>
            <w:r w:rsidR="000E1AA8" w:rsidRPr="00090DF7">
              <w:rPr>
                <w:rFonts w:ascii="Arial" w:hAnsi="Arial" w:cs="Arial"/>
                <w:szCs w:val="20"/>
              </w:rPr>
              <w:t>,</w:t>
            </w:r>
            <w:r w:rsidRPr="00090DF7">
              <w:rPr>
                <w:rFonts w:ascii="Arial" w:hAnsi="Arial" w:cs="Arial"/>
                <w:szCs w:val="20"/>
              </w:rPr>
              <w:t xml:space="preserve"> change program hierarchy, amounts, timeframes). If the process includes submitting a change request to the Vendor, please provide the average turn-around time for completion.</w:t>
            </w:r>
          </w:p>
        </w:tc>
      </w:tr>
      <w:tr w:rsidR="00B85115" w:rsidRPr="00090DF7" w14:paraId="244D338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A3093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A4D54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96BFE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to create and maintain new State and Federal UI Programs within mandated deadlines. If the process includes submitting a change request to the Vendor, please provide the average turn-around time for completion.</w:t>
            </w:r>
          </w:p>
        </w:tc>
      </w:tr>
      <w:tr w:rsidR="00B85115" w:rsidRPr="00090DF7" w14:paraId="46DBE15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BF5CE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5BB1A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BA51A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enter notes related to the Claimant's account.</w:t>
            </w:r>
          </w:p>
        </w:tc>
      </w:tr>
      <w:tr w:rsidR="00B85115" w:rsidRPr="00090DF7" w14:paraId="6C6F7E9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60A6B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E97C3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4F6F58" w14:textId="5A20C693"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should have the ability to automatically process </w:t>
            </w:r>
            <w:r w:rsidR="000E1AA8" w:rsidRPr="00090DF7">
              <w:rPr>
                <w:rFonts w:ascii="Arial" w:hAnsi="Arial" w:cs="Arial"/>
                <w:szCs w:val="20"/>
              </w:rPr>
              <w:t>e</w:t>
            </w:r>
            <w:r w:rsidRPr="00090DF7">
              <w:rPr>
                <w:rFonts w:ascii="Arial" w:hAnsi="Arial" w:cs="Arial"/>
                <w:szCs w:val="20"/>
              </w:rPr>
              <w:t>mployer filed claims (new, additional, reopen, weekly claims).</w:t>
            </w:r>
          </w:p>
        </w:tc>
      </w:tr>
      <w:tr w:rsidR="00B85115" w:rsidRPr="00090DF7" w14:paraId="0130D26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58A8B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4C8AE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79C2BE" w14:textId="559DFD59"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to display a dynamic questionnaire on the claim and weekly claim applications based on the claim type (e.g.</w:t>
            </w:r>
            <w:r w:rsidR="000E1AA8" w:rsidRPr="00090DF7">
              <w:rPr>
                <w:rFonts w:ascii="Arial" w:hAnsi="Arial" w:cs="Arial"/>
                <w:szCs w:val="20"/>
              </w:rPr>
              <w:t>,</w:t>
            </w:r>
            <w:r w:rsidRPr="00090DF7">
              <w:rPr>
                <w:rFonts w:ascii="Arial" w:hAnsi="Arial" w:cs="Arial"/>
                <w:szCs w:val="20"/>
              </w:rPr>
              <w:t xml:space="preserve"> New, Additional, Reopen).</w:t>
            </w:r>
          </w:p>
        </w:tc>
      </w:tr>
      <w:tr w:rsidR="00B85115" w:rsidRPr="00090DF7" w14:paraId="69EE87A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04C26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A22B4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641E63" w14:textId="290D1F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display a dynamic questionnaire on the claim and weekly claim application, based on the claim program under which the claim is being filed, presenting additional questions based on responses provided. (e.g.</w:t>
            </w:r>
            <w:r w:rsidR="000E1AA8" w:rsidRPr="00090DF7">
              <w:rPr>
                <w:rFonts w:ascii="Arial" w:hAnsi="Arial" w:cs="Arial"/>
                <w:szCs w:val="20"/>
              </w:rPr>
              <w:t>,</w:t>
            </w:r>
            <w:r w:rsidRPr="00090DF7">
              <w:rPr>
                <w:rFonts w:ascii="Arial" w:hAnsi="Arial" w:cs="Arial"/>
                <w:szCs w:val="20"/>
              </w:rPr>
              <w:t xml:space="preserve"> Regular UI, Federal Extension, State Extension, Disaster Unemployment Assistance (DUA), Trade Readjustment Allowance (TRA), Training Extension Benefits (TEB), Voluntary Shared Work/Short Time Compensation (VSW)).</w:t>
            </w:r>
          </w:p>
        </w:tc>
      </w:tr>
      <w:tr w:rsidR="00B85115" w:rsidRPr="00090DF7" w14:paraId="26637D2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D689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77144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51E24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esent claim applications and weekly claim application questions based on conditional logic.</w:t>
            </w:r>
          </w:p>
        </w:tc>
      </w:tr>
      <w:tr w:rsidR="00B85115" w:rsidRPr="00090DF7" w14:paraId="6C1DC3A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C4878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90EBE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B732A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DUA benefits to eligible claimants.</w:t>
            </w:r>
          </w:p>
        </w:tc>
      </w:tr>
      <w:tr w:rsidR="00B85115" w:rsidRPr="00090DF7" w14:paraId="6047E79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E8630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2B96F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4AC3D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allow for adding TRA to a claim.</w:t>
            </w:r>
          </w:p>
        </w:tc>
      </w:tr>
      <w:tr w:rsidR="00B85115" w:rsidRPr="00090DF7" w14:paraId="79B3B59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8C9FE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DFAAD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A34A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TRA payments.</w:t>
            </w:r>
          </w:p>
        </w:tc>
      </w:tr>
      <w:tr w:rsidR="00B85115" w:rsidRPr="00090DF7" w14:paraId="11C8DF4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4BA0B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61F0A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597AC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Describe the process for backdating a processed claim with paid weeks on file.</w:t>
            </w:r>
          </w:p>
        </w:tc>
      </w:tr>
      <w:tr w:rsidR="00B85115" w:rsidRPr="00090DF7" w14:paraId="6F1A864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2B0B6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61290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6F3394" w14:textId="777CF3CA"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cess the issues identified during a claim and weekly claim filing (e.g.</w:t>
            </w:r>
            <w:r w:rsidR="000E1AA8" w:rsidRPr="00090DF7">
              <w:rPr>
                <w:rFonts w:ascii="Arial" w:hAnsi="Arial" w:cs="Arial"/>
                <w:szCs w:val="20"/>
              </w:rPr>
              <w:t>,</w:t>
            </w:r>
            <w:r w:rsidRPr="00090DF7">
              <w:rPr>
                <w:rFonts w:ascii="Arial" w:hAnsi="Arial" w:cs="Arial"/>
                <w:szCs w:val="20"/>
              </w:rPr>
              <w:t xml:space="preserve"> potentially disqualifying separation information, not reporting wages the system is anticipating).</w:t>
            </w:r>
          </w:p>
        </w:tc>
      </w:tr>
      <w:tr w:rsidR="00B85115" w:rsidRPr="00090DF7" w14:paraId="3BCC202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9E905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1409C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835F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cancel a claim and to provide the ability for staff to manually cancel a claim.</w:t>
            </w:r>
          </w:p>
        </w:tc>
      </w:tr>
      <w:tr w:rsidR="00B85115" w:rsidRPr="00090DF7" w14:paraId="79C1587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FB1C1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716B9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9FD9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a Claimant to edit payment method information via self-service.</w:t>
            </w:r>
          </w:p>
        </w:tc>
      </w:tr>
      <w:tr w:rsidR="00B85115" w:rsidRPr="00090DF7" w14:paraId="68EC4B2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6D028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06378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8D0B0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enter, change, or edit Claimant's benefit payment method.</w:t>
            </w:r>
          </w:p>
        </w:tc>
      </w:tr>
      <w:tr w:rsidR="00B85115" w:rsidRPr="00090DF7" w14:paraId="5E42A45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0CFC6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3CBDD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B8539" w14:textId="0FA18B3D"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view benefit estimates based on adjusted eligibility factors (e.g.</w:t>
            </w:r>
            <w:r w:rsidR="000E1AA8" w:rsidRPr="00090DF7">
              <w:rPr>
                <w:rFonts w:ascii="Arial" w:hAnsi="Arial" w:cs="Arial"/>
                <w:szCs w:val="20"/>
              </w:rPr>
              <w:t>,</w:t>
            </w:r>
            <w:r w:rsidRPr="00090DF7">
              <w:rPr>
                <w:rFonts w:ascii="Arial" w:hAnsi="Arial" w:cs="Arial"/>
                <w:szCs w:val="20"/>
              </w:rPr>
              <w:t xml:space="preserve"> number of dependents, base period).</w:t>
            </w:r>
          </w:p>
        </w:tc>
      </w:tr>
      <w:tr w:rsidR="00B85115" w:rsidRPr="00090DF7" w14:paraId="0ED45B2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A66B4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6E50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2418B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check against all states for existing claims and wages during the initial claim filing.</w:t>
            </w:r>
          </w:p>
        </w:tc>
      </w:tr>
      <w:tr w:rsidR="00B85115" w:rsidRPr="00090DF7" w14:paraId="2D629BF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B8BB2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EFDF6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59E99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erform a quarterly check against all states for existing claims and wages for individuals receiving TRA or RTAA/ATAA benefits.</w:t>
            </w:r>
          </w:p>
        </w:tc>
      </w:tr>
      <w:tr w:rsidR="00B85115" w:rsidRPr="00090DF7" w14:paraId="0E07229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0664C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548DB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D8F8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log calls to the Customer Service line on the claimant account.</w:t>
            </w:r>
          </w:p>
        </w:tc>
      </w:tr>
      <w:tr w:rsidR="00B85115" w:rsidRPr="00090DF7" w14:paraId="32C0571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C7468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E8DDE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95468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access archived claim and claimant account information.</w:t>
            </w:r>
          </w:p>
        </w:tc>
      </w:tr>
      <w:tr w:rsidR="00B85115" w:rsidRPr="00090DF7" w14:paraId="6CE59C3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D97B8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6494A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A8983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erform calculations based on business rule determinations.</w:t>
            </w:r>
          </w:p>
        </w:tc>
      </w:tr>
      <w:tr w:rsidR="00B85115" w:rsidRPr="00090DF7" w14:paraId="2DB7BBC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A63F4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D625E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85DE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erform the profiling algorithm to identify Claimants potentially eligible for RESEA (formerly known as RES and REA).</w:t>
            </w:r>
          </w:p>
        </w:tc>
      </w:tr>
      <w:tr w:rsidR="00B85115" w:rsidRPr="00090DF7" w14:paraId="5AE67EE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AC0FC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E6CFA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B97C69" w14:textId="43676A91"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for the quality review team to review a claim/case</w:t>
            </w:r>
            <w:r w:rsidR="000E1AA8" w:rsidRPr="00090DF7">
              <w:rPr>
                <w:rFonts w:ascii="Arial" w:hAnsi="Arial" w:cs="Arial"/>
                <w:szCs w:val="20"/>
              </w:rPr>
              <w:t>,</w:t>
            </w:r>
            <w:r w:rsidRPr="00090DF7">
              <w:rPr>
                <w:rFonts w:ascii="Arial" w:hAnsi="Arial" w:cs="Arial"/>
                <w:szCs w:val="20"/>
              </w:rPr>
              <w:t xml:space="preserve"> and input resulted into a rubric for scoring to automatically score the case and save the score for management to review.</w:t>
            </w:r>
          </w:p>
        </w:tc>
      </w:tr>
      <w:tr w:rsidR="00B85115" w:rsidRPr="00090DF7" w14:paraId="614138B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9FCEB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2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CB32E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CA6A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allow for the ability to set a difficulty level of cases dependent on business requirements to allow a new team member to be assigned a particular type/difficulty level of claim/case to work on based on experience.</w:t>
            </w:r>
          </w:p>
        </w:tc>
      </w:tr>
      <w:tr w:rsidR="00B85115" w:rsidRPr="00090DF7" w14:paraId="7C8B2A8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2AAB1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F2519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01B1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with permission to edit notes added to a claimant's account.</w:t>
            </w:r>
          </w:p>
        </w:tc>
      </w:tr>
      <w:tr w:rsidR="00B85115" w:rsidRPr="00090DF7" w14:paraId="0F66561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EB3E3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BF387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6480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add or delete wages on a claim based on updates to the TAX wage system (updates completed by Tax Bureau)</w:t>
            </w:r>
          </w:p>
        </w:tc>
      </w:tr>
      <w:tr w:rsidR="00B85115" w:rsidRPr="00090DF7" w14:paraId="36F496D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017B8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EC0B3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75E59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recover an archived claim or account to work on</w:t>
            </w:r>
          </w:p>
        </w:tc>
      </w:tr>
      <w:tr w:rsidR="00B85115" w:rsidRPr="00090DF7" w14:paraId="2AB58C9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4B5B3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F663A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5908DC" w14:textId="71701A7C"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run a mass print job of scanned documents based on selected criteria (for example</w:t>
            </w:r>
            <w:r w:rsidR="000E1AA8" w:rsidRPr="00090DF7">
              <w:rPr>
                <w:rFonts w:ascii="Arial" w:hAnsi="Arial" w:cs="Arial"/>
                <w:szCs w:val="20"/>
              </w:rPr>
              <w:t>,</w:t>
            </w:r>
            <w:r w:rsidRPr="00090DF7">
              <w:rPr>
                <w:rFonts w:ascii="Arial" w:hAnsi="Arial" w:cs="Arial"/>
                <w:szCs w:val="20"/>
              </w:rPr>
              <w:t xml:space="preserve"> BTQ cases, BAM cases, etc.)</w:t>
            </w:r>
          </w:p>
        </w:tc>
      </w:tr>
      <w:tr w:rsidR="00B85115" w:rsidRPr="00090DF7" w14:paraId="6173206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DEED8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49F1E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D24A2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all Actors to file a claim</w:t>
            </w:r>
          </w:p>
        </w:tc>
      </w:tr>
      <w:tr w:rsidR="00B85115" w:rsidRPr="00090DF7" w14:paraId="6E0AD80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AE89F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EEFF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BF46C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register for an account if necessary</w:t>
            </w:r>
          </w:p>
        </w:tc>
      </w:tr>
      <w:tr w:rsidR="00B85115" w:rsidRPr="00090DF7" w14:paraId="1E024F0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0F0E1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9C580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8FB6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the ability to create and display integrated scripts/prompts for all claims customizable by claim type, program, and languages</w:t>
            </w:r>
          </w:p>
        </w:tc>
      </w:tr>
      <w:tr w:rsidR="00B85115" w:rsidRPr="00090DF7" w14:paraId="48217A5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9D9B1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530D3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2E73E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utomatically identify and establish the type of claim that must be filed (e.g., New Claim, Additional Claim, Reopened Claim, Transitional Claim, (manual)Extended Benefits (state and/or federal), Trade Readjustment Allowance (TRA)</w:t>
            </w:r>
          </w:p>
        </w:tc>
      </w:tr>
      <w:tr w:rsidR="00B85115" w:rsidRPr="00090DF7" w14:paraId="62756B6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5EA35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ACE44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E169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 The system must evaluate Claimant and Claim based on eligibility requirements established in Kansas Law and take appropriate action</w:t>
            </w:r>
          </w:p>
        </w:tc>
      </w:tr>
      <w:tr w:rsidR="00B85115" w:rsidRPr="00090DF7" w14:paraId="4FD68DB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A74D3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3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4A83F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B6333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alculate UI monetary determination for all program and claim types. The Bidder must describe how they calculate the weekly benefit amount, maximum benefit amount, monetary balance, base period, alternate base period, wage suppression, wage additions and denials, wage credits, wage investigations, and monetary history. The system must determine separate eligibility based on wages received from other states. The system must display calculation to Staff.- drill into it currently</w:t>
            </w:r>
          </w:p>
        </w:tc>
      </w:tr>
      <w:tr w:rsidR="00B85115" w:rsidRPr="00090DF7" w14:paraId="06DAAFF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07275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7D964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FB729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the following steps for each Claim Type and take appropriate action based on business rules:</w:t>
            </w:r>
          </w:p>
          <w:p w14:paraId="2368FA28" w14:textId="28D88A16" w:rsidR="00B85115" w:rsidRPr="00090DF7" w:rsidRDefault="00B85115" w:rsidP="000764A0">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gular Claim</w:t>
            </w:r>
          </w:p>
          <w:p w14:paraId="0D519372" w14:textId="0AF1C28D"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e-Claim assessment and Post-Claim instructions</w:t>
            </w:r>
            <w:r w:rsidR="000E1AA8" w:rsidRPr="00090DF7">
              <w:rPr>
                <w:rFonts w:ascii="Arial" w:hAnsi="Arial" w:cs="Arial"/>
                <w:szCs w:val="20"/>
              </w:rPr>
              <w:t>.</w:t>
            </w:r>
          </w:p>
          <w:p w14:paraId="0D9237C3" w14:textId="4FD543BE"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ssessment questions (to determine claim type-military, federal, combined wage)</w:t>
            </w:r>
          </w:p>
          <w:p w14:paraId="3D71E1EC" w14:textId="4E60EBF5"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llect Seasonal, Educational, and Professional Athlete employment</w:t>
            </w:r>
          </w:p>
          <w:p w14:paraId="54F4E968" w14:textId="0D6FD8E5"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stablish and/or Change claim date (backdate)</w:t>
            </w:r>
          </w:p>
          <w:p w14:paraId="52AB3058" w14:textId="2C5EA7DB"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llect last Employer detail</w:t>
            </w:r>
            <w:r w:rsidR="000E1AA8" w:rsidRPr="00090DF7">
              <w:rPr>
                <w:rFonts w:ascii="Arial" w:hAnsi="Arial" w:cs="Arial"/>
                <w:szCs w:val="20"/>
              </w:rPr>
              <w:t>,</w:t>
            </w:r>
            <w:r w:rsidRPr="00090DF7">
              <w:rPr>
                <w:rFonts w:ascii="Arial" w:hAnsi="Arial" w:cs="Arial"/>
                <w:szCs w:val="20"/>
              </w:rPr>
              <w:t xml:space="preserve"> including occupational codes</w:t>
            </w:r>
            <w:r w:rsidR="000E1AA8" w:rsidRPr="00090DF7">
              <w:rPr>
                <w:rFonts w:ascii="Arial" w:hAnsi="Arial" w:cs="Arial"/>
                <w:szCs w:val="20"/>
              </w:rPr>
              <w:t>,</w:t>
            </w:r>
            <w:r w:rsidRPr="00090DF7">
              <w:rPr>
                <w:rFonts w:ascii="Arial" w:hAnsi="Arial" w:cs="Arial"/>
                <w:szCs w:val="20"/>
              </w:rPr>
              <w:t xml:space="preserve"> and collect the desired occupation</w:t>
            </w:r>
          </w:p>
          <w:p w14:paraId="1747849F" w14:textId="77777777" w:rsidR="00CD09B4" w:rsidRDefault="00B85115" w:rsidP="004C7A19">
            <w:pPr>
              <w:pStyle w:val="ListParagraph"/>
              <w:numPr>
                <w:ilvl w:val="0"/>
                <w:numId w:val="60"/>
              </w:numPr>
              <w:spacing w:after="0" w:line="259" w:lineRule="auto"/>
              <w:ind w:left="1066"/>
              <w:rPr>
                <w:rFonts w:ascii="Arial" w:hAnsi="Arial" w:cs="Arial"/>
                <w:szCs w:val="20"/>
              </w:rPr>
            </w:pPr>
            <w:r w:rsidRPr="0048057B">
              <w:rPr>
                <w:rFonts w:ascii="Arial" w:hAnsi="Arial" w:cs="Arial"/>
                <w:szCs w:val="20"/>
              </w:rPr>
              <w:t>Ensure liable employer is selected, determine if additional questions should be asked based upon business rules</w:t>
            </w:r>
          </w:p>
          <w:p w14:paraId="6BC72C42" w14:textId="3C72B2F0" w:rsidR="00B85115" w:rsidRPr="00CD09B4" w:rsidRDefault="00B85115" w:rsidP="004C7A19">
            <w:pPr>
              <w:pStyle w:val="ListParagraph"/>
              <w:numPr>
                <w:ilvl w:val="0"/>
                <w:numId w:val="60"/>
              </w:numPr>
              <w:spacing w:after="0" w:line="259" w:lineRule="auto"/>
              <w:ind w:left="1066"/>
              <w:rPr>
                <w:rFonts w:ascii="Arial" w:hAnsi="Arial" w:cs="Arial"/>
                <w:szCs w:val="20"/>
              </w:rPr>
            </w:pPr>
            <w:r w:rsidRPr="00CD09B4">
              <w:rPr>
                <w:rFonts w:ascii="Arial" w:hAnsi="Arial" w:cs="Arial"/>
                <w:szCs w:val="20"/>
              </w:rPr>
              <w:t>1099/Contract labor</w:t>
            </w:r>
          </w:p>
          <w:p w14:paraId="6939B34B" w14:textId="77777777" w:rsidR="00CD09B4" w:rsidRDefault="00B85115" w:rsidP="00CD09B4">
            <w:pPr>
              <w:spacing w:after="0" w:line="259" w:lineRule="auto"/>
              <w:ind w:left="1066"/>
              <w:rPr>
                <w:rFonts w:ascii="Arial" w:hAnsi="Arial" w:cs="Arial"/>
                <w:szCs w:val="20"/>
              </w:rPr>
            </w:pPr>
            <w:r w:rsidRPr="00090DF7">
              <w:rPr>
                <w:rFonts w:ascii="Arial" w:hAnsi="Arial" w:cs="Arial"/>
                <w:szCs w:val="20"/>
              </w:rPr>
              <w:t>-Business name and address</w:t>
            </w:r>
          </w:p>
          <w:p w14:paraId="25C86669" w14:textId="67332579" w:rsidR="00CD09B4" w:rsidRDefault="00CD09B4" w:rsidP="00CD09B4">
            <w:pPr>
              <w:spacing w:after="0" w:line="259" w:lineRule="auto"/>
              <w:ind w:left="1066"/>
              <w:rPr>
                <w:rFonts w:ascii="Arial" w:hAnsi="Arial" w:cs="Arial"/>
                <w:szCs w:val="20"/>
              </w:rPr>
            </w:pPr>
            <w:r w:rsidRPr="00090DF7">
              <w:rPr>
                <w:rFonts w:ascii="Arial" w:hAnsi="Arial" w:cs="Arial"/>
                <w:szCs w:val="20"/>
              </w:rPr>
              <w:t>-</w:t>
            </w:r>
            <w:r w:rsidR="00B85115" w:rsidRPr="00090DF7">
              <w:rPr>
                <w:rFonts w:ascii="Arial" w:hAnsi="Arial" w:cs="Arial"/>
                <w:szCs w:val="20"/>
              </w:rPr>
              <w:t>First and last dates (month, day, and year) Claimant worked for the last employer</w:t>
            </w:r>
          </w:p>
          <w:p w14:paraId="110C9ECA" w14:textId="3031847A" w:rsidR="00CD09B4" w:rsidRDefault="00CD09B4" w:rsidP="00CD09B4">
            <w:pPr>
              <w:spacing w:after="0" w:line="259" w:lineRule="auto"/>
              <w:ind w:left="1066"/>
              <w:rPr>
                <w:rFonts w:ascii="Arial" w:hAnsi="Arial" w:cs="Arial"/>
                <w:szCs w:val="20"/>
              </w:rPr>
            </w:pPr>
            <w:r w:rsidRPr="00090DF7">
              <w:rPr>
                <w:rFonts w:ascii="Arial" w:hAnsi="Arial" w:cs="Arial"/>
                <w:szCs w:val="20"/>
              </w:rPr>
              <w:t>-</w:t>
            </w:r>
            <w:r w:rsidR="00B85115" w:rsidRPr="00090DF7">
              <w:rPr>
                <w:rFonts w:ascii="Arial" w:hAnsi="Arial" w:cs="Arial"/>
                <w:szCs w:val="20"/>
              </w:rPr>
              <w:t>Number of hours worked and pay rate if Claimant worked this week (including Sunday)</w:t>
            </w:r>
          </w:p>
          <w:p w14:paraId="5422B0D3" w14:textId="76B3F6E9" w:rsidR="00CD09B4" w:rsidRDefault="00CD09B4" w:rsidP="00CD09B4">
            <w:pPr>
              <w:spacing w:after="0" w:line="259" w:lineRule="auto"/>
              <w:ind w:left="1066"/>
              <w:rPr>
                <w:rFonts w:ascii="Arial" w:hAnsi="Arial" w:cs="Arial"/>
                <w:szCs w:val="20"/>
              </w:rPr>
            </w:pPr>
            <w:r w:rsidRPr="00090DF7">
              <w:rPr>
                <w:rFonts w:ascii="Arial" w:hAnsi="Arial" w:cs="Arial"/>
                <w:szCs w:val="20"/>
              </w:rPr>
              <w:t>-</w:t>
            </w:r>
            <w:r w:rsidR="00B85115" w:rsidRPr="00090DF7">
              <w:rPr>
                <w:rFonts w:ascii="Arial" w:hAnsi="Arial" w:cs="Arial"/>
                <w:szCs w:val="20"/>
              </w:rPr>
              <w:t>Information related to job separation or other eligibility requirements</w:t>
            </w:r>
          </w:p>
          <w:p w14:paraId="0F9D6B97" w14:textId="71144A7E" w:rsidR="00CD09B4" w:rsidRDefault="00CD09B4" w:rsidP="00CD09B4">
            <w:pPr>
              <w:spacing w:after="0" w:line="259" w:lineRule="auto"/>
              <w:ind w:left="1066"/>
              <w:rPr>
                <w:rFonts w:ascii="Arial" w:hAnsi="Arial" w:cs="Arial"/>
                <w:szCs w:val="20"/>
              </w:rPr>
            </w:pPr>
            <w:r w:rsidRPr="00090DF7">
              <w:rPr>
                <w:rFonts w:ascii="Arial" w:hAnsi="Arial" w:cs="Arial"/>
                <w:szCs w:val="20"/>
              </w:rPr>
              <w:t>-</w:t>
            </w:r>
            <w:r w:rsidR="00B85115" w:rsidRPr="00090DF7">
              <w:rPr>
                <w:rFonts w:ascii="Arial" w:hAnsi="Arial" w:cs="Arial"/>
                <w:szCs w:val="20"/>
              </w:rPr>
              <w:t>Normal wage information</w:t>
            </w:r>
          </w:p>
          <w:p w14:paraId="346B80D9" w14:textId="327ABBBC" w:rsidR="00CD09B4" w:rsidRDefault="00CD09B4" w:rsidP="00CD09B4">
            <w:pPr>
              <w:spacing w:after="0" w:line="259" w:lineRule="auto"/>
              <w:ind w:left="1066"/>
              <w:rPr>
                <w:rFonts w:ascii="Arial" w:hAnsi="Arial" w:cs="Arial"/>
                <w:szCs w:val="20"/>
              </w:rPr>
            </w:pPr>
            <w:r w:rsidRPr="00090DF7">
              <w:rPr>
                <w:rFonts w:ascii="Arial" w:hAnsi="Arial" w:cs="Arial"/>
                <w:szCs w:val="20"/>
              </w:rPr>
              <w:t>-</w:t>
            </w:r>
            <w:r w:rsidR="00B85115" w:rsidRPr="00090DF7">
              <w:rPr>
                <w:rFonts w:ascii="Arial" w:hAnsi="Arial" w:cs="Arial"/>
                <w:szCs w:val="20"/>
              </w:rPr>
              <w:t>Statement on the reason for separation</w:t>
            </w:r>
          </w:p>
          <w:p w14:paraId="4574DC07" w14:textId="2980EDCB" w:rsidR="00B85115" w:rsidRPr="00090DF7" w:rsidRDefault="00CD09B4" w:rsidP="00CD09B4">
            <w:pPr>
              <w:spacing w:after="0" w:line="259" w:lineRule="auto"/>
              <w:ind w:left="1066"/>
              <w:rPr>
                <w:rFonts w:ascii="Arial" w:hAnsi="Arial" w:cs="Arial"/>
                <w:szCs w:val="20"/>
              </w:rPr>
            </w:pPr>
            <w:r w:rsidRPr="00090DF7">
              <w:rPr>
                <w:rFonts w:ascii="Arial" w:hAnsi="Arial" w:cs="Arial"/>
                <w:szCs w:val="20"/>
              </w:rPr>
              <w:t>-</w:t>
            </w:r>
            <w:r w:rsidR="00B85115" w:rsidRPr="00090DF7">
              <w:rPr>
                <w:rFonts w:ascii="Arial" w:hAnsi="Arial" w:cs="Arial"/>
                <w:szCs w:val="20"/>
              </w:rPr>
              <w:t>Base period wages</w:t>
            </w:r>
          </w:p>
          <w:p w14:paraId="2F29D1C9" w14:textId="080C0DFE"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 wage</w:t>
            </w:r>
          </w:p>
          <w:p w14:paraId="7261CC4E" w14:textId="4C8D44D2"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Alternate base period wages based on TX business rules</w:t>
            </w:r>
          </w:p>
          <w:p w14:paraId="2CE7C6B2" w14:textId="3D54DD53"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Acknowledgement and deletion of wages</w:t>
            </w:r>
          </w:p>
          <w:p w14:paraId="52BE65F7" w14:textId="56580D1D"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Conduct wage investigation</w:t>
            </w:r>
          </w:p>
          <w:p w14:paraId="6D5AA39F" w14:textId="48489098"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quest wages earned in other states (combined wage claim)</w:t>
            </w:r>
          </w:p>
          <w:p w14:paraId="4944045F" w14:textId="332FDA45"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termine if the claim filed in another state – Checking Manually</w:t>
            </w:r>
          </w:p>
          <w:p w14:paraId="516882DB" w14:textId="4D5B1A78"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Other sources of income including but not limited to</w:t>
            </w:r>
          </w:p>
          <w:p w14:paraId="3170FD4D" w14:textId="0FC74D2A"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Pension</w:t>
            </w:r>
          </w:p>
          <w:p w14:paraId="56B24278" w14:textId="217615F2"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Severance</w:t>
            </w:r>
          </w:p>
          <w:p w14:paraId="0FACEB16" w14:textId="3B1B0518"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Workers Compensation</w:t>
            </w:r>
          </w:p>
          <w:p w14:paraId="77C35746" w14:textId="7C37AF12"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Wages instead of notices</w:t>
            </w:r>
          </w:p>
          <w:p w14:paraId="1BF7FFAF" w14:textId="0537EAB7"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isplay potential entitlement (Staff only)</w:t>
            </w:r>
          </w:p>
          <w:p w14:paraId="14189BBE" w14:textId="592CE9B3"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stablish Normal wage</w:t>
            </w:r>
          </w:p>
          <w:p w14:paraId="0F1B8039" w14:textId="7DAF755E"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stablish work search requirement based on business rules</w:t>
            </w:r>
          </w:p>
          <w:p w14:paraId="2D12C707" w14:textId="7184DB62"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ompt Staff to review ineligibilities and disqualifications and take appropriate action based on business rules</w:t>
            </w:r>
          </w:p>
          <w:p w14:paraId="446A137C" w14:textId="083AAA5F"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isplay continuing eligibility requirements: ability, availability, and work search</w:t>
            </w:r>
          </w:p>
          <w:p w14:paraId="347A61E0" w14:textId="6F87C584"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ovide filing instructions, UI Handbook, etc. per business rules</w:t>
            </w:r>
          </w:p>
          <w:p w14:paraId="5609A272" w14:textId="6EE939C7"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tify the last Employer that claims has been filed (excluding Mass Claims, Shared Work, TRA/Extended Trade Readjustment Allowance (TRX), DUA, and Reemployment Trade Adjustment Assistance (RTAA)) and track responses</w:t>
            </w:r>
            <w:r w:rsidR="00E631C1">
              <w:rPr>
                <w:rFonts w:ascii="Arial" w:hAnsi="Arial" w:cs="Arial"/>
                <w:szCs w:val="20"/>
              </w:rPr>
              <w:t>)</w:t>
            </w:r>
          </w:p>
          <w:p w14:paraId="4AA9C19C" w14:textId="4DF72176"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Timely</w:t>
            </w:r>
          </w:p>
          <w:p w14:paraId="6D756179" w14:textId="3A1112AC"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Adequate</w:t>
            </w:r>
          </w:p>
          <w:p w14:paraId="4B295D10" w14:textId="0D0265BF"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 each claim, the System must establish a Claim Program, Claim Type, File State, and Application Type based on business rules</w:t>
            </w:r>
          </w:p>
          <w:p w14:paraId="0CE3FD44" w14:textId="20104A64"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 each claim, the System must allow Staff to modify data including but not limited to:</w:t>
            </w:r>
          </w:p>
          <w:p w14:paraId="2177D400" w14:textId="50EA1BDC"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Fact-finding</w:t>
            </w:r>
          </w:p>
          <w:p w14:paraId="0D0CC39E" w14:textId="6814EE77"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Last employer</w:t>
            </w:r>
          </w:p>
          <w:p w14:paraId="3DB9400B" w14:textId="57B17390" w:rsidR="00B85115" w:rsidRPr="00090DF7" w:rsidRDefault="00B85115" w:rsidP="00CD09B4">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Assessment questions</w:t>
            </w:r>
          </w:p>
        </w:tc>
      </w:tr>
      <w:tr w:rsidR="00B85115" w:rsidRPr="00090DF7" w14:paraId="7B81BB7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9CE1D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90791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81BFC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the following steps for each Claim Type and take appropriate action based on business rules:</w:t>
            </w:r>
          </w:p>
          <w:p w14:paraId="34A7AC2F" w14:textId="25E696CE" w:rsidR="00B85115" w:rsidRPr="00090DF7" w:rsidRDefault="00B85115" w:rsidP="00B0155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employment Compensation for Ex-Service Members (UCX)</w:t>
            </w:r>
          </w:p>
          <w:p w14:paraId="1F854DF5" w14:textId="2F7EE5E3"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ame basic steps as Regular claim</w:t>
            </w:r>
          </w:p>
          <w:p w14:paraId="580C8366" w14:textId="0AFD7A3E"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llect military last Employer detail and wages</w:t>
            </w:r>
          </w:p>
          <w:p w14:paraId="7319C043" w14:textId="1B13E39F"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establish and utilize military pay grade information (as provided by the DOL) to assist with UCX monetary calculations</w:t>
            </w:r>
          </w:p>
          <w:p w14:paraId="3DF1ACDF" w14:textId="718904A5"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interface with the Federal Claims Control Center (FCCC) and transmit data to them and receive data from them and appropriately process that data (integrate into the system)</w:t>
            </w:r>
          </w:p>
        </w:tc>
      </w:tr>
      <w:tr w:rsidR="00B85115" w:rsidRPr="00090DF7" w14:paraId="232FDC6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01462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EE221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9D810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the following steps for each Claim Type and take appropriate action based on business rules:</w:t>
            </w:r>
          </w:p>
          <w:p w14:paraId="216AB7E4" w14:textId="64ABC1BC" w:rsidR="00B85115" w:rsidRPr="00090DF7" w:rsidRDefault="00B85115" w:rsidP="00B0155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employment Compensation for Federal Employees (UCFE) Claim</w:t>
            </w:r>
          </w:p>
          <w:p w14:paraId="161D65F8" w14:textId="6CB15849"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ame basic steps as Regular claim</w:t>
            </w:r>
          </w:p>
          <w:p w14:paraId="00DDA128" w14:textId="1B41C271"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llect federal last Employer detail and wages</w:t>
            </w:r>
          </w:p>
          <w:p w14:paraId="517C28A3" w14:textId="09A83CA5"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interface with the FCCC and transmit data to them and receive data from them and appropriately process that data (integrate into the system)</w:t>
            </w:r>
          </w:p>
        </w:tc>
      </w:tr>
      <w:tr w:rsidR="00B85115" w:rsidRPr="00090DF7" w14:paraId="0BDA423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26D23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5AE19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8E443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the following steps for each Claim Type and take appropriate action based on business rules:</w:t>
            </w:r>
          </w:p>
          <w:p w14:paraId="63DCA9D5" w14:textId="330A732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bined Wage Claim (CWC) Claim</w:t>
            </w:r>
          </w:p>
          <w:p w14:paraId="236C29C5" w14:textId="407C3939"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ame basic steps as Regular claim</w:t>
            </w:r>
          </w:p>
          <w:p w14:paraId="078B38CC" w14:textId="61BD11F1"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age transfer request</w:t>
            </w:r>
          </w:p>
          <w:p w14:paraId="030E8F81" w14:textId="60B2D874"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illing</w:t>
            </w:r>
          </w:p>
          <w:p w14:paraId="60A3ED7A" w14:textId="39821B83"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ystem must support ICON CWC functionality</w:t>
            </w:r>
          </w:p>
        </w:tc>
      </w:tr>
      <w:tr w:rsidR="00B85115" w:rsidRPr="00090DF7" w14:paraId="507F5D1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2AB06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BE9F1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72C88" w14:textId="77777777" w:rsidR="00B01557" w:rsidRDefault="00B85115" w:rsidP="004C7A19">
            <w:pPr>
              <w:spacing w:after="0" w:line="259" w:lineRule="auto"/>
              <w:rPr>
                <w:rFonts w:ascii="Arial" w:hAnsi="Arial" w:cs="Arial"/>
                <w:szCs w:val="20"/>
              </w:rPr>
            </w:pPr>
            <w:r w:rsidRPr="00090DF7">
              <w:rPr>
                <w:rFonts w:ascii="Arial" w:hAnsi="Arial" w:cs="Arial"/>
                <w:szCs w:val="20"/>
              </w:rPr>
              <w:t>The system must perform the following steps for each Claim Type and take appropriate action based on business rules:</w:t>
            </w:r>
          </w:p>
          <w:p w14:paraId="2C2B6FD6" w14:textId="4AEDDB08" w:rsidR="00B01557" w:rsidRDefault="00B85115" w:rsidP="00B0155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br w:type="page"/>
              <w:t>Interstate Claim</w:t>
            </w:r>
          </w:p>
          <w:p w14:paraId="606AC34F" w14:textId="695EB8C8" w:rsidR="00B0155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ame basic steps as Regular claim</w:t>
            </w:r>
          </w:p>
          <w:p w14:paraId="2472F7B9" w14:textId="3034593A" w:rsidR="00B0155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br w:type="page"/>
              <w:t>Collect other state working history</w:t>
            </w:r>
          </w:p>
          <w:p w14:paraId="32E9DAE5" w14:textId="333DF5F9"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br w:type="page"/>
              <w:t>Other state details</w:t>
            </w:r>
            <w:r w:rsidRPr="00090DF7">
              <w:rPr>
                <w:rFonts w:ascii="Arial" w:hAnsi="Arial" w:cs="Arial"/>
                <w:szCs w:val="20"/>
              </w:rPr>
              <w:br w:type="page"/>
            </w:r>
          </w:p>
        </w:tc>
      </w:tr>
      <w:tr w:rsidR="00B85115" w:rsidRPr="00090DF7" w14:paraId="703D446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23AD7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C1EA0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C9CF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 The system must allow Staff to set reminders concerning future determination Ajudications creation and closure</w:t>
            </w:r>
          </w:p>
          <w:p w14:paraId="025E519A" w14:textId="7A050D7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nsion</w:t>
            </w:r>
          </w:p>
          <w:p w14:paraId="776D3850" w14:textId="0E579AD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verance</w:t>
            </w:r>
          </w:p>
          <w:p w14:paraId="34165E2F" w14:textId="3E1333E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vailability</w:t>
            </w:r>
          </w:p>
          <w:p w14:paraId="59280B10" w14:textId="7249FE6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2393B73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76B46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F2E2A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EDEC6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have a claim with a combination of program types based on business rules</w:t>
            </w:r>
          </w:p>
        </w:tc>
      </w:tr>
      <w:tr w:rsidR="00B85115" w:rsidRPr="00090DF7" w14:paraId="4A40DA8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E8737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A3CA0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89F77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49E734F2" w14:textId="5DE2E72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raud cases</w:t>
            </w:r>
          </w:p>
          <w:p w14:paraId="45E701E7" w14:textId="3604598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horized representative with claim restrictions</w:t>
            </w:r>
          </w:p>
        </w:tc>
      </w:tr>
      <w:tr w:rsidR="00B85115" w:rsidRPr="00090DF7" w14:paraId="7C7CD67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0C3E3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BAACC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83130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is process includes all activities required for Staff to manage claims for Employers and Claimants.</w:t>
            </w:r>
          </w:p>
        </w:tc>
      </w:tr>
      <w:tr w:rsidR="00B85115" w:rsidRPr="00090DF7" w14:paraId="0BFDCAC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3D846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4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0D3B2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A3624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Staff can perform all functions (roles-based) included in Manage Claims-Employer, excluding key functions or information (e.g., passwords, payment method, etc.)</w:t>
            </w:r>
          </w:p>
        </w:tc>
      </w:tr>
      <w:tr w:rsidR="00B85115" w:rsidRPr="00090DF7" w14:paraId="0E34EF9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58384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74311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8D3B9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Staff can perform all functions (roles-based) included in Manage Claims-Claimant, excluding key functions or information (e.g., passwords, payment method, etc.)</w:t>
            </w:r>
          </w:p>
        </w:tc>
      </w:tr>
      <w:tr w:rsidR="00B85115" w:rsidRPr="00090DF7" w14:paraId="58D901A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D77F5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3D1B8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4D0B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re)calculate UI monetary determination for all program and claim types. The Bidder must describe how they calculate the weekly benefit amount, maximum benefit amount, monetary balance, base period, alternate base period, wage suppression, wage additions and denials, wage credits, wage investigations, and monetary history. The system must determine separate eligibility based on wages received from other states</w:t>
            </w:r>
          </w:p>
        </w:tc>
      </w:tr>
      <w:tr w:rsidR="00B85115" w:rsidRPr="00090DF7" w14:paraId="130634C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2174C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8AD67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521541" w14:textId="7320515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perform the following</w:t>
            </w:r>
            <w:r w:rsidR="000E1AA8" w:rsidRPr="00090DF7">
              <w:rPr>
                <w:rFonts w:ascii="Arial" w:hAnsi="Arial" w:cs="Arial"/>
                <w:szCs w:val="20"/>
              </w:rPr>
              <w:t>,</w:t>
            </w:r>
            <w:r w:rsidRPr="00090DF7">
              <w:rPr>
                <w:rFonts w:ascii="Arial" w:hAnsi="Arial" w:cs="Arial"/>
                <w:szCs w:val="20"/>
              </w:rPr>
              <w:t xml:space="preserve"> and the System must take appropriate action based on business rules and information received:</w:t>
            </w:r>
          </w:p>
        </w:tc>
      </w:tr>
      <w:tr w:rsidR="00B85115" w:rsidRPr="00090DF7" w14:paraId="4043818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23B2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763F5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679BEE" w14:textId="39DD6AE5"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perform the following</w:t>
            </w:r>
            <w:r w:rsidR="000E1AA8" w:rsidRPr="00090DF7">
              <w:rPr>
                <w:rFonts w:ascii="Arial" w:hAnsi="Arial" w:cs="Arial"/>
                <w:szCs w:val="20"/>
              </w:rPr>
              <w:t>,</w:t>
            </w:r>
            <w:r w:rsidRPr="00090DF7">
              <w:rPr>
                <w:rFonts w:ascii="Arial" w:hAnsi="Arial" w:cs="Arial"/>
                <w:szCs w:val="20"/>
              </w:rPr>
              <w:t xml:space="preserve"> and the System must take appropriate action based on business rules and information received:</w:t>
            </w:r>
          </w:p>
          <w:p w14:paraId="0CD5D853" w14:textId="14F463E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rform robust search, filter, and sort of data</w:t>
            </w:r>
          </w:p>
          <w:p w14:paraId="02D899FC" w14:textId="208E2C9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 for, view, and maintain Claimant and Employer portal accounts</w:t>
            </w:r>
          </w:p>
          <w:p w14:paraId="4A980401" w14:textId="2BFE5596"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set account (passwords, PINs, etc.)</w:t>
            </w:r>
          </w:p>
          <w:p w14:paraId="44DE81B1" w14:textId="7C92410E"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isassociate</w:t>
            </w:r>
          </w:p>
          <w:p w14:paraId="2722404A" w14:textId="39F196D0"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ock accounts/Restrict access</w:t>
            </w:r>
          </w:p>
          <w:p w14:paraId="68091A51" w14:textId="539B8454"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tc>
      </w:tr>
      <w:tr w:rsidR="00B85115" w:rsidRPr="00090DF7" w14:paraId="74F6A71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CDB5D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C50A9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33F97A" w14:textId="7E5AA96E"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perform the following</w:t>
            </w:r>
            <w:r w:rsidR="000E1AA8" w:rsidRPr="00090DF7">
              <w:rPr>
                <w:rFonts w:ascii="Arial" w:hAnsi="Arial" w:cs="Arial"/>
                <w:szCs w:val="20"/>
              </w:rPr>
              <w:t>,</w:t>
            </w:r>
            <w:r w:rsidRPr="00090DF7">
              <w:rPr>
                <w:rFonts w:ascii="Arial" w:hAnsi="Arial" w:cs="Arial"/>
                <w:szCs w:val="20"/>
              </w:rPr>
              <w:t xml:space="preserve"> and the System must take appropriate action based on business rules and information received:</w:t>
            </w:r>
          </w:p>
        </w:tc>
      </w:tr>
      <w:tr w:rsidR="00B85115" w:rsidRPr="00090DF7" w14:paraId="2CB409A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76160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379BD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62D277" w14:textId="7722E3C8"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perform the following</w:t>
            </w:r>
            <w:r w:rsidR="000E1AA8" w:rsidRPr="00090DF7">
              <w:rPr>
                <w:rFonts w:ascii="Arial" w:hAnsi="Arial" w:cs="Arial"/>
                <w:szCs w:val="20"/>
              </w:rPr>
              <w:t>,</w:t>
            </w:r>
            <w:r w:rsidRPr="00090DF7">
              <w:rPr>
                <w:rFonts w:ascii="Arial" w:hAnsi="Arial" w:cs="Arial"/>
                <w:szCs w:val="20"/>
              </w:rPr>
              <w:t xml:space="preserve"> and the System must take appropriate action based on business rules and information received:</w:t>
            </w:r>
          </w:p>
          <w:p w14:paraId="1830D1A9" w14:textId="3C1CAC6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kills</w:t>
            </w:r>
          </w:p>
          <w:p w14:paraId="23E7FD3D" w14:textId="7DE5203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 type and issue reason identification</w:t>
            </w:r>
          </w:p>
          <w:p w14:paraId="15EAD385" w14:textId="11745B8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anguage</w:t>
            </w:r>
          </w:p>
          <w:p w14:paraId="6CC15E4B" w14:textId="7C3CFB6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availability (vacation, holiday, sick, etc.)</w:t>
            </w:r>
          </w:p>
          <w:p w14:paraId="514B604D" w14:textId="6013123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ority</w:t>
            </w:r>
          </w:p>
          <w:p w14:paraId="53BA49F4" w14:textId="6122093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nding or no action pending</w:t>
            </w:r>
          </w:p>
        </w:tc>
      </w:tr>
      <w:tr w:rsidR="00B85115" w:rsidRPr="00090DF7" w14:paraId="47A2750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E2463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ACBF4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3357C4" w14:textId="1089758E"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perform the following</w:t>
            </w:r>
            <w:r w:rsidR="000E1AA8" w:rsidRPr="00090DF7">
              <w:rPr>
                <w:rFonts w:ascii="Arial" w:hAnsi="Arial" w:cs="Arial"/>
                <w:szCs w:val="20"/>
              </w:rPr>
              <w:t>,</w:t>
            </w:r>
            <w:r w:rsidRPr="00090DF7">
              <w:rPr>
                <w:rFonts w:ascii="Arial" w:hAnsi="Arial" w:cs="Arial"/>
                <w:szCs w:val="20"/>
              </w:rPr>
              <w:t xml:space="preserve"> and the System must take appropriate action based on business rules and information received:</w:t>
            </w:r>
          </w:p>
          <w:p w14:paraId="42BAEAE5" w14:textId="61F62BC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mass changes and updates, for example:</w:t>
            </w:r>
          </w:p>
          <w:p w14:paraId="17D2343A" w14:textId="07A923C4"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ackdate multiple claims</w:t>
            </w:r>
          </w:p>
          <w:p w14:paraId="762A5129" w14:textId="1FB52BD1"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Update work search requirement</w:t>
            </w:r>
          </w:p>
          <w:p w14:paraId="507885A8" w14:textId="6368CF17"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hange Employer due date for multiple claims</w:t>
            </w:r>
          </w:p>
          <w:p w14:paraId="3AAC704C" w14:textId="78D06C99"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 correspondence to multiple Claimants and Employers</w:t>
            </w:r>
          </w:p>
          <w:p w14:paraId="045CED87" w14:textId="07984AD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vert weeks to different program types and claims</w:t>
            </w:r>
          </w:p>
          <w:p w14:paraId="7C110651" w14:textId="3F91CC5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Claim Maintenance</w:t>
            </w:r>
          </w:p>
          <w:p w14:paraId="342C4D0F" w14:textId="2B12570C"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rigger payment</w:t>
            </w:r>
          </w:p>
          <w:p w14:paraId="22950733" w14:textId="533B7662"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lip waiting week flag</w:t>
            </w:r>
          </w:p>
          <w:p w14:paraId="4A4205B2" w14:textId="27BA2907"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Move balance to disqualification</w:t>
            </w:r>
          </w:p>
          <w:p w14:paraId="61E15328" w14:textId="2E020940"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just amounts in disqualification</w:t>
            </w:r>
          </w:p>
          <w:p w14:paraId="1C40090A" w14:textId="1A0DAD17"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hange claim end date</w:t>
            </w:r>
          </w:p>
          <w:p w14:paraId="5FA78080" w14:textId="6F7FF9DF"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move exhaust date</w:t>
            </w:r>
          </w:p>
          <w:p w14:paraId="37F98D5C" w14:textId="4702E97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view issues and complete the claim to make it valid, such as:</w:t>
            </w:r>
          </w:p>
          <w:p w14:paraId="7BB0DA9C" w14:textId="4955528E"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age and name discrepancy</w:t>
            </w:r>
          </w:p>
          <w:p w14:paraId="4ABF8ADB" w14:textId="0C308933"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complete claim</w:t>
            </w:r>
          </w:p>
          <w:p w14:paraId="313EDAE3" w14:textId="49F420D9"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Void and </w:t>
            </w:r>
            <w:r w:rsidR="000E1AA8" w:rsidRPr="00090DF7">
              <w:rPr>
                <w:rFonts w:ascii="Arial" w:hAnsi="Arial" w:cs="Arial"/>
                <w:szCs w:val="20"/>
              </w:rPr>
              <w:t>inval</w:t>
            </w:r>
            <w:r w:rsidRPr="00090DF7">
              <w:rPr>
                <w:rFonts w:ascii="Arial" w:hAnsi="Arial" w:cs="Arial"/>
                <w:szCs w:val="20"/>
              </w:rPr>
              <w:t>id claims</w:t>
            </w:r>
          </w:p>
          <w:p w14:paraId="535FFC72" w14:textId="3425C526"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rrect Employer/change account numbers</w:t>
            </w:r>
          </w:p>
          <w:p w14:paraId="24649448" w14:textId="7CD12A05"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Unlock claims locked for ID theft victims</w:t>
            </w:r>
          </w:p>
          <w:p w14:paraId="41995317" w14:textId="33CB05F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 wages</w:t>
            </w:r>
          </w:p>
          <w:p w14:paraId="32157764" w14:textId="2425B940"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cknowledge, add, delete, initiate wage investigation on Kansas wages,</w:t>
            </w:r>
          </w:p>
          <w:p w14:paraId="7C920F97" w14:textId="23F7039E"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WC wages,</w:t>
            </w:r>
          </w:p>
          <w:p w14:paraId="0A6D1303" w14:textId="3E650CF4"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Military wages,</w:t>
            </w:r>
          </w:p>
          <w:p w14:paraId="157F1702" w14:textId="00C9BE01" w:rsidR="00B85115" w:rsidRPr="00090DF7" w:rsidRDefault="00B85115" w:rsidP="001C55F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ederal wages based on business rules</w:t>
            </w:r>
          </w:p>
        </w:tc>
      </w:tr>
      <w:tr w:rsidR="00B85115" w:rsidRPr="00090DF7" w14:paraId="3DD4EE7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715E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5440F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4DB99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View, resend, add IB transactions</w:t>
            </w:r>
          </w:p>
        </w:tc>
      </w:tr>
      <w:tr w:rsidR="00B85115" w:rsidRPr="00090DF7" w14:paraId="4E5FB06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CCBED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C3259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86BF2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View, resend, add UCX/UCFE transactions</w:t>
            </w:r>
          </w:p>
        </w:tc>
      </w:tr>
      <w:tr w:rsidR="00B85115" w:rsidRPr="00090DF7" w14:paraId="50AF6AC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FE4D1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5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E0024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C4745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Process DD 214s</w:t>
            </w:r>
          </w:p>
        </w:tc>
      </w:tr>
      <w:tr w:rsidR="00B85115" w:rsidRPr="00090DF7" w14:paraId="014D3C9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9FF77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E6C24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8742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Update IRS Withholding</w:t>
            </w:r>
          </w:p>
        </w:tc>
      </w:tr>
      <w:tr w:rsidR="00B85115" w:rsidRPr="00090DF7" w14:paraId="7F42C8A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1A0B5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3252C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DEAB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Request and process federal proof of earnings</w:t>
            </w:r>
          </w:p>
        </w:tc>
      </w:tr>
      <w:tr w:rsidR="00B85115" w:rsidRPr="00090DF7" w14:paraId="54D28FC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17E17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325E3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561E3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Cancel payments (warrants)</w:t>
            </w:r>
          </w:p>
        </w:tc>
      </w:tr>
      <w:tr w:rsidR="00B85115" w:rsidRPr="00090DF7" w14:paraId="2357282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E2B71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9783A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A1F59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Update child support obligation (very limited)</w:t>
            </w:r>
          </w:p>
        </w:tc>
      </w:tr>
      <w:tr w:rsidR="00B85115" w:rsidRPr="00090DF7" w14:paraId="4E3AE09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AC1D8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F5E18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DA63F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Add entitlement (Completion/Remedial TRA)</w:t>
            </w:r>
          </w:p>
        </w:tc>
      </w:tr>
      <w:tr w:rsidR="00B85115" w:rsidRPr="00090DF7" w14:paraId="6AB2DEC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C6C81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F7D06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0317C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Correct earnings on weeks claimed</w:t>
            </w:r>
          </w:p>
        </w:tc>
      </w:tr>
      <w:tr w:rsidR="00B85115" w:rsidRPr="00090DF7" w14:paraId="6A9346D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19D48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FA52F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EDD7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add and modify notes</w:t>
            </w:r>
          </w:p>
        </w:tc>
      </w:tr>
      <w:tr w:rsidR="00B85115" w:rsidRPr="00090DF7" w14:paraId="35B4443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10B44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E1581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FD691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Change payment method (very limited)</w:t>
            </w:r>
          </w:p>
        </w:tc>
      </w:tr>
      <w:tr w:rsidR="00B85115" w:rsidRPr="00090DF7" w14:paraId="676D654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A9845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46C45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7031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Update and reissue correspondence (return mail)</w:t>
            </w:r>
          </w:p>
        </w:tc>
      </w:tr>
      <w:tr w:rsidR="00B85115" w:rsidRPr="00090DF7" w14:paraId="6B594AF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D29D1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6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E289A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C87C6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Log manual correspondence</w:t>
            </w:r>
          </w:p>
        </w:tc>
      </w:tr>
      <w:tr w:rsidR="00B85115" w:rsidRPr="00090DF7" w14:paraId="11039FE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9EC85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798CB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1969F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Change claim date (backdate)</w:t>
            </w:r>
          </w:p>
        </w:tc>
      </w:tr>
      <w:tr w:rsidR="00B85115" w:rsidRPr="00090DF7" w14:paraId="6478D8C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1ADD2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A1FDE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6424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Change work search requirements based on business rules</w:t>
            </w:r>
          </w:p>
        </w:tc>
      </w:tr>
      <w:tr w:rsidR="00B85115" w:rsidRPr="00090DF7" w14:paraId="17E9A1B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2165B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472CD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90F3E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s must be able to Change SSN for reasons such as ID theft, etc.</w:t>
            </w:r>
          </w:p>
        </w:tc>
      </w:tr>
      <w:tr w:rsidR="00B85115" w:rsidRPr="00090DF7" w14:paraId="0F658DC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EC9C5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360F9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1F6C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User must be able to Request work search logs based upon business rules (i.e., random, number established by staff, immediately, etc.)</w:t>
            </w:r>
          </w:p>
        </w:tc>
      </w:tr>
      <w:tr w:rsidR="00B85115" w:rsidRPr="00090DF7" w14:paraId="5C0B65C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FD08C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475D7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2329B3" w14:textId="77777777" w:rsidR="001C55F5" w:rsidRDefault="00B85115" w:rsidP="004C7A19">
            <w:pPr>
              <w:spacing w:after="0" w:line="259" w:lineRule="auto"/>
              <w:rPr>
                <w:rFonts w:ascii="Arial" w:hAnsi="Arial" w:cs="Arial"/>
                <w:szCs w:val="20"/>
              </w:rPr>
            </w:pPr>
            <w:r w:rsidRPr="00090DF7">
              <w:rPr>
                <w:rFonts w:ascii="Arial" w:hAnsi="Arial" w:cs="Arial"/>
                <w:szCs w:val="20"/>
              </w:rPr>
              <w:t>The system must provide the capability to obtain completed work search logs for review based upon business rules (i.e., random, number established by staff, etc.)</w:t>
            </w:r>
            <w:r w:rsidRPr="00090DF7">
              <w:rPr>
                <w:rFonts w:ascii="Arial" w:hAnsi="Arial" w:cs="Arial"/>
                <w:szCs w:val="20"/>
              </w:rPr>
              <w:br w:type="page"/>
            </w:r>
          </w:p>
          <w:p w14:paraId="7CCC05A5" w14:textId="165E7511" w:rsidR="001C55F5"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quest work search log if required</w:t>
            </w:r>
          </w:p>
          <w:p w14:paraId="67D0E15C" w14:textId="0F4538BC" w:rsidR="001C55F5"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br w:type="page"/>
              <w:t>View and update work search log status</w:t>
            </w:r>
          </w:p>
          <w:p w14:paraId="02C2BD1B" w14:textId="5FDCEDAE" w:rsidR="001C55F5"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br w:type="page"/>
              <w:t>Enter verification results</w:t>
            </w:r>
          </w:p>
          <w:p w14:paraId="27D97287" w14:textId="62351AA0" w:rsidR="00B85115" w:rsidRPr="00090DF7" w:rsidRDefault="00B85115" w:rsidP="00B01557">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br w:type="page"/>
              <w:t>Create a case(s)</w:t>
            </w:r>
            <w:r w:rsidRPr="00090DF7">
              <w:rPr>
                <w:rFonts w:ascii="Arial" w:hAnsi="Arial" w:cs="Arial"/>
                <w:szCs w:val="20"/>
              </w:rPr>
              <w:br w:type="page"/>
            </w:r>
          </w:p>
        </w:tc>
      </w:tr>
      <w:tr w:rsidR="00B85115" w:rsidRPr="00090DF7" w14:paraId="3689FE9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4C811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0174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F0521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the capability to obtain samples of completed work search log validations for quality assurance</w:t>
            </w:r>
          </w:p>
        </w:tc>
      </w:tr>
      <w:tr w:rsidR="00B85115" w:rsidRPr="00090DF7" w14:paraId="0D0FCC5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F8D69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4C989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60AB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cess wage corrections such as</w:t>
            </w:r>
          </w:p>
          <w:p w14:paraId="1D558A5D" w14:textId="3804679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date SSN on wage records</w:t>
            </w:r>
          </w:p>
          <w:p w14:paraId="75A9C5A2" w14:textId="197B109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amounts on wage records</w:t>
            </w:r>
          </w:p>
        </w:tc>
      </w:tr>
      <w:tr w:rsidR="00B85115" w:rsidRPr="00090DF7" w14:paraId="7C3A66C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1FF70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53DEC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96EE23" w14:textId="73828432"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ssue Claimant corrected 1099-G</w:t>
            </w:r>
            <w:r w:rsidR="000E1AA8" w:rsidRPr="00090DF7">
              <w:rPr>
                <w:rFonts w:ascii="Arial" w:hAnsi="Arial" w:cs="Arial"/>
                <w:szCs w:val="20"/>
              </w:rPr>
              <w:t>,</w:t>
            </w:r>
            <w:r w:rsidRPr="00090DF7">
              <w:rPr>
                <w:rFonts w:ascii="Arial" w:hAnsi="Arial" w:cs="Arial"/>
                <w:szCs w:val="20"/>
              </w:rPr>
              <w:t xml:space="preserve"> and the System must correct IRS 1099 transmission amount</w:t>
            </w:r>
          </w:p>
        </w:tc>
      </w:tr>
      <w:tr w:rsidR="00B85115" w:rsidRPr="00090DF7" w14:paraId="32E5839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8553E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F1AC8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3789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Update normal wage</w:t>
            </w:r>
          </w:p>
        </w:tc>
      </w:tr>
      <w:tr w:rsidR="00B85115" w:rsidRPr="00090DF7" w14:paraId="2384444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F5CAD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7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7265A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38F1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Update customary hours</w:t>
            </w:r>
          </w:p>
        </w:tc>
      </w:tr>
      <w:tr w:rsidR="00B85115" w:rsidRPr="00090DF7" w14:paraId="4881B4A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3B83F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41D14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07508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Withdraw the Initial Claim (WIC)</w:t>
            </w:r>
          </w:p>
          <w:p w14:paraId="35A88DC1" w14:textId="4FEC1A8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y another state</w:t>
            </w:r>
          </w:p>
          <w:p w14:paraId="1E52E8A0" w14:textId="443AF8F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 a decision</w:t>
            </w:r>
          </w:p>
          <w:p w14:paraId="6DB30ED9" w14:textId="2789506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urn other state wages</w:t>
            </w:r>
          </w:p>
          <w:p w14:paraId="094D9B0A" w14:textId="053BA57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mark Kansas wages</w:t>
            </w:r>
          </w:p>
          <w:p w14:paraId="01417A05" w14:textId="6AD8577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 billing adjustments (Employer charging)</w:t>
            </w:r>
          </w:p>
          <w:p w14:paraId="47F2CBD0" w14:textId="5DF6161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1BAE42A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FCDBB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85BBE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7084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track progress toward lifting a previous disqualification and take action according to business rules</w:t>
            </w:r>
          </w:p>
          <w:p w14:paraId="79565B52" w14:textId="6463A28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omatically closing</w:t>
            </w:r>
          </w:p>
          <w:p w14:paraId="00FA4178" w14:textId="731AA85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nd notification to Claimant</w:t>
            </w:r>
          </w:p>
        </w:tc>
      </w:tr>
      <w:tr w:rsidR="00B85115" w:rsidRPr="00090DF7" w14:paraId="159D69F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3EF08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9D7E4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028A8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authorized Staff to view current and prior claim information (payment status, pending items, EMPRESP, etc.), including but not limited to:</w:t>
            </w:r>
          </w:p>
          <w:p w14:paraId="718A251D" w14:textId="7E918EC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tail of certified continued week applications including all information requested of the Claimant at the time of filing the continued week application</w:t>
            </w:r>
          </w:p>
          <w:p w14:paraId="5BBEC2B1" w14:textId="4394A41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verpayment for the Claimant, including overpayment status</w:t>
            </w:r>
          </w:p>
          <w:p w14:paraId="403FF590" w14:textId="0EACAE9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eek(s) overpaid</w:t>
            </w:r>
          </w:p>
          <w:p w14:paraId="70BC796A" w14:textId="71A215F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mount of overpayment</w:t>
            </w:r>
          </w:p>
          <w:p w14:paraId="098ACB20" w14:textId="0A6E386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ason for the overpayment</w:t>
            </w:r>
          </w:p>
          <w:p w14:paraId="2C9F4898" w14:textId="491B0DF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gram under which overpayment occurred</w:t>
            </w:r>
          </w:p>
          <w:p w14:paraId="75B0AB02" w14:textId="166AAC2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tute of limitations and balances (Fraud, Non-Fraud, Fraud Penalty Trust Fund, Fraud Penalty, Interest, Court Costs, Other penalties, and penalty week balances)</w:t>
            </w:r>
          </w:p>
        </w:tc>
      </w:tr>
      <w:tr w:rsidR="00B85115" w:rsidRPr="00090DF7" w14:paraId="37FC9E9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F79E9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8B1F7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28BD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System/Staff must be able to move some or all of a claim record from one benefit year, program, or SSN to another benefit year, program, or SSN</w:t>
            </w:r>
          </w:p>
        </w:tc>
      </w:tr>
      <w:tr w:rsidR="00B85115" w:rsidRPr="00090DF7" w14:paraId="6A3E007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5DBFA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8F5D7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015D6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Detailed information attached to a nonmonetary issue/determination includes but isn’t limited to:</w:t>
            </w:r>
          </w:p>
          <w:p w14:paraId="7E68CA3F" w14:textId="3F3FD4D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 type,</w:t>
            </w:r>
          </w:p>
          <w:p w14:paraId="1523DC15" w14:textId="3DE94FF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 type,</w:t>
            </w:r>
          </w:p>
          <w:p w14:paraId="1BBEDB96" w14:textId="4052A95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 reason,</w:t>
            </w:r>
          </w:p>
          <w:p w14:paraId="03FAC7B0" w14:textId="1F59ABB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tection date,</w:t>
            </w:r>
          </w:p>
          <w:p w14:paraId="46CB5546" w14:textId="1439A5D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rt/end dates,</w:t>
            </w:r>
          </w:p>
          <w:p w14:paraId="019329F6" w14:textId="0762090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cision code,</w:t>
            </w:r>
          </w:p>
          <w:p w14:paraId="05BD7972" w14:textId="1E043E9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ct-finding,</w:t>
            </w:r>
          </w:p>
          <w:p w14:paraId="50E8AAEF" w14:textId="3D12EBE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tact attempts,</w:t>
            </w:r>
          </w:p>
          <w:p w14:paraId="08F271B8" w14:textId="4596706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tus,</w:t>
            </w:r>
          </w:p>
          <w:p w14:paraId="580160BB" w14:textId="1027CB5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equate/Inadequate (for EMPRESP)</w:t>
            </w:r>
          </w:p>
          <w:p w14:paraId="47E8CB50" w14:textId="055499A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unt/No Count</w:t>
            </w:r>
          </w:p>
          <w:p w14:paraId="48CC8CAF" w14:textId="5E9D6F9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judicator</w:t>
            </w:r>
          </w:p>
        </w:tc>
      </w:tr>
      <w:tr w:rsidR="00B85115" w:rsidRPr="00090DF7" w14:paraId="41B83A5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A5E9B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03182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C326E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eserve the integrity of a fraudulent claim while allowing the true identity holder to file a valid claim (called "Pseudo Claims")</w:t>
            </w:r>
          </w:p>
        </w:tc>
      </w:tr>
      <w:tr w:rsidR="00B85115" w:rsidRPr="00090DF7" w14:paraId="45966FF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A408C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F2ACD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DC899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correct any actions that were previously taken</w:t>
            </w:r>
          </w:p>
        </w:tc>
      </w:tr>
      <w:tr w:rsidR="00B85115" w:rsidRPr="00090DF7" w14:paraId="0513E22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5347D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F760B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46180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a notification to the victim and alert Staff when they can file their claim</w:t>
            </w:r>
          </w:p>
        </w:tc>
      </w:tr>
      <w:tr w:rsidR="00B85115" w:rsidRPr="00090DF7" w14:paraId="0C86561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D82C3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25145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8A500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is process includes all activities required to request payments.</w:t>
            </w:r>
          </w:p>
          <w:p w14:paraId="382E0BF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request payment via internet, IVR, or paper</w:t>
            </w:r>
          </w:p>
          <w:p w14:paraId="598EE01F" w14:textId="7519684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ynamically generate questions and record answers</w:t>
            </w:r>
          </w:p>
          <w:p w14:paraId="5938DEBA" w14:textId="71295BFE"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ocument employment/1099/Contract labor</w:t>
            </w:r>
          </w:p>
          <w:p w14:paraId="75C55AC3" w14:textId="71FA461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glish and Spanish</w:t>
            </w:r>
          </w:p>
          <w:p w14:paraId="2F37D8D6" w14:textId="20CA45B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termine date to file</w:t>
            </w:r>
          </w:p>
        </w:tc>
      </w:tr>
      <w:tr w:rsidR="00B85115" w:rsidRPr="00090DF7" w14:paraId="78251FE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A1B41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8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86498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C03103" w14:textId="1D488F8F" w:rsidR="00B85115" w:rsidRPr="00090DF7" w:rsidRDefault="00B85115" w:rsidP="004C7A19">
            <w:pPr>
              <w:spacing w:after="0" w:line="259" w:lineRule="auto"/>
              <w:rPr>
                <w:rFonts w:ascii="Arial" w:hAnsi="Arial" w:cs="Arial"/>
                <w:szCs w:val="20"/>
              </w:rPr>
            </w:pPr>
            <w:r w:rsidRPr="00090DF7">
              <w:rPr>
                <w:rFonts w:ascii="Arial" w:hAnsi="Arial" w:cs="Arial"/>
                <w:szCs w:val="20"/>
              </w:rPr>
              <w:t>System must capture Actor’s confirmation of truth in filing statement of the information provided (Claimants and Employers only)</w:t>
            </w:r>
          </w:p>
        </w:tc>
      </w:tr>
      <w:tr w:rsidR="00B85115" w:rsidRPr="00090DF7" w14:paraId="179D5D4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4686C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ADB6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317D3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document their work search activities</w:t>
            </w:r>
          </w:p>
        </w:tc>
      </w:tr>
      <w:tr w:rsidR="00B85115" w:rsidRPr="00090DF7" w14:paraId="3430333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11474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E7AB9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E4F9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for a biweekly claiming cycle with exceptions for one-week, late filing, and backdated claim certifications</w:t>
            </w:r>
          </w:p>
        </w:tc>
      </w:tr>
      <w:tr w:rsidR="00B85115" w:rsidRPr="00090DF7" w14:paraId="47CA7C5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2A8DC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8D738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65F1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ensure that a continued week-ending date is within the benefit year for it to be claimed. Exceptions are for other programs (not all-inclusive) such as Federal extensions and TRA/RTAA</w:t>
            </w:r>
          </w:p>
        </w:tc>
      </w:tr>
      <w:tr w:rsidR="00B85115" w:rsidRPr="00090DF7" w14:paraId="7CB9BBF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1051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2489E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CC413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ensure that a Claim will be paid based on the preferred method (default is bank card)</w:t>
            </w:r>
          </w:p>
          <w:p w14:paraId="65EE6E9C" w14:textId="73C0E61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form Claimant of the current method</w:t>
            </w:r>
          </w:p>
          <w:p w14:paraId="0716474B" w14:textId="0493B1A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Claimant to change the method</w:t>
            </w:r>
          </w:p>
        </w:tc>
      </w:tr>
      <w:tr w:rsidR="00B85115" w:rsidRPr="00090DF7" w14:paraId="1AAFA88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6C197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1AC3E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93EC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validations based on the type of claim</w:t>
            </w:r>
          </w:p>
          <w:p w14:paraId="5C49CF9A" w14:textId="73E8AE7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SNs</w:t>
            </w:r>
          </w:p>
          <w:p w14:paraId="16AE1E17" w14:textId="2D87910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tive claim</w:t>
            </w:r>
          </w:p>
          <w:p w14:paraId="30C51559" w14:textId="72D1281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 to file</w:t>
            </w:r>
          </w:p>
          <w:p w14:paraId="13D0CBA1" w14:textId="1130EE3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ork search required</w:t>
            </w:r>
          </w:p>
          <w:p w14:paraId="4C20A03A" w14:textId="28AA634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6D07AA1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E0827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F9865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A293A9" w14:textId="612D4660" w:rsidR="00B85115" w:rsidRPr="00090DF7" w:rsidRDefault="00B85115" w:rsidP="004C7A19">
            <w:pPr>
              <w:spacing w:after="0" w:line="259" w:lineRule="auto"/>
              <w:rPr>
                <w:rFonts w:ascii="Arial" w:hAnsi="Arial" w:cs="Arial"/>
                <w:szCs w:val="20"/>
              </w:rPr>
            </w:pPr>
            <w:r w:rsidRPr="00090DF7">
              <w:rPr>
                <w:rFonts w:ascii="Arial" w:hAnsi="Arial" w:cs="Arial"/>
                <w:szCs w:val="20"/>
              </w:rPr>
              <w:t>SSNs</w:t>
            </w:r>
          </w:p>
        </w:tc>
      </w:tr>
      <w:tr w:rsidR="00B85115" w:rsidRPr="00090DF7" w14:paraId="76B0D98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15EDC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4FE40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EAC5B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the ability for Staff, Claimants, or Employers to record a return to full-time employment</w:t>
            </w:r>
          </w:p>
        </w:tc>
      </w:tr>
      <w:tr w:rsidR="00B85115" w:rsidRPr="00090DF7" w14:paraId="0C9E74A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95B8C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DF897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AA1B03" w14:textId="7116658D"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take appropriate action based on business rules (including Supreme Court Java decision)</w:t>
            </w:r>
            <w:r w:rsidR="000E1AA8" w:rsidRPr="00090DF7">
              <w:rPr>
                <w:rFonts w:ascii="Arial" w:hAnsi="Arial" w:cs="Arial"/>
                <w:szCs w:val="20"/>
              </w:rPr>
              <w:t>,</w:t>
            </w:r>
            <w:r w:rsidRPr="00090DF7">
              <w:rPr>
                <w:rFonts w:ascii="Arial" w:hAnsi="Arial" w:cs="Arial"/>
                <w:szCs w:val="20"/>
              </w:rPr>
              <w:t xml:space="preserve"> and information received</w:t>
            </w:r>
          </w:p>
          <w:p w14:paraId="41DB0826" w14:textId="1A73ACE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reaks in filing</w:t>
            </w:r>
          </w:p>
          <w:p w14:paraId="0AD46D47" w14:textId="26C5EC0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reaks in reported earnings</w:t>
            </w:r>
          </w:p>
          <w:p w14:paraId="1270FD9C" w14:textId="30BCA88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op if failure to report earnings past return to work date</w:t>
            </w:r>
          </w:p>
          <w:p w14:paraId="13BE01B9" w14:textId="21C77B8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op if new hire issue</w:t>
            </w:r>
          </w:p>
          <w:p w14:paraId="7B54C496" w14:textId="14DEB93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op if wage benefit issue</w:t>
            </w:r>
          </w:p>
          <w:p w14:paraId="7E069909" w14:textId="315FDE8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op if incarceration issue</w:t>
            </w:r>
          </w:p>
          <w:p w14:paraId="5E29F9DC" w14:textId="40EB0FF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dentify potential issues; such as Claimant quit, refused an offer of work, was discharged, was unable to work, or was unavailable for work; and present dynamic fact-finding</w:t>
            </w:r>
          </w:p>
          <w:p w14:paraId="0B63560D" w14:textId="43D07FE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urn to work</w:t>
            </w:r>
          </w:p>
          <w:p w14:paraId="7CE8DE20" w14:textId="69A9188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3127D10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EEDED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E8080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89665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 Shared Work</w:t>
            </w:r>
            <w:r w:rsidRPr="00090DF7">
              <w:rPr>
                <w:rFonts w:ascii="Arial" w:hAnsi="Arial" w:cs="Arial"/>
                <w:szCs w:val="20"/>
              </w:rPr>
              <w:br w:type="page"/>
              <w:t>·       Payment request on hold</w:t>
            </w:r>
            <w:r w:rsidRPr="00090DF7">
              <w:rPr>
                <w:rFonts w:ascii="Arial" w:hAnsi="Arial" w:cs="Arial"/>
                <w:szCs w:val="20"/>
              </w:rPr>
              <w:br w:type="page"/>
              <w:t>·       Incompletes</w:t>
            </w:r>
            <w:r w:rsidRPr="00090DF7">
              <w:rPr>
                <w:rFonts w:ascii="Arial" w:hAnsi="Arial" w:cs="Arial"/>
                <w:szCs w:val="20"/>
              </w:rPr>
              <w:br w:type="page"/>
              <w:t>·       Not allowed to request payment</w:t>
            </w:r>
            <w:r w:rsidRPr="00090DF7">
              <w:rPr>
                <w:rFonts w:ascii="Arial" w:hAnsi="Arial" w:cs="Arial"/>
                <w:szCs w:val="20"/>
              </w:rPr>
              <w:br w:type="page"/>
            </w:r>
          </w:p>
        </w:tc>
      </w:tr>
      <w:tr w:rsidR="00B85115" w:rsidRPr="00090DF7" w14:paraId="354903F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89CC1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09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672EB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785B07" w14:textId="34148F8E"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the ability to file</w:t>
            </w:r>
            <w:r w:rsidR="000E1AA8" w:rsidRPr="00090DF7">
              <w:rPr>
                <w:rFonts w:ascii="Arial" w:hAnsi="Arial" w:cs="Arial"/>
                <w:szCs w:val="20"/>
              </w:rPr>
              <w:t xml:space="preserve"> </w:t>
            </w:r>
            <w:r w:rsidRPr="00090DF7">
              <w:rPr>
                <w:rFonts w:ascii="Arial" w:hAnsi="Arial" w:cs="Arial"/>
                <w:szCs w:val="20"/>
              </w:rPr>
              <w:t>and process continued claim applications to determine eligibility to pay R/ATAA benefits</w:t>
            </w:r>
          </w:p>
        </w:tc>
      </w:tr>
      <w:tr w:rsidR="00B85115" w:rsidRPr="00090DF7" w14:paraId="15631EA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2B090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07398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5AE0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trigger the creation of a nonmonetary Issue based on responses recorded during the claim and weekly claim filing process.</w:t>
            </w:r>
          </w:p>
        </w:tc>
      </w:tr>
      <w:tr w:rsidR="00B85115" w:rsidRPr="00090DF7" w14:paraId="3BCCD1B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9C0F7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0AFCE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96447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support two-party Fact-Finding interviews.</w:t>
            </w:r>
          </w:p>
        </w:tc>
      </w:tr>
      <w:tr w:rsidR="00B85115" w:rsidRPr="00090DF7" w14:paraId="763E568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95F61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0F2C2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1C719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esent intelligent Fact-Finding questionnaires in the claim and weekly claim applications.</w:t>
            </w:r>
          </w:p>
        </w:tc>
      </w:tr>
      <w:tr w:rsidR="00B85115" w:rsidRPr="00090DF7" w14:paraId="37DC6B1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8AF52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ECA1B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05495D" w14:textId="4968738C"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identify an open Issue and automatically schedule a Fact-Finding interview based on Agency set parameters (e.g.</w:t>
            </w:r>
            <w:r w:rsidR="000E1AA8" w:rsidRPr="00090DF7">
              <w:rPr>
                <w:rFonts w:ascii="Arial" w:hAnsi="Arial" w:cs="Arial"/>
                <w:szCs w:val="20"/>
              </w:rPr>
              <w:t>,</w:t>
            </w:r>
            <w:r w:rsidRPr="00090DF7">
              <w:rPr>
                <w:rFonts w:ascii="Arial" w:hAnsi="Arial" w:cs="Arial"/>
                <w:szCs w:val="20"/>
              </w:rPr>
              <w:t xml:space="preserve"> number of interviews, interview timeframes)</w:t>
            </w:r>
          </w:p>
        </w:tc>
      </w:tr>
      <w:tr w:rsidR="00B85115" w:rsidRPr="00090DF7" w14:paraId="5CDEDFB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0570B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C276D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553BA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assign scheduled Fact-Finding interviews to available staff, the day of the interview.</w:t>
            </w:r>
          </w:p>
        </w:tc>
      </w:tr>
      <w:tr w:rsidR="00B85115" w:rsidRPr="00090DF7" w14:paraId="1C89BEF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3A66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8C337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F6F9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support document attachments for Fact-Finding interview workflows. Please make sure to include information regarding the automated and manual processes.</w:t>
            </w:r>
          </w:p>
        </w:tc>
      </w:tr>
      <w:tr w:rsidR="00B85115" w:rsidRPr="00090DF7" w14:paraId="151EAB0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6FD6E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945F9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231D1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integrate Benefits and Appeals functions. Please provide specific examples.</w:t>
            </w:r>
          </w:p>
        </w:tc>
      </w:tr>
      <w:tr w:rsidR="00B85115" w:rsidRPr="00090DF7" w14:paraId="1765015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95136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17002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6EDEC4" w14:textId="47259674" w:rsidR="00B85115" w:rsidRPr="00090DF7" w:rsidRDefault="00B85115" w:rsidP="004C7A19">
            <w:pPr>
              <w:spacing w:after="0" w:line="259" w:lineRule="auto"/>
              <w:rPr>
                <w:rFonts w:ascii="Arial" w:hAnsi="Arial" w:cs="Arial"/>
                <w:szCs w:val="20"/>
              </w:rPr>
            </w:pPr>
            <w:r w:rsidRPr="00090DF7">
              <w:rPr>
                <w:rFonts w:ascii="Arial" w:hAnsi="Arial" w:cs="Arial"/>
                <w:szCs w:val="20"/>
              </w:rPr>
              <w:t>Describe the adjudication process (e.g.</w:t>
            </w:r>
            <w:r w:rsidR="000E1AA8" w:rsidRPr="00090DF7">
              <w:rPr>
                <w:rFonts w:ascii="Arial" w:hAnsi="Arial" w:cs="Arial"/>
                <w:szCs w:val="20"/>
              </w:rPr>
              <w:t>,</w:t>
            </w:r>
            <w:r w:rsidRPr="00090DF7">
              <w:rPr>
                <w:rFonts w:ascii="Arial" w:hAnsi="Arial" w:cs="Arial"/>
                <w:szCs w:val="20"/>
              </w:rPr>
              <w:t xml:space="preserve"> where is the information taken by the Staff during the interview recorded, how is a decision selected, how is the decision issued).</w:t>
            </w:r>
          </w:p>
        </w:tc>
      </w:tr>
      <w:tr w:rsidR="00B85115" w:rsidRPr="00090DF7" w14:paraId="1D5972E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F1FF8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E41D4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45159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adjudicate monetary and non-monetary determinations.</w:t>
            </w:r>
          </w:p>
        </w:tc>
      </w:tr>
      <w:tr w:rsidR="00B85115" w:rsidRPr="00090DF7" w14:paraId="01C21EA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9910B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22C9F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AAFD3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multi-claimant adjudication issues. Please provide specific examples.</w:t>
            </w:r>
          </w:p>
        </w:tc>
      </w:tr>
      <w:tr w:rsidR="00B85115" w:rsidRPr="00090DF7" w14:paraId="3A6F119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1F7CB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01006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78700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determine the due date for the resolution of an Issue based on the detection date.</w:t>
            </w:r>
          </w:p>
        </w:tc>
      </w:tr>
      <w:tr w:rsidR="00B85115" w:rsidRPr="00090DF7" w14:paraId="1145955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01AAA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FCFE1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ABC8D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adjudicate an Issue if requalification requirements are satisfied.</w:t>
            </w:r>
          </w:p>
        </w:tc>
      </w:tr>
      <w:tr w:rsidR="00B85115" w:rsidRPr="00090DF7" w14:paraId="171FC3B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7ECFE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FB55B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153F0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meet the US DOL adjudication timeliness requirements.</w:t>
            </w:r>
          </w:p>
        </w:tc>
      </w:tr>
      <w:tr w:rsidR="00B85115" w:rsidRPr="00090DF7" w14:paraId="60CE35A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A3101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AD952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3EEB1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meet the non-monetary separation and non-separation adjudication of U.S. DOL quality standards.</w:t>
            </w:r>
          </w:p>
        </w:tc>
      </w:tr>
      <w:tr w:rsidR="00B85115" w:rsidRPr="00090DF7" w14:paraId="7070E26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ED7FD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4E471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99A4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automatically recognize that a Notice of Claim is late and issue and the appropriate too late non-monetary decision</w:t>
            </w:r>
          </w:p>
        </w:tc>
      </w:tr>
      <w:tr w:rsidR="00B85115" w:rsidRPr="00090DF7" w14:paraId="255F4D0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AB256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C67DB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D1B025" w14:textId="69E2D590"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allow staff the ability to change an issued decision based on certain parameters set by KDOL (e.g.</w:t>
            </w:r>
            <w:r w:rsidR="000E1AA8" w:rsidRPr="00090DF7">
              <w:rPr>
                <w:rFonts w:ascii="Arial" w:hAnsi="Arial" w:cs="Arial"/>
                <w:szCs w:val="20"/>
              </w:rPr>
              <w:t>,</w:t>
            </w:r>
            <w:r w:rsidRPr="00090DF7">
              <w:rPr>
                <w:rFonts w:ascii="Arial" w:hAnsi="Arial" w:cs="Arial"/>
                <w:szCs w:val="20"/>
              </w:rPr>
              <w:t xml:space="preserve"> within </w:t>
            </w:r>
            <w:r w:rsidR="000E1AA8" w:rsidRPr="00090DF7">
              <w:rPr>
                <w:rFonts w:ascii="Arial" w:hAnsi="Arial" w:cs="Arial"/>
                <w:szCs w:val="20"/>
              </w:rPr>
              <w:t>ten</w:t>
            </w:r>
            <w:r w:rsidRPr="00090DF7">
              <w:rPr>
                <w:rFonts w:ascii="Arial" w:hAnsi="Arial" w:cs="Arial"/>
                <w:szCs w:val="20"/>
              </w:rPr>
              <w:t xml:space="preserve"> days)</w:t>
            </w:r>
          </w:p>
        </w:tc>
      </w:tr>
      <w:tr w:rsidR="00B85115" w:rsidRPr="00090DF7" w14:paraId="26E08A2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1B620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8DA2B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8AC24" w14:textId="00661EE4"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record and adjudicate an issue transmitted to the system via an interface(s) (e.g.</w:t>
            </w:r>
            <w:r w:rsidR="000E1AA8" w:rsidRPr="00090DF7">
              <w:rPr>
                <w:rFonts w:ascii="Arial" w:hAnsi="Arial" w:cs="Arial"/>
                <w:szCs w:val="20"/>
              </w:rPr>
              <w:t>,</w:t>
            </w:r>
            <w:r w:rsidRPr="00090DF7">
              <w:rPr>
                <w:rFonts w:ascii="Arial" w:hAnsi="Arial" w:cs="Arial"/>
                <w:szCs w:val="20"/>
              </w:rPr>
              <w:t xml:space="preserve"> </w:t>
            </w:r>
            <w:r w:rsidR="000E1AA8" w:rsidRPr="00090DF7">
              <w:rPr>
                <w:rFonts w:ascii="Arial" w:hAnsi="Arial" w:cs="Arial"/>
                <w:szCs w:val="20"/>
              </w:rPr>
              <w:t>a m</w:t>
            </w:r>
            <w:r w:rsidRPr="00090DF7">
              <w:rPr>
                <w:rFonts w:ascii="Arial" w:hAnsi="Arial" w:cs="Arial"/>
                <w:szCs w:val="20"/>
              </w:rPr>
              <w:t>issed appointment for RESEA - issue information transmitted to the system, the system issues a denial decision and generates appropriate correspondence).</w:t>
            </w:r>
          </w:p>
        </w:tc>
      </w:tr>
      <w:tr w:rsidR="00B85115" w:rsidRPr="00090DF7" w14:paraId="48DDC85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204F3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8C879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39863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erform automated benefit charging.</w:t>
            </w:r>
          </w:p>
        </w:tc>
      </w:tr>
      <w:tr w:rsidR="00B85115" w:rsidRPr="00090DF7" w14:paraId="7B92FBA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5B707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F694A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B14AE5" w14:textId="5B3216FB"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recalculate monetary eligibility and employer charge ability when changes occur on a claim (e.g.</w:t>
            </w:r>
            <w:r w:rsidR="000E1AA8" w:rsidRPr="00090DF7">
              <w:rPr>
                <w:rFonts w:ascii="Arial" w:hAnsi="Arial" w:cs="Arial"/>
                <w:szCs w:val="20"/>
              </w:rPr>
              <w:t>,</w:t>
            </w:r>
            <w:r w:rsidRPr="00090DF7">
              <w:rPr>
                <w:rFonts w:ascii="Arial" w:hAnsi="Arial" w:cs="Arial"/>
                <w:szCs w:val="20"/>
              </w:rPr>
              <w:t xml:space="preserve"> wages are added, removed, corrected, or transferred, wages are temporarily removed from the claim due to an issue, determination, employer account number is changed, dependents are added or removed, benefit extensions are added, relief of employer charges when overpayment established).</w:t>
            </w:r>
          </w:p>
        </w:tc>
      </w:tr>
      <w:tr w:rsidR="00B85115" w:rsidRPr="00090DF7" w14:paraId="6D69D06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CCDB9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10B9A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FCD7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relieve charges on a subsequent claim for any wages earned during the period of employment for which the employer was granted relief from benefit charges.</w:t>
            </w:r>
          </w:p>
        </w:tc>
      </w:tr>
      <w:tr w:rsidR="00B85115" w:rsidRPr="00090DF7" w14:paraId="1A45F5A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6CE38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6158E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D86B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determine if the Claimant is eligible for ABP and apply the ABP.</w:t>
            </w:r>
          </w:p>
        </w:tc>
      </w:tr>
      <w:tr w:rsidR="00B85115" w:rsidRPr="00090DF7" w14:paraId="134CE84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EE7D2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435D4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5EB4D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substitute the Claimant's base period quarters with quarters immediately preceding the period in which the Claimant received workers' compensation or indemnity insurance benefits.</w:t>
            </w:r>
          </w:p>
        </w:tc>
      </w:tr>
      <w:tr w:rsidR="00B85115" w:rsidRPr="00090DF7" w14:paraId="1285149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78115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3CE6E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7318A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identify and assign wages as "available" (can be used on a claim) and "unavailable" (cannot be used on a claim).</w:t>
            </w:r>
          </w:p>
        </w:tc>
      </w:tr>
      <w:tr w:rsidR="00B85115" w:rsidRPr="00090DF7" w14:paraId="22DAB53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72942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AA17A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598F4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adding and removing out-of-state, UCFE, and UCX wages. Please include information regarding the manual and automated processes.</w:t>
            </w:r>
          </w:p>
        </w:tc>
      </w:tr>
      <w:tr w:rsidR="00B85115" w:rsidRPr="00090DF7" w14:paraId="3E1D379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65F23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09100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B8A84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Agency to configure the State's minimum and maximum WBA, MBA, AWW amounts. If the process includes submitting a change request to the Vendor, please list the average turn-around time for completion.</w:t>
            </w:r>
          </w:p>
        </w:tc>
      </w:tr>
      <w:tr w:rsidR="00B85115" w:rsidRPr="00090DF7" w14:paraId="02CFBA5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EA566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00756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4795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onfirm eligibility</w:t>
            </w:r>
          </w:p>
        </w:tc>
      </w:tr>
      <w:tr w:rsidR="00B85115" w:rsidRPr="00090DF7" w14:paraId="1E3A27B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2BD31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4D605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75AB5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onvert weeks to different program types and claims based on business rules</w:t>
            </w:r>
          </w:p>
        </w:tc>
      </w:tr>
      <w:tr w:rsidR="00B85115" w:rsidRPr="00090DF7" w14:paraId="6D8FB69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12FA9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243B8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0CD7F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cross-matches on Incarceration records</w:t>
            </w:r>
          </w:p>
          <w:p w14:paraId="2FC575AC" w14:textId="12F1B3E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rform cross-matches</w:t>
            </w:r>
          </w:p>
          <w:p w14:paraId="45400CA5" w14:textId="00560F3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validates incarceration using Justice Exchange</w:t>
            </w:r>
          </w:p>
          <w:p w14:paraId="4531E285" w14:textId="35C7232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tact parties if needed</w:t>
            </w:r>
          </w:p>
          <w:p w14:paraId="25CBD438" w14:textId="6CFC947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ke determinations</w:t>
            </w:r>
          </w:p>
          <w:p w14:paraId="17994243" w14:textId="10DF2C9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termine fraud and no-fraud</w:t>
            </w:r>
          </w:p>
        </w:tc>
      </w:tr>
      <w:tr w:rsidR="00B85115" w:rsidRPr="00090DF7" w14:paraId="52BDD53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5DA0A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E98ED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1AD72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System/Staff must establish an overpayment</w:t>
            </w:r>
          </w:p>
        </w:tc>
      </w:tr>
      <w:tr w:rsidR="00B85115" w:rsidRPr="00090DF7" w14:paraId="3F89DA6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A90F6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2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C077E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C5779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flag claims where KDOL has already determined that the Claimant did not work for a specific Employer (e.g., in ID theft situations) to prevent reinvestigation of the same issue</w:t>
            </w:r>
          </w:p>
        </w:tc>
      </w:tr>
      <w:tr w:rsidR="00B85115" w:rsidRPr="00090DF7" w14:paraId="61379A6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8CC00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B02DE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DEC55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high-risk hits using predictive analysis/score for Identity Theft</w:t>
            </w:r>
          </w:p>
          <w:p w14:paraId="5A44CE07" w14:textId="72186A3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erify the identity of true SSN holder</w:t>
            </w:r>
          </w:p>
          <w:p w14:paraId="1CA0D5D2" w14:textId="2D044F7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ke determinations</w:t>
            </w:r>
          </w:p>
        </w:tc>
      </w:tr>
      <w:tr w:rsidR="00B85115" w:rsidRPr="00090DF7" w14:paraId="0045521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2B355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13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AA0ED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09205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investigate potential high-risk activity</w:t>
            </w:r>
          </w:p>
          <w:p w14:paraId="692A3405" w14:textId="65C5317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Internal </w:t>
            </w:r>
          </w:p>
          <w:p w14:paraId="131A872D" w14:textId="3CFF6DD3"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taff analyze data</w:t>
            </w:r>
          </w:p>
          <w:p w14:paraId="7BC07746" w14:textId="4816458E"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 Staff opens case if necessary </w:t>
            </w:r>
          </w:p>
          <w:p w14:paraId="21ACC5E5" w14:textId="0CF30FFB"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Contact parties</w:t>
            </w:r>
          </w:p>
          <w:p w14:paraId="7C30B9A1" w14:textId="41B881C2"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Create Report of Findings</w:t>
            </w:r>
          </w:p>
          <w:p w14:paraId="744E54B7" w14:textId="40D24CFB"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Issue recommendations</w:t>
            </w:r>
          </w:p>
          <w:p w14:paraId="7C14DACD" w14:textId="1AF6E88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ctitious Employers</w:t>
            </w:r>
          </w:p>
          <w:p w14:paraId="471AE116" w14:textId="63A9A9E1"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taff analyze data</w:t>
            </w:r>
          </w:p>
          <w:p w14:paraId="6D39D125" w14:textId="6A3EA728"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taff opens case if necessary </w:t>
            </w:r>
          </w:p>
          <w:p w14:paraId="5E197592" w14:textId="03BEB6D5"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Contact parties</w:t>
            </w:r>
          </w:p>
          <w:p w14:paraId="11C04912" w14:textId="2150D676"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Make determinations</w:t>
            </w:r>
          </w:p>
          <w:p w14:paraId="18BFE1A7" w14:textId="7BC05820"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Determine fraud and no-fraud</w:t>
            </w:r>
          </w:p>
          <w:p w14:paraId="14407A4B" w14:textId="64EB2E8E"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Relate associated claims to multi-claimant, fictitious employment/Employer, and other schemes</w:t>
            </w:r>
          </w:p>
          <w:p w14:paraId="08A052AF" w14:textId="3A113F39"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Establish joint and several liability for court-ordered restitution on multi-Claimant, fictitious employment/Employer, and other schemes</w:t>
            </w:r>
          </w:p>
          <w:p w14:paraId="0990C956" w14:textId="72177FAD"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Notify state and/or federal probation of collections by KDOL through offset, absorption, or the Treasury Offset Program, or other, for court-ordered restitution</w:t>
            </w:r>
          </w:p>
          <w:p w14:paraId="12889FD8" w14:textId="6C2F44B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ps and Leads</w:t>
            </w:r>
          </w:p>
          <w:p w14:paraId="1E68CC68" w14:textId="7F6BA72C"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taff analyze data</w:t>
            </w:r>
          </w:p>
          <w:p w14:paraId="35766854" w14:textId="79358009"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taff opens case if necessary </w:t>
            </w:r>
          </w:p>
          <w:p w14:paraId="1A8D4159" w14:textId="3BA521C6"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Contact parties</w:t>
            </w:r>
          </w:p>
          <w:p w14:paraId="3810BD36" w14:textId="28109DB6"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Make determinations</w:t>
            </w:r>
          </w:p>
          <w:p w14:paraId="75379E33" w14:textId="47FD0011"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Determine fraud and no-fraud</w:t>
            </w:r>
          </w:p>
          <w:p w14:paraId="71BD05B5" w14:textId="061E2843"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f fraud, a senior investigator review is required (second vote)</w:t>
            </w:r>
          </w:p>
          <w:p w14:paraId="7B90E244" w14:textId="0582671F" w:rsidR="00B85115" w:rsidRPr="00090DF7" w:rsidRDefault="00B85115" w:rsidP="00E14BAE">
            <w:pPr>
              <w:pStyle w:val="ListParagraph"/>
              <w:numPr>
                <w:ilvl w:val="0"/>
                <w:numId w:val="60"/>
              </w:numPr>
              <w:spacing w:after="0" w:line="259" w:lineRule="auto"/>
              <w:ind w:left="1066"/>
              <w:rPr>
                <w:rFonts w:ascii="Arial" w:hAnsi="Arial" w:cs="Arial"/>
                <w:szCs w:val="20"/>
              </w:rPr>
            </w:pPr>
            <w:r w:rsidRPr="00090DF7">
              <w:rPr>
                <w:rFonts w:ascii="Arial" w:hAnsi="Arial" w:cs="Arial"/>
                <w:szCs w:val="20"/>
              </w:rPr>
              <w:t>Establish overpayment</w:t>
            </w:r>
          </w:p>
        </w:tc>
      </w:tr>
      <w:tr w:rsidR="00B85115" w:rsidRPr="00090DF7" w14:paraId="74B37F3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6B6B9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0C3A6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97DE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For all fraud determinations, System must: </w:t>
            </w:r>
          </w:p>
          <w:p w14:paraId="4CCEC8F9" w14:textId="77FF23C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unt the case for DOL case tracking</w:t>
            </w:r>
          </w:p>
          <w:p w14:paraId="3400E70D" w14:textId="19C6BB4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stablish an additional fraud monetary penalty on willful fraud amount and allow for allocation between funds based upon current law</w:t>
            </w:r>
          </w:p>
          <w:p w14:paraId="21ACBB76" w14:textId="5E71F1D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Investigators to add additional interested parties (one or more Employers)</w:t>
            </w:r>
          </w:p>
          <w:p w14:paraId="7AA05A42" w14:textId="40F2362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termine willful and administrative earnings corrections based on business rules</w:t>
            </w:r>
          </w:p>
        </w:tc>
      </w:tr>
      <w:tr w:rsidR="00B85115" w:rsidRPr="00090DF7" w14:paraId="5A6FB76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259C0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DFBA6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FE863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should have the ability to automatically re-calculate the monetary entitlement and employer charge ability when a Business Closing Issue is adjudicated to allow business closing benefits </w:t>
            </w:r>
          </w:p>
        </w:tc>
      </w:tr>
      <w:tr w:rsidR="00B85115" w:rsidRPr="00090DF7" w14:paraId="48CAC64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DCF3C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817D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C201C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identify a parent claim to determine the Claimant has met second benefit year eligibility, that Trade programs are applicable.</w:t>
            </w:r>
          </w:p>
        </w:tc>
      </w:tr>
      <w:tr w:rsidR="00B85115" w:rsidRPr="00090DF7" w14:paraId="0B95045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26226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01DC1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65846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claims citing labor disputes as to the separation reason.</w:t>
            </w:r>
          </w:p>
        </w:tc>
      </w:tr>
      <w:tr w:rsidR="00B85115" w:rsidRPr="00090DF7" w14:paraId="1D3E5A2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D340F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6F19C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3D003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generate an ETA 934 Request and process an ETA 934 Response.</w:t>
            </w:r>
          </w:p>
        </w:tc>
      </w:tr>
      <w:tr w:rsidR="00B85115" w:rsidRPr="00090DF7" w14:paraId="78E9887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14928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455BF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7064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staff the ability to manually add and remove wages on a claim.</w:t>
            </w:r>
          </w:p>
        </w:tc>
      </w:tr>
      <w:tr w:rsidR="00B85115" w:rsidRPr="00090DF7" w14:paraId="246C4A4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245A6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ACE4E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D74B2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be able to integrate with the ICON/Conduent system to exchange claim, wage, benefit charge, payment, and overpayment information for HCTC, Combined Wage (CWC), Federal Ex-Service Members (UCX), and Federal Employee (UCFE) claims.</w:t>
            </w:r>
          </w:p>
        </w:tc>
      </w:tr>
      <w:tr w:rsidR="00B85115" w:rsidRPr="00090DF7" w14:paraId="064BD3D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6A578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AD297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D90E1" w14:textId="68BBBA69"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to detect errors and/or missing information (e.g.</w:t>
            </w:r>
            <w:r w:rsidR="000E1AA8" w:rsidRPr="00090DF7">
              <w:rPr>
                <w:rFonts w:ascii="Arial" w:hAnsi="Arial" w:cs="Arial"/>
                <w:szCs w:val="20"/>
              </w:rPr>
              <w:t>,</w:t>
            </w:r>
            <w:r w:rsidRPr="00090DF7">
              <w:rPr>
                <w:rFonts w:ascii="Arial" w:hAnsi="Arial" w:cs="Arial"/>
                <w:szCs w:val="20"/>
              </w:rPr>
              <w:t xml:space="preserve"> there are no IB4 requests matching the incoming IB5 response, the information from the incoming IB5 response does not match the IB4 request).</w:t>
            </w:r>
          </w:p>
        </w:tc>
      </w:tr>
      <w:tr w:rsidR="00B85115" w:rsidRPr="00090DF7" w14:paraId="6B900FF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0BB41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093C1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52EE6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be able to automatically send IB4 request(s) to the states identified on the initial claim application for CWC benefits and to the states where wages are identified through the ICON/Conduent process.</w:t>
            </w:r>
          </w:p>
        </w:tc>
      </w:tr>
      <w:tr w:rsidR="00B85115" w:rsidRPr="00090DF7" w14:paraId="466AA76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C2A72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92F38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49D7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be able to validate the wage response and automatically add wages to the claim.</w:t>
            </w:r>
          </w:p>
        </w:tc>
      </w:tr>
      <w:tr w:rsidR="00B85115" w:rsidRPr="00090DF7" w14:paraId="13B1E3F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A47F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AE83C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28B9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be able to detect when responses to wage requests are not answered promptly.</w:t>
            </w:r>
          </w:p>
        </w:tc>
      </w:tr>
      <w:tr w:rsidR="00B85115" w:rsidRPr="00090DF7" w14:paraId="4B94CA7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8358D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F4265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FC99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Please list which ICON/Conduent functions your system utilizes.</w:t>
            </w:r>
          </w:p>
        </w:tc>
      </w:tr>
      <w:tr w:rsidR="00B85115" w:rsidRPr="00090DF7" w14:paraId="592F1B6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273A2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EFA41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7EF9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trigger an updated monetary if any updates are made to wage lines and/or dependents</w:t>
            </w:r>
          </w:p>
        </w:tc>
      </w:tr>
      <w:tr w:rsidR="00B85115" w:rsidRPr="00090DF7" w14:paraId="57E69A2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3BAE1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936AF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7C982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staff the ability to access the ICON SID/SIDI and IBIQ features within the system.</w:t>
            </w:r>
          </w:p>
        </w:tc>
      </w:tr>
      <w:tr w:rsidR="00B85115" w:rsidRPr="00090DF7" w14:paraId="348904E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B5105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41376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F6EA5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ensure that the US DOL requirement of first payment timeliness is satisfied.</w:t>
            </w:r>
          </w:p>
        </w:tc>
      </w:tr>
      <w:tr w:rsidR="00B85115" w:rsidRPr="00090DF7" w14:paraId="12D6260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8E61D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4C775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AC5E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support the following three payment methods for UI Benefits payments: debit cards, direct deposits.</w:t>
            </w:r>
          </w:p>
        </w:tc>
      </w:tr>
      <w:tr w:rsidR="00B85115" w:rsidRPr="00090DF7" w14:paraId="5676C88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7D937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8FFE0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11F1D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maintain a record of payments issued to the Claimant for a benefit week, including all modifications to the payment record for the referenced benefit week.</w:t>
            </w:r>
          </w:p>
        </w:tc>
      </w:tr>
      <w:tr w:rsidR="00B85115" w:rsidRPr="00090DF7" w14:paraId="4608AE3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F6ADB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732FC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FDC20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payments returned or rejected by the Receiver or Receiving Depository Financial Institution.</w:t>
            </w:r>
          </w:p>
        </w:tc>
      </w:tr>
      <w:tr w:rsidR="00B85115" w:rsidRPr="00090DF7" w14:paraId="723F296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0FD4E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66D3B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D4153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view the routing number, account number, account type (savings or checking), and the name of the bank where the benefit payment was sent for the deposit (permission-based).</w:t>
            </w:r>
          </w:p>
        </w:tc>
      </w:tr>
      <w:tr w:rsidR="00B85115" w:rsidRPr="00090DF7" w14:paraId="2DBF6D8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257F9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9C658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EEA86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calculate benefit payment amounts based on reported earnings, tax withholdings, child support withholdings, and deductions (severance, pension).</w:t>
            </w:r>
          </w:p>
        </w:tc>
      </w:tr>
      <w:tr w:rsidR="00B85115" w:rsidRPr="00090DF7" w14:paraId="2F545DB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D8D1E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F9047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2D7E5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correct the reported earning amounts before and after payment is issued for the week.</w:t>
            </w:r>
          </w:p>
        </w:tc>
      </w:tr>
      <w:tr w:rsidR="00B85115" w:rsidRPr="00090DF7" w14:paraId="3EACF8B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9B2ED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6091E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CADDD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determine the benefits program for which the Claimant is eligible to receive benefit payments.</w:t>
            </w:r>
          </w:p>
        </w:tc>
      </w:tr>
      <w:tr w:rsidR="00B85115" w:rsidRPr="00090DF7" w14:paraId="2103FF8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CE512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0B583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44587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pply the deductions to benefit payments based on the hierarchy specified by the Agency.</w:t>
            </w:r>
          </w:p>
        </w:tc>
      </w:tr>
      <w:tr w:rsidR="00B85115" w:rsidRPr="00090DF7" w14:paraId="463255B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6E3CB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1B7F6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F2C31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and maintain ACH transactions. Please include information regarding the automated and manual processes for the following: • Processing payment reversals • Processing notifications of change (NOC) • Reflecting the payment status for the week</w:t>
            </w:r>
          </w:p>
        </w:tc>
      </w:tr>
      <w:tr w:rsidR="00B85115" w:rsidRPr="00090DF7" w14:paraId="33BA5AB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10297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12E8E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7EEF98" w14:textId="04EB4716"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utilize all services provided by State Information Data Exchange System (SIDES) (e.g.</w:t>
            </w:r>
            <w:r w:rsidR="000E1AA8" w:rsidRPr="00090DF7">
              <w:rPr>
                <w:rFonts w:ascii="Arial" w:hAnsi="Arial" w:cs="Arial"/>
                <w:szCs w:val="20"/>
              </w:rPr>
              <w:t>,</w:t>
            </w:r>
            <w:r w:rsidRPr="00090DF7">
              <w:rPr>
                <w:rFonts w:ascii="Arial" w:hAnsi="Arial" w:cs="Arial"/>
                <w:szCs w:val="20"/>
              </w:rPr>
              <w:t xml:space="preserve"> Earnings Verification, Separation Information, Determination and Appeal Monetary and Potential Charges, Billing and Charge Notices).</w:t>
            </w:r>
          </w:p>
        </w:tc>
      </w:tr>
      <w:tr w:rsidR="00B85115" w:rsidRPr="00090DF7" w14:paraId="1142BD3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37A0D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21F09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8535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List and describe the general ledger transactions the system supports.</w:t>
            </w:r>
          </w:p>
        </w:tc>
      </w:tr>
      <w:tr w:rsidR="00B85115" w:rsidRPr="00090DF7" w14:paraId="47CA025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62148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B9D98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A03A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erform automated payment transfers between programs and claims.</w:t>
            </w:r>
          </w:p>
        </w:tc>
      </w:tr>
      <w:tr w:rsidR="00B85115" w:rsidRPr="00090DF7" w14:paraId="13694EA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C8AF2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F3519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8CF39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the request for a duplicate 1099-G Form.</w:t>
            </w:r>
          </w:p>
        </w:tc>
      </w:tr>
      <w:tr w:rsidR="00B85115" w:rsidRPr="00090DF7" w14:paraId="076EAFB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FC41D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771D7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22CD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create an overpayment record.</w:t>
            </w:r>
          </w:p>
        </w:tc>
      </w:tr>
      <w:tr w:rsidR="00B85115" w:rsidRPr="00090DF7" w14:paraId="3578B91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56B14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DBCF6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1723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llow authorized Staff to manually remove overpayments.</w:t>
            </w:r>
          </w:p>
        </w:tc>
      </w:tr>
      <w:tr w:rsidR="00B85115" w:rsidRPr="00090DF7" w14:paraId="3D4A5BD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60CDB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C1C29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523F12" w14:textId="564D8D8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pply payments to overpayment debt (e.g.</w:t>
            </w:r>
            <w:r w:rsidR="000E1AA8" w:rsidRPr="00090DF7">
              <w:rPr>
                <w:rFonts w:ascii="Arial" w:hAnsi="Arial" w:cs="Arial"/>
                <w:szCs w:val="20"/>
              </w:rPr>
              <w:t>,</w:t>
            </w:r>
            <w:r w:rsidRPr="00090DF7">
              <w:rPr>
                <w:rFonts w:ascii="Arial" w:hAnsi="Arial" w:cs="Arial"/>
                <w:szCs w:val="20"/>
              </w:rPr>
              <w:t xml:space="preserve"> money orders, checks, cash, credit card payments) and offsets (e.g.</w:t>
            </w:r>
            <w:r w:rsidR="000E1AA8" w:rsidRPr="00090DF7">
              <w:rPr>
                <w:rFonts w:ascii="Arial" w:hAnsi="Arial" w:cs="Arial"/>
                <w:szCs w:val="20"/>
              </w:rPr>
              <w:t>,</w:t>
            </w:r>
            <w:r w:rsidRPr="00090DF7">
              <w:rPr>
                <w:rFonts w:ascii="Arial" w:hAnsi="Arial" w:cs="Arial"/>
                <w:szCs w:val="20"/>
              </w:rPr>
              <w:t xml:space="preserve"> tax offsets, casino offsets, vendor offsets, lottery offsets, benefit payment offsets). Please distinguish between manual and automated processes.</w:t>
            </w:r>
          </w:p>
        </w:tc>
      </w:tr>
      <w:tr w:rsidR="00B85115" w:rsidRPr="00090DF7" w14:paraId="0F8DB0A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B16FA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15A79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CA6B9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process refunds of payments that are more than an overpayment.</w:t>
            </w:r>
          </w:p>
        </w:tc>
      </w:tr>
      <w:tr w:rsidR="00B85115" w:rsidRPr="00090DF7" w14:paraId="6F78369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BEF71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1A3A4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3B42A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waive overpayment debt.</w:t>
            </w:r>
          </w:p>
        </w:tc>
      </w:tr>
      <w:tr w:rsidR="00B85115" w:rsidRPr="00090DF7" w14:paraId="3907F91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D219D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2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370E5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D544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write off overpayment debt.</w:t>
            </w:r>
          </w:p>
        </w:tc>
      </w:tr>
      <w:tr w:rsidR="00B85115" w:rsidRPr="00090DF7" w14:paraId="41C84D2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ECEA8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ED6BA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48754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remove applied payments.</w:t>
            </w:r>
          </w:p>
        </w:tc>
      </w:tr>
      <w:tr w:rsidR="00B85115" w:rsidRPr="00090DF7" w14:paraId="43C009A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44D6F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F8917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F2194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onfirm eligibility</w:t>
            </w:r>
          </w:p>
        </w:tc>
      </w:tr>
      <w:tr w:rsidR="00B85115" w:rsidRPr="00090DF7" w14:paraId="5E28A21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3F8EE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5B27F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7F61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cess payment requests based on business rules</w:t>
            </w:r>
          </w:p>
          <w:p w14:paraId="6C49546E" w14:textId="2676CD1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able weeks</w:t>
            </w:r>
          </w:p>
          <w:p w14:paraId="5438EC02" w14:textId="313C2CC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amount</w:t>
            </w:r>
          </w:p>
          <w:p w14:paraId="26C2F6CC" w14:textId="52F2AAC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orted earnings</w:t>
            </w:r>
          </w:p>
          <w:p w14:paraId="2082C36F" w14:textId="64B9FC8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ported hours (customary) </w:t>
            </w:r>
          </w:p>
          <w:p w14:paraId="53902C33" w14:textId="6CFE4A6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verpayments</w:t>
            </w:r>
          </w:p>
          <w:p w14:paraId="5CFC872D" w14:textId="2B4F4F0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ductions and Offsets (child support, withholding, overpayments, etc.)</w:t>
            </w:r>
          </w:p>
          <w:p w14:paraId="5EDAC3B4" w14:textId="7D72C9A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method (warrant or ACH transaction)</w:t>
            </w:r>
          </w:p>
          <w:p w14:paraId="0992C1FC" w14:textId="50A941C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lease past payment request</w:t>
            </w:r>
          </w:p>
        </w:tc>
      </w:tr>
      <w:tr w:rsidR="00B85115" w:rsidRPr="00090DF7" w14:paraId="3175297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DFE38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28F70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9B5D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dentify, support, and display Predecessor/Successor accounts such as</w:t>
            </w:r>
          </w:p>
          <w:p w14:paraId="44E1BAF8" w14:textId="447B0E8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hared liability </w:t>
            </w:r>
          </w:p>
          <w:p w14:paraId="22CE88F9" w14:textId="4E35CCD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hared charge amounts </w:t>
            </w:r>
          </w:p>
          <w:p w14:paraId="686979DE" w14:textId="6CC75FB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ccount relationships on claims </w:t>
            </w:r>
          </w:p>
        </w:tc>
      </w:tr>
      <w:tr w:rsidR="00B85115" w:rsidRPr="00090DF7" w14:paraId="17FCC19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C3AE3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FE54F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0F109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determine whether the Employer is Reimbursable or Contributory</w:t>
            </w:r>
          </w:p>
        </w:tc>
      </w:tr>
      <w:tr w:rsidR="00B85115" w:rsidRPr="00090DF7" w14:paraId="344AA70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9C333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66CCD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DC6A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generate and process CWC benefit charges (IB-6)</w:t>
            </w:r>
          </w:p>
        </w:tc>
      </w:tr>
      <w:tr w:rsidR="00B85115" w:rsidRPr="00090DF7" w14:paraId="4788419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F6470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10AE9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5B94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accept data from other states</w:t>
            </w:r>
          </w:p>
          <w:p w14:paraId="06A1D960" w14:textId="6082A4F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WC-0212 (timely and adequate)</w:t>
            </w:r>
          </w:p>
          <w:p w14:paraId="0A1CDFAA" w14:textId="212F4D7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B-5 (determination of state liability)</w:t>
            </w:r>
          </w:p>
          <w:p w14:paraId="10BD418C" w14:textId="16DFEE6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24FC0BF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4944B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DE6B9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D329E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incoming and outgoing billing and payment process of IB-6 charges as defined in ETA 399</w:t>
            </w:r>
          </w:p>
        </w:tc>
      </w:tr>
      <w:tr w:rsidR="00B85115" w:rsidRPr="00090DF7" w14:paraId="1A95F1C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62F8C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EF27D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9120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ICON CWC functionality</w:t>
            </w:r>
          </w:p>
        </w:tc>
      </w:tr>
      <w:tr w:rsidR="00B85115" w:rsidRPr="00090DF7" w14:paraId="18D962F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6971E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3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447CF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7C0BB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SIDES functionality related to charging</w:t>
            </w:r>
          </w:p>
        </w:tc>
      </w:tr>
      <w:tr w:rsidR="00B85115" w:rsidRPr="00090DF7" w14:paraId="079D5EF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B6532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A0EC8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031A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alculate Employer charge to the ten-thousandths of the decimal-based on business rules</w:t>
            </w:r>
          </w:p>
        </w:tc>
      </w:tr>
      <w:tr w:rsidR="00B85115" w:rsidRPr="00090DF7" w14:paraId="47AC991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51AD6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77448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CDAA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pply charges and billing to Federal and Military accounts (ETA 191)</w:t>
            </w:r>
          </w:p>
        </w:tc>
      </w:tr>
      <w:tr w:rsidR="00B85115" w:rsidRPr="00090DF7" w14:paraId="167FD70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7B286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C9F81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3E9FA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orrectly assess charges when wage suppression determination has been issued</w:t>
            </w:r>
          </w:p>
        </w:tc>
      </w:tr>
      <w:tr w:rsidR="00B85115" w:rsidRPr="00090DF7" w14:paraId="04AEC80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6A2AF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005C9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ECF28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reconcile benefit charges such as</w:t>
            </w:r>
          </w:p>
          <w:p w14:paraId="0E2137E8" w14:textId="22877EE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s</w:t>
            </w:r>
          </w:p>
          <w:p w14:paraId="2B6A735C" w14:textId="17AEA82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verpayments</w:t>
            </w:r>
          </w:p>
          <w:p w14:paraId="2DD84D1D" w14:textId="3343E6D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ncellations</w:t>
            </w:r>
          </w:p>
          <w:p w14:paraId="5E133051" w14:textId="085E503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funds </w:t>
            </w:r>
          </w:p>
          <w:p w14:paraId="21318B03" w14:textId="6776009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3329CED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3CC1D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E5DE6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92DCB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generate and issue benefit charge statements on a timely basis</w:t>
            </w:r>
          </w:p>
        </w:tc>
      </w:tr>
      <w:tr w:rsidR="00B85115" w:rsidRPr="00090DF7" w14:paraId="20E9279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EFF13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054A7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639E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reimbursable Employer billing processes</w:t>
            </w:r>
          </w:p>
        </w:tc>
      </w:tr>
      <w:tr w:rsidR="00B85115" w:rsidRPr="00090DF7" w14:paraId="7F1482F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A1AF2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C9DC2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0F0A8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ccept and process benefit charge and reimbursement protests</w:t>
            </w:r>
          </w:p>
        </w:tc>
      </w:tr>
      <w:tr w:rsidR="00B85115" w:rsidRPr="00090DF7" w14:paraId="4447EE9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F1ED9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339C6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05101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ccept and process adjustments to Employer charging or billing</w:t>
            </w:r>
          </w:p>
        </w:tc>
      </w:tr>
      <w:tr w:rsidR="00B85115" w:rsidRPr="00090DF7" w14:paraId="7E34C5A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9910B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22171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DD91F1" w14:textId="783B52AD"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authorized Staff, Employer and TPA's to view charge information</w:t>
            </w:r>
            <w:r w:rsidR="000E1AA8" w:rsidRPr="00090DF7">
              <w:rPr>
                <w:rFonts w:ascii="Arial" w:hAnsi="Arial" w:cs="Arial"/>
                <w:szCs w:val="20"/>
              </w:rPr>
              <w:t>,</w:t>
            </w:r>
            <w:r w:rsidRPr="00090DF7">
              <w:rPr>
                <w:rFonts w:ascii="Arial" w:hAnsi="Arial" w:cs="Arial"/>
                <w:szCs w:val="20"/>
              </w:rPr>
              <w:t xml:space="preserve"> including historical information</w:t>
            </w:r>
          </w:p>
        </w:tc>
      </w:tr>
      <w:tr w:rsidR="00B85115" w:rsidRPr="00090DF7" w14:paraId="667B024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8FA8A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4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45FAC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B2F55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view the distribution of benefit charges and credits to Employers (including those charged to the Non-chargeable Benefits Account) for each continued claim week, including any amount mutualized</w:t>
            </w:r>
          </w:p>
        </w:tc>
      </w:tr>
      <w:tr w:rsidR="00B85115" w:rsidRPr="00090DF7" w14:paraId="5BE3072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12C79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80B4D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A77288" w14:textId="16DFA080"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take appropriate action based on business rules</w:t>
            </w:r>
            <w:r w:rsidR="000E1AA8" w:rsidRPr="00090DF7">
              <w:rPr>
                <w:rFonts w:ascii="Arial" w:hAnsi="Arial" w:cs="Arial"/>
                <w:szCs w:val="20"/>
              </w:rPr>
              <w:t>,</w:t>
            </w:r>
            <w:r w:rsidRPr="00090DF7">
              <w:rPr>
                <w:rFonts w:ascii="Arial" w:hAnsi="Arial" w:cs="Arial"/>
                <w:szCs w:val="20"/>
              </w:rPr>
              <w:t xml:space="preserve"> and information received, including but not limited to:</w:t>
            </w:r>
          </w:p>
          <w:p w14:paraId="01E182A2" w14:textId="00E455A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lculate Tax rates</w:t>
            </w:r>
          </w:p>
          <w:p w14:paraId="435D2F4F" w14:textId="283E399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stablish quarterly billing</w:t>
            </w:r>
          </w:p>
          <w:p w14:paraId="68ECB4DA" w14:textId="324BAEE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ing of charge statements</w:t>
            </w:r>
            <w:r w:rsidRPr="00090DF7">
              <w:rPr>
                <w:rFonts w:ascii="Arial" w:hAnsi="Arial" w:cs="Arial"/>
                <w:szCs w:val="20"/>
              </w:rPr>
              <w:br w:type="page"/>
            </w:r>
          </w:p>
        </w:tc>
      </w:tr>
      <w:tr w:rsidR="00B85115" w:rsidRPr="00090DF7" w14:paraId="5689606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965BF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5271F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EBC24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manage the end-to-end process for the 1099G generation. Please include information regarding the following: • Identifying and resolving errors • Data quality control • Transmitting the information to Internal Revenue Service</w:t>
            </w:r>
          </w:p>
        </w:tc>
      </w:tr>
      <w:tr w:rsidR="00B85115" w:rsidRPr="00090DF7" w14:paraId="0963A5B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435EB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95D83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49D4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cancel/stop a benefit week payment (before the issuance of a payment).</w:t>
            </w:r>
          </w:p>
        </w:tc>
      </w:tr>
      <w:tr w:rsidR="00B85115" w:rsidRPr="00090DF7" w14:paraId="74265D9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D7F71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2E7F3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D2A58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Claimants to select their preferred language for interpretation and Staff to be able to view their selection.</w:t>
            </w:r>
          </w:p>
        </w:tc>
      </w:tr>
      <w:tr w:rsidR="00B85115" w:rsidRPr="00090DF7" w14:paraId="67684D8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E0CF8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875DD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8DB0D" w14:textId="1C1D0679"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should provide the ability for Staff to upload documents for claims to view in their portal </w:t>
            </w:r>
            <w:r w:rsidR="000E1AA8" w:rsidRPr="00090DF7">
              <w:rPr>
                <w:rFonts w:ascii="Arial" w:hAnsi="Arial" w:cs="Arial"/>
                <w:szCs w:val="20"/>
              </w:rPr>
              <w:t xml:space="preserve">in </w:t>
            </w:r>
            <w:r w:rsidRPr="00090DF7">
              <w:rPr>
                <w:rFonts w:ascii="Arial" w:hAnsi="Arial" w:cs="Arial"/>
                <w:szCs w:val="20"/>
              </w:rPr>
              <w:t>real-time.</w:t>
            </w:r>
          </w:p>
        </w:tc>
      </w:tr>
      <w:tr w:rsidR="00B85115" w:rsidRPr="00090DF7" w14:paraId="6BE0AD4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73ED2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5E676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B0EF7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Describe how the claimant portal will be available for mobile devices.</w:t>
            </w:r>
          </w:p>
        </w:tc>
      </w:tr>
      <w:tr w:rsidR="00B85115" w:rsidRPr="00090DF7" w14:paraId="2DEE3BE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6399D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109C7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0AF7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cess claims for all Claimants included in the application, create and rule (when applicable) on appropriate cases, and send all appropriate correspondence to Claimant based on business rules such as</w:t>
            </w:r>
          </w:p>
          <w:p w14:paraId="6B6867D5" w14:textId="1FFD3A1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andbook</w:t>
            </w:r>
          </w:p>
          <w:p w14:paraId="1F643D08" w14:textId="504663C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ling instructions</w:t>
            </w:r>
          </w:p>
          <w:p w14:paraId="6386300D" w14:textId="2B89149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188A1DF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7C53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8EB0E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6189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keep the claim in pending status until Claimant chooses to participate</w:t>
            </w:r>
          </w:p>
        </w:tc>
      </w:tr>
      <w:tr w:rsidR="00B85115" w:rsidRPr="00090DF7" w14:paraId="5B88B0E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AB6C2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6130E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E80E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If the Claimant requests payment, the System must complete the claim and send additional appropriate correspondence to Claimant based on business rules such as</w:t>
            </w:r>
          </w:p>
          <w:p w14:paraId="76C446CE" w14:textId="246D0EB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tement of benefits</w:t>
            </w:r>
          </w:p>
          <w:p w14:paraId="62DD36B5" w14:textId="180B0A8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2278431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F8082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5E9A4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50D61B" w14:textId="208E1DBC"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all appropriate correspondence to Employers</w:t>
            </w:r>
            <w:r w:rsidR="000E1AA8" w:rsidRPr="00090DF7">
              <w:rPr>
                <w:rFonts w:ascii="Arial" w:hAnsi="Arial" w:cs="Arial"/>
                <w:szCs w:val="20"/>
              </w:rPr>
              <w:t>,</w:t>
            </w:r>
            <w:r w:rsidRPr="00090DF7">
              <w:rPr>
                <w:rFonts w:ascii="Arial" w:hAnsi="Arial" w:cs="Arial"/>
                <w:szCs w:val="20"/>
              </w:rPr>
              <w:t xml:space="preserve"> such as</w:t>
            </w:r>
          </w:p>
          <w:p w14:paraId="0F329484" w14:textId="333BE5D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age Verification Notice</w:t>
            </w:r>
          </w:p>
        </w:tc>
      </w:tr>
      <w:tr w:rsidR="00B85115" w:rsidRPr="00090DF7" w14:paraId="2B01FA9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B30A4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9ED4E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9C2D7" w14:textId="37DEEFA4"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allow Employers to respond to notices </w:t>
            </w:r>
            <w:r w:rsidR="000E1AA8" w:rsidRPr="00090DF7">
              <w:rPr>
                <w:rFonts w:ascii="Arial" w:hAnsi="Arial" w:cs="Arial"/>
                <w:szCs w:val="20"/>
              </w:rPr>
              <w:t>i</w:t>
            </w:r>
            <w:r w:rsidRPr="00090DF7">
              <w:rPr>
                <w:rFonts w:ascii="Arial" w:hAnsi="Arial" w:cs="Arial"/>
                <w:szCs w:val="20"/>
              </w:rPr>
              <w:t xml:space="preserve">f </w:t>
            </w:r>
            <w:r w:rsidR="00703DE0" w:rsidRPr="00090DF7">
              <w:rPr>
                <w:rFonts w:ascii="Arial" w:hAnsi="Arial" w:cs="Arial"/>
                <w:szCs w:val="20"/>
              </w:rPr>
              <w:t xml:space="preserve">they are </w:t>
            </w:r>
            <w:r w:rsidRPr="00090DF7">
              <w:rPr>
                <w:rFonts w:ascii="Arial" w:hAnsi="Arial" w:cs="Arial"/>
                <w:szCs w:val="20"/>
              </w:rPr>
              <w:t>signed up for sides</w:t>
            </w:r>
          </w:p>
          <w:p w14:paraId="5F945253" w14:textId="5062D9E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ce of UI claims both individually and in mass (e.g., Disaster Unemployment Assistance (DUA) claims)</w:t>
            </w:r>
          </w:p>
          <w:p w14:paraId="58271809" w14:textId="1B1C4BB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hargeback </w:t>
            </w:r>
          </w:p>
          <w:p w14:paraId="6ED201F6" w14:textId="1FFA6A9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arnings verifications (includes quarterly cross-match/wage benefit, new hire, interstate wage benefit, etc.)</w:t>
            </w:r>
          </w:p>
          <w:p w14:paraId="09A21B67" w14:textId="760D71C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quest for earnings to close a disqualification</w:t>
            </w:r>
          </w:p>
        </w:tc>
      </w:tr>
      <w:tr w:rsidR="00B85115" w:rsidRPr="00090DF7" w14:paraId="2D3F847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F720D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B485F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85349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initiate and respond to inquiries (e.g., fact-finding, secure messages, etc.)</w:t>
            </w:r>
          </w:p>
        </w:tc>
      </w:tr>
      <w:tr w:rsidR="00B85115" w:rsidRPr="00090DF7" w14:paraId="7C151DD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C9632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EDC98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590B5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report issues (e.g., fraud tips, job refusals, additional pay, etc.)</w:t>
            </w:r>
          </w:p>
        </w:tc>
      </w:tr>
      <w:tr w:rsidR="00B85115" w:rsidRPr="00090DF7" w14:paraId="023E996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277A8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9485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C087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view estimates of charges and/or reimbursements</w:t>
            </w:r>
          </w:p>
        </w:tc>
      </w:tr>
      <w:tr w:rsidR="00B85115" w:rsidRPr="00090DF7" w14:paraId="639F750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90A14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88AB0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15911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request information including but not limited to:</w:t>
            </w:r>
          </w:p>
          <w:p w14:paraId="216C1AFD" w14:textId="3DC7001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 summary</w:t>
            </w:r>
          </w:p>
          <w:p w14:paraId="4B542A82" w14:textId="1BC7E3B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pies</w:t>
            </w:r>
          </w:p>
          <w:p w14:paraId="76EFABD1" w14:textId="0D4E329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eck claims status</w:t>
            </w:r>
          </w:p>
        </w:tc>
      </w:tr>
      <w:tr w:rsidR="00B85115" w:rsidRPr="00090DF7" w14:paraId="44A1C0C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594A0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791EF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A5EDD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Employer and Authorized TPA's to view, update, or delete chargeback address, designated claims address, physical address, or other addresses</w:t>
            </w:r>
          </w:p>
        </w:tc>
      </w:tr>
      <w:tr w:rsidR="00B85115" w:rsidRPr="00090DF7" w14:paraId="3EF8A26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6D2ED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AACFD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F3330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record changes in real-time, where possible</w:t>
            </w:r>
          </w:p>
        </w:tc>
      </w:tr>
      <w:tr w:rsidR="00B85115" w:rsidRPr="00090DF7" w14:paraId="29D98E1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7B189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6C3F0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A3938" w14:textId="79C0FBF0"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take appropriate action based on business rules</w:t>
            </w:r>
            <w:r w:rsidR="000E1AA8" w:rsidRPr="00090DF7">
              <w:rPr>
                <w:rFonts w:ascii="Arial" w:hAnsi="Arial" w:cs="Arial"/>
                <w:szCs w:val="20"/>
              </w:rPr>
              <w:t>,</w:t>
            </w:r>
            <w:r w:rsidRPr="00090DF7">
              <w:rPr>
                <w:rFonts w:ascii="Arial" w:hAnsi="Arial" w:cs="Arial"/>
                <w:szCs w:val="20"/>
              </w:rPr>
              <w:t xml:space="preserve"> and information received, including but not limited to:</w:t>
            </w:r>
          </w:p>
          <w:p w14:paraId="4E31FF19" w14:textId="4387FBC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n issue and assignment</w:t>
            </w:r>
          </w:p>
          <w:p w14:paraId="6F142F2E" w14:textId="20612F1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le an appeal</w:t>
            </w:r>
          </w:p>
          <w:p w14:paraId="7462F464" w14:textId="22865CE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 wage investigation</w:t>
            </w:r>
          </w:p>
          <w:p w14:paraId="134683C3" w14:textId="6759E07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or edit an existing case</w:t>
            </w:r>
          </w:p>
          <w:p w14:paraId="133984D1" w14:textId="565F28F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judicate a case</w:t>
            </w:r>
          </w:p>
          <w:p w14:paraId="20A90983" w14:textId="506E341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ose, reverse, maintain a disqualification or ineligibility</w:t>
            </w:r>
          </w:p>
          <w:p w14:paraId="0FDEBA4A" w14:textId="1B73B9AA" w:rsidR="00B85115" w:rsidRPr="00090DF7" w:rsidRDefault="00B85115" w:rsidP="00E14BAE">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 letters based on business rules</w:t>
            </w:r>
          </w:p>
          <w:p w14:paraId="6E9D583C" w14:textId="2735E7E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incoming correspondence</w:t>
            </w:r>
          </w:p>
          <w:p w14:paraId="254EEE35" w14:textId="0A33C93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and send outgoing correspondence</w:t>
            </w:r>
          </w:p>
          <w:p w14:paraId="60153D32" w14:textId="3A1C196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Etc. </w:t>
            </w:r>
          </w:p>
        </w:tc>
      </w:tr>
      <w:tr w:rsidR="00B85115" w:rsidRPr="00090DF7" w14:paraId="641A973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2DDE6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B9F68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335C1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add, update, cancel, and view demographic information based on business rules and permissions, including but not limited to the items listed above and:</w:t>
            </w:r>
          </w:p>
          <w:p w14:paraId="0E61412B" w14:textId="53A89B2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SN</w:t>
            </w:r>
          </w:p>
          <w:p w14:paraId="440DBB6E" w14:textId="7D2A221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ertification method </w:t>
            </w:r>
          </w:p>
          <w:p w14:paraId="5DDC3643" w14:textId="10950FB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ctims of ID theft based upon SSN require enhanced identification procedures</w:t>
            </w:r>
          </w:p>
        </w:tc>
      </w:tr>
      <w:tr w:rsidR="00B85115" w:rsidRPr="00090DF7" w14:paraId="5199801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28AC0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5CF44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3BFA1" w14:textId="3A9FC41E"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epare, send, and resend withhold</w:t>
            </w:r>
            <w:r w:rsidR="000E1AA8" w:rsidRPr="00090DF7">
              <w:rPr>
                <w:rFonts w:ascii="Arial" w:hAnsi="Arial" w:cs="Arial"/>
                <w:szCs w:val="20"/>
              </w:rPr>
              <w:t>ing</w:t>
            </w:r>
            <w:r w:rsidRPr="00090DF7">
              <w:rPr>
                <w:rFonts w:ascii="Arial" w:hAnsi="Arial" w:cs="Arial"/>
                <w:szCs w:val="20"/>
              </w:rPr>
              <w:t xml:space="preserve"> amounts to appropriate parties </w:t>
            </w:r>
          </w:p>
          <w:p w14:paraId="77AB3EAE" w14:textId="3942420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RS</w:t>
            </w:r>
          </w:p>
          <w:p w14:paraId="7F908614" w14:textId="253B62F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AG</w:t>
            </w:r>
          </w:p>
          <w:p w14:paraId="6674AA9E" w14:textId="402B915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state Reciprocal Overpayment Recovery Agreement (IRORA)</w:t>
            </w:r>
          </w:p>
          <w:p w14:paraId="24C26B42" w14:textId="79560E6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3CD3360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D4E12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CD8DD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C7960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generate an ACH file containing the benefit payment information (examples: Claimant information, account information, amount of the payment, and payment method) to disburse payment</w:t>
            </w:r>
          </w:p>
        </w:tc>
      </w:tr>
      <w:tr w:rsidR="00B85115" w:rsidRPr="00090DF7" w14:paraId="6727B0F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CB855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C6AD7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FAD40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oordinate with RTM (must stay manual)</w:t>
            </w:r>
          </w:p>
          <w:p w14:paraId="3CA3EF4C" w14:textId="5E7790A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horize and release ACH payments</w:t>
            </w:r>
          </w:p>
          <w:p w14:paraId="782014A4" w14:textId="0AD3E7C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erify warrant run (send email to ATOS)</w:t>
            </w:r>
          </w:p>
          <w:p w14:paraId="01C4D636" w14:textId="0E470C4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ystem must generate entries to Workforce, Reporting, Accounting, and Purchasing System (WRAPS) and Uniform Statewide Accounting System (USAS) after verification by RTM</w:t>
            </w:r>
          </w:p>
          <w:p w14:paraId="775A8831" w14:textId="2BA40B2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ystem must allow data to be imported to a database via Open Database Connectivity (ODBC) link or other systems capable</w:t>
            </w:r>
          </w:p>
        </w:tc>
      </w:tr>
      <w:tr w:rsidR="00B85115" w:rsidRPr="00090DF7" w14:paraId="322FDBC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BC091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B63EC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4313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retain the history of all payments</w:t>
            </w:r>
          </w:p>
        </w:tc>
      </w:tr>
      <w:tr w:rsidR="00B85115" w:rsidRPr="00090DF7" w14:paraId="654FFC0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10076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F8387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9BA68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cess TRA payment and RTAA Wage subsidy requests based on business rules and take appropriate action</w:t>
            </w:r>
          </w:p>
        </w:tc>
      </w:tr>
      <w:tr w:rsidR="00B85115" w:rsidRPr="00090DF7" w14:paraId="1F5AE1A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839B5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EB1E6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FB939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enter/update Trade Adjustment Assistance petition certifications under the Trade Act of 1974, as amended in 2002, 2009, 2011, 2015, and any future updates</w:t>
            </w:r>
          </w:p>
        </w:tc>
      </w:tr>
      <w:tr w:rsidR="00B85115" w:rsidRPr="00090DF7" w14:paraId="1400E36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8F818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6A262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5E8C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ccount for a different earnings exemption under the TRA program if the individual is in full-time training and earnings are less than the UI Weekly Benefit Amount that established TRA</w:t>
            </w:r>
          </w:p>
        </w:tc>
      </w:tr>
      <w:tr w:rsidR="00B85115" w:rsidRPr="00090DF7" w14:paraId="60E2911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1FD11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A5127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C1E7B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before system electing choice automatically, to select a choice between a Claimant continuing on TRA/RTAA program and beginning their UI entitlement</w:t>
            </w:r>
          </w:p>
        </w:tc>
      </w:tr>
      <w:tr w:rsidR="00B85115" w:rsidRPr="00090DF7" w14:paraId="4AA3C59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E63CF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BD760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6570C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verify payment transmission</w:t>
            </w:r>
          </w:p>
        </w:tc>
      </w:tr>
      <w:tr w:rsidR="00B85115" w:rsidRPr="00090DF7" w14:paraId="6360CA7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E079D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AEFF3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230E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r w:rsidRPr="00090DF7">
              <w:rPr>
                <w:rFonts w:ascii="Arial" w:hAnsi="Arial" w:cs="Arial"/>
                <w:szCs w:val="20"/>
              </w:rPr>
              <w:br w:type="page"/>
              <w:t>• Pull/cancel a payment</w:t>
            </w:r>
            <w:r w:rsidRPr="00090DF7">
              <w:rPr>
                <w:rFonts w:ascii="Arial" w:hAnsi="Arial" w:cs="Arial"/>
                <w:szCs w:val="20"/>
              </w:rPr>
              <w:br w:type="page"/>
              <w:t>• Returned ACH payments</w:t>
            </w:r>
            <w:r w:rsidRPr="00090DF7">
              <w:rPr>
                <w:rFonts w:ascii="Arial" w:hAnsi="Arial" w:cs="Arial"/>
                <w:szCs w:val="20"/>
              </w:rPr>
              <w:br w:type="page"/>
              <w:t>• Process notices of changes</w:t>
            </w:r>
          </w:p>
          <w:p w14:paraId="729B1024" w14:textId="66EE775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nk account number changes</w:t>
            </w:r>
          </w:p>
          <w:p w14:paraId="41C72971" w14:textId="79AE83A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nk routing number changes</w:t>
            </w:r>
          </w:p>
          <w:p w14:paraId="108DB157" w14:textId="1237D71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nk account closures</w:t>
            </w:r>
            <w:r w:rsidRPr="00090DF7">
              <w:rPr>
                <w:rFonts w:ascii="Arial" w:hAnsi="Arial" w:cs="Arial"/>
                <w:szCs w:val="20"/>
              </w:rPr>
              <w:br w:type="page"/>
              <w:t>• Assignments or notifications</w:t>
            </w:r>
          </w:p>
          <w:p w14:paraId="26D90F8E" w14:textId="32FBB94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ication of payment failures</w:t>
            </w:r>
          </w:p>
          <w:p w14:paraId="70366FDB" w14:textId="6C09757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ion of assignments and workflows based upon business rules</w:t>
            </w:r>
          </w:p>
          <w:p w14:paraId="736E2A61" w14:textId="56D265DD"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b/>
              <w:t>Void by statute</w:t>
            </w:r>
          </w:p>
          <w:p w14:paraId="645CB4F6" w14:textId="2BBDFB1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nd correspondence</w:t>
            </w:r>
          </w:p>
          <w:p w14:paraId="53972698" w14:textId="5A0676A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und reversal</w:t>
            </w:r>
          </w:p>
          <w:p w14:paraId="68B07E44" w14:textId="2587384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ost corrections</w:t>
            </w:r>
          </w:p>
          <w:p w14:paraId="55E8E9DE" w14:textId="1B2153AD"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b/>
              <w:t>Special pull-backs (fraudulent accounts)</w:t>
            </w:r>
            <w:r w:rsidRPr="00090DF7">
              <w:rPr>
                <w:rFonts w:ascii="Arial" w:hAnsi="Arial" w:cs="Arial"/>
                <w:szCs w:val="20"/>
              </w:rPr>
              <w:br w:type="page"/>
              <w:t>• Refund reversals</w:t>
            </w:r>
            <w:r w:rsidRPr="00090DF7">
              <w:rPr>
                <w:rFonts w:ascii="Arial" w:hAnsi="Arial" w:cs="Arial"/>
                <w:szCs w:val="20"/>
              </w:rPr>
              <w:br w:type="page"/>
            </w:r>
          </w:p>
        </w:tc>
      </w:tr>
      <w:tr w:rsidR="00B85115" w:rsidRPr="00090DF7" w14:paraId="7F89701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43B80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2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F8CAD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8AD7E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mplement all available SIDES modules</w:t>
            </w:r>
          </w:p>
        </w:tc>
      </w:tr>
      <w:tr w:rsidR="00B85115" w:rsidRPr="00090DF7" w14:paraId="7452132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9D0A0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967DE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687B6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Employers, and TPAs to log into SIDES using SSO</w:t>
            </w:r>
          </w:p>
        </w:tc>
      </w:tr>
      <w:tr w:rsidR="00B85115" w:rsidRPr="00090DF7" w14:paraId="25E6E43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B4992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3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634D0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8F98D4" w14:textId="7E9C401D"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allow Staff, Employers, and TPAs to view requests and responses from SIDES, </w:t>
            </w:r>
            <w:r w:rsidR="00703DE0" w:rsidRPr="00090DF7">
              <w:rPr>
                <w:rFonts w:ascii="Arial" w:hAnsi="Arial" w:cs="Arial"/>
                <w:szCs w:val="20"/>
              </w:rPr>
              <w:t xml:space="preserve">the </w:t>
            </w:r>
            <w:r w:rsidRPr="00090DF7">
              <w:rPr>
                <w:rFonts w:ascii="Arial" w:hAnsi="Arial" w:cs="Arial"/>
                <w:szCs w:val="20"/>
              </w:rPr>
              <w:t>web, etc.</w:t>
            </w:r>
          </w:p>
        </w:tc>
      </w:tr>
      <w:tr w:rsidR="00B85115" w:rsidRPr="00090DF7" w14:paraId="5EF1942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CD0A3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3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0D8E5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1B49F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run multiple sessions at the same time (e.g., review a Claimant and an Employer side by side)</w:t>
            </w:r>
          </w:p>
        </w:tc>
      </w:tr>
      <w:tr w:rsidR="00B85115" w:rsidRPr="00090DF7" w14:paraId="6D5253D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CE371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3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248F2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939EC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a claim summary to Staff to eliminate accessing multiple screens</w:t>
            </w:r>
          </w:p>
          <w:p w14:paraId="313E540A" w14:textId="08C2A7C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association</w:t>
            </w:r>
          </w:p>
          <w:p w14:paraId="3F2ADC20" w14:textId="02D2302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filtering, sorting, and searching</w:t>
            </w:r>
          </w:p>
          <w:p w14:paraId="6A4B7EF4" w14:textId="498AA23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ort by date and time</w:t>
            </w:r>
          </w:p>
        </w:tc>
      </w:tr>
      <w:tr w:rsidR="00B85115" w:rsidRPr="00090DF7" w14:paraId="2C238AD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67735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3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BFA8F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2E57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System and Staff must be able to create and handle issues from a variety of sources (cross-matches, Employer responses, claims taking, tips, leads, etc.) that require additional research to resolve, such as:</w:t>
            </w:r>
          </w:p>
          <w:p w14:paraId="5BE94A10" w14:textId="6FE7F48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n-Separation Issues</w:t>
            </w:r>
          </w:p>
          <w:p w14:paraId="1FCB2733" w14:textId="7171451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paration Issues</w:t>
            </w:r>
          </w:p>
          <w:p w14:paraId="4FAB8BC5" w14:textId="688C64E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onetary Issues (e.g., alternate base period)</w:t>
            </w:r>
          </w:p>
          <w:p w14:paraId="031DDFE8" w14:textId="4A5232C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raud</w:t>
            </w:r>
          </w:p>
        </w:tc>
      </w:tr>
      <w:tr w:rsidR="00B85115" w:rsidRPr="00090DF7" w14:paraId="6EFC28F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933A5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03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322EB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6054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flag cases for additional review based on business rules such as</w:t>
            </w:r>
          </w:p>
          <w:p w14:paraId="287571DA" w14:textId="380C1E8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identified regular and federal Employers</w:t>
            </w:r>
          </w:p>
          <w:p w14:paraId="3C9D71D1" w14:textId="3E2C162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orkforce Connect notification of</w:t>
            </w:r>
          </w:p>
          <w:p w14:paraId="7F242C8C" w14:textId="14D6EA2D"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ant being hired</w:t>
            </w:r>
          </w:p>
          <w:p w14:paraId="29CDFDF5" w14:textId="04E62A12" w:rsidR="00B85115" w:rsidRPr="00090DF7" w:rsidRDefault="001D75F4" w:rsidP="001D75F4">
            <w:pPr>
              <w:pStyle w:val="ListParagraph"/>
              <w:numPr>
                <w:ilvl w:val="1"/>
                <w:numId w:val="59"/>
              </w:numPr>
              <w:spacing w:after="0" w:line="259" w:lineRule="auto"/>
              <w:ind w:left="706"/>
              <w:rPr>
                <w:rFonts w:ascii="Arial" w:hAnsi="Arial" w:cs="Arial"/>
                <w:szCs w:val="20"/>
              </w:rPr>
            </w:pPr>
            <w:r>
              <w:rPr>
                <w:rFonts w:ascii="Arial" w:hAnsi="Arial" w:cs="Arial"/>
                <w:szCs w:val="20"/>
              </w:rPr>
              <w:t>J</w:t>
            </w:r>
            <w:r w:rsidR="00B85115" w:rsidRPr="00090DF7">
              <w:rPr>
                <w:rFonts w:ascii="Arial" w:hAnsi="Arial" w:cs="Arial"/>
                <w:szCs w:val="20"/>
              </w:rPr>
              <w:t>ob refusal</w:t>
            </w:r>
          </w:p>
          <w:p w14:paraId="5E9466A9" w14:textId="61003172"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RESEA non-attendance </w:t>
            </w:r>
          </w:p>
          <w:p w14:paraId="7E33463F" w14:textId="247F13C9"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nd other issues</w:t>
            </w:r>
          </w:p>
          <w:p w14:paraId="101ACB76" w14:textId="1E645AB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age additions</w:t>
            </w:r>
          </w:p>
        </w:tc>
      </w:tr>
      <w:tr w:rsidR="00B85115" w:rsidRPr="00090DF7" w14:paraId="68ABBF2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BD317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1EE3D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6970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enter mass notes related to multiple Claimant accounts.</w:t>
            </w:r>
          </w:p>
        </w:tc>
      </w:tr>
      <w:tr w:rsidR="00B85115" w:rsidRPr="00090DF7" w14:paraId="6B598C2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D21BE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86599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7F7C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automatically process mass claims.</w:t>
            </w:r>
          </w:p>
        </w:tc>
      </w:tr>
      <w:tr w:rsidR="00B85115" w:rsidRPr="00090DF7" w14:paraId="1E0281D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62553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6BD68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10DD3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enter mass claims.</w:t>
            </w:r>
          </w:p>
        </w:tc>
      </w:tr>
      <w:tr w:rsidR="00B85115" w:rsidRPr="00090DF7" w14:paraId="22832E0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3BAAD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15A12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D3D44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switch to any other claim program from a Mass Claim</w:t>
            </w:r>
          </w:p>
        </w:tc>
      </w:tr>
      <w:tr w:rsidR="00B85115" w:rsidRPr="00090DF7" w14:paraId="06EE722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8905D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B2511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DB17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Employer to submit Mass Claim modifications up to the day before the layoff date</w:t>
            </w:r>
          </w:p>
        </w:tc>
      </w:tr>
      <w:tr w:rsidR="00B85115" w:rsidRPr="00090DF7" w14:paraId="127834E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9E446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B2A4B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64F78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Employer or appropriate Staff to cancel the Mass Claim request up to the day before the layoff date</w:t>
            </w:r>
          </w:p>
        </w:tc>
      </w:tr>
      <w:tr w:rsidR="00B85115" w:rsidRPr="00090DF7" w14:paraId="628E2D1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936E3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F8396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FF7B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void pending claim(s) based on Business Rules</w:t>
            </w:r>
          </w:p>
        </w:tc>
      </w:tr>
      <w:tr w:rsidR="00B85115" w:rsidRPr="00090DF7" w14:paraId="508DDBA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65E6B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50B5E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5F13F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manually perform all activities within Mass Claim</w:t>
            </w:r>
          </w:p>
        </w:tc>
      </w:tr>
      <w:tr w:rsidR="00B85115" w:rsidRPr="00090DF7" w14:paraId="763DB58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303EF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EBF3B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F10AF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representatives/TPAs to manage Mass Claims for the employer is listed on the account</w:t>
            </w:r>
          </w:p>
        </w:tc>
      </w:tr>
      <w:tr w:rsidR="00B85115" w:rsidRPr="00090DF7" w14:paraId="5DA4D22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6B327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7B373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2708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display a warning message when Staff attempts to complete a claim that was filed via the mass claims process (if in incomplete status)</w:t>
            </w:r>
          </w:p>
        </w:tc>
      </w:tr>
      <w:tr w:rsidR="00B85115" w:rsidRPr="00090DF7" w14:paraId="428E8D6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1FD2F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ED975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5</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D49CC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mass updates to all claims filed under the mass claim</w:t>
            </w:r>
          </w:p>
        </w:tc>
      </w:tr>
      <w:tr w:rsidR="00B85115" w:rsidRPr="00090DF7" w14:paraId="619C0C0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D27FF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848D7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32BFA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process payment requests based on business rules </w:t>
            </w:r>
          </w:p>
          <w:p w14:paraId="58EF4BD3" w14:textId="7C9B384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able weeks</w:t>
            </w:r>
          </w:p>
          <w:p w14:paraId="6F3CB5B1" w14:textId="4F65967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amount</w:t>
            </w:r>
          </w:p>
          <w:p w14:paraId="0713318E" w14:textId="1A88D73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orted earnings</w:t>
            </w:r>
          </w:p>
          <w:p w14:paraId="0660B795" w14:textId="3423F5D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ported hours (customary)  </w:t>
            </w:r>
          </w:p>
          <w:p w14:paraId="476F7BF0" w14:textId="4A590A9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verpayments</w:t>
            </w:r>
          </w:p>
          <w:p w14:paraId="1AF2717E" w14:textId="2683CAB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ductions and Offsets (child support, withholding, overpayments, etc.)</w:t>
            </w:r>
          </w:p>
          <w:p w14:paraId="61F8B74D" w14:textId="29A4AC1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method (warrant or ACH transaction)</w:t>
            </w:r>
          </w:p>
          <w:p w14:paraId="1D9CFE95" w14:textId="6E31212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lease past payment request </w:t>
            </w:r>
          </w:p>
          <w:p w14:paraId="2ADF6C67" w14:textId="6B3160F3"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ppeal reversal</w:t>
            </w:r>
          </w:p>
          <w:p w14:paraId="584E6FD4" w14:textId="7A51DA90"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Monetary redeterminations</w:t>
            </w:r>
          </w:p>
          <w:p w14:paraId="5424EBA2" w14:textId="60D992CB"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eviously underpaid</w:t>
            </w:r>
          </w:p>
          <w:p w14:paraId="27709AF7" w14:textId="72B108FF"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aiting week</w:t>
            </w:r>
          </w:p>
          <w:p w14:paraId="25F5CBE6" w14:textId="26F003C9"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Etc. </w:t>
            </w:r>
          </w:p>
        </w:tc>
      </w:tr>
      <w:tr w:rsidR="00B85115" w:rsidRPr="00090DF7" w14:paraId="520588C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870BD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DEFF8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FD49D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utomatically enroll Claimants in the debit card program if necessary</w:t>
            </w:r>
          </w:p>
        </w:tc>
      </w:tr>
      <w:tr w:rsidR="00B85115" w:rsidRPr="00090DF7" w14:paraId="68173BA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5C25F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28292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F832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Staff, Claimants, Employers, and TPAs must be able to complete conditional fact-finding</w:t>
            </w:r>
          </w:p>
        </w:tc>
      </w:tr>
      <w:tr w:rsidR="00B85115" w:rsidRPr="00090DF7" w14:paraId="2F20F7A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58FA6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8BB8E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41748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the ability to schedule fact-finding and follow up interviews and document the deadlines for messages, fact-finding, and follow up interviews per business rules</w:t>
            </w:r>
          </w:p>
        </w:tc>
      </w:tr>
      <w:tr w:rsidR="00B85115" w:rsidRPr="00090DF7" w14:paraId="396396A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C97E8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072DF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7A8C4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Staff and System must be able to (re)trigger conditional fact findings (a request for information) for Claimants and Employers to complete with notification by the preferred method</w:t>
            </w:r>
          </w:p>
        </w:tc>
      </w:tr>
      <w:tr w:rsidR="00B85115" w:rsidRPr="00090DF7" w14:paraId="31C4A3D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97FE0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F93F9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085C2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a way to track future issues and reopen cases per business rules (e.g., job offer, pension, etc.)</w:t>
            </w:r>
          </w:p>
        </w:tc>
      </w:tr>
      <w:tr w:rsidR="00B85115" w:rsidRPr="00090DF7" w14:paraId="58E2258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CDDD6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B4572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0EBC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create a fact-finding</w:t>
            </w:r>
          </w:p>
        </w:tc>
      </w:tr>
      <w:tr w:rsidR="00B85115" w:rsidRPr="00090DF7" w14:paraId="65C5153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C5BB7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B6FE1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E4AB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who created fact-finding the ability to edit it within a specified time limit based on business rules</w:t>
            </w:r>
          </w:p>
        </w:tc>
      </w:tr>
      <w:tr w:rsidR="00B85115" w:rsidRPr="00090DF7" w14:paraId="4EF8BB2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CBA47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70452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93180" w14:textId="4B549B0F" w:rsidR="00B85115" w:rsidRPr="00090DF7" w:rsidRDefault="00B85115" w:rsidP="004C7A19">
            <w:pPr>
              <w:spacing w:after="0" w:line="259" w:lineRule="auto"/>
              <w:rPr>
                <w:rFonts w:ascii="Arial" w:hAnsi="Arial" w:cs="Arial"/>
                <w:szCs w:val="20"/>
              </w:rPr>
            </w:pPr>
            <w:r w:rsidRPr="00090DF7">
              <w:rPr>
                <w:rFonts w:ascii="Arial" w:hAnsi="Arial" w:cs="Arial"/>
                <w:szCs w:val="20"/>
              </w:rPr>
              <w:t>System and Staff must be able to issue decisions</w:t>
            </w:r>
            <w:r w:rsidR="00703DE0" w:rsidRPr="00090DF7">
              <w:rPr>
                <w:rFonts w:ascii="Arial" w:hAnsi="Arial" w:cs="Arial"/>
                <w:szCs w:val="20"/>
              </w:rPr>
              <w:t>,</w:t>
            </w:r>
            <w:r w:rsidRPr="00090DF7">
              <w:rPr>
                <w:rFonts w:ascii="Arial" w:hAnsi="Arial" w:cs="Arial"/>
                <w:szCs w:val="20"/>
              </w:rPr>
              <w:t xml:space="preserve"> including</w:t>
            </w:r>
          </w:p>
          <w:p w14:paraId="528CB08C" w14:textId="5758353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lection of determinations from a drop-down list where ever possible</w:t>
            </w:r>
          </w:p>
          <w:p w14:paraId="7A5DDBC6" w14:textId="745A321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election of determinations, count/no-count, multiple interested parties to include Unions, chargeback, etc. where ever possible based on business rules </w:t>
            </w:r>
          </w:p>
          <w:p w14:paraId="7DC530DD" w14:textId="145D7A7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unable to auto-determine, the system must guide Staff on count/no-count and interested parties based upon business rules</w:t>
            </w:r>
          </w:p>
          <w:p w14:paraId="10F08AE5" w14:textId="13C98C6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calendar feature for Staff when taking fact-finding or issuing decisions to assist with the correct begin and end date selection (intuitive date suggestions by the system)</w:t>
            </w:r>
          </w:p>
          <w:p w14:paraId="770D295D" w14:textId="18F8380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bility to override system-identified issue detection date</w:t>
            </w:r>
          </w:p>
        </w:tc>
      </w:tr>
      <w:tr w:rsidR="00B85115" w:rsidRPr="00090DF7" w14:paraId="25225E5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300C5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569BF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AACA5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eclude adjudication of an issue that has been resolved in another state when wages are received from another state (20 Code of Federal Regulations (CFR) 616.8)</w:t>
            </w:r>
          </w:p>
        </w:tc>
      </w:tr>
      <w:tr w:rsidR="00B85115" w:rsidRPr="00090DF7" w14:paraId="379B738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8A733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73F57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9D2EF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use decisions to take appropriate action to process adjustments based on business rules, including but not limited to: </w:t>
            </w:r>
            <w:r w:rsidRPr="00090DF7">
              <w:rPr>
                <w:rFonts w:ascii="Arial" w:hAnsi="Arial" w:cs="Arial"/>
                <w:szCs w:val="20"/>
              </w:rPr>
              <w:br w:type="page"/>
              <w:t>o Evaluate eligibility</w:t>
            </w:r>
          </w:p>
          <w:p w14:paraId="7C20D921" w14:textId="44882B2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ion of overpayment</w:t>
            </w:r>
          </w:p>
          <w:p w14:paraId="7AC5CBC2" w14:textId="77777777" w:rsidR="001D75F4"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lease of payment </w:t>
            </w:r>
            <w:r w:rsidRPr="00090DF7">
              <w:rPr>
                <w:rFonts w:ascii="Arial" w:hAnsi="Arial" w:cs="Arial"/>
                <w:szCs w:val="20"/>
              </w:rPr>
              <w:br w:type="page"/>
              <w:t>o Notification to UI Tax</w:t>
            </w:r>
          </w:p>
          <w:p w14:paraId="5E3682A0" w14:textId="24A78559" w:rsidR="001D75F4"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uplicate wage records</w:t>
            </w:r>
          </w:p>
          <w:p w14:paraId="0BDC6B68" w14:textId="77777777" w:rsidR="001D75F4"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SN corrections</w:t>
            </w:r>
            <w:r w:rsidRPr="00090DF7">
              <w:rPr>
                <w:rFonts w:ascii="Arial" w:hAnsi="Arial" w:cs="Arial"/>
                <w:szCs w:val="20"/>
              </w:rPr>
              <w:br w:type="page"/>
            </w:r>
          </w:p>
          <w:p w14:paraId="1336C7CB" w14:textId="126C6B1B"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r w:rsidRPr="00090DF7">
              <w:rPr>
                <w:rFonts w:ascii="Arial" w:hAnsi="Arial" w:cs="Arial"/>
                <w:szCs w:val="20"/>
              </w:rPr>
              <w:br w:type="page"/>
            </w:r>
          </w:p>
        </w:tc>
      </w:tr>
      <w:tr w:rsidR="00B85115" w:rsidRPr="00090DF7" w14:paraId="7F7B47F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AB4E5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E9531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24AFD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Decisions issued by the System must conform with KDOL and DOL-established guidelines on what constitutes a "quality" nonmonetary decision.</w:t>
            </w:r>
          </w:p>
        </w:tc>
      </w:tr>
      <w:tr w:rsidR="00B85115" w:rsidRPr="00090DF7" w14:paraId="06C5CCF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85902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F8CB1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94FD4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ssue an appropriate system-generated written decision to all interested parties. If Staff must deny benefits to the Claimant, the decision should contain sufficient information to enable those receiving the decision to understand why.</w:t>
            </w:r>
          </w:p>
        </w:tc>
      </w:tr>
      <w:tr w:rsidR="00B85115" w:rsidRPr="00090DF7" w14:paraId="4A91C93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55B5F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31A29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372BA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nclude all functionality necessary to perform benefit charging and reimbursements</w:t>
            </w:r>
          </w:p>
        </w:tc>
      </w:tr>
      <w:tr w:rsidR="00B85115" w:rsidRPr="00090DF7" w14:paraId="55DCDD1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E0CA8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C743F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70BD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dentify benefit charges, no-charges, and reimbursements for claims</w:t>
            </w:r>
          </w:p>
        </w:tc>
      </w:tr>
      <w:tr w:rsidR="00B85115" w:rsidRPr="00090DF7" w14:paraId="7710AB1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1998F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0EE4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534F2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ssue appropriate Employer correspondence when first pay is released</w:t>
            </w:r>
          </w:p>
        </w:tc>
      </w:tr>
      <w:tr w:rsidR="00B85115" w:rsidRPr="00090DF7" w14:paraId="6253973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7F767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F1154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A921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determine which Employers or pooled accounts are chargeable and/or non-chargeable</w:t>
            </w:r>
          </w:p>
        </w:tc>
      </w:tr>
      <w:tr w:rsidR="00B85115" w:rsidRPr="00090DF7" w14:paraId="76A607C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DD9D9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F32D3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1AEA9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PA functions granted by Employers</w:t>
            </w:r>
          </w:p>
        </w:tc>
      </w:tr>
      <w:tr w:rsidR="00B85115" w:rsidRPr="00090DF7" w14:paraId="271E0CA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86542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57792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CF488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reate assignments or cases based on business rules</w:t>
            </w:r>
          </w:p>
        </w:tc>
      </w:tr>
      <w:tr w:rsidR="00B85115" w:rsidRPr="00090DF7" w14:paraId="4B25279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D74F0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00D2B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6</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A1396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be able to identify when an account is liable for charges or reimbursements and issue determinations based on business rules</w:t>
            </w:r>
          </w:p>
        </w:tc>
      </w:tr>
      <w:tr w:rsidR="00B85115" w:rsidRPr="00090DF7" w14:paraId="4A5088A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6BFA7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7536D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C5E78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Appeal reversal</w:t>
            </w:r>
          </w:p>
        </w:tc>
      </w:tr>
      <w:tr w:rsidR="00B85115" w:rsidRPr="00090DF7" w14:paraId="59777C9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9646C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2531C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38D1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Monetary redeterminations</w:t>
            </w:r>
          </w:p>
        </w:tc>
      </w:tr>
      <w:tr w:rsidR="00B85115" w:rsidRPr="00090DF7" w14:paraId="2C15969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F4C97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E27F3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36A99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Previously underpaid</w:t>
            </w:r>
          </w:p>
        </w:tc>
      </w:tr>
      <w:tr w:rsidR="00B85115" w:rsidRPr="00090DF7" w14:paraId="364520B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3F25A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9448B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B7690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Waiting week</w:t>
            </w:r>
          </w:p>
        </w:tc>
      </w:tr>
      <w:tr w:rsidR="00B85115" w:rsidRPr="00090DF7" w14:paraId="6496CBD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05BB6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F3B9A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264E4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onvert weeks to different program types and claims based on business rules</w:t>
            </w:r>
          </w:p>
        </w:tc>
      </w:tr>
      <w:tr w:rsidR="00B85115" w:rsidRPr="00090DF7" w14:paraId="438F717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17F31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D4B0D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90DD8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authorized Staff to reissue payment according to business rules</w:t>
            </w:r>
          </w:p>
        </w:tc>
      </w:tr>
      <w:tr w:rsidR="00B85115" w:rsidRPr="00090DF7" w14:paraId="1667354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FFB70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1D12C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66661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recalculate a benefit payment when payment variables change</w:t>
            </w:r>
          </w:p>
        </w:tc>
      </w:tr>
      <w:tr w:rsidR="00B85115" w:rsidRPr="00090DF7" w14:paraId="5218EF0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72E1B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4B1BC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756E6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a weekly payment from multiple sources (e.g., Federal Additional Compensation).</w:t>
            </w:r>
          </w:p>
        </w:tc>
      </w:tr>
      <w:tr w:rsidR="00B85115" w:rsidRPr="00090DF7" w14:paraId="4DBF7D6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96032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03F0C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397EB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utomatically enroll Claimants in the debit card program if necessary</w:t>
            </w:r>
          </w:p>
        </w:tc>
      </w:tr>
      <w:tr w:rsidR="00B85115" w:rsidRPr="00090DF7" w14:paraId="6C97DB7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3A144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29F04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F34B2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a notification to the Claimant of Child Support withholding if necessary and update adjustments</w:t>
            </w:r>
          </w:p>
        </w:tc>
      </w:tr>
      <w:tr w:rsidR="00B85115" w:rsidRPr="00090DF7" w14:paraId="45F5AAC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CAF6B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68856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2AAF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enote validation of direct deposit</w:t>
            </w:r>
          </w:p>
        </w:tc>
      </w:tr>
      <w:tr w:rsidR="00B85115" w:rsidRPr="00090DF7" w14:paraId="61D9D47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A6A26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B08BF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F6D1C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electronically submit/receipt any new or modified information related to debit cards or EFTs to/from the benefits payment vendor</w:t>
            </w:r>
          </w:p>
        </w:tc>
      </w:tr>
      <w:tr w:rsidR="00B85115" w:rsidRPr="00090DF7" w14:paraId="53B8A41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B7F28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DF179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98650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ssue program payment based on business rules (hierarchy)</w:t>
            </w:r>
          </w:p>
          <w:p w14:paraId="6567A1D7" w14:textId="22CB23F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only issue a benefit payment if there is an unencumbered balance on the claim</w:t>
            </w:r>
          </w:p>
        </w:tc>
      </w:tr>
      <w:tr w:rsidR="00B85115" w:rsidRPr="00090DF7" w14:paraId="79A2BCB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7B471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64180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FB6F94" w14:textId="68B9695B"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epare, send, and resend withhold</w:t>
            </w:r>
            <w:r w:rsidR="00703DE0" w:rsidRPr="00090DF7">
              <w:rPr>
                <w:rFonts w:ascii="Arial" w:hAnsi="Arial" w:cs="Arial"/>
                <w:szCs w:val="20"/>
              </w:rPr>
              <w:t>ing</w:t>
            </w:r>
            <w:r w:rsidRPr="00090DF7">
              <w:rPr>
                <w:rFonts w:ascii="Arial" w:hAnsi="Arial" w:cs="Arial"/>
                <w:szCs w:val="20"/>
              </w:rPr>
              <w:t xml:space="preserve"> amounts to appropriate parties:</w:t>
            </w:r>
          </w:p>
          <w:p w14:paraId="0FF47E33" w14:textId="3D00690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RS</w:t>
            </w:r>
          </w:p>
          <w:p w14:paraId="319A20B4" w14:textId="1B8C88F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AG</w:t>
            </w:r>
          </w:p>
          <w:p w14:paraId="00E55962" w14:textId="72B01DE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state Reciprocal Overpayment Recovery Agreement (IRORA)</w:t>
            </w:r>
          </w:p>
        </w:tc>
      </w:tr>
      <w:tr w:rsidR="00B85115" w:rsidRPr="00090DF7" w14:paraId="440F5EF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2EE0E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77895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C8CB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generate an ACH file containing the benefit payment information (examples: Claimant information, account information, amount of the payment, and payment method) to disburse payment</w:t>
            </w:r>
          </w:p>
        </w:tc>
      </w:tr>
      <w:tr w:rsidR="00B85115" w:rsidRPr="00090DF7" w14:paraId="5D06EB2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B9ECD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BFAAC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086B3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notify the Department of Commerce of any Claimants that meet Reemployment Services and Eligibility Assessments (RESEA) criteria</w:t>
            </w:r>
          </w:p>
        </w:tc>
      </w:tr>
      <w:tr w:rsidR="00B85115" w:rsidRPr="00090DF7" w14:paraId="5A9E7C2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78623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5D3F3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EC31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retain a history of all payments</w:t>
            </w:r>
          </w:p>
        </w:tc>
      </w:tr>
      <w:tr w:rsidR="00B85115" w:rsidRPr="00090DF7" w14:paraId="1C35EF0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0EC71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F91AD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87A79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cess TRA payment and subsidy requests based on business rules and take appropriate action.</w:t>
            </w:r>
          </w:p>
        </w:tc>
      </w:tr>
      <w:tr w:rsidR="00B85115" w:rsidRPr="00090DF7" w14:paraId="5B573B8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1FB3D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42FFD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5DD8E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enter/update Trade Adjustment Assistance petition certifications under the Trade Act of 1974, as amended in 2002, 2009, 2011, 2015, and any future updates</w:t>
            </w:r>
          </w:p>
        </w:tc>
      </w:tr>
      <w:tr w:rsidR="00B85115" w:rsidRPr="00090DF7" w14:paraId="69D0448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92D48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F0F56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30B2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ccount for a different earnings exemption under the TRA program if the individual is in full-time training and earnings are less than the UI Weekly Benefit Amount that established TRA</w:t>
            </w:r>
          </w:p>
        </w:tc>
      </w:tr>
      <w:tr w:rsidR="00B85115" w:rsidRPr="00090DF7" w14:paraId="5F79DC9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E24CC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A7742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20200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before system electing choice automatically, to select a choice between a Claimant continuing on TRA program and beginning their UI entitlement</w:t>
            </w:r>
          </w:p>
        </w:tc>
      </w:tr>
      <w:tr w:rsidR="00B85115" w:rsidRPr="00090DF7" w14:paraId="7204C46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11BA6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2981F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C04E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verify payment transmission</w:t>
            </w:r>
          </w:p>
        </w:tc>
      </w:tr>
      <w:tr w:rsidR="00B85115" w:rsidRPr="00090DF7" w14:paraId="0E89DC4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F0356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3EA0D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D36D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0A1CBA2F" w14:textId="1038441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ull/cancel a payment</w:t>
            </w:r>
          </w:p>
          <w:p w14:paraId="0B1F50C7" w14:textId="53AC581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urned ACH payments</w:t>
            </w:r>
          </w:p>
          <w:p w14:paraId="4B6AA282" w14:textId="0D5FFCF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notices of changes</w:t>
            </w:r>
          </w:p>
          <w:p w14:paraId="54E92240" w14:textId="22DDAFF2"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ank account number changes</w:t>
            </w:r>
          </w:p>
          <w:p w14:paraId="0ED3E6F7" w14:textId="1D8979EE"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ank routing number changes</w:t>
            </w:r>
          </w:p>
          <w:p w14:paraId="725052EA" w14:textId="128418E2"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ank account closures</w:t>
            </w:r>
          </w:p>
        </w:tc>
      </w:tr>
      <w:tr w:rsidR="00B85115" w:rsidRPr="00090DF7" w14:paraId="07FC159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D3B68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0F329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15806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Assignments or notifications</w:t>
            </w:r>
          </w:p>
          <w:p w14:paraId="67EB1726" w14:textId="36FA6C5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ication of payment failures</w:t>
            </w:r>
          </w:p>
          <w:p w14:paraId="40E40E0E" w14:textId="5FA8755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ion of assignments and workflows based upon business rules</w:t>
            </w:r>
          </w:p>
        </w:tc>
      </w:tr>
      <w:tr w:rsidR="00B85115" w:rsidRPr="00090DF7" w14:paraId="3902E04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D507E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9D6F7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CA82A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Special pull-backs (fraudulent accounts)</w:t>
            </w:r>
          </w:p>
        </w:tc>
      </w:tr>
      <w:tr w:rsidR="00B85115" w:rsidRPr="00090DF7" w14:paraId="0E99932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63436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1CF1E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78E29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Please submit a sample of a Monetary Determination notice.</w:t>
            </w:r>
          </w:p>
        </w:tc>
      </w:tr>
      <w:tr w:rsidR="00B85115" w:rsidRPr="00090DF7" w14:paraId="6334964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ADF08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F0D32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E0E818" w14:textId="59F4D0AF" w:rsidR="00B85115" w:rsidRPr="00090DF7" w:rsidRDefault="00B85115" w:rsidP="004C7A19">
            <w:pPr>
              <w:spacing w:after="0" w:line="259" w:lineRule="auto"/>
              <w:rPr>
                <w:rFonts w:ascii="Arial" w:hAnsi="Arial" w:cs="Arial"/>
                <w:szCs w:val="20"/>
              </w:rPr>
            </w:pPr>
            <w:r w:rsidRPr="00090DF7">
              <w:rPr>
                <w:rFonts w:ascii="Arial" w:hAnsi="Arial" w:cs="Arial"/>
                <w:szCs w:val="20"/>
              </w:rPr>
              <w:t>Please submit a sample of a Fact-Finding questionnaire for a separation Issue (e.g.</w:t>
            </w:r>
            <w:r w:rsidR="00703DE0" w:rsidRPr="00090DF7">
              <w:rPr>
                <w:rFonts w:ascii="Arial" w:hAnsi="Arial" w:cs="Arial"/>
                <w:szCs w:val="20"/>
              </w:rPr>
              <w:t>,</w:t>
            </w:r>
            <w:r w:rsidRPr="00090DF7">
              <w:rPr>
                <w:rFonts w:ascii="Arial" w:hAnsi="Arial" w:cs="Arial"/>
                <w:szCs w:val="20"/>
              </w:rPr>
              <w:t xml:space="preserve"> Discharge due to absences) and a non-separation Issue (e.g.</w:t>
            </w:r>
            <w:r w:rsidR="00703DE0" w:rsidRPr="00090DF7">
              <w:rPr>
                <w:rFonts w:ascii="Arial" w:hAnsi="Arial" w:cs="Arial"/>
                <w:szCs w:val="20"/>
              </w:rPr>
              <w:t>,</w:t>
            </w:r>
            <w:r w:rsidRPr="00090DF7">
              <w:rPr>
                <w:rFonts w:ascii="Arial" w:hAnsi="Arial" w:cs="Arial"/>
                <w:szCs w:val="20"/>
              </w:rPr>
              <w:t xml:space="preserve"> Able and Available-illness).</w:t>
            </w:r>
          </w:p>
        </w:tc>
      </w:tr>
      <w:tr w:rsidR="00B85115" w:rsidRPr="00090DF7" w14:paraId="4EBBD7B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76903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87671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89F65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allow for the Agency to input which party the "fault" is assessed on for USDOL reporting requirements.</w:t>
            </w:r>
          </w:p>
        </w:tc>
      </w:tr>
      <w:tr w:rsidR="00B85115" w:rsidRPr="00090DF7" w14:paraId="35178D1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4F9A9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2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E975A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5384B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Please submit a sample of a decision letter for a separation Issue and a non-separation issue.</w:t>
            </w:r>
          </w:p>
        </w:tc>
      </w:tr>
      <w:tr w:rsidR="00B85115" w:rsidRPr="00090DF7" w14:paraId="1043886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8D7E8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3CF27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D9F4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List and describe the self-services offered by the system.</w:t>
            </w:r>
          </w:p>
        </w:tc>
      </w:tr>
      <w:tr w:rsidR="00B85115" w:rsidRPr="00090DF7" w14:paraId="4859889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D3F68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A5C4E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80AC2A" w14:textId="1FF6B732"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identity verification for Claimants (e.g.</w:t>
            </w:r>
            <w:r w:rsidR="00703DE0" w:rsidRPr="00090DF7">
              <w:rPr>
                <w:rFonts w:ascii="Arial" w:hAnsi="Arial" w:cs="Arial"/>
                <w:szCs w:val="20"/>
              </w:rPr>
              <w:t>,</w:t>
            </w:r>
            <w:r w:rsidRPr="00090DF7">
              <w:rPr>
                <w:rFonts w:ascii="Arial" w:hAnsi="Arial" w:cs="Arial"/>
                <w:szCs w:val="20"/>
              </w:rPr>
              <w:t xml:space="preserve"> SSA, LexisNexis, SAVE, others).</w:t>
            </w:r>
          </w:p>
        </w:tc>
      </w:tr>
      <w:tr w:rsidR="00B85115" w:rsidRPr="00090DF7" w14:paraId="517EC97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DA180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D93C4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E976C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Staff to manually verify Claimants.</w:t>
            </w:r>
          </w:p>
        </w:tc>
      </w:tr>
      <w:tr w:rsidR="00B85115" w:rsidRPr="00090DF7" w14:paraId="36CEA1B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02FE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F3B82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EDB1E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to display to staff the verification attempts and current verification status.</w:t>
            </w:r>
          </w:p>
        </w:tc>
      </w:tr>
      <w:tr w:rsidR="00B85115" w:rsidRPr="00090DF7" w14:paraId="1B83466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1DD4A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74AE5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2047F" w14:textId="59642A5C"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save a partially completed UI claim</w:t>
            </w:r>
            <w:r w:rsidR="00703DE0" w:rsidRPr="00090DF7">
              <w:rPr>
                <w:rFonts w:ascii="Arial" w:hAnsi="Arial" w:cs="Arial"/>
                <w:szCs w:val="20"/>
              </w:rPr>
              <w:t>,</w:t>
            </w:r>
            <w:r w:rsidRPr="00090DF7">
              <w:rPr>
                <w:rFonts w:ascii="Arial" w:hAnsi="Arial" w:cs="Arial"/>
                <w:szCs w:val="20"/>
              </w:rPr>
              <w:t xml:space="preserve"> weekly claim</w:t>
            </w:r>
            <w:r w:rsidR="00703DE0" w:rsidRPr="00090DF7">
              <w:rPr>
                <w:rFonts w:ascii="Arial" w:hAnsi="Arial" w:cs="Arial"/>
                <w:szCs w:val="20"/>
              </w:rPr>
              <w:t>s</w:t>
            </w:r>
            <w:r w:rsidRPr="00090DF7">
              <w:rPr>
                <w:rFonts w:ascii="Arial" w:hAnsi="Arial" w:cs="Arial"/>
                <w:szCs w:val="20"/>
              </w:rPr>
              <w:t xml:space="preserve"> and allow for completion of the claim during the Agency-approved timeframe.</w:t>
            </w:r>
          </w:p>
        </w:tc>
      </w:tr>
      <w:tr w:rsidR="00B85115" w:rsidRPr="00090DF7" w14:paraId="37B6190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30446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BC96E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F60F4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collect work search information each week.</w:t>
            </w:r>
          </w:p>
        </w:tc>
      </w:tr>
      <w:tr w:rsidR="00B85115" w:rsidRPr="00090DF7" w14:paraId="6A9E10B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EBC8E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876D8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81E0E9" w14:textId="3434671A"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should have the ability to display the </w:t>
            </w:r>
            <w:r w:rsidR="00E32F38" w:rsidRPr="00090DF7">
              <w:rPr>
                <w:rFonts w:ascii="Arial" w:hAnsi="Arial" w:cs="Arial"/>
                <w:szCs w:val="20"/>
              </w:rPr>
              <w:t>b</w:t>
            </w:r>
            <w:r w:rsidRPr="00090DF7">
              <w:rPr>
                <w:rFonts w:ascii="Arial" w:hAnsi="Arial" w:cs="Arial"/>
                <w:szCs w:val="20"/>
              </w:rPr>
              <w:t>enefit</w:t>
            </w:r>
            <w:r w:rsidR="00E32F38" w:rsidRPr="00090DF7">
              <w:rPr>
                <w:rFonts w:ascii="Arial" w:hAnsi="Arial" w:cs="Arial"/>
                <w:szCs w:val="20"/>
              </w:rPr>
              <w:t>'</w:t>
            </w:r>
            <w:r w:rsidRPr="00090DF7">
              <w:rPr>
                <w:rFonts w:ascii="Arial" w:hAnsi="Arial" w:cs="Arial"/>
                <w:szCs w:val="20"/>
              </w:rPr>
              <w:t xml:space="preserve">s </w:t>
            </w:r>
            <w:r w:rsidR="00E32F38" w:rsidRPr="00090DF7">
              <w:rPr>
                <w:rFonts w:ascii="Arial" w:hAnsi="Arial" w:cs="Arial"/>
                <w:szCs w:val="20"/>
              </w:rPr>
              <w:t>r</w:t>
            </w:r>
            <w:r w:rsidRPr="00090DF7">
              <w:rPr>
                <w:rFonts w:ascii="Arial" w:hAnsi="Arial" w:cs="Arial"/>
                <w:szCs w:val="20"/>
              </w:rPr>
              <w:t>ight Information that the Claimant acknowledged during the claim filing process in the Portal at all times.</w:t>
            </w:r>
          </w:p>
        </w:tc>
      </w:tr>
      <w:tr w:rsidR="00B85115" w:rsidRPr="00090DF7" w14:paraId="63BFE28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F39CD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D58B1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461C7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display to claimants their potential benefit estimates.</w:t>
            </w:r>
          </w:p>
        </w:tc>
      </w:tr>
      <w:tr w:rsidR="00B85115" w:rsidRPr="00090DF7" w14:paraId="00E3ABF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61CC9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F20F7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785C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a Claimant to view their adjudicated decisions online (Appeals and Benefits decisions).</w:t>
            </w:r>
          </w:p>
        </w:tc>
      </w:tr>
      <w:tr w:rsidR="00B85115" w:rsidRPr="00090DF7" w14:paraId="71D7550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49BF1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3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346EF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927D2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make available all data related to the status of a benefit payment.</w:t>
            </w:r>
          </w:p>
        </w:tc>
      </w:tr>
      <w:tr w:rsidR="00B85115" w:rsidRPr="00090DF7" w14:paraId="2DF45C5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E6831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3F684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19B0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for Claimants to upload and save documents, including picture files.</w:t>
            </w:r>
          </w:p>
        </w:tc>
      </w:tr>
      <w:tr w:rsidR="00B85115" w:rsidRPr="00090DF7" w14:paraId="591A1DB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8658E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0E839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DA3B1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allow the Claimant to personalize preferences for displays, correspondence, and language.</w:t>
            </w:r>
          </w:p>
        </w:tc>
      </w:tr>
      <w:tr w:rsidR="00B85115" w:rsidRPr="00090DF7" w14:paraId="74198AB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F334C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3C5F5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22EE3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have the ability to verify the SSN of a dependent through the Social Security Administration and against all non-expired claims on file.</w:t>
            </w:r>
          </w:p>
        </w:tc>
      </w:tr>
      <w:tr w:rsidR="00B85115" w:rsidRPr="00090DF7" w14:paraId="630480E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ECA84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FFFB5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91842" w14:textId="72B9E40F"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Claimants to view details regarding their scheduled Fact-Finding and Appeal hearings (e.g.</w:t>
            </w:r>
            <w:r w:rsidR="00E32F38" w:rsidRPr="00090DF7">
              <w:rPr>
                <w:rFonts w:ascii="Arial" w:hAnsi="Arial" w:cs="Arial"/>
                <w:szCs w:val="20"/>
              </w:rPr>
              <w:t>,</w:t>
            </w:r>
            <w:r w:rsidRPr="00090DF7">
              <w:rPr>
                <w:rFonts w:ascii="Arial" w:hAnsi="Arial" w:cs="Arial"/>
                <w:szCs w:val="20"/>
              </w:rPr>
              <w:t xml:space="preserve"> date, time, phone number the Agency has on file, files submitted by parties for the interview).</w:t>
            </w:r>
          </w:p>
        </w:tc>
      </w:tr>
      <w:tr w:rsidR="00B85115" w:rsidRPr="00090DF7" w14:paraId="51FC17F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D2117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F492C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B02EB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Claimants to access and print their 1099G forms.</w:t>
            </w:r>
          </w:p>
        </w:tc>
      </w:tr>
      <w:tr w:rsidR="00B85115" w:rsidRPr="00090DF7" w14:paraId="519F0EF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2F31A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90708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394F2C" w14:textId="606F0F14"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Claimants to view details regarding their current claim (e.g.</w:t>
            </w:r>
            <w:r w:rsidR="00E32F38" w:rsidRPr="00090DF7">
              <w:rPr>
                <w:rFonts w:ascii="Arial" w:hAnsi="Arial" w:cs="Arial"/>
                <w:szCs w:val="20"/>
              </w:rPr>
              <w:t>,</w:t>
            </w:r>
            <w:r w:rsidRPr="00090DF7">
              <w:rPr>
                <w:rFonts w:ascii="Arial" w:hAnsi="Arial" w:cs="Arial"/>
                <w:szCs w:val="20"/>
              </w:rPr>
              <w:t xml:space="preserve"> effective date, ending date, applied benefit amount, maximum benefit amount, gross weekly benefit amount, balance, payments, claim status).</w:t>
            </w:r>
          </w:p>
        </w:tc>
      </w:tr>
      <w:tr w:rsidR="00B85115" w:rsidRPr="00090DF7" w14:paraId="077C9C3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0D2A1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14757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EB508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Claimants and Staff to update payment methods.</w:t>
            </w:r>
          </w:p>
        </w:tc>
      </w:tr>
      <w:tr w:rsidR="00B85115" w:rsidRPr="00090DF7" w14:paraId="1A97D82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81AFA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3CE3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FA122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Claimants and Staff to update tax withholdings (Federal taxes 10%, State taxes 5%).</w:t>
            </w:r>
          </w:p>
        </w:tc>
      </w:tr>
      <w:tr w:rsidR="00B85115" w:rsidRPr="00090DF7" w14:paraId="558A575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4C5CE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94289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E5DE3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allow Claimants to update their personal information.</w:t>
            </w:r>
          </w:p>
        </w:tc>
      </w:tr>
      <w:tr w:rsidR="00B85115" w:rsidRPr="00090DF7" w14:paraId="30B9E45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44A3E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4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4FC65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86B52" w14:textId="1FA26761"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gency the ability to send files to Claimants electronically, accessible by claimants through their Claimant Portal (e.g.</w:t>
            </w:r>
            <w:r w:rsidR="00E32F38" w:rsidRPr="00090DF7">
              <w:rPr>
                <w:rFonts w:ascii="Arial" w:hAnsi="Arial" w:cs="Arial"/>
                <w:szCs w:val="20"/>
              </w:rPr>
              <w:t>,</w:t>
            </w:r>
            <w:r w:rsidRPr="00090DF7">
              <w:rPr>
                <w:rFonts w:ascii="Arial" w:hAnsi="Arial" w:cs="Arial"/>
                <w:szCs w:val="20"/>
              </w:rPr>
              <w:t xml:space="preserve"> adjudication and determination notices, payment exhaustion notices).</w:t>
            </w:r>
          </w:p>
        </w:tc>
      </w:tr>
      <w:tr w:rsidR="00B85115" w:rsidRPr="00090DF7" w14:paraId="060B5A1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7A606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D15E7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7</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217ED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ability for Claimants to file an appeal through their Claimant Portal.</w:t>
            </w:r>
          </w:p>
        </w:tc>
      </w:tr>
      <w:tr w:rsidR="00B85115" w:rsidRPr="00090DF7" w14:paraId="7B9F7D4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8B09D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05DB9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C52EC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manually perform all activities within Employer Charging</w:t>
            </w:r>
          </w:p>
        </w:tc>
      </w:tr>
      <w:tr w:rsidR="00B85115" w:rsidRPr="00090DF7" w14:paraId="0836D18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96CEF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8F757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AEB0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generate an appropriate chargeback document when the Employer has been changed from the Last Employer to Base Period Employer only</w:t>
            </w:r>
          </w:p>
        </w:tc>
      </w:tr>
      <w:tr w:rsidR="00B85115" w:rsidRPr="00090DF7" w14:paraId="4BA28E8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119A3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55E5D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FCD0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enable Staff to initiate and respond to inquiries via:</w:t>
            </w:r>
          </w:p>
          <w:p w14:paraId="1849C13E" w14:textId="10F5EE6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w:t>
            </w:r>
          </w:p>
          <w:p w14:paraId="60871B5F" w14:textId="2926F5B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Email, chat, or secure messaging)</w:t>
            </w:r>
          </w:p>
          <w:p w14:paraId="3A320007" w14:textId="1030F3CB"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ms or templates available to capture identifying information</w:t>
            </w:r>
          </w:p>
          <w:p w14:paraId="2B37D154" w14:textId="0768E7C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w:t>
            </w:r>
          </w:p>
          <w:p w14:paraId="1766539E" w14:textId="021606C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x</w:t>
            </w:r>
          </w:p>
        </w:tc>
      </w:tr>
      <w:tr w:rsidR="00B85115" w:rsidRPr="00090DF7" w14:paraId="7E9B3C6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43428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5C6C0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A8C50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verify the name, address, and SSN/Alternate ID of the Claimant</w:t>
            </w:r>
          </w:p>
        </w:tc>
      </w:tr>
      <w:tr w:rsidR="00B85115" w:rsidRPr="00090DF7" w14:paraId="6559865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69820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AF1AF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A970C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enable Staff to research Claim information</w:t>
            </w:r>
          </w:p>
        </w:tc>
      </w:tr>
      <w:tr w:rsidR="00B85115" w:rsidRPr="00090DF7" w14:paraId="3C5D850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83D34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4E426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567F4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information to Staff in a concise manner, allowing Staff to dive down for additional details as needed, a summary page of some sort so Staff can see the entire Claimant record.</w:t>
            </w:r>
          </w:p>
        </w:tc>
      </w:tr>
      <w:tr w:rsidR="00B85115" w:rsidRPr="00090DF7" w14:paraId="2272E90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C6681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950E4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2A43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use intuitive language and reduce the use of acronyms and codes</w:t>
            </w:r>
          </w:p>
        </w:tc>
      </w:tr>
      <w:tr w:rsidR="00B85115" w:rsidRPr="00090DF7" w14:paraId="41D3656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62DF4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1D6F6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489C5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respond to inquiries</w:t>
            </w:r>
          </w:p>
          <w:p w14:paraId="1DA3679D" w14:textId="781921D6" w:rsidR="00B85115" w:rsidRPr="00090DF7" w:rsidRDefault="001D75F4" w:rsidP="00837037">
            <w:pPr>
              <w:pStyle w:val="ListParagraph"/>
              <w:numPr>
                <w:ilvl w:val="0"/>
                <w:numId w:val="59"/>
              </w:numPr>
              <w:spacing w:after="0" w:line="259" w:lineRule="auto"/>
              <w:ind w:left="346"/>
              <w:rPr>
                <w:rFonts w:ascii="Arial" w:hAnsi="Arial" w:cs="Arial"/>
                <w:szCs w:val="20"/>
              </w:rPr>
            </w:pPr>
            <w:r>
              <w:rPr>
                <w:rFonts w:ascii="Arial" w:hAnsi="Arial" w:cs="Arial"/>
                <w:szCs w:val="20"/>
              </w:rPr>
              <w:t>T</w:t>
            </w:r>
            <w:r w:rsidR="00B85115" w:rsidRPr="00090DF7">
              <w:rPr>
                <w:rFonts w:ascii="Arial" w:hAnsi="Arial" w:cs="Arial"/>
                <w:szCs w:val="20"/>
              </w:rPr>
              <w:t>he system must record a summary of response tied to a Claimant, Employer, or TPA and associated with their record</w:t>
            </w:r>
          </w:p>
          <w:p w14:paraId="20CAC4FC" w14:textId="51182530"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ail</w:t>
            </w:r>
          </w:p>
          <w:p w14:paraId="1DF3ADF2" w14:textId="303EB12C"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hone number</w:t>
            </w:r>
          </w:p>
          <w:p w14:paraId="2864F1CF" w14:textId="2230983B"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ime</w:t>
            </w:r>
          </w:p>
          <w:p w14:paraId="439D6452" w14:textId="787057DD"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ate</w:t>
            </w:r>
          </w:p>
          <w:p w14:paraId="081E7AA1" w14:textId="4E8C1F1B"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opic</w:t>
            </w:r>
          </w:p>
          <w:p w14:paraId="145327FD" w14:textId="11F0EF11"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taff member</w:t>
            </w:r>
          </w:p>
          <w:p w14:paraId="5531E2E9" w14:textId="3B0E6BB4"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p w14:paraId="75DAE1DA" w14:textId="3872C72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spond based on requestor's preferred communication method</w:t>
            </w:r>
          </w:p>
          <w:p w14:paraId="691766E6" w14:textId="3D393F5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isplay/Insert context-sensitive statements using preformatted text (e.g., how to file an appeal) depending on the contact method, editable by Business Staff</w:t>
            </w:r>
          </w:p>
        </w:tc>
      </w:tr>
      <w:tr w:rsidR="00B85115" w:rsidRPr="00090DF7" w14:paraId="4F1D358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E56D0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941B6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ED10CC" w14:textId="300D7EFA"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for Nudges (behavioral economics) at various points in the claims process</w:t>
            </w:r>
            <w:r w:rsidR="00E32F38" w:rsidRPr="00090DF7">
              <w:rPr>
                <w:rFonts w:ascii="Arial" w:hAnsi="Arial" w:cs="Arial"/>
                <w:szCs w:val="20"/>
              </w:rPr>
              <w:t>,</w:t>
            </w:r>
            <w:r w:rsidRPr="00090DF7">
              <w:rPr>
                <w:rFonts w:ascii="Arial" w:hAnsi="Arial" w:cs="Arial"/>
                <w:szCs w:val="20"/>
              </w:rPr>
              <w:t xml:space="preserve"> including just</w:t>
            </w:r>
            <w:r w:rsidR="00E32F38" w:rsidRPr="00090DF7">
              <w:rPr>
                <w:rFonts w:ascii="Arial" w:hAnsi="Arial" w:cs="Arial"/>
                <w:szCs w:val="20"/>
              </w:rPr>
              <w:t>-</w:t>
            </w:r>
            <w:r w:rsidRPr="00090DF7">
              <w:rPr>
                <w:rFonts w:ascii="Arial" w:hAnsi="Arial" w:cs="Arial"/>
                <w:szCs w:val="20"/>
              </w:rPr>
              <w:t>in</w:t>
            </w:r>
            <w:r w:rsidR="00E32F38" w:rsidRPr="00090DF7">
              <w:rPr>
                <w:rFonts w:ascii="Arial" w:hAnsi="Arial" w:cs="Arial"/>
                <w:szCs w:val="20"/>
              </w:rPr>
              <w:t>-</w:t>
            </w:r>
            <w:r w:rsidRPr="00090DF7">
              <w:rPr>
                <w:rFonts w:ascii="Arial" w:hAnsi="Arial" w:cs="Arial"/>
                <w:szCs w:val="20"/>
              </w:rPr>
              <w:t xml:space="preserve">time information. The Bidder must describe how their system: </w:t>
            </w:r>
          </w:p>
          <w:p w14:paraId="12AA20AD" w14:textId="09E1C72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ies Claimants and processes their responses</w:t>
            </w:r>
          </w:p>
          <w:p w14:paraId="23B45A07" w14:textId="7DBF4E2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lters the responses</w:t>
            </w:r>
          </w:p>
          <w:p w14:paraId="58EE7577" w14:textId="732A95C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kes appropriate action</w:t>
            </w:r>
          </w:p>
        </w:tc>
      </w:tr>
      <w:tr w:rsidR="00B85115" w:rsidRPr="00090DF7" w14:paraId="5A699FF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9BCAC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BEC70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61AC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cross-matches</w:t>
            </w:r>
          </w:p>
          <w:p w14:paraId="149D3555" w14:textId="71A84AD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arceration (currently Appriss and TDCJ)</w:t>
            </w:r>
          </w:p>
          <w:p w14:paraId="6E13C1D6" w14:textId="6DAF3AE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ath (DSHS)</w:t>
            </w:r>
          </w:p>
          <w:p w14:paraId="07002548" w14:textId="231A833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age Benefit (UI Tax)</w:t>
            </w:r>
          </w:p>
          <w:p w14:paraId="2BA2FC6C" w14:textId="63E9AB3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cked or Blocklists</w:t>
            </w:r>
          </w:p>
          <w:p w14:paraId="26BA76BB" w14:textId="76F3E93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state Wage Benefit and Claims</w:t>
            </w:r>
          </w:p>
        </w:tc>
      </w:tr>
      <w:tr w:rsidR="00B85115" w:rsidRPr="00090DF7" w14:paraId="4CCE015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2A1A1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371AD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0DEFC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nalyze cross-matches to prioritize them and take appropriate action based on business rules, which may include the following (not an exhaustive list):</w:t>
            </w:r>
          </w:p>
          <w:p w14:paraId="59B4127C" w14:textId="0641FD5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omatically creating an investigation, if appropriate</w:t>
            </w:r>
          </w:p>
          <w:p w14:paraId="6C36088B" w14:textId="566D665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omatically send earnings verification letters to Employers and process returns</w:t>
            </w:r>
            <w:r w:rsidR="00E32F38" w:rsidRPr="00090DF7">
              <w:rPr>
                <w:rFonts w:ascii="Arial" w:hAnsi="Arial" w:cs="Arial"/>
                <w:szCs w:val="20"/>
              </w:rPr>
              <w:t>,</w:t>
            </w:r>
            <w:r w:rsidRPr="00090DF7">
              <w:rPr>
                <w:rFonts w:ascii="Arial" w:hAnsi="Arial" w:cs="Arial"/>
                <w:szCs w:val="20"/>
              </w:rPr>
              <w:t xml:space="preserve"> and take appropriate action, if appropriate</w:t>
            </w:r>
          </w:p>
          <w:p w14:paraId="6FF2B31B" w14:textId="5158EF1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omatically produce an overpayment, if appropriate</w:t>
            </w:r>
          </w:p>
        </w:tc>
      </w:tr>
      <w:tr w:rsidR="00B85115" w:rsidRPr="00090DF7" w14:paraId="6E3A4C4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15CA5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00F2E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736CB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nalyze UI Benefits and system data to identify suspicious claim activity, such as fictitious Employers and identity theft, using predictive analysis/score and fraud criteria in a machine learning environment</w:t>
            </w:r>
          </w:p>
          <w:p w14:paraId="4F1DCE44" w14:textId="355D5E0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sed on fraud matrix score and business rules</w:t>
            </w:r>
          </w:p>
          <w:p w14:paraId="457EEC3B" w14:textId="62FE583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omatically create cases and issue contact requests</w:t>
            </w:r>
          </w:p>
          <w:p w14:paraId="313971FF" w14:textId="4692A23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categorize, and prioritize fraud watch list</w:t>
            </w:r>
          </w:p>
          <w:p w14:paraId="03D6FFF5" w14:textId="333BEB2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te reports for Staff to review</w:t>
            </w:r>
          </w:p>
          <w:p w14:paraId="6A2615F2" w14:textId="5E5C4D13"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ata visualization</w:t>
            </w:r>
          </w:p>
          <w:p w14:paraId="5224CABE" w14:textId="73DF3B1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ually create cases</w:t>
            </w:r>
          </w:p>
          <w:p w14:paraId="6882AF17" w14:textId="07A675C7"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s contact requests</w:t>
            </w:r>
          </w:p>
          <w:p w14:paraId="7883FDE9" w14:textId="7C3690A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ssign cases to Staff </w:t>
            </w:r>
          </w:p>
          <w:p w14:paraId="7AB0DDC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automatically adjudicates based on business rules and case status/type</w:t>
            </w:r>
          </w:p>
        </w:tc>
      </w:tr>
      <w:tr w:rsidR="00B85115" w:rsidRPr="00090DF7" w14:paraId="73D4ED8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8E1AC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A671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66BFB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detect high-risk activity from internal Staff</w:t>
            </w:r>
          </w:p>
        </w:tc>
      </w:tr>
      <w:tr w:rsidR="00B85115" w:rsidRPr="00090DF7" w14:paraId="49A7461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AA048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7D764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2E7E1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cess tips and leads submitted using Hotline, email, or Staff</w:t>
            </w:r>
          </w:p>
        </w:tc>
      </w:tr>
      <w:tr w:rsidR="00B85115" w:rsidRPr="00090DF7" w14:paraId="0F32CA6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38BA1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4901F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DD3E3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identify multi-Claimant schemes (e.g., identify multiple claims with the same bank account, address, IP address, same demographic features, etc.)</w:t>
            </w:r>
          </w:p>
          <w:p w14:paraId="69A99E5F" w14:textId="784115A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late associated claims</w:t>
            </w:r>
          </w:p>
          <w:p w14:paraId="2B2D9827" w14:textId="6DB173A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stablish joint and several liabilities</w:t>
            </w:r>
          </w:p>
        </w:tc>
      </w:tr>
      <w:tr w:rsidR="00B85115" w:rsidRPr="00090DF7" w14:paraId="4CC5A12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8B16F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FD349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D7281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cross-matches on New Hire and Wage Benefits. The Bidder must describe how their system notifies Employers and processes their responses, filters the responses, and takes appropriate action</w:t>
            </w:r>
          </w:p>
          <w:p w14:paraId="0929229E" w14:textId="0DE8A11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rform cross-matches</w:t>
            </w:r>
          </w:p>
          <w:p w14:paraId="0A21C66B" w14:textId="0233034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non-monetary assignment based on business rules, including Business Staff to adjust threshold criteria</w:t>
            </w:r>
          </w:p>
        </w:tc>
      </w:tr>
      <w:tr w:rsidR="00B85115" w:rsidRPr="00090DF7" w14:paraId="0ECDA80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C359E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5D213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CF8E6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generate and distribute </w:t>
            </w:r>
          </w:p>
          <w:p w14:paraId="7596B5F8" w14:textId="152FAFC5" w:rsidR="00B85115" w:rsidRPr="00090DF7" w:rsidRDefault="00B85115" w:rsidP="001D75F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arnings Verification letter to Employer</w:t>
            </w:r>
          </w:p>
          <w:p w14:paraId="31CFDFE8" w14:textId="64891202" w:rsidR="00B85115" w:rsidRPr="00090DF7" w:rsidRDefault="00B85115" w:rsidP="001D75F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otential Fraud Claimant Contact request</w:t>
            </w:r>
          </w:p>
        </w:tc>
      </w:tr>
      <w:tr w:rsidR="00B85115" w:rsidRPr="00090DF7" w14:paraId="6F35CEF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B3680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AAFF2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B6BD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 to submit and process Earnings Verification response for requested weeks and any subsequent weeks provided by Employer</w:t>
            </w:r>
          </w:p>
        </w:tc>
      </w:tr>
      <w:tr w:rsidR="00B85115" w:rsidRPr="00090DF7" w14:paraId="5A773AA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51666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D1FEF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0291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 to submit Earnings Verification response by type of earnings</w:t>
            </w:r>
          </w:p>
          <w:p w14:paraId="24A4665E" w14:textId="5F9AF07C" w:rsidR="00B85115" w:rsidRPr="00090DF7" w:rsidRDefault="00B85115" w:rsidP="001D75F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gular wages</w:t>
            </w:r>
          </w:p>
          <w:p w14:paraId="51F7DAEC" w14:textId="7EC6BCA4" w:rsidR="00B85115" w:rsidRPr="00090DF7" w:rsidRDefault="00B85115" w:rsidP="001D75F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itional pay</w:t>
            </w:r>
          </w:p>
          <w:p w14:paraId="2C96611C" w14:textId="529C5173" w:rsidR="00B85115" w:rsidRPr="00090DF7" w:rsidRDefault="00B85115" w:rsidP="001D75F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acation/Paid Time Off</w:t>
            </w:r>
          </w:p>
          <w:p w14:paraId="20182CB1" w14:textId="442B5B1A" w:rsidR="00B85115" w:rsidRPr="00090DF7" w:rsidRDefault="00B85115" w:rsidP="001D75F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6580F62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11BC8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7B940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EA1DA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view earnings verification requests and responses that are processed through the SIDES interface</w:t>
            </w:r>
          </w:p>
        </w:tc>
      </w:tr>
      <w:tr w:rsidR="00B85115" w:rsidRPr="00090DF7" w14:paraId="6328D76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6FDF2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D0C2B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CAE7B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onvert unstructured payroll information into weekly earnings and populate an earnings verification response the SIDES interface can process</w:t>
            </w:r>
          </w:p>
        </w:tc>
      </w:tr>
      <w:tr w:rsidR="00B85115" w:rsidRPr="00090DF7" w14:paraId="2A25B1B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DDA9B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2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C5D7D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6D3B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nalyze data using predictive analysis/score and fraud criteria in a machine learning environment and provide a recommendation to be reviewed by Staff to accept, modify, or reject</w:t>
            </w:r>
          </w:p>
        </w:tc>
      </w:tr>
      <w:tr w:rsidR="00B85115" w:rsidRPr="00090DF7" w14:paraId="43F325C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1F418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2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208FA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3511A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upervisor to review Staff recommendation and accept, modify, or reject</w:t>
            </w:r>
          </w:p>
        </w:tc>
      </w:tr>
      <w:tr w:rsidR="00B85115" w:rsidRPr="00090DF7" w14:paraId="6902376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FD5BF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2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BF268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3590D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ontact parties</w:t>
            </w:r>
          </w:p>
        </w:tc>
      </w:tr>
      <w:tr w:rsidR="00B85115" w:rsidRPr="00090DF7" w14:paraId="065D19E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139C1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2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590BD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8AC0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make determinations and auto-adjudicate non-fraud earnings corrections</w:t>
            </w:r>
          </w:p>
        </w:tc>
      </w:tr>
      <w:tr w:rsidR="00B85115" w:rsidRPr="00090DF7" w14:paraId="01347E1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B6BE8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2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B9240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A8F81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a fraud recommendation to be reviewed by Staff to accept, modify, or reject</w:t>
            </w:r>
          </w:p>
          <w:p w14:paraId="13425D61" w14:textId="089CEAB9" w:rsidR="00B85115" w:rsidRPr="00090DF7" w:rsidRDefault="00B85115" w:rsidP="001D75F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fraud, a Senior Investigator review is required (second vote)</w:t>
            </w:r>
          </w:p>
          <w:p w14:paraId="74050F9A" w14:textId="7C49D7D0" w:rsidR="00B85115" w:rsidRPr="00090DF7" w:rsidRDefault="00B85115" w:rsidP="001D75F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a vote is overturned by the Senior Investigator, The system must allow Supervisor to conduct the final review</w:t>
            </w:r>
          </w:p>
        </w:tc>
      </w:tr>
      <w:tr w:rsidR="00B85115" w:rsidRPr="00090DF7" w14:paraId="2CA18FB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D5BE4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02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F16AB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08</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96860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Staff must establish an overpayment</w:t>
            </w:r>
          </w:p>
        </w:tc>
      </w:tr>
      <w:tr w:rsidR="00B85115" w:rsidRPr="00090DF7" w14:paraId="56454BA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12538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1ABD1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D5799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appropriate Actors to apply for Special Programs such as</w:t>
            </w:r>
          </w:p>
          <w:p w14:paraId="6FA68C51" w14:textId="3AA5516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w:t>
            </w:r>
            <w:r w:rsidRPr="00090DF7">
              <w:rPr>
                <w:rFonts w:ascii="Arial" w:hAnsi="Arial" w:cs="Arial"/>
                <w:szCs w:val="20"/>
              </w:rPr>
              <w:br w:type="page"/>
              <w:t xml:space="preserve">    </w:t>
            </w:r>
          </w:p>
          <w:p w14:paraId="6361DFEE" w14:textId="33BECA7D"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Same basic steps as Regular claim, but with some items specific to TRA    </w:t>
            </w:r>
          </w:p>
          <w:p w14:paraId="3CD8ABDE" w14:textId="376726C6"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The system must provide the ability to file, process, and determine eligibility for TRA claims based upon new or existing federal legislation    </w:t>
            </w:r>
          </w:p>
          <w:p w14:paraId="5F462788" w14:textId="6A91B33C"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The system must generate a monetary determination for Basic TRA, Additional TRA, and Completion TRA entitlement    </w:t>
            </w:r>
          </w:p>
          <w:p w14:paraId="21677BFA" w14:textId="18491AA6"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The system must generate a monetary determination for Remedial/Prerequisite TRA entitlement    </w:t>
            </w:r>
          </w:p>
          <w:p w14:paraId="1A0BEB0F" w14:textId="08953E73"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e system must process Health Care Tax Credit (HCTC) eligibility under both the TRA/ATRA and Reemployment Trade Adjustment Assistance and Alternative Trade Adjustment Assistance (R/ATAA) programs</w:t>
            </w:r>
            <w:r w:rsidRPr="00090DF7">
              <w:rPr>
                <w:rFonts w:ascii="Arial" w:hAnsi="Arial" w:cs="Arial"/>
                <w:szCs w:val="20"/>
              </w:rPr>
              <w:br w:type="page"/>
            </w:r>
          </w:p>
        </w:tc>
      </w:tr>
      <w:tr w:rsidR="00B85115" w:rsidRPr="00090DF7" w14:paraId="5CACDB7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734DA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761A2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D5AC3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appropriate Actors to apply for Special Programs such as</w:t>
            </w:r>
          </w:p>
          <w:p w14:paraId="323BE131" w14:textId="70DCC0D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UA</w:t>
            </w:r>
          </w:p>
          <w:p w14:paraId="3E3AE546" w14:textId="49DE6F48"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ame basic steps as Regular claim, but with some items specific to DUA</w:t>
            </w:r>
          </w:p>
          <w:p w14:paraId="747A8B6A" w14:textId="0337CFEC"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e system must provide the ability to file, process, and determine eligibility for DUA claims based upon new or existing federal legislation</w:t>
            </w:r>
          </w:p>
          <w:p w14:paraId="1C434B4F" w14:textId="2DC6EC5E"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e system must send monetary and nonmonetary determinations for the DUA program</w:t>
            </w:r>
          </w:p>
        </w:tc>
      </w:tr>
      <w:tr w:rsidR="00B85115" w:rsidRPr="00090DF7" w14:paraId="65098B4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6BF57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B4A78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8BC30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appropriate Actors to apply for Special Programs such as</w:t>
            </w:r>
          </w:p>
          <w:p w14:paraId="13C5CD58" w14:textId="0A5060B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TAA</w:t>
            </w:r>
          </w:p>
          <w:p w14:paraId="26636EBB" w14:textId="4F8E8A3E"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e system must provide the ability to file, process, and determine eligibility for R/ATAA claims based upon new or existing federal legislation</w:t>
            </w:r>
          </w:p>
          <w:p w14:paraId="4F9BB388" w14:textId="420AFE94"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pplication must be specific to RTAA</w:t>
            </w:r>
          </w:p>
          <w:p w14:paraId="234339B5" w14:textId="255A1BDD"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e system must send monetary and nonmonetary determinations for the R/ATAA program</w:t>
            </w:r>
          </w:p>
        </w:tc>
      </w:tr>
      <w:tr w:rsidR="00B85115" w:rsidRPr="00090DF7" w14:paraId="496B0C5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31EBC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3007B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A4D51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appropriate Actors to apply for Special Programs such as</w:t>
            </w:r>
          </w:p>
          <w:p w14:paraId="2F8EC1FF" w14:textId="48BDFD3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ergency Unemployment Compensation (EUC)</w:t>
            </w:r>
          </w:p>
          <w:p w14:paraId="12B51ECB" w14:textId="44FF9AE3" w:rsidR="00B85115" w:rsidRPr="00090DF7" w:rsidRDefault="00B85115" w:rsidP="001D75F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e system must provide the ability to file, process, and determine eligibility for Emergency Unemployment claims based upon new or existing federal legislation</w:t>
            </w:r>
          </w:p>
        </w:tc>
      </w:tr>
      <w:tr w:rsidR="00B85115" w:rsidRPr="00090DF7" w14:paraId="50F95AC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C5411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5F073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5A0F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monetary and nonmonetary determinations for the EUC program</w:t>
            </w:r>
          </w:p>
          <w:p w14:paraId="311D6D5D" w14:textId="2FD8A0E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tended Benefits (EB)</w:t>
            </w:r>
          </w:p>
        </w:tc>
      </w:tr>
      <w:tr w:rsidR="00B85115" w:rsidRPr="00090DF7" w14:paraId="7EA3DD9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1B936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F1ADF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AC437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the ability to file, process, and determine eligibility for State EB claims based upon new or existing state legislation</w:t>
            </w:r>
          </w:p>
        </w:tc>
      </w:tr>
      <w:tr w:rsidR="00B85115" w:rsidRPr="00090DF7" w14:paraId="4B572EE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7868F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5F51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7B41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monetary and nonmonetary determinations for the EB program</w:t>
            </w:r>
          </w:p>
          <w:p w14:paraId="66259878" w14:textId="7A3DDD2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hared Work</w:t>
            </w:r>
          </w:p>
        </w:tc>
      </w:tr>
      <w:tr w:rsidR="00B85115" w:rsidRPr="00090DF7" w14:paraId="0905FD5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B0132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DCF1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1C416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the ability to file, process, and determine eligibility for Shared Work (STC) based upon new or existing state or federal legislation</w:t>
            </w:r>
          </w:p>
        </w:tc>
      </w:tr>
      <w:tr w:rsidR="00B85115" w:rsidRPr="00090DF7" w14:paraId="708CF63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D49BD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6A770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64C95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monetary and nonmonetary determinations for the Shared Work program</w:t>
            </w:r>
          </w:p>
        </w:tc>
      </w:tr>
      <w:tr w:rsidR="00B85115" w:rsidRPr="00090DF7" w14:paraId="615457A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CF175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C0343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9FC4F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ovide the ability to file, process, and determine eligibility for UC using the mass claims program based upon business rules</w:t>
            </w:r>
          </w:p>
        </w:tc>
      </w:tr>
      <w:tr w:rsidR="00B85115" w:rsidRPr="00090DF7" w14:paraId="49BAFEE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B286C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E9E24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A910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monetary and nonmonetary determinations for claims filed using mass claims</w:t>
            </w:r>
          </w:p>
        </w:tc>
      </w:tr>
      <w:tr w:rsidR="00B85115" w:rsidRPr="00090DF7" w14:paraId="57CA4E4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D1CEB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F32FE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823F7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For all Special Programs, The system must include customized workflow based on the type and DOL and Kansas program-specific rules and questions</w:t>
            </w:r>
          </w:p>
        </w:tc>
      </w:tr>
      <w:tr w:rsidR="00B85115" w:rsidRPr="00090DF7" w14:paraId="6233ABD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2A495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4C945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E4234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erform the following validations based on the type of claim, including but not limited to:</w:t>
            </w:r>
          </w:p>
          <w:p w14:paraId="6B2B1C4F" w14:textId="1D7586E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SNs</w:t>
            </w:r>
          </w:p>
          <w:p w14:paraId="6FE9ECA5" w14:textId="319188F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tive claim (e.g., benefit year has not ended, and the claim has a balance available)</w:t>
            </w:r>
          </w:p>
          <w:p w14:paraId="7C287025" w14:textId="53CBD9D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 to file (e.g., previous benefit year ended, and Claimant needs to file a new claim)</w:t>
            </w:r>
          </w:p>
          <w:p w14:paraId="36634589" w14:textId="2E17876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ork search required</w:t>
            </w:r>
          </w:p>
          <w:p w14:paraId="196F699F" w14:textId="1F82E36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53CC42A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55127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B2C05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88AFC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notify Staff and Claimant of any errors that occur when filing a claim or when a claim cannot be filed</w:t>
            </w:r>
          </w:p>
        </w:tc>
      </w:tr>
      <w:tr w:rsidR="00B85115" w:rsidRPr="00090DF7" w14:paraId="144211E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25E6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19A96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85C0C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Bidder must describe how their system can interface with WIT to demonstrate how the Claimant met work search requirements</w:t>
            </w:r>
          </w:p>
        </w:tc>
      </w:tr>
      <w:tr w:rsidR="00B85115" w:rsidRPr="00090DF7" w14:paraId="38CB4A7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B487F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D083B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9E8C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074430A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Cannot locate Employer account</w:t>
            </w:r>
          </w:p>
          <w:p w14:paraId="5E0C2587" w14:textId="44A63A2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pture claim details and mark them as incomplete</w:t>
            </w:r>
          </w:p>
          <w:p w14:paraId="13088D3A" w14:textId="2AE1C2C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ssignment for Staff to validate</w:t>
            </w:r>
          </w:p>
          <w:p w14:paraId="4A1EB419" w14:textId="514BE18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lete claim</w:t>
            </w:r>
          </w:p>
          <w:p w14:paraId="2404B0B7" w14:textId="77777777" w:rsidR="00CB4483" w:rsidRDefault="00CB4483" w:rsidP="004C7A19">
            <w:pPr>
              <w:spacing w:after="0" w:line="259" w:lineRule="auto"/>
              <w:rPr>
                <w:rFonts w:ascii="Arial" w:hAnsi="Arial" w:cs="Arial"/>
                <w:szCs w:val="20"/>
              </w:rPr>
            </w:pPr>
          </w:p>
          <w:p w14:paraId="16F00E9B" w14:textId="67182307" w:rsidR="00B85115" w:rsidRPr="00090DF7" w:rsidRDefault="00B85115" w:rsidP="004C7A19">
            <w:pPr>
              <w:spacing w:after="0" w:line="259" w:lineRule="auto"/>
              <w:rPr>
                <w:rFonts w:ascii="Arial" w:hAnsi="Arial" w:cs="Arial"/>
                <w:szCs w:val="20"/>
              </w:rPr>
            </w:pPr>
            <w:r w:rsidRPr="00090DF7">
              <w:rPr>
                <w:rFonts w:ascii="Arial" w:hAnsi="Arial" w:cs="Arial"/>
                <w:szCs w:val="20"/>
              </w:rPr>
              <w:t>Take claim without the last Employer (e.g., no work record, entitlement programs, etc.)</w:t>
            </w:r>
          </w:p>
          <w:p w14:paraId="126D1CE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Wrong named Employer</w:t>
            </w:r>
          </w:p>
          <w:p w14:paraId="7EF9FC5D" w14:textId="6AE6CE5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oiding and re-complete with correct Employer</w:t>
            </w:r>
          </w:p>
          <w:p w14:paraId="57537C10" w14:textId="7F51622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account number</w:t>
            </w:r>
          </w:p>
        </w:tc>
      </w:tr>
      <w:tr w:rsidR="00B85115" w:rsidRPr="00090DF7" w14:paraId="500FCD2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F4196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7F9FB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202A9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access and update partially completed applications (claims in progress)</w:t>
            </w:r>
          </w:p>
        </w:tc>
      </w:tr>
      <w:tr w:rsidR="00B85115" w:rsidRPr="00090DF7" w14:paraId="2DFAE3B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3D741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9C191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7B1C5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utomatically establish the new (transitional) claim for benefits when the benefit year has ended with the current weekly claim</w:t>
            </w:r>
          </w:p>
        </w:tc>
      </w:tr>
      <w:tr w:rsidR="00B85115" w:rsidRPr="00090DF7" w14:paraId="65D7794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FDA59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C7473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04A26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determine if a Claimant is potentially eligible for a new program type based on a new quarter of wages and business rules</w:t>
            </w:r>
          </w:p>
        </w:tc>
      </w:tr>
      <w:tr w:rsidR="00B85115" w:rsidRPr="00090DF7" w14:paraId="49F9C16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54584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CAB00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08E8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nterface with a business intelligence or network traffic monitoring tool (such as Splunk) and flag claims</w:t>
            </w:r>
          </w:p>
        </w:tc>
      </w:tr>
      <w:tr w:rsidR="00B85115" w:rsidRPr="00090DF7" w14:paraId="2FCE6E1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7CF11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390DE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D7A3B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add, update, and view demographic information based upon business rules and permissions, including but not limited to:</w:t>
            </w:r>
          </w:p>
          <w:p w14:paraId="4BAFCDC3" w14:textId="3DC915F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ame (add only)</w:t>
            </w:r>
          </w:p>
          <w:p w14:paraId="32759379" w14:textId="27DDAC3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 (mailing and residential)</w:t>
            </w:r>
          </w:p>
          <w:p w14:paraId="63A7566E" w14:textId="432C522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 address</w:t>
            </w:r>
          </w:p>
          <w:p w14:paraId="25ABB31F" w14:textId="3FEF690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river's license or other ID</w:t>
            </w:r>
          </w:p>
          <w:p w14:paraId="47037B16" w14:textId="75EB440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of birth</w:t>
            </w:r>
          </w:p>
          <w:p w14:paraId="6B95D820" w14:textId="7B70417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eterans Status</w:t>
            </w:r>
          </w:p>
          <w:p w14:paraId="6E913B5C" w14:textId="47DCFF1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ducation Level</w:t>
            </w:r>
          </w:p>
          <w:p w14:paraId="549F1C73" w14:textId="2827A96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ace</w:t>
            </w:r>
          </w:p>
          <w:p w14:paraId="7713547F" w14:textId="7CDC86C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hnicity</w:t>
            </w:r>
          </w:p>
          <w:p w14:paraId="3B9D7B7B" w14:textId="2962DDA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der</w:t>
            </w:r>
          </w:p>
          <w:p w14:paraId="2396F487" w14:textId="5DEC664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itizenship or work authorization</w:t>
            </w:r>
          </w:p>
          <w:p w14:paraId="712FA686" w14:textId="410E19D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ion status</w:t>
            </w:r>
          </w:p>
          <w:p w14:paraId="4C144775" w14:textId="3C3B574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anguage preference (currently English or Spanish)</w:t>
            </w:r>
          </w:p>
          <w:p w14:paraId="4106392F" w14:textId="081E326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 numbers and type (home, work, mobile)</w:t>
            </w:r>
          </w:p>
          <w:p w14:paraId="26CC8635" w14:textId="1985E53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 address</w:t>
            </w:r>
          </w:p>
          <w:p w14:paraId="0F4579B2" w14:textId="3CE54A2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spondence preferences (including text messaging, email, phone, etc.)</w:t>
            </w:r>
          </w:p>
          <w:p w14:paraId="775A5E5A" w14:textId="6EAE829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method</w:t>
            </w:r>
          </w:p>
          <w:p w14:paraId="60E2A7D7" w14:textId="7AB10DF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RS Withholding</w:t>
            </w:r>
          </w:p>
          <w:p w14:paraId="724DDAC3" w14:textId="18F0B55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ustomary hours</w:t>
            </w:r>
          </w:p>
        </w:tc>
      </w:tr>
      <w:tr w:rsidR="00B85115" w:rsidRPr="00090DF7" w14:paraId="338D9DC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63315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69AD0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1FC32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With some exceptions (e.g., domestic violence, fraud cases, etc.), The system must notify the Claimant of changes made to some of the above fields</w:t>
            </w:r>
          </w:p>
        </w:tc>
      </w:tr>
      <w:tr w:rsidR="00B85115" w:rsidRPr="00090DF7" w14:paraId="147D1B1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EBE4D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B5FED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FF556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authorized Staff to reissue payment according to business rules</w:t>
            </w:r>
          </w:p>
        </w:tc>
      </w:tr>
      <w:tr w:rsidR="00B85115" w:rsidRPr="00090DF7" w14:paraId="1F43408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8497F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C7E14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1A8A9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recalculate a benefit payment when payment variables change</w:t>
            </w:r>
          </w:p>
        </w:tc>
      </w:tr>
      <w:tr w:rsidR="00B85115" w:rsidRPr="00090DF7" w14:paraId="210AF20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0F896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17391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701B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a weekly payment from multiple sources (e.g., Federal Additional Compensation).</w:t>
            </w:r>
          </w:p>
        </w:tc>
      </w:tr>
      <w:tr w:rsidR="00B85115" w:rsidRPr="00090DF7" w14:paraId="6C4F485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F3B0E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D6C79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3C9B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a notification to the Claimant of Child Support withholding if necessary and update adjustments</w:t>
            </w:r>
          </w:p>
        </w:tc>
      </w:tr>
      <w:tr w:rsidR="00B85115" w:rsidRPr="00090DF7" w14:paraId="2DCD39A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9785B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F2131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D3A0D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enote validation of direct deposit</w:t>
            </w:r>
          </w:p>
        </w:tc>
      </w:tr>
      <w:tr w:rsidR="00B85115" w:rsidRPr="00090DF7" w14:paraId="14DF6E9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28CF2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A0A43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9055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electronically submit/receipt any new or modified information related to debit cards or EFTs to/from the benefits payment vendor</w:t>
            </w:r>
          </w:p>
        </w:tc>
      </w:tr>
      <w:tr w:rsidR="00B85115" w:rsidRPr="00090DF7" w14:paraId="53CA052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A189D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02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31DCC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0</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0097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issue program payment based on business rules (hierarchy) </w:t>
            </w:r>
          </w:p>
          <w:p w14:paraId="0CA93E5C" w14:textId="2B4D828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The system must only issue a benefit payment if there is an unencumbered balance on the claim </w:t>
            </w:r>
          </w:p>
        </w:tc>
      </w:tr>
      <w:tr w:rsidR="00B85115" w:rsidRPr="00090DF7" w14:paraId="7604738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343F5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6F0A2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E6602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register for an account online (self-service)</w:t>
            </w:r>
          </w:p>
        </w:tc>
      </w:tr>
      <w:tr w:rsidR="00B85115" w:rsidRPr="00090DF7" w14:paraId="4F3F909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D1632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D4B55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DA7F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apture registration data including but not limited to:</w:t>
            </w:r>
            <w:r w:rsidRPr="00090DF7">
              <w:rPr>
                <w:rFonts w:ascii="Arial" w:hAnsi="Arial" w:cs="Arial"/>
                <w:szCs w:val="20"/>
              </w:rPr>
              <w:br w:type="page"/>
              <w:t>o First and last name</w:t>
            </w:r>
          </w:p>
          <w:p w14:paraId="49619502" w14:textId="3D807EC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ser ID</w:t>
            </w:r>
            <w:r w:rsidRPr="00090DF7">
              <w:rPr>
                <w:rFonts w:ascii="Arial" w:hAnsi="Arial" w:cs="Arial"/>
                <w:szCs w:val="20"/>
              </w:rPr>
              <w:br w:type="page"/>
              <w:t>o Password</w:t>
            </w:r>
          </w:p>
          <w:p w14:paraId="3F9E453E" w14:textId="20B47F5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 address</w:t>
            </w:r>
          </w:p>
          <w:p w14:paraId="35D33B5C" w14:textId="056B6518"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ity questions</w:t>
            </w:r>
          </w:p>
          <w:p w14:paraId="0398F81D" w14:textId="40F1BB6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B</w:t>
            </w:r>
          </w:p>
          <w:p w14:paraId="1E733326" w14:textId="3E95F98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SN</w:t>
            </w:r>
          </w:p>
          <w:p w14:paraId="447DFEA3" w14:textId="79F2DA2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es</w:t>
            </w:r>
          </w:p>
          <w:p w14:paraId="309E9825" w14:textId="7A52DE1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Phone number </w:t>
            </w:r>
          </w:p>
        </w:tc>
      </w:tr>
      <w:tr w:rsidR="00B85115" w:rsidRPr="00090DF7" w14:paraId="185D813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9BDAA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214AE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429BB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is process includes all activities required for Claimants to manage claims (self-service).</w:t>
            </w:r>
          </w:p>
        </w:tc>
      </w:tr>
      <w:tr w:rsidR="00B85115" w:rsidRPr="00090DF7" w14:paraId="4916923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32255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CF741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A4748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manage claims using a secure portal or similar functionality</w:t>
            </w:r>
          </w:p>
        </w:tc>
      </w:tr>
      <w:tr w:rsidR="00B85115" w:rsidRPr="00090DF7" w14:paraId="4C1DBF90"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F5276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F5237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F251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request 1099-G (initial and corrected)</w:t>
            </w:r>
          </w:p>
        </w:tc>
      </w:tr>
      <w:tr w:rsidR="00B85115" w:rsidRPr="00090DF7" w14:paraId="42256E4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4ACE9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E4DB3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BB7F3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change certain claim related information, including but not limited to:</w:t>
            </w:r>
          </w:p>
          <w:p w14:paraId="6E0C2277" w14:textId="7BB438B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method (bank card, direct deposit, etc.)</w:t>
            </w:r>
          </w:p>
          <w:p w14:paraId="629325FE" w14:textId="4DEB84E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RS Withholding</w:t>
            </w:r>
          </w:p>
        </w:tc>
      </w:tr>
      <w:tr w:rsidR="00B85115" w:rsidRPr="00090DF7" w14:paraId="115145D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05181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7A63A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DDF1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With some exceptions (e.g., domestic violence, fraud cases, etc.), The system must notify the Claimant of changes made online, such as</w:t>
            </w:r>
          </w:p>
          <w:p w14:paraId="7373BAD5" w14:textId="7ACBE68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rsonal Identification Number (PIN) changes</w:t>
            </w:r>
          </w:p>
          <w:p w14:paraId="39D382E7" w14:textId="65534BC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ssword changes</w:t>
            </w:r>
          </w:p>
          <w:p w14:paraId="0251A5C6" w14:textId="294C226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 changes</w:t>
            </w:r>
          </w:p>
        </w:tc>
      </w:tr>
      <w:tr w:rsidR="00B85115" w:rsidRPr="00090DF7" w14:paraId="13EE08E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F129B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D93AF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7596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opt-in and out of electronic correspondence</w:t>
            </w:r>
          </w:p>
        </w:tc>
      </w:tr>
      <w:tr w:rsidR="00B85115" w:rsidRPr="00090DF7" w14:paraId="714C36A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D7839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E1231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0CB36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file an appeal</w:t>
            </w:r>
          </w:p>
        </w:tc>
      </w:tr>
      <w:tr w:rsidR="00B85115" w:rsidRPr="00090DF7" w14:paraId="519CC02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D9D7F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3F388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699C4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respond to fact-finding and information requests</w:t>
            </w:r>
          </w:p>
        </w:tc>
      </w:tr>
      <w:tr w:rsidR="00B85115" w:rsidRPr="00090DF7" w14:paraId="3E02F26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83B39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8E710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927E4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upload and download documents</w:t>
            </w:r>
          </w:p>
        </w:tc>
      </w:tr>
      <w:tr w:rsidR="00B85115" w:rsidRPr="00090DF7" w14:paraId="78B1102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1A7BC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0BBF7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BCEBD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initiate a wage investigation</w:t>
            </w:r>
          </w:p>
        </w:tc>
      </w:tr>
      <w:tr w:rsidR="00B85115" w:rsidRPr="00090DF7" w14:paraId="7CA43D2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C612C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CADE9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CB1F1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view claim(s) data, such as but not limited to:</w:t>
            </w:r>
          </w:p>
          <w:p w14:paraId="60740746" w14:textId="02A0CDC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ment status</w:t>
            </w:r>
          </w:p>
          <w:p w14:paraId="5E47ED6E" w14:textId="7C07E7E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eekly benefit amount</w:t>
            </w:r>
          </w:p>
          <w:p w14:paraId="086C8F79" w14:textId="0165919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ximum benefit amount</w:t>
            </w:r>
          </w:p>
          <w:p w14:paraId="47C8C7C2" w14:textId="109471E6" w:rsidR="00B85115" w:rsidRPr="00090DF7" w:rsidRDefault="00CB4483" w:rsidP="00837037">
            <w:pPr>
              <w:pStyle w:val="ListParagraph"/>
              <w:numPr>
                <w:ilvl w:val="0"/>
                <w:numId w:val="59"/>
              </w:numPr>
              <w:spacing w:after="0" w:line="259" w:lineRule="auto"/>
              <w:ind w:left="346"/>
              <w:rPr>
                <w:rFonts w:ascii="Arial" w:hAnsi="Arial" w:cs="Arial"/>
                <w:szCs w:val="20"/>
              </w:rPr>
            </w:pPr>
            <w:r>
              <w:rPr>
                <w:rFonts w:ascii="Arial" w:hAnsi="Arial" w:cs="Arial"/>
                <w:szCs w:val="20"/>
              </w:rPr>
              <w:t>E</w:t>
            </w:r>
            <w:r w:rsidR="00B85115" w:rsidRPr="00090DF7">
              <w:rPr>
                <w:rFonts w:ascii="Arial" w:hAnsi="Arial" w:cs="Arial"/>
                <w:szCs w:val="20"/>
              </w:rPr>
              <w:t>lectronic correspondence</w:t>
            </w:r>
          </w:p>
        </w:tc>
      </w:tr>
      <w:tr w:rsidR="00B85115" w:rsidRPr="00090DF7" w14:paraId="2F07CFF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CB260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7E0BF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9D07F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submit a request for claim information, such as but not limited to:</w:t>
            </w:r>
          </w:p>
          <w:p w14:paraId="2448AD9C" w14:textId="20EE672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of of claim (POC)</w:t>
            </w:r>
          </w:p>
          <w:p w14:paraId="133909C6" w14:textId="10790FD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haustion letter</w:t>
            </w:r>
          </w:p>
          <w:p w14:paraId="0E38AB14" w14:textId="03BC5BC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ct-finding statements</w:t>
            </w:r>
          </w:p>
        </w:tc>
      </w:tr>
      <w:tr w:rsidR="00B85115" w:rsidRPr="00090DF7" w14:paraId="72C5CBF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C13AC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F993A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A33F7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repay overpayments (not in current filing status)</w:t>
            </w:r>
          </w:p>
        </w:tc>
      </w:tr>
      <w:tr w:rsidR="00B85115" w:rsidRPr="00090DF7" w14:paraId="1BD345B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2E64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C4E03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DB8D9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submit a work search log</w:t>
            </w:r>
          </w:p>
        </w:tc>
      </w:tr>
      <w:tr w:rsidR="00B85115" w:rsidRPr="00090DF7" w14:paraId="02639F5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25C33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BDD62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CCE46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request payment of a waiting week</w:t>
            </w:r>
          </w:p>
        </w:tc>
      </w:tr>
      <w:tr w:rsidR="00B85115" w:rsidRPr="00090DF7" w14:paraId="636BB07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E45E2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FC51E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E54E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request wages earned in other states (combined wage claim) and initiate a wage investigation in another state</w:t>
            </w:r>
          </w:p>
        </w:tc>
      </w:tr>
      <w:tr w:rsidR="00B85115" w:rsidRPr="00090DF7" w14:paraId="419A683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5D351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CBBE1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47DA9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report returned to work</w:t>
            </w:r>
          </w:p>
        </w:tc>
      </w:tr>
      <w:tr w:rsidR="00B85115" w:rsidRPr="00090DF7" w14:paraId="5BF7A3F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9DD6A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3FE2F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2D69B" w14:textId="10CD0A86"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take appropriate action based on business rules</w:t>
            </w:r>
            <w:r w:rsidR="00E32F38" w:rsidRPr="00090DF7">
              <w:rPr>
                <w:rFonts w:ascii="Arial" w:hAnsi="Arial" w:cs="Arial"/>
                <w:szCs w:val="20"/>
              </w:rPr>
              <w:t>,</w:t>
            </w:r>
            <w:r w:rsidRPr="00090DF7">
              <w:rPr>
                <w:rFonts w:ascii="Arial" w:hAnsi="Arial" w:cs="Arial"/>
                <w:szCs w:val="20"/>
              </w:rPr>
              <w:t xml:space="preserve"> and information received, including but not limited to:</w:t>
            </w:r>
          </w:p>
          <w:p w14:paraId="711FA69D" w14:textId="277A406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a payment</w:t>
            </w:r>
          </w:p>
          <w:p w14:paraId="6647B89D" w14:textId="0D7D9C8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n issue and assignment</w:t>
            </w:r>
          </w:p>
          <w:p w14:paraId="6882484F" w14:textId="64282CB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an appeal</w:t>
            </w:r>
          </w:p>
          <w:p w14:paraId="691CE067" w14:textId="780DD65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 wage investigation</w:t>
            </w:r>
          </w:p>
          <w:p w14:paraId="13D9CA3A" w14:textId="593F585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or edit an existing case</w:t>
            </w:r>
          </w:p>
          <w:p w14:paraId="252FE1BF" w14:textId="23952D9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judicate a case</w:t>
            </w:r>
          </w:p>
          <w:p w14:paraId="38F42B96" w14:textId="209EF44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ose, reverse, maintain a disqualification or ineligibility</w:t>
            </w:r>
          </w:p>
          <w:p w14:paraId="0A38F31C" w14:textId="387EE9A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incoming correspondence</w:t>
            </w:r>
          </w:p>
          <w:p w14:paraId="45D335F0" w14:textId="623CC0B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and send outgoing correspondence</w:t>
            </w:r>
          </w:p>
          <w:p w14:paraId="52C91DF0" w14:textId="584F6DC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changes in real-time</w:t>
            </w:r>
          </w:p>
          <w:p w14:paraId="088E73A8" w14:textId="66017D5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03A1D37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5ADDF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0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029B1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1</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04579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nterface with a business intelligence or network traffic monitoring tool (such as Splunk) and flag claims</w:t>
            </w:r>
          </w:p>
        </w:tc>
      </w:tr>
      <w:tr w:rsidR="00B85115" w:rsidRPr="00090DF7" w14:paraId="26C2984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3B37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D6BCA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1149D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3B4A5C6D" w14:textId="759FEBC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Move the fraudulent claim off </w:t>
            </w:r>
            <w:r w:rsidR="00E32F38" w:rsidRPr="00090DF7">
              <w:rPr>
                <w:rFonts w:ascii="Arial" w:hAnsi="Arial" w:cs="Arial"/>
                <w:szCs w:val="20"/>
              </w:rPr>
              <w:t xml:space="preserve">of </w:t>
            </w:r>
            <w:r w:rsidRPr="00090DF7">
              <w:rPr>
                <w:rFonts w:ascii="Arial" w:hAnsi="Arial" w:cs="Arial"/>
                <w:szCs w:val="20"/>
              </w:rPr>
              <w:t>the true owner's SSN and generate a unique identifier to track the fraudulent claim or portion thereof</w:t>
            </w:r>
          </w:p>
          <w:p w14:paraId="2EC89897" w14:textId="1E31582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ain all accounting records</w:t>
            </w:r>
          </w:p>
          <w:p w14:paraId="6092AE46" w14:textId="552642E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ink, cross reference, and display SSNs/IDs (valid and all fraudulent)</w:t>
            </w:r>
          </w:p>
          <w:p w14:paraId="76348FF7" w14:textId="5C0A35A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ck SSN/ID to prevent further fraud whether the victim wants to file or not</w:t>
            </w:r>
          </w:p>
          <w:p w14:paraId="5983DD15" w14:textId="3344336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system doesn’t take any automatic actions on pseudo claims</w:t>
            </w:r>
          </w:p>
          <w:p w14:paraId="32C54D44" w14:textId="681011DE" w:rsidR="00B85115" w:rsidRPr="00090DF7" w:rsidRDefault="00B85115" w:rsidP="00CB448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 issue of 1099s</w:t>
            </w:r>
          </w:p>
          <w:p w14:paraId="5631ECFD" w14:textId="03DFBC93" w:rsidR="00B85115" w:rsidRPr="00090DF7" w:rsidRDefault="00B85115" w:rsidP="00CB448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llection efforts of the overpayments</w:t>
            </w:r>
          </w:p>
          <w:p w14:paraId="545D8418" w14:textId="7C4C7948" w:rsidR="00B85115" w:rsidRPr="00090DF7" w:rsidRDefault="00B85115" w:rsidP="00CB448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OP collection</w:t>
            </w:r>
          </w:p>
          <w:p w14:paraId="22A172EC" w14:textId="03F817E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sends corrective letters to the true identity holder</w:t>
            </w:r>
          </w:p>
        </w:tc>
      </w:tr>
      <w:tr w:rsidR="00B85115" w:rsidRPr="00090DF7" w14:paraId="22340AF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58E61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80A5D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676255"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mark files as "read" with a date and time stamp of when a verified user opens the file.</w:t>
            </w:r>
          </w:p>
        </w:tc>
      </w:tr>
      <w:tr w:rsidR="00B85115" w:rsidRPr="00090DF7" w14:paraId="32E21AF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9515B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6E2C7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AC090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provide the claimant the ability to request an adjustment due to incorrectly reported earnings through the portal.</w:t>
            </w:r>
          </w:p>
        </w:tc>
      </w:tr>
      <w:tr w:rsidR="00B85115" w:rsidRPr="00090DF7" w14:paraId="3B0C3E0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30768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3EFC5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64834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Claimant portal should allow them to request a waiver of overpayment</w:t>
            </w:r>
          </w:p>
        </w:tc>
      </w:tr>
      <w:tr w:rsidR="00B85115" w:rsidRPr="00090DF7" w14:paraId="0725E428"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B4CEE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72B33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1EE0A" w14:textId="4E486350"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should allow claimants or employers to set up text notifications to notify them of new information.</w:t>
            </w:r>
          </w:p>
        </w:tc>
      </w:tr>
      <w:tr w:rsidR="00B85115" w:rsidRPr="00090DF7" w14:paraId="55B4915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AE82E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E1F1B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0248E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Employers, and Staff to upload documents</w:t>
            </w:r>
          </w:p>
        </w:tc>
      </w:tr>
      <w:tr w:rsidR="00B85115" w:rsidRPr="00090DF7" w14:paraId="601917B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38063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52C5B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76F81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validate upload/receipt of the union acknowledgment form</w:t>
            </w:r>
          </w:p>
        </w:tc>
      </w:tr>
      <w:tr w:rsidR="00B85115" w:rsidRPr="00090DF7" w14:paraId="3D2DF1A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AFEDF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49342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62E66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reate non-monetary issues based upon answers in the Shared Work initial, additional, and continued claim filing process</w:t>
            </w:r>
          </w:p>
        </w:tc>
      </w:tr>
      <w:tr w:rsidR="00B85115" w:rsidRPr="00090DF7" w14:paraId="5AC4BB7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9BA32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0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CDE33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92474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file weekly or bi-weekly claims certifications (indicating reduced hours)</w:t>
            </w:r>
          </w:p>
        </w:tc>
      </w:tr>
      <w:tr w:rsidR="00B85115" w:rsidRPr="00090DF7" w14:paraId="692CCDC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58B42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04E41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ADF8C0"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make appropriate payment for each Claimant based on a prorated percentage of their UI weekly benefit amount according to business rules</w:t>
            </w:r>
          </w:p>
        </w:tc>
      </w:tr>
      <w:tr w:rsidR="00B85115" w:rsidRPr="00090DF7" w14:paraId="0F5F072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DEC75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917CF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72EF9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for breaks in the filing of claim certifications by Employer</w:t>
            </w:r>
          </w:p>
        </w:tc>
      </w:tr>
      <w:tr w:rsidR="00B85115" w:rsidRPr="00090DF7" w14:paraId="786F29A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A1D76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D176C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C609B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switch to any other claim program from a Shared Work Claim based on business rules</w:t>
            </w:r>
          </w:p>
        </w:tc>
      </w:tr>
      <w:tr w:rsidR="00B85115" w:rsidRPr="00090DF7" w14:paraId="495142B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9F22F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0D82C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FABDE" w14:textId="4A16DEFC"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Employer to submit plan modifications to an approved plan</w:t>
            </w:r>
            <w:r w:rsidR="00C04636" w:rsidRPr="00090DF7">
              <w:rPr>
                <w:rFonts w:ascii="Arial" w:hAnsi="Arial" w:cs="Arial"/>
                <w:szCs w:val="20"/>
              </w:rPr>
              <w:t>,</w:t>
            </w:r>
            <w:r w:rsidRPr="00090DF7">
              <w:rPr>
                <w:rFonts w:ascii="Arial" w:hAnsi="Arial" w:cs="Arial"/>
                <w:szCs w:val="20"/>
              </w:rPr>
              <w:t xml:space="preserve"> including adding to the participant list</w:t>
            </w:r>
          </w:p>
        </w:tc>
      </w:tr>
      <w:tr w:rsidR="00B85115" w:rsidRPr="00090DF7" w14:paraId="1603DED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7A040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F989A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2301A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utomatically terminate the plan when the plan end date is reached based on business rules</w:t>
            </w:r>
          </w:p>
        </w:tc>
      </w:tr>
      <w:tr w:rsidR="00B85115" w:rsidRPr="00090DF7" w14:paraId="46AC1D4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883F7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F7608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3F83B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terminate the plan for good cause based on business rules</w:t>
            </w:r>
          </w:p>
        </w:tc>
      </w:tr>
      <w:tr w:rsidR="00B85115" w:rsidRPr="00090DF7" w14:paraId="0774C5E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EC0FE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2BB67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4A68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Employer to withdraw their Shared Work Plan</w:t>
            </w:r>
          </w:p>
        </w:tc>
      </w:tr>
      <w:tr w:rsidR="00B85115" w:rsidRPr="00090DF7" w14:paraId="61990457"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D938B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61906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EC7D8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charge base period Employers for any benefits paid during the claim year</w:t>
            </w:r>
          </w:p>
        </w:tc>
      </w:tr>
      <w:tr w:rsidR="00B85115" w:rsidRPr="00090DF7" w14:paraId="3A8889C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860A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B1122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133FE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s to withdraw from the Shared Work Plan</w:t>
            </w:r>
          </w:p>
        </w:tc>
      </w:tr>
      <w:tr w:rsidR="00B85115" w:rsidRPr="00090DF7" w14:paraId="7C639D4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1A0B2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1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2AC70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22856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is not required to withhold child support obligations from Shared Work payments</w:t>
            </w:r>
          </w:p>
        </w:tc>
      </w:tr>
      <w:tr w:rsidR="00B85115" w:rsidRPr="00090DF7" w14:paraId="353B72A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965C4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5DF5F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1E21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submit plan modifications to a pending plan up to the day before the estimated beginning date for work reduction</w:t>
            </w:r>
          </w:p>
        </w:tc>
      </w:tr>
      <w:tr w:rsidR="00B85115" w:rsidRPr="00090DF7" w14:paraId="577C82C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A9885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E15DF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DF4C3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allow Employers to submit a shared work plan application, the union form (if union affected), and the names and SSN of participants for plan approval.  </w:t>
            </w:r>
          </w:p>
        </w:tc>
      </w:tr>
      <w:tr w:rsidR="00B85115" w:rsidRPr="00090DF7" w14:paraId="6B8B8C8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B1ABD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1A1CA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C988A2"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following plan status; approved, denied, expired, incomplete, pending, and terminated</w:t>
            </w:r>
          </w:p>
        </w:tc>
      </w:tr>
      <w:tr w:rsidR="00B85115" w:rsidRPr="00090DF7" w14:paraId="582F6FE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9A596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63A55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CB094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employer to search for a plan in any status</w:t>
            </w:r>
          </w:p>
        </w:tc>
      </w:tr>
      <w:tr w:rsidR="00B85115" w:rsidRPr="00090DF7" w14:paraId="16409B9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E5214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3B50C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96B8E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the employer to print and/or save the plan</w:t>
            </w:r>
          </w:p>
        </w:tc>
      </w:tr>
      <w:tr w:rsidR="00B85115" w:rsidRPr="00090DF7" w14:paraId="67FFDB8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9D944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4DFF8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51679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representatives/TPAs to manage shared work claims for the employer</w:t>
            </w:r>
          </w:p>
        </w:tc>
      </w:tr>
      <w:tr w:rsidR="00B85115" w:rsidRPr="00090DF7" w14:paraId="2BFB3716"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94D7E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2C86C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3C28E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submit a mass layoff request, agreement letter, and questionnaire, and list of employees to participate in the Mass Claim program - Electronically (Portal, email)</w:t>
            </w:r>
          </w:p>
        </w:tc>
      </w:tr>
      <w:tr w:rsidR="00B85115" w:rsidRPr="00090DF7" w14:paraId="41B554A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7D0DF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8CFDA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B58AA"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have multiple Mass Claim requests in progress</w:t>
            </w:r>
          </w:p>
        </w:tc>
      </w:tr>
      <w:tr w:rsidR="00B85115" w:rsidRPr="00090DF7" w14:paraId="7067614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7DCE9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6BE9C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4261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provide employee demographics, mailing address, and details needed to establish a claim</w:t>
            </w:r>
          </w:p>
        </w:tc>
      </w:tr>
      <w:tr w:rsidR="00B85115" w:rsidRPr="00090DF7" w14:paraId="7A386F1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0AED5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2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3F8CF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0F3385" w14:textId="6A754B1A"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Employers to give fact-finding information</w:t>
            </w:r>
            <w:r w:rsidR="00C04636" w:rsidRPr="00090DF7">
              <w:rPr>
                <w:rFonts w:ascii="Arial" w:hAnsi="Arial" w:cs="Arial"/>
                <w:szCs w:val="20"/>
              </w:rPr>
              <w:t>,</w:t>
            </w:r>
            <w:r w:rsidRPr="00090DF7">
              <w:rPr>
                <w:rFonts w:ascii="Arial" w:hAnsi="Arial" w:cs="Arial"/>
                <w:szCs w:val="20"/>
              </w:rPr>
              <w:t xml:space="preserve"> such as when they report additional pay on the questionnaire</w:t>
            </w:r>
          </w:p>
        </w:tc>
      </w:tr>
      <w:tr w:rsidR="00B85115" w:rsidRPr="00090DF7" w14:paraId="425F23A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0A0C2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8250A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CC78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review and validate Mass Claim requests based on business rules</w:t>
            </w:r>
          </w:p>
        </w:tc>
      </w:tr>
      <w:tr w:rsidR="00B85115" w:rsidRPr="00090DF7" w14:paraId="3149DFE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E71A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FA1F3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8CC7FD"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perform cost-effective identity-proofing services in real-time to verify Claimant identity using public and proprietary data sources </w:t>
            </w:r>
          </w:p>
          <w:p w14:paraId="7BE11F88" w14:textId="112BDEE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Kansas Driver’s License </w:t>
            </w:r>
          </w:p>
          <w:p w14:paraId="06839075" w14:textId="656694E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SN with SSA </w:t>
            </w:r>
          </w:p>
          <w:p w14:paraId="00498949" w14:textId="25C16A3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ien ID with SAVE</w:t>
            </w:r>
          </w:p>
          <w:p w14:paraId="20247283" w14:textId="11CF560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ther innovative data sources and approaches</w:t>
            </w:r>
          </w:p>
        </w:tc>
      </w:tr>
      <w:tr w:rsidR="00B85115" w:rsidRPr="00090DF7" w14:paraId="2B75EA25"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1ED69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1B3181"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46E2D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electronically interface with external software (during the UI claims filing process) to validate address information (such as Code-1). Bidder must specify if additional third-party data verification options exist</w:t>
            </w:r>
          </w:p>
          <w:p w14:paraId="5C78A4FF" w14:textId="0B37743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 number</w:t>
            </w:r>
          </w:p>
          <w:p w14:paraId="1B5EBD81" w14:textId="15E30064" w:rsidR="00B85115" w:rsidRPr="00090DF7" w:rsidRDefault="00F60897" w:rsidP="00837037">
            <w:pPr>
              <w:pStyle w:val="ListParagraph"/>
              <w:numPr>
                <w:ilvl w:val="0"/>
                <w:numId w:val="59"/>
              </w:numPr>
              <w:spacing w:after="0" w:line="259" w:lineRule="auto"/>
              <w:ind w:left="346"/>
              <w:rPr>
                <w:rFonts w:ascii="Arial" w:hAnsi="Arial" w:cs="Arial"/>
                <w:szCs w:val="20"/>
              </w:rPr>
            </w:pPr>
            <w:r>
              <w:rPr>
                <w:rFonts w:ascii="Arial" w:hAnsi="Arial" w:cs="Arial"/>
                <w:szCs w:val="20"/>
              </w:rPr>
              <w:t>E</w:t>
            </w:r>
            <w:r w:rsidR="00B85115" w:rsidRPr="00090DF7">
              <w:rPr>
                <w:rFonts w:ascii="Arial" w:hAnsi="Arial" w:cs="Arial"/>
                <w:szCs w:val="20"/>
              </w:rPr>
              <w:t>mail address</w:t>
            </w:r>
          </w:p>
          <w:p w14:paraId="1C98C2CD" w14:textId="55A60C8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Etc. </w:t>
            </w:r>
          </w:p>
        </w:tc>
      </w:tr>
      <w:tr w:rsidR="00B85115" w:rsidRPr="00090DF7" w14:paraId="3F5D3ED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A465B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DEA98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1B1CB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Claimant to address open issues in a real-time, interactive manner using messaging, portals, predefined scripts, and interactive fact-finding, including but not limited to:</w:t>
            </w:r>
          </w:p>
          <w:p w14:paraId="7E28EBBF" w14:textId="5A4FAC6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vestigations</w:t>
            </w:r>
          </w:p>
          <w:p w14:paraId="02E8EDCF" w14:textId="5E51B34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oss-matches</w:t>
            </w:r>
          </w:p>
          <w:p w14:paraId="3CF7D592" w14:textId="48EFE2B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vailability</w:t>
            </w:r>
          </w:p>
          <w:p w14:paraId="0AC924CD" w14:textId="466652B9"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arnings</w:t>
            </w:r>
          </w:p>
          <w:p w14:paraId="61958006" w14:textId="7FFC8A5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B85115" w:rsidRPr="00090DF7" w14:paraId="714CFFB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3FD38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A3E38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D608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notify Staff when Claimant has out of state wages</w:t>
            </w:r>
          </w:p>
        </w:tc>
      </w:tr>
      <w:tr w:rsidR="00B85115" w:rsidRPr="00090DF7" w14:paraId="034F8F9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FC210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8BA68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80E14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When a case is remanded or referred, The system must create a work item to be researched by the appropriate party to gather additional information, track the work item, and return the response to the requestor</w:t>
            </w:r>
          </w:p>
        </w:tc>
      </w:tr>
      <w:tr w:rsidR="00B85115" w:rsidRPr="00090DF7" w14:paraId="58168E1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44D7F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1D1FF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5FB79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6D1327E5" w14:textId="1471F9E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investigations</w:t>
            </w:r>
          </w:p>
          <w:p w14:paraId="12EE68B1" w14:textId="1FA3583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Claimant schemes</w:t>
            </w:r>
          </w:p>
          <w:p w14:paraId="5F330260" w14:textId="476A2F8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de claims as part of a special investigation or multi-claimant scheme for ETA 227 reporting and historical purposes</w:t>
            </w:r>
          </w:p>
          <w:p w14:paraId="42EEFFEE" w14:textId="158B457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ormer KDOL employee files a non-liable Last Employing Unit (LEU) claim</w:t>
            </w:r>
          </w:p>
          <w:p w14:paraId="65DD2C3E" w14:textId="0C5E973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UA claims-2 specific fraud decisions for DUA</w:t>
            </w:r>
          </w:p>
          <w:p w14:paraId="70F73E1B" w14:textId="53DAAB6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 and/or TRX claims</w:t>
            </w:r>
          </w:p>
        </w:tc>
      </w:tr>
      <w:tr w:rsidR="00B85115" w:rsidRPr="00090DF7" w14:paraId="35381224"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56D58F"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4BC5C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F8D2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identify BPC Earnings fraud determinations for use by Prosecutions unit, based on business rules, and save them in the CMS:</w:t>
            </w:r>
          </w:p>
          <w:p w14:paraId="540708E7" w14:textId="750DDFD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 ID</w:t>
            </w:r>
          </w:p>
          <w:p w14:paraId="2CED69F3" w14:textId="18DDF6B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ant name and address</w:t>
            </w:r>
          </w:p>
          <w:p w14:paraId="2B065590" w14:textId="44D99F5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unty</w:t>
            </w:r>
          </w:p>
          <w:p w14:paraId="2D0D3753" w14:textId="0882E29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SNs</w:t>
            </w:r>
          </w:p>
          <w:p w14:paraId="6F1045F6" w14:textId="513070C3"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gregiousness level</w:t>
            </w:r>
          </w:p>
          <w:p w14:paraId="5E58F443" w14:textId="533B008D" w:rsidR="00B85115" w:rsidRPr="00090DF7" w:rsidRDefault="00B85115" w:rsidP="00CB448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reakdown of willful fraud weeks and administrative forfeiture weeks</w:t>
            </w:r>
          </w:p>
          <w:p w14:paraId="159F9EF6" w14:textId="6CFBE3F4"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raud determination date</w:t>
            </w:r>
          </w:p>
          <w:p w14:paraId="27A1F712" w14:textId="38EE490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orm of payment (direct deposit or debit card)</w:t>
            </w:r>
          </w:p>
          <w:p w14:paraId="0B902DC2" w14:textId="387BEAD6"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Number of List Employers involved during the fraud period </w:t>
            </w:r>
          </w:p>
        </w:tc>
      </w:tr>
      <w:tr w:rsidR="00B85115" w:rsidRPr="00090DF7" w14:paraId="72A9E3C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1CBE6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C2432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96E3B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end Notices of Potential Prosecution based on prosecution status codes, templates, and business rules.</w:t>
            </w:r>
          </w:p>
        </w:tc>
      </w:tr>
      <w:tr w:rsidR="00B85115" w:rsidRPr="00090DF7" w14:paraId="1D900C2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951BE4"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3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5BF3B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A2618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present Staff with a list of cases likely for prosecution</w:t>
            </w:r>
          </w:p>
          <w:p w14:paraId="3783E63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further investigate the case and select the case for the prosecution or instead move to the collection path</w:t>
            </w:r>
          </w:p>
          <w:p w14:paraId="5A2376C3"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generate and send out subpoena notices on cases for prosecution based on templates</w:t>
            </w:r>
          </w:p>
        </w:tc>
      </w:tr>
      <w:tr w:rsidR="00B85115" w:rsidRPr="00090DF7" w14:paraId="6A028F2C"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30056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4CC95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D5D96B"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move the case to the collection path and change Prosecutions monthly minimum payment (MMP) amount to the collections MMP amount</w:t>
            </w:r>
          </w:p>
        </w:tc>
      </w:tr>
      <w:tr w:rsidR="00B85115" w:rsidRPr="00090DF7" w14:paraId="244F61A9"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3B78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9461ED"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D847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replace the deselected case with the next likely case for the prosecution</w:t>
            </w:r>
          </w:p>
        </w:tc>
      </w:tr>
      <w:tr w:rsidR="00B85115" w:rsidRPr="00090DF7" w14:paraId="0F2739B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624C1E"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0EDC77"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C723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save case evidence in the CMS</w:t>
            </w:r>
          </w:p>
        </w:tc>
      </w:tr>
      <w:tr w:rsidR="00B85115" w:rsidRPr="00090DF7" w14:paraId="5FE0F313"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DD299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919472"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F8A65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create a Profit Analysis report</w:t>
            </w:r>
          </w:p>
          <w:p w14:paraId="5A132C87" w14:textId="11A81031"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enefit week ending</w:t>
            </w:r>
          </w:p>
          <w:p w14:paraId="2CA022B7" w14:textId="4AE8AE6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le date</w:t>
            </w:r>
          </w:p>
          <w:p w14:paraId="1660A0FF" w14:textId="3099BC3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arnings reported for claim week by Claimant</w:t>
            </w:r>
          </w:p>
          <w:p w14:paraId="140D1A4D" w14:textId="2B684A2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enefits received for the claim</w:t>
            </w:r>
          </w:p>
          <w:p w14:paraId="55B6B046" w14:textId="7171530E"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tual earnings for Claimant from Employer</w:t>
            </w:r>
          </w:p>
          <w:p w14:paraId="5C953F06" w14:textId="54F8BABC"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mount would have received if truthful about earnings (the net amount)</w:t>
            </w:r>
          </w:p>
          <w:p w14:paraId="649FC1F6" w14:textId="77777777"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allow Staff to modify a report</w:t>
            </w:r>
          </w:p>
        </w:tc>
      </w:tr>
      <w:tr w:rsidR="00B85115" w:rsidRPr="00090DF7" w14:paraId="4621110F"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DA11A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4</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E3B67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DADC2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create an Identity Report based on template and business rules</w:t>
            </w:r>
          </w:p>
          <w:p w14:paraId="203D7CFF" w14:textId="6779A443" w:rsidR="00B85115"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ttach evidence</w:t>
            </w:r>
          </w:p>
          <w:p w14:paraId="409F9BFF" w14:textId="77777777" w:rsidR="00F60897" w:rsidRPr="00090DF7" w:rsidRDefault="00F60897" w:rsidP="00F60897">
            <w:pPr>
              <w:pStyle w:val="ListParagraph"/>
              <w:spacing w:after="0" w:line="259" w:lineRule="auto"/>
              <w:ind w:left="346"/>
              <w:rPr>
                <w:rFonts w:ascii="Arial" w:hAnsi="Arial" w:cs="Arial"/>
                <w:szCs w:val="20"/>
              </w:rPr>
            </w:pPr>
          </w:p>
          <w:p w14:paraId="71F10386"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modify a report</w:t>
            </w:r>
          </w:p>
        </w:tc>
      </w:tr>
      <w:tr w:rsidR="00B85115" w:rsidRPr="00090DF7" w14:paraId="06837CE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983D2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6EA655"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FE851"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indicate when the investigation is complete</w:t>
            </w:r>
          </w:p>
          <w:p w14:paraId="15B03250" w14:textId="306A11FB"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makes a recommendation</w:t>
            </w:r>
          </w:p>
          <w:p w14:paraId="2386D419" w14:textId="79CA7865"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r makes the final decision</w:t>
            </w:r>
          </w:p>
        </w:tc>
      </w:tr>
      <w:tr w:rsidR="00B85115" w:rsidRPr="00090DF7" w14:paraId="0B28E48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5C72A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6</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A65ED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91E5C8"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 xml:space="preserve">The system must create a Case Summary, basically, a fraud storyline, based on case details, templates, and business rules </w:t>
            </w:r>
          </w:p>
        </w:tc>
      </w:tr>
      <w:tr w:rsidR="00B85115" w:rsidRPr="00090DF7" w14:paraId="231CCEF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D4C63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7</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C539C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5215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modify Case Summary details</w:t>
            </w:r>
          </w:p>
        </w:tc>
      </w:tr>
      <w:tr w:rsidR="00B85115" w:rsidRPr="00090DF7" w14:paraId="581164CA"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3D853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8</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2C8FDC"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7AE94"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attach evidence, screenshots, electronic correspondence, etc. to Case Summaries</w:t>
            </w:r>
          </w:p>
        </w:tc>
      </w:tr>
      <w:tr w:rsidR="00B85115" w:rsidRPr="00090DF7" w14:paraId="622FA71B"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54915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49</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58AF63"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4D61AC"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be able to print or save electronically preselected UI benefit records in a specific order</w:t>
            </w:r>
          </w:p>
          <w:p w14:paraId="09A8F54E" w14:textId="468F96BA"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makes a recommendation</w:t>
            </w:r>
          </w:p>
          <w:p w14:paraId="75AFEE91" w14:textId="77777777" w:rsidR="00F60897" w:rsidRDefault="00F60897" w:rsidP="004C7A19">
            <w:pPr>
              <w:spacing w:after="0" w:line="259" w:lineRule="auto"/>
              <w:rPr>
                <w:rFonts w:ascii="Arial" w:hAnsi="Arial" w:cs="Arial"/>
                <w:szCs w:val="20"/>
              </w:rPr>
            </w:pPr>
          </w:p>
          <w:p w14:paraId="31D76171" w14:textId="5974ECDE"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modify the report</w:t>
            </w:r>
          </w:p>
          <w:p w14:paraId="2EC1F70E" w14:textId="58F210A2"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nager makes the final decision</w:t>
            </w:r>
          </w:p>
        </w:tc>
      </w:tr>
      <w:tr w:rsidR="00B85115" w:rsidRPr="00090DF7" w14:paraId="5B731CFE"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2A9A89"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5</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7770E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3346C7"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be able to output Case data</w:t>
            </w:r>
          </w:p>
          <w:p w14:paraId="092F199C" w14:textId="772F3CDD"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nt</w:t>
            </w:r>
          </w:p>
          <w:p w14:paraId="6EF63CED" w14:textId="08DF245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media</w:t>
            </w:r>
          </w:p>
          <w:p w14:paraId="778C4655" w14:textId="030380AF"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Including Business Records Affidavit based on business rules and templates </w:t>
            </w:r>
          </w:p>
        </w:tc>
      </w:tr>
      <w:tr w:rsidR="00B85115" w:rsidRPr="00090DF7" w14:paraId="29FE14AD"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2C2EB0"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51</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07FDC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9FFEC9"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allow Staff to track/account for restitution ordered and paid in criminal prosecutions based on business</w:t>
            </w:r>
          </w:p>
        </w:tc>
      </w:tr>
      <w:tr w:rsidR="00B85115" w:rsidRPr="00090DF7" w14:paraId="09F67F91"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6BF868"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52</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25732B"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FF3BE"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have connected functionality with other KDOL Units so that a Prosecution case and related actions are placed on hold (and can later be reactivated if appropriate) based on business rules</w:t>
            </w:r>
          </w:p>
        </w:tc>
      </w:tr>
      <w:tr w:rsidR="00B85115" w:rsidRPr="00090DF7" w14:paraId="1CA6F672" w14:textId="77777777" w:rsidTr="00307F32">
        <w:tc>
          <w:tcPr>
            <w:tcW w:w="1439"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88925A"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053</w:t>
            </w:r>
          </w:p>
        </w:tc>
        <w:tc>
          <w:tcPr>
            <w:tcW w:w="1441"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6354C6" w14:textId="77777777" w:rsidR="00B85115" w:rsidRPr="00090DF7" w:rsidRDefault="00B85115" w:rsidP="004C7A19">
            <w:pPr>
              <w:spacing w:after="0" w:line="259" w:lineRule="auto"/>
              <w:jc w:val="center"/>
              <w:rPr>
                <w:rFonts w:ascii="Arial" w:hAnsi="Arial" w:cs="Arial"/>
                <w:szCs w:val="20"/>
              </w:rPr>
            </w:pPr>
            <w:r w:rsidRPr="00090DF7">
              <w:rPr>
                <w:rFonts w:ascii="Arial" w:hAnsi="Arial" w:cs="Arial"/>
                <w:szCs w:val="20"/>
              </w:rPr>
              <w:t>61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B7EDBF" w14:textId="77777777" w:rsidR="00B85115" w:rsidRPr="00090DF7" w:rsidRDefault="00B85115" w:rsidP="004C7A19">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46288C9B" w14:textId="30E5B150" w:rsidR="00B85115" w:rsidRPr="00090DF7" w:rsidRDefault="00B85115"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op collection actions if Claimant enters into a payment plan and makes the minimum payment</w:t>
            </w:r>
          </w:p>
        </w:tc>
      </w:tr>
    </w:tbl>
    <w:p w14:paraId="2D47797F" w14:textId="4D91876F" w:rsidR="00031547" w:rsidRPr="00090DF7" w:rsidRDefault="00031547">
      <w:pPr>
        <w:spacing w:line="259" w:lineRule="auto"/>
        <w:rPr>
          <w:rFonts w:ascii="Arial" w:hAnsi="Arial" w:cs="Arial"/>
          <w:szCs w:val="20"/>
        </w:rPr>
      </w:pPr>
    </w:p>
    <w:p w14:paraId="63058E48" w14:textId="37847230" w:rsidR="00163E1B" w:rsidRPr="00090DF7" w:rsidRDefault="00163E1B">
      <w:pPr>
        <w:spacing w:line="259" w:lineRule="auto"/>
        <w:rPr>
          <w:rFonts w:ascii="Arial" w:hAnsi="Arial" w:cs="Arial"/>
          <w:szCs w:val="20"/>
        </w:rPr>
      </w:pPr>
    </w:p>
    <w:p w14:paraId="6F1D5DBF" w14:textId="77777777" w:rsidR="00163E1B" w:rsidRPr="00090DF7" w:rsidRDefault="00163E1B">
      <w:pPr>
        <w:spacing w:line="259" w:lineRule="auto"/>
        <w:rPr>
          <w:rFonts w:ascii="Arial" w:hAnsi="Arial" w:cs="Arial"/>
          <w:szCs w:val="20"/>
        </w:rPr>
      </w:pPr>
    </w:p>
    <w:tbl>
      <w:tblPr>
        <w:tblW w:w="0" w:type="auto"/>
        <w:tblInd w:w="-95" w:type="dxa"/>
        <w:tblLook w:val="04A0" w:firstRow="1" w:lastRow="0" w:firstColumn="1" w:lastColumn="0" w:noHBand="0" w:noVBand="1"/>
      </w:tblPr>
      <w:tblGrid>
        <w:gridCol w:w="1550"/>
        <w:gridCol w:w="1550"/>
        <w:gridCol w:w="7785"/>
      </w:tblGrid>
      <w:tr w:rsidR="00F93664" w:rsidRPr="00090DF7" w14:paraId="33ED7067" w14:textId="77777777" w:rsidTr="00F60897">
        <w:tc>
          <w:tcPr>
            <w:tcW w:w="0" w:type="auto"/>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44EF85D1" w14:textId="337986FA" w:rsidR="00F93664" w:rsidRPr="00090DF7" w:rsidRDefault="00F60897" w:rsidP="000343F1">
            <w:pPr>
              <w:pStyle w:val="Heading2"/>
              <w:rPr>
                <w:rFonts w:ascii="Arial" w:hAnsi="Arial" w:cs="Arial"/>
                <w:szCs w:val="20"/>
              </w:rPr>
            </w:pPr>
            <w:bookmarkStart w:id="9" w:name="_Toc67023184"/>
            <w:r>
              <w:rPr>
                <w:rFonts w:ascii="Arial" w:hAnsi="Arial" w:cs="Arial"/>
                <w:szCs w:val="20"/>
              </w:rPr>
              <w:t xml:space="preserve">700:  </w:t>
            </w:r>
            <w:r w:rsidR="00F93664" w:rsidRPr="00090DF7">
              <w:rPr>
                <w:rFonts w:ascii="Arial" w:hAnsi="Arial" w:cs="Arial"/>
                <w:szCs w:val="20"/>
              </w:rPr>
              <w:t>UI Tax Requirements</w:t>
            </w:r>
            <w:bookmarkEnd w:id="9"/>
          </w:p>
        </w:tc>
      </w:tr>
      <w:tr w:rsidR="00F93664" w:rsidRPr="00090DF7" w14:paraId="51878E2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11B0B9FA" w14:textId="1D411B12" w:rsidR="00F93664" w:rsidRPr="00090DF7" w:rsidRDefault="00F93664" w:rsidP="00F93664">
            <w:pPr>
              <w:spacing w:line="259" w:lineRule="auto"/>
              <w:jc w:val="center"/>
              <w:rPr>
                <w:rFonts w:ascii="Arial" w:hAnsi="Arial" w:cs="Arial"/>
                <w:b/>
                <w:szCs w:val="20"/>
              </w:rPr>
            </w:pPr>
            <w:r w:rsidRPr="00090DF7">
              <w:rPr>
                <w:rFonts w:ascii="Arial" w:hAnsi="Arial" w:cs="Arial"/>
                <w:b/>
                <w:szCs w:val="20"/>
              </w:rPr>
              <w:t>Requirements ID</w:t>
            </w:r>
          </w:p>
        </w:tc>
        <w:tc>
          <w:tcPr>
            <w:tcW w:w="151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43DB5D7F" w14:textId="79857BAC" w:rsidR="00F93664" w:rsidRPr="00090DF7" w:rsidRDefault="00F93664" w:rsidP="00F93664">
            <w:pPr>
              <w:spacing w:line="259" w:lineRule="auto"/>
              <w:jc w:val="center"/>
              <w:rPr>
                <w:rFonts w:ascii="Arial" w:hAnsi="Arial" w:cs="Arial"/>
                <w:b/>
                <w:szCs w:val="20"/>
              </w:rPr>
            </w:pPr>
            <w:r w:rsidRPr="00090DF7">
              <w:rPr>
                <w:rFonts w:ascii="Arial" w:hAnsi="Arial" w:cs="Arial"/>
                <w:b/>
                <w:szCs w:val="20"/>
              </w:rPr>
              <w:t>Requirements Section</w:t>
            </w:r>
          </w:p>
        </w:tc>
        <w:tc>
          <w:tcPr>
            <w:tcW w:w="782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519EBB62" w14:textId="1D6C83B2" w:rsidR="00F93664" w:rsidRPr="00090DF7" w:rsidRDefault="00F93664" w:rsidP="00F93664">
            <w:pPr>
              <w:spacing w:line="259" w:lineRule="auto"/>
              <w:jc w:val="center"/>
              <w:rPr>
                <w:rFonts w:ascii="Arial" w:hAnsi="Arial" w:cs="Arial"/>
                <w:b/>
                <w:szCs w:val="20"/>
              </w:rPr>
            </w:pPr>
            <w:r w:rsidRPr="00090DF7">
              <w:rPr>
                <w:rFonts w:ascii="Arial" w:hAnsi="Arial" w:cs="Arial"/>
                <w:b/>
                <w:szCs w:val="20"/>
              </w:rPr>
              <w:t>Requirement Description</w:t>
            </w:r>
          </w:p>
        </w:tc>
      </w:tr>
      <w:tr w:rsidR="00A05EA6" w:rsidRPr="00090DF7" w14:paraId="50364C58"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6F50F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82DC3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470FCF"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should have the ability to notify an employer of a Notice of Claim electronically (SIDES).</w:t>
            </w:r>
          </w:p>
        </w:tc>
      </w:tr>
      <w:tr w:rsidR="00A05EA6" w:rsidRPr="00090DF7" w14:paraId="362F5ED2"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1BA52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9AE90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EAD66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should allow the employer to receive a Notice of Fact-Finding electronically.</w:t>
            </w:r>
          </w:p>
        </w:tc>
      </w:tr>
      <w:tr w:rsidR="00A05EA6" w:rsidRPr="00090DF7" w14:paraId="389EE448"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55637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D4FF5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511F5"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should allow the employer the ability to upload and save documents for Fact-Finding interviews and appeal hearings.</w:t>
            </w:r>
          </w:p>
        </w:tc>
      </w:tr>
      <w:tr w:rsidR="00A05EA6" w:rsidRPr="00090DF7" w14:paraId="679EC85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A876C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E2456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C68D7"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should allow an employer to update their contact information for an upcoming Fact-Finding interview if an authorized user.</w:t>
            </w:r>
          </w:p>
        </w:tc>
      </w:tr>
      <w:tr w:rsidR="00A05EA6" w:rsidRPr="00090DF7" w14:paraId="3B02A1C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7868F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60219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4EDAD"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s and TPAs to register online (self-service)</w:t>
            </w:r>
          </w:p>
          <w:p w14:paraId="744EE78D" w14:textId="0FBF756A"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Unique ID using the current numbering scheme create a unique username. TPA can register for multiple employer accounts </w:t>
            </w:r>
          </w:p>
          <w:p w14:paraId="12160709" w14:textId="37BF2CAE"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ssociate/Dissociate a TPA to Employer account-client needs to register them- the poor system currently for TPA and accountants to register- they upload quarterly reports for their clients. Bigger payroll companies do not dissociate – time outs </w:t>
            </w:r>
          </w:p>
          <w:p w14:paraId="72188CA7" w14:textId="7BD3EAF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uthorize and identify the service functions for which the TPA may act on behalf of that Employer </w:t>
            </w:r>
          </w:p>
          <w:p w14:paraId="32D8DF33" w14:textId="0B0C2E8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load, Optical Character Recognition (OCR), image multiple source documents (IRS 147c, articles of organization, etc.) KDOL does manually no employer uploads</w:t>
            </w:r>
          </w:p>
          <w:p w14:paraId="44F77D2C" w14:textId="2D37890E"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s and Staff to complete and modify partially saved Employer registrations within a configurable time</w:t>
            </w:r>
          </w:p>
          <w:p w14:paraId="6589CC10" w14:textId="5D0AEAA2"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registration status</w:t>
            </w:r>
          </w:p>
          <w:p w14:paraId="72665BCC" w14:textId="2F6F52AD"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 Employer account must have one individual assigned as the administrator who can (de)authorize access to the Employer account for other individuals and TPAs</w:t>
            </w:r>
          </w:p>
          <w:p w14:paraId="5BDCA714" w14:textId="5587022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 Employer account can have multiple individuals who can access it, each assigned to different roles, with different access rights, and with unique contact information don't have this currently</w:t>
            </w:r>
          </w:p>
        </w:tc>
      </w:tr>
      <w:tr w:rsidR="00A05EA6" w:rsidRPr="00090DF7" w14:paraId="2A390BB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051E4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6701C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BBF880"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prevent Benefits Claimants from accidentally registering for UI Tax Accounts and vice versa </w:t>
            </w:r>
          </w:p>
        </w:tc>
      </w:tr>
      <w:tr w:rsidR="00A05EA6" w:rsidRPr="00090DF7" w14:paraId="54935C4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83FED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D46C4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49AD89" w14:textId="30CF1151"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for Employment Titles associated with Employer and/or contact names (i.e.</w:t>
            </w:r>
            <w:r w:rsidR="00C04636" w:rsidRPr="00090DF7">
              <w:rPr>
                <w:rFonts w:ascii="Arial" w:hAnsi="Arial" w:cs="Arial"/>
                <w:szCs w:val="20"/>
              </w:rPr>
              <w:t>,</w:t>
            </w:r>
            <w:r w:rsidRPr="00090DF7">
              <w:rPr>
                <w:rFonts w:ascii="Arial" w:hAnsi="Arial" w:cs="Arial"/>
                <w:szCs w:val="20"/>
              </w:rPr>
              <w:t xml:space="preserve"> Corporate President, CPA, TPA, Service Agent, General Partner, Trustee, Executor, Executrix, Administrator, etc.) for entity styling, bankruptcy, and trust/estate UI &amp; RID matters</w:t>
            </w:r>
          </w:p>
        </w:tc>
      </w:tr>
      <w:tr w:rsidR="00A05EA6" w:rsidRPr="00090DF7" w14:paraId="29986AA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46EA4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96764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43EBB0"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take appropriate action to process wage record adjustments based on business rules, including but not limited to: </w:t>
            </w:r>
          </w:p>
          <w:p w14:paraId="4AB5A8BC" w14:textId="62E74E3A"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Quarterly chargebacks</w:t>
            </w:r>
          </w:p>
          <w:p w14:paraId="3617206B" w14:textId="42B11C5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date tax rate</w:t>
            </w:r>
          </w:p>
          <w:p w14:paraId="304386D5" w14:textId="2B62A82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A05EA6" w:rsidRPr="00090DF7" w14:paraId="3B85FF8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414BC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00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04344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1</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57849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clude all functionality necessary to identify potential SUTA dumping cases (currently SUTA Dumping Detection Software (SDDS)). The Bidder must describe how the system cross-matches Employer records and quarterly wage data to identify Employers who meet the criteria for potential SUTA dumping as well as how The system tracks and maintains those flagged records through to completion</w:t>
            </w:r>
          </w:p>
        </w:tc>
      </w:tr>
      <w:tr w:rsidR="00A05EA6" w:rsidRPr="00090DF7" w14:paraId="2E4A91B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A7B44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2.0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BB0AE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2</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9D882B"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capture registration data including but not limited to:</w:t>
            </w:r>
          </w:p>
          <w:p w14:paraId="427DD46E" w14:textId="73A548B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rst name, middle initial or name, and last name</w:t>
            </w:r>
          </w:p>
          <w:p w14:paraId="704B4EB5" w14:textId="795A9E8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ffixes (i.e.</w:t>
            </w:r>
            <w:r w:rsidR="00C04636" w:rsidRPr="00090DF7">
              <w:rPr>
                <w:rFonts w:ascii="Arial" w:hAnsi="Arial" w:cs="Arial"/>
                <w:szCs w:val="20"/>
              </w:rPr>
              <w:t>,</w:t>
            </w:r>
            <w:r w:rsidRPr="00090DF7">
              <w:rPr>
                <w:rFonts w:ascii="Arial" w:hAnsi="Arial" w:cs="Arial"/>
                <w:szCs w:val="20"/>
              </w:rPr>
              <w:t xml:space="preserve"> SR, JR, III, IV, MD, etc.) as a separate field</w:t>
            </w:r>
          </w:p>
          <w:p w14:paraId="1417724A" w14:textId="683A7B0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ser ID</w:t>
            </w:r>
          </w:p>
          <w:p w14:paraId="62883029" w14:textId="491F2A1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ssword</w:t>
            </w:r>
          </w:p>
          <w:p w14:paraId="1DAC8657" w14:textId="1C2F4C6F"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 address</w:t>
            </w:r>
          </w:p>
          <w:p w14:paraId="7EAA6B3A" w14:textId="125F183D"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urity questions</w:t>
            </w:r>
          </w:p>
          <w:p w14:paraId="6AE0960A" w14:textId="3B2EFD1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EIN</w:t>
            </w:r>
          </w:p>
          <w:p w14:paraId="44E8F525" w14:textId="22B3D26E"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wner/Officer Information (i.e.</w:t>
            </w:r>
            <w:r w:rsidR="00C04636" w:rsidRPr="00090DF7">
              <w:rPr>
                <w:rFonts w:ascii="Arial" w:hAnsi="Arial" w:cs="Arial"/>
                <w:szCs w:val="20"/>
              </w:rPr>
              <w:t>,</w:t>
            </w:r>
            <w:r w:rsidRPr="00090DF7">
              <w:rPr>
                <w:rFonts w:ascii="Arial" w:hAnsi="Arial" w:cs="Arial"/>
                <w:szCs w:val="20"/>
              </w:rPr>
              <w:t xml:space="preserve"> SSN, title, residence address, email address, etc.)</w:t>
            </w:r>
          </w:p>
          <w:p w14:paraId="38115B7E" w14:textId="7DD3B6D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es, with an option for all foreign addresses</w:t>
            </w:r>
          </w:p>
          <w:p w14:paraId="0CEFBC74" w14:textId="13B0038D"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 number, with area and country code, if required</w:t>
            </w:r>
          </w:p>
          <w:p w14:paraId="641D7326" w14:textId="1FA3AB9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gistrants relationship with the employer</w:t>
            </w:r>
          </w:p>
          <w:p w14:paraId="58D75DCF" w14:textId="7A4391B9"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usiness entity name</w:t>
            </w:r>
          </w:p>
          <w:p w14:paraId="5936A258" w14:textId="15CDAC9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l Partner name (if a partnership, except for general partnerships when we require all partner names)</w:t>
            </w:r>
          </w:p>
          <w:p w14:paraId="1FFEE323" w14:textId="71E45F8F"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de name (DBA)</w:t>
            </w:r>
          </w:p>
          <w:p w14:paraId="105C6F0A" w14:textId="78CAA8D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usiness type (i.e.</w:t>
            </w:r>
            <w:r w:rsidR="00C04636" w:rsidRPr="00090DF7">
              <w:rPr>
                <w:rFonts w:ascii="Arial" w:hAnsi="Arial" w:cs="Arial"/>
                <w:szCs w:val="20"/>
              </w:rPr>
              <w:t>,</w:t>
            </w:r>
            <w:r w:rsidRPr="00090DF7">
              <w:rPr>
                <w:rFonts w:ascii="Arial" w:hAnsi="Arial" w:cs="Arial"/>
                <w:szCs w:val="20"/>
              </w:rPr>
              <w:t xml:space="preserve"> Individual/Sole Proprietor, Corporation, LLC, General Partnership, LLP, Political Subdivision, Non-Profit, Reimbursing, etc.)</w:t>
            </w:r>
          </w:p>
          <w:p w14:paraId="451C8463" w14:textId="5547DD5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ment type (i.e.</w:t>
            </w:r>
            <w:r w:rsidR="00C04636" w:rsidRPr="00090DF7">
              <w:rPr>
                <w:rFonts w:ascii="Arial" w:hAnsi="Arial" w:cs="Arial"/>
                <w:szCs w:val="20"/>
              </w:rPr>
              <w:t>,</w:t>
            </w:r>
            <w:r w:rsidRPr="00090DF7">
              <w:rPr>
                <w:rFonts w:ascii="Arial" w:hAnsi="Arial" w:cs="Arial"/>
                <w:szCs w:val="20"/>
              </w:rPr>
              <w:t xml:space="preserve"> regular, domestic, or agricultural)</w:t>
            </w:r>
          </w:p>
          <w:p w14:paraId="720F94D1" w14:textId="1F2659E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ature of [business] activity</w:t>
            </w:r>
          </w:p>
          <w:p w14:paraId="5ACD015F" w14:textId="29C7C909"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iability information (i.e.</w:t>
            </w:r>
            <w:r w:rsidR="00C04636" w:rsidRPr="00090DF7">
              <w:rPr>
                <w:rFonts w:ascii="Arial" w:hAnsi="Arial" w:cs="Arial"/>
                <w:szCs w:val="20"/>
              </w:rPr>
              <w:t>,</w:t>
            </w:r>
            <w:r w:rsidRPr="00090DF7">
              <w:rPr>
                <w:rFonts w:ascii="Arial" w:hAnsi="Arial" w:cs="Arial"/>
                <w:szCs w:val="20"/>
              </w:rPr>
              <w:t xml:space="preserve"> employment state date, wages start date, first $1500 quarter, 20th week of employment date, FUTA years, US citizens employed outside the US, the current number of employees, subject subsection of TUCA 201.021-8, etc.)</w:t>
            </w:r>
          </w:p>
          <w:p w14:paraId="05BA85A3" w14:textId="49EBB6F2"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quisition information (business acquired, date, total or partial, etc.)</w:t>
            </w:r>
          </w:p>
          <w:p w14:paraId="5FA575CF" w14:textId="2037E75B"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cretary of State information (i.e.</w:t>
            </w:r>
            <w:r w:rsidR="00C04636" w:rsidRPr="00090DF7">
              <w:rPr>
                <w:rFonts w:ascii="Arial" w:hAnsi="Arial" w:cs="Arial"/>
                <w:szCs w:val="20"/>
              </w:rPr>
              <w:t>,</w:t>
            </w:r>
            <w:r w:rsidRPr="00090DF7">
              <w:rPr>
                <w:rFonts w:ascii="Arial" w:hAnsi="Arial" w:cs="Arial"/>
                <w:szCs w:val="20"/>
              </w:rPr>
              <w:t xml:space="preserve"> state of jurisdiction, filing/charter number, registered agent information, filing date, original name, etc.)</w:t>
            </w:r>
          </w:p>
          <w:p w14:paraId="69A57DDC" w14:textId="49A356E3"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PA selection</w:t>
            </w:r>
          </w:p>
          <w:p w14:paraId="0CDA3DD6" w14:textId="0087FCC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PA authorization (i.e.</w:t>
            </w:r>
            <w:r w:rsidR="00C04636" w:rsidRPr="00090DF7">
              <w:rPr>
                <w:rFonts w:ascii="Arial" w:hAnsi="Arial" w:cs="Arial"/>
                <w:szCs w:val="20"/>
              </w:rPr>
              <w:t>,</w:t>
            </w:r>
            <w:r w:rsidRPr="00090DF7">
              <w:rPr>
                <w:rFonts w:ascii="Arial" w:hAnsi="Arial" w:cs="Arial"/>
                <w:szCs w:val="20"/>
              </w:rPr>
              <w:t xml:space="preserve"> selection of KDOL area handling such as UI Tax reports and/or tax payment, Benefits claims and/or Appeals; POA document completion with electronic/digital signature; etc.)</w:t>
            </w:r>
          </w:p>
          <w:p w14:paraId="2B82F736" w14:textId="7C060202"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PA selection changes (i.e.</w:t>
            </w:r>
            <w:r w:rsidR="00C04636" w:rsidRPr="00090DF7">
              <w:rPr>
                <w:rFonts w:ascii="Arial" w:hAnsi="Arial" w:cs="Arial"/>
                <w:szCs w:val="20"/>
              </w:rPr>
              <w:t>,</w:t>
            </w:r>
            <w:r w:rsidRPr="00090DF7">
              <w:rPr>
                <w:rFonts w:ascii="Arial" w:hAnsi="Arial" w:cs="Arial"/>
                <w:szCs w:val="20"/>
              </w:rPr>
              <w:t xml:space="preserve"> remove one TPA and revoke POA, add different TPA and new POA completion, etc.)</w:t>
            </w:r>
          </w:p>
          <w:p w14:paraId="0CCB6834" w14:textId="77777777" w:rsidR="00F60897" w:rsidRDefault="00A05EA6" w:rsidP="00F6089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p w14:paraId="3A82BB63" w14:textId="77777777" w:rsidR="00F60897" w:rsidRDefault="00F60897" w:rsidP="00F60897">
            <w:pPr>
              <w:pStyle w:val="ListParagraph"/>
              <w:spacing w:after="0" w:line="259" w:lineRule="auto"/>
              <w:ind w:left="346"/>
              <w:rPr>
                <w:rFonts w:ascii="Arial" w:hAnsi="Arial" w:cs="Arial"/>
                <w:szCs w:val="20"/>
              </w:rPr>
            </w:pPr>
          </w:p>
          <w:p w14:paraId="5A529C7F" w14:textId="396D8B38" w:rsidR="00A05EA6" w:rsidRPr="00F60897" w:rsidRDefault="00A05EA6" w:rsidP="009F08DC">
            <w:pPr>
              <w:pStyle w:val="ListParagraph"/>
              <w:spacing w:after="0" w:line="259" w:lineRule="auto"/>
              <w:ind w:left="31"/>
              <w:rPr>
                <w:rFonts w:ascii="Arial" w:hAnsi="Arial" w:cs="Arial"/>
                <w:szCs w:val="20"/>
              </w:rPr>
            </w:pPr>
            <w:r w:rsidRPr="00F60897">
              <w:rPr>
                <w:rFonts w:ascii="Arial" w:hAnsi="Arial" w:cs="Arial"/>
                <w:szCs w:val="20"/>
              </w:rPr>
              <w:t>Must include fuzzy logic to associate answers and deny conflicting information- drop-down options to align to answers submitted</w:t>
            </w:r>
          </w:p>
        </w:tc>
      </w:tr>
      <w:tr w:rsidR="00A05EA6" w:rsidRPr="00090DF7" w14:paraId="61FEBE1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C53B0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7646B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2FBB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upload wage reports on behalf of Employers who send their report in via paper</w:t>
            </w:r>
          </w:p>
        </w:tc>
      </w:tr>
      <w:tr w:rsidR="00A05EA6" w:rsidRPr="00090DF7" w14:paraId="1B80651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D078A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B1DD9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E9670" w14:textId="1AD6F706"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allow Employers/TPAs to upload wage reports via </w:t>
            </w:r>
            <w:r w:rsidR="00C04636" w:rsidRPr="00090DF7">
              <w:rPr>
                <w:rFonts w:ascii="Arial" w:hAnsi="Arial" w:cs="Arial"/>
                <w:szCs w:val="20"/>
              </w:rPr>
              <w:t xml:space="preserve">a </w:t>
            </w:r>
            <w:r w:rsidRPr="00090DF7">
              <w:rPr>
                <w:rFonts w:ascii="Arial" w:hAnsi="Arial" w:cs="Arial"/>
                <w:szCs w:val="20"/>
              </w:rPr>
              <w:t>secure Employer Portal or FTP option.</w:t>
            </w:r>
          </w:p>
          <w:p w14:paraId="1F2E2373" w14:textId="0B80C39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limit on the number of employees included in the report</w:t>
            </w:r>
          </w:p>
          <w:p w14:paraId="4812C7AC" w14:textId="313F20D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limit on the number of Employer reports submitted in a batch by a TPA</w:t>
            </w:r>
          </w:p>
          <w:p w14:paraId="1382E39C" w14:textId="57A4BB39"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ed file formats include</w:t>
            </w:r>
          </w:p>
          <w:p w14:paraId="1F628E26" w14:textId="59E39858"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ASWA</w:t>
            </w:r>
          </w:p>
          <w:p w14:paraId="22F3FD4E" w14:textId="2BF31D32"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CESA</w:t>
            </w:r>
          </w:p>
          <w:p w14:paraId="05496757" w14:textId="5B662266"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MMREF</w:t>
            </w:r>
          </w:p>
          <w:p w14:paraId="6C0E2B73" w14:textId="33647320"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XLS or CSV</w:t>
            </w:r>
          </w:p>
          <w:p w14:paraId="76A5D97A" w14:textId="44C39EC0"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opular payroll software (e.g.</w:t>
            </w:r>
            <w:r w:rsidR="00C04636" w:rsidRPr="00090DF7">
              <w:rPr>
                <w:rFonts w:ascii="Arial" w:hAnsi="Arial" w:cs="Arial"/>
                <w:szCs w:val="20"/>
              </w:rPr>
              <w:t>,</w:t>
            </w:r>
            <w:r w:rsidRPr="00090DF7">
              <w:rPr>
                <w:rFonts w:ascii="Arial" w:hAnsi="Arial" w:cs="Arial"/>
                <w:szCs w:val="20"/>
              </w:rPr>
              <w:t xml:space="preserve"> QuickBooks/Intuit)</w:t>
            </w:r>
          </w:p>
          <w:p w14:paraId="53952384" w14:textId="0334021C"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aptable to accommodate future approved standards</w:t>
            </w:r>
          </w:p>
        </w:tc>
      </w:tr>
      <w:tr w:rsidR="00A05EA6" w:rsidRPr="00090DF7" w14:paraId="7DC071F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B2A03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B8F95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41F0D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clude the ability to add or modify upload data fields based on law or rule changes</w:t>
            </w:r>
          </w:p>
        </w:tc>
      </w:tr>
      <w:tr w:rsidR="00A05EA6" w:rsidRPr="00090DF7" w14:paraId="0556D50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E019A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459D5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B22C36"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scan files for viruses, validate uploaded data with warnings and upload prevention if required, notify the user if errors found, provide receipt confirmation, and posting confirmation notifications</w:t>
            </w:r>
          </w:p>
        </w:tc>
      </w:tr>
      <w:tr w:rsidR="00A05EA6" w:rsidRPr="00090DF7" w14:paraId="6626DBC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375D5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04866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A424DB"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s/TPAs to manually enter wage reports</w:t>
            </w:r>
          </w:p>
        </w:tc>
      </w:tr>
      <w:tr w:rsidR="00A05EA6" w:rsidRPr="00090DF7" w14:paraId="1CD773D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CAECB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E7E68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83657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s/TPAs to import information from the prior quarter if desired</w:t>
            </w:r>
          </w:p>
        </w:tc>
      </w:tr>
      <w:tr w:rsidR="00A05EA6" w:rsidRPr="00090DF7" w14:paraId="53E568F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831BF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D513C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35CA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s/TPAs to quickly report zero (0) wages</w:t>
            </w:r>
          </w:p>
        </w:tc>
      </w:tr>
      <w:tr w:rsidR="00A05EA6" w:rsidRPr="00090DF7" w14:paraId="2746173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F811A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CA630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44D256"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Save partially completed reports</w:t>
            </w:r>
          </w:p>
        </w:tc>
      </w:tr>
      <w:tr w:rsidR="00A05EA6" w:rsidRPr="00090DF7" w14:paraId="5A270A9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F486A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0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DE4B9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06F66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Delete or edit incorrect or incomplete reports</w:t>
            </w:r>
          </w:p>
        </w:tc>
      </w:tr>
      <w:tr w:rsidR="00A05EA6" w:rsidRPr="00090DF7" w14:paraId="4480490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CDCF1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8DB05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1F7E8"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reprocess wage data, replace it with correct wage data, and take appropriate action based on how the data changed</w:t>
            </w:r>
          </w:p>
        </w:tc>
      </w:tr>
      <w:tr w:rsidR="00A05EA6" w:rsidRPr="00090DF7" w14:paraId="3B43A9A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7DC7B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647AB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4D59D"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validate uploaded data and provide notification of errors</w:t>
            </w:r>
          </w:p>
        </w:tc>
      </w:tr>
      <w:tr w:rsidR="00A05EA6" w:rsidRPr="00090DF7" w14:paraId="14B6FA6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D109D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728B1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DD37C" w14:textId="0528D49C"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compare reported Kansas Total Taxable Wage amount with system calculated amount and require Employers/TPAs to resolve discrepancy (i.e.</w:t>
            </w:r>
            <w:r w:rsidR="00C04636" w:rsidRPr="00090DF7">
              <w:rPr>
                <w:rFonts w:ascii="Arial" w:hAnsi="Arial" w:cs="Arial"/>
                <w:szCs w:val="20"/>
              </w:rPr>
              <w:t>,</w:t>
            </w:r>
            <w:r w:rsidRPr="00090DF7">
              <w:rPr>
                <w:rFonts w:ascii="Arial" w:hAnsi="Arial" w:cs="Arial"/>
                <w:szCs w:val="20"/>
              </w:rPr>
              <w:t xml:space="preserve"> multi-state employment, unreported acquisition with predecessor wages, etc.) before processing</w:t>
            </w:r>
          </w:p>
        </w:tc>
      </w:tr>
      <w:tr w:rsidR="00A05EA6" w:rsidRPr="00090DF7" w14:paraId="46CFECF2"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B0869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28853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C069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prevent Employers/TPAs from modifying certain data</w:t>
            </w:r>
          </w:p>
          <w:p w14:paraId="28E6C1AD" w14:textId="0A2EC05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hile an audit is in process</w:t>
            </w:r>
          </w:p>
          <w:p w14:paraId="37A0E15D" w14:textId="220EB15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dit findings</w:t>
            </w:r>
          </w:p>
          <w:p w14:paraId="31F28C9F" w14:textId="69196263"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raud blocks</w:t>
            </w:r>
          </w:p>
          <w:p w14:paraId="41096F73" w14:textId="681169B2"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nkruptcy stop</w:t>
            </w:r>
          </w:p>
          <w:p w14:paraId="220577C1" w14:textId="45EE14B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A05EA6" w:rsidRPr="00090DF7" w14:paraId="2F46A27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C1E4D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74FFA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803A3B"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upload wage reports on behalf of Employers who send their report in via paper</w:t>
            </w:r>
          </w:p>
        </w:tc>
      </w:tr>
      <w:tr w:rsidR="00A05EA6" w:rsidRPr="00090DF7" w14:paraId="69D079A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D31EB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4F6C3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F7BF58" w14:textId="28D859CA"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notify Employers/TPAs o Default is email</w:t>
            </w:r>
            <w:r w:rsidR="00C04636" w:rsidRPr="00090DF7">
              <w:rPr>
                <w:rFonts w:ascii="Arial" w:hAnsi="Arial" w:cs="Arial"/>
                <w:szCs w:val="20"/>
              </w:rPr>
              <w:t>;</w:t>
            </w:r>
            <w:r w:rsidRPr="00090DF7">
              <w:rPr>
                <w:rFonts w:ascii="Arial" w:hAnsi="Arial" w:cs="Arial"/>
                <w:szCs w:val="20"/>
              </w:rPr>
              <w:t xml:space="preserve"> otherwise, via United States Postal Service (USPS)</w:t>
            </w:r>
            <w:r w:rsidRPr="00090DF7">
              <w:rPr>
                <w:rFonts w:ascii="Arial" w:hAnsi="Arial" w:cs="Arial"/>
                <w:szCs w:val="20"/>
              </w:rPr>
              <w:br w:type="page"/>
              <w:t>o Advanced notice that report is coming due</w:t>
            </w:r>
          </w:p>
          <w:p w14:paraId="15745762" w14:textId="04DCED8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ort is past due</w:t>
            </w:r>
          </w:p>
          <w:p w14:paraId="2B48F7DC" w14:textId="0A6111B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payment is due</w:t>
            </w:r>
          </w:p>
          <w:p w14:paraId="295981AC" w14:textId="4C4173D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payment is past due</w:t>
            </w:r>
            <w:r w:rsidRPr="00090DF7">
              <w:rPr>
                <w:rFonts w:ascii="Arial" w:hAnsi="Arial" w:cs="Arial"/>
                <w:szCs w:val="20"/>
              </w:rPr>
              <w:br w:type="page"/>
            </w:r>
          </w:p>
        </w:tc>
      </w:tr>
      <w:tr w:rsidR="00A05EA6" w:rsidRPr="00090DF7" w14:paraId="3D0DCB6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D7D12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7FF56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F62C49"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determine if a payment is due and allow Employers/TPAs to Submit a Payment</w:t>
            </w:r>
          </w:p>
        </w:tc>
      </w:tr>
      <w:tr w:rsidR="00A05EA6" w:rsidRPr="00090DF7" w14:paraId="58FAA18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40206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28EDC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36F8FB"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send confirmation to Employers/TPAs</w:t>
            </w:r>
          </w:p>
        </w:tc>
      </w:tr>
      <w:tr w:rsidR="00A05EA6" w:rsidRPr="00090DF7" w14:paraId="73F6E92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13AB0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96315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EEEC96"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support the following alternate activities and special cases: Splitting Wage Reports across same or multiple Employers for the same quarter</w:t>
            </w:r>
          </w:p>
        </w:tc>
      </w:tr>
      <w:tr w:rsidR="00A05EA6" w:rsidRPr="00090DF7" w14:paraId="4569430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5B023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1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6FCBD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CFB15"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Bidder should describe the payment processing features of its offering</w:t>
            </w:r>
          </w:p>
        </w:tc>
      </w:tr>
      <w:tr w:rsidR="00A05EA6" w:rsidRPr="00090DF7" w14:paraId="19D1CEC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3C1FD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9DF72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1EBB9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ccept, validate, and post wage reports from Employers</w:t>
            </w:r>
          </w:p>
          <w:p w14:paraId="000EE9A5" w14:textId="1DA4B4BC"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 reports must be processed, even supplementals</w:t>
            </w:r>
            <w:r w:rsidR="00FD1D1C" w:rsidRPr="00090DF7">
              <w:rPr>
                <w:rFonts w:ascii="Arial" w:hAnsi="Arial" w:cs="Arial"/>
                <w:szCs w:val="20"/>
              </w:rPr>
              <w:t>,</w:t>
            </w:r>
            <w:r w:rsidRPr="00090DF7">
              <w:rPr>
                <w:rFonts w:ascii="Arial" w:hAnsi="Arial" w:cs="Arial"/>
                <w:szCs w:val="20"/>
              </w:rPr>
              <w:t xml:space="preserve"> after the Employer is presented a warning (e.g., "There is already a wage report on file for this quarter. Do you wish to Replace, Adjust, or Proceed to File?")</w:t>
            </w:r>
          </w:p>
          <w:p w14:paraId="5726205A" w14:textId="36BA247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ost Employer quarterly reports real-time</w:t>
            </w:r>
          </w:p>
          <w:p w14:paraId="6CB40C7D" w14:textId="192467D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lculate taxable wages, taxes, penalties, and interest</w:t>
            </w:r>
          </w:p>
          <w:p w14:paraId="524FFF2F" w14:textId="7A60C69C"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and retain a full audit trail of all transactions</w:t>
            </w:r>
          </w:p>
          <w:p w14:paraId="61FD9DF1" w14:textId="2175463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st associate predecessor/successor relationships in calculations Manual today</w:t>
            </w:r>
          </w:p>
          <w:p w14:paraId="59A107A8" w14:textId="7C3F876E"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st allow for multistate employment in calculations</w:t>
            </w:r>
          </w:p>
          <w:p w14:paraId="11AFA175" w14:textId="0307E4A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st allow for SSN, Taxpayer Identification Numbers (TINs), and pseudo numbers (whenever an SSN is unavailable, a unique employee reference number needs to be assigned for taxable wage calculations, every employee must receive a different reference number for taxable wage calculation purposes)</w:t>
            </w:r>
          </w:p>
        </w:tc>
      </w:tr>
      <w:tr w:rsidR="00A05EA6" w:rsidRPr="00090DF7" w14:paraId="243D1D9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F6C13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5F772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6A1B8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allow Staff and Employers/TPAs to add and modify quarterly reports for acquisitions (predecessor/successor) </w:t>
            </w:r>
          </w:p>
          <w:p w14:paraId="43AE20FE" w14:textId="58943E9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tal acquisition</w:t>
            </w:r>
          </w:p>
          <w:p w14:paraId="0A349727" w14:textId="74BD0A1E"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rtial acquisition</w:t>
            </w:r>
          </w:p>
          <w:p w14:paraId="1E9775B5" w14:textId="37B8B85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plit quarterly reports for the same quarter between accounts </w:t>
            </w:r>
          </w:p>
          <w:p w14:paraId="338B5F9F" w14:textId="790A38E8"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Overall total and taxable wage amounts</w:t>
            </w:r>
          </w:p>
          <w:p w14:paraId="04E01974" w14:textId="494BB56E"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Employees and their wage records </w:t>
            </w:r>
          </w:p>
        </w:tc>
      </w:tr>
      <w:tr w:rsidR="00A05EA6" w:rsidRPr="00090DF7" w14:paraId="4C67F6CD"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A4979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57AFF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05FD68"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adjust dates</w:t>
            </w:r>
          </w:p>
          <w:p w14:paraId="43D7497C" w14:textId="4AC2F0CF"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ort postmark date</w:t>
            </w:r>
          </w:p>
          <w:p w14:paraId="352AF78F" w14:textId="2C6AB7E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ort due date</w:t>
            </w:r>
          </w:p>
        </w:tc>
      </w:tr>
      <w:tr w:rsidR="00A05EA6" w:rsidRPr="00090DF7" w14:paraId="64174092"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73E5B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41B0F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EF91A" w14:textId="2DAC99C2"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be able to flag an Employer who is permitted to file paper quarterly wage reports (electronic hardship) and must automatically provide paper forms to those Employers</w:t>
            </w:r>
          </w:p>
        </w:tc>
      </w:tr>
      <w:tr w:rsidR="00A05EA6" w:rsidRPr="00090DF7" w14:paraId="70DA8C6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1510F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39554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88AA5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allow Employers, TPAs, and Staff to view historical information </w:t>
            </w:r>
          </w:p>
          <w:p w14:paraId="71FC35AE" w14:textId="25DA6A43"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age reports submitted</w:t>
            </w:r>
          </w:p>
          <w:p w14:paraId="73A43F21" w14:textId="65F3504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justments</w:t>
            </w:r>
          </w:p>
          <w:p w14:paraId="7F16DCFB" w14:textId="525757D8"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ort transfers to another account not online today</w:t>
            </w:r>
          </w:p>
          <w:p w14:paraId="2B287D19" w14:textId="3C174A33"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employment active claims, historical claims, chargebacks not online today</w:t>
            </w:r>
          </w:p>
          <w:p w14:paraId="4B5401EC" w14:textId="106B5C0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A05EA6" w:rsidRPr="00090DF7" w14:paraId="7439766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494B2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D5A54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32B43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delete reports and reinstate reports if archived in micro-fiche</w:t>
            </w:r>
          </w:p>
        </w:tc>
      </w:tr>
      <w:tr w:rsidR="00A05EA6" w:rsidRPr="00090DF7" w14:paraId="410CF8D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7F487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0D014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F71C7F"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approved Staff to transfer reports between accounts</w:t>
            </w:r>
          </w:p>
        </w:tc>
      </w:tr>
      <w:tr w:rsidR="00A05EA6" w:rsidRPr="00090DF7" w14:paraId="5BAF0FB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B365F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5B72F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7784D"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utomatically create, issue, and post estimated reports for an  Employer who fails to file within a certain timeframe based on business rules</w:t>
            </w:r>
          </w:p>
        </w:tc>
      </w:tr>
      <w:tr w:rsidR="00A05EA6" w:rsidRPr="00090DF7" w14:paraId="26A05BA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FBC9D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7ADA1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0DFC9A"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estimate wage reports if the system cannot</w:t>
            </w:r>
          </w:p>
        </w:tc>
      </w:tr>
      <w:tr w:rsidR="00A05EA6" w:rsidRPr="00090DF7" w14:paraId="4768485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E959A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2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2248A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49B317"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dicate or flag when wage reports are estimated</w:t>
            </w:r>
          </w:p>
        </w:tc>
      </w:tr>
      <w:tr w:rsidR="00A05EA6" w:rsidRPr="00090DF7" w14:paraId="541F5C0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ABA99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95CEF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27E2D"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remove estimated flag or indicator when the quarterly report has been adjusted for actual wages</w:t>
            </w:r>
          </w:p>
        </w:tc>
      </w:tr>
      <w:tr w:rsidR="00A05EA6" w:rsidRPr="00090DF7" w14:paraId="7F214C6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19E3D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76A0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BB7917"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For TPAs filing wages on behalf of their Employers, The system must indicate or flag when wages have already been filed for each Employer</w:t>
            </w:r>
          </w:p>
        </w:tc>
      </w:tr>
      <w:tr w:rsidR="00A05EA6" w:rsidRPr="00090DF7" w14:paraId="684D2F3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7E197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A2B2B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AF8FF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notify Employers/TPAs of actions such as</w:t>
            </w:r>
          </w:p>
          <w:p w14:paraId="1D33D805" w14:textId="1B0FADCF"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ing confirmation or processing issues</w:t>
            </w:r>
          </w:p>
          <w:p w14:paraId="68F2FC00" w14:textId="5C1B85A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justments</w:t>
            </w:r>
          </w:p>
          <w:p w14:paraId="4CBA7114" w14:textId="4E96B38C"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stimates</w:t>
            </w:r>
          </w:p>
          <w:p w14:paraId="2790E761" w14:textId="7E6EDEB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ilure to file on time</w:t>
            </w:r>
          </w:p>
          <w:p w14:paraId="7D094947" w14:textId="1241BCDD"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A05EA6" w:rsidRPr="00090DF7" w14:paraId="67EB7AF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1925B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C914C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2E1557"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upload and process Wage Record adjustments or allow Staff to process adjustments manually, one or many, in real-time and calculate taxable wages, taxes, penalties, and interest</w:t>
            </w:r>
          </w:p>
          <w:p w14:paraId="06F593A9" w14:textId="6BC1768A"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For adjustments to multiple quarters, The system must be able to handle any order of entry (i.e., the order does not need to be chronological) </w:t>
            </w:r>
          </w:p>
          <w:p w14:paraId="162E60D6" w14:textId="6EC615A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allow adjustments that transfer wage records between Employer accounts - be sure it is real-time and takes excess wages into account (based on 1st quarter) despite sequencing of load</w:t>
            </w:r>
          </w:p>
          <w:p w14:paraId="0C45AC31" w14:textId="6DE42BD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provide employee count adjustments to LMIS for statistical purposes</w:t>
            </w:r>
          </w:p>
        </w:tc>
      </w:tr>
      <w:tr w:rsidR="00A05EA6" w:rsidRPr="00090DF7" w14:paraId="5FEF8C7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DA15A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7E588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17F6BC" w14:textId="599C319A" w:rsidR="00A05EA6" w:rsidRPr="00090DF7" w:rsidRDefault="00A05EA6" w:rsidP="00421253">
            <w:pPr>
              <w:spacing w:after="0" w:line="259" w:lineRule="auto"/>
              <w:rPr>
                <w:rFonts w:ascii="Arial" w:hAnsi="Arial" w:cs="Arial"/>
                <w:szCs w:val="20"/>
              </w:rPr>
            </w:pPr>
            <w:r w:rsidRPr="00090DF7">
              <w:rPr>
                <w:rFonts w:ascii="Arial" w:hAnsi="Arial" w:cs="Arial"/>
                <w:szCs w:val="20"/>
              </w:rPr>
              <w:t>If a Wage Record adjustment results in a decrease in wages or a change in the number of employees originally reported, The system must</w:t>
            </w:r>
          </w:p>
          <w:p w14:paraId="30615826" w14:textId="082F9772"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apture reason for decrease (from a selection list or field details provided via upload file) </w:t>
            </w:r>
          </w:p>
          <w:p w14:paraId="217F7915" w14:textId="177B2B2B"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n assignment for Staff review before processing</w:t>
            </w:r>
          </w:p>
          <w:p w14:paraId="3254D4D9" w14:textId="3FAE39F3"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Inform user entering data that adjustment will be reviewed </w:t>
            </w:r>
          </w:p>
          <w:p w14:paraId="7B7667D6" w14:textId="6FAD2B12"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a Benefits Claim is associated with the Wage Record adjustment, increase the priority of assignment for Staff review</w:t>
            </w:r>
          </w:p>
          <w:p w14:paraId="087A893D" w14:textId="61CDAE7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e want a configuration capability to set the assignment to occur at a prescribed % of wages decreased (currently 20%)</w:t>
            </w:r>
          </w:p>
        </w:tc>
      </w:tr>
      <w:tr w:rsidR="00A05EA6" w:rsidRPr="00090DF7" w14:paraId="274FD81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EC06D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CE877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2FF6F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prevent Employers/TPAs from adjusting certain quarterly Wage Records based on business rules</w:t>
            </w:r>
          </w:p>
          <w:p w14:paraId="71230D11" w14:textId="70243CCC"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hile an audit is in process</w:t>
            </w:r>
          </w:p>
          <w:p w14:paraId="68B9381D" w14:textId="0288D28A"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dit findings</w:t>
            </w:r>
          </w:p>
          <w:p w14:paraId="24AAA2F4" w14:textId="1A0FE69D"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raud blocks</w:t>
            </w:r>
          </w:p>
          <w:p w14:paraId="413A2C21" w14:textId="290BEEC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Bankruptcy stop </w:t>
            </w:r>
          </w:p>
          <w:p w14:paraId="6FBBBE62" w14:textId="64A803A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eyond 13 quarters statute</w:t>
            </w:r>
          </w:p>
          <w:p w14:paraId="1083B1FC" w14:textId="6558528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A05EA6" w:rsidRPr="00090DF7" w14:paraId="5473387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22493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5EBE4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6B60F"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TPA to adjust Other State Taxable Wages if originally reported incorrectly and recalculate Kansas Taxable Wages accordingly</w:t>
            </w:r>
          </w:p>
        </w:tc>
      </w:tr>
      <w:tr w:rsidR="00A05EA6" w:rsidRPr="00090DF7" w14:paraId="55F0AE0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4AE17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B9363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2234A"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maintain a Wage Record adjustment audit trail and allow Staff to reverse a Wage Record adjustment is determined to be unreasonable with notification to the submitter of reversal and reason</w:t>
            </w:r>
          </w:p>
        </w:tc>
      </w:tr>
      <w:tr w:rsidR="00A05EA6" w:rsidRPr="00090DF7" w14:paraId="75AF56B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50AB0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BD90F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6E5B40"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solicit additional information from submitter related to Wage Record adjustment required to make the final determination</w:t>
            </w:r>
          </w:p>
        </w:tc>
      </w:tr>
      <w:tr w:rsidR="00A05EA6" w:rsidRPr="00090DF7" w14:paraId="1941929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9F0B6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3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85C67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1A83DD"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TPA to upload support documentation required for Wage Record adjustment review &amp; final determination</w:t>
            </w:r>
          </w:p>
        </w:tc>
      </w:tr>
      <w:tr w:rsidR="00A05EA6" w:rsidRPr="00090DF7" w14:paraId="4456BAC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A0CA5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7F93F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5C708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terface with the audit program to allow uploading of Wage Record adjustments with the inclusion of misclassified worker penalties</w:t>
            </w:r>
          </w:p>
        </w:tc>
      </w:tr>
      <w:tr w:rsidR="00A05EA6" w:rsidRPr="00090DF7" w14:paraId="23DA124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48FB5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DE897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CDD7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will recalculate Total Wages and Kansas Taxable Wages when Wage Record adjustments are processed, as well as adjust tax, penalties, and/or interest</w:t>
            </w:r>
          </w:p>
        </w:tc>
      </w:tr>
      <w:tr w:rsidR="00A05EA6" w:rsidRPr="00090DF7" w14:paraId="557AF7F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FAF52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9C5D3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B1FFA5" w14:textId="5788825D"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authorized users (Employers and TPAs) to:</w:t>
            </w:r>
          </w:p>
          <w:p w14:paraId="6DA93AE6" w14:textId="3063F083"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View status of Wage Record adjustments </w:t>
            </w:r>
          </w:p>
          <w:p w14:paraId="10458138" w14:textId="1FBF2208"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dit, modify, cancel Wage Records adjustments that have yet to process</w:t>
            </w:r>
          </w:p>
        </w:tc>
      </w:tr>
      <w:tr w:rsidR="00A05EA6" w:rsidRPr="00090DF7" w14:paraId="2BDA01A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87A88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592F2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733C38"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correct and post the information and calculate any Tax and/or Benefit changes resulting from an adjustment with audit trail tracking of all changes</w:t>
            </w:r>
          </w:p>
        </w:tc>
      </w:tr>
      <w:tr w:rsidR="00A05EA6" w:rsidRPr="00090DF7" w14:paraId="792FA00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7DCD7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41173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256F68"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notify the Employer of any adjustment transactions</w:t>
            </w:r>
          </w:p>
        </w:tc>
      </w:tr>
      <w:tr w:rsidR="00A05EA6" w:rsidRPr="00090DF7" w14:paraId="71C1DF4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1A1B2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91A53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C8306"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use the following tax rate components based on KDOL Rules, including but not limited to:</w:t>
            </w:r>
          </w:p>
          <w:p w14:paraId="5CBB7F07" w14:textId="464B9DD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l Tax Rate</w:t>
            </w:r>
          </w:p>
          <w:p w14:paraId="20052781" w14:textId="2A72EE05"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enefit Ratio</w:t>
            </w:r>
          </w:p>
          <w:p w14:paraId="00C9524A" w14:textId="2A19975A"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lenishment Tax Rate</w:t>
            </w:r>
          </w:p>
          <w:p w14:paraId="46668CDE" w14:textId="028A536B"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plenishment Ratio (Surcharge)</w:t>
            </w:r>
          </w:p>
          <w:p w14:paraId="6736EC07" w14:textId="73745B3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ment and Training Investment Assessment (ETIA)</w:t>
            </w:r>
          </w:p>
          <w:p w14:paraId="4109A382" w14:textId="793C689E"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bligation Assessment</w:t>
            </w:r>
          </w:p>
          <w:p w14:paraId="29D27956" w14:textId="1C29E76F"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Obligation Assessment Ratio</w:t>
            </w:r>
          </w:p>
          <w:p w14:paraId="0A859A2F" w14:textId="1AAD1648"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ior Year Rate</w:t>
            </w:r>
          </w:p>
          <w:p w14:paraId="4278AA8E" w14:textId="4BE434E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ficit Tax Rate</w:t>
            </w:r>
          </w:p>
          <w:p w14:paraId="2A33ED3E" w14:textId="38B453D3"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ficit Ratio</w:t>
            </w:r>
          </w:p>
          <w:p w14:paraId="25212D54" w14:textId="644BB9BB"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ior Year Rate</w:t>
            </w:r>
          </w:p>
          <w:p w14:paraId="04D4C623" w14:textId="5F72C363"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est Tax Rate</w:t>
            </w:r>
          </w:p>
        </w:tc>
      </w:tr>
      <w:tr w:rsidR="00A05EA6" w:rsidRPr="00090DF7" w14:paraId="6966EED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A00B0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D3C9C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F1E1DD"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utomatically calculate and assign tax rates using:</w:t>
            </w:r>
          </w:p>
          <w:p w14:paraId="4472C90E" w14:textId="3899BAC2"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rst wages date</w:t>
            </w:r>
          </w:p>
          <w:p w14:paraId="0297FBFA" w14:textId="66A5E38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iability date</w:t>
            </w:r>
          </w:p>
          <w:p w14:paraId="1BAA49CA" w14:textId="2A5A7DE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rst chargeable quarter</w:t>
            </w:r>
          </w:p>
          <w:p w14:paraId="6EDD850D" w14:textId="2E3DB54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igibility date</w:t>
            </w:r>
          </w:p>
          <w:p w14:paraId="43463D2E" w14:textId="56DCA3B2"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quisitions</w:t>
            </w:r>
          </w:p>
          <w:p w14:paraId="78A5F87B" w14:textId="0C967CA8"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rth American Industry Classification The system (NAICS) code</w:t>
            </w:r>
          </w:p>
          <w:p w14:paraId="123A80AC" w14:textId="189674BA"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lculations are based on rate formulas- Need Kansas references</w:t>
            </w:r>
          </w:p>
        </w:tc>
      </w:tr>
      <w:tr w:rsidR="00A05EA6" w:rsidRPr="00090DF7" w14:paraId="1C6B5EEF"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E6B72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0E353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1BEF6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use the following tax rate components based on KDOL Rules, including but not limited to:</w:t>
            </w:r>
          </w:p>
          <w:p w14:paraId="10BBD7ED" w14:textId="6DB649C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l Tax Rate</w:t>
            </w:r>
          </w:p>
          <w:p w14:paraId="115757AC" w14:textId="6CAE75DB"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enefit Ratio</w:t>
            </w:r>
          </w:p>
          <w:p w14:paraId="5ECB1A47" w14:textId="746B26D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plenishment Tax Rate</w:t>
            </w:r>
          </w:p>
          <w:p w14:paraId="30BC09DC" w14:textId="4DF8E902"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plenishment Ratio (Surcharge)</w:t>
            </w:r>
          </w:p>
          <w:p w14:paraId="38D2FE43" w14:textId="026B7C1E"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ment and Training Investment Assessment (ETIA)</w:t>
            </w:r>
          </w:p>
          <w:p w14:paraId="117112CE" w14:textId="448B4578"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bligation Assessment</w:t>
            </w:r>
          </w:p>
          <w:p w14:paraId="39EB20BC" w14:textId="011097D7"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Obligation Assessment Ratio</w:t>
            </w:r>
          </w:p>
          <w:p w14:paraId="0C53931C" w14:textId="23905F73"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ior Year Rate</w:t>
            </w:r>
          </w:p>
          <w:p w14:paraId="7D3F3F3B" w14:textId="27ABFCD3"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ficit Tax Rate</w:t>
            </w:r>
          </w:p>
          <w:p w14:paraId="7E69C51F" w14:textId="23F6B8DD"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ficit Ratio</w:t>
            </w:r>
          </w:p>
          <w:p w14:paraId="3ABC3EDB" w14:textId="6AF9F2DD"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ior Year Rate</w:t>
            </w:r>
          </w:p>
          <w:p w14:paraId="62C4367E" w14:textId="3565FBE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est Tax Rate</w:t>
            </w:r>
          </w:p>
        </w:tc>
      </w:tr>
      <w:tr w:rsidR="00A05EA6" w:rsidRPr="00090DF7" w14:paraId="220E683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25C48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F1306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D9E210"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re)calculate the following rate types:</w:t>
            </w:r>
          </w:p>
          <w:p w14:paraId="15C25E13" w14:textId="60BB420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eliminary</w:t>
            </w:r>
          </w:p>
          <w:p w14:paraId="5C9FC5B5" w14:textId="6B165A6F"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olitical Subdivision</w:t>
            </w:r>
          </w:p>
          <w:p w14:paraId="7870A38A" w14:textId="12E1B3F8"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im</w:t>
            </w:r>
          </w:p>
          <w:p w14:paraId="143EEFD4" w14:textId="66A68CF9"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nual</w:t>
            </w:r>
          </w:p>
          <w:p w14:paraId="4D8353E2" w14:textId="3C1511FC"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gular</w:t>
            </w:r>
          </w:p>
          <w:p w14:paraId="4235E3F6" w14:textId="2759B2F5"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omestic</w:t>
            </w:r>
          </w:p>
          <w:p w14:paraId="28772C8F" w14:textId="7433FAAC"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 Rate (account activity caused rate change)</w:t>
            </w:r>
          </w:p>
          <w:p w14:paraId="7EF53BC4" w14:textId="57BE1AD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 Rate (acquisition-related rate, combined rate)</w:t>
            </w:r>
          </w:p>
          <w:p w14:paraId="2102DBE5" w14:textId="3D3D13E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 Rate (special industry rate)</w:t>
            </w:r>
          </w:p>
          <w:p w14:paraId="05BAA641" w14:textId="3AD416DD"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 Rate (acquisition-related rate, highest rate value)</w:t>
            </w:r>
          </w:p>
          <w:p w14:paraId="6488B8B8" w14:textId="7CE1F51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 Rate (rate components changed, but no change in overall rate)</w:t>
            </w:r>
          </w:p>
          <w:p w14:paraId="6C235205" w14:textId="04A0D3C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X Rate (Forced rate based on a court order)</w:t>
            </w:r>
          </w:p>
        </w:tc>
      </w:tr>
      <w:tr w:rsidR="00A05EA6" w:rsidRPr="00090DF7" w14:paraId="509462FD"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C14DD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4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D30F1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78A4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recalculate tax rates and taxes due based on account changes, including but not limited to:</w:t>
            </w:r>
          </w:p>
          <w:p w14:paraId="557F945D" w14:textId="1583E670"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quisitions</w:t>
            </w:r>
          </w:p>
          <w:p w14:paraId="1A6B88D5" w14:textId="3697078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oids of acquisitions</w:t>
            </w:r>
          </w:p>
          <w:p w14:paraId="2A6D0D13" w14:textId="6C8D018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rst chargeable quarter</w:t>
            </w:r>
          </w:p>
          <w:p w14:paraId="349B667F" w14:textId="5540EEF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allocation of remittances </w:t>
            </w:r>
          </w:p>
          <w:p w14:paraId="48B7F2BF" w14:textId="4E69A2A6"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AICS code change</w:t>
            </w:r>
          </w:p>
          <w:p w14:paraId="53E876B5" w14:textId="003A3B18"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oluntary contributions</w:t>
            </w:r>
          </w:p>
          <w:p w14:paraId="181ED81F" w14:textId="0DE523F1"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 adjustments</w:t>
            </w:r>
          </w:p>
          <w:p w14:paraId="7255D2FC" w14:textId="6BAC04EB"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opened accounts</w:t>
            </w:r>
          </w:p>
          <w:p w14:paraId="618BF073" w14:textId="28557DD7"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nsferred reports and remittances</w:t>
            </w:r>
          </w:p>
        </w:tc>
      </w:tr>
      <w:tr w:rsidR="00A05EA6" w:rsidRPr="00090DF7" w14:paraId="0A6D7F5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A65D5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59011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8AD72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not calculate rates for reimbursing accounts</w:t>
            </w:r>
          </w:p>
        </w:tc>
      </w:tr>
      <w:tr w:rsidR="00A05EA6" w:rsidRPr="00090DF7" w14:paraId="5A35BD8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BAE39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BA713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966F39"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delete rates for established-in-error accounts</w:t>
            </w:r>
          </w:p>
        </w:tc>
      </w:tr>
      <w:tr w:rsidR="00A05EA6" w:rsidRPr="00090DF7" w14:paraId="4CCBC98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B53D2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F91D0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DC418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calculate shared rates for situations such as</w:t>
            </w:r>
          </w:p>
        </w:tc>
      </w:tr>
      <w:tr w:rsidR="00A05EA6" w:rsidRPr="00090DF7" w14:paraId="60B1738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FE9A3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6EA12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28E3A0" w14:textId="7AD5F773" w:rsidR="00A05EA6" w:rsidRPr="00090DF7" w:rsidRDefault="00A05EA6" w:rsidP="00421253">
            <w:pPr>
              <w:spacing w:after="0" w:line="259" w:lineRule="auto"/>
              <w:rPr>
                <w:rFonts w:ascii="Arial" w:hAnsi="Arial" w:cs="Arial"/>
                <w:szCs w:val="20"/>
              </w:rPr>
            </w:pPr>
            <w:r w:rsidRPr="00090DF7">
              <w:rPr>
                <w:rFonts w:ascii="Arial" w:hAnsi="Arial" w:cs="Arial"/>
                <w:szCs w:val="20"/>
              </w:rPr>
              <w:t>Franchisor/Franchisee, reacquisitions</w:t>
            </w:r>
          </w:p>
        </w:tc>
      </w:tr>
      <w:tr w:rsidR="00A05EA6" w:rsidRPr="00090DF7" w14:paraId="5F07343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A8E87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EA02F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0248E" w14:textId="58D8B100" w:rsidR="00A05EA6" w:rsidRPr="00090DF7" w:rsidRDefault="00A05EA6" w:rsidP="00421253">
            <w:pPr>
              <w:spacing w:after="0" w:line="259" w:lineRule="auto"/>
              <w:rPr>
                <w:rFonts w:ascii="Arial" w:hAnsi="Arial" w:cs="Arial"/>
                <w:szCs w:val="20"/>
              </w:rPr>
            </w:pPr>
            <w:r w:rsidRPr="00090DF7">
              <w:rPr>
                <w:rFonts w:ascii="Arial" w:hAnsi="Arial" w:cs="Arial"/>
                <w:szCs w:val="20"/>
              </w:rPr>
              <w:t>Partial acquisitions</w:t>
            </w:r>
          </w:p>
        </w:tc>
      </w:tr>
      <w:tr w:rsidR="00A05EA6" w:rsidRPr="00090DF7" w14:paraId="4DC851C8"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6B6A5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DB5A3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206B7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override automatic rate calculations</w:t>
            </w:r>
          </w:p>
        </w:tc>
      </w:tr>
      <w:tr w:rsidR="00A05EA6" w:rsidRPr="00090DF7" w14:paraId="06BDF93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F6486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44CD6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9639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s/TPAs to upload and process the partial transfer of experience data (Form KCNS 052) according to Kansas Law</w:t>
            </w:r>
          </w:p>
        </w:tc>
      </w:tr>
      <w:tr w:rsidR="00A05EA6" w:rsidRPr="00090DF7" w14:paraId="5E84F5A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0E5B4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D11B7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16BE08"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override partial transfer of experience data (Form KCNS 052)</w:t>
            </w:r>
          </w:p>
        </w:tc>
      </w:tr>
      <w:tr w:rsidR="00A05EA6" w:rsidRPr="00090DF7" w14:paraId="691D0A7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D1AD3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EFCA4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F42A9" w14:textId="5193836A"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view all historical rates</w:t>
            </w:r>
            <w:r w:rsidR="00FD1D1C" w:rsidRPr="00090DF7">
              <w:rPr>
                <w:rFonts w:ascii="Arial" w:hAnsi="Arial" w:cs="Arial"/>
                <w:szCs w:val="20"/>
              </w:rPr>
              <w:t>,</w:t>
            </w:r>
            <w:r w:rsidRPr="00090DF7">
              <w:rPr>
                <w:rFonts w:ascii="Arial" w:hAnsi="Arial" w:cs="Arial"/>
                <w:szCs w:val="20"/>
              </w:rPr>
              <w:t xml:space="preserve"> including the reason for changes and no changes</w:t>
            </w:r>
          </w:p>
        </w:tc>
      </w:tr>
      <w:tr w:rsidR="00A05EA6" w:rsidRPr="00090DF7" w14:paraId="60276CF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272C2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5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D4D0F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6191E8"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override shared rate information between predecessor and successor accounts for partial acquisitions and transfer of taxable wages</w:t>
            </w:r>
          </w:p>
        </w:tc>
      </w:tr>
      <w:tr w:rsidR="00A05EA6" w:rsidRPr="00090DF7" w14:paraId="7EFE5EC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8CFB7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9861C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C86D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update transfer taxable wages</w:t>
            </w:r>
          </w:p>
        </w:tc>
      </w:tr>
      <w:tr w:rsidR="00A05EA6" w:rsidRPr="00090DF7" w14:paraId="4D7F9B3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87666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70D43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8AF90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generate an Employer Chargeback summary report upon request </w:t>
            </w:r>
          </w:p>
        </w:tc>
      </w:tr>
      <w:tr w:rsidR="00A05EA6" w:rsidRPr="00090DF7" w14:paraId="752E12A2"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717C2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B46D0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C6D03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clude all functionality necessary to identify potential SUTA dumping cases (currently SDDS)</w:t>
            </w:r>
          </w:p>
        </w:tc>
      </w:tr>
      <w:tr w:rsidR="00A05EA6" w:rsidRPr="00090DF7" w14:paraId="058C398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8DD67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68CE8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C7AED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Bidder must describe how the system cross-matches Employer records and quarterly wage data to identify Employers who meet the criteria for potential SUTA dumping as well as how the system tracks and maintains those flagged records through to completion</w:t>
            </w:r>
          </w:p>
        </w:tc>
      </w:tr>
      <w:tr w:rsidR="00A05EA6" w:rsidRPr="00090DF7" w14:paraId="51D796C8"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873FA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A1436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A2C11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manage UI trust fund floor and ceiling amounts based on Kansas Law</w:t>
            </w:r>
          </w:p>
        </w:tc>
      </w:tr>
      <w:tr w:rsidR="00A05EA6" w:rsidRPr="00090DF7" w14:paraId="5ACD7AB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C04C4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3BF10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B59B6"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calculate surplus credit rate reduction based on Kansas Law</w:t>
            </w:r>
          </w:p>
        </w:tc>
      </w:tr>
      <w:tr w:rsidR="00A05EA6" w:rsidRPr="00090DF7" w14:paraId="7BA0252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EA02B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771BD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30BFF" w14:textId="77777777" w:rsidR="00A05EA6" w:rsidRPr="00090DF7" w:rsidRDefault="00A05EA6" w:rsidP="003F47C3">
            <w:pPr>
              <w:widowControl w:val="0"/>
              <w:spacing w:after="0" w:line="259" w:lineRule="auto"/>
              <w:rPr>
                <w:rFonts w:ascii="Arial" w:hAnsi="Arial" w:cs="Arial"/>
                <w:szCs w:val="20"/>
              </w:rPr>
            </w:pPr>
            <w:r w:rsidRPr="00090DF7">
              <w:rPr>
                <w:rFonts w:ascii="Arial" w:hAnsi="Arial" w:cs="Arial"/>
                <w:szCs w:val="20"/>
              </w:rPr>
              <w:t>The system must process voluntary contributions for situations.</w:t>
            </w:r>
          </w:p>
        </w:tc>
      </w:tr>
      <w:tr w:rsidR="00A05EA6" w:rsidRPr="00090DF7" w14:paraId="7A5492F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BD479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71502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1C437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pply payments to the Employer account and lower their General Tax Rate</w:t>
            </w:r>
          </w:p>
        </w:tc>
      </w:tr>
      <w:tr w:rsidR="00A05EA6" w:rsidRPr="00090DF7" w14:paraId="5CF604B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9778E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0722E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D27C4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pply credits to the Employer account (e.g., Appeals) and manual today reallocate the payment from Voluntary Contribution Journal to the General Cash Journal</w:t>
            </w:r>
          </w:p>
        </w:tc>
      </w:tr>
      <w:tr w:rsidR="00A05EA6" w:rsidRPr="00090DF7" w14:paraId="7DA6695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1F82F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6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EF6D0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36B40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post corrections</w:t>
            </w:r>
          </w:p>
        </w:tc>
      </w:tr>
      <w:tr w:rsidR="00A05EA6" w:rsidRPr="00090DF7" w14:paraId="7E5F2FE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24B40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1B670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4B71F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and Employers to perform voluntary contribution and "what if" scenarios to view the outcome of new tax rate calculations before the outcome becoming official</w:t>
            </w:r>
          </w:p>
        </w:tc>
      </w:tr>
      <w:tr w:rsidR="00A05EA6" w:rsidRPr="00090DF7" w14:paraId="486B182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BE56D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7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1725F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17573B"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generate and distribute outgoing correspondence</w:t>
            </w:r>
          </w:p>
          <w:p w14:paraId="1E7A539E" w14:textId="406B846A"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sed on templates</w:t>
            </w:r>
          </w:p>
          <w:p w14:paraId="6D5F74D6" w14:textId="77777777" w:rsidR="00522405" w:rsidRDefault="00A05EA6" w:rsidP="00421253">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ustomizable by </w:t>
            </w:r>
            <w:r w:rsidR="007A29F5" w:rsidRPr="00090DF7">
              <w:rPr>
                <w:rFonts w:ascii="Arial" w:hAnsi="Arial" w:cs="Arial"/>
                <w:szCs w:val="20"/>
              </w:rPr>
              <w:t>Staff</w:t>
            </w:r>
            <w:r w:rsidRPr="00090DF7">
              <w:rPr>
                <w:rFonts w:ascii="Arial" w:hAnsi="Arial" w:cs="Arial"/>
                <w:szCs w:val="20"/>
              </w:rPr>
              <w:t xml:space="preserve"> Allows Staff to create a new template</w:t>
            </w:r>
          </w:p>
          <w:p w14:paraId="0B58A720" w14:textId="177B39A7" w:rsidR="00A05EA6" w:rsidRPr="00522405" w:rsidRDefault="00A05EA6" w:rsidP="00421253">
            <w:pPr>
              <w:pStyle w:val="ListParagraph"/>
              <w:numPr>
                <w:ilvl w:val="0"/>
                <w:numId w:val="59"/>
              </w:numPr>
              <w:spacing w:after="0" w:line="259" w:lineRule="auto"/>
              <w:ind w:left="346"/>
              <w:rPr>
                <w:rFonts w:ascii="Arial" w:hAnsi="Arial" w:cs="Arial"/>
                <w:szCs w:val="20"/>
              </w:rPr>
            </w:pPr>
            <w:r w:rsidRPr="00522405">
              <w:rPr>
                <w:rFonts w:ascii="Arial" w:hAnsi="Arial" w:cs="Arial"/>
                <w:szCs w:val="20"/>
              </w:rPr>
              <w:t>English and Spanish</w:t>
            </w:r>
          </w:p>
          <w:p w14:paraId="63101CD6" w14:textId="0D5391C5"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istributed based on Employers preferred method</w:t>
            </w:r>
          </w:p>
          <w:p w14:paraId="7C2F3001" w14:textId="1462C9BA"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to capture and retain the history of all correspondence sent</w:t>
            </w:r>
          </w:p>
          <w:p w14:paraId="395196A4" w14:textId="66BDC894" w:rsidR="00A05EA6" w:rsidRPr="00090DF7" w:rsidRDefault="00A05EA6" w:rsidP="00837037">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Types of correspondence including, but not limited to:    </w:t>
            </w:r>
          </w:p>
          <w:p w14:paraId="0A0CEA39" w14:textId="680EB17B" w:rsidR="00A05EA6" w:rsidRPr="00090DF7" w:rsidRDefault="00522405" w:rsidP="007B6920">
            <w:pPr>
              <w:pStyle w:val="ListParagraph"/>
              <w:numPr>
                <w:ilvl w:val="1"/>
                <w:numId w:val="59"/>
              </w:numPr>
              <w:spacing w:after="0" w:line="259" w:lineRule="auto"/>
              <w:ind w:left="706"/>
              <w:rPr>
                <w:rFonts w:ascii="Arial" w:hAnsi="Arial" w:cs="Arial"/>
                <w:szCs w:val="20"/>
              </w:rPr>
            </w:pPr>
            <w:r>
              <w:rPr>
                <w:rFonts w:ascii="Arial" w:hAnsi="Arial" w:cs="Arial"/>
                <w:szCs w:val="20"/>
              </w:rPr>
              <w:t>T</w:t>
            </w:r>
            <w:r w:rsidR="00A05EA6" w:rsidRPr="00090DF7">
              <w:rPr>
                <w:rFonts w:ascii="Arial" w:hAnsi="Arial" w:cs="Arial"/>
                <w:szCs w:val="20"/>
              </w:rPr>
              <w:t xml:space="preserve">ax rate notices    </w:t>
            </w:r>
          </w:p>
          <w:p w14:paraId="2C823B9D" w14:textId="595BC3FA"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Annual rate notices    </w:t>
            </w:r>
          </w:p>
          <w:p w14:paraId="1B35C4A3" w14:textId="33DEC6FB"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Voluntary contribution    </w:t>
            </w:r>
          </w:p>
          <w:p w14:paraId="78C56971" w14:textId="6559368E" w:rsidR="00A05EA6" w:rsidRPr="00090DF7" w:rsidRDefault="00A05EA6" w:rsidP="007B6920">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etters</w:t>
            </w:r>
            <w:r w:rsidRPr="00090DF7">
              <w:rPr>
                <w:rFonts w:ascii="Arial" w:hAnsi="Arial" w:cs="Arial"/>
                <w:szCs w:val="20"/>
              </w:rPr>
              <w:br w:type="page"/>
            </w:r>
          </w:p>
        </w:tc>
      </w:tr>
      <w:tr w:rsidR="00A05EA6" w:rsidRPr="00090DF7" w14:paraId="534B04A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8A4CA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07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AAD31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3</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711D4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717E0E27" w14:textId="4064F26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rate surplus credit rate reduction</w:t>
            </w:r>
          </w:p>
          <w:p w14:paraId="0BF1DFB0" w14:textId="52DBC38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enefit chargebacks adjustments</w:t>
            </w:r>
          </w:p>
          <w:p w14:paraId="591F1D9B" w14:textId="408A877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omatically calculate the tax rate of single or multiple predecessors or successors Employer(s) account when there is a total or partial transfer of business</w:t>
            </w:r>
          </w:p>
          <w:p w14:paraId="19BFA5C4" w14:textId="303643D9"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roup accounts</w:t>
            </w:r>
          </w:p>
          <w:p w14:paraId="68471D9A" w14:textId="1C206AB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For multiple transactions on the same day, process transactions based on the order of precedence </w:t>
            </w:r>
          </w:p>
          <w:p w14:paraId="0B478F24" w14:textId="38818C6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TPAs to extract a rate file for multiple Employer accounts</w:t>
            </w:r>
          </w:p>
        </w:tc>
      </w:tr>
      <w:tr w:rsidR="00A05EA6" w:rsidRPr="00090DF7" w14:paraId="3827CB2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FEA42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EC676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892C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clude all functionality necessary to select Employers to be audited</w:t>
            </w:r>
          </w:p>
          <w:p w14:paraId="7934598C" w14:textId="0133E9F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andom</w:t>
            </w:r>
          </w:p>
          <w:p w14:paraId="685C4DF6" w14:textId="7C344AF9"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ratified by characteristics of an Employer account</w:t>
            </w:r>
          </w:p>
        </w:tc>
      </w:tr>
      <w:tr w:rsidR="00A05EA6" w:rsidRPr="00090DF7" w14:paraId="5BEF59C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AA845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A4F02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CDDA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Business Staff to change characteristics without technical support assistance</w:t>
            </w:r>
          </w:p>
        </w:tc>
      </w:tr>
      <w:tr w:rsidR="00A05EA6" w:rsidRPr="00090DF7" w14:paraId="2BBD74F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55186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95850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1D291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manually select audit candidates</w:t>
            </w:r>
          </w:p>
        </w:tc>
      </w:tr>
      <w:tr w:rsidR="00A05EA6" w:rsidRPr="00090DF7" w14:paraId="4164479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3D61B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DA09C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6443A"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At a minimum, the Bidder must describe how their system notifies Employers of an audit; downloads existing Employer and wage data; allows for expanded audits; accepts audit findings; process results into The system; and sends post-audit correspondence</w:t>
            </w:r>
          </w:p>
        </w:tc>
      </w:tr>
      <w:tr w:rsidR="00A05EA6" w:rsidRPr="00090DF7" w14:paraId="02FD00B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1BB35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BAF22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7D5A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update the Employer account based on audit results</w:t>
            </w:r>
          </w:p>
        </w:tc>
      </w:tr>
      <w:tr w:rsidR="00A05EA6" w:rsidRPr="00090DF7" w14:paraId="6B36E9D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119FD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2E8EE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DAF99"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generate and distribute outgoing correspondence</w:t>
            </w:r>
          </w:p>
          <w:p w14:paraId="46B685CE" w14:textId="46AD553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sed on templates</w:t>
            </w:r>
          </w:p>
          <w:p w14:paraId="6338082D" w14:textId="7800B4F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ustomizable by Staff</w:t>
            </w:r>
          </w:p>
          <w:p w14:paraId="779E861A" w14:textId="5EBB454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s Staff to create new templates</w:t>
            </w:r>
          </w:p>
          <w:p w14:paraId="178B98E5" w14:textId="7E8E774A"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glish and Spanish</w:t>
            </w:r>
          </w:p>
          <w:p w14:paraId="61754FFF" w14:textId="5BF0BC2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istributed based on Employers preferred method</w:t>
            </w:r>
          </w:p>
          <w:p w14:paraId="6C8ADC6D" w14:textId="6888E813"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to capture and retain a history of all correspondence sent</w:t>
            </w:r>
          </w:p>
          <w:p w14:paraId="263725EE" w14:textId="05B85E0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ypes of correspondence including, but not limited to:</w:t>
            </w:r>
          </w:p>
          <w:p w14:paraId="2CB6D755" w14:textId="32628401"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dit appointment letter</w:t>
            </w:r>
          </w:p>
          <w:p w14:paraId="7D6F905F" w14:textId="1A60D7CD"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e-audit questionnaire</w:t>
            </w:r>
          </w:p>
          <w:p w14:paraId="3C028B11" w14:textId="61EC6236"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ost-audit letter including audit findings</w:t>
            </w:r>
          </w:p>
          <w:p w14:paraId="489DDD12" w14:textId="7C54A45E"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urvey</w:t>
            </w:r>
          </w:p>
        </w:tc>
      </w:tr>
      <w:tr w:rsidR="00A05EA6" w:rsidRPr="00090DF7" w14:paraId="7DD9944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B5789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E09F4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4A95B9" w14:textId="23254E7B"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clude all functionality necessary to assign investigative tasks to Staff</w:t>
            </w:r>
            <w:r w:rsidR="00FD1D1C" w:rsidRPr="00090DF7">
              <w:rPr>
                <w:rFonts w:ascii="Arial" w:hAnsi="Arial" w:cs="Arial"/>
                <w:szCs w:val="20"/>
              </w:rPr>
              <w:t>,</w:t>
            </w:r>
            <w:r w:rsidRPr="00090DF7">
              <w:rPr>
                <w:rFonts w:ascii="Arial" w:hAnsi="Arial" w:cs="Arial"/>
                <w:szCs w:val="20"/>
              </w:rPr>
              <w:t xml:space="preserve"> such as </w:t>
            </w:r>
          </w:p>
          <w:p w14:paraId="2C5E9F84" w14:textId="6D29199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age investigations</w:t>
            </w:r>
          </w:p>
          <w:p w14:paraId="451A6577" w14:textId="1E56EED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isclassified worker referrals</w:t>
            </w:r>
          </w:p>
          <w:p w14:paraId="20B37042" w14:textId="27A936F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ount liability</w:t>
            </w:r>
          </w:p>
          <w:p w14:paraId="1EE64847" w14:textId="2A63210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issing or incorrect FEIN</w:t>
            </w:r>
          </w:p>
          <w:p w14:paraId="036F9D65" w14:textId="40A4A74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fund requests</w:t>
            </w:r>
          </w:p>
          <w:p w14:paraId="6BF5D7BF" w14:textId="540237B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batement requests</w:t>
            </w:r>
          </w:p>
          <w:p w14:paraId="5162B318" w14:textId="41A2D02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justment review</w:t>
            </w:r>
          </w:p>
          <w:p w14:paraId="527D9189" w14:textId="50AFD1C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dentify duplicate Employer accounts</w:t>
            </w:r>
          </w:p>
          <w:p w14:paraId="36450B3D" w14:textId="093E62BC"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date Employer accounts (e.g., Employer quarterly reports, a notice of discontinued employment, etc.)</w:t>
            </w:r>
          </w:p>
          <w:p w14:paraId="11CCEE2B" w14:textId="7B7A8FAE"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A05EA6" w:rsidRPr="00090DF7" w14:paraId="471CD86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1A4B8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D0248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16288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a liability assignment workload item to be created when an Employer FEIN/Employer account number is not detected in our system</w:t>
            </w:r>
          </w:p>
        </w:tc>
      </w:tr>
      <w:tr w:rsidR="00A05EA6" w:rsidRPr="00090DF7" w14:paraId="12C7162D"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A76ED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0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55070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FA685B" w14:textId="64D6E34A"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Bidder must describe how their system allows for </w:t>
            </w:r>
          </w:p>
          <w:p w14:paraId="738277B2" w14:textId="2FF513F1"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oritization</w:t>
            </w:r>
          </w:p>
          <w:p w14:paraId="6F36E59E" w14:textId="006D7D4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s (created, assigned, due, etc.)</w:t>
            </w:r>
          </w:p>
          <w:p w14:paraId="2813C547" w14:textId="3C75C2D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ole-based assignment</w:t>
            </w:r>
          </w:p>
          <w:p w14:paraId="1983F768" w14:textId="0100F69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The system generated assignments </w:t>
            </w:r>
          </w:p>
          <w:p w14:paraId="76B7169D" w14:textId="5F70205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manually issued assignments</w:t>
            </w:r>
          </w:p>
          <w:p w14:paraId="68EB69F6" w14:textId="6676B93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orkload balancing</w:t>
            </w:r>
          </w:p>
          <w:p w14:paraId="2A4CF5FC" w14:textId="39E2A2B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nsfers and voids assignments</w:t>
            </w:r>
          </w:p>
          <w:p w14:paraId="65858270" w14:textId="10AD74E3"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cks assignments and provides dashboard functionality</w:t>
            </w:r>
          </w:p>
          <w:p w14:paraId="4DE9DDE0" w14:textId="1B55D32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 and header sorting</w:t>
            </w:r>
          </w:p>
          <w:p w14:paraId="1FF1B664" w14:textId="166B0E7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shboards</w:t>
            </w:r>
          </w:p>
          <w:p w14:paraId="16EECFE8" w14:textId="0FF9384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pervisor/Management review/approval and quality control review with a request to Staff for corrective actions</w:t>
            </w:r>
          </w:p>
          <w:p w14:paraId="62AAA5E3" w14:textId="3C1329A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ications and Alerts</w:t>
            </w:r>
          </w:p>
          <w:p w14:paraId="47AACE8E" w14:textId="61696C55"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tes summary and detailed reports for management</w:t>
            </w:r>
          </w:p>
          <w:p w14:paraId="7EC2F64C" w14:textId="28B77AC9"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Metrics </w:t>
            </w:r>
          </w:p>
          <w:p w14:paraId="186FC436" w14:textId="4DD76A4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readsheet historical assignment trend analysis (e.g., dashboard)</w:t>
            </w:r>
          </w:p>
        </w:tc>
      </w:tr>
      <w:tr w:rsidR="00A05EA6" w:rsidRPr="00090DF7" w14:paraId="2DF336E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AA658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06F50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F3759A"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include Case Management, Correspondence, and Workflow functionality, described in General Process Descriptions, </w:t>
            </w:r>
          </w:p>
        </w:tc>
      </w:tr>
      <w:tr w:rsidR="00A05EA6" w:rsidRPr="00090DF7" w14:paraId="43A4012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8D872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875B4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C4B64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s to submit a Rule 13 hearing request in writing</w:t>
            </w:r>
          </w:p>
          <w:p w14:paraId="5A910686" w14:textId="4E9FB3E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nal system message</w:t>
            </w:r>
          </w:p>
          <w:p w14:paraId="08B428E3" w14:textId="57776FB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Email </w:t>
            </w:r>
          </w:p>
          <w:p w14:paraId="029136A7" w14:textId="4432F6A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etter</w:t>
            </w:r>
          </w:p>
          <w:p w14:paraId="17EA6243" w14:textId="1D560E95"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Mailed and scanned into the system</w:t>
            </w:r>
          </w:p>
          <w:p w14:paraId="15C863A9" w14:textId="376AE46A"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Uploaded by Employer </w:t>
            </w:r>
          </w:p>
        </w:tc>
      </w:tr>
      <w:tr w:rsidR="00A05EA6" w:rsidRPr="00090DF7" w14:paraId="074B1B8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CD9FF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7FB72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A231E2" w14:textId="3E5ADE8B" w:rsidR="00A05EA6" w:rsidRPr="00090DF7" w:rsidRDefault="00A05EA6" w:rsidP="00421253">
            <w:pPr>
              <w:spacing w:after="0" w:line="259" w:lineRule="auto"/>
              <w:rPr>
                <w:rFonts w:ascii="Arial" w:hAnsi="Arial" w:cs="Arial"/>
                <w:szCs w:val="20"/>
              </w:rPr>
            </w:pPr>
            <w:r w:rsidRPr="00090DF7">
              <w:rPr>
                <w:rFonts w:ascii="Arial" w:hAnsi="Arial" w:cs="Arial"/>
                <w:szCs w:val="20"/>
              </w:rPr>
              <w:t>Upon arrival, The system must</w:t>
            </w:r>
          </w:p>
          <w:p w14:paraId="0B604EFF" w14:textId="236838E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ink request to one or more accounts</w:t>
            </w:r>
          </w:p>
          <w:p w14:paraId="08C34057" w14:textId="1E6C114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lace a stop to halt all standard assessment actions, but continue the collection process</w:t>
            </w:r>
          </w:p>
          <w:p w14:paraId="458809D2" w14:textId="4D45309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Notify Staff of Rule 13 work assignment </w:t>
            </w:r>
          </w:p>
          <w:p w14:paraId="0EED8A52" w14:textId="79F5A275"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ign a Tax Decision number</w:t>
            </w:r>
          </w:p>
          <w:p w14:paraId="49E014C6" w14:textId="754492B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the issue of the hearing</w:t>
            </w:r>
          </w:p>
          <w:p w14:paraId="3489D77B" w14:textId="3D0E6FD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s assignment</w:t>
            </w:r>
          </w:p>
          <w:p w14:paraId="271C6493" w14:textId="78774AF5"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ert Staff</w:t>
            </w:r>
          </w:p>
        </w:tc>
      </w:tr>
      <w:tr w:rsidR="00A05EA6" w:rsidRPr="00090DF7" w14:paraId="4636227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6C698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1A400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18404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upload supporting documents into Rule 13 Packet</w:t>
            </w:r>
          </w:p>
          <w:p w14:paraId="0C6628C1" w14:textId="3A379C6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rag and drop or similar functionality to determine which documents to include in the packet</w:t>
            </w:r>
            <w:r w:rsidRPr="00090DF7">
              <w:rPr>
                <w:rFonts w:ascii="Arial" w:hAnsi="Arial" w:cs="Arial"/>
                <w:szCs w:val="20"/>
              </w:rPr>
              <w:br w:type="page"/>
            </w:r>
          </w:p>
        </w:tc>
      </w:tr>
      <w:tr w:rsidR="00A05EA6" w:rsidRPr="00090DF7" w14:paraId="2709BA2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D6265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88FCD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59ABC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track the entire process (beginning to end) and allow Staff to view status with a complete audit trail</w:t>
            </w:r>
          </w:p>
          <w:p w14:paraId="601F2CE2" w14:textId="484364A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ert Staff of status changes</w:t>
            </w:r>
          </w:p>
        </w:tc>
      </w:tr>
      <w:tr w:rsidR="00A05EA6" w:rsidRPr="00090DF7" w14:paraId="1B6C011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378B7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EF170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53082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search all fields on all Rule 13 hearings</w:t>
            </w:r>
          </w:p>
        </w:tc>
      </w:tr>
      <w:tr w:rsidR="00A05EA6" w:rsidRPr="00090DF7" w14:paraId="5CF29972"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72385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E8B79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D85FCA"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not allow assignments to be closed until 30 calendar days after a decision is rendered and all account actions are completed</w:t>
            </w:r>
          </w:p>
          <w:p w14:paraId="4EDFC836" w14:textId="12C5C2A1"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djustments </w:t>
            </w:r>
          </w:p>
          <w:p w14:paraId="7A1094F5" w14:textId="68F3DEF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ate changes</w:t>
            </w:r>
          </w:p>
          <w:p w14:paraId="692F76EF" w14:textId="6A6C9F7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A05EA6" w:rsidRPr="00090DF7" w14:paraId="6D47DD6D"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F5967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9A03D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92E458" w14:textId="6CCE12A5" w:rsidR="00A05EA6" w:rsidRPr="00090DF7" w:rsidRDefault="00A05EA6" w:rsidP="00421253">
            <w:pPr>
              <w:spacing w:after="0" w:line="259" w:lineRule="auto"/>
              <w:rPr>
                <w:rFonts w:ascii="Arial" w:hAnsi="Arial" w:cs="Arial"/>
                <w:szCs w:val="20"/>
              </w:rPr>
            </w:pPr>
            <w:r w:rsidRPr="00090DF7">
              <w:rPr>
                <w:rFonts w:ascii="Arial" w:hAnsi="Arial" w:cs="Arial"/>
                <w:szCs w:val="20"/>
              </w:rPr>
              <w:t>Allow Employer to submit a Motion for Reconsideration</w:t>
            </w:r>
          </w:p>
          <w:p w14:paraId="3E4EBA24" w14:textId="1017559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Employer to submit for Motion to Withdrawal</w:t>
            </w:r>
          </w:p>
        </w:tc>
      </w:tr>
      <w:tr w:rsidR="00A05EA6" w:rsidRPr="00090DF7" w14:paraId="191A33F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06A37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B9283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4819FF"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calculate and generate ETA 581 reports</w:t>
            </w:r>
          </w:p>
        </w:tc>
      </w:tr>
      <w:tr w:rsidR="00A05EA6" w:rsidRPr="00090DF7" w14:paraId="7F435B8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47520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1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22E08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0DBE1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Including Active2</w:t>
            </w:r>
          </w:p>
        </w:tc>
      </w:tr>
      <w:tr w:rsidR="00A05EA6" w:rsidRPr="00090DF7" w14:paraId="60D4EF0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1AAFE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DAAF0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7A247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perform data validation for ETA 581 reports</w:t>
            </w:r>
          </w:p>
        </w:tc>
      </w:tr>
      <w:tr w:rsidR="00A05EA6" w:rsidRPr="00090DF7" w14:paraId="0587F82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E2893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B6696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F77D1F"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generate DOL reports</w:t>
            </w:r>
          </w:p>
        </w:tc>
      </w:tr>
      <w:tr w:rsidR="00A05EA6" w:rsidRPr="00090DF7" w14:paraId="5D5F4AE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47237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277FE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621F7F"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distribute DOL reports to Tax Management for approval</w:t>
            </w:r>
          </w:p>
        </w:tc>
      </w:tr>
      <w:tr w:rsidR="00A05EA6" w:rsidRPr="00090DF7" w14:paraId="490BC58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C8DB0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8873D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D0CB15"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correct and modify DOL reports</w:t>
            </w:r>
          </w:p>
        </w:tc>
      </w:tr>
      <w:tr w:rsidR="00A05EA6" w:rsidRPr="00090DF7" w14:paraId="369C2B5A"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A5071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0E92D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23270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upload reports to DOL</w:t>
            </w:r>
          </w:p>
        </w:tc>
      </w:tr>
      <w:tr w:rsidR="00A05EA6" w:rsidRPr="00090DF7" w14:paraId="78F72EE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37FB4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B0B07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6F5405"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tegrate reports with dashboards for a visual representation of data</w:t>
            </w:r>
          </w:p>
        </w:tc>
      </w:tr>
      <w:tr w:rsidR="00A05EA6" w:rsidRPr="00090DF7" w14:paraId="7E1655D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CEAA0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5DE09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D6847"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store and index reports</w:t>
            </w:r>
          </w:p>
        </w:tc>
      </w:tr>
      <w:tr w:rsidR="00A05EA6" w:rsidRPr="00090DF7" w14:paraId="450FC7E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E70DA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040B6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361D5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be able to generate operational, performance, and management reports</w:t>
            </w:r>
          </w:p>
        </w:tc>
      </w:tr>
      <w:tr w:rsidR="00A05EA6" w:rsidRPr="00090DF7" w14:paraId="39E73F7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74BF1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D3847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8E6C8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schedule reports to be generated automatically</w:t>
            </w:r>
          </w:p>
        </w:tc>
      </w:tr>
      <w:tr w:rsidR="00A05EA6" w:rsidRPr="00090DF7" w14:paraId="40EFFC08"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7A241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2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C6CC1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F4FAA"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run reports on demand</w:t>
            </w:r>
          </w:p>
        </w:tc>
      </w:tr>
      <w:tr w:rsidR="00A05EA6" w:rsidRPr="00090DF7" w14:paraId="07FAA19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A49F7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875D6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17B7FF"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run reports indicating an “As of” date</w:t>
            </w:r>
          </w:p>
        </w:tc>
      </w:tr>
      <w:tr w:rsidR="00A05EA6" w:rsidRPr="00090DF7" w14:paraId="382F118F"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1592F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B4E72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148495"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develop and schedule ad hoc reports</w:t>
            </w:r>
          </w:p>
        </w:tc>
      </w:tr>
      <w:tr w:rsidR="00A05EA6" w:rsidRPr="00090DF7" w14:paraId="44E19FD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C1751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B5BA8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C2090B"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tegrate reports with dashboards for a visual representation of data</w:t>
            </w:r>
          </w:p>
        </w:tc>
      </w:tr>
      <w:tr w:rsidR="00A05EA6" w:rsidRPr="00090DF7" w14:paraId="38AC23C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BE873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56F5E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2417A7"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store and index reports</w:t>
            </w:r>
          </w:p>
        </w:tc>
      </w:tr>
      <w:tr w:rsidR="00A05EA6" w:rsidRPr="00090DF7" w14:paraId="27BB534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E484E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CB209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AEA4D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enable Staff to receive an inquiry via:</w:t>
            </w:r>
          </w:p>
          <w:p w14:paraId="5CF781DC" w14:textId="7B743B51"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w:t>
            </w:r>
          </w:p>
          <w:p w14:paraId="1E3DAB04" w14:textId="6FEE2BF5"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Email, chat, or secure messaging)</w:t>
            </w:r>
          </w:p>
          <w:p w14:paraId="3ED686FA" w14:textId="47AF15E0"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ms or templates available to capture identifying information</w:t>
            </w:r>
          </w:p>
          <w:p w14:paraId="47050C72" w14:textId="14B28CD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w:t>
            </w:r>
          </w:p>
        </w:tc>
      </w:tr>
      <w:tr w:rsidR="00A05EA6" w:rsidRPr="00090DF7" w14:paraId="515DEA3F"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76607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5EE23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190190"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verify the name, address, and SSN/Alternate ID of the Inquiry Contact (e.g., company owner, accountant, Power of Attorney (POA), Claimant, etc.)</w:t>
            </w:r>
          </w:p>
        </w:tc>
      </w:tr>
      <w:tr w:rsidR="00A05EA6" w:rsidRPr="00090DF7" w14:paraId="29C0FCA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F0532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B3822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93AF8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enable Staff to research case information</w:t>
            </w:r>
          </w:p>
        </w:tc>
      </w:tr>
      <w:tr w:rsidR="00A05EA6" w:rsidRPr="00090DF7" w14:paraId="1597F62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AA224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F20F2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C33B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capture and redact (if necessary) any required documentation or system screens, account audit trail, notes/comments, etc.</w:t>
            </w:r>
          </w:p>
        </w:tc>
      </w:tr>
      <w:tr w:rsidR="00A05EA6" w:rsidRPr="00090DF7" w14:paraId="66CC281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CA07F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A0362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9F1C0"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respond to inquiries</w:t>
            </w:r>
          </w:p>
        </w:tc>
      </w:tr>
      <w:tr w:rsidR="00A05EA6" w:rsidRPr="00090DF7" w14:paraId="3BA1617D"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2AF64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3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3738F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924662" w14:textId="0DE19EDA"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record a summary of response tied to a Claimant, Employer, or TPA and associated with their record</w:t>
            </w:r>
          </w:p>
          <w:p w14:paraId="2BA2FCD6" w14:textId="2ED9615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w:t>
            </w:r>
          </w:p>
          <w:p w14:paraId="26CA726A" w14:textId="4C7123A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 number</w:t>
            </w:r>
          </w:p>
          <w:p w14:paraId="3F9409B9" w14:textId="2807FF2A"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w:t>
            </w:r>
          </w:p>
          <w:p w14:paraId="2D45E768" w14:textId="599F8E0A"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w:t>
            </w:r>
          </w:p>
          <w:p w14:paraId="6DCB5B84" w14:textId="03435AE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pic</w:t>
            </w:r>
          </w:p>
          <w:p w14:paraId="2D82D5E2" w14:textId="58B9D2B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member</w:t>
            </w:r>
          </w:p>
          <w:p w14:paraId="0F540D8E" w14:textId="54229E5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p w14:paraId="310649F2" w14:textId="77777777" w:rsidR="00522405" w:rsidRDefault="00522405" w:rsidP="00421253">
            <w:pPr>
              <w:spacing w:after="0" w:line="259" w:lineRule="auto"/>
              <w:rPr>
                <w:rFonts w:ascii="Arial" w:hAnsi="Arial" w:cs="Arial"/>
                <w:szCs w:val="20"/>
              </w:rPr>
            </w:pPr>
          </w:p>
          <w:p w14:paraId="2698BAE2" w14:textId="6C771FA7" w:rsidR="00A05EA6" w:rsidRPr="00090DF7" w:rsidRDefault="00A05EA6" w:rsidP="00421253">
            <w:pPr>
              <w:spacing w:after="0" w:line="259" w:lineRule="auto"/>
              <w:rPr>
                <w:rFonts w:ascii="Arial" w:hAnsi="Arial" w:cs="Arial"/>
                <w:szCs w:val="20"/>
              </w:rPr>
            </w:pPr>
            <w:r w:rsidRPr="00090DF7">
              <w:rPr>
                <w:rFonts w:ascii="Arial" w:hAnsi="Arial" w:cs="Arial"/>
                <w:szCs w:val="20"/>
              </w:rPr>
              <w:t>Respond based on requestor's preferred communication method</w:t>
            </w:r>
          </w:p>
          <w:p w14:paraId="5EF599DA" w14:textId="77777777" w:rsidR="00522405" w:rsidRDefault="00522405" w:rsidP="00421253">
            <w:pPr>
              <w:spacing w:after="0" w:line="259" w:lineRule="auto"/>
              <w:rPr>
                <w:rFonts w:ascii="Arial" w:hAnsi="Arial" w:cs="Arial"/>
                <w:szCs w:val="20"/>
              </w:rPr>
            </w:pPr>
          </w:p>
          <w:p w14:paraId="4C462FB7" w14:textId="48302E20" w:rsidR="00A05EA6" w:rsidRPr="00090DF7" w:rsidRDefault="00A05EA6" w:rsidP="00421253">
            <w:pPr>
              <w:spacing w:after="0" w:line="259" w:lineRule="auto"/>
              <w:rPr>
                <w:rFonts w:ascii="Arial" w:hAnsi="Arial" w:cs="Arial"/>
                <w:szCs w:val="20"/>
              </w:rPr>
            </w:pPr>
            <w:r w:rsidRPr="00090DF7">
              <w:rPr>
                <w:rFonts w:ascii="Arial" w:hAnsi="Arial" w:cs="Arial"/>
                <w:szCs w:val="20"/>
              </w:rPr>
              <w:t>Display/Insert context-sensitive statements using preformatted text (e.g., how to file an appeal) depending on the contact method, editable by Business Staff</w:t>
            </w:r>
          </w:p>
        </w:tc>
      </w:tr>
      <w:tr w:rsidR="00A05EA6" w:rsidRPr="00090DF7" w14:paraId="0FB9EBF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25C25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0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9E4E5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4</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30304D" w14:textId="69407768"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research account history, including archived data, and construct a linear timeline of account events</w:t>
            </w:r>
            <w:r w:rsidR="00FD1D1C" w:rsidRPr="00090DF7">
              <w:rPr>
                <w:rFonts w:ascii="Arial" w:hAnsi="Arial" w:cs="Arial"/>
                <w:szCs w:val="20"/>
              </w:rPr>
              <w:t>,</w:t>
            </w:r>
            <w:r w:rsidRPr="00090DF7">
              <w:rPr>
                <w:rFonts w:ascii="Arial" w:hAnsi="Arial" w:cs="Arial"/>
                <w:szCs w:val="20"/>
              </w:rPr>
              <w:t xml:space="preserve"> including account establishment, acquisitions, and transactions</w:t>
            </w:r>
          </w:p>
        </w:tc>
      </w:tr>
      <w:tr w:rsidR="00A05EA6" w:rsidRPr="00090DF7" w14:paraId="14A1AC47"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9D3AA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5.0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E07BD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5</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C29D8"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allow a third-party administrator (TPA) to register online for a TPA account with multiple addresses and locations using the current TPA number assignment structure. </w:t>
            </w:r>
          </w:p>
          <w:p w14:paraId="76DE2087" w14:textId="21652F2E"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TPA process will consist of multiple service functions</w:t>
            </w:r>
          </w:p>
          <w:p w14:paraId="4292CBCF" w14:textId="593D0735"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PAs can handle Benefits and/or Tax for Employers</w:t>
            </w:r>
          </w:p>
        </w:tc>
      </w:tr>
      <w:tr w:rsidR="00A05EA6" w:rsidRPr="00090DF7" w14:paraId="5FF3F1A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5ADEB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1F9BF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AEA85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register Employers (phone, mail, fax, paper documents)</w:t>
            </w:r>
          </w:p>
          <w:p w14:paraId="207C32F9" w14:textId="638A3DB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ique ID using the current numbering scheme</w:t>
            </w:r>
          </w:p>
          <w:p w14:paraId="57BC447C" w14:textId="2A0B0CFC"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Upload, OCR, image multiple source documents (IRS 147c, articles of organization, etc.) </w:t>
            </w:r>
          </w:p>
          <w:p w14:paraId="6C9C3491" w14:textId="1A89885A"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s and Staff to complete and modify partially saved Employer registrations within a configurable period</w:t>
            </w:r>
          </w:p>
          <w:p w14:paraId="3F99919E" w14:textId="2FCF8E00"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iew registration status</w:t>
            </w:r>
          </w:p>
          <w:p w14:paraId="01742674" w14:textId="0CE63349"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nd required forms to Employers (approved hardship only)</w:t>
            </w:r>
          </w:p>
        </w:tc>
      </w:tr>
      <w:tr w:rsidR="00A05EA6" w:rsidRPr="00090DF7" w14:paraId="3C18C5C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897DE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AF4EF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6DB90" w14:textId="77777777" w:rsidR="00C712E0" w:rsidRPr="00C712E0" w:rsidRDefault="00C712E0" w:rsidP="00C712E0">
            <w:pPr>
              <w:spacing w:after="0"/>
              <w:rPr>
                <w:rFonts w:ascii="Arial" w:hAnsi="Arial" w:cs="Arial"/>
                <w:szCs w:val="20"/>
              </w:rPr>
            </w:pPr>
            <w:r w:rsidRPr="00C712E0">
              <w:rPr>
                <w:rFonts w:ascii="Arial" w:hAnsi="Arial" w:cs="Arial"/>
                <w:szCs w:val="20"/>
              </w:rPr>
              <w:t>The system must capture and validate registration data including but not limited to:</w:t>
            </w:r>
          </w:p>
          <w:p w14:paraId="35021D86" w14:textId="5B6054EF" w:rsidR="00C712E0" w:rsidRPr="00C712E0" w:rsidRDefault="00C712E0" w:rsidP="00C712E0">
            <w:pPr>
              <w:pStyle w:val="ListParagraph"/>
              <w:numPr>
                <w:ilvl w:val="0"/>
                <w:numId w:val="59"/>
              </w:numPr>
              <w:spacing w:after="0" w:line="259" w:lineRule="auto"/>
              <w:ind w:left="346"/>
              <w:rPr>
                <w:rFonts w:ascii="Arial" w:hAnsi="Arial" w:cs="Arial"/>
                <w:szCs w:val="20"/>
              </w:rPr>
            </w:pPr>
            <w:r w:rsidRPr="00C712E0">
              <w:rPr>
                <w:rFonts w:ascii="Arial" w:hAnsi="Arial" w:cs="Arial"/>
                <w:szCs w:val="20"/>
              </w:rPr>
              <w:t>Domestic and Foreign Addresses (payroll address, unemployment address, chargeback address, special address such as refund warrant delivery, etc.), country code, county, county FIPS code, phone numbers (UI, claims, and tax purposes), Officer or Ownership information (i.e. entity/ownership type, partner/general partner name(s), officers and titles), trade name(s)/DBA(s), points of contact, email addresses, Charter/Filing number, filing agent, filing date &amp; jurisdiction state (domestic=KS, foreign=non-KS)</w:t>
            </w:r>
          </w:p>
          <w:p w14:paraId="2D335B0C" w14:textId="73ED3EC1" w:rsidR="00C712E0" w:rsidRPr="00C712E0" w:rsidRDefault="00C712E0" w:rsidP="00C712E0">
            <w:pPr>
              <w:pStyle w:val="ListParagraph"/>
              <w:numPr>
                <w:ilvl w:val="0"/>
                <w:numId w:val="59"/>
              </w:numPr>
              <w:spacing w:after="0" w:line="259" w:lineRule="auto"/>
              <w:ind w:left="346"/>
              <w:rPr>
                <w:rFonts w:ascii="Arial" w:hAnsi="Arial" w:cs="Arial"/>
                <w:szCs w:val="20"/>
              </w:rPr>
            </w:pPr>
            <w:r w:rsidRPr="00C712E0">
              <w:rPr>
                <w:rFonts w:ascii="Arial" w:hAnsi="Arial" w:cs="Arial"/>
                <w:szCs w:val="20"/>
              </w:rPr>
              <w:t>Federal ID</w:t>
            </w:r>
          </w:p>
          <w:p w14:paraId="2638AC22" w14:textId="1CA46A6D" w:rsidR="00C712E0" w:rsidRPr="00C712E0" w:rsidRDefault="00C712E0" w:rsidP="00C712E0">
            <w:pPr>
              <w:pStyle w:val="ListParagraph"/>
              <w:numPr>
                <w:ilvl w:val="0"/>
                <w:numId w:val="59"/>
              </w:numPr>
              <w:spacing w:after="0" w:line="259" w:lineRule="auto"/>
              <w:ind w:left="346"/>
              <w:rPr>
                <w:rFonts w:ascii="Arial" w:hAnsi="Arial" w:cs="Arial"/>
                <w:szCs w:val="20"/>
              </w:rPr>
            </w:pPr>
            <w:r w:rsidRPr="00C712E0">
              <w:rPr>
                <w:rFonts w:ascii="Arial" w:hAnsi="Arial" w:cs="Arial"/>
                <w:szCs w:val="20"/>
              </w:rPr>
              <w:t>Account recovery information (phone number, email, Federal Employer Identification Number (FEIN), Employer ID, other)</w:t>
            </w:r>
          </w:p>
          <w:p w14:paraId="673066D8" w14:textId="3928AB20" w:rsidR="00C712E0" w:rsidRPr="00C712E0" w:rsidRDefault="00C712E0" w:rsidP="00C712E0">
            <w:pPr>
              <w:pStyle w:val="ListParagraph"/>
              <w:numPr>
                <w:ilvl w:val="0"/>
                <w:numId w:val="59"/>
              </w:numPr>
              <w:spacing w:after="0" w:line="259" w:lineRule="auto"/>
              <w:ind w:left="346"/>
              <w:rPr>
                <w:rFonts w:ascii="Arial" w:hAnsi="Arial" w:cs="Arial"/>
                <w:szCs w:val="20"/>
              </w:rPr>
            </w:pPr>
            <w:r w:rsidRPr="00C712E0">
              <w:rPr>
                <w:rFonts w:ascii="Arial" w:hAnsi="Arial" w:cs="Arial"/>
                <w:szCs w:val="20"/>
              </w:rPr>
              <w:t>Acquisition/Predecessor/Successor information if applicable</w:t>
            </w:r>
          </w:p>
          <w:p w14:paraId="46E66C25" w14:textId="0CCB088B" w:rsidR="00C712E0" w:rsidRPr="00C712E0" w:rsidRDefault="00C712E0" w:rsidP="00C712E0">
            <w:pPr>
              <w:pStyle w:val="ListParagraph"/>
              <w:numPr>
                <w:ilvl w:val="0"/>
                <w:numId w:val="59"/>
              </w:numPr>
              <w:spacing w:after="0" w:line="259" w:lineRule="auto"/>
              <w:ind w:left="346"/>
              <w:rPr>
                <w:rFonts w:ascii="Arial" w:hAnsi="Arial" w:cs="Arial"/>
                <w:szCs w:val="20"/>
              </w:rPr>
            </w:pPr>
            <w:r w:rsidRPr="00C712E0">
              <w:rPr>
                <w:rFonts w:ascii="Arial" w:hAnsi="Arial" w:cs="Arial"/>
                <w:szCs w:val="20"/>
              </w:rPr>
              <w:t>Seasonal designation</w:t>
            </w:r>
          </w:p>
          <w:p w14:paraId="10CFB511" w14:textId="573486B7" w:rsidR="00C712E0" w:rsidRPr="00C712E0" w:rsidRDefault="00C712E0" w:rsidP="00C712E0">
            <w:pPr>
              <w:pStyle w:val="ListParagraph"/>
              <w:numPr>
                <w:ilvl w:val="0"/>
                <w:numId w:val="59"/>
              </w:numPr>
              <w:spacing w:after="0" w:line="259" w:lineRule="auto"/>
              <w:ind w:left="346"/>
              <w:rPr>
                <w:rFonts w:ascii="Arial" w:hAnsi="Arial" w:cs="Arial"/>
                <w:szCs w:val="20"/>
              </w:rPr>
            </w:pPr>
            <w:r w:rsidRPr="00C712E0">
              <w:rPr>
                <w:rFonts w:ascii="Arial" w:hAnsi="Arial" w:cs="Arial"/>
                <w:szCs w:val="20"/>
              </w:rPr>
              <w:t>Licenses</w:t>
            </w:r>
          </w:p>
          <w:p w14:paraId="05DE4C10" w14:textId="312E70E1" w:rsidR="00A05EA6" w:rsidRPr="00C712E0" w:rsidRDefault="00C712E0" w:rsidP="00C712E0">
            <w:pPr>
              <w:pStyle w:val="ListParagraph"/>
              <w:numPr>
                <w:ilvl w:val="1"/>
                <w:numId w:val="59"/>
              </w:numPr>
              <w:spacing w:after="0" w:line="259" w:lineRule="auto"/>
              <w:ind w:left="706"/>
              <w:rPr>
                <w:rFonts w:ascii="Arial" w:hAnsi="Arial" w:cs="Arial"/>
                <w:szCs w:val="20"/>
              </w:rPr>
            </w:pPr>
            <w:r w:rsidRPr="00C712E0">
              <w:rPr>
                <w:rFonts w:ascii="Arial" w:hAnsi="Arial" w:cs="Arial"/>
                <w:szCs w:val="20"/>
              </w:rPr>
              <w:t>Kansas Insurance Commission for licensed staff leasing companies or Professional Employer Organizations (PEOs)</w:t>
            </w:r>
          </w:p>
        </w:tc>
      </w:tr>
      <w:tr w:rsidR="00A05EA6" w:rsidRPr="00090DF7" w14:paraId="11EA2B4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680D1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CB85E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DD82A8"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validate new accounts </w:t>
            </w:r>
          </w:p>
        </w:tc>
      </w:tr>
      <w:tr w:rsidR="00A05EA6" w:rsidRPr="00090DF7" w14:paraId="7F1AB37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8BA1E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CFFE7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617D8F"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Bidder must describe their system’s process for validating new Employer accounts</w:t>
            </w:r>
          </w:p>
        </w:tc>
      </w:tr>
      <w:tr w:rsidR="00A05EA6" w:rsidRPr="00090DF7" w14:paraId="5BAB06AD"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64826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EB61B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F8696"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Bidder must describe how their validating process eliminates scammers creating fake or fraudulent Employer accounts</w:t>
            </w:r>
          </w:p>
        </w:tc>
      </w:tr>
      <w:tr w:rsidR="00A05EA6" w:rsidRPr="00090DF7" w14:paraId="327234A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2C010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312045"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AFDB05"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will flag exceptions for manual review and Staff corrections</w:t>
            </w:r>
          </w:p>
        </w:tc>
      </w:tr>
      <w:tr w:rsidR="00A05EA6" w:rsidRPr="00090DF7" w14:paraId="0B69B2E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5A720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D4AF4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56752"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re)determine the type of liability </w:t>
            </w:r>
          </w:p>
        </w:tc>
      </w:tr>
      <w:tr w:rsidR="00A05EA6" w:rsidRPr="00090DF7" w14:paraId="09C565ED"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00C9A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4793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BD8EC"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track account status</w:t>
            </w:r>
          </w:p>
          <w:p w14:paraId="31EDC5AE" w14:textId="6EE6C543"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urrently</w:t>
            </w:r>
            <w:r w:rsidR="00FD1D1C" w:rsidRPr="00090DF7">
              <w:rPr>
                <w:rFonts w:ascii="Arial" w:hAnsi="Arial" w:cs="Arial"/>
                <w:szCs w:val="20"/>
              </w:rPr>
              <w:t>,</w:t>
            </w:r>
            <w:r w:rsidRPr="00090DF7">
              <w:rPr>
                <w:rFonts w:ascii="Arial" w:hAnsi="Arial" w:cs="Arial"/>
                <w:szCs w:val="20"/>
              </w:rPr>
              <w:t xml:space="preserve"> Kansas has Active, Inactive, (Multiple reason codes)  Terminated (Multiple reason codes), Archived, Pending</w:t>
            </w:r>
          </w:p>
        </w:tc>
      </w:tr>
      <w:tr w:rsidR="00A05EA6" w:rsidRPr="00090DF7" w14:paraId="3A1B6D5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E3F40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0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15ED49"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3CF8A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be able to identify all accounts that were established that have not met liability and update the liability accordingly</w:t>
            </w:r>
          </w:p>
        </w:tc>
      </w:tr>
      <w:tr w:rsidR="00A05EA6" w:rsidRPr="00090DF7" w14:paraId="3EAC3A9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3F750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7A85F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72DD9A"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be able to calculate timeliness for both new business and successors according to the ETA 581 business rules</w:t>
            </w:r>
          </w:p>
        </w:tc>
      </w:tr>
      <w:tr w:rsidR="00A05EA6" w:rsidRPr="00090DF7" w14:paraId="0D067D3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51281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7C0E1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364FDE" w14:textId="2DA67D7B"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offer multiple correspondence methods selectable by Employers</w:t>
            </w:r>
            <w:r w:rsidR="00FD1D1C" w:rsidRPr="00090DF7">
              <w:rPr>
                <w:rFonts w:ascii="Arial" w:hAnsi="Arial" w:cs="Arial"/>
                <w:szCs w:val="20"/>
              </w:rPr>
              <w:t>,</w:t>
            </w:r>
            <w:r w:rsidRPr="00090DF7">
              <w:rPr>
                <w:rFonts w:ascii="Arial" w:hAnsi="Arial" w:cs="Arial"/>
                <w:szCs w:val="20"/>
              </w:rPr>
              <w:t xml:space="preserve"> including</w:t>
            </w:r>
          </w:p>
          <w:p w14:paraId="7CA2CFB0" w14:textId="46FDC17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default with an opt-out for other options, override for approved hardship)</w:t>
            </w:r>
            <w:r w:rsidRPr="00090DF7">
              <w:rPr>
                <w:rFonts w:ascii="Arial" w:hAnsi="Arial" w:cs="Arial"/>
                <w:szCs w:val="20"/>
              </w:rPr>
              <w:br w:type="page"/>
              <w:t>o Mail (allow Employer to designate an address for each program)</w:t>
            </w:r>
            <w:r w:rsidRPr="00090DF7">
              <w:rPr>
                <w:rFonts w:ascii="Arial" w:hAnsi="Arial" w:cs="Arial"/>
                <w:szCs w:val="20"/>
              </w:rPr>
              <w:br w:type="page"/>
              <w:t>o SIDES</w:t>
            </w:r>
            <w:r w:rsidRPr="00090DF7">
              <w:rPr>
                <w:rFonts w:ascii="Arial" w:hAnsi="Arial" w:cs="Arial"/>
                <w:szCs w:val="20"/>
              </w:rPr>
              <w:br w:type="page"/>
              <w:t>o TPAs</w:t>
            </w:r>
            <w:r w:rsidRPr="00090DF7">
              <w:rPr>
                <w:rFonts w:ascii="Arial" w:hAnsi="Arial" w:cs="Arial"/>
                <w:szCs w:val="20"/>
              </w:rPr>
              <w:br w:type="page"/>
              <w:t xml:space="preserve">o Electronic Fax </w:t>
            </w:r>
            <w:r w:rsidRPr="00090DF7">
              <w:rPr>
                <w:rFonts w:ascii="Arial" w:hAnsi="Arial" w:cs="Arial"/>
                <w:szCs w:val="20"/>
              </w:rPr>
              <w:br w:type="page"/>
            </w:r>
          </w:p>
        </w:tc>
      </w:tr>
      <w:tr w:rsidR="00A05EA6" w:rsidRPr="00090DF7" w14:paraId="2EE80C61"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FD63C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EA35E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343AD"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utomatically inactivate accounts based on business rules</w:t>
            </w:r>
          </w:p>
        </w:tc>
      </w:tr>
      <w:tr w:rsidR="00A05EA6" w:rsidRPr="00090DF7" w14:paraId="20FEE39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2FB87D"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C53F5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1AF133"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provide a list of available resources as determined by Staff that the Employer might find useful, editable by Staff</w:t>
            </w:r>
          </w:p>
          <w:p w14:paraId="62A40525" w14:textId="05B7C63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ew hire</w:t>
            </w:r>
          </w:p>
          <w:p w14:paraId="4966518E" w14:textId="6ED0A18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ment posters</w:t>
            </w:r>
          </w:p>
          <w:p w14:paraId="75538AC0" w14:textId="7699D7DA"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Kansas Business Conference</w:t>
            </w:r>
          </w:p>
        </w:tc>
      </w:tr>
      <w:tr w:rsidR="00A05EA6" w:rsidRPr="00090DF7" w14:paraId="7B1E5DB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6E94E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52B1A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6A17E"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display dashboards for Staff, customizable by Staff</w:t>
            </w:r>
          </w:p>
        </w:tc>
      </w:tr>
      <w:tr w:rsidR="00A05EA6" w:rsidRPr="00090DF7" w14:paraId="2CC72BD3"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FD90D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AA68D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4C6B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merge duplicate accounts and record notes on how the duplicate was resolved</w:t>
            </w:r>
          </w:p>
        </w:tc>
      </w:tr>
      <w:tr w:rsidR="00A05EA6" w:rsidRPr="00090DF7" w14:paraId="7A086C90"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E907FB"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E40937"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26584" w14:textId="5ABD09B4" w:rsidR="00A05EA6" w:rsidRPr="00090DF7" w:rsidRDefault="00A05EA6" w:rsidP="00421253">
            <w:pPr>
              <w:spacing w:after="0" w:line="259" w:lineRule="auto"/>
              <w:rPr>
                <w:rFonts w:ascii="Arial" w:hAnsi="Arial" w:cs="Arial"/>
                <w:szCs w:val="20"/>
              </w:rPr>
            </w:pPr>
            <w:r w:rsidRPr="00090DF7">
              <w:rPr>
                <w:rFonts w:ascii="Arial" w:hAnsi="Arial" w:cs="Arial"/>
                <w:szCs w:val="20"/>
              </w:rPr>
              <w:t>Non-liable accounts</w:t>
            </w:r>
          </w:p>
          <w:p w14:paraId="3A3D26F6" w14:textId="6920E7E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 should be prevented from creating an account if they are non-liable, except for the voluntary election of coverage</w:t>
            </w:r>
          </w:p>
          <w:p w14:paraId="570C7313" w14:textId="1EAFE44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The system should inform Employers if their account is non-liable </w:t>
            </w:r>
          </w:p>
          <w:p w14:paraId="13A7733A" w14:textId="141EAE6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should be able to create or make accounts non-liable</w:t>
            </w:r>
          </w:p>
          <w:p w14:paraId="4D4F1740" w14:textId="77777777" w:rsidR="00522405" w:rsidRDefault="00522405" w:rsidP="00421253">
            <w:pPr>
              <w:spacing w:after="0" w:line="259" w:lineRule="auto"/>
              <w:rPr>
                <w:rFonts w:ascii="Arial" w:hAnsi="Arial" w:cs="Arial"/>
                <w:szCs w:val="20"/>
              </w:rPr>
            </w:pPr>
          </w:p>
          <w:p w14:paraId="19FC2AF3" w14:textId="7814B420" w:rsidR="00A05EA6" w:rsidRPr="00090DF7" w:rsidRDefault="00A05EA6" w:rsidP="00421253">
            <w:pPr>
              <w:spacing w:after="0" w:line="259" w:lineRule="auto"/>
              <w:rPr>
                <w:rFonts w:ascii="Arial" w:hAnsi="Arial" w:cs="Arial"/>
                <w:szCs w:val="20"/>
              </w:rPr>
            </w:pPr>
            <w:r w:rsidRPr="00090DF7">
              <w:rPr>
                <w:rFonts w:ascii="Arial" w:hAnsi="Arial" w:cs="Arial"/>
                <w:szCs w:val="20"/>
              </w:rPr>
              <w:t>Allow, but flag the account or notify the team</w:t>
            </w:r>
          </w:p>
        </w:tc>
      </w:tr>
      <w:tr w:rsidR="00A05EA6" w:rsidRPr="00090DF7" w14:paraId="15D4A5D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39CAA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20F3C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3554E9" w14:textId="0847D210" w:rsidR="00A05EA6" w:rsidRPr="00090DF7" w:rsidRDefault="00A05EA6" w:rsidP="00421253">
            <w:pPr>
              <w:spacing w:after="0" w:line="259" w:lineRule="auto"/>
              <w:rPr>
                <w:rFonts w:ascii="Arial" w:hAnsi="Arial" w:cs="Arial"/>
                <w:szCs w:val="20"/>
              </w:rPr>
            </w:pPr>
            <w:r w:rsidRPr="00090DF7">
              <w:rPr>
                <w:rFonts w:ascii="Arial" w:hAnsi="Arial" w:cs="Arial"/>
                <w:szCs w:val="20"/>
              </w:rPr>
              <w:t>Pending accounts</w:t>
            </w:r>
          </w:p>
          <w:p w14:paraId="6C076840" w14:textId="63F6C5B0"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allow Staff to track the investigation</w:t>
            </w:r>
          </w:p>
          <w:p w14:paraId="733757F5" w14:textId="74F7A499"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allow Staff to update account based on investigation findings</w:t>
            </w:r>
          </w:p>
          <w:p w14:paraId="2D3643D2" w14:textId="4EBC7DE0"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ay notify the Employer of resolution in writing after an investigation is complete</w:t>
            </w:r>
          </w:p>
        </w:tc>
      </w:tr>
      <w:tr w:rsidR="00A05EA6" w:rsidRPr="00090DF7" w14:paraId="3761837F"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EAAE5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2F819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8B8853" w14:textId="1CDBAAFD" w:rsidR="00A05EA6" w:rsidRPr="00090DF7" w:rsidRDefault="00A05EA6" w:rsidP="00421253">
            <w:pPr>
              <w:spacing w:after="0" w:line="259" w:lineRule="auto"/>
              <w:rPr>
                <w:rFonts w:ascii="Arial" w:hAnsi="Arial" w:cs="Arial"/>
                <w:szCs w:val="20"/>
              </w:rPr>
            </w:pPr>
            <w:r w:rsidRPr="00090DF7">
              <w:rPr>
                <w:rFonts w:ascii="Arial" w:hAnsi="Arial" w:cs="Arial"/>
                <w:szCs w:val="20"/>
              </w:rPr>
              <w:t>Benefits/Tele-center cannot locate Employer account</w:t>
            </w:r>
          </w:p>
          <w:p w14:paraId="2BF9A568" w14:textId="2F535643"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pture benefits claim details and mark as incomplete (Pending determination)</w:t>
            </w:r>
          </w:p>
          <w:p w14:paraId="234B44AD" w14:textId="2E2F52A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ssignment for Staff to validate</w:t>
            </w:r>
          </w:p>
          <w:p w14:paraId="199655AD" w14:textId="7A71D0C3"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lete benefits claim</w:t>
            </w:r>
          </w:p>
        </w:tc>
      </w:tr>
      <w:tr w:rsidR="00A05EA6" w:rsidRPr="00090DF7" w14:paraId="3B840CC6"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FE7B1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1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C45CD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2BB019"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s and TPAs to update their account online (self-service)</w:t>
            </w:r>
          </w:p>
          <w:p w14:paraId="6E0FAE28" w14:textId="178B1F89"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ple points of contact with the defined role (e.g., Tax only, Benefits only, etc.)</w:t>
            </w:r>
          </w:p>
          <w:p w14:paraId="6A993721" w14:textId="3418AA18" w:rsidR="00A05EA6" w:rsidRPr="00090DF7" w:rsidRDefault="00522405" w:rsidP="00522405">
            <w:pPr>
              <w:pStyle w:val="ListParagraph"/>
              <w:numPr>
                <w:ilvl w:val="0"/>
                <w:numId w:val="59"/>
              </w:numPr>
              <w:spacing w:after="0" w:line="259" w:lineRule="auto"/>
              <w:ind w:left="346"/>
              <w:rPr>
                <w:rFonts w:ascii="Arial" w:hAnsi="Arial" w:cs="Arial"/>
                <w:szCs w:val="20"/>
              </w:rPr>
            </w:pPr>
            <w:r>
              <w:rPr>
                <w:rFonts w:ascii="Arial" w:hAnsi="Arial" w:cs="Arial"/>
                <w:szCs w:val="20"/>
              </w:rPr>
              <w:t>A</w:t>
            </w:r>
            <w:r w:rsidR="00A05EA6" w:rsidRPr="00090DF7">
              <w:rPr>
                <w:rFonts w:ascii="Arial" w:hAnsi="Arial" w:cs="Arial"/>
                <w:szCs w:val="20"/>
              </w:rPr>
              <w:t>uthorize, revoke, and identify the service functions for which the TPA may act on behalf of that Employer</w:t>
            </w:r>
          </w:p>
          <w:p w14:paraId="12E4DDE9" w14:textId="53DBA423"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load multiple source documents (audit documents, IRS 147c, articles of organization, etc.) (Mail-in currently)</w:t>
            </w:r>
          </w:p>
          <w:p w14:paraId="7121DCDA" w14:textId="7E33B99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rieve and view all accounts (active, archived, etc.)</w:t>
            </w:r>
          </w:p>
          <w:p w14:paraId="3B2293A7" w14:textId="7CD895D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a to capture</w:t>
            </w:r>
          </w:p>
          <w:p w14:paraId="38873C45" w14:textId="0367DF06"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ntity Name</w:t>
            </w:r>
          </w:p>
          <w:p w14:paraId="371FEB4C" w14:textId="043CD7E5"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Addresses (Tax address, chargeback address, designated claims address, physical address, other) </w:t>
            </w:r>
          </w:p>
          <w:p w14:paraId="5E92A058" w14:textId="5486BD63"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hone number, points of contact, email address</w:t>
            </w:r>
          </w:p>
          <w:p w14:paraId="3A1E32BA" w14:textId="40704D74"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ederal ID</w:t>
            </w:r>
          </w:p>
          <w:p w14:paraId="338CCC7B" w14:textId="69B79A97"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age information</w:t>
            </w:r>
          </w:p>
          <w:p w14:paraId="3B8D6C64" w14:textId="7F68128B"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cquisitions (to use wages reported by another entity)</w:t>
            </w:r>
          </w:p>
        </w:tc>
      </w:tr>
      <w:tr w:rsidR="00A05EA6" w:rsidRPr="00090DF7" w14:paraId="6019DE3C"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EAD69A"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37C781"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ED9FD7" w14:textId="569C69C9" w:rsidR="00A05EA6" w:rsidRPr="00090DF7" w:rsidRDefault="00A05EA6" w:rsidP="00421253">
            <w:pPr>
              <w:spacing w:after="0" w:line="259" w:lineRule="auto"/>
              <w:rPr>
                <w:rFonts w:ascii="Arial" w:hAnsi="Arial" w:cs="Arial"/>
                <w:szCs w:val="20"/>
              </w:rPr>
            </w:pPr>
            <w:r w:rsidRPr="00090DF7">
              <w:rPr>
                <w:rFonts w:ascii="Arial" w:hAnsi="Arial" w:cs="Arial"/>
                <w:szCs w:val="20"/>
              </w:rPr>
              <w:t>Allow posting of supplemental wage reports and provide a warning before posting that an original report has already posted and suggest an adjustment instead of supplemental, then flag for assignment)</w:t>
            </w:r>
          </w:p>
        </w:tc>
      </w:tr>
      <w:tr w:rsidR="00A05EA6" w:rsidRPr="00090DF7" w14:paraId="7740D80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6F898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1</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FCB35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784D78" w14:textId="104076A7" w:rsidR="00A05EA6" w:rsidRPr="00090DF7" w:rsidRDefault="00A05EA6" w:rsidP="00421253">
            <w:pPr>
              <w:spacing w:after="0" w:line="259" w:lineRule="auto"/>
              <w:rPr>
                <w:rFonts w:ascii="Arial" w:hAnsi="Arial" w:cs="Arial"/>
                <w:szCs w:val="20"/>
              </w:rPr>
            </w:pPr>
            <w:r w:rsidRPr="00090DF7">
              <w:rPr>
                <w:rFonts w:ascii="Arial" w:hAnsi="Arial" w:cs="Arial"/>
                <w:szCs w:val="20"/>
              </w:rPr>
              <w:t>Adjust wage report data</w:t>
            </w:r>
          </w:p>
        </w:tc>
      </w:tr>
      <w:tr w:rsidR="00A05EA6" w:rsidRPr="00090DF7" w14:paraId="29A4035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AC397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2</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24872F"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62D577" w14:textId="5048E213" w:rsidR="00A05EA6" w:rsidRPr="00090DF7" w:rsidRDefault="00A05EA6" w:rsidP="00421253">
            <w:pPr>
              <w:spacing w:after="0" w:line="259" w:lineRule="auto"/>
              <w:rPr>
                <w:rFonts w:ascii="Arial" w:hAnsi="Arial" w:cs="Arial"/>
                <w:szCs w:val="20"/>
              </w:rPr>
            </w:pPr>
            <w:r w:rsidRPr="00090DF7">
              <w:rPr>
                <w:rFonts w:ascii="Arial" w:hAnsi="Arial" w:cs="Arial"/>
                <w:szCs w:val="20"/>
              </w:rPr>
              <w:t>Submit inquiries and provide feedback</w:t>
            </w:r>
          </w:p>
        </w:tc>
      </w:tr>
      <w:tr w:rsidR="00A05EA6" w:rsidRPr="00090DF7" w14:paraId="762DA6A9"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20AA3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3</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2E2398"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18597B" w14:textId="166BD4A9" w:rsidR="00A05EA6" w:rsidRPr="00090DF7" w:rsidRDefault="00A05EA6" w:rsidP="00421253">
            <w:pPr>
              <w:spacing w:after="0" w:line="259" w:lineRule="auto"/>
              <w:rPr>
                <w:rFonts w:ascii="Arial" w:hAnsi="Arial" w:cs="Arial"/>
                <w:szCs w:val="20"/>
              </w:rPr>
            </w:pPr>
            <w:r w:rsidRPr="00090DF7">
              <w:rPr>
                <w:rFonts w:ascii="Arial" w:hAnsi="Arial" w:cs="Arial"/>
                <w:szCs w:val="20"/>
              </w:rPr>
              <w:t>Send confirmations to Employers</w:t>
            </w:r>
          </w:p>
        </w:tc>
      </w:tr>
      <w:tr w:rsidR="00A05EA6" w:rsidRPr="00090DF7" w14:paraId="22597644"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5F9F9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4</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799FBE"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F237F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capture and geo-locate (including but not limited to country, region, city, latitude, longitude, zip code, time zone, ISP, domain, net speed, area code, weather, mobile, elevation, port), Internet Protocol (IP) addresses in all versions (including but not limited to IPv4 and IPv6) associated with self-service to assist Staff in detecting fraudulent schemes</w:t>
            </w:r>
          </w:p>
        </w:tc>
      </w:tr>
      <w:tr w:rsidR="00A05EA6" w:rsidRPr="00090DF7" w14:paraId="25541DC5"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1AD47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5</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5590D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A1E651"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Staff to update Employer accounts (phone, mail, fax)</w:t>
            </w:r>
          </w:p>
          <w:p w14:paraId="680D67F9" w14:textId="7FF8B43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ple points of contact with the defined role (e.g., Tax only, Benefits only, etc.)</w:t>
            </w:r>
          </w:p>
          <w:p w14:paraId="655A9E49" w14:textId="6C900A8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load multiple source documents (audit documents, IRS 147c, articles of organization, etc.)</w:t>
            </w:r>
          </w:p>
          <w:p w14:paraId="607746C3" w14:textId="6CDDDFB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rieve and view all accounts (active, archived, etc.)</w:t>
            </w:r>
          </w:p>
          <w:p w14:paraId="5AE2846D" w14:textId="394F8E7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a to capture</w:t>
            </w:r>
          </w:p>
          <w:p w14:paraId="3EFF1E6B" w14:textId="27963172"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ntity name</w:t>
            </w:r>
          </w:p>
          <w:p w14:paraId="5C3EBA06" w14:textId="04B6F4EF"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Addresses (Tax address, chargeback address, designated claims address, other) </w:t>
            </w:r>
          </w:p>
          <w:p w14:paraId="6D735922" w14:textId="3F84405C"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hone number, points of contact, email address</w:t>
            </w:r>
          </w:p>
          <w:p w14:paraId="7D2F6F33" w14:textId="4F51B4E9"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ederal ID</w:t>
            </w:r>
          </w:p>
          <w:p w14:paraId="1FC9EF7D" w14:textId="19B30E17"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age information</w:t>
            </w:r>
          </w:p>
          <w:p w14:paraId="20F560E9" w14:textId="6B7B0649"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cquisitions (to use wages reported by another entity)</w:t>
            </w:r>
          </w:p>
          <w:p w14:paraId="00937D9A" w14:textId="302A6045"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llow posting of supplemental wage reports and provide a warning before posting that an original report has already posted and suggest an adjustment instead of supplemental </w:t>
            </w:r>
          </w:p>
          <w:p w14:paraId="35461DD7" w14:textId="1C91151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just wage report data</w:t>
            </w:r>
          </w:p>
          <w:p w14:paraId="5DF390FB" w14:textId="08662869"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 abate, and adjust penalties, interest, and fees</w:t>
            </w:r>
          </w:p>
          <w:p w14:paraId="640DC449" w14:textId="0AD567BC"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allocate money</w:t>
            </w:r>
          </w:p>
          <w:p w14:paraId="7F30179B" w14:textId="746B206E"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nsfer reports, wage records, and money</w:t>
            </w:r>
          </w:p>
          <w:p w14:paraId="73069582" w14:textId="347FE27C"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able wage balancing</w:t>
            </w:r>
          </w:p>
          <w:p w14:paraId="5EA29456" w14:textId="5F75668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refunds</w:t>
            </w:r>
            <w:r w:rsidR="00FD1D1C" w:rsidRPr="00090DF7">
              <w:rPr>
                <w:rFonts w:ascii="Arial" w:hAnsi="Arial" w:cs="Arial"/>
                <w:szCs w:val="20"/>
              </w:rPr>
              <w:t>,</w:t>
            </w:r>
            <w:r w:rsidRPr="00090DF7">
              <w:rPr>
                <w:rFonts w:ascii="Arial" w:hAnsi="Arial" w:cs="Arial"/>
                <w:szCs w:val="20"/>
              </w:rPr>
              <w:t xml:space="preserve"> including the statute of limitation rules with management and legal override</w:t>
            </w:r>
          </w:p>
          <w:p w14:paraId="1E2187AD" w14:textId="2F79E2D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Process refunds automatically for established-in-error accounts </w:t>
            </w:r>
          </w:p>
          <w:p w14:paraId="075EC8ED" w14:textId="2054663E"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requests for IRS 940C FUTA certifications (i.e.</w:t>
            </w:r>
            <w:r w:rsidR="00FD1D1C" w:rsidRPr="00090DF7">
              <w:rPr>
                <w:rFonts w:ascii="Arial" w:hAnsi="Arial" w:cs="Arial"/>
                <w:szCs w:val="20"/>
              </w:rPr>
              <w:t>,</w:t>
            </w:r>
            <w:r w:rsidRPr="00090DF7">
              <w:rPr>
                <w:rFonts w:ascii="Arial" w:hAnsi="Arial" w:cs="Arial"/>
                <w:szCs w:val="20"/>
              </w:rPr>
              <w:t xml:space="preserve"> system-generated or special, manual abstracts) - manual option still needed.</w:t>
            </w:r>
          </w:p>
          <w:p w14:paraId="5A4ECDBD" w14:textId="01616CE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eive, verify, and process IRS 940B requests for 940C FUTA certifications</w:t>
            </w:r>
          </w:p>
          <w:p w14:paraId="1C37BADB" w14:textId="13C658D2"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ke inquiries to Employers/TPAs and record account comments, with access to or creation of macro scripts</w:t>
            </w:r>
          </w:p>
          <w:p w14:paraId="21082C51" w14:textId="72FC18F8"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p w14:paraId="5198E136" w14:textId="3CAA29FB"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e leasing (PEOs)</w:t>
            </w:r>
          </w:p>
          <w:p w14:paraId="7104C0E3" w14:textId="5087DF6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yrolling</w:t>
            </w:r>
          </w:p>
          <w:p w14:paraId="5E68B05C" w14:textId="0C03FC88"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state employment</w:t>
            </w:r>
          </w:p>
          <w:p w14:paraId="7142A8D6" w14:textId="2D02C877"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tc>
      </w:tr>
      <w:tr w:rsidR="00A05EA6" w:rsidRPr="00090DF7" w14:paraId="3051637E"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06C424"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6</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9F6E0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4D9B74"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be able to capture, track, and display any dollar amounts (e.g., total wages, taxable wages, etc.) regardless of size.</w:t>
            </w:r>
          </w:p>
        </w:tc>
      </w:tr>
      <w:tr w:rsidR="00A05EA6" w:rsidRPr="00090DF7" w14:paraId="21966728"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62B503"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7</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C6FE92"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0EFA6"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include Case Management, Correspondence, and Workflow functionality, described in General Process Descriptions</w:t>
            </w:r>
          </w:p>
        </w:tc>
      </w:tr>
      <w:tr w:rsidR="00A05EA6" w:rsidRPr="00090DF7" w14:paraId="733E2B5B"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0037B0"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8</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65105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3186D2" w14:textId="5CDE5BF1" w:rsidR="00A05EA6" w:rsidRPr="00090DF7" w:rsidRDefault="00A05EA6" w:rsidP="00421253">
            <w:pPr>
              <w:spacing w:after="0" w:line="259" w:lineRule="auto"/>
              <w:rPr>
                <w:rFonts w:ascii="Arial" w:hAnsi="Arial" w:cs="Arial"/>
                <w:szCs w:val="20"/>
              </w:rPr>
            </w:pPr>
            <w:r w:rsidRPr="00090DF7">
              <w:rPr>
                <w:rFonts w:ascii="Arial" w:hAnsi="Arial" w:cs="Arial"/>
                <w:szCs w:val="20"/>
              </w:rPr>
              <w:t xml:space="preserve">The system must allow Employers/TPAs to upload wage reports via </w:t>
            </w:r>
            <w:r w:rsidR="00FD1D1C" w:rsidRPr="00090DF7">
              <w:rPr>
                <w:rFonts w:ascii="Arial" w:hAnsi="Arial" w:cs="Arial"/>
                <w:szCs w:val="20"/>
              </w:rPr>
              <w:t xml:space="preserve">a </w:t>
            </w:r>
            <w:r w:rsidRPr="00090DF7">
              <w:rPr>
                <w:rFonts w:ascii="Arial" w:hAnsi="Arial" w:cs="Arial"/>
                <w:szCs w:val="20"/>
              </w:rPr>
              <w:t>secure Employer Portal or FTP option</w:t>
            </w:r>
            <w:r w:rsidR="00FD1D1C" w:rsidRPr="00090DF7">
              <w:rPr>
                <w:rFonts w:ascii="Arial" w:hAnsi="Arial" w:cs="Arial"/>
                <w:szCs w:val="20"/>
              </w:rPr>
              <w:t>.</w:t>
            </w:r>
            <w:r w:rsidRPr="00090DF7">
              <w:rPr>
                <w:rFonts w:ascii="Arial" w:hAnsi="Arial" w:cs="Arial"/>
                <w:szCs w:val="20"/>
              </w:rPr>
              <w:t xml:space="preserve"> Need to verify that posting and impacts are real-time</w:t>
            </w:r>
            <w:r w:rsidRPr="00090DF7">
              <w:rPr>
                <w:rFonts w:ascii="Arial" w:hAnsi="Arial" w:cs="Arial"/>
                <w:szCs w:val="20"/>
              </w:rPr>
              <w:br w:type="page"/>
            </w:r>
          </w:p>
          <w:p w14:paraId="6C0DE141" w14:textId="1FCCA1C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limit on the number of employees included in the report</w:t>
            </w:r>
          </w:p>
          <w:p w14:paraId="6B8778F1" w14:textId="1629BAE6"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limit on the number of Employer reports submitted in a batch by a TPA</w:t>
            </w:r>
          </w:p>
          <w:p w14:paraId="473798FB" w14:textId="79598E89"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llowed file formats include    </w:t>
            </w:r>
          </w:p>
          <w:p w14:paraId="3AF4B086" w14:textId="3D2CA2BC"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NASWA    </w:t>
            </w:r>
          </w:p>
          <w:p w14:paraId="5824C844" w14:textId="26E36C41"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ICESA    </w:t>
            </w:r>
          </w:p>
          <w:p w14:paraId="1623AC67" w14:textId="1C5E99F3"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MMREF    </w:t>
            </w:r>
          </w:p>
          <w:p w14:paraId="71999AC5" w14:textId="669F74E2"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XLS or CSV    </w:t>
            </w:r>
          </w:p>
          <w:p w14:paraId="2CD36FFA" w14:textId="19964BD6"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opular payroll software (e.g.</w:t>
            </w:r>
            <w:r w:rsidR="00FD1D1C" w:rsidRPr="00090DF7">
              <w:rPr>
                <w:rFonts w:ascii="Arial" w:hAnsi="Arial" w:cs="Arial"/>
                <w:szCs w:val="20"/>
              </w:rPr>
              <w:t>,</w:t>
            </w:r>
            <w:r w:rsidRPr="00090DF7">
              <w:rPr>
                <w:rFonts w:ascii="Arial" w:hAnsi="Arial" w:cs="Arial"/>
                <w:szCs w:val="20"/>
              </w:rPr>
              <w:t xml:space="preserve"> QuickBooks/Intuit)    </w:t>
            </w:r>
          </w:p>
          <w:p w14:paraId="467B9FC3" w14:textId="6CE5C077"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aptable to accommodate future approved standards</w:t>
            </w:r>
          </w:p>
          <w:p w14:paraId="0FACE2CB" w14:textId="6893EF2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include the ability to add or modify upload data fields based on law or rule changes</w:t>
            </w:r>
          </w:p>
          <w:p w14:paraId="76854F3F" w14:textId="7F3EF7E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scan files for viruses, validate uploaded data with warnings and upload prevention if required, notify the user if errors found, provide receipt confirmation, and posting confirmation notifications</w:t>
            </w:r>
            <w:r w:rsidRPr="00090DF7">
              <w:rPr>
                <w:rFonts w:ascii="Arial" w:hAnsi="Arial" w:cs="Arial"/>
                <w:szCs w:val="20"/>
              </w:rPr>
              <w:br w:type="page"/>
            </w:r>
          </w:p>
        </w:tc>
      </w:tr>
      <w:tr w:rsidR="00A05EA6" w:rsidRPr="00090DF7" w14:paraId="025AFA7F" w14:textId="77777777" w:rsidTr="00F60897">
        <w:tc>
          <w:tcPr>
            <w:tcW w:w="155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122B7C"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029</w:t>
            </w:r>
          </w:p>
        </w:tc>
        <w:tc>
          <w:tcPr>
            <w:tcW w:w="151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1AFD66" w14:textId="77777777" w:rsidR="00A05EA6" w:rsidRPr="00090DF7" w:rsidRDefault="00A05EA6" w:rsidP="00421253">
            <w:pPr>
              <w:spacing w:after="0" w:line="259" w:lineRule="auto"/>
              <w:jc w:val="center"/>
              <w:rPr>
                <w:rFonts w:ascii="Arial" w:hAnsi="Arial" w:cs="Arial"/>
                <w:szCs w:val="20"/>
              </w:rPr>
            </w:pPr>
            <w:r w:rsidRPr="00090DF7">
              <w:rPr>
                <w:rFonts w:ascii="Arial" w:hAnsi="Arial" w:cs="Arial"/>
                <w:szCs w:val="20"/>
              </w:rPr>
              <w:t>706</w:t>
            </w:r>
          </w:p>
        </w:tc>
        <w:tc>
          <w:tcPr>
            <w:tcW w:w="78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782B97" w14:textId="77777777" w:rsidR="00A05EA6" w:rsidRPr="00090DF7" w:rsidRDefault="00A05EA6" w:rsidP="00421253">
            <w:pPr>
              <w:spacing w:after="0" w:line="259" w:lineRule="auto"/>
              <w:rPr>
                <w:rFonts w:ascii="Arial" w:hAnsi="Arial" w:cs="Arial"/>
                <w:szCs w:val="20"/>
              </w:rPr>
            </w:pPr>
            <w:r w:rsidRPr="00090DF7">
              <w:rPr>
                <w:rFonts w:ascii="Arial" w:hAnsi="Arial" w:cs="Arial"/>
                <w:szCs w:val="20"/>
              </w:rPr>
              <w:t>The system must allow Employers/TPAs to manually enter wage reports</w:t>
            </w:r>
          </w:p>
          <w:p w14:paraId="5E2D0B28" w14:textId="2680938F"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Employers/TPAs to import information from the prior quarter if desired</w:t>
            </w:r>
          </w:p>
          <w:p w14:paraId="0111EC6E" w14:textId="5E14160D"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llow Employers/TPAs to quickly report zero (0) wages </w:t>
            </w:r>
          </w:p>
          <w:p w14:paraId="27A7E4D8" w14:textId="3E0A2545"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ave partially completed reports</w:t>
            </w:r>
          </w:p>
          <w:p w14:paraId="6F0304BD" w14:textId="307A44AC"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lete or edit incorrect or incomplete reports</w:t>
            </w:r>
          </w:p>
          <w:p w14:paraId="61D9BCEF" w14:textId="3FC15D07"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e system must reprocess wage data, replace it with correct wage data, and take appropriate action based on how the data changed</w:t>
            </w:r>
          </w:p>
          <w:p w14:paraId="7931FF34" w14:textId="33BE4927"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The system must validate uploaded data and provide notification of errors </w:t>
            </w:r>
          </w:p>
          <w:p w14:paraId="0E185AB1" w14:textId="492029F4"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compare reported Kansas Total Taxable Wage amount with system calculated amount and require Employers/TPAs to resolve discrepancy (i.e.</w:t>
            </w:r>
            <w:r w:rsidR="00FD1D1C" w:rsidRPr="00090DF7">
              <w:rPr>
                <w:rFonts w:ascii="Arial" w:hAnsi="Arial" w:cs="Arial"/>
                <w:szCs w:val="20"/>
              </w:rPr>
              <w:t>,</w:t>
            </w:r>
            <w:r w:rsidRPr="00090DF7">
              <w:rPr>
                <w:rFonts w:ascii="Arial" w:hAnsi="Arial" w:cs="Arial"/>
                <w:szCs w:val="20"/>
              </w:rPr>
              <w:t xml:space="preserve"> multi-state employment, unreported acquisition with predecessor wages, etc.) before processing</w:t>
            </w:r>
          </w:p>
          <w:p w14:paraId="575BE1E3" w14:textId="0FD2C4B0" w:rsidR="00A05EA6" w:rsidRPr="00090DF7" w:rsidRDefault="00A05EA6" w:rsidP="00522405">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The system must allow Staff to prevent Employers/TPAs from modifying certain data </w:t>
            </w:r>
          </w:p>
          <w:p w14:paraId="7AF59408" w14:textId="34DE7BFC"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hile an audit is in process</w:t>
            </w:r>
          </w:p>
          <w:p w14:paraId="3A3CFD8E" w14:textId="4A13B82A"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dit findings</w:t>
            </w:r>
          </w:p>
          <w:p w14:paraId="50D7F3CC" w14:textId="5231FEC3"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raud blocks</w:t>
            </w:r>
          </w:p>
          <w:p w14:paraId="07B0B054" w14:textId="27EFA060"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Bankruptcy stop </w:t>
            </w:r>
          </w:p>
          <w:p w14:paraId="20694A7A" w14:textId="36FFBC83" w:rsidR="00A05EA6" w:rsidRPr="00090DF7" w:rsidRDefault="00A05EA6" w:rsidP="00522405">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tc>
      </w:tr>
    </w:tbl>
    <w:p w14:paraId="72D04C46" w14:textId="2944A2BC" w:rsidR="00031547" w:rsidRPr="00090DF7" w:rsidRDefault="00031547">
      <w:pPr>
        <w:spacing w:line="259" w:lineRule="auto"/>
        <w:rPr>
          <w:rFonts w:ascii="Arial" w:hAnsi="Arial" w:cs="Arial"/>
          <w:szCs w:val="20"/>
        </w:rPr>
      </w:pPr>
    </w:p>
    <w:p w14:paraId="4923BCC5" w14:textId="028FE5D1" w:rsidR="00A05EA6" w:rsidRPr="00090DF7" w:rsidRDefault="00A05EA6">
      <w:pPr>
        <w:spacing w:line="259" w:lineRule="auto"/>
        <w:rPr>
          <w:rFonts w:ascii="Arial" w:hAnsi="Arial" w:cs="Arial"/>
          <w:szCs w:val="20"/>
        </w:rPr>
      </w:pPr>
      <w:r w:rsidRPr="00090DF7">
        <w:rPr>
          <w:rFonts w:ascii="Arial" w:hAnsi="Arial" w:cs="Arial"/>
          <w:szCs w:val="20"/>
        </w:rPr>
        <w:br w:type="page"/>
      </w:r>
    </w:p>
    <w:tbl>
      <w:tblPr>
        <w:tblW w:w="0" w:type="auto"/>
        <w:tblInd w:w="-95" w:type="dxa"/>
        <w:tblLook w:val="04A0" w:firstRow="1" w:lastRow="0" w:firstColumn="1" w:lastColumn="0" w:noHBand="0" w:noVBand="1"/>
      </w:tblPr>
      <w:tblGrid>
        <w:gridCol w:w="1550"/>
        <w:gridCol w:w="1550"/>
        <w:gridCol w:w="7785"/>
      </w:tblGrid>
      <w:tr w:rsidR="00F93664" w:rsidRPr="00090DF7" w14:paraId="3766B41C" w14:textId="77777777" w:rsidTr="0075773C">
        <w:tc>
          <w:tcPr>
            <w:tcW w:w="0" w:type="auto"/>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789CEE16" w14:textId="5D265331" w:rsidR="00F93664" w:rsidRPr="00090DF7" w:rsidRDefault="009F08DC" w:rsidP="000343F1">
            <w:pPr>
              <w:pStyle w:val="Heading2"/>
              <w:rPr>
                <w:rFonts w:ascii="Arial" w:hAnsi="Arial" w:cs="Arial"/>
                <w:szCs w:val="20"/>
              </w:rPr>
            </w:pPr>
            <w:bookmarkStart w:id="10" w:name="_Toc67023185"/>
            <w:r>
              <w:rPr>
                <w:rFonts w:ascii="Arial" w:hAnsi="Arial" w:cs="Arial"/>
                <w:szCs w:val="20"/>
              </w:rPr>
              <w:t xml:space="preserve">800:  </w:t>
            </w:r>
            <w:r w:rsidR="00F93664" w:rsidRPr="00090DF7">
              <w:rPr>
                <w:rFonts w:ascii="Arial" w:hAnsi="Arial" w:cs="Arial"/>
                <w:szCs w:val="20"/>
              </w:rPr>
              <w:t>Appeals</w:t>
            </w:r>
            <w:bookmarkEnd w:id="10"/>
          </w:p>
        </w:tc>
      </w:tr>
      <w:tr w:rsidR="00F93664" w:rsidRPr="00090DF7" w14:paraId="67CEDE1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7A186239" w14:textId="011AD60A" w:rsidR="00F93664" w:rsidRPr="00090DF7" w:rsidRDefault="00F93664" w:rsidP="00F93664">
            <w:pPr>
              <w:spacing w:line="259" w:lineRule="auto"/>
              <w:jc w:val="center"/>
              <w:rPr>
                <w:rFonts w:ascii="Arial" w:hAnsi="Arial" w:cs="Arial"/>
                <w:b/>
                <w:szCs w:val="20"/>
              </w:rPr>
            </w:pPr>
            <w:r w:rsidRPr="00090DF7">
              <w:rPr>
                <w:rFonts w:ascii="Arial" w:hAnsi="Arial" w:cs="Arial"/>
                <w:b/>
                <w:szCs w:val="20"/>
              </w:rPr>
              <w:t>Requirements ID</w:t>
            </w:r>
          </w:p>
        </w:tc>
        <w:tc>
          <w:tcPr>
            <w:tcW w:w="1392"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147D0C90" w14:textId="0E317A28" w:rsidR="00F93664" w:rsidRPr="00090DF7" w:rsidRDefault="00F93664" w:rsidP="00F93664">
            <w:pPr>
              <w:spacing w:line="259" w:lineRule="auto"/>
              <w:jc w:val="center"/>
              <w:rPr>
                <w:rFonts w:ascii="Arial" w:hAnsi="Arial" w:cs="Arial"/>
                <w:b/>
                <w:szCs w:val="20"/>
              </w:rPr>
            </w:pPr>
            <w:r w:rsidRPr="00090DF7">
              <w:rPr>
                <w:rFonts w:ascii="Arial" w:hAnsi="Arial" w:cs="Arial"/>
                <w:b/>
                <w:szCs w:val="20"/>
              </w:rPr>
              <w:t>Requirements Section</w:t>
            </w:r>
          </w:p>
        </w:tc>
        <w:tc>
          <w:tcPr>
            <w:tcW w:w="791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1C579A80" w14:textId="787351AD" w:rsidR="00F93664" w:rsidRPr="00090DF7" w:rsidRDefault="00F93664" w:rsidP="00163E1B">
            <w:pPr>
              <w:spacing w:line="259" w:lineRule="auto"/>
              <w:rPr>
                <w:rFonts w:ascii="Arial" w:hAnsi="Arial" w:cs="Arial"/>
                <w:b/>
                <w:szCs w:val="20"/>
              </w:rPr>
            </w:pPr>
            <w:r w:rsidRPr="00090DF7">
              <w:rPr>
                <w:rFonts w:ascii="Arial" w:hAnsi="Arial" w:cs="Arial"/>
                <w:b/>
                <w:szCs w:val="20"/>
              </w:rPr>
              <w:t>Requirement Description</w:t>
            </w:r>
          </w:p>
        </w:tc>
      </w:tr>
      <w:tr w:rsidR="00D97510" w:rsidRPr="00090DF7" w14:paraId="09C1745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EAF19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42433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1A1C6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should provide the ability to view adjudicated decisions online (Benefits and Appeals).</w:t>
            </w:r>
          </w:p>
        </w:tc>
      </w:tr>
      <w:tr w:rsidR="00D97510" w:rsidRPr="00090DF7" w14:paraId="219153A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97FE6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085B8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AB881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appeals to be filed via fax, mail, online, and in-person; appeals cannot be filed by email</w:t>
            </w:r>
          </w:p>
        </w:tc>
      </w:tr>
      <w:tr w:rsidR="00D97510" w:rsidRPr="00090DF7" w14:paraId="2B821AF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2A0B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1C095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EE9F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rovide appeal forms and instructions for how to file an appeal on the internet, but no special form is needed to file an appeal.</w:t>
            </w:r>
          </w:p>
        </w:tc>
      </w:tr>
      <w:tr w:rsidR="00D97510" w:rsidRPr="00090DF7" w14:paraId="390E40B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507F9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3ACCB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CC900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apture the following appeal data elements, at a minimum:</w:t>
            </w:r>
          </w:p>
          <w:p w14:paraId="24BE2693" w14:textId="0713C250"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ame</w:t>
            </w:r>
          </w:p>
          <w:p w14:paraId="2DDA9A90" w14:textId="0035FEF7"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SN/Alternate ID </w:t>
            </w:r>
          </w:p>
          <w:p w14:paraId="366852E4" w14:textId="6410C4C2"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urrent address</w:t>
            </w:r>
          </w:p>
          <w:p w14:paraId="5B40C0BB" w14:textId="602855DF"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KDOL mailed the Determination Notice</w:t>
            </w:r>
          </w:p>
          <w:p w14:paraId="5E2E9FD9" w14:textId="0E2343F8"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 copy of the Determination Notice, if possible</w:t>
            </w:r>
          </w:p>
          <w:p w14:paraId="3DB72079" w14:textId="0342CA8F"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y dates on which Appellant will not be able to participate in a hearing</w:t>
            </w:r>
          </w:p>
          <w:p w14:paraId="3565973A" w14:textId="1B5AC584"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ason for appeal</w:t>
            </w:r>
          </w:p>
          <w:p w14:paraId="15675AAC" w14:textId="4459E1AC"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ommodations, e.g.</w:t>
            </w:r>
            <w:r w:rsidR="00FD1D1C" w:rsidRPr="00090DF7">
              <w:rPr>
                <w:rFonts w:ascii="Arial" w:hAnsi="Arial" w:cs="Arial"/>
                <w:szCs w:val="20"/>
              </w:rPr>
              <w:t>,</w:t>
            </w:r>
            <w:r w:rsidRPr="00090DF7">
              <w:rPr>
                <w:rFonts w:ascii="Arial" w:hAnsi="Arial" w:cs="Arial"/>
                <w:szCs w:val="20"/>
              </w:rPr>
              <w:t xml:space="preserve"> interpreter, in-person hearing, scheduling conflicts</w:t>
            </w:r>
          </w:p>
        </w:tc>
      </w:tr>
      <w:tr w:rsidR="00D97510" w:rsidRPr="00090DF7" w14:paraId="1E64F57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D58A3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2442B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210FB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should send an alert of upcoming appointments (Fact Findings or Appeals) and due dates (Notice of Claim)</w:t>
            </w:r>
          </w:p>
        </w:tc>
      </w:tr>
      <w:tr w:rsidR="00D97510" w:rsidRPr="00090DF7" w14:paraId="44E325F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A889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C7BE7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E27D0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file an appeal.</w:t>
            </w:r>
          </w:p>
        </w:tc>
      </w:tr>
      <w:tr w:rsidR="00D97510" w:rsidRPr="00090DF7" w14:paraId="4EA750A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39BC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EC7D4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F186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receive and route an appeal.</w:t>
            </w:r>
          </w:p>
        </w:tc>
      </w:tr>
      <w:tr w:rsidR="00D97510" w:rsidRPr="00090DF7" w14:paraId="625FFAD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CDE37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9C536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3863F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process an appeal.</w:t>
            </w:r>
          </w:p>
        </w:tc>
      </w:tr>
      <w:tr w:rsidR="00D97510" w:rsidRPr="00090DF7" w14:paraId="45657D7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794A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0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7D9BA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C88A1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submit documentation.</w:t>
            </w:r>
          </w:p>
        </w:tc>
      </w:tr>
      <w:tr w:rsidR="00D97510" w:rsidRPr="00090DF7" w14:paraId="5DDB56E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8A855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2AF96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FD71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schedule a hearing.</w:t>
            </w:r>
          </w:p>
        </w:tc>
      </w:tr>
      <w:tr w:rsidR="00D97510" w:rsidRPr="00090DF7" w14:paraId="1E7ABDD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2F70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EC7A9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28275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create and send hearing notices.</w:t>
            </w:r>
          </w:p>
        </w:tc>
      </w:tr>
      <w:tr w:rsidR="00D97510" w:rsidRPr="00090DF7" w14:paraId="2C1C11C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D239D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019C9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E07CA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conduct a hearing.</w:t>
            </w:r>
          </w:p>
        </w:tc>
      </w:tr>
      <w:tr w:rsidR="00D97510" w:rsidRPr="00090DF7" w14:paraId="4FD47D1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2CEB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21310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61A3C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issue a decision.</w:t>
            </w:r>
          </w:p>
        </w:tc>
      </w:tr>
      <w:tr w:rsidR="00D97510" w:rsidRPr="00090DF7" w14:paraId="560A96E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F512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699D7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CB871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record a decision.</w:t>
            </w:r>
          </w:p>
        </w:tc>
      </w:tr>
      <w:tr w:rsidR="00D97510" w:rsidRPr="00090DF7" w14:paraId="3C72045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B3CF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6F641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5EB5D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respond to inquiries.</w:t>
            </w:r>
          </w:p>
        </w:tc>
      </w:tr>
      <w:tr w:rsidR="00D97510" w:rsidRPr="00090DF7" w14:paraId="520277F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E642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F4725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2AB4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generate and transmit reports.</w:t>
            </w:r>
          </w:p>
        </w:tc>
      </w:tr>
      <w:tr w:rsidR="00D97510" w:rsidRPr="00090DF7" w14:paraId="17E8CE0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C069F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AED80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A2DC4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assign an appeal to a Reviewing Attorney.</w:t>
            </w:r>
          </w:p>
        </w:tc>
      </w:tr>
      <w:tr w:rsidR="00D97510" w:rsidRPr="00090DF7" w14:paraId="7DB0608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3EA2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A9F82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A2269F" w14:textId="0FD1F6B1"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s necessary to support an attorney's review of an appeal</w:t>
            </w:r>
            <w:r w:rsidR="00FD1D1C" w:rsidRPr="00090DF7">
              <w:rPr>
                <w:rFonts w:ascii="Arial" w:hAnsi="Arial" w:cs="Arial"/>
                <w:szCs w:val="20"/>
              </w:rPr>
              <w:t>,</w:t>
            </w:r>
            <w:r w:rsidRPr="00090DF7">
              <w:rPr>
                <w:rFonts w:ascii="Arial" w:hAnsi="Arial" w:cs="Arial"/>
                <w:szCs w:val="20"/>
              </w:rPr>
              <w:t xml:space="preserve"> including producing a recommendation for the Board.</w:t>
            </w:r>
          </w:p>
        </w:tc>
      </w:tr>
      <w:tr w:rsidR="00D97510" w:rsidRPr="00090DF7" w14:paraId="04DDC2F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74E34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1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40F85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3BC5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assign CA appeals to a docket.</w:t>
            </w:r>
          </w:p>
        </w:tc>
      </w:tr>
      <w:tr w:rsidR="00D97510" w:rsidRPr="00090DF7" w14:paraId="6957665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8DDB7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286A1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7B181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issue a decision.</w:t>
            </w:r>
          </w:p>
        </w:tc>
      </w:tr>
      <w:tr w:rsidR="00D97510" w:rsidRPr="00090DF7" w14:paraId="4C53430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FD345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CD3A8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4A455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record a decision.</w:t>
            </w:r>
          </w:p>
        </w:tc>
      </w:tr>
      <w:tr w:rsidR="00D97510" w:rsidRPr="00090DF7" w14:paraId="70BA3FE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3FE36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048BA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FB68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schedule a hearing.</w:t>
            </w:r>
          </w:p>
        </w:tc>
      </w:tr>
      <w:tr w:rsidR="00D97510" w:rsidRPr="00090DF7" w14:paraId="02F5E38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3035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14333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FE970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create and send hearing notices.</w:t>
            </w:r>
          </w:p>
        </w:tc>
      </w:tr>
      <w:tr w:rsidR="00D97510" w:rsidRPr="00090DF7" w14:paraId="55608AD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25A98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E5557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0CBAA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conduct a rehearing.</w:t>
            </w:r>
          </w:p>
        </w:tc>
      </w:tr>
      <w:tr w:rsidR="00D97510" w:rsidRPr="00090DF7" w14:paraId="3FDDE7D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BAC6D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6B58E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DBF3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respond to inquiries.</w:t>
            </w:r>
          </w:p>
        </w:tc>
      </w:tr>
      <w:tr w:rsidR="00D97510" w:rsidRPr="00090DF7" w14:paraId="7FF8241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3FFC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48DCA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688B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ll functionality necessary to generate and transmit reports.</w:t>
            </w:r>
          </w:p>
        </w:tc>
      </w:tr>
      <w:tr w:rsidR="00D97510" w:rsidRPr="00090DF7" w14:paraId="092CB7B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8E063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92115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AF7BC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appeals to be filed via fax, mail, online, and in-person; appeals cannot be filed by email</w:t>
            </w:r>
          </w:p>
        </w:tc>
      </w:tr>
      <w:tr w:rsidR="00D97510" w:rsidRPr="00090DF7" w14:paraId="1C05378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1D92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45756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B6CDE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rovide appeal forms and instructions for how to file an appeal on the internet (currently https://KDOL.Kansas.gov/jobseekers/how-appeal-decision), but no special form is needed to file an appeal</w:t>
            </w:r>
          </w:p>
        </w:tc>
      </w:tr>
      <w:tr w:rsidR="00D97510" w:rsidRPr="00090DF7" w14:paraId="1C2A8FF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3053D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2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0D4D7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620A2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apture the following appeal data elements, at a minimum:</w:t>
            </w:r>
          </w:p>
          <w:p w14:paraId="0D2C42E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Name</w:t>
            </w:r>
          </w:p>
          <w:p w14:paraId="76103FE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SSN/ Alternate ID</w:t>
            </w:r>
          </w:p>
          <w:p w14:paraId="686FAD5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Current Address</w:t>
            </w:r>
          </w:p>
          <w:p w14:paraId="1F5B017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Date KDOL Mailed the determination notice</w:t>
            </w:r>
          </w:p>
          <w:p w14:paraId="0154C21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Any dates on which Appellant will not be able to participate in a hearing</w:t>
            </w:r>
          </w:p>
          <w:p w14:paraId="2BA6061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Reason for an Appeal</w:t>
            </w:r>
          </w:p>
          <w:p w14:paraId="1B44096E" w14:textId="04F1917D" w:rsidR="00D97510" w:rsidRPr="00090DF7" w:rsidRDefault="00D97510" w:rsidP="00A5601C">
            <w:pPr>
              <w:spacing w:after="0" w:line="259" w:lineRule="auto"/>
              <w:rPr>
                <w:rFonts w:ascii="Arial" w:hAnsi="Arial" w:cs="Arial"/>
                <w:szCs w:val="20"/>
              </w:rPr>
            </w:pPr>
            <w:r w:rsidRPr="00090DF7">
              <w:rPr>
                <w:rFonts w:ascii="Arial" w:hAnsi="Arial" w:cs="Arial"/>
                <w:szCs w:val="20"/>
              </w:rPr>
              <w:t>Accommodations, e.g.</w:t>
            </w:r>
            <w:r w:rsidR="00FD1D1C" w:rsidRPr="00090DF7">
              <w:rPr>
                <w:rFonts w:ascii="Arial" w:hAnsi="Arial" w:cs="Arial"/>
                <w:szCs w:val="20"/>
              </w:rPr>
              <w:t>,</w:t>
            </w:r>
            <w:r w:rsidRPr="00090DF7">
              <w:rPr>
                <w:rFonts w:ascii="Arial" w:hAnsi="Arial" w:cs="Arial"/>
                <w:szCs w:val="20"/>
              </w:rPr>
              <w:t xml:space="preserve"> interpreter, in-person hearing, scheduling conflicts</w:t>
            </w:r>
          </w:p>
        </w:tc>
      </w:tr>
      <w:tr w:rsidR="00D97510" w:rsidRPr="00090DF7" w14:paraId="7DBB9A3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E21ED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C5ABA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56244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help direct Parties to Local KDOL offices (Tax and Workforce) available for assistance when filing an appeal</w:t>
            </w:r>
          </w:p>
        </w:tc>
      </w:tr>
      <w:tr w:rsidR="00D97510" w:rsidRPr="00090DF7" w14:paraId="537CC3F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90CD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0EAFE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E3CC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3CEE89AA" w14:textId="426709D4"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Appeals can still be filed without an adverse determination or appeal rights, although the correspondence may lead to </w:t>
            </w:r>
            <w:r w:rsidR="00FD1D1C" w:rsidRPr="00090DF7">
              <w:rPr>
                <w:rFonts w:ascii="Arial" w:hAnsi="Arial" w:cs="Arial"/>
                <w:szCs w:val="20"/>
              </w:rPr>
              <w:t xml:space="preserve">a </w:t>
            </w:r>
            <w:r w:rsidRPr="00090DF7">
              <w:rPr>
                <w:rFonts w:ascii="Arial" w:hAnsi="Arial" w:cs="Arial"/>
                <w:szCs w:val="20"/>
              </w:rPr>
              <w:t>response other than creating the case</w:t>
            </w:r>
          </w:p>
          <w:p w14:paraId="262423C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Do not display a determination/decision as appealable when a party does not have appeal rights to a determination/decision</w:t>
            </w:r>
          </w:p>
        </w:tc>
      </w:tr>
      <w:tr w:rsidR="00D97510" w:rsidRPr="00090DF7" w14:paraId="635CE79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7773B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9EECC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EF4CA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terface with KDOL's CMS, currently FileNet, or include all functionality necessary to store documents, correspondence, and related materials in a CMS. The Bidder must describe how their system allows conversion of documents to digital format; digital formats supported; parties to upload files (e.g., audio, video, documents, etc.); users to view in real-time and in color; users to delete, re-order, annotate, orient, and split pages, and redact similar to Adobe Pro</w:t>
            </w:r>
          </w:p>
        </w:tc>
      </w:tr>
      <w:tr w:rsidR="00D97510" w:rsidRPr="00090DF7" w14:paraId="6726FE7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2D001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695EB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62EC0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gest documents, correspondence, and related materials into the CMS and begin appropriate workflow depending on the transmission method</w:t>
            </w:r>
          </w:p>
          <w:p w14:paraId="760634DD" w14:textId="4E87AD8D"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person, fax, online/self-service portal, and mail</w:t>
            </w:r>
          </w:p>
        </w:tc>
      </w:tr>
      <w:tr w:rsidR="00D97510" w:rsidRPr="00090DF7" w14:paraId="6CAC840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C0E2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B753C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166EF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initiate workflow if required</w:t>
            </w:r>
          </w:p>
        </w:tc>
      </w:tr>
      <w:tr w:rsidR="00D97510" w:rsidRPr="00090DF7" w14:paraId="54780B2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51C94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A450D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DEE9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verify the Name and SSN/Alternate ID of the Claimant</w:t>
            </w:r>
          </w:p>
        </w:tc>
      </w:tr>
      <w:tr w:rsidR="00D97510" w:rsidRPr="00090DF7" w14:paraId="2C2A134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5186C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AC5A6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161B8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determine the appeal level and route appropriately</w:t>
            </w:r>
          </w:p>
        </w:tc>
      </w:tr>
      <w:tr w:rsidR="00D97510" w:rsidRPr="00090DF7" w14:paraId="4CDCBEE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328ED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9DC3B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A0A8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oute an appeal between appropriate departments depending on user permissions</w:t>
            </w:r>
          </w:p>
          <w:p w14:paraId="792224EB" w14:textId="2EECCC73"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wer Authority</w:t>
            </w:r>
          </w:p>
          <w:p w14:paraId="2DEF49B4" w14:textId="049EAA1B"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igher Authority</w:t>
            </w:r>
          </w:p>
          <w:p w14:paraId="4FEB3B75" w14:textId="6EBC2B34"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ele-center</w:t>
            </w:r>
          </w:p>
          <w:p w14:paraId="0E54D2C5" w14:textId="51080D1F"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s</w:t>
            </w:r>
          </w:p>
          <w:p w14:paraId="67268C2E" w14:textId="1C4B8492"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H</w:t>
            </w:r>
            <w:r w:rsidRPr="00090DF7">
              <w:rPr>
                <w:rFonts w:ascii="Arial" w:hAnsi="Arial" w:cs="Arial"/>
                <w:szCs w:val="20"/>
              </w:rPr>
              <w:br w:type="page"/>
            </w:r>
          </w:p>
        </w:tc>
      </w:tr>
      <w:tr w:rsidR="00D97510" w:rsidRPr="00090DF7" w14:paraId="4BED052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4062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BD9B8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055AB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w:t>
            </w:r>
          </w:p>
          <w:p w14:paraId="01753CC7" w14:textId="09433E2A"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isting appeals cases</w:t>
            </w:r>
          </w:p>
          <w:p w14:paraId="09A9572B" w14:textId="2338C7E2"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isting UI information, including attachments associated with issues</w:t>
            </w:r>
          </w:p>
          <w:p w14:paraId="4081BAEE" w14:textId="1424B87D"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igh-level summary for an appeal hearing (e.g.</w:t>
            </w:r>
            <w:r w:rsidR="00FD1D1C" w:rsidRPr="00090DF7">
              <w:rPr>
                <w:rFonts w:ascii="Arial" w:hAnsi="Arial" w:cs="Arial"/>
                <w:szCs w:val="20"/>
              </w:rPr>
              <w:t>,</w:t>
            </w:r>
            <w:r w:rsidRPr="00090DF7">
              <w:rPr>
                <w:rFonts w:ascii="Arial" w:hAnsi="Arial" w:cs="Arial"/>
                <w:szCs w:val="20"/>
              </w:rPr>
              <w:t xml:space="preserve"> base period wages, interested parties, timeliness of the appeal, opt-in for electronic correspondence, special accommodations, etc.)</w:t>
            </w:r>
          </w:p>
        </w:tc>
      </w:tr>
      <w:tr w:rsidR="00D97510" w:rsidRPr="00090DF7" w14:paraId="00126AD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EC873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3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0CD44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3771B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research adverse determinations and/or decisions</w:t>
            </w:r>
          </w:p>
        </w:tc>
      </w:tr>
      <w:tr w:rsidR="00D97510" w:rsidRPr="00090DF7" w14:paraId="62C2907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99D9D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4763E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D1598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oute an appeal between appropriate departments depending on user permissions</w:t>
            </w:r>
          </w:p>
          <w:p w14:paraId="7563A4F8" w14:textId="54977B45"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wer Authority</w:t>
            </w:r>
          </w:p>
          <w:p w14:paraId="0ABCA8A5" w14:textId="68ABA243"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igher Authority</w:t>
            </w:r>
          </w:p>
          <w:p w14:paraId="029E80CF" w14:textId="1FC04C89"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ele-Center</w:t>
            </w:r>
          </w:p>
          <w:p w14:paraId="15C047E3" w14:textId="0066CD87"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s</w:t>
            </w:r>
          </w:p>
          <w:p w14:paraId="0C929C46" w14:textId="009280FB"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Hearings</w:t>
            </w:r>
          </w:p>
          <w:p w14:paraId="6F81D483" w14:textId="0DAB5AEC"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Other </w:t>
            </w:r>
          </w:p>
        </w:tc>
      </w:tr>
      <w:tr w:rsidR="00D97510" w:rsidRPr="00090DF7" w14:paraId="7423797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2BF36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26752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99A8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Staff must create a new case or new appeal as appropriate </w:t>
            </w:r>
          </w:p>
          <w:p w14:paraId="5E5B32B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o The System generates case or appeal number or identifier</w:t>
            </w:r>
          </w:p>
          <w:p w14:paraId="6BB6983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inputs appeal data</w:t>
            </w:r>
          </w:p>
          <w:p w14:paraId="56FA2CC1" w14:textId="1180EB6E"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l date</w:t>
            </w:r>
          </w:p>
          <w:p w14:paraId="5693B98F" w14:textId="3441C7B9"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ling method</w:t>
            </w:r>
          </w:p>
          <w:p w14:paraId="7C428DCB" w14:textId="3EA8A177"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ppellant </w:t>
            </w:r>
          </w:p>
          <w:p w14:paraId="2046A5B3" w14:textId="02890784"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eipt date</w:t>
            </w:r>
          </w:p>
          <w:p w14:paraId="514F8EBB" w14:textId="485D5094"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ommodations (languages, type of Employer, restrictions on availability, in person, etc.)</w:t>
            </w:r>
          </w:p>
        </w:tc>
      </w:tr>
      <w:tr w:rsidR="00D97510" w:rsidRPr="00090DF7" w14:paraId="1E2083E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F6D84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D3780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1724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for the creation of multiple appeals cases based on a single appeals document</w:t>
            </w:r>
          </w:p>
          <w:p w14:paraId="1479C252" w14:textId="0BF58B4F"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manually or The System automatically must associate determination correspondence to the appeals case for use in hearing packets</w:t>
            </w:r>
          </w:p>
        </w:tc>
      </w:tr>
      <w:tr w:rsidR="00D97510" w:rsidRPr="00090DF7" w14:paraId="1380369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72078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974CC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69A23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erform edit checks (e.g., timeliness check, flagged Employer account numbers, flagged Claimants, etc.) and displays customizable messages based on the edit checks</w:t>
            </w:r>
          </w:p>
        </w:tc>
      </w:tr>
      <w:tr w:rsidR="00D97510" w:rsidRPr="00090DF7" w14:paraId="386F512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A7A2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ECC7F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C119F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add or remove</w:t>
            </w:r>
          </w:p>
          <w:p w14:paraId="0D0EDA07" w14:textId="3F391917"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rties</w:t>
            </w:r>
          </w:p>
          <w:p w14:paraId="0DCEED3A" w14:textId="78809DD1"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s</w:t>
            </w:r>
          </w:p>
          <w:p w14:paraId="566F83C4" w14:textId="44545AEF"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instructions</w:t>
            </w:r>
          </w:p>
          <w:p w14:paraId="0F1ECACD" w14:textId="6BF7F1CB"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 zone instructions</w:t>
            </w:r>
          </w:p>
          <w:p w14:paraId="2B56D0B9" w14:textId="373F522D"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es</w:t>
            </w:r>
          </w:p>
          <w:p w14:paraId="3C92102A" w14:textId="41BE8984"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cheduling Parameters</w:t>
            </w:r>
          </w:p>
          <w:p w14:paraId="4A82F59F" w14:textId="6771F8E5"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Hearing Officer skill level</w:t>
            </w:r>
          </w:p>
          <w:p w14:paraId="1D15B0DA" w14:textId="65565FD4"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ssign/Exclude a specific Hearing Officer</w:t>
            </w:r>
          </w:p>
          <w:p w14:paraId="642E57BC" w14:textId="51DB886F"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ogram code</w:t>
            </w:r>
          </w:p>
          <w:p w14:paraId="60E8BE82" w14:textId="273EA230"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ployer account</w:t>
            </w:r>
          </w:p>
          <w:p w14:paraId="5BE15AB1" w14:textId="554D3789"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w:t>
            </w:r>
          </w:p>
          <w:p w14:paraId="6F610D7E" w14:textId="6FDCD338"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iority</w:t>
            </w:r>
          </w:p>
          <w:p w14:paraId="794F88C4" w14:textId="6677DC28"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ccommodations</w:t>
            </w:r>
          </w:p>
          <w:p w14:paraId="7B3EB9EA" w14:textId="57D52545"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anguage</w:t>
            </w:r>
          </w:p>
          <w:p w14:paraId="306F49CF" w14:textId="53A8D8F5" w:rsidR="00D97510" w:rsidRPr="00090DF7" w:rsidRDefault="00D97510" w:rsidP="00EA47C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ype of business</w:t>
            </w:r>
          </w:p>
        </w:tc>
      </w:tr>
      <w:tr w:rsidR="00D97510" w:rsidRPr="00090DF7" w14:paraId="7470FFD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8945E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4B3E4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A10CB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rovide status is secure, self-service portal</w:t>
            </w:r>
          </w:p>
        </w:tc>
      </w:tr>
      <w:tr w:rsidR="00D97510" w:rsidRPr="00090DF7" w14:paraId="40606FE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150DD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C0C67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9FF5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4715BD97" w14:textId="0F8D36F3" w:rsidR="00D97510" w:rsidRPr="00090DF7" w:rsidRDefault="00D97510" w:rsidP="00EA47C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nd for various reasons such as</w:t>
            </w:r>
          </w:p>
          <w:p w14:paraId="281735E7" w14:textId="0A8D8470" w:rsidR="00D97510" w:rsidRPr="00090DF7" w:rsidRDefault="00D97510" w:rsidP="006D40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ocumentation</w:t>
            </w:r>
          </w:p>
          <w:p w14:paraId="1D7BB5EA" w14:textId="17796DA3" w:rsidR="00D97510" w:rsidRPr="00090DF7" w:rsidRDefault="00D97510" w:rsidP="006D40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ule 13</w:t>
            </w:r>
          </w:p>
          <w:p w14:paraId="2DFE8110" w14:textId="61280D7D" w:rsidR="00D97510" w:rsidRPr="00090DF7" w:rsidRDefault="00D97510" w:rsidP="006D40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ccommodations</w:t>
            </w:r>
          </w:p>
          <w:p w14:paraId="17AA1F5A" w14:textId="351FE33F" w:rsidR="00D97510" w:rsidRPr="00090DF7" w:rsidRDefault="00D97510" w:rsidP="006D40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vestigations</w:t>
            </w:r>
          </w:p>
          <w:p w14:paraId="74817FAE" w14:textId="5EDDCE3E" w:rsidR="00D97510" w:rsidRPr="00090DF7" w:rsidRDefault="00D97510" w:rsidP="006D40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anguage translations</w:t>
            </w:r>
          </w:p>
          <w:p w14:paraId="270C3B10" w14:textId="2B041369"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lete case data (e.g., processed in error)</w:t>
            </w:r>
          </w:p>
          <w:p w14:paraId="1B428A3D" w14:textId="04A1013D"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claim</w:t>
            </w:r>
          </w:p>
          <w:p w14:paraId="62BE0D31" w14:textId="47B725D7"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anion cases</w:t>
            </w:r>
          </w:p>
          <w:p w14:paraId="300CF222" w14:textId="368AE946"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sets </w:t>
            </w:r>
          </w:p>
          <w:p w14:paraId="7BB1DA50" w14:textId="4F6CB446"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openings</w:t>
            </w:r>
          </w:p>
          <w:p w14:paraId="711138B4" w14:textId="08B96F6C"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tinuances</w:t>
            </w:r>
          </w:p>
          <w:p w14:paraId="3CB94528" w14:textId="3F5AAA95"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mands</w:t>
            </w:r>
          </w:p>
          <w:p w14:paraId="2A9EDB6F" w14:textId="1D1E17DB"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pedited</w:t>
            </w:r>
          </w:p>
          <w:p w14:paraId="2B550B3D" w14:textId="2DD7407E"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Withdrawals </w:t>
            </w:r>
          </w:p>
          <w:p w14:paraId="789CFBCC" w14:textId="5FCAA40F"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ncellations</w:t>
            </w:r>
          </w:p>
          <w:p w14:paraId="3974BCBE" w14:textId="54765AF2"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n the Record</w:t>
            </w:r>
          </w:p>
          <w:p w14:paraId="4E7993C6" w14:textId="0AB37F4F"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rder of Dismissal</w:t>
            </w:r>
          </w:p>
          <w:p w14:paraId="2926E919" w14:textId="36B686E2"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te correspondence</w:t>
            </w:r>
          </w:p>
          <w:p w14:paraId="54C93993" w14:textId="18A51657"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vor letter (e.g.</w:t>
            </w:r>
            <w:r w:rsidR="00FD1D1C" w:rsidRPr="00090DF7">
              <w:rPr>
                <w:rFonts w:ascii="Arial" w:hAnsi="Arial" w:cs="Arial"/>
                <w:szCs w:val="20"/>
              </w:rPr>
              <w:t>,</w:t>
            </w:r>
            <w:r w:rsidRPr="00090DF7">
              <w:rPr>
                <w:rFonts w:ascii="Arial" w:hAnsi="Arial" w:cs="Arial"/>
                <w:szCs w:val="20"/>
              </w:rPr>
              <w:t xml:space="preserve"> determination favorable, no appeal necessary)</w:t>
            </w:r>
          </w:p>
          <w:p w14:paraId="46B29FE8" w14:textId="6C61EEA2"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ncellation letter</w:t>
            </w:r>
          </w:p>
          <w:p w14:paraId="4DAD6983" w14:textId="7FDB573F"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quest for information letter (representation, scheduling, etc.)</w:t>
            </w:r>
          </w:p>
          <w:p w14:paraId="10B5A574" w14:textId="02A63DB9"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arly appeal letter</w:t>
            </w:r>
          </w:p>
          <w:p w14:paraId="239904F8" w14:textId="4D3637AF"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 hoc letters</w:t>
            </w:r>
          </w:p>
        </w:tc>
      </w:tr>
      <w:tr w:rsidR="00D97510" w:rsidRPr="00090DF7" w14:paraId="027E253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24B5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00E83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D9C59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receive and process all incoming correspondence and associate it with an electronic identifier (e.g., SSN, Entity ID, alternate ID) </w:t>
            </w:r>
          </w:p>
          <w:p w14:paraId="177D5D57" w14:textId="7738288D"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w:t>
            </w:r>
          </w:p>
          <w:p w14:paraId="3F728A47" w14:textId="705EC876"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x</w:t>
            </w:r>
          </w:p>
          <w:p w14:paraId="282F9E0F" w14:textId="6EF482B3"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nline uploads</w:t>
            </w:r>
          </w:p>
          <w:p w14:paraId="45CF7E3D" w14:textId="0132696D"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w:t>
            </w:r>
          </w:p>
          <w:p w14:paraId="442ACD5E" w14:textId="441C744A"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 person</w:t>
            </w:r>
          </w:p>
          <w:p w14:paraId="39155582" w14:textId="08EFCB6B"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oal is to associate documents with a case within two (2) hours of receipt</w:t>
            </w:r>
          </w:p>
        </w:tc>
      </w:tr>
      <w:tr w:rsidR="00D97510" w:rsidRPr="00090DF7" w14:paraId="1AA862C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6638F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A37BD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D22B4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capture (e.g., OCR or similar) and store data from incoming documents (both electronic and paper) such as: </w:t>
            </w:r>
          </w:p>
          <w:p w14:paraId="03D477DB" w14:textId="3A83B7E9"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br w:type="page"/>
              <w:t>Date received Method received (electronic or paper)</w:t>
            </w:r>
          </w:p>
          <w:p w14:paraId="0906AD4E" w14:textId="499BDACA"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br w:type="page"/>
              <w:t>Date postmarked and submitted</w:t>
            </w:r>
            <w:r w:rsidRPr="00090DF7">
              <w:rPr>
                <w:rFonts w:ascii="Arial" w:hAnsi="Arial" w:cs="Arial"/>
                <w:szCs w:val="20"/>
              </w:rPr>
              <w:br w:type="page"/>
            </w:r>
          </w:p>
          <w:p w14:paraId="60334B45" w14:textId="62A0FE41"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ype</w:t>
            </w:r>
          </w:p>
          <w:p w14:paraId="2ADB9047" w14:textId="1EFA4B27"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nder information</w:t>
            </w:r>
          </w:p>
          <w:p w14:paraId="443AB116" w14:textId="46A67CBA"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ext</w:t>
            </w:r>
          </w:p>
        </w:tc>
      </w:tr>
      <w:tr w:rsidR="00D97510" w:rsidRPr="00090DF7" w14:paraId="5CB9B8A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302B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4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EC728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F1D65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manually key entry of document information</w:t>
            </w:r>
          </w:p>
        </w:tc>
      </w:tr>
      <w:tr w:rsidR="00D97510" w:rsidRPr="00090DF7" w14:paraId="2C439BA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CC23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E3ADF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96C65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read bar codes or similar coding to support the automated processing of the item when returned by the recipient</w:t>
            </w:r>
          </w:p>
        </w:tc>
      </w:tr>
      <w:tr w:rsidR="00D97510" w:rsidRPr="00090DF7" w14:paraId="0CA62D7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6F0F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462BE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0E713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gest document information into the CMS and begin the workflow</w:t>
            </w:r>
          </w:p>
          <w:p w14:paraId="0D1B1FD5" w14:textId="09D8EBC5" w:rsidR="00D97510" w:rsidRPr="00090DF7" w:rsidRDefault="00D97510" w:rsidP="0049612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person, fax, online, email, and mail</w:t>
            </w:r>
          </w:p>
          <w:p w14:paraId="64A0ECB8" w14:textId="7628D2F4" w:rsidR="00D97510" w:rsidRPr="00090DF7" w:rsidRDefault="00D97510" w:rsidP="0049612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ra- and inter-departmental transfers</w:t>
            </w:r>
          </w:p>
        </w:tc>
      </w:tr>
      <w:tr w:rsidR="00D97510" w:rsidRPr="00090DF7" w14:paraId="5BDBAA3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2B8AF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7F2A4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85CBF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utomatically or manually schedule or assign an appeal</w:t>
            </w:r>
          </w:p>
          <w:p w14:paraId="4BEFC62F" w14:textId="6F7458E7"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omatic scheduling must be based on business defined criteria</w:t>
            </w:r>
            <w:r w:rsidR="00FD1D1C" w:rsidRPr="00090DF7">
              <w:rPr>
                <w:rFonts w:ascii="Arial" w:hAnsi="Arial" w:cs="Arial"/>
                <w:szCs w:val="20"/>
              </w:rPr>
              <w:t>,</w:t>
            </w:r>
            <w:r w:rsidRPr="00090DF7">
              <w:rPr>
                <w:rFonts w:ascii="Arial" w:hAnsi="Arial" w:cs="Arial"/>
                <w:szCs w:val="20"/>
              </w:rPr>
              <w:t xml:space="preserve"> including:</w:t>
            </w:r>
          </w:p>
          <w:p w14:paraId="4892DD1A" w14:textId="6B98A5E6"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Hearing officer skill level and schedule</w:t>
            </w:r>
          </w:p>
          <w:p w14:paraId="45391B17" w14:textId="546563A7"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ogram code</w:t>
            </w:r>
          </w:p>
          <w:p w14:paraId="3AD129BB" w14:textId="1E231749"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ployer account</w:t>
            </w:r>
          </w:p>
          <w:p w14:paraId="053AC5C0" w14:textId="7C9C2168"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w:t>
            </w:r>
          </w:p>
          <w:p w14:paraId="3AC10FEC" w14:textId="6307A21A"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iority</w:t>
            </w:r>
          </w:p>
          <w:p w14:paraId="1B8C9AEA" w14:textId="2657EEF5"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ase age</w:t>
            </w:r>
          </w:p>
          <w:p w14:paraId="7C1FD61A" w14:textId="1BE25498"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ime off</w:t>
            </w:r>
          </w:p>
          <w:p w14:paraId="6C658E24" w14:textId="1D724E40"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ccommodations</w:t>
            </w:r>
          </w:p>
          <w:p w14:paraId="0F0AEE19" w14:textId="4226A355"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anguage</w:t>
            </w:r>
          </w:p>
          <w:p w14:paraId="315CE1AA" w14:textId="2C17C8D2"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riteria set during appeal processing</w:t>
            </w:r>
          </w:p>
          <w:p w14:paraId="534A1385" w14:textId="08AD6756" w:rsidR="00D97510" w:rsidRPr="00090DF7" w:rsidRDefault="00D97510" w:rsidP="0049612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tc>
      </w:tr>
      <w:tr w:rsidR="00D97510" w:rsidRPr="00090DF7" w14:paraId="05AFE00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1DABB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524E7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9A3A0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notify all parties of scheduled hearings</w:t>
            </w:r>
          </w:p>
        </w:tc>
      </w:tr>
      <w:tr w:rsidR="00D97510" w:rsidRPr="00090DF7" w14:paraId="03F26DE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313D3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0618F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F84EC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verify that all required documentation exists in the CMS before scheduling</w:t>
            </w:r>
          </w:p>
        </w:tc>
      </w:tr>
      <w:tr w:rsidR="00D97510" w:rsidRPr="00090DF7" w14:paraId="17B6AAE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6FE3D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8427D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F9253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hearing data to the telephone conferencing system such as</w:t>
            </w:r>
          </w:p>
          <w:p w14:paraId="6E14AA94" w14:textId="7094E2BC"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date</w:t>
            </w:r>
          </w:p>
          <w:p w14:paraId="29E0F18B" w14:textId="00099488"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time</w:t>
            </w:r>
          </w:p>
          <w:p w14:paraId="359F2C0D" w14:textId="64C349F9"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Officer name and phone number</w:t>
            </w:r>
          </w:p>
          <w:p w14:paraId="3669BE4C" w14:textId="30C194FB"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number</w:t>
            </w:r>
          </w:p>
          <w:p w14:paraId="11B63FB5" w14:textId="15D5C34E"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D97510" w:rsidRPr="00090DF7" w14:paraId="03D1C92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C7BAA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4FBAB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A9423" w14:textId="4B2FA818"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a dashboard for the Hearing Officer</w:t>
            </w:r>
            <w:r w:rsidR="00FD1D1C" w:rsidRPr="00090DF7">
              <w:rPr>
                <w:rFonts w:ascii="Arial" w:hAnsi="Arial" w:cs="Arial"/>
                <w:szCs w:val="20"/>
              </w:rPr>
              <w:t>,</w:t>
            </w:r>
            <w:r w:rsidRPr="00090DF7">
              <w:rPr>
                <w:rFonts w:ascii="Arial" w:hAnsi="Arial" w:cs="Arial"/>
                <w:szCs w:val="20"/>
              </w:rPr>
              <w:t xml:space="preserve"> including caseload and time-lapse information</w:t>
            </w:r>
          </w:p>
        </w:tc>
      </w:tr>
      <w:tr w:rsidR="00D97510" w:rsidRPr="00090DF7" w14:paraId="226C9C0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1E86C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246CB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A55D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apture metrics and generate management reports</w:t>
            </w:r>
          </w:p>
        </w:tc>
      </w:tr>
      <w:tr w:rsidR="00D97510" w:rsidRPr="00090DF7" w14:paraId="5749CA9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BBBB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C8A1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5B23F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207FCC18" w14:textId="694B89D9"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schedule or unscheduled hearings/cases </w:t>
            </w:r>
          </w:p>
          <w:p w14:paraId="61C576E1" w14:textId="0A088B7F"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pedited</w:t>
            </w:r>
          </w:p>
          <w:p w14:paraId="6F6E89FD" w14:textId="5CA1CA84"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claims</w:t>
            </w:r>
          </w:p>
          <w:p w14:paraId="7EB094CF" w14:textId="76F5E8CB"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anion cases</w:t>
            </w:r>
          </w:p>
        </w:tc>
      </w:tr>
      <w:tr w:rsidR="00D97510" w:rsidRPr="00090DF7" w14:paraId="0953F2E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E441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5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B737D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E70FC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required documentation in the CMS (currently FileNet) based on hearing schedule, instructions, issues, etc.</w:t>
            </w:r>
          </w:p>
        </w:tc>
      </w:tr>
      <w:tr w:rsidR="00D97510" w:rsidRPr="00090DF7" w14:paraId="64141FA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A133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E0A8A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40AE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add and associate documentation to the appeals case for use in hearing packets</w:t>
            </w:r>
          </w:p>
        </w:tc>
      </w:tr>
      <w:tr w:rsidR="00D97510" w:rsidRPr="00090DF7" w14:paraId="4A65AEB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E552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E5A81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6D411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outgoing correspondence in English and Spanish</w:t>
            </w:r>
          </w:p>
        </w:tc>
      </w:tr>
      <w:tr w:rsidR="00D97510" w:rsidRPr="00090DF7" w14:paraId="77DEAD5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ECB39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B3880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75F69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retrieve required documentation from the CMS (currently FileNet):</w:t>
            </w:r>
          </w:p>
          <w:p w14:paraId="0A80EED9" w14:textId="7496813B"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Notice (case details, scheduling details, and issues)</w:t>
            </w:r>
          </w:p>
          <w:p w14:paraId="0F57A9F7" w14:textId="12D76C09"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Instructions</w:t>
            </w:r>
          </w:p>
          <w:p w14:paraId="312025E0" w14:textId="05E09941"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Fact-Finding Statements (questions and answers taken to adjudicate the claim at </w:t>
            </w:r>
            <w:r w:rsidR="0049612F">
              <w:rPr>
                <w:rFonts w:ascii="Arial" w:hAnsi="Arial" w:cs="Arial"/>
                <w:szCs w:val="20"/>
              </w:rPr>
              <w:t>t</w:t>
            </w:r>
            <w:r w:rsidRPr="00090DF7">
              <w:rPr>
                <w:rFonts w:ascii="Arial" w:hAnsi="Arial" w:cs="Arial"/>
                <w:szCs w:val="20"/>
              </w:rPr>
              <w:t>he benefits level)</w:t>
            </w:r>
          </w:p>
          <w:p w14:paraId="3959BE3E" w14:textId="5A98658E"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s Response</w:t>
            </w:r>
          </w:p>
          <w:p w14:paraId="42E42F62" w14:textId="07D5036F"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levant Documents (interdepartmental and correspondence submitted by parties)</w:t>
            </w:r>
          </w:p>
          <w:p w14:paraId="46FA9ACB" w14:textId="78BF056C"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terminations</w:t>
            </w:r>
          </w:p>
          <w:p w14:paraId="17112F92" w14:textId="5846C70D"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l Documents</w:t>
            </w:r>
          </w:p>
          <w:p w14:paraId="095AB501" w14:textId="2FB72DE7"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 prior higher authority and/or lower authority decisions</w:t>
            </w:r>
          </w:p>
        </w:tc>
      </w:tr>
      <w:tr w:rsidR="00D97510" w:rsidRPr="00090DF7" w14:paraId="4F336F4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ACFBD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4605C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577BC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ompile generated and retrieved documentation into a Notice of Hearing Packet, annotate it with page numbers, and make the compiled document available in the CMS (currently FileNet)</w:t>
            </w:r>
          </w:p>
        </w:tc>
      </w:tr>
      <w:tr w:rsidR="00D97510" w:rsidRPr="00090DF7" w14:paraId="038BDAF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40103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BAF4A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47BED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Notice of Hearing Packet to all parties and Hearing Officers using electronic correspondence, as well as allow for local printing when needed, based on customer preferences</w:t>
            </w:r>
          </w:p>
          <w:p w14:paraId="01716D11" w14:textId="4A90F181"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electronic and paper printing</w:t>
            </w:r>
          </w:p>
          <w:p w14:paraId="7771DDAB" w14:textId="1B8BC15D"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Staff to choose which items are to be included in the Hearing Packet</w:t>
            </w:r>
          </w:p>
          <w:p w14:paraId="6651E7AD" w14:textId="37E25CD8"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Staff to customize the item ordered</w:t>
            </w:r>
          </w:p>
          <w:p w14:paraId="6F31B548" w14:textId="540ED5C6"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the backup system to access Notice of Hearing packets during internet or network outage</w:t>
            </w:r>
          </w:p>
          <w:p w14:paraId="61047866" w14:textId="6E4906E1"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C must mail Notice of Hearing Packets to parties not subscribed to Electronic Correspondence</w:t>
            </w:r>
          </w:p>
        </w:tc>
      </w:tr>
      <w:tr w:rsidR="00D97510" w:rsidRPr="00090DF7" w14:paraId="19A2189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5BFD8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1964E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FE0DB" w14:textId="3DC1602C" w:rsidR="00D97510" w:rsidRPr="00090DF7" w:rsidRDefault="00D97510" w:rsidP="00A5601C">
            <w:pPr>
              <w:spacing w:after="0" w:line="259" w:lineRule="auto"/>
              <w:rPr>
                <w:rFonts w:ascii="Arial" w:hAnsi="Arial" w:cs="Arial"/>
                <w:szCs w:val="20"/>
              </w:rPr>
            </w:pPr>
            <w:r w:rsidRPr="00090DF7">
              <w:rPr>
                <w:rFonts w:ascii="Arial" w:hAnsi="Arial" w:cs="Arial"/>
                <w:szCs w:val="20"/>
              </w:rPr>
              <w:t>ADC must mail Notice of Hearing Packets to parties not subscribed to Electronic Correspondence</w:t>
            </w:r>
          </w:p>
        </w:tc>
      </w:tr>
      <w:tr w:rsidR="00D97510" w:rsidRPr="00090DF7" w14:paraId="2B7770A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9602F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FC9AB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C8485A" w14:textId="7E507DB4"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update the UI data</w:t>
            </w:r>
            <w:r w:rsidR="00FD1D1C" w:rsidRPr="00090DF7">
              <w:rPr>
                <w:rFonts w:ascii="Arial" w:hAnsi="Arial" w:cs="Arial"/>
                <w:szCs w:val="20"/>
              </w:rPr>
              <w:t>,</w:t>
            </w:r>
            <w:r w:rsidRPr="00090DF7">
              <w:rPr>
                <w:rFonts w:ascii="Arial" w:hAnsi="Arial" w:cs="Arial"/>
                <w:szCs w:val="20"/>
              </w:rPr>
              <w:t xml:space="preserve"> including:</w:t>
            </w:r>
          </w:p>
          <w:p w14:paraId="7E8C97C8" w14:textId="3699C799"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hat correspondence was sent, method, and to whom</w:t>
            </w:r>
          </w:p>
          <w:p w14:paraId="72A7D3DB" w14:textId="25F84ECA"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date case information to reflect the scheduled hearing</w:t>
            </w:r>
          </w:p>
        </w:tc>
      </w:tr>
      <w:tr w:rsidR="00D97510" w:rsidRPr="00090DF7" w14:paraId="080061C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A308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9588A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A8836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27C5CF40" w14:textId="120D1029"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urned mail</w:t>
            </w:r>
          </w:p>
          <w:p w14:paraId="6AAC9301" w14:textId="7DECD071"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print Notice of Hearing Packets </w:t>
            </w:r>
          </w:p>
          <w:p w14:paraId="79907583" w14:textId="3157F91D"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ed Notice of Hearing Packet</w:t>
            </w:r>
          </w:p>
          <w:p w14:paraId="54EDDC7C" w14:textId="77777777" w:rsidR="0049612F" w:rsidRDefault="00D97510" w:rsidP="00A5601C">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ion of documents included in the file or correspondence</w:t>
            </w:r>
          </w:p>
          <w:p w14:paraId="50FAC49D" w14:textId="77777777" w:rsidR="0049612F" w:rsidRDefault="00D97510" w:rsidP="00A5601C">
            <w:pPr>
              <w:pStyle w:val="ListParagraph"/>
              <w:numPr>
                <w:ilvl w:val="0"/>
                <w:numId w:val="59"/>
              </w:numPr>
              <w:spacing w:after="0" w:line="259" w:lineRule="auto"/>
              <w:ind w:left="346"/>
              <w:rPr>
                <w:rFonts w:ascii="Arial" w:hAnsi="Arial" w:cs="Arial"/>
                <w:szCs w:val="20"/>
              </w:rPr>
            </w:pPr>
            <w:r w:rsidRPr="0049612F">
              <w:rPr>
                <w:rFonts w:ascii="Arial" w:hAnsi="Arial" w:cs="Arial"/>
                <w:szCs w:val="20"/>
              </w:rPr>
              <w:t>Ability to remove and move documents or correspondence</w:t>
            </w:r>
          </w:p>
          <w:p w14:paraId="18E41A7D" w14:textId="77777777" w:rsidR="0049612F" w:rsidRDefault="00D97510" w:rsidP="00A5601C">
            <w:pPr>
              <w:pStyle w:val="ListParagraph"/>
              <w:numPr>
                <w:ilvl w:val="0"/>
                <w:numId w:val="59"/>
              </w:numPr>
              <w:spacing w:after="0" w:line="259" w:lineRule="auto"/>
              <w:ind w:left="346"/>
              <w:rPr>
                <w:rFonts w:ascii="Arial" w:hAnsi="Arial" w:cs="Arial"/>
                <w:szCs w:val="20"/>
              </w:rPr>
            </w:pPr>
            <w:r w:rsidRPr="0049612F">
              <w:rPr>
                <w:rFonts w:ascii="Arial" w:hAnsi="Arial" w:cs="Arial"/>
                <w:szCs w:val="20"/>
              </w:rPr>
              <w:t>Letters</w:t>
            </w:r>
          </w:p>
          <w:p w14:paraId="2DE8EA04" w14:textId="77777777" w:rsidR="0049612F" w:rsidRDefault="00D97510" w:rsidP="00A5601C">
            <w:pPr>
              <w:pStyle w:val="ListParagraph"/>
              <w:numPr>
                <w:ilvl w:val="0"/>
                <w:numId w:val="59"/>
              </w:numPr>
              <w:spacing w:after="0" w:line="259" w:lineRule="auto"/>
              <w:ind w:left="346"/>
              <w:rPr>
                <w:rFonts w:ascii="Arial" w:hAnsi="Arial" w:cs="Arial"/>
                <w:szCs w:val="20"/>
              </w:rPr>
            </w:pPr>
            <w:r w:rsidRPr="0049612F">
              <w:rPr>
                <w:rFonts w:ascii="Arial" w:hAnsi="Arial" w:cs="Arial"/>
                <w:szCs w:val="20"/>
              </w:rPr>
              <w:t>Tracking</w:t>
            </w:r>
          </w:p>
          <w:p w14:paraId="7CABCD7D" w14:textId="77777777" w:rsidR="0049612F" w:rsidRDefault="00D97510" w:rsidP="00A5601C">
            <w:pPr>
              <w:pStyle w:val="ListParagraph"/>
              <w:numPr>
                <w:ilvl w:val="0"/>
                <w:numId w:val="59"/>
              </w:numPr>
              <w:spacing w:after="0" w:line="259" w:lineRule="auto"/>
              <w:ind w:left="346"/>
              <w:rPr>
                <w:rFonts w:ascii="Arial" w:hAnsi="Arial" w:cs="Arial"/>
                <w:szCs w:val="20"/>
              </w:rPr>
            </w:pPr>
            <w:r w:rsidRPr="0049612F">
              <w:rPr>
                <w:rFonts w:ascii="Arial" w:hAnsi="Arial" w:cs="Arial"/>
                <w:szCs w:val="20"/>
              </w:rPr>
              <w:t>Edit metadata</w:t>
            </w:r>
          </w:p>
          <w:p w14:paraId="47EA7111" w14:textId="6FF748AB" w:rsidR="00D97510" w:rsidRPr="0049612F" w:rsidRDefault="00D97510" w:rsidP="00A5601C">
            <w:pPr>
              <w:pStyle w:val="ListParagraph"/>
              <w:numPr>
                <w:ilvl w:val="0"/>
                <w:numId w:val="59"/>
              </w:numPr>
              <w:spacing w:after="0" w:line="259" w:lineRule="auto"/>
              <w:ind w:left="346"/>
              <w:rPr>
                <w:rFonts w:ascii="Arial" w:hAnsi="Arial" w:cs="Arial"/>
                <w:szCs w:val="20"/>
              </w:rPr>
            </w:pPr>
            <w:r w:rsidRPr="0049612F">
              <w:rPr>
                <w:rFonts w:ascii="Arial" w:hAnsi="Arial" w:cs="Arial"/>
                <w:szCs w:val="20"/>
              </w:rPr>
              <w:t>Redacting</w:t>
            </w:r>
          </w:p>
        </w:tc>
      </w:tr>
      <w:tr w:rsidR="00D97510" w:rsidRPr="00090DF7" w14:paraId="24F7521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B40FE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D1AC2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68C0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terface with the Telephone Conferencing system (currently Clear2There) for conducting hearings or provide similar functionality</w:t>
            </w:r>
          </w:p>
        </w:tc>
      </w:tr>
      <w:tr w:rsidR="00D97510" w:rsidRPr="00090DF7" w14:paraId="6C4C047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5433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6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C0E01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94A90" w14:textId="77777777" w:rsidR="001F6751" w:rsidRDefault="00D97510" w:rsidP="00A5601C">
            <w:pPr>
              <w:spacing w:after="0" w:line="259" w:lineRule="auto"/>
              <w:rPr>
                <w:rFonts w:ascii="Arial" w:hAnsi="Arial" w:cs="Arial"/>
                <w:szCs w:val="20"/>
              </w:rPr>
            </w:pPr>
            <w:r w:rsidRPr="00090DF7">
              <w:rPr>
                <w:rFonts w:ascii="Arial" w:hAnsi="Arial" w:cs="Arial"/>
                <w:szCs w:val="20"/>
              </w:rPr>
              <w:t>The System must be able to:</w:t>
            </w:r>
          </w:p>
          <w:p w14:paraId="20BEAA54" w14:textId="65DCA532" w:rsidR="001F6751"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phone calls</w:t>
            </w:r>
          </w:p>
          <w:p w14:paraId="60D79B41" w14:textId="70CF2984" w:rsidR="001F6751"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layback at variable speeds and other playback features</w:t>
            </w:r>
          </w:p>
          <w:p w14:paraId="1F0E5EE4" w14:textId="29F7DB36" w:rsidR="001F6751"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online hearing registration</w:t>
            </w:r>
          </w:p>
          <w:p w14:paraId="56A6A6FE" w14:textId="41DB42CB" w:rsidR="001F6751"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rform incoming and outgoing hearing data transfer (date, time, names of parties, case number, proceeding number, length of recording, etc.)</w:t>
            </w:r>
          </w:p>
          <w:p w14:paraId="52F28CF8" w14:textId="476B07EB" w:rsidR="001F6751"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tore recordings (currently </w:t>
            </w:r>
            <w:r w:rsidR="00FD1D1C" w:rsidRPr="00090DF7">
              <w:rPr>
                <w:rFonts w:ascii="Arial" w:hAnsi="Arial" w:cs="Arial"/>
                <w:szCs w:val="20"/>
              </w:rPr>
              <w:t>four</w:t>
            </w:r>
            <w:r w:rsidRPr="00090DF7">
              <w:rPr>
                <w:rFonts w:ascii="Arial" w:hAnsi="Arial" w:cs="Arial"/>
                <w:szCs w:val="20"/>
              </w:rPr>
              <w:t xml:space="preserve"> years as defined by retention schedule)</w:t>
            </w:r>
          </w:p>
          <w:p w14:paraId="5B627C6B" w14:textId="37103D8C"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telephone conferencing service for unlimited parties and international phones, including disconnect, muting</w:t>
            </w:r>
            <w:r w:rsidRPr="00090DF7">
              <w:rPr>
                <w:rFonts w:ascii="Arial" w:hAnsi="Arial" w:cs="Arial"/>
                <w:szCs w:val="20"/>
              </w:rPr>
              <w:br w:type="page"/>
            </w:r>
          </w:p>
        </w:tc>
      </w:tr>
      <w:tr w:rsidR="00D97510" w:rsidRPr="00090DF7" w14:paraId="11F3D1B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3284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3D4C1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BEFF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Staff must be able to: </w:t>
            </w:r>
          </w:p>
          <w:p w14:paraId="5B51644B" w14:textId="17A519A9"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 new entry for hearing in the Telephone Conferencing system</w:t>
            </w:r>
          </w:p>
          <w:p w14:paraId="5C8174C0" w14:textId="34F6B26A"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edit participant details (name, job title, phone number, special instructions, registration information)</w:t>
            </w:r>
          </w:p>
          <w:p w14:paraId="6D68CBFB" w14:textId="10E1C1A0"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edit case notes</w:t>
            </w:r>
          </w:p>
          <w:p w14:paraId="68663B0A" w14:textId="1AE44132"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edit bookmarks</w:t>
            </w:r>
          </w:p>
          <w:p w14:paraId="34F3ED56" w14:textId="146EA49A"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 (Claimant, name, SSN, hearing officer, date, Employer account number, Employer name, case number, proceeding number, hearing number)</w:t>
            </w:r>
          </w:p>
          <w:p w14:paraId="0CE4DC01" w14:textId="45A95A4A"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load/clip/modify/download/burn recordings</w:t>
            </w:r>
          </w:p>
          <w:p w14:paraId="42D8CB16" w14:textId="2C70549D"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ociate recording with an electronic case file</w:t>
            </w:r>
          </w:p>
        </w:tc>
      </w:tr>
      <w:tr w:rsidR="00D97510" w:rsidRPr="00090DF7" w14:paraId="6CCFA56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C1920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0BFEF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42380F" w14:textId="391E1BD0"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 case information during the hearing</w:t>
            </w:r>
            <w:r w:rsidR="00FD1D1C" w:rsidRPr="00090DF7">
              <w:rPr>
                <w:rFonts w:ascii="Arial" w:hAnsi="Arial" w:cs="Arial"/>
                <w:szCs w:val="20"/>
              </w:rPr>
              <w:t>,</w:t>
            </w:r>
            <w:r w:rsidRPr="00090DF7">
              <w:rPr>
                <w:rFonts w:ascii="Arial" w:hAnsi="Arial" w:cs="Arial"/>
                <w:szCs w:val="20"/>
              </w:rPr>
              <w:t xml:space="preserve"> including but not limited to:</w:t>
            </w:r>
          </w:p>
          <w:p w14:paraId="4C6D4C7F" w14:textId="59F28D08"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hearing packet optimized to conduct an electronic hearing</w:t>
            </w:r>
          </w:p>
          <w:p w14:paraId="181C950E" w14:textId="6B057181" w:rsidR="00D97510" w:rsidRPr="00090DF7" w:rsidRDefault="00D97510" w:rsidP="006D40C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I data as appropriate</w:t>
            </w:r>
          </w:p>
          <w:p w14:paraId="1B8F09AA" w14:textId="00AAE1A2"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    Claim certifications</w:t>
            </w:r>
          </w:p>
          <w:p w14:paraId="59726E7C" w14:textId="6F744787"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    Fact-finding from other determinations</w:t>
            </w:r>
          </w:p>
          <w:p w14:paraId="16057FF0" w14:textId="615246E6"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    Liable accounts</w:t>
            </w:r>
          </w:p>
          <w:p w14:paraId="6C09DB73" w14:textId="6A7BB596"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    Reported wages</w:t>
            </w:r>
          </w:p>
          <w:p w14:paraId="5134ACA2" w14:textId="0B67BF9B"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    Etc.</w:t>
            </w:r>
          </w:p>
        </w:tc>
      </w:tr>
      <w:tr w:rsidR="00D97510" w:rsidRPr="00090DF7" w14:paraId="61EFBCA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0874F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7C3C5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22AA66" w14:textId="531DD380"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 a high-level summary for an appeal hearing (e.g.</w:t>
            </w:r>
            <w:r w:rsidR="00FD1D1C" w:rsidRPr="00090DF7">
              <w:rPr>
                <w:rFonts w:ascii="Arial" w:hAnsi="Arial" w:cs="Arial"/>
                <w:szCs w:val="20"/>
              </w:rPr>
              <w:t>,</w:t>
            </w:r>
            <w:r w:rsidRPr="00090DF7">
              <w:rPr>
                <w:rFonts w:ascii="Arial" w:hAnsi="Arial" w:cs="Arial"/>
                <w:szCs w:val="20"/>
              </w:rPr>
              <w:t xml:space="preserve"> base period wages, interested parties, timeliness of the appeal, opt-in for electronic correspondence, special accommodations, etc.)</w:t>
            </w:r>
          </w:p>
        </w:tc>
      </w:tr>
      <w:tr w:rsidR="00D97510" w:rsidRPr="00090DF7" w14:paraId="3A028B8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255C5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53366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A5F3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exchange documentation during a hearing between all participants</w:t>
            </w:r>
          </w:p>
        </w:tc>
      </w:tr>
      <w:tr w:rsidR="00D97510" w:rsidRPr="00090DF7" w14:paraId="6D00133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AEB04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AC5FA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DEE37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22C9E703" w14:textId="3015C54F"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shows</w:t>
            </w:r>
          </w:p>
          <w:p w14:paraId="36B02533" w14:textId="66A50C17"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ithdrawals</w:t>
            </w:r>
          </w:p>
          <w:p w14:paraId="1E8FD777" w14:textId="04DE372F"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sets/Continuances </w:t>
            </w:r>
          </w:p>
          <w:p w14:paraId="0F49C414" w14:textId="1C8C3090"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substitution/reassignment of the scheduled hearing to another hearing officer</w:t>
            </w:r>
          </w:p>
          <w:p w14:paraId="1BF3F08F" w14:textId="25166C82"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ckup system in case conference system unavailable</w:t>
            </w:r>
          </w:p>
          <w:p w14:paraId="786067C0" w14:textId="3CB410CA"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Unscheduled Interpreter request </w:t>
            </w:r>
          </w:p>
          <w:p w14:paraId="25792DBB" w14:textId="37F50424"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UI/Fraud/Tax investigation based on testimony and evidence</w:t>
            </w:r>
          </w:p>
          <w:p w14:paraId="34DC37E0" w14:textId="730E4D6C"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eligibilities</w:t>
            </w:r>
          </w:p>
          <w:p w14:paraId="7F585726" w14:textId="213568E7"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UTA dumping</w:t>
            </w:r>
          </w:p>
          <w:p w14:paraId="7B1457A5" w14:textId="1D25458B"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cting as an unlicensed PEO</w:t>
            </w:r>
          </w:p>
          <w:p w14:paraId="5673451C" w14:textId="52F46ABD"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dentity theft</w:t>
            </w:r>
          </w:p>
          <w:p w14:paraId="1F2F19DE" w14:textId="40F40898"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tc>
      </w:tr>
      <w:tr w:rsidR="00D97510" w:rsidRPr="00090DF7" w14:paraId="5DD1749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ED2BD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B6FC3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6BD8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 cases assigned to Hearing Officer in case management software</w:t>
            </w:r>
          </w:p>
        </w:tc>
      </w:tr>
      <w:tr w:rsidR="00D97510" w:rsidRPr="00090DF7" w14:paraId="26BF7B5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73174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4FF44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5A1AB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search and select a hearing to begin drafting a decision</w:t>
            </w:r>
          </w:p>
        </w:tc>
      </w:tr>
      <w:tr w:rsidR="00D97510" w:rsidRPr="00090DF7" w14:paraId="35D5F94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B1CB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BA1C4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DAE02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prepopulates data to the greatest extent possible</w:t>
            </w:r>
          </w:p>
        </w:tc>
      </w:tr>
      <w:tr w:rsidR="00D97510" w:rsidRPr="00090DF7" w14:paraId="4BC064D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C9131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EDAA8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B3C2C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create a decision in the case management software</w:t>
            </w:r>
          </w:p>
          <w:p w14:paraId="1B451083" w14:textId="60BC8964"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es</w:t>
            </w:r>
          </w:p>
          <w:p w14:paraId="4397237E" w14:textId="473D2797"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dit and validate addresses if necessary</w:t>
            </w:r>
          </w:p>
          <w:p w14:paraId="18397191" w14:textId="781A8A6C"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 recipients if necessary</w:t>
            </w:r>
          </w:p>
          <w:p w14:paraId="6EC68484" w14:textId="721AD28D"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rances</w:t>
            </w:r>
          </w:p>
          <w:p w14:paraId="50D6A8AC" w14:textId="0F97C8AB"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mport call-ins/registrations from telephone conferencing system</w:t>
            </w:r>
          </w:p>
          <w:p w14:paraId="5611BDE7" w14:textId="79F40E05"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 appearances</w:t>
            </w:r>
          </w:p>
          <w:p w14:paraId="01AF2495" w14:textId="14ED3B1D"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ase History </w:t>
            </w:r>
          </w:p>
          <w:p w14:paraId="371B1D8E" w14:textId="2D4398F7"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w:t>
            </w:r>
          </w:p>
          <w:p w14:paraId="2649979F" w14:textId="3B09D086"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templates</w:t>
            </w:r>
            <w:r w:rsidR="00FD1D1C" w:rsidRPr="00090DF7">
              <w:rPr>
                <w:rFonts w:ascii="Arial" w:hAnsi="Arial" w:cs="Arial"/>
                <w:szCs w:val="20"/>
              </w:rPr>
              <w:t>,</w:t>
            </w:r>
            <w:r w:rsidRPr="00090DF7">
              <w:rPr>
                <w:rFonts w:ascii="Arial" w:hAnsi="Arial" w:cs="Arial"/>
                <w:szCs w:val="20"/>
              </w:rPr>
              <w:t xml:space="preserve"> including retrieving data from UI/Appeals system</w:t>
            </w:r>
          </w:p>
          <w:p w14:paraId="704A80BB" w14:textId="094B0E6B"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w:t>
            </w:r>
          </w:p>
          <w:p w14:paraId="75397B32" w14:textId="0FD613E5"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ndings of fact</w:t>
            </w:r>
          </w:p>
          <w:p w14:paraId="39381158" w14:textId="31002050"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templates</w:t>
            </w:r>
            <w:r w:rsidR="00FD1D1C" w:rsidRPr="00090DF7">
              <w:rPr>
                <w:rFonts w:ascii="Arial" w:hAnsi="Arial" w:cs="Arial"/>
                <w:szCs w:val="20"/>
              </w:rPr>
              <w:t>,</w:t>
            </w:r>
            <w:r w:rsidRPr="00090DF7">
              <w:rPr>
                <w:rFonts w:ascii="Arial" w:hAnsi="Arial" w:cs="Arial"/>
                <w:szCs w:val="20"/>
              </w:rPr>
              <w:t xml:space="preserve"> including retrieving data from UI/Appeals system (e.g., initial claim date, employment dates, job title, etc.)</w:t>
            </w:r>
          </w:p>
          <w:p w14:paraId="36FE3144" w14:textId="2411E8FA"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 (e.g., narrative description of findings of fact)</w:t>
            </w:r>
          </w:p>
          <w:p w14:paraId="50B4BE71" w14:textId="1E7E8A54"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s</w:t>
            </w:r>
          </w:p>
          <w:p w14:paraId="40FACC7E" w14:textId="670E2B54"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 (e.g., issue statements)</w:t>
            </w:r>
          </w:p>
          <w:p w14:paraId="7083D6A3" w14:textId="033121D7"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w:t>
            </w:r>
          </w:p>
          <w:p w14:paraId="0CCE1564" w14:textId="510123E9"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w:t>
            </w:r>
          </w:p>
          <w:p w14:paraId="59175FA3" w14:textId="0B011815"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clusions</w:t>
            </w:r>
          </w:p>
          <w:p w14:paraId="70BCE6E6" w14:textId="1B32FEE6"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 (e.g., sections of law)</w:t>
            </w:r>
          </w:p>
          <w:p w14:paraId="19F2FAF8" w14:textId="7FEBD99B"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e.g., precedent decisions and sections of law)</w:t>
            </w:r>
          </w:p>
          <w:p w14:paraId="1992C7D9" w14:textId="24F0CEC7"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 (e.g., narrative description of conclusions of law)</w:t>
            </w:r>
          </w:p>
          <w:p w14:paraId="2F099BD0" w14:textId="018246EA"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Decision </w:t>
            </w:r>
          </w:p>
          <w:p w14:paraId="1EAB3515" w14:textId="7CC3E442"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 (e.g., decision rulings)</w:t>
            </w:r>
          </w:p>
          <w:p w14:paraId="29203B26" w14:textId="017B4360"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e.g., decision rulings)</w:t>
            </w:r>
          </w:p>
          <w:p w14:paraId="5489F672" w14:textId="5759B45B"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 (e.g., customized decision ruling), may require supervisor approval</w:t>
            </w:r>
          </w:p>
        </w:tc>
      </w:tr>
      <w:tr w:rsidR="00D97510" w:rsidRPr="00090DF7" w14:paraId="5FF188F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E9FF8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7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FD7D7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335B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 the complete decision and allow editing of all sections</w:t>
            </w:r>
          </w:p>
        </w:tc>
      </w:tr>
      <w:tr w:rsidR="00D97510" w:rsidRPr="00090DF7" w14:paraId="0811F49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2189B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ACD44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7598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submit decision for mailing</w:t>
            </w:r>
          </w:p>
        </w:tc>
      </w:tr>
      <w:tr w:rsidR="00D97510" w:rsidRPr="00090DF7" w14:paraId="77F211B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23F2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9E326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18FB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dd mail date and appeal deadline</w:t>
            </w:r>
          </w:p>
        </w:tc>
      </w:tr>
      <w:tr w:rsidR="00D97510" w:rsidRPr="00090DF7" w14:paraId="749ED72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EEEA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364DA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4E5A2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the decision to the state printing agency or local printers</w:t>
            </w:r>
          </w:p>
          <w:p w14:paraId="36E5A3D9" w14:textId="281B8125"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nt and stuff envelopes</w:t>
            </w:r>
          </w:p>
          <w:p w14:paraId="22CB844A" w14:textId="3637DA3A"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 decision based on business rules</w:t>
            </w:r>
          </w:p>
        </w:tc>
      </w:tr>
      <w:tr w:rsidR="00D97510" w:rsidRPr="00090DF7" w14:paraId="4E419CD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B1164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B0D8F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1666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templates in English and Spanish</w:t>
            </w:r>
          </w:p>
        </w:tc>
      </w:tr>
      <w:tr w:rsidR="00D97510" w:rsidRPr="00090DF7" w14:paraId="06CADDC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2A9DE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F8E5D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9615B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upload decision into CMS/self-service portals</w:t>
            </w:r>
          </w:p>
        </w:tc>
      </w:tr>
      <w:tr w:rsidR="00D97510" w:rsidRPr="00090DF7" w14:paraId="1BFAF7C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AAD0C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18C9B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0819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support the following alternate activities and special cases:   </w:t>
            </w:r>
          </w:p>
          <w:p w14:paraId="3778A2EC" w14:textId="163A201D"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ustomizable form decisions (ability to issue a standardized decision with minimal data entry)</w:t>
            </w:r>
          </w:p>
          <w:p w14:paraId="2A0F177F" w14:textId="399F4ED8"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n-appearance</w:t>
            </w:r>
          </w:p>
          <w:p w14:paraId="20051BDC" w14:textId="3AC2DDED"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w:t>
            </w:r>
            <w:r w:rsidRPr="00090DF7">
              <w:rPr>
                <w:rFonts w:ascii="Arial" w:hAnsi="Arial" w:cs="Arial"/>
                <w:szCs w:val="20"/>
              </w:rPr>
              <w:br w:type="page"/>
              <w:t>o Withdrawal</w:t>
            </w:r>
          </w:p>
          <w:p w14:paraId="7F0A8DA7" w14:textId="0DDE49AC"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liness</w:t>
            </w:r>
            <w:r w:rsidRPr="00090DF7">
              <w:rPr>
                <w:rFonts w:ascii="Arial" w:hAnsi="Arial" w:cs="Arial"/>
                <w:szCs w:val="20"/>
              </w:rPr>
              <w:br w:type="page"/>
              <w:t xml:space="preserve">o Good cause   </w:t>
            </w:r>
          </w:p>
          <w:p w14:paraId="52E92B7D" w14:textId="24BBF2F9"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 "On The Record" decisions</w:t>
            </w:r>
          </w:p>
          <w:p w14:paraId="563642EF" w14:textId="119569A7"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ut of state overpayment agreement</w:t>
            </w:r>
          </w:p>
          <w:p w14:paraId="7AB2B392" w14:textId="0628D541"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ple good cause issues without stating a reason</w:t>
            </w:r>
          </w:p>
          <w:p w14:paraId="349FE5B2" w14:textId="2D19D05B"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rders of dismissal</w:t>
            </w:r>
            <w:r w:rsidRPr="00090DF7">
              <w:rPr>
                <w:rFonts w:ascii="Arial" w:hAnsi="Arial" w:cs="Arial"/>
                <w:szCs w:val="20"/>
              </w:rPr>
              <w:br w:type="page"/>
              <w:t xml:space="preserve">   • Pulling decisions </w:t>
            </w:r>
            <w:r w:rsidRPr="00090DF7">
              <w:rPr>
                <w:rFonts w:ascii="Arial" w:hAnsi="Arial" w:cs="Arial"/>
                <w:szCs w:val="20"/>
              </w:rPr>
              <w:br w:type="page"/>
              <w:t>o Removing a decision from printing/mailing/publishing queue</w:t>
            </w:r>
          </w:p>
          <w:p w14:paraId="753BA8AA" w14:textId="0997AA67" w:rsidR="00D97510" w:rsidRPr="00090DF7"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ollback data update</w:t>
            </w:r>
          </w:p>
          <w:p w14:paraId="4D463322" w14:textId="79ADA3FA" w:rsidR="00880593" w:rsidRDefault="00D97510" w:rsidP="001F6751">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lete inserted document(s)</w:t>
            </w:r>
            <w:r w:rsidRPr="00090DF7">
              <w:rPr>
                <w:rFonts w:ascii="Arial" w:hAnsi="Arial" w:cs="Arial"/>
                <w:szCs w:val="20"/>
              </w:rPr>
              <w:br w:type="page"/>
              <w:t xml:space="preserve">  </w:t>
            </w:r>
          </w:p>
          <w:p w14:paraId="7A3C0C1D" w14:textId="537959C0" w:rsidR="00880593"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cision review (e.g., for new hires or complicated issues)</w:t>
            </w:r>
          </w:p>
          <w:p w14:paraId="0D0B0D5C" w14:textId="31369B3E" w:rsidR="00880593"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eign mail</w:t>
            </w:r>
          </w:p>
          <w:p w14:paraId="283DC067" w14:textId="50E9F534" w:rsidR="00880593"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teroffice mail</w:t>
            </w:r>
          </w:p>
          <w:p w14:paraId="5D524A30" w14:textId="0F78BE43" w:rsidR="00880593"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rrected decision</w:t>
            </w:r>
            <w:r w:rsidRPr="00090DF7">
              <w:rPr>
                <w:rFonts w:ascii="Arial" w:hAnsi="Arial" w:cs="Arial"/>
                <w:szCs w:val="20"/>
              </w:rPr>
              <w:br w:type="page"/>
            </w:r>
          </w:p>
          <w:p w14:paraId="0CC27B25" w14:textId="60D4A079"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Hearing officers using typists</w:t>
            </w:r>
            <w:r w:rsidRPr="00090DF7">
              <w:rPr>
                <w:rFonts w:ascii="Arial" w:hAnsi="Arial" w:cs="Arial"/>
                <w:szCs w:val="20"/>
              </w:rPr>
              <w:br w:type="page"/>
            </w:r>
          </w:p>
        </w:tc>
      </w:tr>
      <w:tr w:rsidR="00D97510" w:rsidRPr="00090DF7" w14:paraId="176807C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0190F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2372F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DD3F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utomatically capture and record decision/hearing properties from Conduct Hearing and Issue Decision (contingent on workflow approval in various departments)</w:t>
            </w:r>
          </w:p>
          <w:p w14:paraId="13B92544" w14:textId="044D9AC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rances</w:t>
            </w:r>
          </w:p>
          <w:p w14:paraId="40D74B37" w14:textId="58964DC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ing length</w:t>
            </w:r>
          </w:p>
          <w:p w14:paraId="1E6D4896" w14:textId="51B4BF4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llant favored or not</w:t>
            </w:r>
          </w:p>
          <w:p w14:paraId="61866088" w14:textId="6C7AD74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s</w:t>
            </w:r>
          </w:p>
          <w:p w14:paraId="7B322A87" w14:textId="67E7EAF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uling </w:t>
            </w:r>
          </w:p>
          <w:p w14:paraId="4E96772D" w14:textId="71A72B24"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ay or no pay</w:t>
            </w:r>
          </w:p>
          <w:p w14:paraId="7D66D62E" w14:textId="36990FF4"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ates of ineligibilities/disqualifications</w:t>
            </w:r>
          </w:p>
          <w:p w14:paraId="6D33A4EF" w14:textId="4FEDDE63"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Void determinations/decisions </w:t>
            </w:r>
          </w:p>
          <w:p w14:paraId="714B5956" w14:textId="062059BE"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p w14:paraId="72AF2376" w14:textId="2C284F26"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ffected party</w:t>
            </w:r>
          </w:p>
          <w:p w14:paraId="43F0635F" w14:textId="100736E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iability status</w:t>
            </w:r>
          </w:p>
          <w:p w14:paraId="782116F0" w14:textId="653B6BDA"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harge or no charge</w:t>
            </w:r>
          </w:p>
          <w:p w14:paraId="2879F6D1" w14:textId="10C46289"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equacy of Employer's response</w:t>
            </w:r>
          </w:p>
          <w:p w14:paraId="69FE6CB1" w14:textId="47DBFB56"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p w14:paraId="609CA80D" w14:textId="5C2BAE1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cision type</w:t>
            </w:r>
          </w:p>
          <w:p w14:paraId="74E7EE2F" w14:textId="2F95660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officer</w:t>
            </w:r>
          </w:p>
          <w:p w14:paraId="00A97DC2" w14:textId="510CD6D0"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submitted and mailed</w:t>
            </w:r>
          </w:p>
          <w:p w14:paraId="014A388C" w14:textId="4A5A330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or no change (is an update to the UI system required?) to the determinations</w:t>
            </w:r>
          </w:p>
        </w:tc>
      </w:tr>
      <w:tr w:rsidR="00D97510" w:rsidRPr="00090DF7" w14:paraId="164F2B9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FE8BF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4C057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7A850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exchange documents with the Records Management Center (RMC) as needed</w:t>
            </w:r>
          </w:p>
        </w:tc>
      </w:tr>
      <w:tr w:rsidR="00D97510" w:rsidRPr="00090DF7" w14:paraId="2807209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48E6B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C8A16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E60D8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00A26EC2" w14:textId="5EA126C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officer using typist (record date dictated and date typed)</w:t>
            </w:r>
          </w:p>
          <w:p w14:paraId="727FB31C" w14:textId="00F74C5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ed decision</w:t>
            </w:r>
          </w:p>
        </w:tc>
      </w:tr>
      <w:tr w:rsidR="00D97510" w:rsidRPr="00090DF7" w14:paraId="1F19EE2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97FE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8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2C3B8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45A8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enable Staff to receive an inquiry via:</w:t>
            </w:r>
          </w:p>
          <w:p w14:paraId="7C418E28" w14:textId="57FC01D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w:t>
            </w:r>
          </w:p>
          <w:p w14:paraId="79F79FAB" w14:textId="333D7400"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Email, chat, or secure messaging)</w:t>
            </w:r>
          </w:p>
          <w:p w14:paraId="2BB56F2A" w14:textId="477BAB85"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ms or templates available to capture identifying information</w:t>
            </w:r>
          </w:p>
          <w:p w14:paraId="6A766477" w14:textId="5881DE7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w:t>
            </w:r>
          </w:p>
          <w:p w14:paraId="5AF90AA3" w14:textId="2D198C66"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x</w:t>
            </w:r>
          </w:p>
        </w:tc>
      </w:tr>
      <w:tr w:rsidR="00D97510" w:rsidRPr="00090DF7" w14:paraId="2CB96A3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206F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61FF6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9106A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erify the name, address, and SSN/Alternate ID of the Claimant</w:t>
            </w:r>
          </w:p>
        </w:tc>
      </w:tr>
      <w:tr w:rsidR="00D97510" w:rsidRPr="00090DF7" w14:paraId="0A85307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2CC49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7F351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58C5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enable Staff to research case information</w:t>
            </w:r>
          </w:p>
        </w:tc>
      </w:tr>
      <w:tr w:rsidR="00D97510" w:rsidRPr="00090DF7" w14:paraId="78074CB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A1C0D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6FD00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B45F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espond to inquiries</w:t>
            </w:r>
          </w:p>
        </w:tc>
      </w:tr>
      <w:tr w:rsidR="00D97510" w:rsidRPr="00090DF7" w14:paraId="38904F2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17570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73AC0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BCD933" w14:textId="05328A0A" w:rsidR="00D97510" w:rsidRPr="00090DF7" w:rsidRDefault="00D97510" w:rsidP="00AE6974">
            <w:pPr>
              <w:spacing w:after="0" w:line="259" w:lineRule="auto"/>
              <w:rPr>
                <w:rFonts w:ascii="Arial" w:hAnsi="Arial" w:cs="Arial"/>
                <w:szCs w:val="20"/>
              </w:rPr>
            </w:pPr>
            <w:r w:rsidRPr="00090DF7">
              <w:rPr>
                <w:rFonts w:ascii="Arial" w:hAnsi="Arial" w:cs="Arial"/>
                <w:szCs w:val="20"/>
              </w:rPr>
              <w:t>The System must record a summary of response tied to a Claimant and associated with a Case/SSN</w:t>
            </w:r>
            <w:r w:rsidR="00AE6974">
              <w:rPr>
                <w:rFonts w:ascii="Arial" w:hAnsi="Arial" w:cs="Arial"/>
                <w:szCs w:val="20"/>
              </w:rPr>
              <w:t xml:space="preserve">, </w:t>
            </w:r>
            <w:r w:rsidRPr="00090DF7">
              <w:rPr>
                <w:rFonts w:ascii="Arial" w:hAnsi="Arial" w:cs="Arial"/>
                <w:szCs w:val="20"/>
              </w:rPr>
              <w:t>Email</w:t>
            </w:r>
            <w:r w:rsidR="00AE6974">
              <w:rPr>
                <w:rFonts w:ascii="Arial" w:hAnsi="Arial" w:cs="Arial"/>
                <w:szCs w:val="20"/>
              </w:rPr>
              <w:t xml:space="preserve">, </w:t>
            </w:r>
            <w:r w:rsidRPr="00090DF7">
              <w:rPr>
                <w:rFonts w:ascii="Arial" w:hAnsi="Arial" w:cs="Arial"/>
                <w:szCs w:val="20"/>
              </w:rPr>
              <w:t>Phone number</w:t>
            </w:r>
            <w:r w:rsidR="00AE6974">
              <w:rPr>
                <w:rFonts w:ascii="Arial" w:hAnsi="Arial" w:cs="Arial"/>
                <w:szCs w:val="20"/>
              </w:rPr>
              <w:t xml:space="preserve">, </w:t>
            </w:r>
            <w:r w:rsidRPr="00090DF7">
              <w:rPr>
                <w:rFonts w:ascii="Arial" w:hAnsi="Arial" w:cs="Arial"/>
                <w:szCs w:val="20"/>
              </w:rPr>
              <w:t>Time</w:t>
            </w:r>
            <w:r w:rsidR="00AE6974">
              <w:rPr>
                <w:rFonts w:ascii="Arial" w:hAnsi="Arial" w:cs="Arial"/>
                <w:szCs w:val="20"/>
              </w:rPr>
              <w:t xml:space="preserve">, </w:t>
            </w:r>
            <w:r w:rsidRPr="00090DF7">
              <w:rPr>
                <w:rFonts w:ascii="Arial" w:hAnsi="Arial" w:cs="Arial"/>
                <w:szCs w:val="20"/>
              </w:rPr>
              <w:t>Date</w:t>
            </w:r>
            <w:r w:rsidR="00AE6974">
              <w:rPr>
                <w:rFonts w:ascii="Arial" w:hAnsi="Arial" w:cs="Arial"/>
                <w:szCs w:val="20"/>
              </w:rPr>
              <w:t xml:space="preserve">, </w:t>
            </w:r>
            <w:r w:rsidRPr="00090DF7">
              <w:rPr>
                <w:rFonts w:ascii="Arial" w:hAnsi="Arial" w:cs="Arial"/>
                <w:szCs w:val="20"/>
              </w:rPr>
              <w:t>Topic</w:t>
            </w:r>
            <w:r w:rsidR="00AE6974">
              <w:rPr>
                <w:rFonts w:ascii="Arial" w:hAnsi="Arial" w:cs="Arial"/>
                <w:szCs w:val="20"/>
              </w:rPr>
              <w:t xml:space="preserve">, </w:t>
            </w:r>
            <w:r w:rsidRPr="00090DF7">
              <w:rPr>
                <w:rFonts w:ascii="Arial" w:hAnsi="Arial" w:cs="Arial"/>
                <w:szCs w:val="20"/>
              </w:rPr>
              <w:t>Staff member</w:t>
            </w:r>
            <w:r w:rsidR="00AE6974">
              <w:rPr>
                <w:rFonts w:ascii="Arial" w:hAnsi="Arial" w:cs="Arial"/>
                <w:szCs w:val="20"/>
              </w:rPr>
              <w:t xml:space="preserve">, </w:t>
            </w:r>
            <w:r w:rsidRPr="00090DF7">
              <w:rPr>
                <w:rFonts w:ascii="Arial" w:hAnsi="Arial" w:cs="Arial"/>
                <w:szCs w:val="20"/>
              </w:rPr>
              <w:t>Etc.</w:t>
            </w:r>
          </w:p>
          <w:p w14:paraId="16E57084" w14:textId="487A7449" w:rsidR="00D97510" w:rsidRPr="00090DF7" w:rsidRDefault="00D97510" w:rsidP="00AE697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spond based on requestor's preferred communication method </w:t>
            </w:r>
          </w:p>
          <w:p w14:paraId="7B1A3C82" w14:textId="2AAFAA29" w:rsidR="00D97510" w:rsidRPr="00090DF7" w:rsidRDefault="00D97510" w:rsidP="00AE6974">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isplay/Insert context-sensitive statements using preformatted text (e.g., how to file an appeal) depending on the contact method, editable by Business Staff</w:t>
            </w:r>
          </w:p>
        </w:tc>
      </w:tr>
      <w:tr w:rsidR="00D97510" w:rsidRPr="00090DF7" w14:paraId="00EB28E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392B7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4532B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7A96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rovide the ability to notify all parties of a status change</w:t>
            </w:r>
          </w:p>
        </w:tc>
      </w:tr>
      <w:tr w:rsidR="00D97510" w:rsidRPr="00090DF7" w14:paraId="100664D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8D77F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3F37B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91A4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oute an inquiry between appropriate departments depending on user permissions</w:t>
            </w:r>
          </w:p>
          <w:p w14:paraId="49821BD7" w14:textId="571F4A1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wer Authority</w:t>
            </w:r>
          </w:p>
          <w:p w14:paraId="1F72DF3A" w14:textId="304DAE5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igher Authority</w:t>
            </w:r>
          </w:p>
          <w:p w14:paraId="14EA6F91" w14:textId="6D4D4D1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ele-Center</w:t>
            </w:r>
          </w:p>
          <w:p w14:paraId="00C6C9B3" w14:textId="648798E0"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s</w:t>
            </w:r>
          </w:p>
          <w:p w14:paraId="65347818" w14:textId="50CFE32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H</w:t>
            </w:r>
          </w:p>
          <w:p w14:paraId="28F02709" w14:textId="0E14D92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pervisor/Management</w:t>
            </w:r>
          </w:p>
          <w:p w14:paraId="20163BF2" w14:textId="0BFA8166"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ther</w:t>
            </w:r>
          </w:p>
        </w:tc>
      </w:tr>
      <w:tr w:rsidR="00D97510" w:rsidRPr="00090DF7" w14:paraId="7AFDF27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567EB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4815A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74C74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support the following alternate activities and special cases:   </w:t>
            </w:r>
          </w:p>
          <w:p w14:paraId="1C0E77AB" w14:textId="3682C6D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No appeal filed or on record   </w:t>
            </w:r>
          </w:p>
          <w:p w14:paraId="7211927E" w14:textId="40223F5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hange of address   </w:t>
            </w:r>
          </w:p>
          <w:p w14:paraId="272DCE88" w14:textId="181862D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Language translations   </w:t>
            </w:r>
          </w:p>
          <w:p w14:paraId="2358FA78" w14:textId="5B4C76A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Withdrawal of an appeal   </w:t>
            </w:r>
          </w:p>
          <w:p w14:paraId="278D96E0" w14:textId="5DBDA23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ubmit case documentation   </w:t>
            </w:r>
          </w:p>
          <w:p w14:paraId="7DE1DB93" w14:textId="7FAEA1D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omplaint   </w:t>
            </w:r>
          </w:p>
          <w:p w14:paraId="5CB18C30" w14:textId="101F8B0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Postponement request   </w:t>
            </w:r>
          </w:p>
          <w:p w14:paraId="225BFBF5" w14:textId="0683C4C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Expedite request   </w:t>
            </w:r>
          </w:p>
          <w:p w14:paraId="3DDDBCC5" w14:textId="05D5319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cheduling requests   </w:t>
            </w:r>
          </w:p>
          <w:p w14:paraId="7E9FB871" w14:textId="419801C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Interpreter requests   </w:t>
            </w:r>
          </w:p>
          <w:p w14:paraId="5073AFF3" w14:textId="48DC7BC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cording requests   </w:t>
            </w:r>
          </w:p>
          <w:p w14:paraId="0131E282" w14:textId="6D70875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ubpoena requests   </w:t>
            </w:r>
          </w:p>
          <w:p w14:paraId="71CB57E9" w14:textId="0FDBA2D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bility to flag inquiries for a specific Staff member</w:t>
            </w:r>
          </w:p>
          <w:p w14:paraId="20F878D0" w14:textId="03CBBD8A"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opic</w:t>
            </w:r>
          </w:p>
          <w:p w14:paraId="773F899E" w14:textId="520B6147"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ant</w:t>
            </w:r>
          </w:p>
          <w:p w14:paraId="5B8F6C3B" w14:textId="1E3AFC5F"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ployer</w:t>
            </w:r>
          </w:p>
          <w:p w14:paraId="2837FAC3" w14:textId="447D34C8"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Etc.    </w:t>
            </w:r>
          </w:p>
          <w:p w14:paraId="069BD0D4" w14:textId="5846A3E4"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UI/Fraud/Tax investigation based on status inquiry</w:t>
            </w:r>
          </w:p>
          <w:p w14:paraId="22A6FB28" w14:textId="0B2F434F"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eligibilities</w:t>
            </w:r>
            <w:r w:rsidRPr="00090DF7">
              <w:rPr>
                <w:rFonts w:ascii="Arial" w:hAnsi="Arial" w:cs="Arial"/>
                <w:szCs w:val="20"/>
              </w:rPr>
              <w:br w:type="page"/>
              <w:t>o ID theft</w:t>
            </w:r>
            <w:r w:rsidRPr="00090DF7">
              <w:rPr>
                <w:rFonts w:ascii="Arial" w:hAnsi="Arial" w:cs="Arial"/>
                <w:szCs w:val="20"/>
              </w:rPr>
              <w:br w:type="page"/>
            </w:r>
          </w:p>
        </w:tc>
      </w:tr>
      <w:tr w:rsidR="00D97510" w:rsidRPr="00090DF7" w14:paraId="770E1E1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4B9D4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DD120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A0FD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DOL reports</w:t>
            </w:r>
          </w:p>
        </w:tc>
      </w:tr>
      <w:tr w:rsidR="00D97510" w:rsidRPr="00090DF7" w14:paraId="53926A6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A45B2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49AD1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819DE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distribute DOL reports to Appeals and CA Management for approval</w:t>
            </w:r>
          </w:p>
        </w:tc>
      </w:tr>
      <w:tr w:rsidR="00D97510" w:rsidRPr="00090DF7" w14:paraId="223D498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08BB9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09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11AFA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8D6A8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correct and modify DOL reports</w:t>
            </w:r>
          </w:p>
        </w:tc>
      </w:tr>
      <w:tr w:rsidR="00D97510" w:rsidRPr="00090DF7" w14:paraId="2B960AE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9F97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23F9A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2DA16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upload reports to DOL</w:t>
            </w:r>
          </w:p>
        </w:tc>
      </w:tr>
      <w:tr w:rsidR="00D97510" w:rsidRPr="00090DF7" w14:paraId="0793531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CAD3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FCEB8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E51CE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tegrate reports with dashboards for a visual representation of data</w:t>
            </w:r>
          </w:p>
        </w:tc>
      </w:tr>
      <w:tr w:rsidR="00D97510" w:rsidRPr="00090DF7" w14:paraId="6E5FA98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E76C8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3B425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D18D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tore and index reports</w:t>
            </w:r>
          </w:p>
        </w:tc>
      </w:tr>
      <w:tr w:rsidR="00D97510" w:rsidRPr="00090DF7" w14:paraId="6592C42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798A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A90FC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CEDA1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schedule reports to be generated automatically</w:t>
            </w:r>
          </w:p>
        </w:tc>
      </w:tr>
      <w:tr w:rsidR="00D97510" w:rsidRPr="00090DF7" w14:paraId="462E0AC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7B234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04DC8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8C949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un reports on demand</w:t>
            </w:r>
          </w:p>
        </w:tc>
      </w:tr>
      <w:tr w:rsidR="00D97510" w:rsidRPr="00090DF7" w14:paraId="0634A51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1240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B0EEC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C5ED7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develop and schedule ad hoc reports</w:t>
            </w:r>
          </w:p>
        </w:tc>
      </w:tr>
      <w:tr w:rsidR="00D97510" w:rsidRPr="00090DF7" w14:paraId="22CBADE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EEEB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08267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86A1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tegrate reports with dashboards for a visual representation of data</w:t>
            </w:r>
          </w:p>
        </w:tc>
      </w:tr>
      <w:tr w:rsidR="00D97510" w:rsidRPr="00090DF7" w14:paraId="002FB74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DC63A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E879A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8FD01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tore and index reports</w:t>
            </w:r>
          </w:p>
        </w:tc>
      </w:tr>
      <w:tr w:rsidR="00D97510" w:rsidRPr="00090DF7" w14:paraId="27B203A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741B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BFD26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F8B7D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appeals to be filed via fax, mail, email, online, and in-person;</w:t>
            </w:r>
          </w:p>
        </w:tc>
      </w:tr>
      <w:tr w:rsidR="00D97510" w:rsidRPr="00090DF7" w14:paraId="45C466B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4224C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0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8AF39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EB78D" w14:textId="0104172F"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rovide appeal forms and instructions for how to file an appeal on the internet</w:t>
            </w:r>
            <w:r w:rsidR="00FD1D1C" w:rsidRPr="00090DF7">
              <w:rPr>
                <w:rFonts w:ascii="Arial" w:hAnsi="Arial" w:cs="Arial"/>
                <w:szCs w:val="20"/>
              </w:rPr>
              <w:t>,</w:t>
            </w:r>
            <w:r w:rsidRPr="00090DF7">
              <w:rPr>
                <w:rFonts w:ascii="Arial" w:hAnsi="Arial" w:cs="Arial"/>
                <w:szCs w:val="20"/>
              </w:rPr>
              <w:t xml:space="preserve"> but no special form is needed to file an appeal</w:t>
            </w:r>
          </w:p>
        </w:tc>
      </w:tr>
      <w:tr w:rsidR="00D97510" w:rsidRPr="00090DF7" w14:paraId="7BF4B59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A4D00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CC43D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3D05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apture the following appeal data elements, at a minimum:</w:t>
            </w:r>
          </w:p>
          <w:p w14:paraId="1C6CAB1E" w14:textId="43E66C2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ame</w:t>
            </w:r>
          </w:p>
          <w:p w14:paraId="0FED6E00" w14:textId="53F45CF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SN/Alternate ID </w:t>
            </w:r>
          </w:p>
          <w:p w14:paraId="22A1B025" w14:textId="72AC99A4"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ttorneys/ Authorized Representative's information</w:t>
            </w:r>
          </w:p>
          <w:p w14:paraId="2FEF537C" w14:textId="257EBC0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urrent address</w:t>
            </w:r>
          </w:p>
          <w:p w14:paraId="0B627FEF" w14:textId="5FF6D01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KDOL mailed you the Referee’s decision Notice</w:t>
            </w:r>
          </w:p>
          <w:p w14:paraId="5CD2BD07" w14:textId="33C845A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 copy of the Referee's decision Notice, and date if possible</w:t>
            </w:r>
          </w:p>
          <w:p w14:paraId="1BAAA124" w14:textId="1AA17CB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ason for appeal</w:t>
            </w:r>
          </w:p>
        </w:tc>
      </w:tr>
      <w:tr w:rsidR="00D97510" w:rsidRPr="00090DF7" w14:paraId="75664F4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882E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F2D8B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70EDF9" w14:textId="14FA0F5D"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Appeals can still be filed without an adverse determination or appeal rights, although the correspondence may lead to </w:t>
            </w:r>
            <w:r w:rsidR="00FD1D1C" w:rsidRPr="00090DF7">
              <w:rPr>
                <w:rFonts w:ascii="Arial" w:hAnsi="Arial" w:cs="Arial"/>
                <w:szCs w:val="20"/>
              </w:rPr>
              <w:t xml:space="preserve">a </w:t>
            </w:r>
            <w:r w:rsidRPr="00090DF7">
              <w:rPr>
                <w:rFonts w:ascii="Arial" w:hAnsi="Arial" w:cs="Arial"/>
                <w:szCs w:val="20"/>
              </w:rPr>
              <w:t>response other than creating the case</w:t>
            </w:r>
          </w:p>
        </w:tc>
      </w:tr>
      <w:tr w:rsidR="00D97510" w:rsidRPr="00090DF7" w14:paraId="4E7B226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FC779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84AE3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1BCC5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Bidder to explain how PUA Appeals work within the system</w:t>
            </w:r>
          </w:p>
        </w:tc>
      </w:tr>
      <w:tr w:rsidR="00D97510" w:rsidRPr="00090DF7" w14:paraId="7CDA36D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E4EDB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7F725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2E9A17" w14:textId="33909392"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gest into the Case Management System (CMS) and begin appropriate workflow depending on the transmission method</w:t>
            </w:r>
            <w:r w:rsidR="00A01F49">
              <w:rPr>
                <w:rFonts w:ascii="Arial" w:hAnsi="Arial" w:cs="Arial"/>
                <w:szCs w:val="20"/>
              </w:rPr>
              <w:t xml:space="preserve">, </w:t>
            </w:r>
            <w:r w:rsidRPr="00090DF7">
              <w:rPr>
                <w:rFonts w:ascii="Arial" w:hAnsi="Arial" w:cs="Arial"/>
                <w:szCs w:val="20"/>
              </w:rPr>
              <w:t>In-person, fax, online/self-service portal, email, and mail</w:t>
            </w:r>
          </w:p>
        </w:tc>
      </w:tr>
      <w:tr w:rsidR="00D97510" w:rsidRPr="00090DF7" w14:paraId="6334C15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7228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73C2D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06CEB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initiate workflow if required</w:t>
            </w:r>
          </w:p>
        </w:tc>
      </w:tr>
      <w:tr w:rsidR="00D97510" w:rsidRPr="00090DF7" w14:paraId="719AF98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AA47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B42BF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8831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verify the Name and SSN/Alternate ID of the Claimant</w:t>
            </w:r>
          </w:p>
        </w:tc>
      </w:tr>
      <w:tr w:rsidR="00D97510" w:rsidRPr="00090DF7" w14:paraId="16FBB23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64866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84810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567CB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determine the appeal level and route appropriately</w:t>
            </w:r>
          </w:p>
        </w:tc>
      </w:tr>
      <w:tr w:rsidR="00D97510" w:rsidRPr="00090DF7" w14:paraId="5B953C8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F13FE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2E2D4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CEAB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oute an appeal between appropriate departments depending on user permissions</w:t>
            </w:r>
          </w:p>
          <w:p w14:paraId="491659F5" w14:textId="04C302C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wer Authority</w:t>
            </w:r>
          </w:p>
          <w:p w14:paraId="7985EB29" w14:textId="13D372AD"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igher Authority</w:t>
            </w:r>
          </w:p>
          <w:p w14:paraId="219B77F6" w14:textId="6E6BDFA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ele-Center</w:t>
            </w:r>
          </w:p>
          <w:p w14:paraId="6455D9C7" w14:textId="7FA04DC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s</w:t>
            </w:r>
          </w:p>
          <w:p w14:paraId="4C909716" w14:textId="5A9A3EBD"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raud Team</w:t>
            </w:r>
          </w:p>
          <w:p w14:paraId="62010121" w14:textId="5ED6181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M Team</w:t>
            </w:r>
          </w:p>
        </w:tc>
      </w:tr>
      <w:tr w:rsidR="00D97510" w:rsidRPr="00090DF7" w14:paraId="1C4531D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401CA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98E89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1F0D1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automatically assigns case numbers and must be able to locate an existing case in the system by an assigned number.</w:t>
            </w:r>
          </w:p>
        </w:tc>
      </w:tr>
      <w:tr w:rsidR="00D97510" w:rsidRPr="00090DF7" w14:paraId="3E8C806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952DA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1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05AD9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0999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display</w:t>
            </w:r>
          </w:p>
          <w:p w14:paraId="46706695" w14:textId="797AF69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isting appeals cases</w:t>
            </w:r>
          </w:p>
          <w:p w14:paraId="611C3539" w14:textId="522F5A7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isting UI information, including attachments associated with issues</w:t>
            </w:r>
          </w:p>
          <w:p w14:paraId="1232B668" w14:textId="0B9F6ECD"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igh-level summary for Staff review (e.g.</w:t>
            </w:r>
            <w:r w:rsidR="00FD1D1C" w:rsidRPr="00090DF7">
              <w:rPr>
                <w:rFonts w:ascii="Arial" w:hAnsi="Arial" w:cs="Arial"/>
                <w:szCs w:val="20"/>
              </w:rPr>
              <w:t>,</w:t>
            </w:r>
            <w:r w:rsidRPr="00090DF7">
              <w:rPr>
                <w:rFonts w:ascii="Arial" w:hAnsi="Arial" w:cs="Arial"/>
                <w:szCs w:val="20"/>
              </w:rPr>
              <w:t xml:space="preserve"> base period wages, interested parties, timeliness of the appeal, opt-in for electronic correspondence, etc.)</w:t>
            </w:r>
          </w:p>
        </w:tc>
      </w:tr>
      <w:tr w:rsidR="00D97510" w:rsidRPr="00090DF7" w14:paraId="1ADAD59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27F53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F654F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6140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reate preceding sequential case numbers distinct from but linked to the lower authority appeals case.</w:t>
            </w:r>
          </w:p>
        </w:tc>
      </w:tr>
      <w:tr w:rsidR="00D97510" w:rsidRPr="00090DF7" w14:paraId="1957010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3FD5A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F4F19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4F9F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erform edit checks (e.g., timeliness check, flagged Employer account numbers, flagged Claimants, etc.) and displays customizable messages based on the edit checks</w:t>
            </w:r>
          </w:p>
        </w:tc>
      </w:tr>
      <w:tr w:rsidR="00D97510" w:rsidRPr="00090DF7" w14:paraId="530C865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CE4FA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D21CF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AE407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reate and send an acknowledgment letter</w:t>
            </w:r>
          </w:p>
          <w:p w14:paraId="1CECF8EB" w14:textId="551C57D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nt</w:t>
            </w:r>
          </w:p>
          <w:p w14:paraId="4A160C5D" w14:textId="5665F0F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oute</w:t>
            </w:r>
          </w:p>
          <w:p w14:paraId="4AE52014" w14:textId="4AD543E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electronic correspondence</w:t>
            </w:r>
          </w:p>
        </w:tc>
      </w:tr>
      <w:tr w:rsidR="00D97510" w:rsidRPr="00090DF7" w14:paraId="72D0A73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B9B9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DCC8B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0D250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initiate the workflow</w:t>
            </w:r>
          </w:p>
          <w:p w14:paraId="4051F30E" w14:textId="163FBEA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nd appeal (waiting for AT documentation)</w:t>
            </w:r>
          </w:p>
          <w:p w14:paraId="22E62971" w14:textId="5329740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pend appeal</w:t>
            </w:r>
          </w:p>
        </w:tc>
      </w:tr>
      <w:tr w:rsidR="00D97510" w:rsidRPr="00090DF7" w14:paraId="01848BE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AC010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AF98B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81BEE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the ability to generate reports for Higher Authority Appeal ETA requirements</w:t>
            </w:r>
          </w:p>
        </w:tc>
      </w:tr>
      <w:tr w:rsidR="00D97510" w:rsidRPr="00090DF7" w14:paraId="1A111AF3" w14:textId="77777777" w:rsidTr="00C47C96">
        <w:trPr>
          <w:trHeight w:val="386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F76EB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5E2D0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976A6D" w14:textId="77777777" w:rsidR="00C47C96"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r w:rsidRPr="00090DF7">
              <w:rPr>
                <w:rFonts w:ascii="Arial" w:hAnsi="Arial" w:cs="Arial"/>
                <w:szCs w:val="20"/>
              </w:rPr>
              <w:br w:type="page"/>
              <w:t xml:space="preserve">   </w:t>
            </w:r>
          </w:p>
          <w:p w14:paraId="5C72E04C" w14:textId="6205D24D" w:rsidR="00C47C96"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uplicates</w:t>
            </w:r>
            <w:r w:rsidRPr="00090DF7">
              <w:rPr>
                <w:rFonts w:ascii="Arial" w:hAnsi="Arial" w:cs="Arial"/>
                <w:szCs w:val="20"/>
              </w:rPr>
              <w:br w:type="page"/>
              <w:t xml:space="preserve">   </w:t>
            </w:r>
          </w:p>
          <w:p w14:paraId="3C1349B4" w14:textId="06102B4D" w:rsidR="00C47C96"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l tied to archived data</w:t>
            </w:r>
            <w:r w:rsidRPr="00090DF7">
              <w:rPr>
                <w:rFonts w:ascii="Arial" w:hAnsi="Arial" w:cs="Arial"/>
                <w:szCs w:val="20"/>
              </w:rPr>
              <w:br w:type="page"/>
              <w:t xml:space="preserve">   </w:t>
            </w:r>
          </w:p>
          <w:p w14:paraId="41757AC5" w14:textId="554823FB" w:rsidR="00C47C96"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n-appeal documentation (additional documents) submitted by Claimants or Employers</w:t>
            </w:r>
            <w:r w:rsidRPr="00090DF7">
              <w:rPr>
                <w:rFonts w:ascii="Arial" w:hAnsi="Arial" w:cs="Arial"/>
                <w:szCs w:val="20"/>
              </w:rPr>
              <w:br w:type="page"/>
              <w:t xml:space="preserve">   </w:t>
            </w:r>
          </w:p>
          <w:p w14:paraId="685466B0" w14:textId="4F6D6381" w:rsidR="00C47C96"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 hoc letters</w:t>
            </w:r>
            <w:r w:rsidRPr="00090DF7">
              <w:rPr>
                <w:rFonts w:ascii="Arial" w:hAnsi="Arial" w:cs="Arial"/>
                <w:szCs w:val="20"/>
              </w:rPr>
              <w:br w:type="page"/>
              <w:t xml:space="preserve">   </w:t>
            </w:r>
          </w:p>
          <w:p w14:paraId="1F38C60B" w14:textId="3AEAE1F0" w:rsidR="00C47C96"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Withdrawals </w:t>
            </w:r>
            <w:r w:rsidRPr="00090DF7">
              <w:rPr>
                <w:rFonts w:ascii="Arial" w:hAnsi="Arial" w:cs="Arial"/>
                <w:szCs w:val="20"/>
              </w:rPr>
              <w:br w:type="page"/>
              <w:t xml:space="preserve">   </w:t>
            </w:r>
          </w:p>
          <w:p w14:paraId="3B9CB87A" w14:textId="4600E113" w:rsidR="00C47C96"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mands   </w:t>
            </w:r>
          </w:p>
          <w:p w14:paraId="600A94C7" w14:textId="409AD7BF" w:rsidR="00C47C96"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ncellations/Vacates or Set-Asides</w:t>
            </w:r>
            <w:r w:rsidRPr="00090DF7">
              <w:rPr>
                <w:rFonts w:ascii="Arial" w:hAnsi="Arial" w:cs="Arial"/>
                <w:szCs w:val="20"/>
              </w:rPr>
              <w:br w:type="page"/>
              <w:t xml:space="preserve">   </w:t>
            </w:r>
          </w:p>
          <w:p w14:paraId="3EF16737" w14:textId="14AF43A4" w:rsidR="00D97510" w:rsidRPr="00090DF7"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ion of documents included in the file or correspondence</w:t>
            </w:r>
          </w:p>
          <w:p w14:paraId="4E117961" w14:textId="2191F59A" w:rsidR="00D97510" w:rsidRPr="00090DF7"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bility to remove and move documents or correspondence</w:t>
            </w:r>
          </w:p>
          <w:p w14:paraId="0F6A5442" w14:textId="31990C75" w:rsidR="00D97510" w:rsidRPr="00090DF7"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etters</w:t>
            </w:r>
          </w:p>
          <w:p w14:paraId="7D2F2F88" w14:textId="5707320F" w:rsidR="00D97510" w:rsidRPr="00090DF7"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cking</w:t>
            </w:r>
          </w:p>
          <w:p w14:paraId="163F6028" w14:textId="2121F0D0" w:rsidR="00D97510" w:rsidRPr="00090DF7"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dit metadata</w:t>
            </w:r>
          </w:p>
          <w:p w14:paraId="185899CD" w14:textId="2332132A" w:rsidR="00D97510" w:rsidRPr="00090DF7" w:rsidRDefault="00D97510" w:rsidP="00C47C96">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dacting</w:t>
            </w:r>
            <w:r w:rsidRPr="00090DF7">
              <w:rPr>
                <w:rFonts w:ascii="Arial" w:hAnsi="Arial" w:cs="Arial"/>
                <w:szCs w:val="20"/>
              </w:rPr>
              <w:br w:type="page"/>
            </w:r>
          </w:p>
        </w:tc>
      </w:tr>
      <w:tr w:rsidR="00D97510" w:rsidRPr="00090DF7" w14:paraId="779E1C2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43AF1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A03AB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F9CEB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receive and process all incoming correspondence and associate it with an electronic identifier (e.g., SSN, Entity ID, alternate ID, Case ID) </w:t>
            </w:r>
          </w:p>
          <w:p w14:paraId="1B7BC721" w14:textId="728041A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w:t>
            </w:r>
          </w:p>
          <w:p w14:paraId="7692FA80" w14:textId="3AD054D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x</w:t>
            </w:r>
          </w:p>
          <w:p w14:paraId="7FA10592" w14:textId="490705AD"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nline uploads</w:t>
            </w:r>
          </w:p>
          <w:p w14:paraId="5F5FA2A8" w14:textId="7B591B26"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w:t>
            </w:r>
          </w:p>
          <w:p w14:paraId="72EFE12B" w14:textId="7B34FD6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 person</w:t>
            </w:r>
          </w:p>
        </w:tc>
      </w:tr>
      <w:tr w:rsidR="00D97510" w:rsidRPr="00090DF7" w14:paraId="51A0A13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AB66A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8ED89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17AEE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capture (e.g., OCR or similar) and store data from incoming documents (both electronic and paper) such as: </w:t>
            </w:r>
          </w:p>
          <w:p w14:paraId="7B9CFD5F" w14:textId="0B1263D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received</w:t>
            </w:r>
          </w:p>
          <w:p w14:paraId="50B12D95" w14:textId="56AC89B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ethod received (electronic or paper)</w:t>
            </w:r>
          </w:p>
          <w:p w14:paraId="382E8193" w14:textId="117A2E0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postmarked and submitted</w:t>
            </w:r>
          </w:p>
          <w:p w14:paraId="6B2DB313" w14:textId="1DE5213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ype</w:t>
            </w:r>
          </w:p>
          <w:p w14:paraId="533BD577" w14:textId="5421D25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nder information</w:t>
            </w:r>
          </w:p>
          <w:p w14:paraId="39790FEC" w14:textId="1A7D0CC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ext</w:t>
            </w:r>
          </w:p>
          <w:p w14:paraId="74649477" w14:textId="0DB8909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D97510" w:rsidRPr="00090DF7" w14:paraId="643109F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5FBA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A2DC8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F2F1B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manually key entry of document information</w:t>
            </w:r>
          </w:p>
        </w:tc>
      </w:tr>
      <w:tr w:rsidR="00D97510" w:rsidRPr="00090DF7" w14:paraId="4585CA8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586A4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2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F1F0F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554E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read bar codes or similar coding to support the automated processing of the item when returned by the recipient</w:t>
            </w:r>
          </w:p>
        </w:tc>
      </w:tr>
      <w:tr w:rsidR="00D97510" w:rsidRPr="00090DF7" w14:paraId="20C190B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6790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4DC3E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258C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gest document information into the CMS and begin the workflow</w:t>
            </w:r>
          </w:p>
          <w:p w14:paraId="34F3AF0B" w14:textId="41E1B93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person, fax, online, email, and mail</w:t>
            </w:r>
          </w:p>
          <w:p w14:paraId="038F050E" w14:textId="2937C6C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ra- and inter-departmental transfers</w:t>
            </w:r>
          </w:p>
        </w:tc>
      </w:tr>
      <w:tr w:rsidR="00D97510" w:rsidRPr="00090DF7" w14:paraId="71105C7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9752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70A2A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1E149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4E0929B1" w14:textId="0862B17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urned mail and bad addresses</w:t>
            </w:r>
          </w:p>
          <w:p w14:paraId="50914BA8" w14:textId="759F803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bmitted documentation before Appeal processed</w:t>
            </w:r>
          </w:p>
        </w:tc>
      </w:tr>
      <w:tr w:rsidR="00D97510" w:rsidRPr="00090DF7" w14:paraId="5FD8243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B966A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A2F6F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E86E3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Bidder should describe the options for assignment of cases</w:t>
            </w:r>
          </w:p>
        </w:tc>
      </w:tr>
      <w:tr w:rsidR="00D97510" w:rsidRPr="00090DF7" w14:paraId="4D590B9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F1563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84B9A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3B87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override system assignments</w:t>
            </w:r>
          </w:p>
        </w:tc>
      </w:tr>
      <w:tr w:rsidR="00D97510" w:rsidRPr="00090DF7" w14:paraId="08023F6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F8A6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0E9C9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9A25C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generate an assignment list for all attorneys (e.g., using a dashboard):</w:t>
            </w:r>
          </w:p>
          <w:p w14:paraId="4CA8CDE3" w14:textId="4620EA7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load (Current, Week, Month, and Year-to-Date)</w:t>
            </w:r>
          </w:p>
          <w:p w14:paraId="02EF6219" w14:textId="7A71D28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tus by case</w:t>
            </w:r>
          </w:p>
          <w:p w14:paraId="34930A63" w14:textId="508EC19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ppeal Age at assignment </w:t>
            </w:r>
          </w:p>
        </w:tc>
      </w:tr>
      <w:tr w:rsidR="00D97510" w:rsidRPr="00090DF7" w14:paraId="7398BBC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6145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8694C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07AF2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 Management Assignment Dashboard</w:t>
            </w:r>
          </w:p>
          <w:p w14:paraId="1FD8336E" w14:textId="79DA20E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able</w:t>
            </w:r>
          </w:p>
          <w:p w14:paraId="4439D3F5" w14:textId="02D72C0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s not making target docket flag/alert</w:t>
            </w:r>
          </w:p>
          <w:p w14:paraId="79854567" w14:textId="7569F4A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ttorney, date, and docket number Sortable</w:t>
            </w:r>
          </w:p>
          <w:p w14:paraId="08C473BC" w14:textId="0558D2F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nslation Status/missed Docket</w:t>
            </w:r>
          </w:p>
        </w:tc>
      </w:tr>
      <w:tr w:rsidR="00D97510" w:rsidRPr="00090DF7" w14:paraId="7E5D8EA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67A76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8D7DD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2A5F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53468372" w14:textId="2619D14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pedited cases must be assigned immediately</w:t>
            </w:r>
          </w:p>
          <w:p w14:paraId="532D9084" w14:textId="611F79B6"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anion cases</w:t>
            </w:r>
          </w:p>
          <w:p w14:paraId="160E0B92" w14:textId="059FF27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claims</w:t>
            </w:r>
          </w:p>
          <w:p w14:paraId="33DE9DEE" w14:textId="2AF0854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requests from management</w:t>
            </w:r>
          </w:p>
        </w:tc>
      </w:tr>
      <w:tr w:rsidR="00D97510" w:rsidRPr="00090DF7" w14:paraId="58D1B05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36525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00C95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39C9C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an attorney dashboard</w:t>
            </w:r>
          </w:p>
          <w:p w14:paraId="6DFDCA33" w14:textId="133336F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load (weekly quota)</w:t>
            </w:r>
          </w:p>
          <w:p w14:paraId="3C43059B" w14:textId="1204207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tus by case</w:t>
            </w:r>
          </w:p>
          <w:p w14:paraId="723AE78B" w14:textId="21BC399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how the current assignment and all prior assigned cases not yet mailed easily viewable on one screen</w:t>
            </w:r>
          </w:p>
        </w:tc>
      </w:tr>
      <w:tr w:rsidR="00D97510" w:rsidRPr="00090DF7" w14:paraId="2177E57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66C25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3B2B9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036C7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RA to select a specific case and display UI and appeals information such as</w:t>
            </w:r>
          </w:p>
          <w:p w14:paraId="5764BE56" w14:textId="0D02BE2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nderlying determinations</w:t>
            </w:r>
          </w:p>
          <w:p w14:paraId="4EE6D06B" w14:textId="070247F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 change history</w:t>
            </w:r>
          </w:p>
          <w:p w14:paraId="07D67749" w14:textId="30986CB4"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aminers Determination and Referee’s decision</w:t>
            </w:r>
          </w:p>
          <w:p w14:paraId="49AAD9E6" w14:textId="24342886"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spondence list</w:t>
            </w:r>
          </w:p>
          <w:p w14:paraId="3A76371A" w14:textId="1BE18C4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age credit detail</w:t>
            </w:r>
          </w:p>
          <w:p w14:paraId="642CC586" w14:textId="59BD596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documentation</w:t>
            </w:r>
          </w:p>
          <w:p w14:paraId="24A280CB" w14:textId="79BF8A63"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 certifications filing history</w:t>
            </w:r>
          </w:p>
          <w:p w14:paraId="0933C0CB" w14:textId="0BF17EA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notes</w:t>
            </w:r>
          </w:p>
        </w:tc>
      </w:tr>
      <w:tr w:rsidR="00D97510" w:rsidRPr="00090DF7" w14:paraId="2FC74ED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A9F4A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3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1B3A8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79AB26" w14:textId="77777777" w:rsidR="00C47C96" w:rsidRDefault="00D97510" w:rsidP="00A5601C">
            <w:pPr>
              <w:spacing w:after="0" w:line="259" w:lineRule="auto"/>
              <w:rPr>
                <w:rFonts w:ascii="Arial" w:hAnsi="Arial" w:cs="Arial"/>
                <w:szCs w:val="20"/>
              </w:rPr>
            </w:pPr>
            <w:r w:rsidRPr="00090DF7">
              <w:rPr>
                <w:rFonts w:ascii="Arial" w:hAnsi="Arial" w:cs="Arial"/>
                <w:szCs w:val="20"/>
              </w:rPr>
              <w:t>The System must generate attorney recommendation documents based on templates with versioning. Including, but not limited to:</w:t>
            </w:r>
            <w:r w:rsidRPr="00090DF7">
              <w:rPr>
                <w:rFonts w:ascii="Arial" w:hAnsi="Arial" w:cs="Arial"/>
                <w:szCs w:val="20"/>
              </w:rPr>
              <w:br w:type="page"/>
            </w:r>
          </w:p>
          <w:p w14:paraId="71D07C9F" w14:textId="2625388D" w:rsidR="00962843" w:rsidRDefault="00D97510" w:rsidP="00C510C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over Sheet </w:t>
            </w:r>
            <w:r w:rsidRPr="00090DF7">
              <w:rPr>
                <w:rFonts w:ascii="Arial" w:hAnsi="Arial" w:cs="Arial"/>
                <w:szCs w:val="20"/>
              </w:rPr>
              <w:br w:type="page"/>
              <w:t xml:space="preserve">    </w:t>
            </w:r>
          </w:p>
          <w:p w14:paraId="3B587618" w14:textId="1CAA6174"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ase number</w:t>
            </w:r>
            <w:r w:rsidRPr="00090DF7">
              <w:rPr>
                <w:rFonts w:ascii="Arial" w:hAnsi="Arial" w:cs="Arial"/>
                <w:szCs w:val="20"/>
              </w:rPr>
              <w:br w:type="page"/>
              <w:t xml:space="preserve">    </w:t>
            </w:r>
          </w:p>
          <w:p w14:paraId="54635B0F" w14:textId="11573BED"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SN</w:t>
            </w:r>
            <w:r w:rsidRPr="00090DF7">
              <w:rPr>
                <w:rFonts w:ascii="Arial" w:hAnsi="Arial" w:cs="Arial"/>
                <w:szCs w:val="20"/>
              </w:rPr>
              <w:br w:type="page"/>
              <w:t xml:space="preserve">    </w:t>
            </w:r>
          </w:p>
          <w:p w14:paraId="2DF456A2" w14:textId="5A98072B"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s</w:t>
            </w:r>
            <w:r w:rsidRPr="00090DF7">
              <w:rPr>
                <w:rFonts w:ascii="Arial" w:hAnsi="Arial" w:cs="Arial"/>
                <w:szCs w:val="20"/>
              </w:rPr>
              <w:br w:type="page"/>
              <w:t xml:space="preserve">    </w:t>
            </w:r>
          </w:p>
          <w:p w14:paraId="1CF03285" w14:textId="198CC1DC"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 type</w:t>
            </w:r>
            <w:r w:rsidRPr="00090DF7">
              <w:rPr>
                <w:rFonts w:ascii="Arial" w:hAnsi="Arial" w:cs="Arial"/>
                <w:szCs w:val="20"/>
              </w:rPr>
              <w:br w:type="page"/>
              <w:t xml:space="preserve">    </w:t>
            </w:r>
          </w:p>
          <w:p w14:paraId="2D834D58" w14:textId="354ED38E"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ppearances</w:t>
            </w:r>
            <w:r w:rsidRPr="00090DF7">
              <w:rPr>
                <w:rFonts w:ascii="Arial" w:hAnsi="Arial" w:cs="Arial"/>
                <w:szCs w:val="20"/>
              </w:rPr>
              <w:br w:type="page"/>
              <w:t xml:space="preserve">    </w:t>
            </w:r>
          </w:p>
          <w:p w14:paraId="6F40D85F" w14:textId="359E695D"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terminations</w:t>
            </w:r>
            <w:r w:rsidRPr="00090DF7">
              <w:rPr>
                <w:rFonts w:ascii="Arial" w:hAnsi="Arial" w:cs="Arial"/>
                <w:szCs w:val="20"/>
              </w:rPr>
              <w:br w:type="page"/>
              <w:t xml:space="preserve">    </w:t>
            </w:r>
          </w:p>
          <w:p w14:paraId="5BD8D5F5" w14:textId="16EC2911"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ttorney</w:t>
            </w:r>
            <w:r w:rsidRPr="00090DF7">
              <w:rPr>
                <w:rFonts w:ascii="Arial" w:hAnsi="Arial" w:cs="Arial"/>
                <w:szCs w:val="20"/>
              </w:rPr>
              <w:br w:type="page"/>
              <w:t xml:space="preserve">    </w:t>
            </w:r>
          </w:p>
          <w:p w14:paraId="75DAD3F5" w14:textId="05EC24D9"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ocket</w:t>
            </w:r>
            <w:r w:rsidRPr="00090DF7">
              <w:rPr>
                <w:rFonts w:ascii="Arial" w:hAnsi="Arial" w:cs="Arial"/>
                <w:szCs w:val="20"/>
              </w:rPr>
              <w:br w:type="page"/>
              <w:t xml:space="preserve">    </w:t>
            </w:r>
          </w:p>
          <w:p w14:paraId="5D38F337" w14:textId="084D3182"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xaminer and Referee’s Decision</w:t>
            </w:r>
            <w:r w:rsidRPr="00090DF7">
              <w:rPr>
                <w:rFonts w:ascii="Arial" w:hAnsi="Arial" w:cs="Arial"/>
                <w:szCs w:val="20"/>
              </w:rPr>
              <w:br w:type="page"/>
              <w:t xml:space="preserve">    </w:t>
            </w:r>
          </w:p>
          <w:p w14:paraId="1E070855" w14:textId="2D448A35"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Hearing Officer</w:t>
            </w:r>
            <w:r w:rsidRPr="00090DF7">
              <w:rPr>
                <w:rFonts w:ascii="Arial" w:hAnsi="Arial" w:cs="Arial"/>
                <w:szCs w:val="20"/>
              </w:rPr>
              <w:br w:type="page"/>
              <w:t xml:space="preserve">    </w:t>
            </w:r>
          </w:p>
          <w:p w14:paraId="7A258188" w14:textId="24B5E4A9"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ength of Hearing</w:t>
            </w:r>
            <w:r w:rsidRPr="00090DF7">
              <w:rPr>
                <w:rFonts w:ascii="Arial" w:hAnsi="Arial" w:cs="Arial"/>
                <w:szCs w:val="20"/>
              </w:rPr>
              <w:br w:type="page"/>
              <w:t xml:space="preserve">    </w:t>
            </w:r>
          </w:p>
          <w:p w14:paraId="41FAB12D" w14:textId="024663B1"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commendation Code</w:t>
            </w:r>
            <w:r w:rsidRPr="00090DF7">
              <w:rPr>
                <w:rFonts w:ascii="Arial" w:hAnsi="Arial" w:cs="Arial"/>
                <w:szCs w:val="20"/>
              </w:rPr>
              <w:br w:type="page"/>
              <w:t xml:space="preserve">   </w:t>
            </w:r>
          </w:p>
          <w:p w14:paraId="1A4A9CED" w14:textId="394EBBAD"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information using preformatted text templates</w:t>
            </w:r>
            <w:r w:rsidR="00FD1D1C" w:rsidRPr="00090DF7">
              <w:rPr>
                <w:rFonts w:ascii="Arial" w:hAnsi="Arial" w:cs="Arial"/>
                <w:szCs w:val="20"/>
              </w:rPr>
              <w:t>,</w:t>
            </w:r>
            <w:r w:rsidRPr="00090DF7">
              <w:rPr>
                <w:rFonts w:ascii="Arial" w:hAnsi="Arial" w:cs="Arial"/>
                <w:szCs w:val="20"/>
              </w:rPr>
              <w:t xml:space="preserve"> including retrieving data from UI/Appeals system</w:t>
            </w:r>
            <w:r w:rsidRPr="00090DF7">
              <w:rPr>
                <w:rFonts w:ascii="Arial" w:hAnsi="Arial" w:cs="Arial"/>
                <w:szCs w:val="20"/>
              </w:rPr>
              <w:br w:type="page"/>
              <w:t xml:space="preserve">    </w:t>
            </w:r>
          </w:p>
          <w:p w14:paraId="44433109" w14:textId="315294FA"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w:t>
            </w:r>
            <w:r w:rsidRPr="00090DF7">
              <w:rPr>
                <w:rFonts w:ascii="Arial" w:hAnsi="Arial" w:cs="Arial"/>
                <w:szCs w:val="20"/>
              </w:rPr>
              <w:br w:type="page"/>
              <w:t xml:space="preserve">    </w:t>
            </w:r>
          </w:p>
          <w:p w14:paraId="4EEAB622" w14:textId="00503222"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eeds a check box for Acknowledgement Letter Change</w:t>
            </w:r>
            <w:r w:rsidRPr="00090DF7">
              <w:rPr>
                <w:rFonts w:ascii="Arial" w:hAnsi="Arial" w:cs="Arial"/>
                <w:szCs w:val="20"/>
              </w:rPr>
              <w:br w:type="page"/>
              <w:t xml:space="preserve">    </w:t>
            </w:r>
          </w:p>
          <w:p w14:paraId="26A151A4" w14:textId="28F44B7A"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eeds a check box for simple affirm decision (Default)</w:t>
            </w:r>
            <w:r w:rsidRPr="00090DF7">
              <w:rPr>
                <w:rFonts w:ascii="Arial" w:hAnsi="Arial" w:cs="Arial"/>
                <w:szCs w:val="20"/>
              </w:rPr>
              <w:br w:type="page"/>
              <w:t xml:space="preserve">    </w:t>
            </w:r>
          </w:p>
          <w:p w14:paraId="61C95302" w14:textId="526118D5" w:rsidR="00962843"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Needs a check box </w:t>
            </w:r>
            <w:r w:rsidR="00FD1D1C" w:rsidRPr="00090DF7">
              <w:rPr>
                <w:rFonts w:ascii="Arial" w:hAnsi="Arial" w:cs="Arial"/>
                <w:szCs w:val="20"/>
              </w:rPr>
              <w:t xml:space="preserve">to </w:t>
            </w:r>
            <w:r w:rsidRPr="00090DF7">
              <w:rPr>
                <w:rFonts w:ascii="Arial" w:hAnsi="Arial" w:cs="Arial"/>
                <w:szCs w:val="20"/>
              </w:rPr>
              <w:t>deny MR</w:t>
            </w:r>
            <w:r w:rsidRPr="00090DF7">
              <w:rPr>
                <w:rFonts w:ascii="Arial" w:hAnsi="Arial" w:cs="Arial"/>
                <w:szCs w:val="20"/>
              </w:rPr>
              <w:br w:type="page"/>
              <w:t xml:space="preserve">    </w:t>
            </w:r>
          </w:p>
          <w:p w14:paraId="4B233D8A" w14:textId="62562DC6"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eeds a set of checkboxes for the Distribution Stamp (Claimant, Claimant Attorney, Employer, Employer Attorney, File, Additional Addresses</w:t>
            </w:r>
            <w:r w:rsidRPr="00090DF7">
              <w:rPr>
                <w:rFonts w:ascii="Arial" w:hAnsi="Arial" w:cs="Arial"/>
                <w:szCs w:val="20"/>
              </w:rPr>
              <w:br w:type="page"/>
              <w:t xml:space="preserve">    </w:t>
            </w:r>
          </w:p>
          <w:p w14:paraId="77F85CC9" w14:textId="4630E0A4"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Users must be able to add and modify fields on form templates within the </w:t>
            </w:r>
            <w:r w:rsidR="00C82D0C" w:rsidRPr="00090DF7">
              <w:rPr>
                <w:rFonts w:ascii="Arial" w:hAnsi="Arial" w:cs="Arial"/>
                <w:szCs w:val="20"/>
              </w:rPr>
              <w:t>s</w:t>
            </w:r>
            <w:r w:rsidRPr="00090DF7">
              <w:rPr>
                <w:rFonts w:ascii="Arial" w:hAnsi="Arial" w:cs="Arial"/>
                <w:szCs w:val="20"/>
              </w:rPr>
              <w:t xml:space="preserve">ystem with minimal need to seek outside programming assistance </w:t>
            </w:r>
          </w:p>
          <w:p w14:paraId="13C9EA13" w14:textId="0DD74B00" w:rsidR="00C510C2" w:rsidRDefault="00D97510" w:rsidP="00C510C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br w:type="page"/>
              <w:t xml:space="preserve">Case Summary </w:t>
            </w:r>
          </w:p>
          <w:p w14:paraId="6EF69ADE" w14:textId="5BB8CB7F"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dicator that a Case Summary is a supplement to the original</w:t>
            </w:r>
            <w:r w:rsidRPr="00090DF7">
              <w:rPr>
                <w:rFonts w:ascii="Arial" w:hAnsi="Arial" w:cs="Arial"/>
                <w:szCs w:val="20"/>
              </w:rPr>
              <w:br w:type="page"/>
              <w:t xml:space="preserve">    </w:t>
            </w:r>
          </w:p>
          <w:p w14:paraId="6A23ABE1" w14:textId="06EF5C19"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rocedural note</w:t>
            </w:r>
            <w:r w:rsidRPr="00090DF7">
              <w:rPr>
                <w:rFonts w:ascii="Arial" w:hAnsi="Arial" w:cs="Arial"/>
                <w:szCs w:val="20"/>
              </w:rPr>
              <w:br w:type="page"/>
              <w:t xml:space="preserve">    </w:t>
            </w:r>
          </w:p>
          <w:p w14:paraId="28DBE103" w14:textId="6D136B00"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ployer and/or Claimant testimony</w:t>
            </w:r>
            <w:r w:rsidRPr="00090DF7">
              <w:rPr>
                <w:rFonts w:ascii="Arial" w:hAnsi="Arial" w:cs="Arial"/>
                <w:szCs w:val="20"/>
              </w:rPr>
              <w:br w:type="page"/>
              <w:t xml:space="preserve">    </w:t>
            </w:r>
          </w:p>
          <w:p w14:paraId="2DC0A728" w14:textId="048F43D2"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ile documents</w:t>
            </w:r>
            <w:r w:rsidRPr="00090DF7">
              <w:rPr>
                <w:rFonts w:ascii="Arial" w:hAnsi="Arial" w:cs="Arial"/>
                <w:szCs w:val="20"/>
              </w:rPr>
              <w:br w:type="page"/>
              <w:t xml:space="preserve">    </w:t>
            </w:r>
          </w:p>
          <w:p w14:paraId="7B1941A2" w14:textId="110B9FFC"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AT Decision </w:t>
            </w:r>
            <w:r w:rsidRPr="00090DF7">
              <w:rPr>
                <w:rFonts w:ascii="Arial" w:hAnsi="Arial" w:cs="Arial"/>
                <w:szCs w:val="20"/>
              </w:rPr>
              <w:br w:type="page"/>
              <w:t xml:space="preserve">    </w:t>
            </w:r>
          </w:p>
          <w:p w14:paraId="48C717EC" w14:textId="75ACB4A1"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commendation</w:t>
            </w:r>
            <w:r w:rsidRPr="00090DF7">
              <w:rPr>
                <w:rFonts w:ascii="Arial" w:hAnsi="Arial" w:cs="Arial"/>
                <w:szCs w:val="20"/>
              </w:rPr>
              <w:br w:type="page"/>
              <w:t xml:space="preserve">    </w:t>
            </w:r>
          </w:p>
          <w:p w14:paraId="6D2B426D" w14:textId="5FAF02FA" w:rsidR="00C510C2"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templates</w:t>
            </w:r>
            <w:r w:rsidR="00C82D0C" w:rsidRPr="00090DF7">
              <w:rPr>
                <w:rFonts w:ascii="Arial" w:hAnsi="Arial" w:cs="Arial"/>
                <w:szCs w:val="20"/>
              </w:rPr>
              <w:t>,</w:t>
            </w:r>
            <w:r w:rsidRPr="00090DF7">
              <w:rPr>
                <w:rFonts w:ascii="Arial" w:hAnsi="Arial" w:cs="Arial"/>
                <w:szCs w:val="20"/>
              </w:rPr>
              <w:t xml:space="preserve"> including retrieving data from UI/Appeals system </w:t>
            </w:r>
            <w:r w:rsidRPr="00090DF7">
              <w:rPr>
                <w:rFonts w:ascii="Arial" w:hAnsi="Arial" w:cs="Arial"/>
                <w:szCs w:val="20"/>
              </w:rPr>
              <w:br w:type="page"/>
              <w:t xml:space="preserve">    </w:t>
            </w:r>
          </w:p>
          <w:p w14:paraId="5DA2208B" w14:textId="2218B650" w:rsidR="00D97510" w:rsidRPr="00090DF7" w:rsidRDefault="00D97510" w:rsidP="00C510C2">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w:t>
            </w:r>
            <w:r w:rsidRPr="00090DF7">
              <w:rPr>
                <w:rFonts w:ascii="Arial" w:hAnsi="Arial" w:cs="Arial"/>
                <w:szCs w:val="20"/>
              </w:rPr>
              <w:br w:type="page"/>
            </w:r>
          </w:p>
        </w:tc>
      </w:tr>
      <w:tr w:rsidR="00D97510" w:rsidRPr="00090DF7" w14:paraId="06B5C07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92A0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3D71A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3D24B3" w14:textId="4FD9D1A5"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Users must be able to add and modify fields on form templates within the System with minimal need to seek outside programming assistance </w:t>
            </w:r>
          </w:p>
        </w:tc>
      </w:tr>
      <w:tr w:rsidR="00D97510" w:rsidRPr="00090DF7" w14:paraId="1D378B5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A676F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2ECFB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3DEEC" w14:textId="724C7D55"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apture decisions in the CMS</w:t>
            </w:r>
          </w:p>
          <w:p w14:paraId="74EBE118" w14:textId="4BC43AB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es</w:t>
            </w:r>
          </w:p>
          <w:p w14:paraId="18273C00" w14:textId="1A1DF89F"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he System must be able to flag address changes by parties after the case has been processed and assigned up until the date of the mailing</w:t>
            </w:r>
          </w:p>
          <w:p w14:paraId="34357D3B" w14:textId="0DA89177"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dit and validate addresses if necessary</w:t>
            </w:r>
          </w:p>
          <w:p w14:paraId="031200E0" w14:textId="580FDB59"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lert/Flag any address changes</w:t>
            </w:r>
          </w:p>
          <w:p w14:paraId="64B84CF1" w14:textId="17261226"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 recipients if necessary</w:t>
            </w:r>
          </w:p>
          <w:p w14:paraId="0D6CA2E8" w14:textId="35B2E3C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hort Form Decisions- Template Affirm, Deny, Non-Appearance, and Dismiss</w:t>
            </w:r>
          </w:p>
          <w:p w14:paraId="1BB2513C" w14:textId="3E42105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ng Form Decisions</w:t>
            </w:r>
          </w:p>
          <w:p w14:paraId="22E3320E" w14:textId="7DBBF8FE"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ase History</w:t>
            </w:r>
          </w:p>
          <w:p w14:paraId="010412F7" w14:textId="19299184"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w:t>
            </w:r>
          </w:p>
          <w:p w14:paraId="145832F9" w14:textId="6B45D9D3"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templates</w:t>
            </w:r>
            <w:r w:rsidR="00C82D0C" w:rsidRPr="00090DF7">
              <w:rPr>
                <w:rFonts w:ascii="Arial" w:hAnsi="Arial" w:cs="Arial"/>
                <w:szCs w:val="20"/>
              </w:rPr>
              <w:t>,</w:t>
            </w:r>
            <w:r w:rsidRPr="00090DF7">
              <w:rPr>
                <w:rFonts w:ascii="Arial" w:hAnsi="Arial" w:cs="Arial"/>
                <w:szCs w:val="20"/>
              </w:rPr>
              <w:t xml:space="preserve"> including retrieving data from UI/Appeals system</w:t>
            </w:r>
          </w:p>
          <w:p w14:paraId="16A83880" w14:textId="4B455158"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indings of fact</w:t>
            </w:r>
          </w:p>
          <w:p w14:paraId="4E8C54C3" w14:textId="059B3B9A"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templates</w:t>
            </w:r>
            <w:r w:rsidR="00C82D0C" w:rsidRPr="00090DF7">
              <w:rPr>
                <w:rFonts w:ascii="Arial" w:hAnsi="Arial" w:cs="Arial"/>
                <w:szCs w:val="20"/>
              </w:rPr>
              <w:t>,</w:t>
            </w:r>
            <w:r w:rsidRPr="00090DF7">
              <w:rPr>
                <w:rFonts w:ascii="Arial" w:hAnsi="Arial" w:cs="Arial"/>
                <w:szCs w:val="20"/>
              </w:rPr>
              <w:t xml:space="preserve"> including retrieving data from UI/Appeals system </w:t>
            </w:r>
          </w:p>
          <w:p w14:paraId="789C9F41" w14:textId="4AA3FB19"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w:t>
            </w:r>
          </w:p>
          <w:p w14:paraId="2B96840A" w14:textId="3878B708"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nclusions</w:t>
            </w:r>
          </w:p>
          <w:p w14:paraId="48543E30" w14:textId="0022E7C6"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 (e.g., sections of law)</w:t>
            </w:r>
          </w:p>
          <w:p w14:paraId="62E28702" w14:textId="28A981E3"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e.g., precedent decisions and sections of law)</w:t>
            </w:r>
          </w:p>
          <w:p w14:paraId="2762542F" w14:textId="405811A8"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 (e.g., narrative description of conclusions of law)</w:t>
            </w:r>
          </w:p>
          <w:p w14:paraId="02445D9A" w14:textId="52DA431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cision</w:t>
            </w:r>
          </w:p>
          <w:p w14:paraId="13C79E36" w14:textId="266355AF"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 (e.g., decision rulings)</w:t>
            </w:r>
          </w:p>
          <w:p w14:paraId="6C0D391C" w14:textId="29863C31"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e.g., decision rulings)</w:t>
            </w:r>
          </w:p>
          <w:p w14:paraId="5254E08E" w14:textId="65871B62" w:rsidR="00D97510" w:rsidRPr="00090DF7" w:rsidRDefault="00D97510" w:rsidP="0088059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 (e.g., customized decision ruling)</w:t>
            </w:r>
          </w:p>
        </w:tc>
      </w:tr>
      <w:tr w:rsidR="00D97510" w:rsidRPr="00090DF7" w14:paraId="56C9C04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E8733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983E0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0459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Users must be able to add and modify fields within the program without the need to seek outside programming assistance</w:t>
            </w:r>
          </w:p>
        </w:tc>
      </w:tr>
      <w:tr w:rsidR="00D97510" w:rsidRPr="00090DF7" w14:paraId="2D58E23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E1BC7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07A07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46F9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tore RA work product and allow for permission-based access and versioning</w:t>
            </w:r>
          </w:p>
        </w:tc>
      </w:tr>
      <w:tr w:rsidR="00D97510" w:rsidRPr="00090DF7" w14:paraId="26F3B24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EA6DC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83694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6AA2C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access to digital records at variable speed with search and bookmarks</w:t>
            </w:r>
          </w:p>
        </w:tc>
      </w:tr>
      <w:tr w:rsidR="00D97510" w:rsidRPr="00090DF7" w14:paraId="2D71C28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AABD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6F992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53F1D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cribe digital recordings and allow Staff to edit</w:t>
            </w:r>
          </w:p>
        </w:tc>
      </w:tr>
      <w:tr w:rsidR="00D97510" w:rsidRPr="00090DF7" w14:paraId="32A7DEE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40DE2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977CF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BA1AED" w14:textId="5B9F52B8"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complete a review of the appeal and produce recommendation documents</w:t>
            </w:r>
            <w:r w:rsidR="00034F74">
              <w:rPr>
                <w:rFonts w:ascii="Arial" w:hAnsi="Arial" w:cs="Arial"/>
                <w:szCs w:val="20"/>
              </w:rPr>
              <w:t xml:space="preserve">, the </w:t>
            </w:r>
            <w:r w:rsidRPr="00090DF7">
              <w:rPr>
                <w:rFonts w:ascii="Arial" w:hAnsi="Arial" w:cs="Arial"/>
                <w:szCs w:val="20"/>
              </w:rPr>
              <w:t xml:space="preserve">RA must designate the distribution of decision to be mailed </w:t>
            </w:r>
          </w:p>
        </w:tc>
      </w:tr>
      <w:tr w:rsidR="00D97510" w:rsidRPr="00090DF7" w14:paraId="42B9453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1FE1F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2DBA7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A9C362" w14:textId="7EFEDC0A"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send recommendation documents to the supervisor or docket based on business rules</w:t>
            </w:r>
            <w:r w:rsidR="00034F74">
              <w:rPr>
                <w:rFonts w:ascii="Arial" w:hAnsi="Arial" w:cs="Arial"/>
                <w:szCs w:val="20"/>
              </w:rPr>
              <w:t xml:space="preserve">.  </w:t>
            </w:r>
            <w:r w:rsidRPr="00090DF7">
              <w:rPr>
                <w:rFonts w:ascii="Arial" w:hAnsi="Arial" w:cs="Arial"/>
                <w:szCs w:val="20"/>
              </w:rPr>
              <w:t>Staff can manually modify business rules by individual</w:t>
            </w:r>
          </w:p>
        </w:tc>
      </w:tr>
      <w:tr w:rsidR="00D97510" w:rsidRPr="00090DF7" w14:paraId="6A2DC29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22FA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0B8C4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1AC3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an assignment list for each attorney (Dashboard)</w:t>
            </w:r>
          </w:p>
          <w:p w14:paraId="28081F02" w14:textId="15C6C57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load</w:t>
            </w:r>
          </w:p>
          <w:p w14:paraId="5A9A5A94" w14:textId="51839FD4"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tus by case</w:t>
            </w:r>
          </w:p>
          <w:p w14:paraId="6E91CB36" w14:textId="6A801E7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eekly assignment report for RA and management</w:t>
            </w:r>
          </w:p>
        </w:tc>
      </w:tr>
      <w:tr w:rsidR="00D97510" w:rsidRPr="00090DF7" w14:paraId="3A1858B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8EEAF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4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D8732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C650D9" w14:textId="45844575"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 a high-level summary for an attorney review/rehearing (e.g.</w:t>
            </w:r>
            <w:r w:rsidR="00C82D0C" w:rsidRPr="00090DF7">
              <w:rPr>
                <w:rFonts w:ascii="Arial" w:hAnsi="Arial" w:cs="Arial"/>
                <w:szCs w:val="20"/>
              </w:rPr>
              <w:t>,</w:t>
            </w:r>
            <w:r w:rsidRPr="00090DF7">
              <w:rPr>
                <w:rFonts w:ascii="Arial" w:hAnsi="Arial" w:cs="Arial"/>
                <w:szCs w:val="20"/>
              </w:rPr>
              <w:t xml:space="preserve"> base period wages, interested parties, timeliness of the appeal, opt-in for electronic correspondence, special accommodations, etc.)</w:t>
            </w:r>
          </w:p>
        </w:tc>
      </w:tr>
      <w:tr w:rsidR="00D97510" w:rsidRPr="00090DF7" w14:paraId="67B8986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10540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753BF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9F98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18375E02" w14:textId="6A0C6EF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end cases for translation </w:t>
            </w:r>
          </w:p>
          <w:p w14:paraId="1F1E26A7" w14:textId="3AACB0D0"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hearing worksheet (supervisor review)</w:t>
            </w:r>
          </w:p>
          <w:p w14:paraId="62BDA9C9" w14:textId="623BC3A4"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utomatic rehearing (timeliness)</w:t>
            </w:r>
          </w:p>
          <w:p w14:paraId="21276B0C" w14:textId="445EBC2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mmended rehearing</w:t>
            </w:r>
          </w:p>
          <w:p w14:paraId="00427BD6" w14:textId="6F473420" w:rsidR="00D97510" w:rsidRPr="00090DF7" w:rsidRDefault="00D97510" w:rsidP="00034F7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Voting sheet</w:t>
            </w:r>
          </w:p>
          <w:p w14:paraId="1195775E" w14:textId="20C8AE04" w:rsidR="00D97510" w:rsidRPr="00090DF7" w:rsidRDefault="00D97510" w:rsidP="00034F7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Void requests</w:t>
            </w:r>
          </w:p>
          <w:p w14:paraId="2E111496" w14:textId="6FA74F3A" w:rsidR="00D97510" w:rsidRPr="00090DF7" w:rsidRDefault="00D97510" w:rsidP="00034F7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tra-agency referral</w:t>
            </w:r>
          </w:p>
          <w:p w14:paraId="604F929E" w14:textId="41D3544B" w:rsidR="00D97510" w:rsidRPr="00090DF7" w:rsidRDefault="00D97510" w:rsidP="00034F7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upplemental summary request</w:t>
            </w:r>
          </w:p>
        </w:tc>
      </w:tr>
      <w:tr w:rsidR="00D97510" w:rsidRPr="00090DF7" w14:paraId="5A46C30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BC966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E3544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24CD4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assign case and associated documentation (cover sheet, summary, proposed decision, etc.) to the docket</w:t>
            </w:r>
          </w:p>
          <w:p w14:paraId="0AE32FED" w14:textId="655F55D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ket date</w:t>
            </w:r>
          </w:p>
          <w:p w14:paraId="48B24D7F" w14:textId="18FA34A3"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ket number</w:t>
            </w:r>
          </w:p>
          <w:p w14:paraId="7B53D607" w14:textId="1C182204"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eck the distribution stamp for the number of copies to be mailed to interested parties</w:t>
            </w:r>
          </w:p>
        </w:tc>
      </w:tr>
      <w:tr w:rsidR="00D97510" w:rsidRPr="00090DF7" w14:paraId="445C06A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B4C06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45251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AD247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Staff makes copies of docket packets (cover sheet, summary, AT decision(s), etc.) </w:t>
            </w:r>
          </w:p>
        </w:tc>
      </w:tr>
      <w:tr w:rsidR="00D97510" w:rsidRPr="00090DF7" w14:paraId="57950D3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7007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59B4F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812CF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prepares lists of all cases on the docket</w:t>
            </w:r>
          </w:p>
          <w:p w14:paraId="3FA7F95F" w14:textId="2A78BAA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pha list – list of docketed cases by Claimant name</w:t>
            </w:r>
          </w:p>
          <w:p w14:paraId="2A1676F9" w14:textId="717C68A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egal list – list of docketed cases by appeal case number for publication by Secretary of State due to state law</w:t>
            </w:r>
          </w:p>
          <w:p w14:paraId="3ADEF08B" w14:textId="1BDC2ED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 list – list of docketed cases by Employer name</w:t>
            </w:r>
          </w:p>
          <w:p w14:paraId="15BEE648" w14:textId="16130F9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umeric list – list of docketed cases by case number</w:t>
            </w:r>
            <w:r w:rsidRPr="00090DF7">
              <w:rPr>
                <w:rFonts w:ascii="Arial" w:hAnsi="Arial" w:cs="Arial"/>
                <w:szCs w:val="20"/>
              </w:rPr>
              <w:br w:type="page"/>
            </w:r>
          </w:p>
        </w:tc>
      </w:tr>
      <w:tr w:rsidR="00D97510" w:rsidRPr="00090DF7" w14:paraId="27FC334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874D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15F8C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F59A0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a Docket Dashboard to include</w:t>
            </w:r>
          </w:p>
          <w:p w14:paraId="1922A6B5" w14:textId="4E652E8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umber of cases on the docket</w:t>
            </w:r>
          </w:p>
          <w:p w14:paraId="61622F04" w14:textId="1EC1095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umber of pulled cases and who pulled them</w:t>
            </w:r>
          </w:p>
          <w:p w14:paraId="0EB28E50" w14:textId="521271F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hich cases have short-form dissents</w:t>
            </w:r>
          </w:p>
          <w:p w14:paraId="730A4F14" w14:textId="249B6FC0"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umber of Rehearing votes</w:t>
            </w:r>
          </w:p>
          <w:p w14:paraId="6D889F0F" w14:textId="74F0B283"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umber of Remands</w:t>
            </w:r>
          </w:p>
          <w:p w14:paraId="2D4AF8C3" w14:textId="1C01AE2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How many assigned cases missed their target docket </w:t>
            </w:r>
          </w:p>
          <w:p w14:paraId="3036237D" w14:textId="46756A9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A analysis by missed docket pulls, etc.</w:t>
            </w:r>
          </w:p>
        </w:tc>
      </w:tr>
      <w:tr w:rsidR="00D97510" w:rsidRPr="00090DF7" w14:paraId="0575CE0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8CFF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5FED8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28655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50C42912" w14:textId="4394B1A6"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moving a case from the docket at any point in the workflow</w:t>
            </w:r>
          </w:p>
          <w:p w14:paraId="1068846A" w14:textId="399A4CB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ket cancellation or rescheduling (keep docket number constant once assigned but allow docket date to change)</w:t>
            </w:r>
          </w:p>
          <w:p w14:paraId="14AC8710" w14:textId="578C294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dividual</w:t>
            </w:r>
          </w:p>
          <w:p w14:paraId="39C63F43" w14:textId="353212B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 mass for situations such as a Board member vacancy</w:t>
            </w:r>
          </w:p>
        </w:tc>
      </w:tr>
      <w:tr w:rsidR="00D97510" w:rsidRPr="00090DF7" w14:paraId="4974E98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6C959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B48A0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2091F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stores case files submitted to the docket</w:t>
            </w:r>
          </w:p>
          <w:p w14:paraId="208BFBD5" w14:textId="4472A1E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case files</w:t>
            </w:r>
          </w:p>
          <w:p w14:paraId="3548EB3A" w14:textId="0A47CA9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documentation including privileged attorney/client work product</w:t>
            </w:r>
          </w:p>
        </w:tc>
      </w:tr>
      <w:tr w:rsidR="00D97510" w:rsidRPr="00090DF7" w14:paraId="0B5FD01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001F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C8285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C1442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odifies signatures (dissents, recuse, etc.) on a decision based on Board directive for uncontested cases</w:t>
            </w:r>
          </w:p>
        </w:tc>
      </w:tr>
      <w:tr w:rsidR="00D97510" w:rsidRPr="00090DF7" w14:paraId="324E6A3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BE4F2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F06F3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E7E3E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prepares decisions for mailing for uncontested cases</w:t>
            </w:r>
          </w:p>
          <w:p w14:paraId="551EFAF8" w14:textId="02D773A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stamp</w:t>
            </w:r>
          </w:p>
          <w:p w14:paraId="208EE512" w14:textId="27E0CC3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ke copies</w:t>
            </w:r>
          </w:p>
          <w:p w14:paraId="24F6A960" w14:textId="16B6453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old and stuff envelopes</w:t>
            </w:r>
          </w:p>
          <w:p w14:paraId="25CC8671" w14:textId="0E37277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undle and hold a pending vote</w:t>
            </w:r>
          </w:p>
        </w:tc>
      </w:tr>
      <w:tr w:rsidR="00D97510" w:rsidRPr="00090DF7" w14:paraId="19B7221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E105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5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D6525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22BBC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prepares lists of docketed cases</w:t>
            </w:r>
          </w:p>
          <w:p w14:paraId="128AED7B" w14:textId="55E1CFC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oard List – all pulled/contested cases on the docket</w:t>
            </w:r>
          </w:p>
          <w:p w14:paraId="76C54AE4" w14:textId="6FAA093D"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ttorney's List – identifies the RA associated with the pulled case</w:t>
            </w:r>
          </w:p>
          <w:p w14:paraId="09D70A69" w14:textId="24E965E3"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ket Slips – used to record docket meeting votes</w:t>
            </w:r>
          </w:p>
        </w:tc>
      </w:tr>
      <w:tr w:rsidR="00D97510" w:rsidRPr="00090DF7" w14:paraId="2DBB889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A435F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B7C5A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6B85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6479BFAF" w14:textId="0A9F49D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 Removing a case from the docket</w:t>
            </w:r>
          </w:p>
        </w:tc>
      </w:tr>
      <w:tr w:rsidR="00D97510" w:rsidRPr="00090DF7" w14:paraId="1FF10FE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7512C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5D4B8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277CF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ecord docket votes and dissents, including notes associated with each case</w:t>
            </w:r>
          </w:p>
        </w:tc>
      </w:tr>
      <w:tr w:rsidR="00D97510" w:rsidRPr="00090DF7" w14:paraId="7DE1CDF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FBEF6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1C1E2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CBE6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Board voting processes; including using laptops, notebooks, tablets, and mobile devices; during the workflow process of an appeal</w:t>
            </w:r>
          </w:p>
        </w:tc>
      </w:tr>
      <w:tr w:rsidR="00D97510" w:rsidRPr="00090DF7" w14:paraId="3CCB101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A72DF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9AF6E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FDFEA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creates the final vote list memo with docket vote for pulled/contested cases</w:t>
            </w:r>
          </w:p>
          <w:p w14:paraId="7C1E9871" w14:textId="0E2060B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istributed to Board Members</w:t>
            </w:r>
          </w:p>
        </w:tc>
      </w:tr>
      <w:tr w:rsidR="00D97510" w:rsidRPr="00090DF7" w14:paraId="260F2D2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35826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D84B7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D2CD0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prepares and stores the final vote list of all docketed cases</w:t>
            </w:r>
          </w:p>
        </w:tc>
      </w:tr>
      <w:tr w:rsidR="00D97510" w:rsidRPr="00090DF7" w14:paraId="409DC40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44005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CD51D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8C96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notifies RA of action required based on docket votes will include the following actions and others.</w:t>
            </w:r>
          </w:p>
          <w:p w14:paraId="02E464EB" w14:textId="19E9E790"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versed, modified, and/or remanded decisions</w:t>
            </w:r>
          </w:p>
          <w:p w14:paraId="0F004AB0" w14:textId="723434B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hear cases</w:t>
            </w:r>
          </w:p>
          <w:p w14:paraId="193E0813" w14:textId="58927F18"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submit cases</w:t>
            </w:r>
          </w:p>
          <w:p w14:paraId="7BC88BFA" w14:textId="55A7F6E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emo creation and distribution with interdepartmental tracking</w:t>
            </w:r>
          </w:p>
          <w:p w14:paraId="57AEF62C" w14:textId="6EEA5E9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ulled/Contested case log</w:t>
            </w:r>
          </w:p>
          <w:p w14:paraId="6E26D5AA" w14:textId="0A5D088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ID and OGC voted held cases</w:t>
            </w:r>
          </w:p>
          <w:p w14:paraId="62DFD93C" w14:textId="2492102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ffirm AT decision contrary to RA recommendation</w:t>
            </w:r>
          </w:p>
        </w:tc>
      </w:tr>
      <w:tr w:rsidR="00D97510" w:rsidRPr="00090DF7" w14:paraId="136D2FC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5928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837DB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7BB21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irculate modified/reverse decisions to Management and Board for approval</w:t>
            </w:r>
          </w:p>
        </w:tc>
      </w:tr>
      <w:tr w:rsidR="00D97510" w:rsidRPr="00090DF7" w14:paraId="562732C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CE709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C2D48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613B2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records decisions in CMS</w:t>
            </w:r>
          </w:p>
        </w:tc>
      </w:tr>
      <w:tr w:rsidR="00D97510" w:rsidRPr="00090DF7" w14:paraId="53DAECA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D35CC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99F98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06B0B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print, fold, and stuff envelopes for remaining pulled/contested case decisions</w:t>
            </w:r>
          </w:p>
          <w:p w14:paraId="28B571C9" w14:textId="30D9D9E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lude appeal rights with decision</w:t>
            </w:r>
          </w:p>
        </w:tc>
      </w:tr>
      <w:tr w:rsidR="00D97510" w:rsidRPr="00090DF7" w14:paraId="4BE4EF5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B6C60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6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D8975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32F4C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modify decisions in accordance with a vote (e.g., updating dissents, updating decision language, long-form dissent, etc.)</w:t>
            </w:r>
          </w:p>
        </w:tc>
      </w:tr>
      <w:tr w:rsidR="00D97510" w:rsidRPr="00090DF7" w14:paraId="2B4977B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BE211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0926D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23964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search and select an assigned case to issue a decision</w:t>
            </w:r>
          </w:p>
        </w:tc>
      </w:tr>
      <w:tr w:rsidR="00D97510" w:rsidRPr="00090DF7" w14:paraId="2D25674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82716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4693E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A3EF6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submit a decision for mailing</w:t>
            </w:r>
          </w:p>
        </w:tc>
      </w:tr>
      <w:tr w:rsidR="00D97510" w:rsidRPr="00090DF7" w14:paraId="427F0B0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8665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7BC78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A1E29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add mail date and appeal deadline</w:t>
            </w:r>
          </w:p>
        </w:tc>
      </w:tr>
      <w:tr w:rsidR="00D97510" w:rsidRPr="00090DF7" w14:paraId="58CFB5A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D6162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1BD7F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39E33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English and Spanish document templates</w:t>
            </w:r>
          </w:p>
        </w:tc>
      </w:tr>
      <w:tr w:rsidR="00D97510" w:rsidRPr="00090DF7" w14:paraId="11FBDB2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9031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77618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4E39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the decision to state printing agency or local printers, print and stuff envelopes</w:t>
            </w:r>
          </w:p>
        </w:tc>
      </w:tr>
      <w:tr w:rsidR="00D97510" w:rsidRPr="00090DF7" w14:paraId="216604F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12D24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193A8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7B70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upload decision into CMS/self-service portals</w:t>
            </w:r>
          </w:p>
        </w:tc>
      </w:tr>
      <w:tr w:rsidR="00D97510" w:rsidRPr="00090DF7" w14:paraId="4113C43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8C3F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E2542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C29D2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mail decision-based on business rules</w:t>
            </w:r>
          </w:p>
        </w:tc>
      </w:tr>
      <w:tr w:rsidR="00D97510" w:rsidRPr="00090DF7" w14:paraId="2A773A2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B9D7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B5BC0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F9FB9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723543B7" w14:textId="213EF283"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Pulling decisions </w:t>
            </w:r>
          </w:p>
          <w:p w14:paraId="0073B35A" w14:textId="5B53D2A6"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moving a decision from printing/mailing/publishing queue</w:t>
            </w:r>
          </w:p>
          <w:p w14:paraId="71B43E83" w14:textId="5B055A05"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ollback data update</w:t>
            </w:r>
          </w:p>
          <w:p w14:paraId="2ACF17FC" w14:textId="05BFAEB5"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lete inserted document(s)</w:t>
            </w:r>
          </w:p>
          <w:p w14:paraId="65D7EF3E" w14:textId="0226AC50" w:rsidR="00D97510" w:rsidRPr="00090DF7" w:rsidRDefault="00D97510" w:rsidP="00C22B1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oreign mail</w:t>
            </w:r>
          </w:p>
          <w:p w14:paraId="28020F6B" w14:textId="76EE28D1" w:rsidR="00D97510" w:rsidRPr="00090DF7" w:rsidRDefault="00D97510" w:rsidP="00C22B1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office mail</w:t>
            </w:r>
          </w:p>
          <w:p w14:paraId="721632F1" w14:textId="6B397040" w:rsidR="00D97510" w:rsidRPr="00090DF7" w:rsidRDefault="00D97510" w:rsidP="00C22B1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date/Re-mail decisions</w:t>
            </w:r>
          </w:p>
          <w:p w14:paraId="58AD34CC" w14:textId="078EC893" w:rsidR="00D97510" w:rsidRPr="00090DF7" w:rsidRDefault="00D97510" w:rsidP="00C22B1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As using typists </w:t>
            </w:r>
          </w:p>
          <w:p w14:paraId="07CF49A8" w14:textId="028F7EC6" w:rsidR="00D97510" w:rsidRPr="00090DF7" w:rsidRDefault="00D97510" w:rsidP="00C22B1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ion of documents included in the file or correspondence</w:t>
            </w:r>
          </w:p>
          <w:p w14:paraId="364979D0" w14:textId="357F18A9"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bility to remove and move documents or correspondence</w:t>
            </w:r>
          </w:p>
          <w:p w14:paraId="3BD2FADA" w14:textId="5C52AC70"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etters</w:t>
            </w:r>
          </w:p>
          <w:p w14:paraId="27EE5251" w14:textId="37C710D5"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racking</w:t>
            </w:r>
          </w:p>
          <w:p w14:paraId="7CD8AE16" w14:textId="50CC615C"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dit metadata</w:t>
            </w:r>
          </w:p>
          <w:p w14:paraId="1F9B78D5" w14:textId="1E699537"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dacting</w:t>
            </w:r>
          </w:p>
        </w:tc>
      </w:tr>
      <w:tr w:rsidR="00D97510" w:rsidRPr="00090DF7" w14:paraId="5F31546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EBB8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6D810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FB2EC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r w:rsidRPr="00090DF7">
              <w:rPr>
                <w:rFonts w:ascii="Arial" w:hAnsi="Arial" w:cs="Arial"/>
                <w:szCs w:val="20"/>
              </w:rPr>
              <w:br w:type="page"/>
              <w:t xml:space="preserve">   • Pulling decisions </w:t>
            </w:r>
            <w:r w:rsidRPr="00090DF7">
              <w:rPr>
                <w:rFonts w:ascii="Arial" w:hAnsi="Arial" w:cs="Arial"/>
                <w:szCs w:val="20"/>
              </w:rPr>
              <w:br w:type="page"/>
              <w:t>o Removing a decision from printing/mailing/publishing queue</w:t>
            </w:r>
          </w:p>
          <w:p w14:paraId="373F38BA" w14:textId="10C7F1B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ollback data update</w:t>
            </w:r>
          </w:p>
          <w:p w14:paraId="0F7011A3" w14:textId="2F102EF7"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Delete inserted document(s)   </w:t>
            </w:r>
          </w:p>
          <w:p w14:paraId="59615A6D" w14:textId="188C354D" w:rsidR="00D97510" w:rsidRPr="00090DF7" w:rsidRDefault="00D97510" w:rsidP="0012785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Foreign mail   </w:t>
            </w:r>
          </w:p>
          <w:p w14:paraId="06D6FAFE" w14:textId="62EE33E4" w:rsidR="00D97510" w:rsidRPr="00090DF7" w:rsidRDefault="00D97510" w:rsidP="0012785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Interoffice mail   </w:t>
            </w:r>
          </w:p>
          <w:p w14:paraId="00678B43" w14:textId="0FF7FD53" w:rsidR="00D97510" w:rsidRPr="00090DF7" w:rsidRDefault="00D97510" w:rsidP="0012785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Re-date/Re-mail decisions   </w:t>
            </w:r>
          </w:p>
          <w:p w14:paraId="1F564A88" w14:textId="12503EA5" w:rsidR="00D97510" w:rsidRPr="00090DF7" w:rsidRDefault="00D97510" w:rsidP="0012785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RAs using typists    </w:t>
            </w:r>
          </w:p>
          <w:p w14:paraId="4C75F7EF" w14:textId="6739DB13" w:rsidR="00D97510" w:rsidRPr="00090DF7" w:rsidRDefault="00D97510" w:rsidP="00C22B1B">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ion of documents included in the file or correspondence</w:t>
            </w:r>
          </w:p>
          <w:p w14:paraId="64B55A59" w14:textId="6FF13ED3"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bility to remove and move documents or correspondence</w:t>
            </w:r>
          </w:p>
          <w:p w14:paraId="1C57EFF6" w14:textId="5B45F475"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etters</w:t>
            </w:r>
          </w:p>
          <w:p w14:paraId="749D6BDB" w14:textId="57635A3A"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racking</w:t>
            </w:r>
          </w:p>
          <w:p w14:paraId="563FB94D" w14:textId="44877F10"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dit metadata</w:t>
            </w:r>
          </w:p>
          <w:p w14:paraId="65B4ABD7" w14:textId="499464D5" w:rsidR="00D97510" w:rsidRPr="00090DF7" w:rsidRDefault="00D97510" w:rsidP="00C22B1B">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dacting</w:t>
            </w:r>
            <w:r w:rsidRPr="00090DF7">
              <w:rPr>
                <w:rFonts w:ascii="Arial" w:hAnsi="Arial" w:cs="Arial"/>
                <w:szCs w:val="20"/>
              </w:rPr>
              <w:br w:type="page"/>
            </w:r>
          </w:p>
        </w:tc>
      </w:tr>
      <w:tr w:rsidR="00D97510" w:rsidRPr="00090DF7" w14:paraId="289CA6C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F286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7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3E4B2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D6703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manually correct decision properties if necessary</w:t>
            </w:r>
          </w:p>
        </w:tc>
      </w:tr>
      <w:tr w:rsidR="00D97510" w:rsidRPr="00090DF7" w14:paraId="15EF994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B8141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E7755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E8E2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notify all parties of scheduled hearings</w:t>
            </w:r>
          </w:p>
        </w:tc>
      </w:tr>
      <w:tr w:rsidR="00D97510" w:rsidRPr="00090DF7" w14:paraId="068E05D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D7F3F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B7F76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9B9AC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verify that all required documentation exists in the CMS before scheduling</w:t>
            </w:r>
          </w:p>
        </w:tc>
      </w:tr>
      <w:tr w:rsidR="00D97510" w:rsidRPr="00090DF7" w14:paraId="38AE972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829D0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CF483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137AE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hearing data to the telephone conferencing system and CA programs such as</w:t>
            </w:r>
          </w:p>
          <w:p w14:paraId="4F5E6D25" w14:textId="10EFD3DF"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date</w:t>
            </w:r>
          </w:p>
          <w:p w14:paraId="748E08FE" w14:textId="1A068DF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time</w:t>
            </w:r>
          </w:p>
          <w:p w14:paraId="07FBEF57" w14:textId="7EF23619"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Officer name and phone number</w:t>
            </w:r>
          </w:p>
          <w:p w14:paraId="671981D8" w14:textId="3421703C"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number</w:t>
            </w:r>
          </w:p>
          <w:p w14:paraId="58971FDF" w14:textId="5EF4DE1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D97510" w:rsidRPr="00090DF7" w14:paraId="645D22B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E8ED7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EB8AB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E58CF3" w14:textId="37D4BDC7" w:rsidR="00D97510" w:rsidRPr="00090DF7" w:rsidRDefault="00D97510" w:rsidP="003117C4">
            <w:pPr>
              <w:spacing w:after="0" w:line="259" w:lineRule="auto"/>
              <w:rPr>
                <w:rFonts w:ascii="Arial" w:hAnsi="Arial" w:cs="Arial"/>
                <w:szCs w:val="20"/>
              </w:rPr>
            </w:pPr>
            <w:r w:rsidRPr="00090DF7">
              <w:rPr>
                <w:rFonts w:ascii="Arial" w:hAnsi="Arial" w:cs="Arial"/>
                <w:szCs w:val="20"/>
              </w:rPr>
              <w:t>The System must generate a dashboard for the RA and management</w:t>
            </w:r>
            <w:r w:rsidR="00C82D0C" w:rsidRPr="00090DF7">
              <w:rPr>
                <w:rFonts w:ascii="Arial" w:hAnsi="Arial" w:cs="Arial"/>
                <w:szCs w:val="20"/>
              </w:rPr>
              <w:t>,</w:t>
            </w:r>
            <w:r w:rsidRPr="00090DF7">
              <w:rPr>
                <w:rFonts w:ascii="Arial" w:hAnsi="Arial" w:cs="Arial"/>
                <w:szCs w:val="20"/>
              </w:rPr>
              <w:t xml:space="preserve"> including caseload and time-lapse information</w:t>
            </w:r>
            <w:r w:rsidR="003117C4">
              <w:rPr>
                <w:rFonts w:ascii="Arial" w:hAnsi="Arial" w:cs="Arial"/>
                <w:szCs w:val="20"/>
              </w:rPr>
              <w:t xml:space="preserve">.  </w:t>
            </w:r>
            <w:r w:rsidRPr="00090DF7">
              <w:rPr>
                <w:rFonts w:ascii="Arial" w:hAnsi="Arial" w:cs="Arial"/>
                <w:szCs w:val="20"/>
              </w:rPr>
              <w:t>The System must capture metrics and generate management reports</w:t>
            </w:r>
          </w:p>
        </w:tc>
      </w:tr>
      <w:tr w:rsidR="00D97510" w:rsidRPr="00090DF7" w14:paraId="40D6B23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0A8C0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AB649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F434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53050B1B" w14:textId="74CDC274"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schedule or unscheduled hearings/cases </w:t>
            </w:r>
          </w:p>
          <w:p w14:paraId="0387DE82" w14:textId="63383843"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pedited</w:t>
            </w:r>
          </w:p>
          <w:p w14:paraId="0E6FD096" w14:textId="1B44CB42"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claims</w:t>
            </w:r>
          </w:p>
          <w:p w14:paraId="72A1B62C" w14:textId="09C18D73"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anion cases</w:t>
            </w:r>
          </w:p>
        </w:tc>
      </w:tr>
      <w:tr w:rsidR="00D97510" w:rsidRPr="00090DF7" w14:paraId="783865B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7FC81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2CDC1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04839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required documentation in the CMS based on hearing schedule, instructions, issues, etc.</w:t>
            </w:r>
          </w:p>
        </w:tc>
      </w:tr>
      <w:tr w:rsidR="00D97510" w:rsidRPr="00090DF7" w14:paraId="7EA6093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3B42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4290A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B3829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add and associate documentation, including determination correspondence, to the appeals case for use in rehearing packets</w:t>
            </w:r>
          </w:p>
        </w:tc>
      </w:tr>
      <w:tr w:rsidR="00D97510" w:rsidRPr="00090DF7" w14:paraId="61D23E0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BC507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676B7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1F78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outgoing correspondence in English and Spanish</w:t>
            </w:r>
          </w:p>
        </w:tc>
      </w:tr>
      <w:tr w:rsidR="00D97510" w:rsidRPr="00090DF7" w14:paraId="1417A4A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A264A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FCAA9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9651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retrieve required documentation from the CMS</w:t>
            </w:r>
          </w:p>
        </w:tc>
      </w:tr>
      <w:tr w:rsidR="00D97510" w:rsidRPr="00090DF7" w14:paraId="4552C75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1391B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8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C9585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4FEDE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ompile generated and retrieved documentation into a Notice of Rehearing Packet, annotate it with page numbers, and make the compiled document available in the CMS</w:t>
            </w:r>
          </w:p>
          <w:p w14:paraId="0366BC5F" w14:textId="28334F45"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quired documentation includes:</w:t>
            </w:r>
          </w:p>
          <w:p w14:paraId="175528E2" w14:textId="34188270"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hearing Notice (case details, scheduling details, and issues)</w:t>
            </w:r>
          </w:p>
          <w:p w14:paraId="390E2B90" w14:textId="0E4F2EE6"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hearing Instructions</w:t>
            </w:r>
          </w:p>
          <w:p w14:paraId="6FA9F566" w14:textId="0A9C2769"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act-Finding Statements (questions and answers taken to adjudicate the claim at the benefits level)</w:t>
            </w:r>
          </w:p>
          <w:p w14:paraId="66382BD6" w14:textId="2391761B"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mployer's Response</w:t>
            </w:r>
          </w:p>
          <w:p w14:paraId="13F68C3C" w14:textId="0ECCC2A4"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levant Documents (interdepartmental and correspondence submitted by parties)</w:t>
            </w:r>
          </w:p>
          <w:p w14:paraId="746E84F4" w14:textId="64C5B776"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terminations</w:t>
            </w:r>
          </w:p>
          <w:p w14:paraId="4EEF7675" w14:textId="75E56AD3"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ppeal Documents</w:t>
            </w:r>
          </w:p>
          <w:p w14:paraId="53A03D0C" w14:textId="1721AE45"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ll prior higher authority and/or lower authority decisions</w:t>
            </w:r>
          </w:p>
        </w:tc>
      </w:tr>
      <w:tr w:rsidR="00D97510" w:rsidRPr="00090DF7" w14:paraId="12BDFCA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B5D6C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FD746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673A4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Notice of Rehearing Packet to all parties using electronic correspondence, the ADC, as well as allow for local printing when needed, based on customer preferences</w:t>
            </w:r>
          </w:p>
          <w:p w14:paraId="1A34A698" w14:textId="3A2580A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for electronic and paper printing</w:t>
            </w:r>
          </w:p>
          <w:p w14:paraId="70E7CA0A" w14:textId="7E62081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Staff to choose which items are to be included in the Hearing Packet</w:t>
            </w:r>
          </w:p>
          <w:p w14:paraId="073EE403" w14:textId="1ADB90FE"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Staff to customize the item ordered</w:t>
            </w:r>
          </w:p>
        </w:tc>
      </w:tr>
      <w:tr w:rsidR="00D97510" w:rsidRPr="00090DF7" w14:paraId="0B9054B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2DAB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DDEAA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02E1C" w14:textId="2C1C43EE"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update the UI data</w:t>
            </w:r>
            <w:r w:rsidR="00C82D0C" w:rsidRPr="00090DF7">
              <w:rPr>
                <w:rFonts w:ascii="Arial" w:hAnsi="Arial" w:cs="Arial"/>
                <w:szCs w:val="20"/>
              </w:rPr>
              <w:t>,</w:t>
            </w:r>
            <w:r w:rsidRPr="00090DF7">
              <w:rPr>
                <w:rFonts w:ascii="Arial" w:hAnsi="Arial" w:cs="Arial"/>
                <w:szCs w:val="20"/>
              </w:rPr>
              <w:t xml:space="preserve"> including:</w:t>
            </w:r>
          </w:p>
          <w:p w14:paraId="4975C469" w14:textId="273787CB"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hat correspondence was sent, method, and to whom</w:t>
            </w:r>
          </w:p>
          <w:p w14:paraId="45FCBAA0" w14:textId="63B751B4"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date case information to reflect the scheduled hearing</w:t>
            </w:r>
          </w:p>
        </w:tc>
      </w:tr>
      <w:tr w:rsidR="00D97510" w:rsidRPr="00090DF7" w14:paraId="181C6F7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0F642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81D3F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AD22C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Notice of Rehearing Packets to state printing agency, print, stuff, and mail envelopes</w:t>
            </w:r>
          </w:p>
        </w:tc>
      </w:tr>
      <w:tr w:rsidR="00D97510" w:rsidRPr="00090DF7" w14:paraId="11E523A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EDA23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7409D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A675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024BD745" w14:textId="792FE6D1"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urned mail</w:t>
            </w:r>
          </w:p>
          <w:p w14:paraId="328E1103" w14:textId="45D94A0A"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print Notice of Rehearing Packets </w:t>
            </w:r>
          </w:p>
          <w:p w14:paraId="0F2F7A9C" w14:textId="516C9B70"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ed Notice of Rehearing Packet</w:t>
            </w:r>
          </w:p>
          <w:p w14:paraId="2B7F66F9" w14:textId="7F4F82A0" w:rsidR="00D97510" w:rsidRPr="00090DF7" w:rsidRDefault="00D97510" w:rsidP="003D5122">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ion of documents included in the file or correspondence</w:t>
            </w:r>
          </w:p>
          <w:p w14:paraId="519E300E" w14:textId="17B2B2CE"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bility to remove and move documents or correspondence</w:t>
            </w:r>
          </w:p>
          <w:p w14:paraId="3CA65B82" w14:textId="495BEEB5"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etters</w:t>
            </w:r>
          </w:p>
          <w:p w14:paraId="55115C92" w14:textId="71800C04"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racking</w:t>
            </w:r>
          </w:p>
          <w:p w14:paraId="16193EC8" w14:textId="0EBED95F"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dit metadata</w:t>
            </w:r>
          </w:p>
          <w:p w14:paraId="618A4E27" w14:textId="52EDA1D1" w:rsidR="00D97510" w:rsidRPr="00090DF7" w:rsidRDefault="00D97510" w:rsidP="003117C4">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dacting</w:t>
            </w:r>
          </w:p>
        </w:tc>
      </w:tr>
      <w:tr w:rsidR="00D97510" w:rsidRPr="00090DF7" w14:paraId="4F1FFC0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5B6A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8DF21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9F1591" w14:textId="413990D8"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terface with the Telephone Conferencing system (currently Clear2There) for conducting hearings or provide similar functionality</w:t>
            </w:r>
            <w:r w:rsidR="00FF79E8">
              <w:rPr>
                <w:rFonts w:ascii="Arial" w:hAnsi="Arial" w:cs="Arial"/>
                <w:szCs w:val="20"/>
              </w:rPr>
              <w:t xml:space="preserve">.  </w:t>
            </w:r>
            <w:r w:rsidRPr="00090DF7">
              <w:rPr>
                <w:rFonts w:ascii="Arial" w:hAnsi="Arial" w:cs="Arial"/>
                <w:szCs w:val="20"/>
              </w:rPr>
              <w:t xml:space="preserve">The System must be able to or allow for the integration of third party hearing software (e.g., Clear2There): </w:t>
            </w:r>
          </w:p>
          <w:p w14:paraId="6F0B2733" w14:textId="3EE17C5A"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 phone calls</w:t>
            </w:r>
          </w:p>
          <w:p w14:paraId="19EBD354" w14:textId="72D1ABE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layback at variable speeds</w:t>
            </w:r>
          </w:p>
          <w:p w14:paraId="0717047A" w14:textId="22659EA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online hearing registration</w:t>
            </w:r>
          </w:p>
          <w:p w14:paraId="19137053" w14:textId="1D62CDB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rform incoming and outgoing hearing data transfer (date, time, names of parties, case number, proceeding number, length of recording, etc.)</w:t>
            </w:r>
          </w:p>
          <w:p w14:paraId="19C8D5E1" w14:textId="6DB18EA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tore recordings (currently </w:t>
            </w:r>
            <w:r w:rsidR="00C82D0C" w:rsidRPr="00090DF7">
              <w:rPr>
                <w:rFonts w:ascii="Arial" w:hAnsi="Arial" w:cs="Arial"/>
                <w:szCs w:val="20"/>
              </w:rPr>
              <w:t>four</w:t>
            </w:r>
            <w:r w:rsidRPr="00090DF7">
              <w:rPr>
                <w:rFonts w:ascii="Arial" w:hAnsi="Arial" w:cs="Arial"/>
                <w:szCs w:val="20"/>
              </w:rPr>
              <w:t xml:space="preserve"> years as defined by retention schedule)</w:t>
            </w:r>
          </w:p>
          <w:p w14:paraId="48C1D548" w14:textId="34B0E22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telephone conferencing service for unlimited parties and international phones, including disconnect, muting</w:t>
            </w:r>
          </w:p>
        </w:tc>
      </w:tr>
      <w:tr w:rsidR="00D97510" w:rsidRPr="00090DF7" w14:paraId="55B40B2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138BD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E8193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BF43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Staff must be able to: </w:t>
            </w:r>
          </w:p>
          <w:p w14:paraId="0776079B" w14:textId="31979CE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a new entry for hearing in the Telephone Conferencing system</w:t>
            </w:r>
          </w:p>
          <w:p w14:paraId="560E7C61" w14:textId="31E52D9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edit participant details (name, job title, phone number, special instructions, registration information)</w:t>
            </w:r>
          </w:p>
          <w:p w14:paraId="04C6827D" w14:textId="17A805C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edit case notes</w:t>
            </w:r>
          </w:p>
          <w:p w14:paraId="4E88A271" w14:textId="1C77B5F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edit bookmarks</w:t>
            </w:r>
          </w:p>
          <w:p w14:paraId="6ACCA942" w14:textId="7B49371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 (Claimant, name, SSN, hearing officer, date, Employer account number, Employer name, case number, proceeding number, hearing number)</w:t>
            </w:r>
          </w:p>
          <w:p w14:paraId="48862B82" w14:textId="69B2208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load/clip/modify/download/burn recordings</w:t>
            </w:r>
          </w:p>
          <w:p w14:paraId="5E3FEEAB" w14:textId="100348A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ociate recording with the electronic case file</w:t>
            </w:r>
          </w:p>
        </w:tc>
      </w:tr>
      <w:tr w:rsidR="00D97510" w:rsidRPr="00090DF7" w14:paraId="6D98937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1CF31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A6B95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20D50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electronically mark exhibits in the CMS</w:t>
            </w:r>
          </w:p>
        </w:tc>
      </w:tr>
      <w:tr w:rsidR="00D97510" w:rsidRPr="00090DF7" w14:paraId="7A682C3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5EA2C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97CF6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CD98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 case information during the hearing</w:t>
            </w:r>
          </w:p>
          <w:p w14:paraId="573280A3" w14:textId="2CFACFB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hearing packet</w:t>
            </w:r>
          </w:p>
          <w:p w14:paraId="477DD092" w14:textId="40FA543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I data as appropriate</w:t>
            </w:r>
          </w:p>
          <w:p w14:paraId="40B74555" w14:textId="65ABC165"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laim certifications</w:t>
            </w:r>
          </w:p>
          <w:p w14:paraId="51EBB4FB" w14:textId="342D88B1"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act-finding from other determinations</w:t>
            </w:r>
          </w:p>
          <w:p w14:paraId="5A8AD8A0" w14:textId="55C3E71F"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iable accounts</w:t>
            </w:r>
          </w:p>
          <w:p w14:paraId="1BA54AFE" w14:textId="46BDACF2"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ported wages</w:t>
            </w:r>
          </w:p>
          <w:p w14:paraId="2F3AB616" w14:textId="04A24DEF"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r w:rsidRPr="00090DF7">
              <w:rPr>
                <w:rFonts w:ascii="Arial" w:hAnsi="Arial" w:cs="Arial"/>
                <w:szCs w:val="20"/>
              </w:rPr>
              <w:br w:type="page"/>
            </w:r>
          </w:p>
        </w:tc>
      </w:tr>
      <w:tr w:rsidR="00D97510" w:rsidRPr="00090DF7" w14:paraId="263BCB4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59CC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0CC4A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026C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exchange documentation during a hearing between all participants</w:t>
            </w:r>
          </w:p>
        </w:tc>
      </w:tr>
      <w:tr w:rsidR="00D97510" w:rsidRPr="00090DF7" w14:paraId="3595CCB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F1378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19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EBFF2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A91F9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212EA1B4" w14:textId="5EF5986A"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shows</w:t>
            </w:r>
          </w:p>
          <w:p w14:paraId="14FE3DCD" w14:textId="5D40FD6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ithdrawals</w:t>
            </w:r>
          </w:p>
          <w:p w14:paraId="789598EB" w14:textId="19A2AF9E"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sets/Continuances/Reopenings</w:t>
            </w:r>
          </w:p>
          <w:p w14:paraId="1E185919" w14:textId="10DFD9D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substitution/reassignment of the scheduled hearing to another RA</w:t>
            </w:r>
          </w:p>
          <w:p w14:paraId="271ED2F3" w14:textId="386C39FE"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ckup system in case conference system unavailable</w:t>
            </w:r>
          </w:p>
          <w:p w14:paraId="648F76F6" w14:textId="0DB9187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Unscheduled Interpreter request </w:t>
            </w:r>
          </w:p>
          <w:p w14:paraId="6ED3AE88" w14:textId="122E1955"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UI/Fraud/Tax investigation based on testimony and evidence</w:t>
            </w:r>
            <w:r w:rsidR="00C82D0C" w:rsidRPr="00090DF7">
              <w:rPr>
                <w:rFonts w:ascii="Arial" w:hAnsi="Arial" w:cs="Arial"/>
                <w:szCs w:val="20"/>
              </w:rPr>
              <w:t>;</w:t>
            </w:r>
            <w:r w:rsidRPr="00090DF7">
              <w:rPr>
                <w:rFonts w:ascii="Arial" w:hAnsi="Arial" w:cs="Arial"/>
                <w:szCs w:val="20"/>
              </w:rPr>
              <w:t xml:space="preserve"> examples include:</w:t>
            </w:r>
          </w:p>
          <w:p w14:paraId="49DB7837" w14:textId="17C5FC76"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eligibilities</w:t>
            </w:r>
          </w:p>
          <w:p w14:paraId="039FA389" w14:textId="51CF7066"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UTA dumping</w:t>
            </w:r>
          </w:p>
          <w:p w14:paraId="1E51722C" w14:textId="12DA2EAD"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cting as an unlicensed PEO</w:t>
            </w:r>
          </w:p>
        </w:tc>
      </w:tr>
      <w:tr w:rsidR="00D97510" w:rsidRPr="00090DF7" w14:paraId="5952720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DA597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A65EA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8915C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enable Staff to receive inquiries</w:t>
            </w:r>
          </w:p>
          <w:p w14:paraId="1C14BA6D" w14:textId="2EE3EE2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w:t>
            </w:r>
          </w:p>
          <w:p w14:paraId="6240A051" w14:textId="49C5913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Email, chat, or secure messaging)</w:t>
            </w:r>
          </w:p>
          <w:p w14:paraId="64533085" w14:textId="2C800D47"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ms or templates available to capture identifying information</w:t>
            </w:r>
          </w:p>
          <w:p w14:paraId="66794A23" w14:textId="7122213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w:t>
            </w:r>
          </w:p>
          <w:p w14:paraId="561E092A" w14:textId="26999B2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erify name, address, and SSN/Alternate ID of the Claimant</w:t>
            </w:r>
          </w:p>
        </w:tc>
      </w:tr>
      <w:tr w:rsidR="00D97510" w:rsidRPr="00090DF7" w14:paraId="1B86293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DC50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AD27E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E10B9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enable Staff to research case information</w:t>
            </w:r>
          </w:p>
        </w:tc>
      </w:tr>
      <w:tr w:rsidR="00D97510" w:rsidRPr="00090DF7" w14:paraId="09D75FC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83E5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AB24E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B49C3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espond to inquiries</w:t>
            </w:r>
          </w:p>
          <w:p w14:paraId="27D90CEC" w14:textId="09EA3C0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record a summary of the response</w:t>
            </w:r>
          </w:p>
          <w:p w14:paraId="4CD17CA5" w14:textId="595BA90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spond based on requestor’s preferred communication method </w:t>
            </w:r>
          </w:p>
          <w:p w14:paraId="1BA7A7A7" w14:textId="029D30B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isplay/Insert context-sensitive statements using preformatted text (e.g., how to file an appeal) depending on the contact method, editable by Business Staff</w:t>
            </w:r>
          </w:p>
        </w:tc>
      </w:tr>
      <w:tr w:rsidR="00D97510" w:rsidRPr="00090DF7" w14:paraId="24C3325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81176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6C7FC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F8EB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rovide the ability to notify all parties of a status change</w:t>
            </w:r>
          </w:p>
        </w:tc>
      </w:tr>
      <w:tr w:rsidR="00D97510" w:rsidRPr="00090DF7" w14:paraId="34EBEE5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EF31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6FCD9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2FAC0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oute an appeal between appropriate departments depending on user permissions</w:t>
            </w:r>
          </w:p>
          <w:p w14:paraId="29E70732" w14:textId="370B2E5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wer Authority</w:t>
            </w:r>
          </w:p>
          <w:p w14:paraId="1F0BD8D1" w14:textId="0199068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igher Authority</w:t>
            </w:r>
          </w:p>
          <w:p w14:paraId="248980A0" w14:textId="3A844B3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ele-Center</w:t>
            </w:r>
          </w:p>
          <w:p w14:paraId="4A184487" w14:textId="21CEB26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s</w:t>
            </w:r>
          </w:p>
          <w:p w14:paraId="2009D70C" w14:textId="78B0499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Hearings</w:t>
            </w:r>
          </w:p>
          <w:p w14:paraId="348B9F55" w14:textId="0CC23F3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pervisor/Management</w:t>
            </w:r>
          </w:p>
          <w:p w14:paraId="6B6C4DA7" w14:textId="5A527C9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ther</w:t>
            </w:r>
          </w:p>
        </w:tc>
      </w:tr>
      <w:tr w:rsidR="00D97510" w:rsidRPr="00090DF7" w14:paraId="0662432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233E0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0F2B6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18D6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109A609E" w14:textId="51874EF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appeal filed or on record</w:t>
            </w:r>
          </w:p>
          <w:p w14:paraId="0D7949B9" w14:textId="6A04601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of address</w:t>
            </w:r>
          </w:p>
          <w:p w14:paraId="010DEACB" w14:textId="48BB28C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ithdrawal of an appeal</w:t>
            </w:r>
          </w:p>
          <w:p w14:paraId="0DF52426" w14:textId="61D9261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bmit case documentation</w:t>
            </w:r>
          </w:p>
          <w:p w14:paraId="10787457" w14:textId="56234125"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laint</w:t>
            </w:r>
          </w:p>
          <w:p w14:paraId="7813E4DD" w14:textId="5FD4BE0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missioner Vacancy</w:t>
            </w:r>
          </w:p>
          <w:p w14:paraId="2E3FDDC5" w14:textId="3EF4C3E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ostponement Request</w:t>
            </w:r>
          </w:p>
          <w:p w14:paraId="632BAAF3" w14:textId="512FD1C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pedite Request</w:t>
            </w:r>
          </w:p>
          <w:p w14:paraId="1D4A2B0F" w14:textId="6253946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cheduling requests</w:t>
            </w:r>
          </w:p>
          <w:p w14:paraId="41629ED0" w14:textId="12A908E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preter requests</w:t>
            </w:r>
          </w:p>
          <w:p w14:paraId="7F736C86" w14:textId="2D5E6DB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bility to flag inquiries for a specific Staff member</w:t>
            </w:r>
          </w:p>
          <w:p w14:paraId="0A173E27" w14:textId="7C8F857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pic</w:t>
            </w:r>
          </w:p>
          <w:p w14:paraId="38B8202E" w14:textId="06E8F56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ant</w:t>
            </w:r>
          </w:p>
          <w:p w14:paraId="0AB75F87" w14:textId="542ED18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w:t>
            </w:r>
          </w:p>
          <w:p w14:paraId="37D87737" w14:textId="7AF181F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D97510" w:rsidRPr="00090DF7" w14:paraId="368D6E0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B74EF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5E2A9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56F5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DOL Reports</w:t>
            </w:r>
          </w:p>
          <w:p w14:paraId="6FDCAD06" w14:textId="7864882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generate DOL reports</w:t>
            </w:r>
          </w:p>
          <w:p w14:paraId="7FE6B244" w14:textId="4D892D6A"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distribute DOL reports to Appeals and Appeals Management for approval</w:t>
            </w:r>
          </w:p>
          <w:p w14:paraId="5051DAE8" w14:textId="70B37C45"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allow Staff to correct and modify DOL reports</w:t>
            </w:r>
          </w:p>
          <w:p w14:paraId="6F47C807" w14:textId="6CEB802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upload reports to DOL</w:t>
            </w:r>
          </w:p>
          <w:p w14:paraId="2FD194E7" w14:textId="7336237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integrate reports with dashboards for a visual representation of data</w:t>
            </w:r>
          </w:p>
          <w:p w14:paraId="164A2C2D" w14:textId="3195931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store and index reports</w:t>
            </w:r>
          </w:p>
        </w:tc>
      </w:tr>
      <w:tr w:rsidR="00D97510" w:rsidRPr="00090DF7" w14:paraId="76DB6A8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C3A8E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34CC3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B295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Operations, Performance, and Management reports</w:t>
            </w:r>
          </w:p>
          <w:p w14:paraId="10BD6325" w14:textId="6C6BF8A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allow Staff to schedule reports to be generated automatically</w:t>
            </w:r>
          </w:p>
          <w:p w14:paraId="4C913DEF" w14:textId="2881DF4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allow Staff to run reports on demand</w:t>
            </w:r>
          </w:p>
          <w:p w14:paraId="7B01DC34" w14:textId="21257EA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The System must be able to generate and distribute reports </w:t>
            </w:r>
          </w:p>
          <w:p w14:paraId="1169A3B1" w14:textId="2E17E60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allow Staff to develop and schedule ad hoc reports</w:t>
            </w:r>
          </w:p>
          <w:p w14:paraId="1CB966E3" w14:textId="0988922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integrate reports with dashboards for a visual representation of data</w:t>
            </w:r>
          </w:p>
          <w:p w14:paraId="0FACE50A" w14:textId="4C3E231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must store and index reports</w:t>
            </w:r>
          </w:p>
        </w:tc>
      </w:tr>
      <w:tr w:rsidR="00D97510" w:rsidRPr="00090DF7" w14:paraId="5A40A74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938CB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8A657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3019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Requests to be filed via fax, mail, online, and in-person; no special form is needed to file a Request</w:t>
            </w:r>
          </w:p>
        </w:tc>
      </w:tr>
      <w:tr w:rsidR="00D97510" w:rsidRPr="00090DF7" w14:paraId="79653C6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5EACF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0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1DFC2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5E88F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apture the following Request data elements, at a minimum:</w:t>
            </w:r>
          </w:p>
          <w:p w14:paraId="2EB9DCDA" w14:textId="1053064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ame</w:t>
            </w:r>
          </w:p>
          <w:p w14:paraId="2B5A5EC1" w14:textId="004777A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Number</w:t>
            </w:r>
          </w:p>
          <w:p w14:paraId="44F1D77F" w14:textId="73A5C13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urrent address</w:t>
            </w:r>
          </w:p>
          <w:p w14:paraId="0CE5049F" w14:textId="1F7C17A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of adverse Tax determination</w:t>
            </w:r>
          </w:p>
          <w:p w14:paraId="48EF074D" w14:textId="760CC6A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ny dates on which appellant will not be able to participate in a hearing</w:t>
            </w:r>
          </w:p>
          <w:p w14:paraId="14F7F003" w14:textId="76DE0C5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ason for Request</w:t>
            </w:r>
          </w:p>
          <w:p w14:paraId="06BF712B" w14:textId="6C8E25E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ommodations, e.g.</w:t>
            </w:r>
            <w:r w:rsidR="00C82D0C" w:rsidRPr="00090DF7">
              <w:rPr>
                <w:rFonts w:ascii="Arial" w:hAnsi="Arial" w:cs="Arial"/>
                <w:szCs w:val="20"/>
              </w:rPr>
              <w:t>,</w:t>
            </w:r>
            <w:r w:rsidRPr="00090DF7">
              <w:rPr>
                <w:rFonts w:ascii="Arial" w:hAnsi="Arial" w:cs="Arial"/>
                <w:szCs w:val="20"/>
              </w:rPr>
              <w:t xml:space="preserve"> interpreter, in-person hearing, scheduling conflicts</w:t>
            </w:r>
          </w:p>
        </w:tc>
      </w:tr>
      <w:tr w:rsidR="00D97510" w:rsidRPr="00090DF7" w14:paraId="2D6E5D0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CC68E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E16C6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8FA1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research adverse determinations and/or decisions</w:t>
            </w:r>
          </w:p>
        </w:tc>
      </w:tr>
      <w:tr w:rsidR="00D97510" w:rsidRPr="00090DF7" w14:paraId="6EB373B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F3C33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95E90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18B04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routes to the appropriate department, with limits based on user permissions</w:t>
            </w:r>
          </w:p>
          <w:p w14:paraId="7B2FFA6B" w14:textId="330B8E3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w:t>
            </w:r>
          </w:p>
          <w:p w14:paraId="7AA6DE84" w14:textId="7D14627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Hearings</w:t>
            </w:r>
            <w:r w:rsidRPr="00090DF7">
              <w:rPr>
                <w:rFonts w:ascii="Arial" w:hAnsi="Arial" w:cs="Arial"/>
                <w:szCs w:val="20"/>
              </w:rPr>
              <w:br w:type="page"/>
            </w:r>
          </w:p>
        </w:tc>
      </w:tr>
      <w:tr w:rsidR="00D97510" w:rsidRPr="00090DF7" w14:paraId="273730A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6A7CB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3F0E2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0E1B3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Staff must be able to research exclusions of Claimants with existing UI claims and notify the Appeals department as appropriate </w:t>
            </w:r>
          </w:p>
        </w:tc>
      </w:tr>
      <w:tr w:rsidR="00D97510" w:rsidRPr="00090DF7" w14:paraId="4CF3176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51389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F4400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4A656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Staff creates a new case or new appeal as appropriate </w:t>
            </w:r>
          </w:p>
          <w:p w14:paraId="2F21E89B" w14:textId="000F153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he System generates case or appeal number or identifier</w:t>
            </w:r>
          </w:p>
          <w:p w14:paraId="42E54C4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inputs appeal data</w:t>
            </w:r>
          </w:p>
          <w:p w14:paraId="71AB8AE4" w14:textId="36D0F07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l date</w:t>
            </w:r>
          </w:p>
          <w:p w14:paraId="5CFC43E3" w14:textId="477FF74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ling method</w:t>
            </w:r>
          </w:p>
          <w:p w14:paraId="54C54D6E" w14:textId="0D8D810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Appellant </w:t>
            </w:r>
          </w:p>
          <w:p w14:paraId="3038595E" w14:textId="0EDC6F3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eipt date</w:t>
            </w:r>
          </w:p>
          <w:p w14:paraId="7CC92DE8" w14:textId="0C4886A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ommodations (languages, type of Employer, restrictions on availability, in person, etc.)</w:t>
            </w:r>
          </w:p>
        </w:tc>
      </w:tr>
      <w:tr w:rsidR="00D97510" w:rsidRPr="00090DF7" w14:paraId="3EE0C07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D61A5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BD7DD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1226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adds determinations to appeal as appropriate</w:t>
            </w:r>
          </w:p>
        </w:tc>
      </w:tr>
      <w:tr w:rsidR="00D97510" w:rsidRPr="00090DF7" w14:paraId="18A793B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43D41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2D62A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2EA61F"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performs edit checks (e.g., timeliness check, flagged Employer account numbers, flagged Claimants for exclusions, etc.) and displays customizable messages based on the edit checks</w:t>
            </w:r>
          </w:p>
        </w:tc>
      </w:tr>
      <w:tr w:rsidR="00D97510" w:rsidRPr="00090DF7" w14:paraId="23AC5FF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DA532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B5FE6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EDC10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adds or removes</w:t>
            </w:r>
          </w:p>
          <w:p w14:paraId="291252C7" w14:textId="2F5DEC4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arties</w:t>
            </w:r>
          </w:p>
          <w:p w14:paraId="3EFE6918" w14:textId="02494E6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s</w:t>
            </w:r>
          </w:p>
          <w:p w14:paraId="41129E87" w14:textId="0D2126B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instructions</w:t>
            </w:r>
          </w:p>
          <w:p w14:paraId="02586E99" w14:textId="4CB6738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 zone instructions</w:t>
            </w:r>
          </w:p>
          <w:p w14:paraId="159796FC" w14:textId="175DE6D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es</w:t>
            </w:r>
          </w:p>
          <w:p w14:paraId="73880C40" w14:textId="0FF0D46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cheduling Parameters</w:t>
            </w:r>
          </w:p>
          <w:p w14:paraId="454AE7C3" w14:textId="0BDD426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Officer skill level</w:t>
            </w:r>
          </w:p>
          <w:p w14:paraId="65AA0F0F" w14:textId="61B95D9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ign/Exclude a specific Hearing Officer</w:t>
            </w:r>
          </w:p>
          <w:p w14:paraId="4810AFE1" w14:textId="3453BE9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gram code</w:t>
            </w:r>
          </w:p>
          <w:p w14:paraId="43382720" w14:textId="4FA6C1C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 account</w:t>
            </w:r>
          </w:p>
          <w:p w14:paraId="5C41CF0A" w14:textId="6043585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w:t>
            </w:r>
          </w:p>
          <w:p w14:paraId="63B0995C" w14:textId="2D888B7A"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ority</w:t>
            </w:r>
          </w:p>
          <w:p w14:paraId="08F83963" w14:textId="53DBA64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ommodations</w:t>
            </w:r>
          </w:p>
          <w:p w14:paraId="35BE5213" w14:textId="33CF99E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anguage</w:t>
            </w:r>
          </w:p>
          <w:p w14:paraId="615F64D6" w14:textId="34D1D0A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ype of business</w:t>
            </w:r>
          </w:p>
        </w:tc>
      </w:tr>
      <w:tr w:rsidR="00D97510" w:rsidRPr="00090DF7" w14:paraId="721499B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E9D0E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012AA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CD391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updates status in the self-service portal</w:t>
            </w:r>
          </w:p>
        </w:tc>
      </w:tr>
      <w:tr w:rsidR="00D97510" w:rsidRPr="00090DF7" w14:paraId="0FEE96B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5B258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BB90A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A9EE2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52221593" w14:textId="5CB8FFD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end (suspend action on case and note account) for various reasons such as</w:t>
            </w:r>
          </w:p>
          <w:p w14:paraId="00A28637" w14:textId="66A6E5BF"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OGC (lawsuit or other action in a different forum)</w:t>
            </w:r>
          </w:p>
          <w:p w14:paraId="7603AF57" w14:textId="503C5671"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investigation</w:t>
            </w:r>
          </w:p>
          <w:p w14:paraId="066A81C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      • Delete case data (e.g., processed in error)</w:t>
            </w:r>
          </w:p>
          <w:p w14:paraId="3F00DD1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      • Companion cases</w:t>
            </w:r>
          </w:p>
          <w:p w14:paraId="1F2ED7F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      • Resets </w:t>
            </w:r>
          </w:p>
          <w:p w14:paraId="631F9D9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      • Motions for Reconsideration</w:t>
            </w:r>
          </w:p>
          <w:p w14:paraId="4EEE27B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      • Continuances</w:t>
            </w:r>
          </w:p>
          <w:p w14:paraId="21765A3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      • Expedited</w:t>
            </w:r>
          </w:p>
          <w:p w14:paraId="5470D04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      • Withdrawals </w:t>
            </w:r>
          </w:p>
          <w:p w14:paraId="06F3A9F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      • Generate correspondence</w:t>
            </w:r>
          </w:p>
          <w:p w14:paraId="4CCB03C0" w14:textId="189C0753"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quest for information letter (representation, scheduling, etc.)</w:t>
            </w:r>
          </w:p>
          <w:p w14:paraId="235BB2FF" w14:textId="6F91B534"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fer to Appeals letter</w:t>
            </w:r>
          </w:p>
        </w:tc>
      </w:tr>
      <w:tr w:rsidR="00D97510" w:rsidRPr="00090DF7" w14:paraId="79DE621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989A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1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C3BAD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2BF4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receive and process all incoming correspondence and associate it with an electronic identifier (e.g., case number, Tax account number) </w:t>
            </w:r>
          </w:p>
          <w:p w14:paraId="51D0574A" w14:textId="3CD9DCB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w:t>
            </w:r>
          </w:p>
          <w:p w14:paraId="40B185BA" w14:textId="2DD03F1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ax</w:t>
            </w:r>
          </w:p>
          <w:p w14:paraId="75641439" w14:textId="0A482AB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nline uploads</w:t>
            </w:r>
          </w:p>
          <w:p w14:paraId="1B68BEE1" w14:textId="7638A4C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w:t>
            </w:r>
          </w:p>
          <w:p w14:paraId="1C6F6E12" w14:textId="2E25806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 person</w:t>
            </w:r>
          </w:p>
        </w:tc>
      </w:tr>
      <w:tr w:rsidR="00D97510" w:rsidRPr="00090DF7" w14:paraId="721A49A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5ACA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9D413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DC67F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capture (e.g., OCR or similar) and store data from incoming documents (both electronic and paper) such as </w:t>
            </w:r>
          </w:p>
          <w:p w14:paraId="7F8D98BD" w14:textId="2EC0F12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received</w:t>
            </w:r>
          </w:p>
          <w:p w14:paraId="76299055" w14:textId="070DBE4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ethod received (electronic or paper)</w:t>
            </w:r>
          </w:p>
          <w:p w14:paraId="3392FF98" w14:textId="63484D1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 postmarked and submitted</w:t>
            </w:r>
          </w:p>
          <w:p w14:paraId="296447A8" w14:textId="5344B3B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ype</w:t>
            </w:r>
          </w:p>
          <w:p w14:paraId="071DBEEB" w14:textId="03734F1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nder information</w:t>
            </w:r>
          </w:p>
          <w:p w14:paraId="1B31EA68" w14:textId="29E0A53E"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ext</w:t>
            </w:r>
          </w:p>
          <w:p w14:paraId="64FA51A0" w14:textId="0F0A00F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D97510" w:rsidRPr="00090DF7" w14:paraId="77B803C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88866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98E54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A08FC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manually key entry of document information</w:t>
            </w:r>
          </w:p>
        </w:tc>
      </w:tr>
      <w:tr w:rsidR="00D97510" w:rsidRPr="00090DF7" w14:paraId="0D2B556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6D91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74214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E52C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read bar codes or similar coding to support the automated processing of the item when returned by the recipient</w:t>
            </w:r>
          </w:p>
        </w:tc>
      </w:tr>
      <w:tr w:rsidR="00D97510" w:rsidRPr="00090DF7" w14:paraId="60D7AAA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8C6B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6BE99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EE206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gest document information into the CMS and begin the workflow</w:t>
            </w:r>
          </w:p>
          <w:p w14:paraId="265DC658" w14:textId="271B5E9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person, fax, online, email, and mail</w:t>
            </w:r>
          </w:p>
          <w:p w14:paraId="768ED6E9" w14:textId="1F805A2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ra- and inter-departmental transfers</w:t>
            </w:r>
          </w:p>
        </w:tc>
      </w:tr>
      <w:tr w:rsidR="00D97510" w:rsidRPr="00090DF7" w14:paraId="7754F7E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BA5B7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54218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5FE98"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goal is to associate documents with a case within two (2) hours of receipt</w:t>
            </w:r>
          </w:p>
        </w:tc>
      </w:tr>
      <w:tr w:rsidR="00D97510" w:rsidRPr="00090DF7" w14:paraId="018282D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B7BF0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281C2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CBD46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489FAEDC" w14:textId="5585478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urned mail and bad addresses</w:t>
            </w:r>
          </w:p>
          <w:p w14:paraId="3104000B" w14:textId="2E9CD1B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bmitted documentation before Request processed</w:t>
            </w:r>
          </w:p>
        </w:tc>
      </w:tr>
      <w:tr w:rsidR="00D97510" w:rsidRPr="00090DF7" w14:paraId="5C8FF30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2013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56758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E8A951" w14:textId="0D62A1EE" w:rsidR="00D97510" w:rsidRPr="00090DF7" w:rsidRDefault="00D97510" w:rsidP="00722D7A">
            <w:pPr>
              <w:spacing w:after="0" w:line="259" w:lineRule="auto"/>
              <w:rPr>
                <w:rFonts w:ascii="Arial" w:hAnsi="Arial" w:cs="Arial"/>
                <w:szCs w:val="20"/>
              </w:rPr>
            </w:pPr>
            <w:r w:rsidRPr="00090DF7">
              <w:rPr>
                <w:rFonts w:ascii="Arial" w:hAnsi="Arial" w:cs="Arial"/>
                <w:szCs w:val="20"/>
              </w:rPr>
              <w:t>The System must automatically or manually schedule or assign a request</w:t>
            </w:r>
            <w:r w:rsidR="00722D7A">
              <w:rPr>
                <w:rFonts w:ascii="Arial" w:hAnsi="Arial" w:cs="Arial"/>
                <w:szCs w:val="20"/>
              </w:rPr>
              <w:t xml:space="preserve">.  </w:t>
            </w:r>
            <w:r w:rsidRPr="00090DF7">
              <w:rPr>
                <w:rFonts w:ascii="Arial" w:hAnsi="Arial" w:cs="Arial"/>
                <w:szCs w:val="20"/>
              </w:rPr>
              <w:t>Automatic scheduling must be based on business defined criteria</w:t>
            </w:r>
            <w:r w:rsidR="00C82D0C" w:rsidRPr="00090DF7">
              <w:rPr>
                <w:rFonts w:ascii="Arial" w:hAnsi="Arial" w:cs="Arial"/>
                <w:szCs w:val="20"/>
              </w:rPr>
              <w:t>,</w:t>
            </w:r>
            <w:r w:rsidRPr="00090DF7">
              <w:rPr>
                <w:rFonts w:ascii="Arial" w:hAnsi="Arial" w:cs="Arial"/>
                <w:szCs w:val="20"/>
              </w:rPr>
              <w:t xml:space="preserve"> including:</w:t>
            </w:r>
          </w:p>
          <w:p w14:paraId="41B468A2" w14:textId="46B5440F"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officer skill level and schedule</w:t>
            </w:r>
          </w:p>
          <w:p w14:paraId="411EF162" w14:textId="4B9295AE"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gram code</w:t>
            </w:r>
          </w:p>
          <w:p w14:paraId="5B1F10F8" w14:textId="1304BFD2"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 account</w:t>
            </w:r>
          </w:p>
          <w:p w14:paraId="51DAE82A" w14:textId="39CBA519"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w:t>
            </w:r>
          </w:p>
          <w:p w14:paraId="56096694" w14:textId="33A41DB1"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iority</w:t>
            </w:r>
          </w:p>
          <w:p w14:paraId="41B11501" w14:textId="5EF3947C"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age</w:t>
            </w:r>
          </w:p>
          <w:p w14:paraId="417FAE04" w14:textId="2C4EB9D2"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 off</w:t>
            </w:r>
          </w:p>
          <w:p w14:paraId="5A43A372" w14:textId="166F97A3"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ommodations</w:t>
            </w:r>
          </w:p>
          <w:p w14:paraId="6FE23E01" w14:textId="6E73E680"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anguage</w:t>
            </w:r>
          </w:p>
          <w:p w14:paraId="5571944A" w14:textId="691D101F"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iteria set during the request processing</w:t>
            </w:r>
          </w:p>
          <w:p w14:paraId="0152B254" w14:textId="1F3F6067" w:rsidR="00D97510" w:rsidRPr="00090DF7" w:rsidRDefault="00D97510" w:rsidP="00722D7A">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D97510" w:rsidRPr="00090DF7" w14:paraId="7DB00C8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6ACAA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EC503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CD292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notify all parties of scheduled hearings</w:t>
            </w:r>
          </w:p>
        </w:tc>
      </w:tr>
      <w:tr w:rsidR="00D97510" w:rsidRPr="00090DF7" w14:paraId="74016D8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DDE87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2C117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A611B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verify that all required documentation exists in the CMS before scheduling</w:t>
            </w:r>
          </w:p>
        </w:tc>
      </w:tr>
      <w:tr w:rsidR="00D97510" w:rsidRPr="00090DF7" w14:paraId="7067E18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3666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2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0C443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2319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hearing data to the telephone conferencing system such as</w:t>
            </w:r>
          </w:p>
          <w:p w14:paraId="10549957" w14:textId="158E6BE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date</w:t>
            </w:r>
          </w:p>
          <w:p w14:paraId="188B5648" w14:textId="0A263CA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time</w:t>
            </w:r>
          </w:p>
          <w:p w14:paraId="3479BA0F" w14:textId="74330BC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Officer name and phone number</w:t>
            </w:r>
          </w:p>
          <w:p w14:paraId="3CE3AA3D" w14:textId="4A67721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number</w:t>
            </w:r>
          </w:p>
          <w:p w14:paraId="0506C95E" w14:textId="0C5512DE"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r w:rsidRPr="00090DF7">
              <w:rPr>
                <w:rFonts w:ascii="Arial" w:hAnsi="Arial" w:cs="Arial"/>
                <w:szCs w:val="20"/>
              </w:rPr>
              <w:br w:type="page"/>
            </w:r>
          </w:p>
        </w:tc>
      </w:tr>
      <w:tr w:rsidR="00D97510" w:rsidRPr="00090DF7" w14:paraId="3017341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3013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92251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A5F791" w14:textId="0FC9E795"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a dashboard for the Hearing Officer</w:t>
            </w:r>
            <w:r w:rsidR="00C82D0C" w:rsidRPr="00090DF7">
              <w:rPr>
                <w:rFonts w:ascii="Arial" w:hAnsi="Arial" w:cs="Arial"/>
                <w:szCs w:val="20"/>
              </w:rPr>
              <w:t>,</w:t>
            </w:r>
            <w:r w:rsidRPr="00090DF7">
              <w:rPr>
                <w:rFonts w:ascii="Arial" w:hAnsi="Arial" w:cs="Arial"/>
                <w:szCs w:val="20"/>
              </w:rPr>
              <w:t xml:space="preserve"> including caseload and time-lapse information</w:t>
            </w:r>
          </w:p>
        </w:tc>
      </w:tr>
      <w:tr w:rsidR="00D97510" w:rsidRPr="00090DF7" w14:paraId="5CE66C6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363BF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A70B8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23EF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apture metrics and generate management reports</w:t>
            </w:r>
          </w:p>
        </w:tc>
      </w:tr>
      <w:tr w:rsidR="00D97510" w:rsidRPr="00090DF7" w14:paraId="2FCEAA8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9DA8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A1337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409F4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272AECA4" w14:textId="58A6ED6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schedule or unscheduled hearings/cases </w:t>
            </w:r>
          </w:p>
          <w:p w14:paraId="34C50980" w14:textId="5A50202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pedited</w:t>
            </w:r>
          </w:p>
          <w:p w14:paraId="060A4224" w14:textId="2B5EB45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ulti-claims</w:t>
            </w:r>
          </w:p>
          <w:p w14:paraId="5298179C" w14:textId="275242A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anion cases</w:t>
            </w:r>
          </w:p>
        </w:tc>
      </w:tr>
      <w:tr w:rsidR="00D97510" w:rsidRPr="00090DF7" w14:paraId="0199E68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70DFF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4C3E2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F82B1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required documentation in the CMS based on hearing schedule, instructions, issues, etc.</w:t>
            </w:r>
          </w:p>
        </w:tc>
      </w:tr>
      <w:tr w:rsidR="00D97510" w:rsidRPr="00090DF7" w14:paraId="72A383D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2E76D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927BE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A8828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outgoing correspondence in English and Spanish</w:t>
            </w:r>
          </w:p>
        </w:tc>
      </w:tr>
      <w:tr w:rsidR="00D97510" w:rsidRPr="00090DF7" w14:paraId="7D9E78A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05244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4C62A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05085" w14:textId="4FC60B55"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retrieve required documentation from the CMS</w:t>
            </w:r>
            <w:r w:rsidR="00C82D0C" w:rsidRPr="00090DF7">
              <w:rPr>
                <w:rFonts w:ascii="Arial" w:hAnsi="Arial" w:cs="Arial"/>
                <w:szCs w:val="20"/>
              </w:rPr>
              <w:t>,</w:t>
            </w:r>
            <w:r w:rsidRPr="00090DF7">
              <w:rPr>
                <w:rFonts w:ascii="Arial" w:hAnsi="Arial" w:cs="Arial"/>
                <w:szCs w:val="20"/>
              </w:rPr>
              <w:t xml:space="preserve"> including:</w:t>
            </w:r>
          </w:p>
          <w:p w14:paraId="26CDC13B" w14:textId="6B14513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Notice (case details, scheduling details, and issues)</w:t>
            </w:r>
          </w:p>
          <w:p w14:paraId="3E7AAFC7" w14:textId="0836314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Instructions</w:t>
            </w:r>
          </w:p>
          <w:p w14:paraId="03B639BE" w14:textId="5DED0CC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levant Documents (interdepartmental and correspondence submitted by parties)</w:t>
            </w:r>
          </w:p>
          <w:p w14:paraId="00D1D657" w14:textId="5CED74F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terminations</w:t>
            </w:r>
          </w:p>
          <w:p w14:paraId="0D187072" w14:textId="4E65813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quest Documents</w:t>
            </w:r>
          </w:p>
        </w:tc>
      </w:tr>
      <w:tr w:rsidR="00D97510" w:rsidRPr="00090DF7" w14:paraId="32FE4E3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88006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83CA7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FB957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Notice of Hearing Packet to all parties using electronic correspondence, the ADC, as well as allow for local printing when needed, based on customer preferences</w:t>
            </w:r>
          </w:p>
          <w:p w14:paraId="2BA1ECB2" w14:textId="545F1DB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w:t>
            </w:r>
          </w:p>
          <w:p w14:paraId="7E0222CF" w14:textId="183EEF5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Paper </w:t>
            </w:r>
          </w:p>
        </w:tc>
      </w:tr>
      <w:tr w:rsidR="00D97510" w:rsidRPr="00090DF7" w14:paraId="6FEDABD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0C81D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DE868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DBA5F5" w14:textId="7BAD8B4D"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update the Tax data</w:t>
            </w:r>
            <w:r w:rsidR="00C82D0C" w:rsidRPr="00090DF7">
              <w:rPr>
                <w:rFonts w:ascii="Arial" w:hAnsi="Arial" w:cs="Arial"/>
                <w:szCs w:val="20"/>
              </w:rPr>
              <w:t>,</w:t>
            </w:r>
            <w:r w:rsidRPr="00090DF7">
              <w:rPr>
                <w:rFonts w:ascii="Arial" w:hAnsi="Arial" w:cs="Arial"/>
                <w:szCs w:val="20"/>
              </w:rPr>
              <w:t xml:space="preserve"> including:</w:t>
            </w:r>
          </w:p>
          <w:p w14:paraId="7B7A9BB1" w14:textId="12D64F8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ument that correspondence was sent, method, and to whom</w:t>
            </w:r>
          </w:p>
          <w:p w14:paraId="29B3C086" w14:textId="498A04F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date case information to reflect the scheduled hearing</w:t>
            </w:r>
          </w:p>
        </w:tc>
      </w:tr>
      <w:tr w:rsidR="00D97510" w:rsidRPr="00090DF7" w14:paraId="293AF2B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E57AA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9EE06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1304A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1BA5D6EE" w14:textId="18DEAE4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turned mail</w:t>
            </w:r>
          </w:p>
          <w:p w14:paraId="443329A6" w14:textId="6FD2EAD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print Notice of Hearing Packets </w:t>
            </w:r>
          </w:p>
          <w:p w14:paraId="79D1A031" w14:textId="6E12770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ed Notice of Hearing Packet</w:t>
            </w:r>
          </w:p>
          <w:p w14:paraId="79FB5E4D" w14:textId="209D655A"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rrection of documents included in the file or correspondence</w:t>
            </w:r>
          </w:p>
          <w:p w14:paraId="3B5D9C65" w14:textId="4535A691" w:rsidR="00D97510" w:rsidRPr="00090DF7" w:rsidRDefault="00D97510" w:rsidP="00722D7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bility to remove and move documents or correspondence</w:t>
            </w:r>
          </w:p>
          <w:p w14:paraId="1145A23D" w14:textId="6289F3D3" w:rsidR="00D97510" w:rsidRPr="00090DF7" w:rsidRDefault="00D97510" w:rsidP="00722D7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etters</w:t>
            </w:r>
          </w:p>
          <w:p w14:paraId="376DC5F1" w14:textId="1C09C5B1" w:rsidR="00D97510" w:rsidRPr="00090DF7" w:rsidRDefault="00D97510" w:rsidP="00722D7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racking</w:t>
            </w:r>
          </w:p>
          <w:p w14:paraId="094F88D8" w14:textId="02CE8582" w:rsidR="00D97510" w:rsidRPr="00090DF7" w:rsidRDefault="00D97510" w:rsidP="00722D7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dit metadata</w:t>
            </w:r>
          </w:p>
          <w:p w14:paraId="4B417539" w14:textId="24294C63" w:rsidR="00D97510" w:rsidRPr="00090DF7" w:rsidRDefault="00D97510" w:rsidP="00722D7A">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dacting</w:t>
            </w:r>
          </w:p>
        </w:tc>
      </w:tr>
      <w:tr w:rsidR="00D97510" w:rsidRPr="00090DF7" w14:paraId="01863D6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7EE6C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3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67F08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843B0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terface with the telephone conferencing system (currently Clear2There) for conducting hearings or provide similar functionality</w:t>
            </w:r>
          </w:p>
          <w:p w14:paraId="21D91AF1" w14:textId="2116E50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cording phone calls</w:t>
            </w:r>
          </w:p>
          <w:p w14:paraId="20EB5589" w14:textId="5BBBF2A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online hearing registration</w:t>
            </w:r>
          </w:p>
          <w:p w14:paraId="7F3D3545" w14:textId="1385377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notes</w:t>
            </w:r>
          </w:p>
          <w:p w14:paraId="6A31835D" w14:textId="2235512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coming and outgoing hearing data transfer (date, time, names of parties, case number, proceeding number, length of recording, etc.)</w:t>
            </w:r>
          </w:p>
          <w:p w14:paraId="088964D3" w14:textId="4C04BB2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ores recordings (currently four (4) years as defined by retention schedule)</w:t>
            </w:r>
          </w:p>
          <w:p w14:paraId="19EDA48F" w14:textId="176690E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ociate recording with the electronic case file</w:t>
            </w:r>
          </w:p>
          <w:p w14:paraId="4CCEB460" w14:textId="2BB3638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Upload/clip/modify/download/burn recordings</w:t>
            </w:r>
          </w:p>
          <w:p w14:paraId="30EAAA15" w14:textId="278EFA4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 (Hearing Officer, date, Employer account number, Employer name, case number, proceeding number, hearing number)</w:t>
            </w:r>
          </w:p>
          <w:p w14:paraId="358BADFD" w14:textId="1A5677B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vide telephone conferencing service for unlimited parties and international phones, including disconnect, muting</w:t>
            </w:r>
          </w:p>
          <w:p w14:paraId="4A9E8BE4" w14:textId="47CA5D2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ew case entry</w:t>
            </w:r>
          </w:p>
          <w:p w14:paraId="3F698085" w14:textId="656A185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edit participant details (name, job title, phone number, special instructions, registration information)</w:t>
            </w:r>
          </w:p>
          <w:p w14:paraId="4D744E39" w14:textId="419C664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layback at variable speeds</w:t>
            </w:r>
          </w:p>
          <w:p w14:paraId="01E9CDBB" w14:textId="24D7412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edit bookmarks</w:t>
            </w:r>
          </w:p>
        </w:tc>
      </w:tr>
      <w:tr w:rsidR="00D97510" w:rsidRPr="00090DF7" w14:paraId="3AFAE85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EF44D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2F8B3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FD8C4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electronically mark exhibits in the CMS</w:t>
            </w:r>
          </w:p>
        </w:tc>
      </w:tr>
      <w:tr w:rsidR="00D97510" w:rsidRPr="00090DF7" w14:paraId="00B0855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F791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C581E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167D1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 case information during the hearing</w:t>
            </w:r>
          </w:p>
          <w:p w14:paraId="51CA08AA" w14:textId="660780C5"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hearing packet</w:t>
            </w:r>
          </w:p>
          <w:p w14:paraId="4EBB40C4" w14:textId="6E11AFF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data</w:t>
            </w:r>
          </w:p>
        </w:tc>
      </w:tr>
      <w:tr w:rsidR="00D97510" w:rsidRPr="00090DF7" w14:paraId="2288C5D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7D77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118B9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249D9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view case information during the hearing</w:t>
            </w:r>
          </w:p>
          <w:p w14:paraId="20BDC24F" w14:textId="1E9F745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hearing packet</w:t>
            </w:r>
          </w:p>
          <w:p w14:paraId="2AD40321" w14:textId="33E6B3E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data</w:t>
            </w:r>
          </w:p>
        </w:tc>
      </w:tr>
      <w:tr w:rsidR="00D97510" w:rsidRPr="00090DF7" w14:paraId="1CDB23C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1A42B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7F15A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6E0B6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04B8F5B8" w14:textId="0EA2783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shows</w:t>
            </w:r>
          </w:p>
          <w:p w14:paraId="46B75242" w14:textId="644A6FF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Withdrawals</w:t>
            </w:r>
          </w:p>
          <w:p w14:paraId="01DB9395" w14:textId="7CB5E12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Resets/Continuances </w:t>
            </w:r>
          </w:p>
          <w:p w14:paraId="5FB97A4B" w14:textId="43AFD1D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substitution/reassignment of the scheduled hearing to another Hearing Officer</w:t>
            </w:r>
          </w:p>
          <w:p w14:paraId="69956DCE" w14:textId="70753D25"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ckup system in case conference system unavailable</w:t>
            </w:r>
          </w:p>
          <w:p w14:paraId="24A27185" w14:textId="189C5D1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Unscheduled Interpreter request </w:t>
            </w:r>
          </w:p>
          <w:p w14:paraId="06E9D48F" w14:textId="54D4AC1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reate Tax investigation based on testimony and evidence</w:t>
            </w:r>
          </w:p>
          <w:p w14:paraId="538C323D" w14:textId="77777777"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o SUTA dumping</w:t>
            </w:r>
          </w:p>
          <w:p w14:paraId="44702228" w14:textId="77777777"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o Acting as an unlicensed PEO</w:t>
            </w:r>
          </w:p>
        </w:tc>
      </w:tr>
      <w:tr w:rsidR="00D97510" w:rsidRPr="00090DF7" w14:paraId="1605E83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7B16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5D93C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B57E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a hearing officer dashboard</w:t>
            </w:r>
          </w:p>
          <w:p w14:paraId="37689A4E" w14:textId="2E443CA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load</w:t>
            </w:r>
          </w:p>
          <w:p w14:paraId="42F46433" w14:textId="059EB505"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tus by case</w:t>
            </w:r>
          </w:p>
          <w:p w14:paraId="34B4C568" w14:textId="0D1940A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how the current cases and all prior assigned cases not yet mailed easily viewable on one screen</w:t>
            </w:r>
          </w:p>
        </w:tc>
      </w:tr>
      <w:tr w:rsidR="00D97510" w:rsidRPr="00090DF7" w14:paraId="35AE75D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A98F9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F6945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654AE"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Hearing Officers to select a case and display tax information such as:</w:t>
            </w:r>
          </w:p>
          <w:p w14:paraId="600B6715" w14:textId="1E1FA39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ccount number</w:t>
            </w:r>
          </w:p>
          <w:p w14:paraId="307E8299" w14:textId="3FACBE5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documentation</w:t>
            </w:r>
          </w:p>
          <w:p w14:paraId="0064E5A0" w14:textId="2B2902B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worksheet or another form</w:t>
            </w:r>
          </w:p>
          <w:p w14:paraId="39C9EDE3" w14:textId="1281BAE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reports</w:t>
            </w:r>
          </w:p>
          <w:p w14:paraId="12B7F13D" w14:textId="1CC6179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posals are attorney work products and cannot be accessed by anyone other than certain Special Hearings staff and Hearing Officers based on business rules</w:t>
            </w:r>
          </w:p>
        </w:tc>
      </w:tr>
      <w:tr w:rsidR="00D97510" w:rsidRPr="00090DF7" w14:paraId="2922BF4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ECB52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EE0AB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1D996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generate a case list for all Hearing Officers (e.g., using a dashboard):</w:t>
            </w:r>
          </w:p>
          <w:p w14:paraId="40939725" w14:textId="0ED997F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load</w:t>
            </w:r>
          </w:p>
          <w:p w14:paraId="791A2C89" w14:textId="5A3B00E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tus by case</w:t>
            </w:r>
          </w:p>
          <w:p w14:paraId="7C2B6DDD" w14:textId="50A3B5D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l Age at assignment</w:t>
            </w:r>
            <w:r w:rsidRPr="00090DF7">
              <w:rPr>
                <w:rFonts w:ascii="Arial" w:hAnsi="Arial" w:cs="Arial"/>
                <w:szCs w:val="20"/>
              </w:rPr>
              <w:br w:type="page"/>
            </w:r>
          </w:p>
        </w:tc>
      </w:tr>
      <w:tr w:rsidR="00D97510" w:rsidRPr="00090DF7" w14:paraId="1E11D66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10FAB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6ECB8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82780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a Management Assignment Dashboard</w:t>
            </w:r>
          </w:p>
          <w:p w14:paraId="48433554" w14:textId="03C4E91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archable</w:t>
            </w:r>
          </w:p>
          <w:p w14:paraId="5561A55D" w14:textId="594EB58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date and docket number Sortable</w:t>
            </w:r>
          </w:p>
        </w:tc>
      </w:tr>
      <w:tr w:rsidR="00D97510" w:rsidRPr="00090DF7" w14:paraId="5CE92A0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5BCDD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F3A9F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CB1BF3" w14:textId="4BC5F77E"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hearing officer proposal documents based on templates with versioning</w:t>
            </w:r>
            <w:r w:rsidR="00C82D0C" w:rsidRPr="00090DF7">
              <w:rPr>
                <w:rFonts w:ascii="Arial" w:hAnsi="Arial" w:cs="Arial"/>
                <w:szCs w:val="20"/>
              </w:rPr>
              <w:t>,</w:t>
            </w:r>
            <w:r w:rsidRPr="00090DF7">
              <w:rPr>
                <w:rFonts w:ascii="Arial" w:hAnsi="Arial" w:cs="Arial"/>
                <w:szCs w:val="20"/>
              </w:rPr>
              <w:t xml:space="preserve"> including</w:t>
            </w:r>
          </w:p>
          <w:p w14:paraId="0DFC2939" w14:textId="34A0D81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posal</w:t>
            </w:r>
          </w:p>
          <w:p w14:paraId="1DC6316C" w14:textId="4C21CEDB"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ase Number</w:t>
            </w:r>
          </w:p>
          <w:p w14:paraId="5762BB2C" w14:textId="7F2CDEE5"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ax account number</w:t>
            </w:r>
          </w:p>
          <w:p w14:paraId="01B37702" w14:textId="4992C4DD"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ssues</w:t>
            </w:r>
          </w:p>
        </w:tc>
      </w:tr>
      <w:tr w:rsidR="00D97510" w:rsidRPr="00090DF7" w14:paraId="146BBFD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FEC92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4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78CAB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6BD8E" w14:textId="04B4739F"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a Worksheet from the template</w:t>
            </w:r>
            <w:r w:rsidR="00C82D0C" w:rsidRPr="00090DF7">
              <w:rPr>
                <w:rFonts w:ascii="Arial" w:hAnsi="Arial" w:cs="Arial"/>
                <w:szCs w:val="20"/>
              </w:rPr>
              <w:t>,</w:t>
            </w:r>
            <w:r w:rsidRPr="00090DF7">
              <w:rPr>
                <w:rFonts w:ascii="Arial" w:hAnsi="Arial" w:cs="Arial"/>
                <w:szCs w:val="20"/>
              </w:rPr>
              <w:t xml:space="preserve"> including</w:t>
            </w:r>
          </w:p>
          <w:p w14:paraId="02A2C4F6" w14:textId="264E52C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rances</w:t>
            </w:r>
          </w:p>
          <w:p w14:paraId="396AB2B6" w14:textId="5E40604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Officer</w:t>
            </w:r>
          </w:p>
          <w:p w14:paraId="4D56C370" w14:textId="1AC5D21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ength of Hearing</w:t>
            </w:r>
          </w:p>
          <w:p w14:paraId="14948FEF" w14:textId="6FE49A2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bject Code</w:t>
            </w:r>
          </w:p>
          <w:p w14:paraId="22627B0C" w14:textId="655D86C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sert information using preformatted text templates</w:t>
            </w:r>
            <w:r w:rsidR="00C82D0C" w:rsidRPr="00090DF7">
              <w:rPr>
                <w:rFonts w:ascii="Arial" w:hAnsi="Arial" w:cs="Arial"/>
                <w:szCs w:val="20"/>
              </w:rPr>
              <w:t>,</w:t>
            </w:r>
            <w:r w:rsidRPr="00090DF7">
              <w:rPr>
                <w:rFonts w:ascii="Arial" w:hAnsi="Arial" w:cs="Arial"/>
                <w:szCs w:val="20"/>
              </w:rPr>
              <w:t xml:space="preserve"> including retrieving data from UI/Appeals/Tax system</w:t>
            </w:r>
          </w:p>
          <w:p w14:paraId="3717502E" w14:textId="0524944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itional distribution addresses</w:t>
            </w:r>
          </w:p>
        </w:tc>
      </w:tr>
      <w:tr w:rsidR="00D97510" w:rsidRPr="00090DF7" w14:paraId="318AA5B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AC623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41C00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70049D" w14:textId="183A0B85"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assign case and associated documentation, Hearing File and proposal to the docket</w:t>
            </w:r>
          </w:p>
          <w:p w14:paraId="696DC67C" w14:textId="45880DFE"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ket date</w:t>
            </w:r>
          </w:p>
          <w:p w14:paraId="33647FE1" w14:textId="45F4158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ket number</w:t>
            </w:r>
          </w:p>
        </w:tc>
      </w:tr>
      <w:tr w:rsidR="00D97510" w:rsidRPr="00090DF7" w14:paraId="7D52B49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053D0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03B2B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C5A5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akes copies of docket packets (cover sheet and proposals)</w:t>
            </w:r>
          </w:p>
        </w:tc>
      </w:tr>
      <w:tr w:rsidR="00D97510" w:rsidRPr="00090DF7" w14:paraId="0D842F60"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E7D24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7B200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894AE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prepares lists of all cases on the docket</w:t>
            </w:r>
          </w:p>
          <w:p w14:paraId="640BFC0D" w14:textId="1279E35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egal list – list of docketed cases by Tax case number for publication by Secretary of State due to state law</w:t>
            </w:r>
          </w:p>
          <w:p w14:paraId="3AD16107" w14:textId="2E52CB3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umeric list – list of docketed cases by case number</w:t>
            </w:r>
          </w:p>
        </w:tc>
      </w:tr>
      <w:tr w:rsidR="00D97510" w:rsidRPr="00090DF7" w14:paraId="45383AB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A239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D3DD5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DE9CF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restrict access to the docket to only certain Special Hearings Staff and offices based on business rules</w:t>
            </w:r>
          </w:p>
        </w:tc>
      </w:tr>
      <w:tr w:rsidR="00D97510" w:rsidRPr="00090DF7" w14:paraId="0EAE25E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327FC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5C358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E6625"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512154B5" w14:textId="41BBD88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moving a case from the docket at any point in the workflow</w:t>
            </w:r>
          </w:p>
          <w:p w14:paraId="06BB9799" w14:textId="4AB51CA5"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ocket cancellation or rescheduling (keep docket number constant once assigned but allow docket date to change)</w:t>
            </w:r>
          </w:p>
          <w:p w14:paraId="65B37503" w14:textId="508D2A48"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dividual</w:t>
            </w:r>
          </w:p>
          <w:p w14:paraId="309CE947" w14:textId="411E2175"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 mass for situations such as a vacancy</w:t>
            </w:r>
          </w:p>
        </w:tc>
      </w:tr>
      <w:tr w:rsidR="00D97510" w:rsidRPr="00090DF7" w14:paraId="2552C73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F1ECD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178B4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641AF" w14:textId="05D8AC8F"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ck proposal workflow</w:t>
            </w:r>
            <w:r w:rsidR="00C82D0C" w:rsidRPr="00090DF7">
              <w:rPr>
                <w:rFonts w:ascii="Arial" w:hAnsi="Arial" w:cs="Arial"/>
                <w:szCs w:val="20"/>
              </w:rPr>
              <w:t>,</w:t>
            </w:r>
            <w:r w:rsidRPr="00090DF7">
              <w:rPr>
                <w:rFonts w:ascii="Arial" w:hAnsi="Arial" w:cs="Arial"/>
                <w:szCs w:val="20"/>
              </w:rPr>
              <w:t xml:space="preserve"> including supplemental requests and distribution</w:t>
            </w:r>
          </w:p>
        </w:tc>
      </w:tr>
      <w:tr w:rsidR="00D97510" w:rsidRPr="00090DF7" w14:paraId="5E38FC9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B07CD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B310D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ABB6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6F139B48" w14:textId="4F4B646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quest for more information, other departments or program advice, or correction to Proposals from Board</w:t>
            </w:r>
          </w:p>
        </w:tc>
      </w:tr>
      <w:tr w:rsidR="00D97510" w:rsidRPr="00090DF7" w14:paraId="6A1349D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3EE1D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6A6BF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BCB66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stores case files submitted to docket with restricted access</w:t>
            </w:r>
          </w:p>
          <w:p w14:paraId="11AF4952" w14:textId="43F0048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case files</w:t>
            </w:r>
          </w:p>
          <w:p w14:paraId="0C9C7A7A" w14:textId="6CAAC60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se documentation including privileged attorney/client work product</w:t>
            </w:r>
          </w:p>
        </w:tc>
      </w:tr>
      <w:tr w:rsidR="00D97510" w:rsidRPr="00090DF7" w14:paraId="6F922D0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0403A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0C51D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C85D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5E975B30" w14:textId="1529220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moving a case from the docket</w:t>
            </w:r>
          </w:p>
        </w:tc>
      </w:tr>
      <w:tr w:rsidR="00D97510" w:rsidRPr="00090DF7" w14:paraId="0CA0A611"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D5872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5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AE024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9A89AD" w14:textId="6460A91D"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ecord docket votes and long-form and short-form dissents</w:t>
            </w:r>
            <w:r w:rsidR="00C82D0C" w:rsidRPr="00090DF7">
              <w:rPr>
                <w:rFonts w:ascii="Arial" w:hAnsi="Arial" w:cs="Arial"/>
                <w:szCs w:val="20"/>
              </w:rPr>
              <w:t>,</w:t>
            </w:r>
            <w:r w:rsidRPr="00090DF7">
              <w:rPr>
                <w:rFonts w:ascii="Arial" w:hAnsi="Arial" w:cs="Arial"/>
                <w:szCs w:val="20"/>
              </w:rPr>
              <w:t xml:space="preserve"> including notes associated with each case</w:t>
            </w:r>
          </w:p>
        </w:tc>
      </w:tr>
      <w:tr w:rsidR="00D97510" w:rsidRPr="00090DF7" w14:paraId="72C24B4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F831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24C39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6FBD6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Board voting processes during the workflow process of an appeal</w:t>
            </w:r>
          </w:p>
        </w:tc>
      </w:tr>
      <w:tr w:rsidR="00D97510" w:rsidRPr="00090DF7" w14:paraId="265DD10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E861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FAC2B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0E018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prepare and store the final vote list of all docketed cases</w:t>
            </w:r>
          </w:p>
        </w:tc>
      </w:tr>
      <w:tr w:rsidR="00D97510" w:rsidRPr="00090DF7" w14:paraId="01BA59B6"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9588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36227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D4E69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notify the Hearing Officer of action required based on docket votes</w:t>
            </w:r>
          </w:p>
          <w:p w14:paraId="4A9F84B3" w14:textId="56F9F50F"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versed, modified, and/or remanded proposals</w:t>
            </w:r>
          </w:p>
          <w:p w14:paraId="64B2B04D" w14:textId="4EDC1E7E"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hear cases</w:t>
            </w:r>
          </w:p>
          <w:p w14:paraId="36225BAE" w14:textId="788C8B0B"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submit cases</w:t>
            </w:r>
          </w:p>
          <w:p w14:paraId="5F23F6A7" w14:textId="385F3A2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emo creation and distribution with interdepartmental tracking</w:t>
            </w:r>
          </w:p>
        </w:tc>
      </w:tr>
      <w:tr w:rsidR="00D97510" w:rsidRPr="00090DF7" w14:paraId="3647694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1043F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0BC14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01D4C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circulate modified proposals to Board for approval</w:t>
            </w:r>
          </w:p>
          <w:p w14:paraId="234B801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record proposals in the CMS</w:t>
            </w:r>
          </w:p>
          <w:p w14:paraId="227D26D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search for past Rule 13 decisions</w:t>
            </w:r>
          </w:p>
        </w:tc>
      </w:tr>
      <w:tr w:rsidR="00D97510" w:rsidRPr="00090DF7" w14:paraId="60FFFB3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9DE57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77D91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CF6A39"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create a decision in case management software</w:t>
            </w:r>
          </w:p>
          <w:p w14:paraId="002AC8A8" w14:textId="12C279E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resses</w:t>
            </w:r>
          </w:p>
          <w:p w14:paraId="046079A3" w14:textId="0133FF56"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dit and validate addresses if necessary</w:t>
            </w:r>
          </w:p>
          <w:p w14:paraId="04271E93" w14:textId="251B0923"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 recipients if necessary</w:t>
            </w:r>
          </w:p>
          <w:p w14:paraId="6BCCA804" w14:textId="6A52B9BC"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ppearances</w:t>
            </w:r>
          </w:p>
          <w:p w14:paraId="2556A316" w14:textId="63E481B5"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mport call-ins/registrations from the Telephone Conferencing system</w:t>
            </w:r>
          </w:p>
          <w:p w14:paraId="07BB4741" w14:textId="6141DE1F"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dd appearances</w:t>
            </w:r>
          </w:p>
          <w:p w14:paraId="36A94E4C" w14:textId="28FA271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Case History </w:t>
            </w:r>
          </w:p>
          <w:p w14:paraId="182D909B" w14:textId="73343828"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w:t>
            </w:r>
          </w:p>
          <w:p w14:paraId="2711395E" w14:textId="7A746187"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templates</w:t>
            </w:r>
            <w:r w:rsidR="00C82D0C" w:rsidRPr="00090DF7">
              <w:rPr>
                <w:rFonts w:ascii="Arial" w:hAnsi="Arial" w:cs="Arial"/>
                <w:szCs w:val="20"/>
              </w:rPr>
              <w:t>,</w:t>
            </w:r>
            <w:r w:rsidRPr="00090DF7">
              <w:rPr>
                <w:rFonts w:ascii="Arial" w:hAnsi="Arial" w:cs="Arial"/>
                <w:szCs w:val="20"/>
              </w:rPr>
              <w:t xml:space="preserve"> including retrieving data from the Tax system</w:t>
            </w:r>
          </w:p>
          <w:p w14:paraId="5AD28152" w14:textId="5441222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indings of fact</w:t>
            </w:r>
          </w:p>
          <w:p w14:paraId="58B80D24" w14:textId="5388B457"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 (e.g., narrative description of findings of fact)</w:t>
            </w:r>
          </w:p>
          <w:p w14:paraId="27DCFC91" w14:textId="1E44E5F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ssues</w:t>
            </w:r>
          </w:p>
          <w:p w14:paraId="63D1FC06" w14:textId="563AFC2E"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 (e.g., issue statements)</w:t>
            </w:r>
          </w:p>
          <w:p w14:paraId="09BE589C" w14:textId="4BEBD583"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w:t>
            </w:r>
          </w:p>
          <w:p w14:paraId="665A17C2" w14:textId="6C0194D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clusions</w:t>
            </w:r>
          </w:p>
          <w:p w14:paraId="294E6B6F" w14:textId="386D2E20"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 (e.g., sections of law)</w:t>
            </w:r>
          </w:p>
          <w:p w14:paraId="407C41C3" w14:textId="2EE3F348"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e.g., sections of law)</w:t>
            </w:r>
          </w:p>
          <w:p w14:paraId="79F3B7C5" w14:textId="63670067"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 (e.g., narrative description of conclusions of law)</w:t>
            </w:r>
          </w:p>
          <w:p w14:paraId="15DDE9EB" w14:textId="41793377"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Decision </w:t>
            </w:r>
          </w:p>
          <w:p w14:paraId="7D639ED4" w14:textId="1E3FD091"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Automated insert of statements based on case criteria (e.g., decision rulings)</w:t>
            </w:r>
          </w:p>
          <w:p w14:paraId="71D12FA3" w14:textId="151287BC"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statements using preformatted text (e.g., decision rulings)</w:t>
            </w:r>
          </w:p>
          <w:p w14:paraId="011D6D8A" w14:textId="6514C0FB"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sert ad hoc text (e.g., customized decision ruling), may require supervisor approval</w:t>
            </w:r>
          </w:p>
        </w:tc>
      </w:tr>
      <w:tr w:rsidR="00D97510" w:rsidRPr="00090DF7" w14:paraId="2DC0B05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5034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6CD7F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A54E7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display complete decision and allow editing of all sections</w:t>
            </w:r>
          </w:p>
        </w:tc>
      </w:tr>
      <w:tr w:rsidR="00D97510" w:rsidRPr="00090DF7" w14:paraId="47A5DDE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3A6D9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8A641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2D947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bmit a decision for mailing</w:t>
            </w:r>
          </w:p>
        </w:tc>
      </w:tr>
      <w:tr w:rsidR="00D97510" w:rsidRPr="00090DF7" w14:paraId="36E32A9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F52C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58081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3B4C1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dd mail date and appeal deadline</w:t>
            </w:r>
          </w:p>
        </w:tc>
      </w:tr>
      <w:tr w:rsidR="00D97510" w:rsidRPr="00090DF7" w14:paraId="7AE95E7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5654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6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6A414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56683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transmit the decision to the state printing agency or local printers</w:t>
            </w:r>
          </w:p>
        </w:tc>
      </w:tr>
      <w:tr w:rsidR="00D97510" w:rsidRPr="00090DF7" w14:paraId="7F8E4CBE"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D9326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6F5DF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5216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clude English and Spanish templates</w:t>
            </w:r>
          </w:p>
        </w:tc>
      </w:tr>
      <w:tr w:rsidR="00D97510" w:rsidRPr="00090DF7" w14:paraId="4A9FBDD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3124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8208C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97E7A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upload into CMS and self-service portals</w:t>
            </w:r>
          </w:p>
        </w:tc>
      </w:tr>
      <w:tr w:rsidR="00D97510" w:rsidRPr="00090DF7" w14:paraId="0CFD590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4229A8"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45025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77F4F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print, fold, and stuff envelopes</w:t>
            </w:r>
          </w:p>
        </w:tc>
      </w:tr>
      <w:tr w:rsidR="00D97510" w:rsidRPr="00090DF7" w14:paraId="63C5B244"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4D75AC"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A84BA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B55C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Staff must mail decision-based on business rules</w:t>
            </w:r>
          </w:p>
        </w:tc>
      </w:tr>
      <w:tr w:rsidR="00D97510" w:rsidRPr="00090DF7" w14:paraId="03122DA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54BCC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DB3BF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76CFC"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3C3CD0B2" w14:textId="36EABD0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orm decisions (ability to issue a standardized decision with minimal data entry)</w:t>
            </w:r>
          </w:p>
          <w:p w14:paraId="041F0BA4" w14:textId="698049AF"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n-appearance</w:t>
            </w:r>
          </w:p>
          <w:p w14:paraId="360E574A" w14:textId="49C734C5"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ithdrawal</w:t>
            </w:r>
          </w:p>
          <w:p w14:paraId="5F377B03" w14:textId="118B9A3F"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imeliness</w:t>
            </w:r>
          </w:p>
          <w:p w14:paraId="7C95E7B4" w14:textId="77777777" w:rsidR="005C6124" w:rsidRDefault="00D97510" w:rsidP="005C6124">
            <w:pPr>
              <w:pStyle w:val="ListParagraph"/>
              <w:numPr>
                <w:ilvl w:val="0"/>
                <w:numId w:val="60"/>
              </w:numPr>
              <w:spacing w:after="0" w:line="259" w:lineRule="auto"/>
              <w:ind w:left="1111"/>
              <w:rPr>
                <w:rFonts w:ascii="Arial" w:hAnsi="Arial" w:cs="Arial"/>
                <w:szCs w:val="20"/>
              </w:rPr>
            </w:pPr>
            <w:r w:rsidRPr="00090DF7">
              <w:rPr>
                <w:rFonts w:ascii="Arial" w:hAnsi="Arial" w:cs="Arial"/>
                <w:szCs w:val="20"/>
              </w:rPr>
              <w:t>Issue On-The-Record decisions</w:t>
            </w:r>
          </w:p>
          <w:p w14:paraId="67499882" w14:textId="3045B0A1" w:rsidR="00D97510" w:rsidRPr="005C6124" w:rsidRDefault="00D97510" w:rsidP="005C6124">
            <w:pPr>
              <w:pStyle w:val="ListParagraph"/>
              <w:numPr>
                <w:ilvl w:val="0"/>
                <w:numId w:val="60"/>
              </w:numPr>
              <w:spacing w:after="0" w:line="259" w:lineRule="auto"/>
              <w:ind w:left="1111"/>
              <w:rPr>
                <w:rFonts w:ascii="Arial" w:hAnsi="Arial" w:cs="Arial"/>
                <w:szCs w:val="20"/>
              </w:rPr>
            </w:pPr>
            <w:r w:rsidRPr="005C6124">
              <w:rPr>
                <w:rFonts w:ascii="Arial" w:hAnsi="Arial" w:cs="Arial"/>
                <w:szCs w:val="20"/>
              </w:rPr>
              <w:t xml:space="preserve">Pulling decisions </w:t>
            </w:r>
          </w:p>
          <w:p w14:paraId="0D6CA126" w14:textId="324B330F" w:rsidR="00D97510" w:rsidRPr="00090DF7" w:rsidRDefault="00D97510" w:rsidP="00680CC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moving a decision from printing/mailing/publishing queue</w:t>
            </w:r>
          </w:p>
          <w:p w14:paraId="1B6EF431" w14:textId="3810D5B1" w:rsidR="00D97510" w:rsidRPr="00090DF7" w:rsidRDefault="00D97510" w:rsidP="00680CC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ollback data update</w:t>
            </w:r>
          </w:p>
          <w:p w14:paraId="0A9AB6EC" w14:textId="2B18D648" w:rsidR="00D97510" w:rsidRPr="00090DF7" w:rsidRDefault="00D97510" w:rsidP="00680CC3">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lete inserted document(s)</w:t>
            </w:r>
          </w:p>
          <w:p w14:paraId="6C683B45" w14:textId="432266AC"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cision review (e.g., for new hires or complicated issues)</w:t>
            </w:r>
          </w:p>
          <w:p w14:paraId="75B6C777" w14:textId="2270C03E"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eign mail</w:t>
            </w:r>
          </w:p>
          <w:p w14:paraId="000F14C0" w14:textId="50180FF6"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teroffice mail</w:t>
            </w:r>
          </w:p>
          <w:p w14:paraId="5D9BA83F" w14:textId="7100DEA0"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rrected decision</w:t>
            </w:r>
          </w:p>
          <w:p w14:paraId="37924FF5" w14:textId="4C75226D"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Hearing officers using typists</w:t>
            </w:r>
          </w:p>
        </w:tc>
      </w:tr>
      <w:tr w:rsidR="00D97510" w:rsidRPr="00090DF7" w14:paraId="0E722F1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6EAD6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FFD9D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54A9CD"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7C030D1D" w14:textId="5B2F0CC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orm decisions (ability to issue a standardized decision with minimal data entry)</w:t>
            </w:r>
          </w:p>
          <w:p w14:paraId="1C1B041A" w14:textId="1D2AC9DD"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n-appearance</w:t>
            </w:r>
          </w:p>
          <w:p w14:paraId="537928F2" w14:textId="3C16C569"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Withdrawal</w:t>
            </w:r>
          </w:p>
          <w:p w14:paraId="6A249B09" w14:textId="27A04A47"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Timeliness</w:t>
            </w:r>
          </w:p>
          <w:p w14:paraId="195CA148" w14:textId="6249DBEC" w:rsidR="00D97510" w:rsidRPr="00090DF7" w:rsidRDefault="00D97510" w:rsidP="00DE317F">
            <w:pPr>
              <w:pStyle w:val="ListParagraph"/>
              <w:numPr>
                <w:ilvl w:val="0"/>
                <w:numId w:val="60"/>
              </w:numPr>
              <w:spacing w:after="0" w:line="259" w:lineRule="auto"/>
              <w:ind w:left="1111"/>
              <w:rPr>
                <w:rFonts w:ascii="Arial" w:hAnsi="Arial" w:cs="Arial"/>
                <w:szCs w:val="20"/>
              </w:rPr>
            </w:pPr>
            <w:r w:rsidRPr="00090DF7">
              <w:rPr>
                <w:rFonts w:ascii="Arial" w:hAnsi="Arial" w:cs="Arial"/>
                <w:szCs w:val="20"/>
              </w:rPr>
              <w:t>Issue On-The-Record decisions</w:t>
            </w:r>
          </w:p>
          <w:p w14:paraId="11A4080C" w14:textId="44B9B0FD" w:rsidR="00D97510" w:rsidRPr="00090DF7" w:rsidRDefault="00D97510" w:rsidP="00DE317F">
            <w:pPr>
              <w:pStyle w:val="ListParagraph"/>
              <w:numPr>
                <w:ilvl w:val="0"/>
                <w:numId w:val="60"/>
              </w:numPr>
              <w:spacing w:after="0" w:line="259" w:lineRule="auto"/>
              <w:ind w:left="1111"/>
              <w:rPr>
                <w:rFonts w:ascii="Arial" w:hAnsi="Arial" w:cs="Arial"/>
                <w:szCs w:val="20"/>
              </w:rPr>
            </w:pPr>
            <w:r w:rsidRPr="00090DF7">
              <w:rPr>
                <w:rFonts w:ascii="Arial" w:hAnsi="Arial" w:cs="Arial"/>
                <w:szCs w:val="20"/>
              </w:rPr>
              <w:t xml:space="preserve">Pulling decisions </w:t>
            </w:r>
          </w:p>
          <w:p w14:paraId="5CD5735F" w14:textId="63EB4B8A" w:rsidR="00D97510" w:rsidRPr="00090DF7"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emoving a decision from printing/mailing/publishing queue</w:t>
            </w:r>
          </w:p>
          <w:p w14:paraId="03B7FA80" w14:textId="11477BF5" w:rsidR="00D97510" w:rsidRPr="00090DF7"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Rollback data update</w:t>
            </w:r>
          </w:p>
          <w:p w14:paraId="4411C50F" w14:textId="6F108618" w:rsidR="00D97510" w:rsidRPr="00090DF7"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lete inserted document(s)</w:t>
            </w:r>
          </w:p>
          <w:p w14:paraId="78C1B201" w14:textId="08C057C4"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cision review (e.g., for new hires or complicated issues)</w:t>
            </w:r>
          </w:p>
          <w:p w14:paraId="39D6BD3C" w14:textId="6EB1D702"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eign mail</w:t>
            </w:r>
          </w:p>
          <w:p w14:paraId="7E267DC9" w14:textId="48CACC5B"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Interoffice mail</w:t>
            </w:r>
          </w:p>
          <w:p w14:paraId="25B483CE" w14:textId="76706AEA"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Corrected decision</w:t>
            </w:r>
          </w:p>
          <w:p w14:paraId="19312C03" w14:textId="3215700E"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Hearing officers using typists</w:t>
            </w:r>
          </w:p>
        </w:tc>
      </w:tr>
      <w:tr w:rsidR="00D97510" w:rsidRPr="00090DF7" w14:paraId="5CF75CB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4F0C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14D17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4824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manually correct decision properties if necessary</w:t>
            </w:r>
          </w:p>
        </w:tc>
      </w:tr>
      <w:tr w:rsidR="00D97510" w:rsidRPr="00090DF7" w14:paraId="2140C6C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AC2442"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F7BAA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0D89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notify Appeals of decisions with exclusions so Appeals can take appropriate action</w:t>
            </w:r>
          </w:p>
        </w:tc>
      </w:tr>
      <w:tr w:rsidR="00D97510" w:rsidRPr="00090DF7" w14:paraId="0A0965E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15CE0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8DBC4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DED67"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redacts identifying information and includes redacted attachment for Appeals use</w:t>
            </w:r>
          </w:p>
        </w:tc>
      </w:tr>
      <w:tr w:rsidR="00D97510" w:rsidRPr="00090DF7" w14:paraId="768F4DA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98295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7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75B15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2110D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manually redact identifying information</w:t>
            </w:r>
          </w:p>
        </w:tc>
      </w:tr>
      <w:tr w:rsidR="00D97510" w:rsidRPr="00090DF7" w14:paraId="67DC85D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A3328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D6085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0A940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notify Tax of decisions issued each docket with all attachments available</w:t>
            </w:r>
          </w:p>
        </w:tc>
      </w:tr>
      <w:tr w:rsidR="00D97510" w:rsidRPr="00090DF7" w14:paraId="0B5FF0D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83C2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F8D8A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9D07E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use decisions to take appropriate action to process adjustments based on business rules, including but not limited to: </w:t>
            </w:r>
          </w:p>
          <w:p w14:paraId="34457626" w14:textId="5A211D08"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ax account adjustments</w:t>
            </w:r>
          </w:p>
          <w:p w14:paraId="67D256FC" w14:textId="61D2EB4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D97510" w:rsidRPr="00090DF7" w14:paraId="33536C2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A651A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97315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4C769A"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The System must allow Staff to receive inquiry </w:t>
            </w:r>
          </w:p>
          <w:p w14:paraId="486EBAED" w14:textId="31F75D29"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w:t>
            </w:r>
          </w:p>
          <w:p w14:paraId="5B05ECCA" w14:textId="012E42C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lectronic (Email, chat, or secure messaging)</w:t>
            </w:r>
          </w:p>
          <w:p w14:paraId="0D59E14B" w14:textId="3F43B99C" w:rsidR="00D97510" w:rsidRPr="00090DF7" w:rsidRDefault="00D97510" w:rsidP="00FF79E8">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orms or templates available to capture identifying information</w:t>
            </w:r>
          </w:p>
          <w:p w14:paraId="4C24C0E7" w14:textId="0C16B5B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ail</w:t>
            </w:r>
          </w:p>
          <w:p w14:paraId="390942C6" w14:textId="3572DB1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Verify Employer identifying information </w:t>
            </w:r>
          </w:p>
        </w:tc>
      </w:tr>
      <w:tr w:rsidR="00D97510" w:rsidRPr="00090DF7" w14:paraId="2A6B76DB"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85C2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A2F03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E58D5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esearch case information</w:t>
            </w:r>
          </w:p>
        </w:tc>
      </w:tr>
      <w:tr w:rsidR="00D97510" w:rsidRPr="00090DF7" w14:paraId="3C95D0FF"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B70E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E6EA04"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AC79C9" w14:textId="24F6D94F"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record the summary of response tied to an Employer and associated with a Case</w:t>
            </w:r>
          </w:p>
          <w:p w14:paraId="00C9083D" w14:textId="581385EE"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ail</w:t>
            </w:r>
          </w:p>
          <w:p w14:paraId="3B4DB526" w14:textId="0D6245D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hone number</w:t>
            </w:r>
          </w:p>
          <w:p w14:paraId="2F2B33FF" w14:textId="5CE2F981"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me</w:t>
            </w:r>
          </w:p>
          <w:p w14:paraId="27767DA1" w14:textId="77DB97D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ate</w:t>
            </w:r>
          </w:p>
          <w:p w14:paraId="07BE419D" w14:textId="358403A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pic</w:t>
            </w:r>
          </w:p>
          <w:p w14:paraId="28E7D963" w14:textId="5F85E82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member</w:t>
            </w:r>
          </w:p>
          <w:p w14:paraId="618B6B07" w14:textId="25A01CC4"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tc>
      </w:tr>
      <w:tr w:rsidR="00D97510" w:rsidRPr="00090DF7" w14:paraId="5E93B0A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F9E3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E5FDD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4935F1"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espond to inquiries</w:t>
            </w:r>
          </w:p>
          <w:p w14:paraId="69A747F9" w14:textId="2A0F77B6" w:rsidR="00D97510" w:rsidRPr="00090DF7" w:rsidRDefault="00DE317F" w:rsidP="00FF79E8">
            <w:pPr>
              <w:pStyle w:val="ListParagraph"/>
              <w:numPr>
                <w:ilvl w:val="0"/>
                <w:numId w:val="59"/>
              </w:numPr>
              <w:spacing w:after="0" w:line="259" w:lineRule="auto"/>
              <w:ind w:left="346"/>
              <w:rPr>
                <w:rFonts w:ascii="Arial" w:hAnsi="Arial" w:cs="Arial"/>
                <w:szCs w:val="20"/>
              </w:rPr>
            </w:pPr>
            <w:r>
              <w:rPr>
                <w:rFonts w:ascii="Arial" w:hAnsi="Arial" w:cs="Arial"/>
                <w:szCs w:val="20"/>
              </w:rPr>
              <w:t>R</w:t>
            </w:r>
            <w:r w:rsidR="00D97510" w:rsidRPr="00090DF7">
              <w:rPr>
                <w:rFonts w:ascii="Arial" w:hAnsi="Arial" w:cs="Arial"/>
                <w:szCs w:val="20"/>
              </w:rPr>
              <w:t xml:space="preserve">espond based on requestor’s preferred communication method </w:t>
            </w:r>
          </w:p>
          <w:p w14:paraId="51810B19" w14:textId="2419C05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isplay/Insert context-sensitive statements using preformatted text (e.g., how to file an appeal) depending on the contact method, editable by Business Staff</w:t>
            </w:r>
          </w:p>
        </w:tc>
      </w:tr>
      <w:tr w:rsidR="00D97510" w:rsidRPr="00090DF7" w14:paraId="57C8EA23"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EC9FB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6</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B8911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A2F62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provide the ability to notify all parties of a status change</w:t>
            </w:r>
          </w:p>
        </w:tc>
      </w:tr>
      <w:tr w:rsidR="00D97510" w:rsidRPr="00090DF7" w14:paraId="56E63529"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CB299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7</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08514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2606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 xml:space="preserve">Route inquiries to appropriate department/Staff </w:t>
            </w:r>
          </w:p>
          <w:p w14:paraId="3DD8A948" w14:textId="399E3F6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Lower Authority</w:t>
            </w:r>
          </w:p>
          <w:p w14:paraId="3BE2F78A" w14:textId="1974080D"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igher Authority</w:t>
            </w:r>
          </w:p>
          <w:p w14:paraId="0D3F2E72" w14:textId="39E7ADE2"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ele-Center</w:t>
            </w:r>
          </w:p>
          <w:p w14:paraId="4BE57F90" w14:textId="7B69C7F5"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rgebacks</w:t>
            </w:r>
          </w:p>
          <w:p w14:paraId="3E5BA156" w14:textId="5346A896"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pecial Hearings</w:t>
            </w:r>
          </w:p>
          <w:p w14:paraId="5C493AE7" w14:textId="1967A060"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pervisor/Management</w:t>
            </w:r>
          </w:p>
          <w:p w14:paraId="0065A7E2" w14:textId="4BAC5823" w:rsidR="00D97510" w:rsidRPr="00090DF7" w:rsidRDefault="00D97510" w:rsidP="00FF79E8">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ther</w:t>
            </w:r>
          </w:p>
        </w:tc>
      </w:tr>
      <w:tr w:rsidR="00D97510" w:rsidRPr="00090DF7" w14:paraId="18ECA55C"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2383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8</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847C49"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3218E7" w14:textId="77777777" w:rsidR="00DE317F" w:rsidRDefault="00D97510" w:rsidP="00A5601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r w:rsidRPr="00090DF7">
              <w:rPr>
                <w:rFonts w:ascii="Arial" w:hAnsi="Arial" w:cs="Arial"/>
                <w:szCs w:val="20"/>
              </w:rPr>
              <w:br w:type="page"/>
              <w:t xml:space="preserve">   </w:t>
            </w:r>
          </w:p>
          <w:p w14:paraId="75CA95D6" w14:textId="3F771788"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 Request filed or on record</w:t>
            </w:r>
            <w:r w:rsidRPr="00090DF7">
              <w:rPr>
                <w:rFonts w:ascii="Arial" w:hAnsi="Arial" w:cs="Arial"/>
                <w:szCs w:val="20"/>
              </w:rPr>
              <w:br w:type="page"/>
              <w:t xml:space="preserve">   </w:t>
            </w:r>
          </w:p>
          <w:p w14:paraId="60A7F0EF" w14:textId="4CA654BC"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hange of address</w:t>
            </w:r>
            <w:r w:rsidRPr="00090DF7">
              <w:rPr>
                <w:rFonts w:ascii="Arial" w:hAnsi="Arial" w:cs="Arial"/>
                <w:szCs w:val="20"/>
              </w:rPr>
              <w:br w:type="page"/>
              <w:t xml:space="preserve">   </w:t>
            </w:r>
          </w:p>
          <w:p w14:paraId="28CA5303" w14:textId="35038333"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Withdrawal of a Request </w:t>
            </w:r>
            <w:r w:rsidRPr="00090DF7">
              <w:rPr>
                <w:rFonts w:ascii="Arial" w:hAnsi="Arial" w:cs="Arial"/>
                <w:szCs w:val="20"/>
              </w:rPr>
              <w:br w:type="page"/>
              <w:t xml:space="preserve">   </w:t>
            </w:r>
          </w:p>
          <w:p w14:paraId="3A05136E" w14:textId="70748BEC"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ubmit case documentation</w:t>
            </w:r>
            <w:r w:rsidRPr="00090DF7">
              <w:rPr>
                <w:rFonts w:ascii="Arial" w:hAnsi="Arial" w:cs="Arial"/>
                <w:szCs w:val="20"/>
              </w:rPr>
              <w:br w:type="page"/>
              <w:t xml:space="preserve">   </w:t>
            </w:r>
          </w:p>
          <w:p w14:paraId="797DE929" w14:textId="77777777"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mplaint</w:t>
            </w:r>
            <w:r w:rsidRPr="00090DF7">
              <w:rPr>
                <w:rFonts w:ascii="Arial" w:hAnsi="Arial" w:cs="Arial"/>
                <w:szCs w:val="20"/>
              </w:rPr>
              <w:br w:type="page"/>
              <w:t xml:space="preserve">   </w:t>
            </w:r>
          </w:p>
          <w:p w14:paraId="46B6F5B3" w14:textId="7883917A"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ostponement request</w:t>
            </w:r>
            <w:r w:rsidRPr="00090DF7">
              <w:rPr>
                <w:rFonts w:ascii="Arial" w:hAnsi="Arial" w:cs="Arial"/>
                <w:szCs w:val="20"/>
              </w:rPr>
              <w:br w:type="page"/>
              <w:t xml:space="preserve">   </w:t>
            </w:r>
          </w:p>
          <w:p w14:paraId="40D1E1DF" w14:textId="0B84DC0D"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xpedite request</w:t>
            </w:r>
            <w:r w:rsidRPr="00090DF7">
              <w:rPr>
                <w:rFonts w:ascii="Arial" w:hAnsi="Arial" w:cs="Arial"/>
                <w:szCs w:val="20"/>
              </w:rPr>
              <w:br w:type="page"/>
              <w:t xml:space="preserve">   </w:t>
            </w:r>
          </w:p>
          <w:p w14:paraId="0EF265C5" w14:textId="6026B2F3"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cheduling requests</w:t>
            </w:r>
            <w:r w:rsidRPr="00090DF7">
              <w:rPr>
                <w:rFonts w:ascii="Arial" w:hAnsi="Arial" w:cs="Arial"/>
                <w:szCs w:val="20"/>
              </w:rPr>
              <w:br w:type="page"/>
              <w:t xml:space="preserve">   </w:t>
            </w:r>
          </w:p>
          <w:p w14:paraId="48FFC234" w14:textId="2D199833" w:rsidR="00DE317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terpreter requests</w:t>
            </w:r>
            <w:r w:rsidRPr="00090DF7">
              <w:rPr>
                <w:rFonts w:ascii="Arial" w:hAnsi="Arial" w:cs="Arial"/>
                <w:szCs w:val="20"/>
              </w:rPr>
              <w:br w:type="page"/>
              <w:t xml:space="preserve">   </w:t>
            </w:r>
          </w:p>
          <w:p w14:paraId="01A0ED97" w14:textId="30E1D938" w:rsidR="00D97510" w:rsidRPr="00090DF7"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bility to flag inquiries for a specific Staff member</w:t>
            </w:r>
          </w:p>
          <w:p w14:paraId="15C77115" w14:textId="1F1D3D06" w:rsidR="00D97510" w:rsidRPr="00090DF7"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pic</w:t>
            </w:r>
          </w:p>
          <w:p w14:paraId="1F49E117" w14:textId="7D1A9E0F" w:rsidR="00D97510" w:rsidRPr="00090DF7"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mployer</w:t>
            </w:r>
          </w:p>
          <w:p w14:paraId="59CEBCFA" w14:textId="77777777" w:rsidR="008B709F"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tc.</w:t>
            </w:r>
          </w:p>
          <w:p w14:paraId="502CAC8C" w14:textId="6E053BA9" w:rsidR="00D97510" w:rsidRPr="008B709F" w:rsidRDefault="00D97510" w:rsidP="00DE317F">
            <w:pPr>
              <w:pStyle w:val="ListParagraph"/>
              <w:numPr>
                <w:ilvl w:val="0"/>
                <w:numId w:val="59"/>
              </w:numPr>
              <w:spacing w:after="0" w:line="259" w:lineRule="auto"/>
              <w:ind w:left="346"/>
              <w:rPr>
                <w:rFonts w:ascii="Arial" w:hAnsi="Arial" w:cs="Arial"/>
                <w:szCs w:val="20"/>
              </w:rPr>
            </w:pPr>
            <w:r w:rsidRPr="008B709F">
              <w:rPr>
                <w:rFonts w:ascii="Arial" w:hAnsi="Arial" w:cs="Arial"/>
                <w:szCs w:val="20"/>
              </w:rPr>
              <w:t>Create UI/Fraud/Tax investigation based on status inquiry</w:t>
            </w:r>
          </w:p>
          <w:p w14:paraId="5CE452CC" w14:textId="5D5C4634" w:rsidR="00D97510" w:rsidRPr="00090DF7"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ther misclassified workers discovered</w:t>
            </w:r>
          </w:p>
          <w:p w14:paraId="3E493114" w14:textId="28F363AD" w:rsidR="00D97510" w:rsidRPr="00090DF7" w:rsidRDefault="00D97510" w:rsidP="00DE317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ther acquisition possible</w:t>
            </w:r>
            <w:r w:rsidRPr="00090DF7">
              <w:rPr>
                <w:rFonts w:ascii="Arial" w:hAnsi="Arial" w:cs="Arial"/>
                <w:szCs w:val="20"/>
              </w:rPr>
              <w:br w:type="page"/>
            </w:r>
          </w:p>
        </w:tc>
      </w:tr>
      <w:tr w:rsidR="00D97510" w:rsidRPr="00090DF7" w14:paraId="46F45E0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06CC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8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A9C42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D7701A" w14:textId="42252766"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generate a weekly report with the status of pending cases</w:t>
            </w:r>
            <w:r w:rsidR="00C82D0C" w:rsidRPr="00090DF7">
              <w:rPr>
                <w:rFonts w:ascii="Arial" w:hAnsi="Arial" w:cs="Arial"/>
                <w:szCs w:val="20"/>
              </w:rPr>
              <w:t>,</w:t>
            </w:r>
            <w:r w:rsidRPr="00090DF7">
              <w:rPr>
                <w:rFonts w:ascii="Arial" w:hAnsi="Arial" w:cs="Arial"/>
                <w:szCs w:val="20"/>
              </w:rPr>
              <w:t xml:space="preserve"> including current state and red flags</w:t>
            </w:r>
          </w:p>
        </w:tc>
      </w:tr>
      <w:tr w:rsidR="00D97510" w:rsidRPr="00090DF7" w14:paraId="57C8096D"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C8F2F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9</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1CAF56"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7F6163"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schedule reports to be generated automatically</w:t>
            </w:r>
          </w:p>
        </w:tc>
      </w:tr>
      <w:tr w:rsidR="00D97510" w:rsidRPr="00090DF7" w14:paraId="6F94E3D5"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1E7B1B"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91</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6592DA"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F7914"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run reports on demand</w:t>
            </w:r>
          </w:p>
        </w:tc>
      </w:tr>
      <w:tr w:rsidR="00D97510" w:rsidRPr="00090DF7" w14:paraId="646422D7"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F54E0D"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92</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C02351"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177EB2"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be able to generate and distribute reports</w:t>
            </w:r>
          </w:p>
        </w:tc>
      </w:tr>
      <w:tr w:rsidR="00D97510" w:rsidRPr="00090DF7" w14:paraId="744DC9B8"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998A70"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93</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60DFF3"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7C5176"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allow Staff to develop and schedule ad hoc reports</w:t>
            </w:r>
          </w:p>
        </w:tc>
      </w:tr>
      <w:tr w:rsidR="00D97510" w:rsidRPr="00090DF7" w14:paraId="366E4EC2"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409E57"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94</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074B3E"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DE68FB"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integrate reports with dashboards for a visual representation of data</w:t>
            </w:r>
          </w:p>
        </w:tc>
      </w:tr>
      <w:tr w:rsidR="00D97510" w:rsidRPr="00090DF7" w14:paraId="52AE284A" w14:textId="77777777" w:rsidTr="009F08D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03FC5"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295</w:t>
            </w:r>
          </w:p>
        </w:tc>
        <w:tc>
          <w:tcPr>
            <w:tcW w:w="139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2B337F" w14:textId="77777777" w:rsidR="00D97510" w:rsidRPr="00090DF7" w:rsidRDefault="00D97510" w:rsidP="00A5601C">
            <w:pPr>
              <w:spacing w:after="0" w:line="259" w:lineRule="auto"/>
              <w:jc w:val="center"/>
              <w:rPr>
                <w:rFonts w:ascii="Arial" w:hAnsi="Arial" w:cs="Arial"/>
                <w:szCs w:val="20"/>
              </w:rPr>
            </w:pPr>
            <w:r w:rsidRPr="00090DF7">
              <w:rPr>
                <w:rFonts w:ascii="Arial" w:hAnsi="Arial" w:cs="Arial"/>
                <w:szCs w:val="20"/>
              </w:rPr>
              <w:t>800</w:t>
            </w:r>
          </w:p>
        </w:tc>
        <w:tc>
          <w:tcPr>
            <w:tcW w:w="7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635B30" w14:textId="77777777" w:rsidR="00D97510" w:rsidRPr="00090DF7" w:rsidRDefault="00D97510" w:rsidP="00A5601C">
            <w:pPr>
              <w:spacing w:after="0" w:line="259" w:lineRule="auto"/>
              <w:rPr>
                <w:rFonts w:ascii="Arial" w:hAnsi="Arial" w:cs="Arial"/>
                <w:szCs w:val="20"/>
              </w:rPr>
            </w:pPr>
            <w:r w:rsidRPr="00090DF7">
              <w:rPr>
                <w:rFonts w:ascii="Arial" w:hAnsi="Arial" w:cs="Arial"/>
                <w:szCs w:val="20"/>
              </w:rPr>
              <w:t>The System must store and index reports</w:t>
            </w:r>
          </w:p>
        </w:tc>
      </w:tr>
    </w:tbl>
    <w:p w14:paraId="64574D4C" w14:textId="7DC47169" w:rsidR="00163E1B" w:rsidRPr="00090DF7" w:rsidRDefault="00163E1B">
      <w:pPr>
        <w:spacing w:line="259" w:lineRule="auto"/>
        <w:rPr>
          <w:rFonts w:ascii="Arial" w:hAnsi="Arial" w:cs="Arial"/>
          <w:szCs w:val="20"/>
        </w:rPr>
      </w:pPr>
    </w:p>
    <w:p w14:paraId="743FC047" w14:textId="47AF6815" w:rsidR="00D97510" w:rsidRPr="00090DF7" w:rsidRDefault="00D97510">
      <w:pPr>
        <w:spacing w:line="259" w:lineRule="auto"/>
        <w:rPr>
          <w:rFonts w:ascii="Arial" w:hAnsi="Arial" w:cs="Arial"/>
          <w:szCs w:val="20"/>
        </w:rPr>
      </w:pPr>
      <w:r w:rsidRPr="00090DF7">
        <w:rPr>
          <w:rFonts w:ascii="Arial" w:hAnsi="Arial" w:cs="Arial"/>
          <w:szCs w:val="20"/>
        </w:rPr>
        <w:br w:type="page"/>
      </w:r>
    </w:p>
    <w:tbl>
      <w:tblPr>
        <w:tblW w:w="0" w:type="auto"/>
        <w:jc w:val="center"/>
        <w:tblLook w:val="04A0" w:firstRow="1" w:lastRow="0" w:firstColumn="1" w:lastColumn="0" w:noHBand="0" w:noVBand="1"/>
      </w:tblPr>
      <w:tblGrid>
        <w:gridCol w:w="1440"/>
        <w:gridCol w:w="1440"/>
        <w:gridCol w:w="7910"/>
      </w:tblGrid>
      <w:tr w:rsidR="00F93664" w:rsidRPr="00090DF7" w14:paraId="56E7E757" w14:textId="77777777" w:rsidTr="008B709F">
        <w:trPr>
          <w:jc w:val="cent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28BF8898" w14:textId="7713BEA7" w:rsidR="00F93664" w:rsidRPr="00090DF7" w:rsidRDefault="008B709F" w:rsidP="003E33FC">
            <w:pPr>
              <w:pStyle w:val="Heading2"/>
              <w:rPr>
                <w:rFonts w:ascii="Arial" w:hAnsi="Arial" w:cs="Arial"/>
                <w:szCs w:val="20"/>
              </w:rPr>
            </w:pPr>
            <w:bookmarkStart w:id="11" w:name="_Toc67023186"/>
            <w:r>
              <w:rPr>
                <w:rFonts w:ascii="Arial" w:hAnsi="Arial" w:cs="Arial"/>
                <w:szCs w:val="20"/>
              </w:rPr>
              <w:t>900:  L</w:t>
            </w:r>
            <w:r w:rsidR="00F93664" w:rsidRPr="00090DF7">
              <w:rPr>
                <w:rFonts w:ascii="Arial" w:hAnsi="Arial" w:cs="Arial"/>
                <w:szCs w:val="20"/>
              </w:rPr>
              <w:t>egal Requirements</w:t>
            </w:r>
            <w:bookmarkEnd w:id="11"/>
          </w:p>
        </w:tc>
      </w:tr>
      <w:tr w:rsidR="00F93664" w:rsidRPr="00090DF7" w14:paraId="5A0E28E5"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19A2D052" w14:textId="19DD2AF8" w:rsidR="00F93664" w:rsidRPr="008B709F" w:rsidRDefault="00F93664" w:rsidP="00F93664">
            <w:pPr>
              <w:spacing w:line="259" w:lineRule="auto"/>
              <w:jc w:val="center"/>
              <w:rPr>
                <w:rFonts w:ascii="Arial" w:hAnsi="Arial" w:cs="Arial"/>
                <w:b/>
                <w:bCs/>
                <w:szCs w:val="20"/>
              </w:rPr>
            </w:pPr>
            <w:r w:rsidRPr="008B709F">
              <w:rPr>
                <w:rFonts w:ascii="Arial" w:hAnsi="Arial" w:cs="Arial"/>
                <w:b/>
                <w:bCs/>
                <w:szCs w:val="20"/>
              </w:rPr>
              <w:t>Requirement ID</w:t>
            </w:r>
          </w:p>
        </w:tc>
        <w:tc>
          <w:tcPr>
            <w:tcW w:w="144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noWrap/>
            <w:vAlign w:val="center"/>
          </w:tcPr>
          <w:p w14:paraId="161E99DB" w14:textId="6CC10A77" w:rsidR="00F93664" w:rsidRPr="008B709F" w:rsidRDefault="00F93664" w:rsidP="00F93664">
            <w:pPr>
              <w:spacing w:line="259" w:lineRule="auto"/>
              <w:jc w:val="center"/>
              <w:rPr>
                <w:rFonts w:ascii="Arial" w:hAnsi="Arial" w:cs="Arial"/>
                <w:b/>
                <w:bCs/>
                <w:szCs w:val="20"/>
              </w:rPr>
            </w:pPr>
            <w:r w:rsidRPr="008B709F">
              <w:rPr>
                <w:rFonts w:ascii="Arial" w:hAnsi="Arial" w:cs="Arial"/>
                <w:b/>
                <w:bCs/>
                <w:szCs w:val="20"/>
              </w:rPr>
              <w:t>Requirement Section</w:t>
            </w:r>
          </w:p>
        </w:tc>
        <w:tc>
          <w:tcPr>
            <w:tcW w:w="8005"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2F0125A6" w14:textId="5E486B42" w:rsidR="00F93664" w:rsidRPr="008B709F" w:rsidRDefault="00F93664" w:rsidP="00F93664">
            <w:pPr>
              <w:spacing w:line="259" w:lineRule="auto"/>
              <w:jc w:val="center"/>
              <w:rPr>
                <w:rFonts w:ascii="Arial" w:hAnsi="Arial" w:cs="Arial"/>
                <w:b/>
                <w:bCs/>
                <w:szCs w:val="20"/>
              </w:rPr>
            </w:pPr>
            <w:r w:rsidRPr="008B709F">
              <w:rPr>
                <w:rFonts w:ascii="Arial" w:hAnsi="Arial" w:cs="Arial"/>
                <w:b/>
                <w:bCs/>
                <w:szCs w:val="20"/>
              </w:rPr>
              <w:t>Requirement Description</w:t>
            </w:r>
          </w:p>
        </w:tc>
      </w:tr>
      <w:tr w:rsidR="00D97510" w:rsidRPr="00090DF7" w14:paraId="7C58CC15"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B4A4B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2062E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F8D34"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 xml:space="preserve">The system must provide the ability to electronically interface with the U.S. Bankruptcy Courts Centralized Electronic Bankruptcy Notifying (EBN) system to receive notification and updates of Employer and Claimants bankruptcy filings for Kansas and Western District of Missouri debtors </w:t>
            </w:r>
          </w:p>
        </w:tc>
      </w:tr>
      <w:tr w:rsidR="00D97510" w:rsidRPr="00090DF7" w14:paraId="0F6DF0AD"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9A2F0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0C4A8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953061"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automatically and daily identifies Employer tax accounts and officers that have filed for bankruptcy through Public Access to Case Electronic Records (PACER) match program.</w:t>
            </w:r>
          </w:p>
        </w:tc>
      </w:tr>
      <w:tr w:rsidR="00D97510" w:rsidRPr="00090DF7" w14:paraId="762F9D2F"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B6E50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7C2E2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028EDD"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electronically submit and alter a Proof Of Claim for either Employers or Claimants with associated attachments to PACER</w:t>
            </w:r>
          </w:p>
        </w:tc>
      </w:tr>
      <w:tr w:rsidR="00D97510" w:rsidRPr="00090DF7" w14:paraId="35E5BA08"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ADF94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4</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41E818"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71DADB"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enter, update, and view bankruptcy cases as well as interface with the court system</w:t>
            </w:r>
          </w:p>
        </w:tc>
      </w:tr>
      <w:tr w:rsidR="00D97510" w:rsidRPr="00090DF7" w14:paraId="2D9A40DF"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1EA0C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5</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0A7391"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005EE3"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draft and file adversary proceedings in Kansas and the Western District of Missouri (WDMO)</w:t>
            </w:r>
          </w:p>
          <w:p w14:paraId="544502CE" w14:textId="79715C11"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nitiate Adversary Proceeding by filing a complaint and associated documents</w:t>
            </w:r>
          </w:p>
          <w:p w14:paraId="76897897" w14:textId="3CD412A8"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staff to monitor deadlines for answers</w:t>
            </w:r>
          </w:p>
          <w:p w14:paraId="12E43E4E" w14:textId="26E413E2"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llow Staff to either pursue the default process or the hearing process</w:t>
            </w:r>
          </w:p>
          <w:p w14:paraId="5936FD24" w14:textId="21BB3FFA"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Hearing Process involves the submission of the discovery requests and responding to the discovery requests, notifying witnesses, and may include settlement agreements</w:t>
            </w:r>
          </w:p>
        </w:tc>
      </w:tr>
      <w:tr w:rsidR="00D97510" w:rsidRPr="00090DF7" w14:paraId="7B56986D"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B768F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6</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4320F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4EEB6"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flag Bankrupt Employer tax accounts based on business rules</w:t>
            </w:r>
          </w:p>
        </w:tc>
      </w:tr>
      <w:tr w:rsidR="00D97510" w:rsidRPr="00090DF7" w14:paraId="227C7BF0"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228568"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7</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64D1B3"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CDC7F2"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flag Bankrupt Claimant Overpayment accounts based on business rules</w:t>
            </w:r>
          </w:p>
        </w:tc>
      </w:tr>
      <w:tr w:rsidR="00D97510" w:rsidRPr="00090DF7" w14:paraId="0782D9BB"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AB64A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8</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422D6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54347"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flag Bankrupt officers accounts based on business rules to stop collections and prevent any inadvertent violation of the bankruptcy stay</w:t>
            </w:r>
          </w:p>
        </w:tc>
      </w:tr>
      <w:tr w:rsidR="00D97510" w:rsidRPr="00090DF7" w14:paraId="3DAA4A0C"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E793B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09</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1B3AA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A5408D"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flag Bankrupt Claimant accounts based on business rules to stop collections and prevent any inadvertent violation of the bankruptcy stay</w:t>
            </w:r>
          </w:p>
        </w:tc>
      </w:tr>
      <w:tr w:rsidR="00D97510" w:rsidRPr="00090DF7" w14:paraId="110688D7"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E78CB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0D5670"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9F55A"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Accounts Examiners verify the validity of the tax debt, review the system to ensure there has not been any collection action is taken that may be in violation of the Bankruptcy Code, and send out field assignments to obtain any delinquent quarterly tax reports.</w:t>
            </w:r>
          </w:p>
        </w:tc>
      </w:tr>
      <w:tr w:rsidR="00D97510" w:rsidRPr="00090DF7" w14:paraId="2E0FC58C"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BC5F6C"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A5785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078897"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Accounts Examiners verify the validity of the Overpayment, review the system to ensure there has not been any collection action is taken that may violate Bankruptcy Code.</w:t>
            </w:r>
          </w:p>
        </w:tc>
      </w:tr>
      <w:tr w:rsidR="00D97510" w:rsidRPr="00090DF7" w14:paraId="6C5ABD7A"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1A6AA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7A0D2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7DA33"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Received payments must be reversed out of the system and refunded to the trustee or debtor as applicable</w:t>
            </w:r>
          </w:p>
        </w:tc>
      </w:tr>
      <w:tr w:rsidR="00D97510" w:rsidRPr="00090DF7" w14:paraId="12F42279"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23E130"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82CF9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63D0DD"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 xml:space="preserve">Upon completion of the review of the Employer or liable officer tax account, Staff will file a Proof Of Claim with the respective bankruptcy court through the Electronic Court Filing (ECF) system for certain cases (all pre-petition tax debt in Chapter 13 and Chapter 11 cases). </w:t>
            </w:r>
          </w:p>
          <w:p w14:paraId="1450A0C7" w14:textId="2C7B98AF"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taff monitors adherence to the plan under Chapter 11 in PACER. </w:t>
            </w:r>
          </w:p>
          <w:p w14:paraId="7434BABF" w14:textId="1B9F5FE9"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change tax balance to Uncollectable status (unless there is Officer Liability debt that can be pursued) for entities that have been fully liquidated under Chapter 7</w:t>
            </w:r>
          </w:p>
          <w:p w14:paraId="25ED2407" w14:textId="7280DDFC"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advises other departments to take appropriate action if the Employer defaults on bankruptcy plan (Chapter 11) or after the plan is confirmed for post-petition debt (Chapter 13)</w:t>
            </w:r>
          </w:p>
          <w:p w14:paraId="158BF717" w14:textId="7130E6F3"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ien</w:t>
            </w:r>
          </w:p>
          <w:p w14:paraId="3592D8F7" w14:textId="60752CE1"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Bank freeze</w:t>
            </w:r>
          </w:p>
          <w:p w14:paraId="5D9A4AA1" w14:textId="7AFFFF88"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p w14:paraId="032DE699" w14:textId="1104E875"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the Employer does not default on the bankruptcy plan, Staff monitor the bankruptcy case to ensure payment is received from the Employer in accordance with the court's payment plan.</w:t>
            </w:r>
          </w:p>
        </w:tc>
      </w:tr>
      <w:tr w:rsidR="00D97510" w:rsidRPr="00090DF7" w14:paraId="5E3BF65F"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DB39D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4</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472C07"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0B520"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 xml:space="preserve">Upon completion of the review of the Claimant Overpayment account, Staff will file a Proof Of Claim with the respective bankruptcy court through the Electronic Court Filing (ECF) system for certain cases (all pre-petition tax debt in Chapter 13 and Chapter 7 cases). </w:t>
            </w:r>
          </w:p>
          <w:p w14:paraId="0EE16964" w14:textId="2079E28E"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taff monitors adherence to the plan under Chapter 13 in PACER. </w:t>
            </w:r>
          </w:p>
          <w:p w14:paraId="7894CFDB" w14:textId="5D73E2D8"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change Overpayment balance to Uncollectable status for debt that has not been accepted from discharge.</w:t>
            </w:r>
          </w:p>
          <w:p w14:paraId="7FF6FD0A" w14:textId="3D5E3A5C"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Staff advises other departments to take appropriate action if Claimant’s main bankruptcy petition is dismissed without a discharge. </w:t>
            </w:r>
          </w:p>
          <w:p w14:paraId="41566BD5" w14:textId="6A56E474"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ien</w:t>
            </w:r>
          </w:p>
          <w:p w14:paraId="2B73A651" w14:textId="36CF9011"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evies</w:t>
            </w:r>
          </w:p>
          <w:p w14:paraId="0EC04666" w14:textId="6CF24191"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Etc.</w:t>
            </w:r>
          </w:p>
          <w:p w14:paraId="015969C9" w14:textId="1F13554D"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the Claimant does not default on the bankruptcy plan, Staff monitor the bankruptcy case to ensure payment is received from the Trustee in accordance with the court's payment plan.</w:t>
            </w:r>
          </w:p>
        </w:tc>
      </w:tr>
      <w:tr w:rsidR="00D97510" w:rsidRPr="00090DF7" w14:paraId="4BE6211E"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6776C0"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5</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4379B1"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A06241"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be able to generate operational, performance, and management reports</w:t>
            </w:r>
          </w:p>
        </w:tc>
      </w:tr>
      <w:tr w:rsidR="00D97510" w:rsidRPr="00090DF7" w14:paraId="58B0F3F5"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915D01"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6</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A9D8C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EE86AB"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schedule reports to be generated automatically</w:t>
            </w:r>
          </w:p>
        </w:tc>
      </w:tr>
      <w:tr w:rsidR="00D97510" w:rsidRPr="00090DF7" w14:paraId="61C20E99"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8BF3C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7</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147AE6"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BC6AE"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run reports on demand</w:t>
            </w:r>
          </w:p>
        </w:tc>
      </w:tr>
      <w:tr w:rsidR="00D97510" w:rsidRPr="00090DF7" w14:paraId="626F3D1F"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B6FA7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8</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2B497B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2DA066"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be able to generate and distribute reports</w:t>
            </w:r>
          </w:p>
        </w:tc>
      </w:tr>
      <w:tr w:rsidR="00D97510" w:rsidRPr="00090DF7" w14:paraId="09D34752"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88C6D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19</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404A17"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675277"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develop and schedule ad hoc reports</w:t>
            </w:r>
          </w:p>
        </w:tc>
      </w:tr>
      <w:tr w:rsidR="00D97510" w:rsidRPr="00090DF7" w14:paraId="65C1C761"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63CF16"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0C3E9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CAA250"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collect and track performance metrics</w:t>
            </w:r>
          </w:p>
        </w:tc>
      </w:tr>
      <w:tr w:rsidR="00D97510" w:rsidRPr="00090DF7" w14:paraId="1E7F0EFD"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0AB8C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2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601471"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FD24F2"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integrate reports with dashboards for a visual representation of data</w:t>
            </w:r>
          </w:p>
        </w:tc>
      </w:tr>
      <w:tr w:rsidR="00D97510" w:rsidRPr="00090DF7" w14:paraId="604A390C"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6EC6CC"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2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CD2D24"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499E49"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tore and index reports</w:t>
            </w:r>
          </w:p>
        </w:tc>
      </w:tr>
      <w:tr w:rsidR="00D97510" w:rsidRPr="00090DF7" w14:paraId="36F44D50"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7B7C18"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546C6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2</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064EB"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70BC649C" w14:textId="23562E89"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authorizes the system to generate bank freeze release if the freeze was generated in error (for employer bankruptcies)</w:t>
            </w:r>
          </w:p>
          <w:p w14:paraId="066C9B54" w14:textId="1AC0938E"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authorizes the system to generate lien release if the lien was generated in error</w:t>
            </w:r>
          </w:p>
          <w:p w14:paraId="0F8F934D" w14:textId="5D3887EA"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can accelerate the collection process</w:t>
            </w:r>
          </w:p>
          <w:p w14:paraId="1212A3C7" w14:textId="3E97D4EB"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Fast path </w:t>
            </w:r>
          </w:p>
          <w:p w14:paraId="7021C29C" w14:textId="6AC96DDA"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Liens</w:t>
            </w:r>
          </w:p>
          <w:p w14:paraId="5A33D926" w14:textId="2EAA3453"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Default notices</w:t>
            </w:r>
          </w:p>
          <w:p w14:paraId="121E7806" w14:textId="5EFA5F90"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Freezes</w:t>
            </w:r>
          </w:p>
          <w:p w14:paraId="35EF4344" w14:textId="5F6C4DA8"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ditional liens and freezes</w:t>
            </w:r>
          </w:p>
        </w:tc>
      </w:tr>
      <w:tr w:rsidR="00D97510" w:rsidRPr="00090DF7" w14:paraId="5253B88C"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546C616"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2A1389"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3C2491"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generate determinations with appeal rights as appropriate and send them to Claimant</w:t>
            </w:r>
          </w:p>
        </w:tc>
      </w:tr>
      <w:tr w:rsidR="00D97510" w:rsidRPr="00090DF7" w14:paraId="3C64E74D"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DBC5F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45D51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DB1A6"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generate collection notices and send them to Claimant</w:t>
            </w:r>
          </w:p>
        </w:tc>
      </w:tr>
      <w:tr w:rsidR="00D97510" w:rsidRPr="00090DF7" w14:paraId="02C97B16"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0A3F1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22AE64"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892126"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reissue a collection notice with appeal rights as appropriate and send it to Claimant</w:t>
            </w:r>
          </w:p>
        </w:tc>
      </w:tr>
      <w:tr w:rsidR="00D97510" w:rsidRPr="00090DF7" w14:paraId="48AF949C"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83AB06"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4</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44C939"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E8311D" w14:textId="72D7A7C1" w:rsidR="00D97510" w:rsidRPr="00090DF7" w:rsidRDefault="00D97510" w:rsidP="003E33FC">
            <w:pPr>
              <w:spacing w:after="0" w:line="259" w:lineRule="auto"/>
              <w:rPr>
                <w:rFonts w:ascii="Arial" w:hAnsi="Arial" w:cs="Arial"/>
                <w:szCs w:val="20"/>
              </w:rPr>
            </w:pPr>
            <w:r w:rsidRPr="00090DF7">
              <w:rPr>
                <w:rFonts w:ascii="Arial" w:hAnsi="Arial" w:cs="Arial"/>
                <w:szCs w:val="20"/>
              </w:rPr>
              <w:t>Staff responds to Claimant inquiries Review system to relay reason for the overpayment</w:t>
            </w:r>
          </w:p>
          <w:p w14:paraId="2FB116EE" w14:textId="2DA2689E"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t up repayment plans</w:t>
            </w:r>
          </w:p>
          <w:p w14:paraId="37C982E6" w14:textId="36C4C7ED"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btain a copy of documents and send to Claimant</w:t>
            </w:r>
            <w:r w:rsidRPr="00090DF7">
              <w:rPr>
                <w:rFonts w:ascii="Arial" w:hAnsi="Arial" w:cs="Arial"/>
                <w:szCs w:val="20"/>
              </w:rPr>
              <w:br w:type="page"/>
            </w:r>
          </w:p>
        </w:tc>
      </w:tr>
      <w:tr w:rsidR="00D97510" w:rsidRPr="00090DF7" w14:paraId="5F22399D"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E50376"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5</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C270B9"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6B6584" w14:textId="26655670"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Claimant various options for payment submission</w:t>
            </w:r>
            <w:r w:rsidR="00C82D0C" w:rsidRPr="00090DF7">
              <w:rPr>
                <w:rFonts w:ascii="Arial" w:hAnsi="Arial" w:cs="Arial"/>
                <w:szCs w:val="20"/>
              </w:rPr>
              <w:t>,</w:t>
            </w:r>
            <w:r w:rsidRPr="00090DF7">
              <w:rPr>
                <w:rFonts w:ascii="Arial" w:hAnsi="Arial" w:cs="Arial"/>
                <w:szCs w:val="20"/>
              </w:rPr>
              <w:t xml:space="preserve"> including electronic payment (debit, credit, and EFT)</w:t>
            </w:r>
          </w:p>
        </w:tc>
      </w:tr>
      <w:tr w:rsidR="00D97510" w:rsidRPr="00090DF7" w14:paraId="2E6EE772"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0932D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6</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F171F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AF2D6F"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utomatically process absorptions and offsets</w:t>
            </w:r>
          </w:p>
        </w:tc>
      </w:tr>
      <w:tr w:rsidR="00D97510" w:rsidRPr="00090DF7" w14:paraId="1F7391F8"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B1DE7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7</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AFBA0C"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8110F0"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track and store FTI data separately</w:t>
            </w:r>
          </w:p>
        </w:tc>
      </w:tr>
      <w:tr w:rsidR="00D97510" w:rsidRPr="00090DF7" w14:paraId="6B9B7D3E"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B39536"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8</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700259"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6DFFB"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follow FTI security and audit requirements (IRS Publication 1075)</w:t>
            </w:r>
          </w:p>
        </w:tc>
      </w:tr>
      <w:tr w:rsidR="00D97510" w:rsidRPr="00090DF7" w14:paraId="2D7D2E41"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20A44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09</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4B92F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51A64E"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track overpayment and recovery types and apply them correctly, in cases such as:</w:t>
            </w:r>
          </w:p>
          <w:p w14:paraId="6765EE5A" w14:textId="6B57A135"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ant payments</w:t>
            </w:r>
          </w:p>
          <w:p w14:paraId="4C75E1BD" w14:textId="261BF0F9"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Bankruptcy Trustee payments</w:t>
            </w:r>
          </w:p>
          <w:p w14:paraId="6161F0D7" w14:textId="0A090EA8"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itle company payments</w:t>
            </w:r>
          </w:p>
          <w:p w14:paraId="05615880" w14:textId="1A388388"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Mortgage company payments</w:t>
            </w:r>
          </w:p>
          <w:p w14:paraId="028CEBAA" w14:textId="6A7A77B2"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Offset/Absorption benefits</w:t>
            </w:r>
          </w:p>
          <w:p w14:paraId="73397EF8" w14:textId="25AF8906"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urt-ordered restitution</w:t>
            </w:r>
          </w:p>
          <w:p w14:paraId="7FC8E25C" w14:textId="5F55E48E"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Vendor Hold captures</w:t>
            </w:r>
          </w:p>
          <w:p w14:paraId="58A0D456" w14:textId="6B3DB974"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P captures</w:t>
            </w:r>
          </w:p>
          <w:p w14:paraId="2CFEDD41" w14:textId="3E909835"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OP payments from Claimant</w:t>
            </w:r>
          </w:p>
          <w:p w14:paraId="487AE3AD" w14:textId="4D1B3CF0"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RORA</w:t>
            </w:r>
          </w:p>
        </w:tc>
      </w:tr>
      <w:tr w:rsidR="00D97510" w:rsidRPr="00090DF7" w14:paraId="5FF82D5F"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643540"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5BB696"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86646"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be capable of notifying paying states requesting the recoupment of a Kansas established overpayment</w:t>
            </w:r>
          </w:p>
        </w:tc>
      </w:tr>
      <w:tr w:rsidR="00D97510" w:rsidRPr="00090DF7" w14:paraId="1BBB2232"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F17A38"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EA859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14DEFB"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process repayments to be applied to outstanding overpayment from TOP where needed and excluding TOP as appropriate</w:t>
            </w:r>
          </w:p>
        </w:tc>
      </w:tr>
      <w:tr w:rsidR="00D97510" w:rsidRPr="00090DF7" w14:paraId="09E436CD"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1B97ED"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A04F0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051ADC"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process repayments to be applied to outstanding overpayment from Department of Administration Set-Off where needed and excluding Department of Administration Set-Off as appropriate</w:t>
            </w:r>
          </w:p>
        </w:tc>
      </w:tr>
      <w:tr w:rsidR="00D97510" w:rsidRPr="00090DF7" w14:paraId="00C75DE9"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1717E3"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FC28E4"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9B355"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track overpayment at the following levels:</w:t>
            </w:r>
          </w:p>
          <w:p w14:paraId="32218B23" w14:textId="23BD4FE2"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Debt-type</w:t>
            </w:r>
          </w:p>
          <w:p w14:paraId="4BE38D97" w14:textId="299AC727"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laim</w:t>
            </w:r>
          </w:p>
          <w:p w14:paraId="73BBA575" w14:textId="1E75F5C2"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 xml:space="preserve">Week </w:t>
            </w:r>
          </w:p>
        </w:tc>
      </w:tr>
      <w:tr w:rsidR="00D97510" w:rsidRPr="00090DF7" w14:paraId="74E90CA7"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6A7667"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4</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4D478D"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BED473"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scan court judgments and court-ordered restitution in FileNet or a similar system and link to Claimant(s) accounts</w:t>
            </w:r>
          </w:p>
        </w:tc>
      </w:tr>
      <w:tr w:rsidR="00D97510" w:rsidRPr="00090DF7" w14:paraId="56098660"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974A7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5</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0FC0E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68D87B"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waive overpayments, cancel absorptions/offsets, put the collection of overpayments on hold, transfer overpayments based on appeal or court-ordered (jointly and severally), and issue refunds</w:t>
            </w:r>
          </w:p>
          <w:p w14:paraId="2245A9BF" w14:textId="7798F621"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individually</w:t>
            </w:r>
          </w:p>
          <w:p w14:paraId="658DCDAA" w14:textId="7836A53D"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in mass</w:t>
            </w:r>
          </w:p>
          <w:p w14:paraId="0C17E554" w14:textId="0FDA9242"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pture reason for rejection/correction</w:t>
            </w:r>
          </w:p>
          <w:p w14:paraId="0BC57094" w14:textId="0D2639AB"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djust overpayment balance accordingly</w:t>
            </w:r>
          </w:p>
          <w:p w14:paraId="307CA5EC" w14:textId="39181729"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adjustments when a recovery exceeds debt based on business rules</w:t>
            </w:r>
          </w:p>
          <w:p w14:paraId="38F62581" w14:textId="09D065A7"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TRA/TRX overpayment waivers per regulation</w:t>
            </w:r>
          </w:p>
        </w:tc>
      </w:tr>
      <w:tr w:rsidR="00D97510" w:rsidRPr="00090DF7" w14:paraId="2D94C1EF"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74F9C6"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6</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9F0629"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C1595"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repayments to be accepted and applied to overpayments even after the statute of limitation on overpayment collection has expired and allowed monthly overpayment statements to be generated</w:t>
            </w:r>
          </w:p>
        </w:tc>
      </w:tr>
      <w:tr w:rsidR="00D97510" w:rsidRPr="00090DF7" w14:paraId="4FC4ACF6"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E0A84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7</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A42C9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08329"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maintain an order of precedence for applying repayments and benefit offsets to overpayment debt based on business rules</w:t>
            </w:r>
          </w:p>
        </w:tc>
      </w:tr>
      <w:tr w:rsidR="00D97510" w:rsidRPr="00090DF7" w14:paraId="17A24DC7"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2C36F4"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8</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450377"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A29106"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a Staff user to manually override the default hierarchy for applying cash repayments to overpayments</w:t>
            </w:r>
          </w:p>
        </w:tc>
      </w:tr>
      <w:tr w:rsidR="00D97510" w:rsidRPr="00090DF7" w14:paraId="14ED81E9"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8E806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19</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E15A6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5A024"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utomatically initiate Vendor Holds</w:t>
            </w:r>
          </w:p>
        </w:tc>
      </w:tr>
      <w:tr w:rsidR="00D97510" w:rsidRPr="00090DF7" w14:paraId="29983AE0"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9D92A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0FBD54"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DEFCE1" w14:textId="661CEA31" w:rsidR="00D97510" w:rsidRPr="00090DF7" w:rsidRDefault="00D97510" w:rsidP="003E33FC">
            <w:pPr>
              <w:spacing w:after="0" w:line="259" w:lineRule="auto"/>
              <w:rPr>
                <w:rFonts w:ascii="Arial" w:hAnsi="Arial" w:cs="Arial"/>
                <w:szCs w:val="20"/>
              </w:rPr>
            </w:pPr>
            <w:r w:rsidRPr="00090DF7">
              <w:rPr>
                <w:rFonts w:ascii="Arial" w:hAnsi="Arial" w:cs="Arial"/>
                <w:szCs w:val="20"/>
              </w:rPr>
              <w:t xml:space="preserve">The system must be capable </w:t>
            </w:r>
            <w:r w:rsidR="00BB6BBA" w:rsidRPr="00090DF7">
              <w:rPr>
                <w:rFonts w:ascii="Arial" w:hAnsi="Arial" w:cs="Arial"/>
                <w:szCs w:val="20"/>
              </w:rPr>
              <w:t>of processing and securing</w:t>
            </w:r>
            <w:r w:rsidRPr="00090DF7">
              <w:rPr>
                <w:rFonts w:ascii="Arial" w:hAnsi="Arial" w:cs="Arial"/>
                <w:szCs w:val="20"/>
              </w:rPr>
              <w:t xml:space="preserve"> FTI to allow Kansas to participate in TOP</w:t>
            </w:r>
          </w:p>
        </w:tc>
      </w:tr>
      <w:tr w:rsidR="00D97510" w:rsidRPr="00090DF7" w14:paraId="4C2C9235"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17760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17851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58C28E"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be compliant with all TOP and IRS Publication 1075 security requirements</w:t>
            </w:r>
          </w:p>
        </w:tc>
      </w:tr>
      <w:tr w:rsidR="00D97510" w:rsidRPr="00090DF7" w14:paraId="75ED3475"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4F1E62D"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182DE8"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A5E3CA"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end/receive debt to IRS for TOP</w:t>
            </w:r>
          </w:p>
          <w:p w14:paraId="7020934C" w14:textId="7B260106"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alculate the amount to send to TOP</w:t>
            </w:r>
          </w:p>
          <w:p w14:paraId="2CBFBF6D" w14:textId="59F3ACEE"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Single overpayment established</w:t>
            </w:r>
          </w:p>
          <w:p w14:paraId="531F72F7" w14:textId="093E3DD9"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Multiple overpayments established </w:t>
            </w:r>
          </w:p>
          <w:p w14:paraId="788A5AAC" w14:textId="6AAA3B2C"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Generate notices to Claimant before referral to TOP</w:t>
            </w:r>
          </w:p>
          <w:p w14:paraId="6EC57CBB" w14:textId="4B8DC2EC"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end change transactions</w:t>
            </w:r>
          </w:p>
          <w:p w14:paraId="294F02B4" w14:textId="5BEAEAFD"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transmission errors identified by IRS</w:t>
            </w:r>
          </w:p>
          <w:p w14:paraId="5727751A" w14:textId="3627A3C4"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Track remaining balance</w:t>
            </w:r>
          </w:p>
          <w:p w14:paraId="1FC44BC0" w14:textId="24035FA7"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intercepts and reversals</w:t>
            </w:r>
          </w:p>
          <w:p w14:paraId="489ACE68" w14:textId="380E7063"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Process Agency Debt Extract file from TOP to synchronize/reconcile systems</w:t>
            </w:r>
          </w:p>
        </w:tc>
      </w:tr>
      <w:tr w:rsidR="00D97510" w:rsidRPr="00090DF7" w14:paraId="46F3C4FC"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02740D"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2AE0D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FFF124"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end the debt to KDOL Fiscal</w:t>
            </w:r>
          </w:p>
          <w:p w14:paraId="49D2E0E6" w14:textId="3DC2A48B" w:rsidR="00D97510" w:rsidRPr="00090DF7" w:rsidRDefault="008B709F" w:rsidP="008B709F">
            <w:pPr>
              <w:pStyle w:val="ListParagraph"/>
              <w:numPr>
                <w:ilvl w:val="0"/>
                <w:numId w:val="59"/>
              </w:numPr>
              <w:spacing w:after="0" w:line="259" w:lineRule="auto"/>
              <w:ind w:left="346"/>
              <w:rPr>
                <w:rFonts w:ascii="Arial" w:hAnsi="Arial" w:cs="Arial"/>
                <w:szCs w:val="20"/>
              </w:rPr>
            </w:pPr>
            <w:r>
              <w:rPr>
                <w:rFonts w:ascii="Arial" w:hAnsi="Arial" w:cs="Arial"/>
                <w:szCs w:val="20"/>
              </w:rPr>
              <w:t>P</w:t>
            </w:r>
            <w:r w:rsidR="00D97510" w:rsidRPr="00090DF7">
              <w:rPr>
                <w:rFonts w:ascii="Arial" w:hAnsi="Arial" w:cs="Arial"/>
                <w:szCs w:val="20"/>
              </w:rPr>
              <w:t>rocess recoveries</w:t>
            </w:r>
          </w:p>
          <w:p w14:paraId="3A0AAF4C" w14:textId="173457B0" w:rsidR="00D97510" w:rsidRPr="00090DF7" w:rsidRDefault="008B709F" w:rsidP="008B709F">
            <w:pPr>
              <w:pStyle w:val="ListParagraph"/>
              <w:numPr>
                <w:ilvl w:val="0"/>
                <w:numId w:val="59"/>
              </w:numPr>
              <w:spacing w:after="0" w:line="259" w:lineRule="auto"/>
              <w:ind w:left="346"/>
              <w:rPr>
                <w:rFonts w:ascii="Arial" w:hAnsi="Arial" w:cs="Arial"/>
                <w:szCs w:val="20"/>
              </w:rPr>
            </w:pPr>
            <w:r>
              <w:rPr>
                <w:rFonts w:ascii="Arial" w:hAnsi="Arial" w:cs="Arial"/>
                <w:szCs w:val="20"/>
              </w:rPr>
              <w:t>T</w:t>
            </w:r>
            <w:r w:rsidR="00D97510" w:rsidRPr="00090DF7">
              <w:rPr>
                <w:rFonts w:ascii="Arial" w:hAnsi="Arial" w:cs="Arial"/>
                <w:szCs w:val="20"/>
              </w:rPr>
              <w:t>rack remaining balance</w:t>
            </w:r>
          </w:p>
        </w:tc>
      </w:tr>
      <w:tr w:rsidR="00D97510" w:rsidRPr="00090DF7" w14:paraId="3FFF0A21"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D8D13D"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4</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DFD4E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F736D2"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view collection and payment history</w:t>
            </w:r>
          </w:p>
        </w:tc>
      </w:tr>
      <w:tr w:rsidR="00D97510" w:rsidRPr="00090DF7" w14:paraId="327ED1C0"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3466E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5</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5DBB97"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23E64"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 xml:space="preserve">The system must allow Staff to initiate notices of assessment </w:t>
            </w:r>
          </w:p>
          <w:p w14:paraId="21502E17" w14:textId="0E22BFC4"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essments group reviews list for accurate information (name, SSN, address, etc.)</w:t>
            </w:r>
          </w:p>
          <w:p w14:paraId="01E546E2" w14:textId="5F99293F" w:rsidR="00D97510" w:rsidRPr="00074AD1" w:rsidRDefault="00D97510" w:rsidP="003E33FC">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ssessments group authorizes the system to generate an assessment packet</w:t>
            </w:r>
            <w:r w:rsidR="00074AD1">
              <w:rPr>
                <w:rFonts w:ascii="Arial" w:hAnsi="Arial" w:cs="Arial"/>
                <w:szCs w:val="20"/>
              </w:rPr>
              <w:t xml:space="preserve">.  </w:t>
            </w:r>
            <w:r w:rsidRPr="00074AD1">
              <w:rPr>
                <w:rFonts w:ascii="Arial" w:hAnsi="Arial" w:cs="Arial"/>
                <w:szCs w:val="20"/>
              </w:rPr>
              <w:t>The system generates a notice of assessment packet</w:t>
            </w:r>
          </w:p>
          <w:p w14:paraId="53DCF3BD" w14:textId="6D87FF3A" w:rsidR="00D97510" w:rsidRPr="00090DF7" w:rsidRDefault="00D97510" w:rsidP="00074AD1">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Purchase order</w:t>
            </w:r>
          </w:p>
          <w:p w14:paraId="5E7F76DF" w14:textId="040C78EE" w:rsidR="00D97510" w:rsidRPr="00090DF7" w:rsidRDefault="00D97510" w:rsidP="00074AD1">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tice of assessment certification (for the Civil process server to sign notifying of results of service attempt)</w:t>
            </w:r>
          </w:p>
          <w:p w14:paraId="5B00385B" w14:textId="155739D3" w:rsidR="00D97510" w:rsidRPr="00090DF7" w:rsidRDefault="00D97510" w:rsidP="00074AD1">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tice of assessment</w:t>
            </w:r>
          </w:p>
        </w:tc>
      </w:tr>
      <w:tr w:rsidR="00D97510" w:rsidRPr="00090DF7" w14:paraId="59472C38"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192A8"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6</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A4240D"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07EB94" w14:textId="3FC5222C" w:rsidR="00D97510" w:rsidRPr="00090DF7" w:rsidRDefault="00D97510" w:rsidP="003E33FC">
            <w:pPr>
              <w:spacing w:after="0" w:line="259" w:lineRule="auto"/>
              <w:rPr>
                <w:rFonts w:ascii="Arial" w:hAnsi="Arial" w:cs="Arial"/>
                <w:szCs w:val="20"/>
              </w:rPr>
            </w:pPr>
            <w:r w:rsidRPr="00090DF7">
              <w:rPr>
                <w:rFonts w:ascii="Arial" w:hAnsi="Arial" w:cs="Arial"/>
                <w:szCs w:val="20"/>
              </w:rPr>
              <w:t xml:space="preserve">Civil process server serves Employer with notice of assessment- </w:t>
            </w:r>
          </w:p>
          <w:p w14:paraId="6AE552F9" w14:textId="4E17ECFF"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successfully served, Staff generates an abstract of assessment</w:t>
            </w:r>
          </w:p>
          <w:p w14:paraId="7AACFBDC" w14:textId="1F60B260"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aff files abstract of assessment with the county clerk</w:t>
            </w:r>
          </w:p>
        </w:tc>
      </w:tr>
      <w:tr w:rsidR="00D97510" w:rsidRPr="00090DF7" w14:paraId="5E2EA51E"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783F9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7</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2BE570"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DB6E8"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have the capability to report ill-gotten gains to IRS</w:t>
            </w:r>
          </w:p>
        </w:tc>
      </w:tr>
      <w:tr w:rsidR="00D97510" w:rsidRPr="00090DF7" w14:paraId="01249704"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814AA3"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8</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1927C9"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7F1F5"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upport the following alternate activities and special cases:</w:t>
            </w:r>
          </w:p>
          <w:p w14:paraId="5AAA16B9" w14:textId="4D6E4FA9"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Fraudsters who have never had a claim but committed fraud</w:t>
            </w:r>
          </w:p>
          <w:p w14:paraId="4A36B0E4" w14:textId="4FED2B54"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Restitution</w:t>
            </w:r>
          </w:p>
          <w:p w14:paraId="2F2CF412" w14:textId="2C188343"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 xml:space="preserve">Collections </w:t>
            </w:r>
          </w:p>
          <w:p w14:paraId="6A9C16D3" w14:textId="4B71F98F" w:rsidR="00D97510" w:rsidRPr="00090DF7" w:rsidRDefault="00D97510" w:rsidP="008B709F">
            <w:pPr>
              <w:pStyle w:val="ListParagraph"/>
              <w:numPr>
                <w:ilvl w:val="1"/>
                <w:numId w:val="59"/>
              </w:numPr>
              <w:spacing w:after="0" w:line="259" w:lineRule="auto"/>
              <w:ind w:left="706"/>
              <w:rPr>
                <w:rFonts w:ascii="Arial" w:hAnsi="Arial" w:cs="Arial"/>
                <w:szCs w:val="20"/>
              </w:rPr>
            </w:pPr>
            <w:r w:rsidRPr="00090DF7">
              <w:rPr>
                <w:rFonts w:ascii="Arial" w:hAnsi="Arial" w:cs="Arial"/>
                <w:szCs w:val="20"/>
              </w:rPr>
              <w:t>Notify state and/or federal probation of collections by KDOL through offset, absorption or the Treasury Offset Program, or other, for court-ordered restitution</w:t>
            </w:r>
          </w:p>
        </w:tc>
      </w:tr>
      <w:tr w:rsidR="00D97510" w:rsidRPr="00090DF7" w14:paraId="57F067BD"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C21951"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29</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522059"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FFFAE"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for the recoupment of an overpayment from another state</w:t>
            </w:r>
          </w:p>
        </w:tc>
      </w:tr>
      <w:tr w:rsidR="00D97510" w:rsidRPr="00090DF7" w14:paraId="463B844D"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C899F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C7CDE7"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331F0F"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request recoupment of an overpayment from another state</w:t>
            </w:r>
          </w:p>
        </w:tc>
      </w:tr>
      <w:tr w:rsidR="00D97510" w:rsidRPr="00090DF7" w14:paraId="5BC43A21"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4F4F7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3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A98697"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9D2565"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end the recovering state an electronic or written request for overpayment recovery assistance based on business rules and include the following:</w:t>
            </w:r>
          </w:p>
          <w:p w14:paraId="4AB08C07" w14:textId="3404B3DE"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ertification that the overpayment is legally collectible under the requesting state's law</w:t>
            </w:r>
          </w:p>
          <w:p w14:paraId="71F8B797" w14:textId="2FE70130"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ertification that the determination is final and that any rights to the postponement of recoupment have been exhausted or expired</w:t>
            </w:r>
          </w:p>
          <w:p w14:paraId="6DA80DE5" w14:textId="4FA01A2D"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A statement as to whether the State is a member of IRORA</w:t>
            </w:r>
          </w:p>
          <w:p w14:paraId="6329F5B6" w14:textId="76B72FF8"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py of the initial overpayment determination and a statement of the outstanding balance</w:t>
            </w:r>
          </w:p>
        </w:tc>
      </w:tr>
      <w:tr w:rsidR="00D97510" w:rsidRPr="00090DF7" w14:paraId="38F075B3"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F6FD3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3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5D4980"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D98C84"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end the recovering state a new outstanding overpayment balance, either electronic or written, whenever their state receives a payment from a source other than the recovering State</w:t>
            </w:r>
          </w:p>
        </w:tc>
      </w:tr>
      <w:tr w:rsidR="00D97510" w:rsidRPr="00090DF7" w14:paraId="56868097"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E0346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03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468411"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3</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572BE"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notify Staff when an overpayment balance goes to zero in Kansas</w:t>
            </w:r>
          </w:p>
          <w:p w14:paraId="3A4FB273" w14:textId="73259D94"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Stop collecting benefits based on business rules</w:t>
            </w:r>
          </w:p>
          <w:p w14:paraId="1E7DADF0" w14:textId="7D60F922"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Notify the other state</w:t>
            </w:r>
          </w:p>
        </w:tc>
      </w:tr>
      <w:tr w:rsidR="00D97510" w:rsidRPr="00090DF7" w14:paraId="0D9CBFFA"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0007BC"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1</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3579D4"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8FC59C"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end a notification to the Claimant that Kansas is requesting assistance from the other state in the recovery of the overpayment</w:t>
            </w:r>
          </w:p>
        </w:tc>
      </w:tr>
      <w:tr w:rsidR="00D97510" w:rsidRPr="00090DF7" w14:paraId="50569AD2"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7D862D"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2</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915A91"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4C4DEE"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 xml:space="preserve">The system must automatically or allow Staff to manually create and track work items for </w:t>
            </w:r>
            <w:bookmarkStart w:id="12" w:name="_GoBack"/>
            <w:bookmarkEnd w:id="12"/>
            <w:r w:rsidRPr="00090DF7">
              <w:rPr>
                <w:rFonts w:ascii="Arial" w:hAnsi="Arial" w:cs="Arial"/>
                <w:szCs w:val="20"/>
              </w:rPr>
              <w:t>Staff to handle incoming and outgoing recoupment requests</w:t>
            </w:r>
          </w:p>
        </w:tc>
      </w:tr>
      <w:tr w:rsidR="00D97510" w:rsidRPr="00090DF7" w14:paraId="42525D39"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7E51C4"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3</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13A01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2AFE2"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create an interstate overpayment Claimant case file for each request</w:t>
            </w:r>
          </w:p>
        </w:tc>
      </w:tr>
      <w:tr w:rsidR="00D97510" w:rsidRPr="00090DF7" w14:paraId="219A9A5C"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CF31AA"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4</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B13E6B"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B46BDC"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unarchive or recreate old determinations</w:t>
            </w:r>
          </w:p>
        </w:tc>
      </w:tr>
      <w:tr w:rsidR="00D97510" w:rsidRPr="00090DF7" w14:paraId="31C31183"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20812E"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5</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089FAC"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25AC8"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identify when an overpayment involves a Combined Wage Claim (CWC)</w:t>
            </w:r>
          </w:p>
          <w:p w14:paraId="50C18791" w14:textId="7131A743"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ertify that the overpayment determination was not issued more than three years before the effective date of the CWC</w:t>
            </w:r>
          </w:p>
          <w:p w14:paraId="2B7AA882" w14:textId="7E7190C1"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Confirm the determination is final</w:t>
            </w:r>
          </w:p>
          <w:p w14:paraId="1B9F4D1C" w14:textId="41F25472"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Ensure repayment of the overpayment is legally required and enforceable under the law of the transferring state based on business rules</w:t>
            </w:r>
          </w:p>
          <w:p w14:paraId="495DE265" w14:textId="4017890A" w:rsidR="00D97510" w:rsidRPr="00090DF7" w:rsidRDefault="00D97510" w:rsidP="008B709F">
            <w:pPr>
              <w:pStyle w:val="ListParagraph"/>
              <w:numPr>
                <w:ilvl w:val="0"/>
                <w:numId w:val="59"/>
              </w:numPr>
              <w:spacing w:after="0" w:line="259" w:lineRule="auto"/>
              <w:ind w:left="346"/>
              <w:rPr>
                <w:rFonts w:ascii="Arial" w:hAnsi="Arial" w:cs="Arial"/>
                <w:szCs w:val="20"/>
              </w:rPr>
            </w:pPr>
            <w:r w:rsidRPr="00090DF7">
              <w:rPr>
                <w:rFonts w:ascii="Arial" w:hAnsi="Arial" w:cs="Arial"/>
                <w:szCs w:val="20"/>
              </w:rPr>
              <w:t>If there are two transferring states requesting recovery of an overpayment, the amount recovered shall be divided in proportion to the wages each State contributed to the monetary determination</w:t>
            </w:r>
          </w:p>
        </w:tc>
      </w:tr>
      <w:tr w:rsidR="00D97510" w:rsidRPr="00090DF7" w14:paraId="57920E01"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8399B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6</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ADEEFC"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B5EEAC"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identify and flag when a claim associated with an overpayment request is not in current pay status based on business rules</w:t>
            </w:r>
          </w:p>
        </w:tc>
      </w:tr>
      <w:tr w:rsidR="00D97510" w:rsidRPr="00090DF7" w14:paraId="41B68B80"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302E2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7</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68712D"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CABCB8"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send a notification to Staff when a claim associated with an overpayment request becomes payable based on business rules</w:t>
            </w:r>
          </w:p>
        </w:tc>
      </w:tr>
      <w:tr w:rsidR="00D97510" w:rsidRPr="00090DF7" w14:paraId="03543312"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12913C"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8</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5A5535"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83A4C1"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Staff to initiate the recoupment transaction</w:t>
            </w:r>
          </w:p>
        </w:tc>
      </w:tr>
      <w:tr w:rsidR="00D97510" w:rsidRPr="00090DF7" w14:paraId="7440C2B0" w14:textId="77777777" w:rsidTr="008B709F">
        <w:trPr>
          <w:jc w:val="center"/>
        </w:trPr>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37DA6F"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09</w:t>
            </w:r>
          </w:p>
        </w:tc>
        <w:tc>
          <w:tcPr>
            <w:tcW w:w="14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C3A434"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7F1B22"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retain a history of all IRORA transactions</w:t>
            </w:r>
          </w:p>
        </w:tc>
      </w:tr>
      <w:tr w:rsidR="00D97510" w:rsidRPr="00090DF7" w14:paraId="4EAD45BC" w14:textId="77777777" w:rsidTr="008B709F">
        <w:trPr>
          <w:jc w:val="center"/>
        </w:trPr>
        <w:tc>
          <w:tcPr>
            <w:tcW w:w="1440" w:type="dxa"/>
            <w:tcBorders>
              <w:top w:val="single" w:sz="4" w:space="0" w:color="000000"/>
              <w:left w:val="single" w:sz="4" w:space="0" w:color="000000"/>
              <w:bottom w:val="single" w:sz="8" w:space="0" w:color="000000"/>
              <w:right w:val="single" w:sz="4" w:space="0" w:color="000000"/>
            </w:tcBorders>
            <w:shd w:val="clear" w:color="auto" w:fill="auto"/>
            <w:noWrap/>
            <w:vAlign w:val="center"/>
            <w:hideMark/>
          </w:tcPr>
          <w:p w14:paraId="7379C3E2"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01</w:t>
            </w:r>
          </w:p>
        </w:tc>
        <w:tc>
          <w:tcPr>
            <w:tcW w:w="1440" w:type="dxa"/>
            <w:tcBorders>
              <w:top w:val="single" w:sz="4" w:space="0" w:color="000000"/>
              <w:left w:val="single" w:sz="4" w:space="0" w:color="000000"/>
              <w:bottom w:val="single" w:sz="8" w:space="0" w:color="000000"/>
              <w:right w:val="single" w:sz="4" w:space="0" w:color="000000"/>
            </w:tcBorders>
            <w:shd w:val="clear" w:color="auto" w:fill="auto"/>
            <w:noWrap/>
            <w:vAlign w:val="center"/>
            <w:hideMark/>
          </w:tcPr>
          <w:p w14:paraId="215CAF50" w14:textId="77777777" w:rsidR="00D97510" w:rsidRPr="00090DF7" w:rsidRDefault="00D97510" w:rsidP="003E33FC">
            <w:pPr>
              <w:spacing w:after="0" w:line="259" w:lineRule="auto"/>
              <w:jc w:val="center"/>
              <w:rPr>
                <w:rFonts w:ascii="Arial" w:hAnsi="Arial" w:cs="Arial"/>
                <w:szCs w:val="20"/>
              </w:rPr>
            </w:pPr>
            <w:r w:rsidRPr="00090DF7">
              <w:rPr>
                <w:rFonts w:ascii="Arial" w:hAnsi="Arial" w:cs="Arial"/>
                <w:szCs w:val="20"/>
              </w:rPr>
              <w:t>904</w:t>
            </w:r>
          </w:p>
        </w:tc>
        <w:tc>
          <w:tcPr>
            <w:tcW w:w="8005" w:type="dxa"/>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7BBE4D6D" w14:textId="77777777" w:rsidR="00D97510" w:rsidRPr="00090DF7" w:rsidRDefault="00D97510" w:rsidP="003E33FC">
            <w:pPr>
              <w:spacing w:after="0" w:line="259" w:lineRule="auto"/>
              <w:rPr>
                <w:rFonts w:ascii="Arial" w:hAnsi="Arial" w:cs="Arial"/>
                <w:szCs w:val="20"/>
              </w:rPr>
            </w:pPr>
            <w:r w:rsidRPr="00090DF7">
              <w:rPr>
                <w:rFonts w:ascii="Arial" w:hAnsi="Arial" w:cs="Arial"/>
                <w:szCs w:val="20"/>
              </w:rPr>
              <w:t>The system must allow authorized Staff to make changes to IRORA transactions based on business rules</w:t>
            </w:r>
          </w:p>
        </w:tc>
      </w:tr>
    </w:tbl>
    <w:p w14:paraId="10B7D839" w14:textId="77777777" w:rsidR="00163E1B" w:rsidRPr="00090DF7" w:rsidRDefault="00163E1B">
      <w:pPr>
        <w:spacing w:line="259" w:lineRule="auto"/>
        <w:rPr>
          <w:rFonts w:ascii="Arial" w:hAnsi="Arial" w:cs="Arial"/>
          <w:szCs w:val="20"/>
        </w:rPr>
      </w:pPr>
    </w:p>
    <w:p w14:paraId="3E95AA91" w14:textId="76F7CE17" w:rsidR="00626455" w:rsidRPr="00090DF7" w:rsidRDefault="00626455">
      <w:pPr>
        <w:spacing w:line="259" w:lineRule="auto"/>
        <w:rPr>
          <w:rFonts w:ascii="Arial" w:hAnsi="Arial" w:cs="Arial"/>
          <w:szCs w:val="20"/>
        </w:rPr>
      </w:pPr>
    </w:p>
    <w:sectPr w:rsidR="00626455" w:rsidRPr="00090DF7" w:rsidSect="001249C3">
      <w:pgSz w:w="12240" w:h="15840"/>
      <w:pgMar w:top="720" w:right="720" w:bottom="720" w:left="720" w:header="450"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90CD4" w14:textId="77777777" w:rsidR="001523FE" w:rsidRDefault="001523FE" w:rsidP="002149CF">
      <w:pPr>
        <w:spacing w:after="0"/>
      </w:pPr>
      <w:r>
        <w:separator/>
      </w:r>
    </w:p>
  </w:endnote>
  <w:endnote w:type="continuationSeparator" w:id="0">
    <w:p w14:paraId="35627847" w14:textId="77777777" w:rsidR="001523FE" w:rsidRDefault="001523FE" w:rsidP="002149CF">
      <w:pPr>
        <w:spacing w:after="0"/>
      </w:pPr>
      <w:r>
        <w:continuationSeparator/>
      </w:r>
    </w:p>
  </w:endnote>
  <w:endnote w:type="continuationNotice" w:id="1">
    <w:p w14:paraId="14B652EE" w14:textId="77777777" w:rsidR="001523FE" w:rsidRDefault="001523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CAF59" w14:textId="77777777" w:rsidR="001523FE" w:rsidRDefault="001523FE" w:rsidP="002149CF">
      <w:pPr>
        <w:spacing w:after="0"/>
      </w:pPr>
      <w:r>
        <w:separator/>
      </w:r>
    </w:p>
  </w:footnote>
  <w:footnote w:type="continuationSeparator" w:id="0">
    <w:p w14:paraId="7A4464CF" w14:textId="77777777" w:rsidR="001523FE" w:rsidRDefault="001523FE" w:rsidP="002149CF">
      <w:pPr>
        <w:spacing w:after="0"/>
      </w:pPr>
      <w:r>
        <w:continuationSeparator/>
      </w:r>
    </w:p>
  </w:footnote>
  <w:footnote w:type="continuationNotice" w:id="1">
    <w:p w14:paraId="1A1150C1" w14:textId="77777777" w:rsidR="001523FE" w:rsidRDefault="001523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98CC04"/>
    <w:multiLevelType w:val="hybridMultilevel"/>
    <w:tmpl w:val="2E1E3B6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3"/>
    <w:multiLevelType w:val="singleLevel"/>
    <w:tmpl w:val="17E6457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C64EF2"/>
    <w:multiLevelType w:val="hybridMultilevel"/>
    <w:tmpl w:val="F0627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5A8CD16">
      <w:numFmt w:val="bullet"/>
      <w:lvlText w:val="•"/>
      <w:lvlJc w:val="left"/>
      <w:pPr>
        <w:ind w:left="3240" w:hanging="720"/>
      </w:pPr>
      <w:rPr>
        <w:rFonts w:ascii="Calibri" w:eastAsiaTheme="minorHAns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04717"/>
    <w:multiLevelType w:val="hybridMultilevel"/>
    <w:tmpl w:val="E84C6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DB4B28"/>
    <w:multiLevelType w:val="hybridMultilevel"/>
    <w:tmpl w:val="7040E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CB12D1"/>
    <w:multiLevelType w:val="hybridMultilevel"/>
    <w:tmpl w:val="0E56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FE74B5"/>
    <w:multiLevelType w:val="hybridMultilevel"/>
    <w:tmpl w:val="129C4E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9F04B8"/>
    <w:multiLevelType w:val="hybridMultilevel"/>
    <w:tmpl w:val="8EC0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B71F0A"/>
    <w:multiLevelType w:val="hybridMultilevel"/>
    <w:tmpl w:val="0FB62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025D0A"/>
    <w:multiLevelType w:val="hybridMultilevel"/>
    <w:tmpl w:val="453C9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6E65E6"/>
    <w:multiLevelType w:val="multilevel"/>
    <w:tmpl w:val="FD5C4AEE"/>
    <w:lvl w:ilvl="0">
      <w:start w:val="1"/>
      <w:numFmt w:val="decimal"/>
      <w:pStyle w:val="PSNumHeading"/>
      <w:lvlText w:val="%1."/>
      <w:lvlJc w:val="left"/>
      <w:pPr>
        <w:tabs>
          <w:tab w:val="num" w:pos="0"/>
        </w:tabs>
        <w:ind w:left="360" w:hanging="360"/>
      </w:pPr>
      <w:rPr>
        <w:rFonts w:hint="default"/>
      </w:rPr>
    </w:lvl>
    <w:lvl w:ilvl="1">
      <w:start w:val="1"/>
      <w:numFmt w:val="decimal"/>
      <w:lvlText w:val="%1.%2."/>
      <w:lvlJc w:val="left"/>
      <w:pPr>
        <w:tabs>
          <w:tab w:val="num" w:pos="936"/>
        </w:tabs>
        <w:ind w:left="93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088"/>
        </w:tabs>
        <w:ind w:left="2088" w:hanging="1008"/>
      </w:pPr>
      <w:rPr>
        <w:rFonts w:hint="default"/>
      </w:rPr>
    </w:lvl>
    <w:lvl w:ilvl="4">
      <w:start w:val="1"/>
      <w:numFmt w:val="decimal"/>
      <w:lvlText w:val="%1.%2.%3.%4.%5."/>
      <w:lvlJc w:val="left"/>
      <w:pPr>
        <w:tabs>
          <w:tab w:val="num" w:pos="2592"/>
        </w:tabs>
        <w:ind w:left="2592" w:hanging="1152"/>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816"/>
        </w:tabs>
        <w:ind w:left="3816" w:hanging="1656"/>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896"/>
        </w:tabs>
        <w:ind w:left="4896" w:hanging="2016"/>
      </w:pPr>
      <w:rPr>
        <w:rFonts w:hint="default"/>
      </w:rPr>
    </w:lvl>
  </w:abstractNum>
  <w:abstractNum w:abstractNumId="11" w15:restartNumberingAfterBreak="0">
    <w:nsid w:val="0FB41B81"/>
    <w:multiLevelType w:val="hybridMultilevel"/>
    <w:tmpl w:val="A998BF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5011B"/>
    <w:multiLevelType w:val="hybridMultilevel"/>
    <w:tmpl w:val="431026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9031E"/>
    <w:multiLevelType w:val="hybridMultilevel"/>
    <w:tmpl w:val="7D16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30D61"/>
    <w:multiLevelType w:val="hybridMultilevel"/>
    <w:tmpl w:val="085E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9405A0"/>
    <w:multiLevelType w:val="hybridMultilevel"/>
    <w:tmpl w:val="DAD0F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A2D79"/>
    <w:multiLevelType w:val="hybridMultilevel"/>
    <w:tmpl w:val="53820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83D6376"/>
    <w:multiLevelType w:val="hybridMultilevel"/>
    <w:tmpl w:val="F83EE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976BD9"/>
    <w:multiLevelType w:val="hybridMultilevel"/>
    <w:tmpl w:val="5B9CE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7471CE"/>
    <w:multiLevelType w:val="hybridMultilevel"/>
    <w:tmpl w:val="993AB9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4D6314"/>
    <w:multiLevelType w:val="hybridMultilevel"/>
    <w:tmpl w:val="978EB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BE528B6"/>
    <w:multiLevelType w:val="multilevel"/>
    <w:tmpl w:val="EAFA139E"/>
    <w:lvl w:ilvl="0">
      <w:start w:val="1"/>
      <w:numFmt w:val="decimal"/>
      <w:pStyle w:val="Heading1"/>
      <w:lvlText w:val="%1."/>
      <w:lvlJc w:val="left"/>
      <w:pPr>
        <w:ind w:left="4770" w:hanging="720"/>
      </w:pPr>
      <w:rPr>
        <w:rFonts w:hint="default"/>
      </w:rPr>
    </w:lvl>
    <w:lvl w:ilvl="1">
      <w:start w:val="2"/>
      <w:numFmt w:val="decimal"/>
      <w:isLgl/>
      <w:lvlText w:val="%1.%2"/>
      <w:lvlJc w:val="left"/>
      <w:pPr>
        <w:ind w:left="-630" w:hanging="720"/>
      </w:pPr>
      <w:rPr>
        <w:rFonts w:hint="default"/>
      </w:rPr>
    </w:lvl>
    <w:lvl w:ilvl="2">
      <w:start w:val="1"/>
      <w:numFmt w:val="decimal"/>
      <w:isLgl/>
      <w:lvlText w:val="%1.%2.%3"/>
      <w:lvlJc w:val="left"/>
      <w:pPr>
        <w:ind w:left="90" w:hanging="1080"/>
      </w:pPr>
      <w:rPr>
        <w:rFonts w:hint="default"/>
      </w:rPr>
    </w:lvl>
    <w:lvl w:ilvl="3">
      <w:start w:val="1"/>
      <w:numFmt w:val="decimal"/>
      <w:isLgl/>
      <w:lvlText w:val="%1.%2.%3.%4"/>
      <w:lvlJc w:val="left"/>
      <w:pPr>
        <w:ind w:left="450" w:hanging="1080"/>
      </w:pPr>
      <w:rPr>
        <w:rFonts w:hint="default"/>
      </w:rPr>
    </w:lvl>
    <w:lvl w:ilvl="4">
      <w:start w:val="1"/>
      <w:numFmt w:val="decimal"/>
      <w:isLgl/>
      <w:lvlText w:val="%1.%2.%3.%4.%5"/>
      <w:lvlJc w:val="left"/>
      <w:pPr>
        <w:ind w:left="1170" w:hanging="1440"/>
      </w:pPr>
      <w:rPr>
        <w:rFonts w:hint="default"/>
      </w:rPr>
    </w:lvl>
    <w:lvl w:ilvl="5">
      <w:start w:val="1"/>
      <w:numFmt w:val="decimal"/>
      <w:isLgl/>
      <w:lvlText w:val="%1.%2.%3.%4.%5.%6"/>
      <w:lvlJc w:val="left"/>
      <w:pPr>
        <w:ind w:left="1890" w:hanging="1800"/>
      </w:pPr>
      <w:rPr>
        <w:rFonts w:hint="default"/>
      </w:rPr>
    </w:lvl>
    <w:lvl w:ilvl="6">
      <w:start w:val="1"/>
      <w:numFmt w:val="decimal"/>
      <w:isLgl/>
      <w:lvlText w:val="%1.%2.%3.%4.%5.%6.%7"/>
      <w:lvlJc w:val="left"/>
      <w:pPr>
        <w:ind w:left="2610" w:hanging="2160"/>
      </w:pPr>
      <w:rPr>
        <w:rFonts w:hint="default"/>
      </w:rPr>
    </w:lvl>
    <w:lvl w:ilvl="7">
      <w:start w:val="1"/>
      <w:numFmt w:val="decimal"/>
      <w:isLgl/>
      <w:lvlText w:val="%1.%2.%3.%4.%5.%6.%7.%8"/>
      <w:lvlJc w:val="left"/>
      <w:pPr>
        <w:ind w:left="3330" w:hanging="2520"/>
      </w:pPr>
      <w:rPr>
        <w:rFonts w:hint="default"/>
      </w:rPr>
    </w:lvl>
    <w:lvl w:ilvl="8">
      <w:start w:val="1"/>
      <w:numFmt w:val="decimal"/>
      <w:isLgl/>
      <w:lvlText w:val="%1.%2.%3.%4.%5.%6.%7.%8.%9"/>
      <w:lvlJc w:val="left"/>
      <w:pPr>
        <w:ind w:left="3690" w:hanging="2520"/>
      </w:pPr>
      <w:rPr>
        <w:rFonts w:hint="default"/>
      </w:rPr>
    </w:lvl>
  </w:abstractNum>
  <w:abstractNum w:abstractNumId="22" w15:restartNumberingAfterBreak="0">
    <w:nsid w:val="2D7A6FE3"/>
    <w:multiLevelType w:val="hybridMultilevel"/>
    <w:tmpl w:val="2D6A894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AB6AE8"/>
    <w:multiLevelType w:val="hybridMultilevel"/>
    <w:tmpl w:val="061CC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0D757A"/>
    <w:multiLevelType w:val="hybridMultilevel"/>
    <w:tmpl w:val="272AC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6520BC"/>
    <w:multiLevelType w:val="hybridMultilevel"/>
    <w:tmpl w:val="03201ED8"/>
    <w:lvl w:ilvl="0" w:tplc="04090001">
      <w:start w:val="1"/>
      <w:numFmt w:val="bullet"/>
      <w:pStyle w:val="LB1-Tab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A00E1E"/>
    <w:multiLevelType w:val="hybridMultilevel"/>
    <w:tmpl w:val="700A950E"/>
    <w:lvl w:ilvl="0" w:tplc="024437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832584"/>
    <w:multiLevelType w:val="hybridMultilevel"/>
    <w:tmpl w:val="F4E23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00215"/>
    <w:multiLevelType w:val="hybridMultilevel"/>
    <w:tmpl w:val="196A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217AEE"/>
    <w:multiLevelType w:val="hybridMultilevel"/>
    <w:tmpl w:val="F9E2F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985BB7"/>
    <w:multiLevelType w:val="hybridMultilevel"/>
    <w:tmpl w:val="2B608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3FB23F8"/>
    <w:multiLevelType w:val="hybridMultilevel"/>
    <w:tmpl w:val="51189954"/>
    <w:lvl w:ilvl="0" w:tplc="C81A3630">
      <w:start w:val="1"/>
      <w:numFmt w:val="bullet"/>
      <w:pStyle w:val="LB1"/>
      <w:lvlText w:val=""/>
      <w:lvlJc w:val="left"/>
      <w:pPr>
        <w:ind w:left="1440" w:hanging="360"/>
      </w:pPr>
      <w:rPr>
        <w:rFonts w:ascii="Symbol" w:hAnsi="Symbol" w:hint="default"/>
      </w:rPr>
    </w:lvl>
    <w:lvl w:ilvl="1" w:tplc="DEDEA586">
      <w:start w:val="1"/>
      <w:numFmt w:val="bullet"/>
      <w:pStyle w:val="OB1"/>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4245F1D"/>
    <w:multiLevelType w:val="hybridMultilevel"/>
    <w:tmpl w:val="37F62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9D0188"/>
    <w:multiLevelType w:val="hybridMultilevel"/>
    <w:tmpl w:val="BC3820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69F7B67"/>
    <w:multiLevelType w:val="hybridMultilevel"/>
    <w:tmpl w:val="08AA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C23B6F"/>
    <w:multiLevelType w:val="hybridMultilevel"/>
    <w:tmpl w:val="B2D08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B64647"/>
    <w:multiLevelType w:val="hybridMultilevel"/>
    <w:tmpl w:val="8DC65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E70E1A"/>
    <w:multiLevelType w:val="hybridMultilevel"/>
    <w:tmpl w:val="5BE0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BE21E4"/>
    <w:multiLevelType w:val="hybridMultilevel"/>
    <w:tmpl w:val="CDAE0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0B18E5"/>
    <w:multiLevelType w:val="hybridMultilevel"/>
    <w:tmpl w:val="6E5E6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B744923"/>
    <w:multiLevelType w:val="hybridMultilevel"/>
    <w:tmpl w:val="1F8ED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5B5CFC"/>
    <w:multiLevelType w:val="hybridMultilevel"/>
    <w:tmpl w:val="EE8E3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3651E2"/>
    <w:multiLevelType w:val="hybridMultilevel"/>
    <w:tmpl w:val="2DBE3BD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6558C26A"/>
    <w:multiLevelType w:val="hybridMultilevel"/>
    <w:tmpl w:val="95214A7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66BE5E78"/>
    <w:multiLevelType w:val="hybridMultilevel"/>
    <w:tmpl w:val="BA82B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F56049"/>
    <w:multiLevelType w:val="hybridMultilevel"/>
    <w:tmpl w:val="1D0008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8A0BD2"/>
    <w:multiLevelType w:val="hybridMultilevel"/>
    <w:tmpl w:val="4574F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8D4B2B"/>
    <w:multiLevelType w:val="hybridMultilevel"/>
    <w:tmpl w:val="C9FEA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D0265C"/>
    <w:multiLevelType w:val="hybridMultilevel"/>
    <w:tmpl w:val="194268B8"/>
    <w:lvl w:ilvl="0" w:tplc="0409000F">
      <w:start w:val="1"/>
      <w:numFmt w:val="decimal"/>
      <w:lvlText w:val="%1."/>
      <w:lvlJc w:val="left"/>
      <w:pPr>
        <w:ind w:left="522" w:hanging="360"/>
      </w:pPr>
    </w:lvl>
    <w:lvl w:ilvl="1" w:tplc="04090019">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49" w15:restartNumberingAfterBreak="0">
    <w:nsid w:val="735F4563"/>
    <w:multiLevelType w:val="hybridMultilevel"/>
    <w:tmpl w:val="CBD2D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31115B"/>
    <w:multiLevelType w:val="hybridMultilevel"/>
    <w:tmpl w:val="04FE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1E141F"/>
    <w:multiLevelType w:val="hybridMultilevel"/>
    <w:tmpl w:val="2CA41D66"/>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24437DC">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CF0863"/>
    <w:multiLevelType w:val="hybridMultilevel"/>
    <w:tmpl w:val="2244F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527CDD"/>
    <w:multiLevelType w:val="hybridMultilevel"/>
    <w:tmpl w:val="D9D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F35774"/>
    <w:multiLevelType w:val="hybridMultilevel"/>
    <w:tmpl w:val="8668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1"/>
  </w:num>
  <w:num w:numId="4">
    <w:abstractNumId w:val="48"/>
  </w:num>
  <w:num w:numId="5">
    <w:abstractNumId w:val="53"/>
  </w:num>
  <w:num w:numId="6">
    <w:abstractNumId w:val="31"/>
  </w:num>
  <w:num w:numId="7">
    <w:abstractNumId w:val="29"/>
  </w:num>
  <w:num w:numId="8">
    <w:abstractNumId w:val="10"/>
  </w:num>
  <w:num w:numId="9">
    <w:abstractNumId w:val="2"/>
  </w:num>
  <w:num w:numId="10">
    <w:abstractNumId w:val="4"/>
  </w:num>
  <w:num w:numId="11">
    <w:abstractNumId w:val="44"/>
  </w:num>
  <w:num w:numId="12">
    <w:abstractNumId w:val="9"/>
  </w:num>
  <w:num w:numId="13">
    <w:abstractNumId w:val="27"/>
  </w:num>
  <w:num w:numId="14">
    <w:abstractNumId w:val="13"/>
  </w:num>
  <w:num w:numId="15">
    <w:abstractNumId w:val="25"/>
  </w:num>
  <w:num w:numId="16">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
  </w:num>
  <w:num w:numId="19">
    <w:abstractNumId w:val="6"/>
  </w:num>
  <w:num w:numId="20">
    <w:abstractNumId w:val="43"/>
    <w:lvlOverride w:ilvl="0">
      <w:startOverride w:val="1"/>
    </w:lvlOverride>
    <w:lvlOverride w:ilvl="1"/>
    <w:lvlOverride w:ilvl="2"/>
    <w:lvlOverride w:ilvl="3"/>
    <w:lvlOverride w:ilvl="4"/>
    <w:lvlOverride w:ilvl="5"/>
    <w:lvlOverride w:ilvl="6"/>
    <w:lvlOverride w:ilvl="7"/>
    <w:lvlOverride w:ilvl="8"/>
  </w:num>
  <w:num w:numId="21">
    <w:abstractNumId w:val="0"/>
    <w:lvlOverride w:ilvl="0">
      <w:startOverride w:val="1"/>
    </w:lvlOverride>
    <w:lvlOverride w:ilvl="1"/>
    <w:lvlOverride w:ilvl="2"/>
    <w:lvlOverride w:ilvl="3"/>
    <w:lvlOverride w:ilvl="4"/>
    <w:lvlOverride w:ilvl="5"/>
    <w:lvlOverride w:ilvl="6"/>
    <w:lvlOverride w:ilvl="7"/>
    <w:lvlOverride w:ilvl="8"/>
  </w:num>
  <w:num w:numId="22">
    <w:abstractNumId w:val="45"/>
  </w:num>
  <w:num w:numId="23">
    <w:abstractNumId w:val="22"/>
  </w:num>
  <w:num w:numId="24">
    <w:abstractNumId w:val="11"/>
  </w:num>
  <w:num w:numId="25">
    <w:abstractNumId w:val="17"/>
  </w:num>
  <w:num w:numId="26">
    <w:abstractNumId w:val="12"/>
  </w:num>
  <w:num w:numId="27">
    <w:abstractNumId w:val="24"/>
  </w:num>
  <w:num w:numId="28">
    <w:abstractNumId w:val="15"/>
  </w:num>
  <w:num w:numId="29">
    <w:abstractNumId w:val="8"/>
  </w:num>
  <w:num w:numId="30">
    <w:abstractNumId w:val="23"/>
  </w:num>
  <w:num w:numId="31">
    <w:abstractNumId w:val="18"/>
  </w:num>
  <w:num w:numId="32">
    <w:abstractNumId w:val="7"/>
  </w:num>
  <w:num w:numId="33">
    <w:abstractNumId w:val="38"/>
  </w:num>
  <w:num w:numId="34">
    <w:abstractNumId w:val="34"/>
  </w:num>
  <w:num w:numId="35">
    <w:abstractNumId w:val="41"/>
  </w:num>
  <w:num w:numId="36">
    <w:abstractNumId w:val="40"/>
  </w:num>
  <w:num w:numId="37">
    <w:abstractNumId w:val="37"/>
  </w:num>
  <w:num w:numId="38">
    <w:abstractNumId w:val="36"/>
  </w:num>
  <w:num w:numId="39">
    <w:abstractNumId w:val="3"/>
  </w:num>
  <w:num w:numId="40">
    <w:abstractNumId w:val="32"/>
  </w:num>
  <w:num w:numId="41">
    <w:abstractNumId w:val="42"/>
  </w:num>
  <w:num w:numId="42">
    <w:abstractNumId w:val="5"/>
  </w:num>
  <w:num w:numId="43">
    <w:abstractNumId w:val="49"/>
  </w:num>
  <w:num w:numId="44">
    <w:abstractNumId w:val="28"/>
  </w:num>
  <w:num w:numId="45">
    <w:abstractNumId w:val="46"/>
  </w:num>
  <w:num w:numId="46">
    <w:abstractNumId w:val="35"/>
  </w:num>
  <w:num w:numId="47">
    <w:abstractNumId w:val="14"/>
  </w:num>
  <w:num w:numId="48">
    <w:abstractNumId w:val="52"/>
  </w:num>
  <w:num w:numId="49">
    <w:abstractNumId w:val="20"/>
  </w:num>
  <w:num w:numId="50">
    <w:abstractNumId w:val="16"/>
  </w:num>
  <w:num w:numId="51">
    <w:abstractNumId w:val="39"/>
  </w:num>
  <w:num w:numId="52">
    <w:abstractNumId w:val="33"/>
  </w:num>
  <w:num w:numId="53">
    <w:abstractNumId w:val="50"/>
  </w:num>
  <w:num w:numId="54">
    <w:abstractNumId w:val="54"/>
  </w:num>
  <w:num w:numId="55">
    <w:abstractNumId w:val="30"/>
  </w:num>
  <w:num w:numId="56">
    <w:abstractNumId w:val="53"/>
  </w:num>
  <w:num w:numId="57">
    <w:abstractNumId w:val="19"/>
  </w:num>
  <w:num w:numId="58">
    <w:abstractNumId w:val="47"/>
  </w:num>
  <w:num w:numId="59">
    <w:abstractNumId w:val="51"/>
  </w:num>
  <w:num w:numId="60">
    <w:abstractNumId w:val="2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sLA0NzYxNTIwNLVQ0lEKTi0uzszPAykwNKkFAGudnTItAAAA"/>
  </w:docVars>
  <w:rsids>
    <w:rsidRoot w:val="002149CF"/>
    <w:rsid w:val="00002D5D"/>
    <w:rsid w:val="000030B1"/>
    <w:rsid w:val="00004960"/>
    <w:rsid w:val="00015B92"/>
    <w:rsid w:val="000165BA"/>
    <w:rsid w:val="00017186"/>
    <w:rsid w:val="000173E9"/>
    <w:rsid w:val="0002522C"/>
    <w:rsid w:val="00025AFA"/>
    <w:rsid w:val="00031547"/>
    <w:rsid w:val="00032F70"/>
    <w:rsid w:val="000343F1"/>
    <w:rsid w:val="00034F74"/>
    <w:rsid w:val="00042142"/>
    <w:rsid w:val="00047224"/>
    <w:rsid w:val="00053B15"/>
    <w:rsid w:val="00060276"/>
    <w:rsid w:val="00063F01"/>
    <w:rsid w:val="00064473"/>
    <w:rsid w:val="000646DC"/>
    <w:rsid w:val="00065D2B"/>
    <w:rsid w:val="00067E4C"/>
    <w:rsid w:val="00074AD1"/>
    <w:rsid w:val="000764A0"/>
    <w:rsid w:val="0007684F"/>
    <w:rsid w:val="00081100"/>
    <w:rsid w:val="00082B2F"/>
    <w:rsid w:val="00090018"/>
    <w:rsid w:val="000906AA"/>
    <w:rsid w:val="00090DF7"/>
    <w:rsid w:val="0009213D"/>
    <w:rsid w:val="000A2DE7"/>
    <w:rsid w:val="000A33D0"/>
    <w:rsid w:val="000A4592"/>
    <w:rsid w:val="000B4DFA"/>
    <w:rsid w:val="000B4EF1"/>
    <w:rsid w:val="000B52EC"/>
    <w:rsid w:val="000C0A91"/>
    <w:rsid w:val="000C18CE"/>
    <w:rsid w:val="000C3453"/>
    <w:rsid w:val="000C34D8"/>
    <w:rsid w:val="000E1AA8"/>
    <w:rsid w:val="000E2717"/>
    <w:rsid w:val="000E355D"/>
    <w:rsid w:val="000E3812"/>
    <w:rsid w:val="000E5D80"/>
    <w:rsid w:val="000F206C"/>
    <w:rsid w:val="000F2690"/>
    <w:rsid w:val="000F47B5"/>
    <w:rsid w:val="00101D89"/>
    <w:rsid w:val="001050B6"/>
    <w:rsid w:val="00105B8F"/>
    <w:rsid w:val="00105C76"/>
    <w:rsid w:val="00112E9A"/>
    <w:rsid w:val="00113DA0"/>
    <w:rsid w:val="00121512"/>
    <w:rsid w:val="00121C09"/>
    <w:rsid w:val="00122629"/>
    <w:rsid w:val="001249C3"/>
    <w:rsid w:val="0012785F"/>
    <w:rsid w:val="00130C60"/>
    <w:rsid w:val="00133C76"/>
    <w:rsid w:val="00133D5F"/>
    <w:rsid w:val="001358EE"/>
    <w:rsid w:val="001371F2"/>
    <w:rsid w:val="00141269"/>
    <w:rsid w:val="00141C32"/>
    <w:rsid w:val="001439CC"/>
    <w:rsid w:val="00146639"/>
    <w:rsid w:val="00147DE9"/>
    <w:rsid w:val="00150C4B"/>
    <w:rsid w:val="001523FE"/>
    <w:rsid w:val="00154A3A"/>
    <w:rsid w:val="001553DE"/>
    <w:rsid w:val="00155857"/>
    <w:rsid w:val="00155F48"/>
    <w:rsid w:val="001562C4"/>
    <w:rsid w:val="00163250"/>
    <w:rsid w:val="00163E1B"/>
    <w:rsid w:val="00164B39"/>
    <w:rsid w:val="001747FC"/>
    <w:rsid w:val="00174D46"/>
    <w:rsid w:val="0018043E"/>
    <w:rsid w:val="001871E4"/>
    <w:rsid w:val="00194DEF"/>
    <w:rsid w:val="00196CD9"/>
    <w:rsid w:val="001A6A61"/>
    <w:rsid w:val="001A77D0"/>
    <w:rsid w:val="001A7CBC"/>
    <w:rsid w:val="001B1AA1"/>
    <w:rsid w:val="001B1E68"/>
    <w:rsid w:val="001C180A"/>
    <w:rsid w:val="001C3FD1"/>
    <w:rsid w:val="001C4C9E"/>
    <w:rsid w:val="001C55F5"/>
    <w:rsid w:val="001C605A"/>
    <w:rsid w:val="001C61A2"/>
    <w:rsid w:val="001C62BE"/>
    <w:rsid w:val="001C64D6"/>
    <w:rsid w:val="001C65C4"/>
    <w:rsid w:val="001D114D"/>
    <w:rsid w:val="001D75F4"/>
    <w:rsid w:val="001E0E02"/>
    <w:rsid w:val="001E3AEE"/>
    <w:rsid w:val="001E3C2D"/>
    <w:rsid w:val="001F5566"/>
    <w:rsid w:val="001F6504"/>
    <w:rsid w:val="001F6751"/>
    <w:rsid w:val="001F68CD"/>
    <w:rsid w:val="002001C9"/>
    <w:rsid w:val="00201807"/>
    <w:rsid w:val="00202D0D"/>
    <w:rsid w:val="0020560A"/>
    <w:rsid w:val="00206D9F"/>
    <w:rsid w:val="0021079B"/>
    <w:rsid w:val="002149CF"/>
    <w:rsid w:val="00231020"/>
    <w:rsid w:val="0023194E"/>
    <w:rsid w:val="00232456"/>
    <w:rsid w:val="0023247B"/>
    <w:rsid w:val="00233562"/>
    <w:rsid w:val="002344C3"/>
    <w:rsid w:val="0023492E"/>
    <w:rsid w:val="00236A2D"/>
    <w:rsid w:val="00236B6E"/>
    <w:rsid w:val="00236DE3"/>
    <w:rsid w:val="002371B2"/>
    <w:rsid w:val="00252F3E"/>
    <w:rsid w:val="00260FE2"/>
    <w:rsid w:val="002622E6"/>
    <w:rsid w:val="002669F2"/>
    <w:rsid w:val="00276F1E"/>
    <w:rsid w:val="0027772C"/>
    <w:rsid w:val="00277A25"/>
    <w:rsid w:val="00282559"/>
    <w:rsid w:val="00283D96"/>
    <w:rsid w:val="002859C6"/>
    <w:rsid w:val="0028688E"/>
    <w:rsid w:val="00292AC6"/>
    <w:rsid w:val="0029397E"/>
    <w:rsid w:val="002A128A"/>
    <w:rsid w:val="002A341D"/>
    <w:rsid w:val="002A55ED"/>
    <w:rsid w:val="002A5FB9"/>
    <w:rsid w:val="002B1829"/>
    <w:rsid w:val="002C0838"/>
    <w:rsid w:val="002C3C5D"/>
    <w:rsid w:val="002C45AF"/>
    <w:rsid w:val="002C5C4E"/>
    <w:rsid w:val="002C643C"/>
    <w:rsid w:val="002D71D3"/>
    <w:rsid w:val="002E2038"/>
    <w:rsid w:val="002E44C6"/>
    <w:rsid w:val="002E7B43"/>
    <w:rsid w:val="002F5117"/>
    <w:rsid w:val="00303DF6"/>
    <w:rsid w:val="003078A5"/>
    <w:rsid w:val="00307F32"/>
    <w:rsid w:val="003101B3"/>
    <w:rsid w:val="003117C4"/>
    <w:rsid w:val="003235DB"/>
    <w:rsid w:val="0032543E"/>
    <w:rsid w:val="00331FEE"/>
    <w:rsid w:val="003440D0"/>
    <w:rsid w:val="00355F31"/>
    <w:rsid w:val="00360F66"/>
    <w:rsid w:val="00362974"/>
    <w:rsid w:val="00375A2F"/>
    <w:rsid w:val="003814D0"/>
    <w:rsid w:val="00382878"/>
    <w:rsid w:val="00387621"/>
    <w:rsid w:val="003918F8"/>
    <w:rsid w:val="00393A8A"/>
    <w:rsid w:val="00393B5C"/>
    <w:rsid w:val="00394C1B"/>
    <w:rsid w:val="003A051D"/>
    <w:rsid w:val="003A12A1"/>
    <w:rsid w:val="003A6076"/>
    <w:rsid w:val="003A60A2"/>
    <w:rsid w:val="003A7841"/>
    <w:rsid w:val="003B1507"/>
    <w:rsid w:val="003B1FE7"/>
    <w:rsid w:val="003B2EBA"/>
    <w:rsid w:val="003B4BDC"/>
    <w:rsid w:val="003B4CCD"/>
    <w:rsid w:val="003B69A3"/>
    <w:rsid w:val="003C1E9E"/>
    <w:rsid w:val="003C34FD"/>
    <w:rsid w:val="003C3BEE"/>
    <w:rsid w:val="003C648F"/>
    <w:rsid w:val="003C65BD"/>
    <w:rsid w:val="003C75D0"/>
    <w:rsid w:val="003D1B2C"/>
    <w:rsid w:val="003D27A8"/>
    <w:rsid w:val="003D5122"/>
    <w:rsid w:val="003E33FC"/>
    <w:rsid w:val="003E40AF"/>
    <w:rsid w:val="003E5417"/>
    <w:rsid w:val="003F32BD"/>
    <w:rsid w:val="003F3795"/>
    <w:rsid w:val="003F47C3"/>
    <w:rsid w:val="003F693F"/>
    <w:rsid w:val="003F7CFF"/>
    <w:rsid w:val="00402061"/>
    <w:rsid w:val="00402483"/>
    <w:rsid w:val="00404254"/>
    <w:rsid w:val="0040539F"/>
    <w:rsid w:val="004058DE"/>
    <w:rsid w:val="00407347"/>
    <w:rsid w:val="00410CB6"/>
    <w:rsid w:val="004146C4"/>
    <w:rsid w:val="0041475F"/>
    <w:rsid w:val="0041532B"/>
    <w:rsid w:val="004156A3"/>
    <w:rsid w:val="00420757"/>
    <w:rsid w:val="00421253"/>
    <w:rsid w:val="0042427B"/>
    <w:rsid w:val="00426861"/>
    <w:rsid w:val="004271D2"/>
    <w:rsid w:val="0043697A"/>
    <w:rsid w:val="00450886"/>
    <w:rsid w:val="00452F1C"/>
    <w:rsid w:val="00453FC9"/>
    <w:rsid w:val="0045616D"/>
    <w:rsid w:val="00456D5D"/>
    <w:rsid w:val="00460FBF"/>
    <w:rsid w:val="00461D41"/>
    <w:rsid w:val="00465834"/>
    <w:rsid w:val="00470E19"/>
    <w:rsid w:val="0047137A"/>
    <w:rsid w:val="00471E20"/>
    <w:rsid w:val="0047320F"/>
    <w:rsid w:val="00475709"/>
    <w:rsid w:val="00476FC8"/>
    <w:rsid w:val="0048057B"/>
    <w:rsid w:val="00487896"/>
    <w:rsid w:val="00490020"/>
    <w:rsid w:val="00494CFB"/>
    <w:rsid w:val="0049612F"/>
    <w:rsid w:val="0049613B"/>
    <w:rsid w:val="004A0848"/>
    <w:rsid w:val="004A440F"/>
    <w:rsid w:val="004A6038"/>
    <w:rsid w:val="004B2D89"/>
    <w:rsid w:val="004B625D"/>
    <w:rsid w:val="004C1C9D"/>
    <w:rsid w:val="004C3AA0"/>
    <w:rsid w:val="004C7A19"/>
    <w:rsid w:val="004D0530"/>
    <w:rsid w:val="004D5891"/>
    <w:rsid w:val="004D7598"/>
    <w:rsid w:val="004E166E"/>
    <w:rsid w:val="004E337B"/>
    <w:rsid w:val="004E384E"/>
    <w:rsid w:val="004E5778"/>
    <w:rsid w:val="004F0E94"/>
    <w:rsid w:val="004F0F86"/>
    <w:rsid w:val="004F11E3"/>
    <w:rsid w:val="004F3969"/>
    <w:rsid w:val="004F406B"/>
    <w:rsid w:val="004F412F"/>
    <w:rsid w:val="004F6890"/>
    <w:rsid w:val="0050194C"/>
    <w:rsid w:val="005048F6"/>
    <w:rsid w:val="005109D2"/>
    <w:rsid w:val="00515F52"/>
    <w:rsid w:val="00522405"/>
    <w:rsid w:val="00523460"/>
    <w:rsid w:val="00525F29"/>
    <w:rsid w:val="0052610F"/>
    <w:rsid w:val="00526C02"/>
    <w:rsid w:val="00530D66"/>
    <w:rsid w:val="00532D67"/>
    <w:rsid w:val="00537127"/>
    <w:rsid w:val="00537BD3"/>
    <w:rsid w:val="00544758"/>
    <w:rsid w:val="00550D9F"/>
    <w:rsid w:val="0056040C"/>
    <w:rsid w:val="00562658"/>
    <w:rsid w:val="00564A5E"/>
    <w:rsid w:val="0056709C"/>
    <w:rsid w:val="00567F96"/>
    <w:rsid w:val="00571029"/>
    <w:rsid w:val="005760B2"/>
    <w:rsid w:val="0058103E"/>
    <w:rsid w:val="005833E6"/>
    <w:rsid w:val="005839F3"/>
    <w:rsid w:val="0059351F"/>
    <w:rsid w:val="00594500"/>
    <w:rsid w:val="005A0E5A"/>
    <w:rsid w:val="005A16C4"/>
    <w:rsid w:val="005A2151"/>
    <w:rsid w:val="005A24D4"/>
    <w:rsid w:val="005A283B"/>
    <w:rsid w:val="005A2BC6"/>
    <w:rsid w:val="005A3906"/>
    <w:rsid w:val="005A48EE"/>
    <w:rsid w:val="005A6560"/>
    <w:rsid w:val="005A79F4"/>
    <w:rsid w:val="005B12ED"/>
    <w:rsid w:val="005C063F"/>
    <w:rsid w:val="005C09F2"/>
    <w:rsid w:val="005C18F1"/>
    <w:rsid w:val="005C2979"/>
    <w:rsid w:val="005C39EA"/>
    <w:rsid w:val="005C3C68"/>
    <w:rsid w:val="005C4299"/>
    <w:rsid w:val="005C5702"/>
    <w:rsid w:val="005C6124"/>
    <w:rsid w:val="005C667C"/>
    <w:rsid w:val="005C782D"/>
    <w:rsid w:val="005E0C94"/>
    <w:rsid w:val="005E2845"/>
    <w:rsid w:val="005F4B31"/>
    <w:rsid w:val="005F5056"/>
    <w:rsid w:val="005F7160"/>
    <w:rsid w:val="00602C2E"/>
    <w:rsid w:val="00612019"/>
    <w:rsid w:val="00612A5A"/>
    <w:rsid w:val="00613BB2"/>
    <w:rsid w:val="006156DC"/>
    <w:rsid w:val="0062139C"/>
    <w:rsid w:val="00622690"/>
    <w:rsid w:val="00622AD8"/>
    <w:rsid w:val="00626455"/>
    <w:rsid w:val="00630E56"/>
    <w:rsid w:val="00633FD6"/>
    <w:rsid w:val="00635930"/>
    <w:rsid w:val="006408AB"/>
    <w:rsid w:val="00642B92"/>
    <w:rsid w:val="00643303"/>
    <w:rsid w:val="00650547"/>
    <w:rsid w:val="00660B18"/>
    <w:rsid w:val="00663D16"/>
    <w:rsid w:val="00667BFC"/>
    <w:rsid w:val="00671172"/>
    <w:rsid w:val="0067247E"/>
    <w:rsid w:val="00680CC3"/>
    <w:rsid w:val="00682126"/>
    <w:rsid w:val="0068296D"/>
    <w:rsid w:val="006853A6"/>
    <w:rsid w:val="006873C3"/>
    <w:rsid w:val="00690364"/>
    <w:rsid w:val="00690D7A"/>
    <w:rsid w:val="0069412B"/>
    <w:rsid w:val="00694292"/>
    <w:rsid w:val="00694327"/>
    <w:rsid w:val="006A580B"/>
    <w:rsid w:val="006A617B"/>
    <w:rsid w:val="006A6B35"/>
    <w:rsid w:val="006B3EBF"/>
    <w:rsid w:val="006C5731"/>
    <w:rsid w:val="006C59DF"/>
    <w:rsid w:val="006D40C4"/>
    <w:rsid w:val="006D7A7A"/>
    <w:rsid w:val="006E4327"/>
    <w:rsid w:val="006E46F3"/>
    <w:rsid w:val="006F22AB"/>
    <w:rsid w:val="006F3E5B"/>
    <w:rsid w:val="006F7CA0"/>
    <w:rsid w:val="00701689"/>
    <w:rsid w:val="0070234D"/>
    <w:rsid w:val="007026E6"/>
    <w:rsid w:val="00703DE0"/>
    <w:rsid w:val="00704388"/>
    <w:rsid w:val="00711162"/>
    <w:rsid w:val="00711C43"/>
    <w:rsid w:val="007121F7"/>
    <w:rsid w:val="00715880"/>
    <w:rsid w:val="00716EA0"/>
    <w:rsid w:val="007170E0"/>
    <w:rsid w:val="007177A3"/>
    <w:rsid w:val="00717AF1"/>
    <w:rsid w:val="00722D7A"/>
    <w:rsid w:val="00731DBA"/>
    <w:rsid w:val="00733412"/>
    <w:rsid w:val="00744F36"/>
    <w:rsid w:val="007517B7"/>
    <w:rsid w:val="00756366"/>
    <w:rsid w:val="0075721F"/>
    <w:rsid w:val="0075773C"/>
    <w:rsid w:val="00781A91"/>
    <w:rsid w:val="0078465C"/>
    <w:rsid w:val="007857A7"/>
    <w:rsid w:val="00786412"/>
    <w:rsid w:val="00787C92"/>
    <w:rsid w:val="00795318"/>
    <w:rsid w:val="007A03C2"/>
    <w:rsid w:val="007A0DE1"/>
    <w:rsid w:val="007A1C27"/>
    <w:rsid w:val="007A29F5"/>
    <w:rsid w:val="007A494A"/>
    <w:rsid w:val="007A6FAE"/>
    <w:rsid w:val="007B296D"/>
    <w:rsid w:val="007B436D"/>
    <w:rsid w:val="007B445F"/>
    <w:rsid w:val="007B47C7"/>
    <w:rsid w:val="007B5B8F"/>
    <w:rsid w:val="007B6920"/>
    <w:rsid w:val="007C0136"/>
    <w:rsid w:val="007C4884"/>
    <w:rsid w:val="007C68E3"/>
    <w:rsid w:val="007C79FD"/>
    <w:rsid w:val="007D1162"/>
    <w:rsid w:val="007D4464"/>
    <w:rsid w:val="007D483C"/>
    <w:rsid w:val="007D6D6C"/>
    <w:rsid w:val="007E0476"/>
    <w:rsid w:val="007E1337"/>
    <w:rsid w:val="007F01E1"/>
    <w:rsid w:val="007F639C"/>
    <w:rsid w:val="007F6F7D"/>
    <w:rsid w:val="008005C2"/>
    <w:rsid w:val="00802485"/>
    <w:rsid w:val="00804CCC"/>
    <w:rsid w:val="00805365"/>
    <w:rsid w:val="00806AE3"/>
    <w:rsid w:val="0081451A"/>
    <w:rsid w:val="00817DAA"/>
    <w:rsid w:val="00826D69"/>
    <w:rsid w:val="00827B4F"/>
    <w:rsid w:val="00832BE0"/>
    <w:rsid w:val="00833AEB"/>
    <w:rsid w:val="0083491D"/>
    <w:rsid w:val="00835900"/>
    <w:rsid w:val="00837037"/>
    <w:rsid w:val="00844C40"/>
    <w:rsid w:val="00845C4A"/>
    <w:rsid w:val="008465C1"/>
    <w:rsid w:val="00847C38"/>
    <w:rsid w:val="00850EF5"/>
    <w:rsid w:val="00851F40"/>
    <w:rsid w:val="008535A3"/>
    <w:rsid w:val="008561C8"/>
    <w:rsid w:val="008566CC"/>
    <w:rsid w:val="0086029A"/>
    <w:rsid w:val="00871D2E"/>
    <w:rsid w:val="0087393E"/>
    <w:rsid w:val="00873F23"/>
    <w:rsid w:val="00874CF8"/>
    <w:rsid w:val="00880593"/>
    <w:rsid w:val="00881F17"/>
    <w:rsid w:val="00890D15"/>
    <w:rsid w:val="0089393F"/>
    <w:rsid w:val="00893E73"/>
    <w:rsid w:val="00894079"/>
    <w:rsid w:val="008943B3"/>
    <w:rsid w:val="00897BDC"/>
    <w:rsid w:val="008A3436"/>
    <w:rsid w:val="008A7240"/>
    <w:rsid w:val="008A7D9F"/>
    <w:rsid w:val="008A7E10"/>
    <w:rsid w:val="008B15F8"/>
    <w:rsid w:val="008B5E1D"/>
    <w:rsid w:val="008B709F"/>
    <w:rsid w:val="008B79C5"/>
    <w:rsid w:val="008C0E3E"/>
    <w:rsid w:val="008C24FF"/>
    <w:rsid w:val="008C63A0"/>
    <w:rsid w:val="008D3527"/>
    <w:rsid w:val="008D3C5D"/>
    <w:rsid w:val="008D6715"/>
    <w:rsid w:val="008D6D04"/>
    <w:rsid w:val="008E505B"/>
    <w:rsid w:val="008E67E8"/>
    <w:rsid w:val="008F1465"/>
    <w:rsid w:val="008F31C0"/>
    <w:rsid w:val="008F4DFA"/>
    <w:rsid w:val="009006BD"/>
    <w:rsid w:val="00901C09"/>
    <w:rsid w:val="00901E8A"/>
    <w:rsid w:val="0090321F"/>
    <w:rsid w:val="00911C19"/>
    <w:rsid w:val="00914EAE"/>
    <w:rsid w:val="009150B2"/>
    <w:rsid w:val="00915746"/>
    <w:rsid w:val="00916F28"/>
    <w:rsid w:val="00920027"/>
    <w:rsid w:val="00923070"/>
    <w:rsid w:val="00923F28"/>
    <w:rsid w:val="00925979"/>
    <w:rsid w:val="00930482"/>
    <w:rsid w:val="0093159D"/>
    <w:rsid w:val="00934E41"/>
    <w:rsid w:val="00940457"/>
    <w:rsid w:val="009409F2"/>
    <w:rsid w:val="00943863"/>
    <w:rsid w:val="00943A76"/>
    <w:rsid w:val="00944D35"/>
    <w:rsid w:val="00945C2E"/>
    <w:rsid w:val="00945FA8"/>
    <w:rsid w:val="00953E07"/>
    <w:rsid w:val="00955723"/>
    <w:rsid w:val="009567BB"/>
    <w:rsid w:val="00962843"/>
    <w:rsid w:val="0096383C"/>
    <w:rsid w:val="0097279D"/>
    <w:rsid w:val="009735B6"/>
    <w:rsid w:val="00975C42"/>
    <w:rsid w:val="00977053"/>
    <w:rsid w:val="00977F2E"/>
    <w:rsid w:val="0098041F"/>
    <w:rsid w:val="0098063D"/>
    <w:rsid w:val="00980FD5"/>
    <w:rsid w:val="00982C4A"/>
    <w:rsid w:val="00983143"/>
    <w:rsid w:val="00986A0A"/>
    <w:rsid w:val="009940FF"/>
    <w:rsid w:val="00994615"/>
    <w:rsid w:val="009949D5"/>
    <w:rsid w:val="00994E1C"/>
    <w:rsid w:val="00997D7A"/>
    <w:rsid w:val="009A4E91"/>
    <w:rsid w:val="009A5498"/>
    <w:rsid w:val="009A7E0E"/>
    <w:rsid w:val="009A7F75"/>
    <w:rsid w:val="009B4108"/>
    <w:rsid w:val="009D23B4"/>
    <w:rsid w:val="009D542B"/>
    <w:rsid w:val="009D61D3"/>
    <w:rsid w:val="009D6F78"/>
    <w:rsid w:val="009D70D7"/>
    <w:rsid w:val="009E2DFC"/>
    <w:rsid w:val="009E4368"/>
    <w:rsid w:val="009E4C01"/>
    <w:rsid w:val="009F08DC"/>
    <w:rsid w:val="009F61ED"/>
    <w:rsid w:val="009F7F67"/>
    <w:rsid w:val="00A01F49"/>
    <w:rsid w:val="00A03610"/>
    <w:rsid w:val="00A05EA6"/>
    <w:rsid w:val="00A068CF"/>
    <w:rsid w:val="00A13DEC"/>
    <w:rsid w:val="00A15A27"/>
    <w:rsid w:val="00A15B2C"/>
    <w:rsid w:val="00A17573"/>
    <w:rsid w:val="00A22263"/>
    <w:rsid w:val="00A306C2"/>
    <w:rsid w:val="00A40C11"/>
    <w:rsid w:val="00A4197A"/>
    <w:rsid w:val="00A41DA6"/>
    <w:rsid w:val="00A41FC1"/>
    <w:rsid w:val="00A4285F"/>
    <w:rsid w:val="00A51EC0"/>
    <w:rsid w:val="00A53624"/>
    <w:rsid w:val="00A5601C"/>
    <w:rsid w:val="00A62F38"/>
    <w:rsid w:val="00A71E83"/>
    <w:rsid w:val="00A80391"/>
    <w:rsid w:val="00A870D0"/>
    <w:rsid w:val="00A87C33"/>
    <w:rsid w:val="00A90D33"/>
    <w:rsid w:val="00A93528"/>
    <w:rsid w:val="00A97420"/>
    <w:rsid w:val="00AA4427"/>
    <w:rsid w:val="00AA77AF"/>
    <w:rsid w:val="00AB1DE4"/>
    <w:rsid w:val="00AB58A0"/>
    <w:rsid w:val="00AB6A1A"/>
    <w:rsid w:val="00AC2099"/>
    <w:rsid w:val="00AC49B5"/>
    <w:rsid w:val="00AC4FAE"/>
    <w:rsid w:val="00AD2CFA"/>
    <w:rsid w:val="00AD3B62"/>
    <w:rsid w:val="00AD71B0"/>
    <w:rsid w:val="00AE1392"/>
    <w:rsid w:val="00AE4D8B"/>
    <w:rsid w:val="00AE68A4"/>
    <w:rsid w:val="00AE6974"/>
    <w:rsid w:val="00AE7D42"/>
    <w:rsid w:val="00AF208C"/>
    <w:rsid w:val="00B00EC2"/>
    <w:rsid w:val="00B01557"/>
    <w:rsid w:val="00B01900"/>
    <w:rsid w:val="00B02664"/>
    <w:rsid w:val="00B04320"/>
    <w:rsid w:val="00B0487F"/>
    <w:rsid w:val="00B13544"/>
    <w:rsid w:val="00B175CF"/>
    <w:rsid w:val="00B17908"/>
    <w:rsid w:val="00B2187C"/>
    <w:rsid w:val="00B2195B"/>
    <w:rsid w:val="00B2268C"/>
    <w:rsid w:val="00B239C4"/>
    <w:rsid w:val="00B242C9"/>
    <w:rsid w:val="00B267A3"/>
    <w:rsid w:val="00B27520"/>
    <w:rsid w:val="00B2785D"/>
    <w:rsid w:val="00B314E7"/>
    <w:rsid w:val="00B31F3D"/>
    <w:rsid w:val="00B3469B"/>
    <w:rsid w:val="00B364BF"/>
    <w:rsid w:val="00B40324"/>
    <w:rsid w:val="00B43B7C"/>
    <w:rsid w:val="00B449F8"/>
    <w:rsid w:val="00B50060"/>
    <w:rsid w:val="00B50452"/>
    <w:rsid w:val="00B52321"/>
    <w:rsid w:val="00B61292"/>
    <w:rsid w:val="00B64355"/>
    <w:rsid w:val="00B64A7D"/>
    <w:rsid w:val="00B70EA1"/>
    <w:rsid w:val="00B75B63"/>
    <w:rsid w:val="00B766F4"/>
    <w:rsid w:val="00B81148"/>
    <w:rsid w:val="00B83DC5"/>
    <w:rsid w:val="00B85115"/>
    <w:rsid w:val="00B95585"/>
    <w:rsid w:val="00BA1440"/>
    <w:rsid w:val="00BA2330"/>
    <w:rsid w:val="00BA28C2"/>
    <w:rsid w:val="00BA4967"/>
    <w:rsid w:val="00BA4F48"/>
    <w:rsid w:val="00BA5500"/>
    <w:rsid w:val="00BB3AAF"/>
    <w:rsid w:val="00BB3FAB"/>
    <w:rsid w:val="00BB4111"/>
    <w:rsid w:val="00BB5563"/>
    <w:rsid w:val="00BB57CF"/>
    <w:rsid w:val="00BB6BBA"/>
    <w:rsid w:val="00BB7875"/>
    <w:rsid w:val="00BC20BA"/>
    <w:rsid w:val="00BC4352"/>
    <w:rsid w:val="00BC5479"/>
    <w:rsid w:val="00BD43AD"/>
    <w:rsid w:val="00BD6172"/>
    <w:rsid w:val="00BD6B44"/>
    <w:rsid w:val="00BD7CCF"/>
    <w:rsid w:val="00BE5DF3"/>
    <w:rsid w:val="00BE6215"/>
    <w:rsid w:val="00BE7865"/>
    <w:rsid w:val="00BF3022"/>
    <w:rsid w:val="00C04636"/>
    <w:rsid w:val="00C04AB0"/>
    <w:rsid w:val="00C065C2"/>
    <w:rsid w:val="00C13696"/>
    <w:rsid w:val="00C14078"/>
    <w:rsid w:val="00C143DB"/>
    <w:rsid w:val="00C15569"/>
    <w:rsid w:val="00C15A53"/>
    <w:rsid w:val="00C16241"/>
    <w:rsid w:val="00C20E03"/>
    <w:rsid w:val="00C20E83"/>
    <w:rsid w:val="00C22B1B"/>
    <w:rsid w:val="00C22B78"/>
    <w:rsid w:val="00C2488A"/>
    <w:rsid w:val="00C269C6"/>
    <w:rsid w:val="00C332E4"/>
    <w:rsid w:val="00C445B9"/>
    <w:rsid w:val="00C47C96"/>
    <w:rsid w:val="00C50158"/>
    <w:rsid w:val="00C510C2"/>
    <w:rsid w:val="00C532E1"/>
    <w:rsid w:val="00C56659"/>
    <w:rsid w:val="00C6493E"/>
    <w:rsid w:val="00C67DD0"/>
    <w:rsid w:val="00C712E0"/>
    <w:rsid w:val="00C71E76"/>
    <w:rsid w:val="00C768E8"/>
    <w:rsid w:val="00C82172"/>
    <w:rsid w:val="00C823E5"/>
    <w:rsid w:val="00C82D0C"/>
    <w:rsid w:val="00C83349"/>
    <w:rsid w:val="00C84163"/>
    <w:rsid w:val="00C848B4"/>
    <w:rsid w:val="00C85EF7"/>
    <w:rsid w:val="00C8727C"/>
    <w:rsid w:val="00C87CE4"/>
    <w:rsid w:val="00C90305"/>
    <w:rsid w:val="00C91382"/>
    <w:rsid w:val="00C95499"/>
    <w:rsid w:val="00CA2509"/>
    <w:rsid w:val="00CA3C39"/>
    <w:rsid w:val="00CA5498"/>
    <w:rsid w:val="00CA583E"/>
    <w:rsid w:val="00CA5D65"/>
    <w:rsid w:val="00CA6EB7"/>
    <w:rsid w:val="00CA7695"/>
    <w:rsid w:val="00CB0779"/>
    <w:rsid w:val="00CB1E78"/>
    <w:rsid w:val="00CB2503"/>
    <w:rsid w:val="00CB4483"/>
    <w:rsid w:val="00CB5173"/>
    <w:rsid w:val="00CB6A79"/>
    <w:rsid w:val="00CB6BE1"/>
    <w:rsid w:val="00CC0689"/>
    <w:rsid w:val="00CC16F7"/>
    <w:rsid w:val="00CC4020"/>
    <w:rsid w:val="00CD09B4"/>
    <w:rsid w:val="00CD255C"/>
    <w:rsid w:val="00CD3D94"/>
    <w:rsid w:val="00CD4888"/>
    <w:rsid w:val="00CD6420"/>
    <w:rsid w:val="00CD722C"/>
    <w:rsid w:val="00CD7B56"/>
    <w:rsid w:val="00CE53B5"/>
    <w:rsid w:val="00CE744E"/>
    <w:rsid w:val="00CF0553"/>
    <w:rsid w:val="00CF17E0"/>
    <w:rsid w:val="00CF1BA5"/>
    <w:rsid w:val="00CF1E54"/>
    <w:rsid w:val="00CF478D"/>
    <w:rsid w:val="00CF7BF9"/>
    <w:rsid w:val="00D01612"/>
    <w:rsid w:val="00D05133"/>
    <w:rsid w:val="00D075B4"/>
    <w:rsid w:val="00D170FD"/>
    <w:rsid w:val="00D17B57"/>
    <w:rsid w:val="00D2069A"/>
    <w:rsid w:val="00D23E71"/>
    <w:rsid w:val="00D245A0"/>
    <w:rsid w:val="00D25957"/>
    <w:rsid w:val="00D315E8"/>
    <w:rsid w:val="00D3404F"/>
    <w:rsid w:val="00D35BBA"/>
    <w:rsid w:val="00D37D70"/>
    <w:rsid w:val="00D42C2B"/>
    <w:rsid w:val="00D455CE"/>
    <w:rsid w:val="00D47CB8"/>
    <w:rsid w:val="00D512E6"/>
    <w:rsid w:val="00D52478"/>
    <w:rsid w:val="00D543AA"/>
    <w:rsid w:val="00D56333"/>
    <w:rsid w:val="00D570F4"/>
    <w:rsid w:val="00D57199"/>
    <w:rsid w:val="00D5756E"/>
    <w:rsid w:val="00D57AA4"/>
    <w:rsid w:val="00D6218B"/>
    <w:rsid w:val="00D6292D"/>
    <w:rsid w:val="00D62D35"/>
    <w:rsid w:val="00D7773E"/>
    <w:rsid w:val="00D77FA3"/>
    <w:rsid w:val="00D83813"/>
    <w:rsid w:val="00D85C89"/>
    <w:rsid w:val="00D87B94"/>
    <w:rsid w:val="00D918B3"/>
    <w:rsid w:val="00D91E2B"/>
    <w:rsid w:val="00D928CF"/>
    <w:rsid w:val="00D93827"/>
    <w:rsid w:val="00D944E3"/>
    <w:rsid w:val="00D95508"/>
    <w:rsid w:val="00D97510"/>
    <w:rsid w:val="00DA546D"/>
    <w:rsid w:val="00DA7157"/>
    <w:rsid w:val="00DB3A69"/>
    <w:rsid w:val="00DB3D84"/>
    <w:rsid w:val="00DB3FD9"/>
    <w:rsid w:val="00DC03D5"/>
    <w:rsid w:val="00DC0EE3"/>
    <w:rsid w:val="00DC1894"/>
    <w:rsid w:val="00DC52FF"/>
    <w:rsid w:val="00DC784A"/>
    <w:rsid w:val="00DD2370"/>
    <w:rsid w:val="00DD5EB7"/>
    <w:rsid w:val="00DD6E19"/>
    <w:rsid w:val="00DD79B9"/>
    <w:rsid w:val="00DE06D6"/>
    <w:rsid w:val="00DE14D4"/>
    <w:rsid w:val="00DE317F"/>
    <w:rsid w:val="00DE3892"/>
    <w:rsid w:val="00DE567E"/>
    <w:rsid w:val="00DF3972"/>
    <w:rsid w:val="00DF51CF"/>
    <w:rsid w:val="00DF7134"/>
    <w:rsid w:val="00E053DD"/>
    <w:rsid w:val="00E12DB9"/>
    <w:rsid w:val="00E13D3A"/>
    <w:rsid w:val="00E14552"/>
    <w:rsid w:val="00E1493B"/>
    <w:rsid w:val="00E14BAE"/>
    <w:rsid w:val="00E205EC"/>
    <w:rsid w:val="00E23419"/>
    <w:rsid w:val="00E2591F"/>
    <w:rsid w:val="00E32D40"/>
    <w:rsid w:val="00E32F38"/>
    <w:rsid w:val="00E33A78"/>
    <w:rsid w:val="00E34B46"/>
    <w:rsid w:val="00E35F52"/>
    <w:rsid w:val="00E40CFA"/>
    <w:rsid w:val="00E421F3"/>
    <w:rsid w:val="00E43917"/>
    <w:rsid w:val="00E46499"/>
    <w:rsid w:val="00E47D9A"/>
    <w:rsid w:val="00E5286A"/>
    <w:rsid w:val="00E53F8C"/>
    <w:rsid w:val="00E551BC"/>
    <w:rsid w:val="00E631C1"/>
    <w:rsid w:val="00E641DE"/>
    <w:rsid w:val="00E65A35"/>
    <w:rsid w:val="00E673E4"/>
    <w:rsid w:val="00E719F1"/>
    <w:rsid w:val="00E80171"/>
    <w:rsid w:val="00E80497"/>
    <w:rsid w:val="00E82385"/>
    <w:rsid w:val="00E953D1"/>
    <w:rsid w:val="00EA0B47"/>
    <w:rsid w:val="00EA4472"/>
    <w:rsid w:val="00EA47CB"/>
    <w:rsid w:val="00EA59D5"/>
    <w:rsid w:val="00EB060E"/>
    <w:rsid w:val="00EB69C9"/>
    <w:rsid w:val="00EB7798"/>
    <w:rsid w:val="00ED1B0E"/>
    <w:rsid w:val="00ED2F67"/>
    <w:rsid w:val="00ED56B4"/>
    <w:rsid w:val="00ED7A21"/>
    <w:rsid w:val="00EE00FA"/>
    <w:rsid w:val="00EE2450"/>
    <w:rsid w:val="00EE5E7E"/>
    <w:rsid w:val="00EF4A13"/>
    <w:rsid w:val="00F0023A"/>
    <w:rsid w:val="00F0106D"/>
    <w:rsid w:val="00F05572"/>
    <w:rsid w:val="00F05CA7"/>
    <w:rsid w:val="00F13618"/>
    <w:rsid w:val="00F14AA0"/>
    <w:rsid w:val="00F14EAE"/>
    <w:rsid w:val="00F16356"/>
    <w:rsid w:val="00F2125A"/>
    <w:rsid w:val="00F251BB"/>
    <w:rsid w:val="00F25D90"/>
    <w:rsid w:val="00F26570"/>
    <w:rsid w:val="00F332A4"/>
    <w:rsid w:val="00F33427"/>
    <w:rsid w:val="00F373D2"/>
    <w:rsid w:val="00F43434"/>
    <w:rsid w:val="00F43492"/>
    <w:rsid w:val="00F437D2"/>
    <w:rsid w:val="00F51289"/>
    <w:rsid w:val="00F519A4"/>
    <w:rsid w:val="00F60897"/>
    <w:rsid w:val="00F63276"/>
    <w:rsid w:val="00F63701"/>
    <w:rsid w:val="00F67178"/>
    <w:rsid w:val="00F70070"/>
    <w:rsid w:val="00F70D83"/>
    <w:rsid w:val="00F70E5F"/>
    <w:rsid w:val="00F71C7D"/>
    <w:rsid w:val="00F75C73"/>
    <w:rsid w:val="00F80D86"/>
    <w:rsid w:val="00F80DD9"/>
    <w:rsid w:val="00F85748"/>
    <w:rsid w:val="00F915FD"/>
    <w:rsid w:val="00F92C07"/>
    <w:rsid w:val="00F93664"/>
    <w:rsid w:val="00F95383"/>
    <w:rsid w:val="00F96119"/>
    <w:rsid w:val="00FA1CBD"/>
    <w:rsid w:val="00FA1F67"/>
    <w:rsid w:val="00FA475C"/>
    <w:rsid w:val="00FB3107"/>
    <w:rsid w:val="00FB38ED"/>
    <w:rsid w:val="00FB4F4F"/>
    <w:rsid w:val="00FB5414"/>
    <w:rsid w:val="00FC42C6"/>
    <w:rsid w:val="00FD1D1C"/>
    <w:rsid w:val="00FD5BD0"/>
    <w:rsid w:val="00FD65BA"/>
    <w:rsid w:val="00FD744C"/>
    <w:rsid w:val="00FD7EEA"/>
    <w:rsid w:val="00FE0286"/>
    <w:rsid w:val="00FE349C"/>
    <w:rsid w:val="00FE3544"/>
    <w:rsid w:val="00FE6C90"/>
    <w:rsid w:val="00FE7849"/>
    <w:rsid w:val="00FF1E06"/>
    <w:rsid w:val="00FF2B1B"/>
    <w:rsid w:val="00FF4593"/>
    <w:rsid w:val="00FF4B3B"/>
    <w:rsid w:val="00FF5022"/>
    <w:rsid w:val="00FF52EF"/>
    <w:rsid w:val="00FF7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5E1817"/>
  <w15:chartTrackingRefBased/>
  <w15:docId w15:val="{9709DD06-B0D5-453B-815F-B1EFF277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22C"/>
    <w:pPr>
      <w:spacing w:line="240" w:lineRule="auto"/>
    </w:pPr>
    <w:rPr>
      <w:sz w:val="20"/>
    </w:rPr>
  </w:style>
  <w:style w:type="paragraph" w:styleId="Heading1">
    <w:name w:val="heading 1"/>
    <w:basedOn w:val="Normal"/>
    <w:next w:val="Normal"/>
    <w:link w:val="Heading1Char"/>
    <w:qFormat/>
    <w:rsid w:val="00CD722C"/>
    <w:pPr>
      <w:keepNext/>
      <w:pageBreakBefore/>
      <w:numPr>
        <w:numId w:val="1"/>
      </w:numPr>
      <w:spacing w:before="240" w:after="60"/>
      <w:ind w:left="720"/>
      <w:outlineLvl w:val="0"/>
    </w:pPr>
    <w:rPr>
      <w:rFonts w:ascii="Calibri" w:eastAsiaTheme="majorEastAsia" w:hAnsi="Calibri" w:cstheme="majorBidi"/>
      <w:b/>
      <w:sz w:val="24"/>
      <w:szCs w:val="32"/>
    </w:rPr>
  </w:style>
  <w:style w:type="paragraph" w:styleId="Heading2">
    <w:name w:val="heading 2"/>
    <w:basedOn w:val="Normal"/>
    <w:next w:val="Normal"/>
    <w:link w:val="Heading2Char"/>
    <w:unhideWhenUsed/>
    <w:qFormat/>
    <w:rsid w:val="00CD722C"/>
    <w:pPr>
      <w:keepNext/>
      <w:keepLines/>
      <w:spacing w:before="240" w:after="60"/>
      <w:outlineLvl w:val="1"/>
    </w:pPr>
    <w:rPr>
      <w:rFonts w:ascii="Calibri" w:eastAsiaTheme="majorEastAsia" w:hAnsi="Calibri" w:cstheme="majorBidi"/>
      <w:b/>
      <w:szCs w:val="26"/>
    </w:rPr>
  </w:style>
  <w:style w:type="paragraph" w:styleId="Heading3">
    <w:name w:val="heading 3"/>
    <w:basedOn w:val="Normal"/>
    <w:next w:val="Normal"/>
    <w:link w:val="Heading3Char"/>
    <w:uiPriority w:val="9"/>
    <w:semiHidden/>
    <w:unhideWhenUsed/>
    <w:qFormat/>
    <w:rsid w:val="004146C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E203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722C"/>
    <w:rPr>
      <w:rFonts w:ascii="Calibri" w:eastAsiaTheme="majorEastAsia" w:hAnsi="Calibri" w:cstheme="majorBidi"/>
      <w:b/>
      <w:sz w:val="24"/>
      <w:szCs w:val="32"/>
    </w:rPr>
  </w:style>
  <w:style w:type="character" w:customStyle="1" w:styleId="Heading2Char">
    <w:name w:val="Heading 2 Char"/>
    <w:basedOn w:val="DefaultParagraphFont"/>
    <w:link w:val="Heading2"/>
    <w:rsid w:val="00CD722C"/>
    <w:rPr>
      <w:rFonts w:ascii="Calibri" w:eastAsiaTheme="majorEastAsia" w:hAnsi="Calibri" w:cstheme="majorBidi"/>
      <w:b/>
      <w:sz w:val="20"/>
      <w:szCs w:val="26"/>
    </w:rPr>
  </w:style>
  <w:style w:type="character" w:customStyle="1" w:styleId="Heading3Char">
    <w:name w:val="Heading 3 Char"/>
    <w:basedOn w:val="DefaultParagraphFont"/>
    <w:link w:val="Heading3"/>
    <w:uiPriority w:val="9"/>
    <w:semiHidden/>
    <w:rsid w:val="004146C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E2038"/>
    <w:rPr>
      <w:rFonts w:asciiTheme="majorHAnsi" w:eastAsiaTheme="majorEastAsia" w:hAnsiTheme="majorHAnsi" w:cstheme="majorBidi"/>
      <w:i/>
      <w:iCs/>
      <w:color w:val="2E74B5" w:themeColor="accent1" w:themeShade="BF"/>
    </w:rPr>
  </w:style>
  <w:style w:type="paragraph" w:styleId="Header">
    <w:name w:val="header"/>
    <w:basedOn w:val="Normal"/>
    <w:link w:val="HeaderChar"/>
    <w:unhideWhenUsed/>
    <w:rsid w:val="002149CF"/>
    <w:pPr>
      <w:tabs>
        <w:tab w:val="center" w:pos="4680"/>
        <w:tab w:val="right" w:pos="9360"/>
      </w:tabs>
      <w:spacing w:after="0"/>
    </w:pPr>
  </w:style>
  <w:style w:type="character" w:customStyle="1" w:styleId="HeaderChar">
    <w:name w:val="Header Char"/>
    <w:basedOn w:val="DefaultParagraphFont"/>
    <w:link w:val="Header"/>
    <w:rsid w:val="002149CF"/>
  </w:style>
  <w:style w:type="paragraph" w:styleId="Footer">
    <w:name w:val="footer"/>
    <w:basedOn w:val="Normal"/>
    <w:link w:val="FooterChar"/>
    <w:uiPriority w:val="99"/>
    <w:unhideWhenUsed/>
    <w:rsid w:val="002149CF"/>
    <w:pPr>
      <w:tabs>
        <w:tab w:val="center" w:pos="4680"/>
        <w:tab w:val="right" w:pos="9360"/>
      </w:tabs>
      <w:spacing w:after="0"/>
    </w:pPr>
  </w:style>
  <w:style w:type="character" w:customStyle="1" w:styleId="FooterChar">
    <w:name w:val="Footer Char"/>
    <w:basedOn w:val="DefaultParagraphFont"/>
    <w:link w:val="Footer"/>
    <w:uiPriority w:val="99"/>
    <w:rsid w:val="002149CF"/>
  </w:style>
  <w:style w:type="paragraph" w:styleId="ListParagraph">
    <w:name w:val="List Paragraph"/>
    <w:basedOn w:val="Normal"/>
    <w:uiPriority w:val="34"/>
    <w:qFormat/>
    <w:rsid w:val="00E82385"/>
    <w:pPr>
      <w:ind w:left="720"/>
      <w:contextualSpacing/>
    </w:pPr>
  </w:style>
  <w:style w:type="paragraph" w:styleId="TOCHeading">
    <w:name w:val="TOC Heading"/>
    <w:basedOn w:val="Heading1"/>
    <w:next w:val="Normal"/>
    <w:uiPriority w:val="39"/>
    <w:unhideWhenUsed/>
    <w:qFormat/>
    <w:rsid w:val="006E46F3"/>
    <w:pPr>
      <w:keepLines/>
      <w:pageBreakBefore w:val="0"/>
      <w:numPr>
        <w:numId w:val="0"/>
      </w:num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6E46F3"/>
    <w:pPr>
      <w:spacing w:after="100"/>
    </w:pPr>
  </w:style>
  <w:style w:type="paragraph" w:styleId="TOC2">
    <w:name w:val="toc 2"/>
    <w:basedOn w:val="Normal"/>
    <w:next w:val="Normal"/>
    <w:autoRedefine/>
    <w:uiPriority w:val="39"/>
    <w:unhideWhenUsed/>
    <w:rsid w:val="006E46F3"/>
    <w:pPr>
      <w:spacing w:after="100"/>
      <w:ind w:left="220"/>
    </w:pPr>
  </w:style>
  <w:style w:type="character" w:styleId="Hyperlink">
    <w:name w:val="Hyperlink"/>
    <w:basedOn w:val="DefaultParagraphFont"/>
    <w:uiPriority w:val="99"/>
    <w:unhideWhenUsed/>
    <w:rsid w:val="006E46F3"/>
    <w:rPr>
      <w:color w:val="0563C1" w:themeColor="hyperlink"/>
      <w:u w:val="single"/>
    </w:rPr>
  </w:style>
  <w:style w:type="paragraph" w:styleId="FootnoteText">
    <w:name w:val="footnote text"/>
    <w:basedOn w:val="Normal"/>
    <w:link w:val="FootnoteTextChar"/>
    <w:uiPriority w:val="99"/>
    <w:semiHidden/>
    <w:unhideWhenUsed/>
    <w:rsid w:val="00CB2503"/>
    <w:pPr>
      <w:spacing w:after="0"/>
      <w:ind w:left="720"/>
    </w:pPr>
    <w:rPr>
      <w:rFonts w:ascii="Verdana" w:hAnsi="Verdana"/>
      <w:szCs w:val="20"/>
    </w:rPr>
  </w:style>
  <w:style w:type="character" w:customStyle="1" w:styleId="FootnoteTextChar">
    <w:name w:val="Footnote Text Char"/>
    <w:basedOn w:val="DefaultParagraphFont"/>
    <w:link w:val="FootnoteText"/>
    <w:uiPriority w:val="99"/>
    <w:semiHidden/>
    <w:rsid w:val="00CB2503"/>
    <w:rPr>
      <w:rFonts w:ascii="Verdana" w:hAnsi="Verdana"/>
      <w:sz w:val="20"/>
      <w:szCs w:val="20"/>
    </w:rPr>
  </w:style>
  <w:style w:type="character" w:styleId="FootnoteReference">
    <w:name w:val="footnote reference"/>
    <w:basedOn w:val="DefaultParagraphFont"/>
    <w:uiPriority w:val="99"/>
    <w:semiHidden/>
    <w:unhideWhenUsed/>
    <w:rsid w:val="00CB2503"/>
    <w:rPr>
      <w:vertAlign w:val="superscript"/>
    </w:rPr>
  </w:style>
  <w:style w:type="table" w:styleId="TableGrid">
    <w:name w:val="Table Grid"/>
    <w:basedOn w:val="TableNormal"/>
    <w:rsid w:val="00CB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unhideWhenUsed/>
    <w:qFormat/>
    <w:rsid w:val="000A33D0"/>
    <w:pPr>
      <w:numPr>
        <w:numId w:val="3"/>
      </w:numPr>
      <w:spacing w:after="120"/>
      <w:contextualSpacing/>
    </w:pPr>
    <w:rPr>
      <w:rFonts w:ascii="Verdana" w:hAnsi="Verdana"/>
      <w:sz w:val="24"/>
    </w:rPr>
  </w:style>
  <w:style w:type="paragraph" w:styleId="CommentText">
    <w:name w:val="annotation text"/>
    <w:basedOn w:val="Normal"/>
    <w:link w:val="CommentTextChar"/>
    <w:uiPriority w:val="99"/>
    <w:semiHidden/>
    <w:unhideWhenUsed/>
    <w:rsid w:val="002E2038"/>
    <w:rPr>
      <w:szCs w:val="20"/>
    </w:rPr>
  </w:style>
  <w:style w:type="character" w:customStyle="1" w:styleId="CommentTextChar">
    <w:name w:val="Comment Text Char"/>
    <w:basedOn w:val="DefaultParagraphFont"/>
    <w:link w:val="CommentText"/>
    <w:uiPriority w:val="99"/>
    <w:semiHidden/>
    <w:rsid w:val="002E2038"/>
    <w:rPr>
      <w:sz w:val="20"/>
      <w:szCs w:val="20"/>
    </w:rPr>
  </w:style>
  <w:style w:type="character" w:styleId="CommentReference">
    <w:name w:val="annotation reference"/>
    <w:basedOn w:val="DefaultParagraphFont"/>
    <w:uiPriority w:val="99"/>
    <w:unhideWhenUsed/>
    <w:rsid w:val="002E2038"/>
    <w:rPr>
      <w:rFonts w:ascii="Verdana" w:hAnsi="Verdana"/>
      <w:sz w:val="24"/>
      <w:szCs w:val="16"/>
    </w:rPr>
  </w:style>
  <w:style w:type="paragraph" w:styleId="BalloonText">
    <w:name w:val="Balloon Text"/>
    <w:basedOn w:val="Normal"/>
    <w:link w:val="BalloonTextChar"/>
    <w:uiPriority w:val="99"/>
    <w:semiHidden/>
    <w:unhideWhenUsed/>
    <w:rsid w:val="002E203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038"/>
    <w:rPr>
      <w:rFonts w:ascii="Segoe UI" w:hAnsi="Segoe UI" w:cs="Segoe UI"/>
      <w:sz w:val="18"/>
      <w:szCs w:val="18"/>
    </w:rPr>
  </w:style>
  <w:style w:type="paragraph" w:styleId="TOC4">
    <w:name w:val="toc 4"/>
    <w:basedOn w:val="Normal"/>
    <w:next w:val="Normal"/>
    <w:autoRedefine/>
    <w:uiPriority w:val="39"/>
    <w:unhideWhenUsed/>
    <w:rsid w:val="001871E4"/>
    <w:pPr>
      <w:spacing w:after="100"/>
      <w:ind w:left="660"/>
    </w:pPr>
  </w:style>
  <w:style w:type="paragraph" w:styleId="TOC3">
    <w:name w:val="toc 3"/>
    <w:basedOn w:val="Normal"/>
    <w:next w:val="Normal"/>
    <w:autoRedefine/>
    <w:uiPriority w:val="39"/>
    <w:unhideWhenUsed/>
    <w:rsid w:val="00CD255C"/>
    <w:pPr>
      <w:spacing w:after="100" w:line="259" w:lineRule="auto"/>
      <w:ind w:left="440"/>
    </w:pPr>
    <w:rPr>
      <w:rFonts w:eastAsiaTheme="minorEastAsia"/>
    </w:rPr>
  </w:style>
  <w:style w:type="paragraph" w:styleId="TOC5">
    <w:name w:val="toc 5"/>
    <w:basedOn w:val="Normal"/>
    <w:next w:val="Normal"/>
    <w:autoRedefine/>
    <w:uiPriority w:val="39"/>
    <w:unhideWhenUsed/>
    <w:rsid w:val="00CD255C"/>
    <w:pPr>
      <w:spacing w:after="100" w:line="259" w:lineRule="auto"/>
      <w:ind w:left="880"/>
    </w:pPr>
    <w:rPr>
      <w:rFonts w:eastAsiaTheme="minorEastAsia"/>
    </w:rPr>
  </w:style>
  <w:style w:type="paragraph" w:styleId="TOC6">
    <w:name w:val="toc 6"/>
    <w:basedOn w:val="Normal"/>
    <w:next w:val="Normal"/>
    <w:autoRedefine/>
    <w:uiPriority w:val="39"/>
    <w:unhideWhenUsed/>
    <w:rsid w:val="00CD255C"/>
    <w:pPr>
      <w:spacing w:after="100" w:line="259" w:lineRule="auto"/>
      <w:ind w:left="1100"/>
    </w:pPr>
    <w:rPr>
      <w:rFonts w:eastAsiaTheme="minorEastAsia"/>
    </w:rPr>
  </w:style>
  <w:style w:type="paragraph" w:styleId="TOC7">
    <w:name w:val="toc 7"/>
    <w:basedOn w:val="Normal"/>
    <w:next w:val="Normal"/>
    <w:autoRedefine/>
    <w:uiPriority w:val="39"/>
    <w:unhideWhenUsed/>
    <w:rsid w:val="00CD255C"/>
    <w:pPr>
      <w:spacing w:after="100" w:line="259" w:lineRule="auto"/>
      <w:ind w:left="1320"/>
    </w:pPr>
    <w:rPr>
      <w:rFonts w:eastAsiaTheme="minorEastAsia"/>
    </w:rPr>
  </w:style>
  <w:style w:type="paragraph" w:styleId="TOC8">
    <w:name w:val="toc 8"/>
    <w:basedOn w:val="Normal"/>
    <w:next w:val="Normal"/>
    <w:autoRedefine/>
    <w:uiPriority w:val="39"/>
    <w:unhideWhenUsed/>
    <w:rsid w:val="00CD255C"/>
    <w:pPr>
      <w:spacing w:after="100" w:line="259" w:lineRule="auto"/>
      <w:ind w:left="1540"/>
    </w:pPr>
    <w:rPr>
      <w:rFonts w:eastAsiaTheme="minorEastAsia"/>
    </w:rPr>
  </w:style>
  <w:style w:type="paragraph" w:styleId="TOC9">
    <w:name w:val="toc 9"/>
    <w:basedOn w:val="Normal"/>
    <w:next w:val="Normal"/>
    <w:autoRedefine/>
    <w:uiPriority w:val="39"/>
    <w:unhideWhenUsed/>
    <w:rsid w:val="00CD255C"/>
    <w:pPr>
      <w:spacing w:after="100" w:line="259" w:lineRule="auto"/>
      <w:ind w:left="1760"/>
    </w:pPr>
    <w:rPr>
      <w:rFonts w:eastAsiaTheme="minorEastAsia"/>
    </w:rPr>
  </w:style>
  <w:style w:type="paragraph" w:customStyle="1" w:styleId="LB1">
    <w:name w:val="LB1"/>
    <w:basedOn w:val="ListParagraph"/>
    <w:link w:val="LB1Char"/>
    <w:uiPriority w:val="99"/>
    <w:qFormat/>
    <w:rsid w:val="00F0106D"/>
    <w:pPr>
      <w:numPr>
        <w:numId w:val="6"/>
      </w:numPr>
      <w:spacing w:before="60" w:after="0"/>
      <w:ind w:left="1080"/>
    </w:pPr>
    <w:rPr>
      <w:rFonts w:ascii="Verdana" w:hAnsi="Verdana"/>
      <w:sz w:val="24"/>
    </w:rPr>
  </w:style>
  <w:style w:type="character" w:customStyle="1" w:styleId="LB1Char">
    <w:name w:val="LB1 Char"/>
    <w:basedOn w:val="DefaultParagraphFont"/>
    <w:link w:val="LB1"/>
    <w:uiPriority w:val="99"/>
    <w:rsid w:val="00F0106D"/>
    <w:rPr>
      <w:rFonts w:ascii="Verdana" w:hAnsi="Verdana"/>
      <w:sz w:val="24"/>
    </w:rPr>
  </w:style>
  <w:style w:type="paragraph" w:customStyle="1" w:styleId="OB1">
    <w:name w:val="OB1"/>
    <w:basedOn w:val="LB1"/>
    <w:link w:val="OB1Char"/>
    <w:uiPriority w:val="99"/>
    <w:qFormat/>
    <w:rsid w:val="00F0106D"/>
    <w:pPr>
      <w:numPr>
        <w:ilvl w:val="1"/>
      </w:numPr>
      <w:ind w:left="1440"/>
    </w:pPr>
  </w:style>
  <w:style w:type="character" w:customStyle="1" w:styleId="OB1Char">
    <w:name w:val="OB1 Char"/>
    <w:basedOn w:val="LB1Char"/>
    <w:link w:val="OB1"/>
    <w:uiPriority w:val="99"/>
    <w:rsid w:val="00F0106D"/>
    <w:rPr>
      <w:rFonts w:ascii="Verdana" w:hAnsi="Verdana"/>
      <w:sz w:val="24"/>
    </w:rPr>
  </w:style>
  <w:style w:type="paragraph" w:customStyle="1" w:styleId="Default">
    <w:name w:val="Default"/>
    <w:uiPriority w:val="99"/>
    <w:rsid w:val="0047320F"/>
    <w:pPr>
      <w:autoSpaceDE w:val="0"/>
      <w:autoSpaceDN w:val="0"/>
      <w:adjustRightInd w:val="0"/>
      <w:spacing w:after="0" w:line="240" w:lineRule="auto"/>
    </w:pPr>
    <w:rPr>
      <w:rFonts w:ascii="Calibri" w:hAnsi="Calibri" w:cs="Calibri"/>
      <w:color w:val="000000"/>
      <w:sz w:val="24"/>
      <w:szCs w:val="24"/>
    </w:rPr>
  </w:style>
  <w:style w:type="paragraph" w:customStyle="1" w:styleId="PSNumHeading">
    <w:name w:val="PSNumHeading"/>
    <w:basedOn w:val="Heading1"/>
    <w:autoRedefine/>
    <w:qFormat/>
    <w:rsid w:val="002B1829"/>
    <w:pPr>
      <w:pageBreakBefore w:val="0"/>
      <w:numPr>
        <w:numId w:val="8"/>
      </w:numPr>
      <w:spacing w:after="0"/>
    </w:pPr>
    <w:rPr>
      <w:rFonts w:eastAsia="Times New Roman" w:cs="Arial"/>
      <w:bCs/>
      <w:kern w:val="32"/>
      <w:sz w:val="20"/>
      <w:u w:val="single"/>
    </w:rPr>
  </w:style>
  <w:style w:type="paragraph" w:customStyle="1" w:styleId="Paragraph3">
    <w:name w:val="Paragraph 3"/>
    <w:basedOn w:val="Normal"/>
    <w:link w:val="Paragraph3Char"/>
    <w:qFormat/>
    <w:rsid w:val="002B1829"/>
    <w:pPr>
      <w:spacing w:after="0" w:line="276" w:lineRule="auto"/>
      <w:ind w:left="1296"/>
    </w:pPr>
    <w:rPr>
      <w:rFonts w:ascii="Arial" w:eastAsia="Times New Roman" w:hAnsi="Arial" w:cs="Arial"/>
      <w:sz w:val="24"/>
      <w:szCs w:val="24"/>
    </w:rPr>
  </w:style>
  <w:style w:type="character" w:customStyle="1" w:styleId="Paragraph3Char">
    <w:name w:val="Paragraph 3 Char"/>
    <w:link w:val="Paragraph3"/>
    <w:rsid w:val="002B1829"/>
    <w:rPr>
      <w:rFonts w:ascii="Arial" w:eastAsia="Times New Roman" w:hAnsi="Arial" w:cs="Arial"/>
      <w:sz w:val="24"/>
      <w:szCs w:val="24"/>
    </w:rPr>
  </w:style>
  <w:style w:type="paragraph" w:customStyle="1" w:styleId="Paragraph4">
    <w:name w:val="Paragraph 4"/>
    <w:basedOn w:val="Normal"/>
    <w:link w:val="Paragraph4Char"/>
    <w:qFormat/>
    <w:rsid w:val="002B1829"/>
    <w:pPr>
      <w:spacing w:after="0" w:line="276" w:lineRule="auto"/>
      <w:ind w:left="1800"/>
    </w:pPr>
    <w:rPr>
      <w:rFonts w:ascii="Arial" w:eastAsia="Times New Roman" w:hAnsi="Arial" w:cs="Arial"/>
      <w:sz w:val="24"/>
      <w:szCs w:val="24"/>
    </w:rPr>
  </w:style>
  <w:style w:type="character" w:customStyle="1" w:styleId="Paragraph4Char">
    <w:name w:val="Paragraph 4 Char"/>
    <w:link w:val="Paragraph4"/>
    <w:rsid w:val="002B1829"/>
    <w:rPr>
      <w:rFonts w:ascii="Arial" w:eastAsia="Times New Roman" w:hAnsi="Arial" w:cs="Arial"/>
      <w:sz w:val="24"/>
      <w:szCs w:val="24"/>
    </w:rPr>
  </w:style>
  <w:style w:type="paragraph" w:styleId="CommentSubject">
    <w:name w:val="annotation subject"/>
    <w:basedOn w:val="CommentText"/>
    <w:next w:val="CommentText"/>
    <w:link w:val="CommentSubjectChar"/>
    <w:uiPriority w:val="99"/>
    <w:semiHidden/>
    <w:unhideWhenUsed/>
    <w:rsid w:val="002B1829"/>
    <w:rPr>
      <w:b/>
      <w:bCs/>
    </w:rPr>
  </w:style>
  <w:style w:type="character" w:customStyle="1" w:styleId="CommentSubjectChar">
    <w:name w:val="Comment Subject Char"/>
    <w:basedOn w:val="CommentTextChar"/>
    <w:link w:val="CommentSubject"/>
    <w:uiPriority w:val="99"/>
    <w:semiHidden/>
    <w:rsid w:val="002B1829"/>
    <w:rPr>
      <w:b/>
      <w:bCs/>
      <w:sz w:val="20"/>
      <w:szCs w:val="20"/>
    </w:rPr>
  </w:style>
  <w:style w:type="paragraph" w:styleId="NormalWeb">
    <w:name w:val="Normal (Web)"/>
    <w:basedOn w:val="Normal"/>
    <w:uiPriority w:val="99"/>
    <w:semiHidden/>
    <w:unhideWhenUsed/>
    <w:rsid w:val="00D42C2B"/>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95318"/>
    <w:rPr>
      <w:color w:val="954F72"/>
      <w:u w:val="single"/>
    </w:rPr>
  </w:style>
  <w:style w:type="paragraph" w:customStyle="1" w:styleId="msonormal0">
    <w:name w:val="msonormal"/>
    <w:basedOn w:val="Normal"/>
    <w:rsid w:val="00795318"/>
    <w:pPr>
      <w:spacing w:before="100" w:beforeAutospacing="1" w:after="100" w:afterAutospacing="1"/>
    </w:pPr>
    <w:rPr>
      <w:rFonts w:ascii="Times New Roman" w:eastAsia="Times New Roman" w:hAnsi="Times New Roman" w:cs="Times New Roman"/>
      <w:sz w:val="24"/>
      <w:szCs w:val="24"/>
    </w:rPr>
  </w:style>
  <w:style w:type="paragraph" w:customStyle="1" w:styleId="xl65">
    <w:name w:val="xl65"/>
    <w:basedOn w:val="Normal"/>
    <w:rsid w:val="00795318"/>
    <w:pPr>
      <w:spacing w:before="100" w:beforeAutospacing="1" w:after="100" w:afterAutospacing="1"/>
    </w:pPr>
    <w:rPr>
      <w:rFonts w:ascii="Arial" w:eastAsia="Times New Roman" w:hAnsi="Arial" w:cs="Arial"/>
      <w:szCs w:val="20"/>
    </w:rPr>
  </w:style>
  <w:style w:type="paragraph" w:customStyle="1" w:styleId="xl66">
    <w:name w:val="xl66"/>
    <w:basedOn w:val="Normal"/>
    <w:rsid w:val="00795318"/>
    <w:pPr>
      <w:spacing w:before="100" w:beforeAutospacing="1" w:after="100" w:afterAutospacing="1"/>
      <w:textAlignment w:val="top"/>
    </w:pPr>
    <w:rPr>
      <w:rFonts w:ascii="Arial" w:eastAsia="Times New Roman" w:hAnsi="Arial" w:cs="Arial"/>
      <w:szCs w:val="20"/>
    </w:rPr>
  </w:style>
  <w:style w:type="paragraph" w:customStyle="1" w:styleId="xl67">
    <w:name w:val="xl67"/>
    <w:basedOn w:val="Normal"/>
    <w:rsid w:val="00795318"/>
    <w:pPr>
      <w:spacing w:before="100" w:beforeAutospacing="1" w:after="100" w:afterAutospacing="1"/>
      <w:jc w:val="center"/>
      <w:textAlignment w:val="center"/>
    </w:pPr>
    <w:rPr>
      <w:rFonts w:ascii="Arial" w:eastAsia="Times New Roman" w:hAnsi="Arial" w:cs="Arial"/>
      <w:szCs w:val="20"/>
    </w:rPr>
  </w:style>
  <w:style w:type="paragraph" w:customStyle="1" w:styleId="xl68">
    <w:name w:val="xl68"/>
    <w:basedOn w:val="Normal"/>
    <w:rsid w:val="00795318"/>
    <w:pPr>
      <w:spacing w:before="100" w:beforeAutospacing="1" w:after="100" w:afterAutospacing="1"/>
      <w:jc w:val="center"/>
      <w:textAlignment w:val="center"/>
    </w:pPr>
    <w:rPr>
      <w:rFonts w:ascii="Arial" w:eastAsia="Times New Roman" w:hAnsi="Arial" w:cs="Arial"/>
      <w:szCs w:val="20"/>
    </w:rPr>
  </w:style>
  <w:style w:type="paragraph" w:customStyle="1" w:styleId="xl69">
    <w:name w:val="xl69"/>
    <w:basedOn w:val="Normal"/>
    <w:rsid w:val="008C0E3E"/>
    <w:pPr>
      <w:spacing w:before="100" w:beforeAutospacing="1" w:after="100" w:afterAutospacing="1"/>
      <w:jc w:val="center"/>
      <w:textAlignment w:val="center"/>
    </w:pPr>
    <w:rPr>
      <w:rFonts w:ascii="Arial" w:eastAsia="Times New Roman" w:hAnsi="Arial" w:cs="Arial"/>
      <w:szCs w:val="20"/>
    </w:rPr>
  </w:style>
  <w:style w:type="paragraph" w:customStyle="1" w:styleId="xl70">
    <w:name w:val="xl70"/>
    <w:basedOn w:val="Normal"/>
    <w:rsid w:val="008C0E3E"/>
    <w:pPr>
      <w:spacing w:before="100" w:beforeAutospacing="1" w:after="100" w:afterAutospacing="1"/>
      <w:textAlignment w:val="center"/>
    </w:pPr>
    <w:rPr>
      <w:rFonts w:ascii="Arial" w:eastAsia="Times New Roman" w:hAnsi="Arial" w:cs="Arial"/>
      <w:szCs w:val="20"/>
    </w:rPr>
  </w:style>
  <w:style w:type="paragraph" w:customStyle="1" w:styleId="xl71">
    <w:name w:val="xl71"/>
    <w:basedOn w:val="Normal"/>
    <w:rsid w:val="008C0E3E"/>
    <w:pPr>
      <w:spacing w:before="100" w:beforeAutospacing="1" w:after="100" w:afterAutospacing="1"/>
      <w:textAlignment w:val="top"/>
    </w:pPr>
    <w:rPr>
      <w:rFonts w:ascii="Arial" w:eastAsia="Times New Roman" w:hAnsi="Arial" w:cs="Arial"/>
      <w:color w:val="000000"/>
      <w:szCs w:val="20"/>
    </w:rPr>
  </w:style>
  <w:style w:type="paragraph" w:customStyle="1" w:styleId="xl72">
    <w:name w:val="xl72"/>
    <w:basedOn w:val="Normal"/>
    <w:rsid w:val="008C0E3E"/>
    <w:pPr>
      <w:spacing w:before="100" w:beforeAutospacing="1" w:after="100" w:afterAutospacing="1"/>
      <w:jc w:val="center"/>
      <w:textAlignment w:val="center"/>
    </w:pPr>
    <w:rPr>
      <w:rFonts w:ascii="Arial" w:eastAsia="Times New Roman" w:hAnsi="Arial" w:cs="Arial"/>
      <w:szCs w:val="20"/>
    </w:rPr>
  </w:style>
  <w:style w:type="paragraph" w:customStyle="1" w:styleId="LB1-Table">
    <w:name w:val="LB1-Table"/>
    <w:basedOn w:val="LB1"/>
    <w:link w:val="LB1-TableChar"/>
    <w:uiPriority w:val="99"/>
    <w:qFormat/>
    <w:rsid w:val="00CA2509"/>
    <w:pPr>
      <w:numPr>
        <w:numId w:val="2"/>
      </w:numPr>
      <w:ind w:left="360"/>
    </w:pPr>
    <w:rPr>
      <w:rFonts w:eastAsia="Times New Roman" w:cs="Times New Roman"/>
      <w:szCs w:val="20"/>
    </w:rPr>
  </w:style>
  <w:style w:type="character" w:customStyle="1" w:styleId="LB1-TableChar">
    <w:name w:val="LB1-Table Char"/>
    <w:basedOn w:val="LB1Char"/>
    <w:link w:val="LB1-Table"/>
    <w:uiPriority w:val="99"/>
    <w:rsid w:val="00CA2509"/>
    <w:rPr>
      <w:rFonts w:ascii="Verdana" w:eastAsia="Times New Roman" w:hAnsi="Verdana" w:cs="Times New Roman"/>
      <w:sz w:val="24"/>
      <w:szCs w:val="20"/>
    </w:rPr>
  </w:style>
  <w:style w:type="paragraph" w:customStyle="1" w:styleId="font5">
    <w:name w:val="font5"/>
    <w:basedOn w:val="Normal"/>
    <w:rsid w:val="00163E1B"/>
    <w:pPr>
      <w:spacing w:before="100" w:beforeAutospacing="1" w:after="100" w:afterAutospacing="1"/>
    </w:pPr>
    <w:rPr>
      <w:rFonts w:ascii="Arial" w:eastAsia="Times New Roman" w:hAnsi="Arial" w:cs="Arial"/>
      <w:color w:val="000000"/>
      <w:szCs w:val="20"/>
    </w:rPr>
  </w:style>
  <w:style w:type="paragraph" w:customStyle="1" w:styleId="font6">
    <w:name w:val="font6"/>
    <w:basedOn w:val="Normal"/>
    <w:rsid w:val="00163E1B"/>
    <w:pPr>
      <w:spacing w:before="100" w:beforeAutospacing="1" w:after="100" w:afterAutospacing="1"/>
    </w:pPr>
    <w:rPr>
      <w:rFonts w:ascii="Arial" w:eastAsia="Times New Roman" w:hAnsi="Arial" w:cs="Arial"/>
      <w:szCs w:val="20"/>
    </w:rPr>
  </w:style>
  <w:style w:type="paragraph" w:customStyle="1" w:styleId="font7">
    <w:name w:val="font7"/>
    <w:basedOn w:val="Normal"/>
    <w:rsid w:val="00163E1B"/>
    <w:pPr>
      <w:spacing w:before="100" w:beforeAutospacing="1" w:after="100" w:afterAutospacing="1"/>
    </w:pPr>
    <w:rPr>
      <w:rFonts w:ascii="Arial" w:eastAsia="Times New Roman" w:hAnsi="Arial" w:cs="Arial"/>
      <w:color w:val="000000"/>
      <w:szCs w:val="20"/>
    </w:rPr>
  </w:style>
  <w:style w:type="paragraph" w:customStyle="1" w:styleId="xl73">
    <w:name w:val="xl73"/>
    <w:basedOn w:val="Normal"/>
    <w:rsid w:val="00163E1B"/>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jc w:val="center"/>
      <w:textAlignment w:val="center"/>
    </w:pPr>
    <w:rPr>
      <w:rFonts w:ascii="Arial" w:eastAsia="Times New Roman" w:hAnsi="Arial" w:cs="Arial"/>
      <w:b/>
      <w:bCs/>
      <w:szCs w:val="20"/>
    </w:rPr>
  </w:style>
  <w:style w:type="paragraph" w:customStyle="1" w:styleId="xl74">
    <w:name w:val="xl74"/>
    <w:basedOn w:val="Normal"/>
    <w:rsid w:val="00163E1B"/>
    <w:pPr>
      <w:shd w:val="clear" w:color="000000" w:fill="808080"/>
      <w:spacing w:before="100" w:beforeAutospacing="1" w:after="100" w:afterAutospacing="1"/>
    </w:pPr>
    <w:rPr>
      <w:rFonts w:ascii="Arial" w:eastAsia="Times New Roman" w:hAnsi="Arial" w:cs="Arial"/>
      <w:szCs w:val="20"/>
    </w:rPr>
  </w:style>
  <w:style w:type="paragraph" w:customStyle="1" w:styleId="xl75">
    <w:name w:val="xl75"/>
    <w:basedOn w:val="Normal"/>
    <w:rsid w:val="00163E1B"/>
    <w:pPr>
      <w:spacing w:before="100" w:beforeAutospacing="1" w:after="100" w:afterAutospacing="1"/>
      <w:jc w:val="center"/>
      <w:textAlignment w:val="center"/>
    </w:pPr>
    <w:rPr>
      <w:rFonts w:ascii="Arial" w:eastAsia="Times New Roman" w:hAnsi="Arial" w:cs="Arial"/>
      <w:szCs w:val="20"/>
    </w:rPr>
  </w:style>
  <w:style w:type="paragraph" w:customStyle="1" w:styleId="xl76">
    <w:name w:val="xl76"/>
    <w:basedOn w:val="Normal"/>
    <w:rsid w:val="00163E1B"/>
    <w:pPr>
      <w:spacing w:before="100" w:beforeAutospacing="1" w:after="100" w:afterAutospacing="1"/>
      <w:textAlignment w:val="top"/>
    </w:pPr>
    <w:rPr>
      <w:rFonts w:ascii="Arial" w:eastAsia="Times New Roman" w:hAnsi="Arial" w:cs="Arial"/>
      <w:szCs w:val="20"/>
    </w:rPr>
  </w:style>
  <w:style w:type="paragraph" w:customStyle="1" w:styleId="xl77">
    <w:name w:val="xl77"/>
    <w:basedOn w:val="Normal"/>
    <w:rsid w:val="00163E1B"/>
    <w:pPr>
      <w:spacing w:before="100" w:beforeAutospacing="1" w:after="100" w:afterAutospacing="1"/>
      <w:jc w:val="center"/>
      <w:textAlignment w:val="center"/>
    </w:pPr>
    <w:rPr>
      <w:rFonts w:ascii="Arial" w:eastAsia="Times New Roman" w:hAnsi="Arial" w:cs="Arial"/>
      <w:szCs w:val="20"/>
    </w:rPr>
  </w:style>
  <w:style w:type="paragraph" w:customStyle="1" w:styleId="xl78">
    <w:name w:val="xl78"/>
    <w:basedOn w:val="Normal"/>
    <w:rsid w:val="00163E1B"/>
    <w:pPr>
      <w:spacing w:before="100" w:beforeAutospacing="1" w:after="100" w:afterAutospacing="1"/>
      <w:textAlignment w:val="center"/>
    </w:pPr>
    <w:rPr>
      <w:rFonts w:ascii="Arial" w:eastAsia="Times New Roman" w:hAnsi="Arial" w:cs="Arial"/>
      <w:szCs w:val="20"/>
    </w:rPr>
  </w:style>
  <w:style w:type="paragraph" w:customStyle="1" w:styleId="xl79">
    <w:name w:val="xl79"/>
    <w:basedOn w:val="Normal"/>
    <w:rsid w:val="00163E1B"/>
    <w:pPr>
      <w:spacing w:before="100" w:beforeAutospacing="1" w:after="100" w:afterAutospacing="1"/>
      <w:textAlignment w:val="top"/>
    </w:pPr>
    <w:rPr>
      <w:rFonts w:ascii="Arial" w:eastAsia="Times New Roman" w:hAnsi="Arial" w:cs="Arial"/>
      <w:color w:val="000000"/>
      <w:szCs w:val="20"/>
    </w:rPr>
  </w:style>
  <w:style w:type="paragraph" w:customStyle="1" w:styleId="xl80">
    <w:name w:val="xl80"/>
    <w:basedOn w:val="Normal"/>
    <w:rsid w:val="00163E1B"/>
    <w:pPr>
      <w:spacing w:before="100" w:beforeAutospacing="1" w:after="100" w:afterAutospacing="1"/>
      <w:textAlignment w:val="center"/>
    </w:pPr>
    <w:rPr>
      <w:rFonts w:ascii="Arial" w:eastAsia="Times New Roman" w:hAnsi="Arial" w:cs="Arial"/>
      <w:color w:val="000000"/>
      <w:szCs w:val="20"/>
    </w:rPr>
  </w:style>
  <w:style w:type="paragraph" w:customStyle="1" w:styleId="xl81">
    <w:name w:val="xl81"/>
    <w:basedOn w:val="Normal"/>
    <w:rsid w:val="00163E1B"/>
    <w:pPr>
      <w:spacing w:before="100" w:beforeAutospacing="1" w:after="100" w:afterAutospacing="1"/>
      <w:jc w:val="center"/>
      <w:textAlignment w:val="center"/>
    </w:pPr>
    <w:rPr>
      <w:rFonts w:ascii="Arial" w:eastAsia="Times New Roman" w:hAnsi="Arial" w:cs="Arial"/>
      <w:szCs w:val="20"/>
    </w:rPr>
  </w:style>
  <w:style w:type="paragraph" w:customStyle="1" w:styleId="xl82">
    <w:name w:val="xl82"/>
    <w:basedOn w:val="Normal"/>
    <w:rsid w:val="00163E1B"/>
    <w:pPr>
      <w:spacing w:before="100" w:beforeAutospacing="1" w:after="100" w:afterAutospacing="1"/>
      <w:jc w:val="center"/>
      <w:textAlignment w:val="center"/>
    </w:pPr>
    <w:rPr>
      <w:rFonts w:ascii="Arial" w:eastAsia="Times New Roman" w:hAnsi="Arial" w:cs="Arial"/>
      <w:szCs w:val="20"/>
    </w:rPr>
  </w:style>
  <w:style w:type="paragraph" w:customStyle="1" w:styleId="xl83">
    <w:name w:val="xl83"/>
    <w:basedOn w:val="Normal"/>
    <w:rsid w:val="00163E1B"/>
    <w:pPr>
      <w:spacing w:before="100" w:beforeAutospacing="1" w:after="100" w:afterAutospacing="1"/>
      <w:textAlignment w:val="top"/>
    </w:pPr>
    <w:rPr>
      <w:rFonts w:ascii="Arial" w:eastAsia="Times New Roman" w:hAnsi="Arial" w:cs="Arial"/>
      <w:szCs w:val="20"/>
    </w:rPr>
  </w:style>
  <w:style w:type="paragraph" w:styleId="Revision">
    <w:name w:val="Revision"/>
    <w:hidden/>
    <w:uiPriority w:val="99"/>
    <w:semiHidden/>
    <w:rsid w:val="00362974"/>
    <w:pPr>
      <w:spacing w:after="0" w:line="240" w:lineRule="auto"/>
    </w:pPr>
    <w:rPr>
      <w:sz w:val="20"/>
    </w:rPr>
  </w:style>
  <w:style w:type="numbering" w:customStyle="1" w:styleId="NoList1">
    <w:name w:val="No List1"/>
    <w:next w:val="NoList"/>
    <w:uiPriority w:val="99"/>
    <w:semiHidden/>
    <w:unhideWhenUsed/>
    <w:rsid w:val="00260FE2"/>
  </w:style>
  <w:style w:type="table" w:customStyle="1" w:styleId="TableGrid1">
    <w:name w:val="Table Grid1"/>
    <w:basedOn w:val="TableNormal"/>
    <w:next w:val="TableGrid"/>
    <w:rsid w:val="00260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85115"/>
  </w:style>
  <w:style w:type="table" w:customStyle="1" w:styleId="TableGrid2">
    <w:name w:val="Table Grid2"/>
    <w:basedOn w:val="TableNormal"/>
    <w:next w:val="TableGrid"/>
    <w:rsid w:val="00B85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A05EA6"/>
  </w:style>
  <w:style w:type="numbering" w:customStyle="1" w:styleId="NoList4">
    <w:name w:val="No List4"/>
    <w:next w:val="NoList"/>
    <w:uiPriority w:val="99"/>
    <w:semiHidden/>
    <w:unhideWhenUsed/>
    <w:rsid w:val="00D97510"/>
  </w:style>
  <w:style w:type="table" w:customStyle="1" w:styleId="TableGrid3">
    <w:name w:val="Table Grid3"/>
    <w:basedOn w:val="TableNormal"/>
    <w:next w:val="TableGrid"/>
    <w:rsid w:val="00D975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E5E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6846">
      <w:bodyDiv w:val="1"/>
      <w:marLeft w:val="0"/>
      <w:marRight w:val="0"/>
      <w:marTop w:val="0"/>
      <w:marBottom w:val="0"/>
      <w:divBdr>
        <w:top w:val="none" w:sz="0" w:space="0" w:color="auto"/>
        <w:left w:val="none" w:sz="0" w:space="0" w:color="auto"/>
        <w:bottom w:val="none" w:sz="0" w:space="0" w:color="auto"/>
        <w:right w:val="none" w:sz="0" w:space="0" w:color="auto"/>
      </w:divBdr>
    </w:div>
    <w:div w:id="56786932">
      <w:bodyDiv w:val="1"/>
      <w:marLeft w:val="0"/>
      <w:marRight w:val="0"/>
      <w:marTop w:val="0"/>
      <w:marBottom w:val="0"/>
      <w:divBdr>
        <w:top w:val="none" w:sz="0" w:space="0" w:color="auto"/>
        <w:left w:val="none" w:sz="0" w:space="0" w:color="auto"/>
        <w:bottom w:val="none" w:sz="0" w:space="0" w:color="auto"/>
        <w:right w:val="none" w:sz="0" w:space="0" w:color="auto"/>
      </w:divBdr>
      <w:divsChild>
        <w:div w:id="1470705510">
          <w:marLeft w:val="0"/>
          <w:marRight w:val="0"/>
          <w:marTop w:val="0"/>
          <w:marBottom w:val="0"/>
          <w:divBdr>
            <w:top w:val="none" w:sz="0" w:space="0" w:color="auto"/>
            <w:left w:val="none" w:sz="0" w:space="0" w:color="auto"/>
            <w:bottom w:val="none" w:sz="0" w:space="0" w:color="auto"/>
            <w:right w:val="none" w:sz="0" w:space="0" w:color="auto"/>
          </w:divBdr>
        </w:div>
      </w:divsChild>
    </w:div>
    <w:div w:id="94373094">
      <w:bodyDiv w:val="1"/>
      <w:marLeft w:val="0"/>
      <w:marRight w:val="0"/>
      <w:marTop w:val="0"/>
      <w:marBottom w:val="0"/>
      <w:divBdr>
        <w:top w:val="none" w:sz="0" w:space="0" w:color="auto"/>
        <w:left w:val="none" w:sz="0" w:space="0" w:color="auto"/>
        <w:bottom w:val="none" w:sz="0" w:space="0" w:color="auto"/>
        <w:right w:val="none" w:sz="0" w:space="0" w:color="auto"/>
      </w:divBdr>
    </w:div>
    <w:div w:id="96802132">
      <w:bodyDiv w:val="1"/>
      <w:marLeft w:val="0"/>
      <w:marRight w:val="0"/>
      <w:marTop w:val="0"/>
      <w:marBottom w:val="0"/>
      <w:divBdr>
        <w:top w:val="none" w:sz="0" w:space="0" w:color="auto"/>
        <w:left w:val="none" w:sz="0" w:space="0" w:color="auto"/>
        <w:bottom w:val="none" w:sz="0" w:space="0" w:color="auto"/>
        <w:right w:val="none" w:sz="0" w:space="0" w:color="auto"/>
      </w:divBdr>
    </w:div>
    <w:div w:id="98453885">
      <w:bodyDiv w:val="1"/>
      <w:marLeft w:val="0"/>
      <w:marRight w:val="0"/>
      <w:marTop w:val="0"/>
      <w:marBottom w:val="0"/>
      <w:divBdr>
        <w:top w:val="none" w:sz="0" w:space="0" w:color="auto"/>
        <w:left w:val="none" w:sz="0" w:space="0" w:color="auto"/>
        <w:bottom w:val="none" w:sz="0" w:space="0" w:color="auto"/>
        <w:right w:val="none" w:sz="0" w:space="0" w:color="auto"/>
      </w:divBdr>
      <w:divsChild>
        <w:div w:id="632642206">
          <w:marLeft w:val="0"/>
          <w:marRight w:val="0"/>
          <w:marTop w:val="0"/>
          <w:marBottom w:val="0"/>
          <w:divBdr>
            <w:top w:val="none" w:sz="0" w:space="0" w:color="auto"/>
            <w:left w:val="none" w:sz="0" w:space="0" w:color="auto"/>
            <w:bottom w:val="none" w:sz="0" w:space="0" w:color="auto"/>
            <w:right w:val="none" w:sz="0" w:space="0" w:color="auto"/>
          </w:divBdr>
        </w:div>
      </w:divsChild>
    </w:div>
    <w:div w:id="145360418">
      <w:bodyDiv w:val="1"/>
      <w:marLeft w:val="0"/>
      <w:marRight w:val="0"/>
      <w:marTop w:val="0"/>
      <w:marBottom w:val="0"/>
      <w:divBdr>
        <w:top w:val="none" w:sz="0" w:space="0" w:color="auto"/>
        <w:left w:val="none" w:sz="0" w:space="0" w:color="auto"/>
        <w:bottom w:val="none" w:sz="0" w:space="0" w:color="auto"/>
        <w:right w:val="none" w:sz="0" w:space="0" w:color="auto"/>
      </w:divBdr>
    </w:div>
    <w:div w:id="168448998">
      <w:bodyDiv w:val="1"/>
      <w:marLeft w:val="0"/>
      <w:marRight w:val="0"/>
      <w:marTop w:val="0"/>
      <w:marBottom w:val="0"/>
      <w:divBdr>
        <w:top w:val="none" w:sz="0" w:space="0" w:color="auto"/>
        <w:left w:val="none" w:sz="0" w:space="0" w:color="auto"/>
        <w:bottom w:val="none" w:sz="0" w:space="0" w:color="auto"/>
        <w:right w:val="none" w:sz="0" w:space="0" w:color="auto"/>
      </w:divBdr>
    </w:div>
    <w:div w:id="176506341">
      <w:bodyDiv w:val="1"/>
      <w:marLeft w:val="0"/>
      <w:marRight w:val="0"/>
      <w:marTop w:val="0"/>
      <w:marBottom w:val="0"/>
      <w:divBdr>
        <w:top w:val="none" w:sz="0" w:space="0" w:color="auto"/>
        <w:left w:val="none" w:sz="0" w:space="0" w:color="auto"/>
        <w:bottom w:val="none" w:sz="0" w:space="0" w:color="auto"/>
        <w:right w:val="none" w:sz="0" w:space="0" w:color="auto"/>
      </w:divBdr>
    </w:div>
    <w:div w:id="246352260">
      <w:bodyDiv w:val="1"/>
      <w:marLeft w:val="0"/>
      <w:marRight w:val="0"/>
      <w:marTop w:val="0"/>
      <w:marBottom w:val="0"/>
      <w:divBdr>
        <w:top w:val="none" w:sz="0" w:space="0" w:color="auto"/>
        <w:left w:val="none" w:sz="0" w:space="0" w:color="auto"/>
        <w:bottom w:val="none" w:sz="0" w:space="0" w:color="auto"/>
        <w:right w:val="none" w:sz="0" w:space="0" w:color="auto"/>
      </w:divBdr>
    </w:div>
    <w:div w:id="248270758">
      <w:bodyDiv w:val="1"/>
      <w:marLeft w:val="0"/>
      <w:marRight w:val="0"/>
      <w:marTop w:val="0"/>
      <w:marBottom w:val="0"/>
      <w:divBdr>
        <w:top w:val="none" w:sz="0" w:space="0" w:color="auto"/>
        <w:left w:val="none" w:sz="0" w:space="0" w:color="auto"/>
        <w:bottom w:val="none" w:sz="0" w:space="0" w:color="auto"/>
        <w:right w:val="none" w:sz="0" w:space="0" w:color="auto"/>
      </w:divBdr>
    </w:div>
    <w:div w:id="278921711">
      <w:bodyDiv w:val="1"/>
      <w:marLeft w:val="0"/>
      <w:marRight w:val="0"/>
      <w:marTop w:val="0"/>
      <w:marBottom w:val="0"/>
      <w:divBdr>
        <w:top w:val="none" w:sz="0" w:space="0" w:color="auto"/>
        <w:left w:val="none" w:sz="0" w:space="0" w:color="auto"/>
        <w:bottom w:val="none" w:sz="0" w:space="0" w:color="auto"/>
        <w:right w:val="none" w:sz="0" w:space="0" w:color="auto"/>
      </w:divBdr>
    </w:div>
    <w:div w:id="292180337">
      <w:bodyDiv w:val="1"/>
      <w:marLeft w:val="0"/>
      <w:marRight w:val="0"/>
      <w:marTop w:val="0"/>
      <w:marBottom w:val="0"/>
      <w:divBdr>
        <w:top w:val="none" w:sz="0" w:space="0" w:color="auto"/>
        <w:left w:val="none" w:sz="0" w:space="0" w:color="auto"/>
        <w:bottom w:val="none" w:sz="0" w:space="0" w:color="auto"/>
        <w:right w:val="none" w:sz="0" w:space="0" w:color="auto"/>
      </w:divBdr>
    </w:div>
    <w:div w:id="308824733">
      <w:bodyDiv w:val="1"/>
      <w:marLeft w:val="0"/>
      <w:marRight w:val="0"/>
      <w:marTop w:val="0"/>
      <w:marBottom w:val="0"/>
      <w:divBdr>
        <w:top w:val="none" w:sz="0" w:space="0" w:color="auto"/>
        <w:left w:val="none" w:sz="0" w:space="0" w:color="auto"/>
        <w:bottom w:val="none" w:sz="0" w:space="0" w:color="auto"/>
        <w:right w:val="none" w:sz="0" w:space="0" w:color="auto"/>
      </w:divBdr>
      <w:divsChild>
        <w:div w:id="1769427330">
          <w:marLeft w:val="0"/>
          <w:marRight w:val="0"/>
          <w:marTop w:val="0"/>
          <w:marBottom w:val="0"/>
          <w:divBdr>
            <w:top w:val="none" w:sz="0" w:space="0" w:color="auto"/>
            <w:left w:val="none" w:sz="0" w:space="0" w:color="auto"/>
            <w:bottom w:val="none" w:sz="0" w:space="0" w:color="auto"/>
            <w:right w:val="none" w:sz="0" w:space="0" w:color="auto"/>
          </w:divBdr>
        </w:div>
      </w:divsChild>
    </w:div>
    <w:div w:id="346639215">
      <w:bodyDiv w:val="1"/>
      <w:marLeft w:val="0"/>
      <w:marRight w:val="0"/>
      <w:marTop w:val="0"/>
      <w:marBottom w:val="0"/>
      <w:divBdr>
        <w:top w:val="none" w:sz="0" w:space="0" w:color="auto"/>
        <w:left w:val="none" w:sz="0" w:space="0" w:color="auto"/>
        <w:bottom w:val="none" w:sz="0" w:space="0" w:color="auto"/>
        <w:right w:val="none" w:sz="0" w:space="0" w:color="auto"/>
      </w:divBdr>
    </w:div>
    <w:div w:id="360908878">
      <w:bodyDiv w:val="1"/>
      <w:marLeft w:val="0"/>
      <w:marRight w:val="0"/>
      <w:marTop w:val="0"/>
      <w:marBottom w:val="0"/>
      <w:divBdr>
        <w:top w:val="none" w:sz="0" w:space="0" w:color="auto"/>
        <w:left w:val="none" w:sz="0" w:space="0" w:color="auto"/>
        <w:bottom w:val="none" w:sz="0" w:space="0" w:color="auto"/>
        <w:right w:val="none" w:sz="0" w:space="0" w:color="auto"/>
      </w:divBdr>
    </w:div>
    <w:div w:id="410079556">
      <w:bodyDiv w:val="1"/>
      <w:marLeft w:val="0"/>
      <w:marRight w:val="0"/>
      <w:marTop w:val="0"/>
      <w:marBottom w:val="0"/>
      <w:divBdr>
        <w:top w:val="none" w:sz="0" w:space="0" w:color="auto"/>
        <w:left w:val="none" w:sz="0" w:space="0" w:color="auto"/>
        <w:bottom w:val="none" w:sz="0" w:space="0" w:color="auto"/>
        <w:right w:val="none" w:sz="0" w:space="0" w:color="auto"/>
      </w:divBdr>
      <w:divsChild>
        <w:div w:id="298337859">
          <w:marLeft w:val="0"/>
          <w:marRight w:val="0"/>
          <w:marTop w:val="0"/>
          <w:marBottom w:val="0"/>
          <w:divBdr>
            <w:top w:val="none" w:sz="0" w:space="0" w:color="auto"/>
            <w:left w:val="none" w:sz="0" w:space="0" w:color="auto"/>
            <w:bottom w:val="none" w:sz="0" w:space="0" w:color="auto"/>
            <w:right w:val="none" w:sz="0" w:space="0" w:color="auto"/>
          </w:divBdr>
        </w:div>
      </w:divsChild>
    </w:div>
    <w:div w:id="423846227">
      <w:bodyDiv w:val="1"/>
      <w:marLeft w:val="0"/>
      <w:marRight w:val="0"/>
      <w:marTop w:val="0"/>
      <w:marBottom w:val="0"/>
      <w:divBdr>
        <w:top w:val="none" w:sz="0" w:space="0" w:color="auto"/>
        <w:left w:val="none" w:sz="0" w:space="0" w:color="auto"/>
        <w:bottom w:val="none" w:sz="0" w:space="0" w:color="auto"/>
        <w:right w:val="none" w:sz="0" w:space="0" w:color="auto"/>
      </w:divBdr>
    </w:div>
    <w:div w:id="456459363">
      <w:bodyDiv w:val="1"/>
      <w:marLeft w:val="0"/>
      <w:marRight w:val="0"/>
      <w:marTop w:val="0"/>
      <w:marBottom w:val="0"/>
      <w:divBdr>
        <w:top w:val="none" w:sz="0" w:space="0" w:color="auto"/>
        <w:left w:val="none" w:sz="0" w:space="0" w:color="auto"/>
        <w:bottom w:val="none" w:sz="0" w:space="0" w:color="auto"/>
        <w:right w:val="none" w:sz="0" w:space="0" w:color="auto"/>
      </w:divBdr>
    </w:div>
    <w:div w:id="460148645">
      <w:bodyDiv w:val="1"/>
      <w:marLeft w:val="0"/>
      <w:marRight w:val="0"/>
      <w:marTop w:val="0"/>
      <w:marBottom w:val="0"/>
      <w:divBdr>
        <w:top w:val="none" w:sz="0" w:space="0" w:color="auto"/>
        <w:left w:val="none" w:sz="0" w:space="0" w:color="auto"/>
        <w:bottom w:val="none" w:sz="0" w:space="0" w:color="auto"/>
        <w:right w:val="none" w:sz="0" w:space="0" w:color="auto"/>
      </w:divBdr>
    </w:div>
    <w:div w:id="462233029">
      <w:bodyDiv w:val="1"/>
      <w:marLeft w:val="0"/>
      <w:marRight w:val="0"/>
      <w:marTop w:val="0"/>
      <w:marBottom w:val="0"/>
      <w:divBdr>
        <w:top w:val="none" w:sz="0" w:space="0" w:color="auto"/>
        <w:left w:val="none" w:sz="0" w:space="0" w:color="auto"/>
        <w:bottom w:val="none" w:sz="0" w:space="0" w:color="auto"/>
        <w:right w:val="none" w:sz="0" w:space="0" w:color="auto"/>
      </w:divBdr>
    </w:div>
    <w:div w:id="484779007">
      <w:bodyDiv w:val="1"/>
      <w:marLeft w:val="0"/>
      <w:marRight w:val="0"/>
      <w:marTop w:val="0"/>
      <w:marBottom w:val="0"/>
      <w:divBdr>
        <w:top w:val="none" w:sz="0" w:space="0" w:color="auto"/>
        <w:left w:val="none" w:sz="0" w:space="0" w:color="auto"/>
        <w:bottom w:val="none" w:sz="0" w:space="0" w:color="auto"/>
        <w:right w:val="none" w:sz="0" w:space="0" w:color="auto"/>
      </w:divBdr>
    </w:div>
    <w:div w:id="624427950">
      <w:bodyDiv w:val="1"/>
      <w:marLeft w:val="0"/>
      <w:marRight w:val="0"/>
      <w:marTop w:val="0"/>
      <w:marBottom w:val="0"/>
      <w:divBdr>
        <w:top w:val="none" w:sz="0" w:space="0" w:color="auto"/>
        <w:left w:val="none" w:sz="0" w:space="0" w:color="auto"/>
        <w:bottom w:val="none" w:sz="0" w:space="0" w:color="auto"/>
        <w:right w:val="none" w:sz="0" w:space="0" w:color="auto"/>
      </w:divBdr>
    </w:div>
    <w:div w:id="628173841">
      <w:bodyDiv w:val="1"/>
      <w:marLeft w:val="0"/>
      <w:marRight w:val="0"/>
      <w:marTop w:val="0"/>
      <w:marBottom w:val="0"/>
      <w:divBdr>
        <w:top w:val="none" w:sz="0" w:space="0" w:color="auto"/>
        <w:left w:val="none" w:sz="0" w:space="0" w:color="auto"/>
        <w:bottom w:val="none" w:sz="0" w:space="0" w:color="auto"/>
        <w:right w:val="none" w:sz="0" w:space="0" w:color="auto"/>
      </w:divBdr>
    </w:div>
    <w:div w:id="642269795">
      <w:bodyDiv w:val="1"/>
      <w:marLeft w:val="0"/>
      <w:marRight w:val="0"/>
      <w:marTop w:val="0"/>
      <w:marBottom w:val="0"/>
      <w:divBdr>
        <w:top w:val="none" w:sz="0" w:space="0" w:color="auto"/>
        <w:left w:val="none" w:sz="0" w:space="0" w:color="auto"/>
        <w:bottom w:val="none" w:sz="0" w:space="0" w:color="auto"/>
        <w:right w:val="none" w:sz="0" w:space="0" w:color="auto"/>
      </w:divBdr>
    </w:div>
    <w:div w:id="729577424">
      <w:bodyDiv w:val="1"/>
      <w:marLeft w:val="0"/>
      <w:marRight w:val="0"/>
      <w:marTop w:val="0"/>
      <w:marBottom w:val="0"/>
      <w:divBdr>
        <w:top w:val="none" w:sz="0" w:space="0" w:color="auto"/>
        <w:left w:val="none" w:sz="0" w:space="0" w:color="auto"/>
        <w:bottom w:val="none" w:sz="0" w:space="0" w:color="auto"/>
        <w:right w:val="none" w:sz="0" w:space="0" w:color="auto"/>
      </w:divBdr>
      <w:divsChild>
        <w:div w:id="581837841">
          <w:marLeft w:val="0"/>
          <w:marRight w:val="0"/>
          <w:marTop w:val="0"/>
          <w:marBottom w:val="0"/>
          <w:divBdr>
            <w:top w:val="none" w:sz="0" w:space="0" w:color="auto"/>
            <w:left w:val="none" w:sz="0" w:space="0" w:color="auto"/>
            <w:bottom w:val="none" w:sz="0" w:space="0" w:color="auto"/>
            <w:right w:val="none" w:sz="0" w:space="0" w:color="auto"/>
          </w:divBdr>
        </w:div>
      </w:divsChild>
    </w:div>
    <w:div w:id="752705514">
      <w:bodyDiv w:val="1"/>
      <w:marLeft w:val="0"/>
      <w:marRight w:val="0"/>
      <w:marTop w:val="0"/>
      <w:marBottom w:val="0"/>
      <w:divBdr>
        <w:top w:val="none" w:sz="0" w:space="0" w:color="auto"/>
        <w:left w:val="none" w:sz="0" w:space="0" w:color="auto"/>
        <w:bottom w:val="none" w:sz="0" w:space="0" w:color="auto"/>
        <w:right w:val="none" w:sz="0" w:space="0" w:color="auto"/>
      </w:divBdr>
      <w:divsChild>
        <w:div w:id="1281573814">
          <w:marLeft w:val="0"/>
          <w:marRight w:val="0"/>
          <w:marTop w:val="0"/>
          <w:marBottom w:val="0"/>
          <w:divBdr>
            <w:top w:val="none" w:sz="0" w:space="0" w:color="auto"/>
            <w:left w:val="none" w:sz="0" w:space="0" w:color="auto"/>
            <w:bottom w:val="none" w:sz="0" w:space="0" w:color="auto"/>
            <w:right w:val="none" w:sz="0" w:space="0" w:color="auto"/>
          </w:divBdr>
        </w:div>
      </w:divsChild>
    </w:div>
    <w:div w:id="816846682">
      <w:bodyDiv w:val="1"/>
      <w:marLeft w:val="0"/>
      <w:marRight w:val="0"/>
      <w:marTop w:val="0"/>
      <w:marBottom w:val="0"/>
      <w:divBdr>
        <w:top w:val="none" w:sz="0" w:space="0" w:color="auto"/>
        <w:left w:val="none" w:sz="0" w:space="0" w:color="auto"/>
        <w:bottom w:val="none" w:sz="0" w:space="0" w:color="auto"/>
        <w:right w:val="none" w:sz="0" w:space="0" w:color="auto"/>
      </w:divBdr>
    </w:div>
    <w:div w:id="839781708">
      <w:bodyDiv w:val="1"/>
      <w:marLeft w:val="0"/>
      <w:marRight w:val="0"/>
      <w:marTop w:val="0"/>
      <w:marBottom w:val="0"/>
      <w:divBdr>
        <w:top w:val="none" w:sz="0" w:space="0" w:color="auto"/>
        <w:left w:val="none" w:sz="0" w:space="0" w:color="auto"/>
        <w:bottom w:val="none" w:sz="0" w:space="0" w:color="auto"/>
        <w:right w:val="none" w:sz="0" w:space="0" w:color="auto"/>
      </w:divBdr>
    </w:div>
    <w:div w:id="914171055">
      <w:bodyDiv w:val="1"/>
      <w:marLeft w:val="0"/>
      <w:marRight w:val="0"/>
      <w:marTop w:val="0"/>
      <w:marBottom w:val="0"/>
      <w:divBdr>
        <w:top w:val="none" w:sz="0" w:space="0" w:color="auto"/>
        <w:left w:val="none" w:sz="0" w:space="0" w:color="auto"/>
        <w:bottom w:val="none" w:sz="0" w:space="0" w:color="auto"/>
        <w:right w:val="none" w:sz="0" w:space="0" w:color="auto"/>
      </w:divBdr>
    </w:div>
    <w:div w:id="928006745">
      <w:bodyDiv w:val="1"/>
      <w:marLeft w:val="0"/>
      <w:marRight w:val="0"/>
      <w:marTop w:val="0"/>
      <w:marBottom w:val="0"/>
      <w:divBdr>
        <w:top w:val="none" w:sz="0" w:space="0" w:color="auto"/>
        <w:left w:val="none" w:sz="0" w:space="0" w:color="auto"/>
        <w:bottom w:val="none" w:sz="0" w:space="0" w:color="auto"/>
        <w:right w:val="none" w:sz="0" w:space="0" w:color="auto"/>
      </w:divBdr>
    </w:div>
    <w:div w:id="939216974">
      <w:bodyDiv w:val="1"/>
      <w:marLeft w:val="0"/>
      <w:marRight w:val="0"/>
      <w:marTop w:val="0"/>
      <w:marBottom w:val="0"/>
      <w:divBdr>
        <w:top w:val="none" w:sz="0" w:space="0" w:color="auto"/>
        <w:left w:val="none" w:sz="0" w:space="0" w:color="auto"/>
        <w:bottom w:val="none" w:sz="0" w:space="0" w:color="auto"/>
        <w:right w:val="none" w:sz="0" w:space="0" w:color="auto"/>
      </w:divBdr>
    </w:div>
    <w:div w:id="944072243">
      <w:bodyDiv w:val="1"/>
      <w:marLeft w:val="0"/>
      <w:marRight w:val="0"/>
      <w:marTop w:val="0"/>
      <w:marBottom w:val="0"/>
      <w:divBdr>
        <w:top w:val="none" w:sz="0" w:space="0" w:color="auto"/>
        <w:left w:val="none" w:sz="0" w:space="0" w:color="auto"/>
        <w:bottom w:val="none" w:sz="0" w:space="0" w:color="auto"/>
        <w:right w:val="none" w:sz="0" w:space="0" w:color="auto"/>
      </w:divBdr>
      <w:divsChild>
        <w:div w:id="1291402592">
          <w:marLeft w:val="0"/>
          <w:marRight w:val="0"/>
          <w:marTop w:val="0"/>
          <w:marBottom w:val="0"/>
          <w:divBdr>
            <w:top w:val="none" w:sz="0" w:space="0" w:color="auto"/>
            <w:left w:val="none" w:sz="0" w:space="0" w:color="auto"/>
            <w:bottom w:val="none" w:sz="0" w:space="0" w:color="auto"/>
            <w:right w:val="none" w:sz="0" w:space="0" w:color="auto"/>
          </w:divBdr>
        </w:div>
      </w:divsChild>
    </w:div>
    <w:div w:id="944967789">
      <w:bodyDiv w:val="1"/>
      <w:marLeft w:val="0"/>
      <w:marRight w:val="0"/>
      <w:marTop w:val="0"/>
      <w:marBottom w:val="0"/>
      <w:divBdr>
        <w:top w:val="none" w:sz="0" w:space="0" w:color="auto"/>
        <w:left w:val="none" w:sz="0" w:space="0" w:color="auto"/>
        <w:bottom w:val="none" w:sz="0" w:space="0" w:color="auto"/>
        <w:right w:val="none" w:sz="0" w:space="0" w:color="auto"/>
      </w:divBdr>
    </w:div>
    <w:div w:id="996231138">
      <w:bodyDiv w:val="1"/>
      <w:marLeft w:val="0"/>
      <w:marRight w:val="0"/>
      <w:marTop w:val="0"/>
      <w:marBottom w:val="0"/>
      <w:divBdr>
        <w:top w:val="none" w:sz="0" w:space="0" w:color="auto"/>
        <w:left w:val="none" w:sz="0" w:space="0" w:color="auto"/>
        <w:bottom w:val="none" w:sz="0" w:space="0" w:color="auto"/>
        <w:right w:val="none" w:sz="0" w:space="0" w:color="auto"/>
      </w:divBdr>
      <w:divsChild>
        <w:div w:id="1131943072">
          <w:marLeft w:val="0"/>
          <w:marRight w:val="0"/>
          <w:marTop w:val="0"/>
          <w:marBottom w:val="0"/>
          <w:divBdr>
            <w:top w:val="none" w:sz="0" w:space="0" w:color="auto"/>
            <w:left w:val="none" w:sz="0" w:space="0" w:color="auto"/>
            <w:bottom w:val="none" w:sz="0" w:space="0" w:color="auto"/>
            <w:right w:val="none" w:sz="0" w:space="0" w:color="auto"/>
          </w:divBdr>
        </w:div>
      </w:divsChild>
    </w:div>
    <w:div w:id="1013652633">
      <w:bodyDiv w:val="1"/>
      <w:marLeft w:val="0"/>
      <w:marRight w:val="0"/>
      <w:marTop w:val="0"/>
      <w:marBottom w:val="0"/>
      <w:divBdr>
        <w:top w:val="none" w:sz="0" w:space="0" w:color="auto"/>
        <w:left w:val="none" w:sz="0" w:space="0" w:color="auto"/>
        <w:bottom w:val="none" w:sz="0" w:space="0" w:color="auto"/>
        <w:right w:val="none" w:sz="0" w:space="0" w:color="auto"/>
      </w:divBdr>
    </w:div>
    <w:div w:id="1016227306">
      <w:bodyDiv w:val="1"/>
      <w:marLeft w:val="0"/>
      <w:marRight w:val="0"/>
      <w:marTop w:val="0"/>
      <w:marBottom w:val="0"/>
      <w:divBdr>
        <w:top w:val="none" w:sz="0" w:space="0" w:color="auto"/>
        <w:left w:val="none" w:sz="0" w:space="0" w:color="auto"/>
        <w:bottom w:val="none" w:sz="0" w:space="0" w:color="auto"/>
        <w:right w:val="none" w:sz="0" w:space="0" w:color="auto"/>
      </w:divBdr>
    </w:div>
    <w:div w:id="1024554765">
      <w:bodyDiv w:val="1"/>
      <w:marLeft w:val="0"/>
      <w:marRight w:val="0"/>
      <w:marTop w:val="0"/>
      <w:marBottom w:val="0"/>
      <w:divBdr>
        <w:top w:val="none" w:sz="0" w:space="0" w:color="auto"/>
        <w:left w:val="none" w:sz="0" w:space="0" w:color="auto"/>
        <w:bottom w:val="none" w:sz="0" w:space="0" w:color="auto"/>
        <w:right w:val="none" w:sz="0" w:space="0" w:color="auto"/>
      </w:divBdr>
    </w:div>
    <w:div w:id="1029646693">
      <w:bodyDiv w:val="1"/>
      <w:marLeft w:val="0"/>
      <w:marRight w:val="0"/>
      <w:marTop w:val="0"/>
      <w:marBottom w:val="0"/>
      <w:divBdr>
        <w:top w:val="none" w:sz="0" w:space="0" w:color="auto"/>
        <w:left w:val="none" w:sz="0" w:space="0" w:color="auto"/>
        <w:bottom w:val="none" w:sz="0" w:space="0" w:color="auto"/>
        <w:right w:val="none" w:sz="0" w:space="0" w:color="auto"/>
      </w:divBdr>
    </w:div>
    <w:div w:id="1042679818">
      <w:bodyDiv w:val="1"/>
      <w:marLeft w:val="0"/>
      <w:marRight w:val="0"/>
      <w:marTop w:val="0"/>
      <w:marBottom w:val="0"/>
      <w:divBdr>
        <w:top w:val="none" w:sz="0" w:space="0" w:color="auto"/>
        <w:left w:val="none" w:sz="0" w:space="0" w:color="auto"/>
        <w:bottom w:val="none" w:sz="0" w:space="0" w:color="auto"/>
        <w:right w:val="none" w:sz="0" w:space="0" w:color="auto"/>
      </w:divBdr>
    </w:div>
    <w:div w:id="1064833983">
      <w:bodyDiv w:val="1"/>
      <w:marLeft w:val="0"/>
      <w:marRight w:val="0"/>
      <w:marTop w:val="0"/>
      <w:marBottom w:val="0"/>
      <w:divBdr>
        <w:top w:val="none" w:sz="0" w:space="0" w:color="auto"/>
        <w:left w:val="none" w:sz="0" w:space="0" w:color="auto"/>
        <w:bottom w:val="none" w:sz="0" w:space="0" w:color="auto"/>
        <w:right w:val="none" w:sz="0" w:space="0" w:color="auto"/>
      </w:divBdr>
    </w:div>
    <w:div w:id="1083188931">
      <w:bodyDiv w:val="1"/>
      <w:marLeft w:val="0"/>
      <w:marRight w:val="0"/>
      <w:marTop w:val="0"/>
      <w:marBottom w:val="0"/>
      <w:divBdr>
        <w:top w:val="none" w:sz="0" w:space="0" w:color="auto"/>
        <w:left w:val="none" w:sz="0" w:space="0" w:color="auto"/>
        <w:bottom w:val="none" w:sz="0" w:space="0" w:color="auto"/>
        <w:right w:val="none" w:sz="0" w:space="0" w:color="auto"/>
      </w:divBdr>
      <w:divsChild>
        <w:div w:id="1397430766">
          <w:marLeft w:val="0"/>
          <w:marRight w:val="0"/>
          <w:marTop w:val="0"/>
          <w:marBottom w:val="0"/>
          <w:divBdr>
            <w:top w:val="none" w:sz="0" w:space="0" w:color="auto"/>
            <w:left w:val="none" w:sz="0" w:space="0" w:color="auto"/>
            <w:bottom w:val="none" w:sz="0" w:space="0" w:color="auto"/>
            <w:right w:val="none" w:sz="0" w:space="0" w:color="auto"/>
          </w:divBdr>
        </w:div>
      </w:divsChild>
    </w:div>
    <w:div w:id="1123502826">
      <w:bodyDiv w:val="1"/>
      <w:marLeft w:val="0"/>
      <w:marRight w:val="0"/>
      <w:marTop w:val="0"/>
      <w:marBottom w:val="0"/>
      <w:divBdr>
        <w:top w:val="none" w:sz="0" w:space="0" w:color="auto"/>
        <w:left w:val="none" w:sz="0" w:space="0" w:color="auto"/>
        <w:bottom w:val="none" w:sz="0" w:space="0" w:color="auto"/>
        <w:right w:val="none" w:sz="0" w:space="0" w:color="auto"/>
      </w:divBdr>
    </w:div>
    <w:div w:id="1192261572">
      <w:bodyDiv w:val="1"/>
      <w:marLeft w:val="0"/>
      <w:marRight w:val="0"/>
      <w:marTop w:val="0"/>
      <w:marBottom w:val="0"/>
      <w:divBdr>
        <w:top w:val="none" w:sz="0" w:space="0" w:color="auto"/>
        <w:left w:val="none" w:sz="0" w:space="0" w:color="auto"/>
        <w:bottom w:val="none" w:sz="0" w:space="0" w:color="auto"/>
        <w:right w:val="none" w:sz="0" w:space="0" w:color="auto"/>
      </w:divBdr>
    </w:div>
    <w:div w:id="1244603897">
      <w:bodyDiv w:val="1"/>
      <w:marLeft w:val="0"/>
      <w:marRight w:val="0"/>
      <w:marTop w:val="0"/>
      <w:marBottom w:val="0"/>
      <w:divBdr>
        <w:top w:val="none" w:sz="0" w:space="0" w:color="auto"/>
        <w:left w:val="none" w:sz="0" w:space="0" w:color="auto"/>
        <w:bottom w:val="none" w:sz="0" w:space="0" w:color="auto"/>
        <w:right w:val="none" w:sz="0" w:space="0" w:color="auto"/>
      </w:divBdr>
    </w:div>
    <w:div w:id="1254781567">
      <w:bodyDiv w:val="1"/>
      <w:marLeft w:val="0"/>
      <w:marRight w:val="0"/>
      <w:marTop w:val="0"/>
      <w:marBottom w:val="0"/>
      <w:divBdr>
        <w:top w:val="none" w:sz="0" w:space="0" w:color="auto"/>
        <w:left w:val="none" w:sz="0" w:space="0" w:color="auto"/>
        <w:bottom w:val="none" w:sz="0" w:space="0" w:color="auto"/>
        <w:right w:val="none" w:sz="0" w:space="0" w:color="auto"/>
      </w:divBdr>
    </w:div>
    <w:div w:id="1289624217">
      <w:bodyDiv w:val="1"/>
      <w:marLeft w:val="0"/>
      <w:marRight w:val="0"/>
      <w:marTop w:val="0"/>
      <w:marBottom w:val="0"/>
      <w:divBdr>
        <w:top w:val="none" w:sz="0" w:space="0" w:color="auto"/>
        <w:left w:val="none" w:sz="0" w:space="0" w:color="auto"/>
        <w:bottom w:val="none" w:sz="0" w:space="0" w:color="auto"/>
        <w:right w:val="none" w:sz="0" w:space="0" w:color="auto"/>
      </w:divBdr>
    </w:div>
    <w:div w:id="1312632922">
      <w:bodyDiv w:val="1"/>
      <w:marLeft w:val="0"/>
      <w:marRight w:val="0"/>
      <w:marTop w:val="0"/>
      <w:marBottom w:val="0"/>
      <w:divBdr>
        <w:top w:val="none" w:sz="0" w:space="0" w:color="auto"/>
        <w:left w:val="none" w:sz="0" w:space="0" w:color="auto"/>
        <w:bottom w:val="none" w:sz="0" w:space="0" w:color="auto"/>
        <w:right w:val="none" w:sz="0" w:space="0" w:color="auto"/>
      </w:divBdr>
    </w:div>
    <w:div w:id="1456561574">
      <w:bodyDiv w:val="1"/>
      <w:marLeft w:val="0"/>
      <w:marRight w:val="0"/>
      <w:marTop w:val="0"/>
      <w:marBottom w:val="0"/>
      <w:divBdr>
        <w:top w:val="none" w:sz="0" w:space="0" w:color="auto"/>
        <w:left w:val="none" w:sz="0" w:space="0" w:color="auto"/>
        <w:bottom w:val="none" w:sz="0" w:space="0" w:color="auto"/>
        <w:right w:val="none" w:sz="0" w:space="0" w:color="auto"/>
      </w:divBdr>
    </w:div>
    <w:div w:id="1502965519">
      <w:bodyDiv w:val="1"/>
      <w:marLeft w:val="0"/>
      <w:marRight w:val="0"/>
      <w:marTop w:val="0"/>
      <w:marBottom w:val="0"/>
      <w:divBdr>
        <w:top w:val="none" w:sz="0" w:space="0" w:color="auto"/>
        <w:left w:val="none" w:sz="0" w:space="0" w:color="auto"/>
        <w:bottom w:val="none" w:sz="0" w:space="0" w:color="auto"/>
        <w:right w:val="none" w:sz="0" w:space="0" w:color="auto"/>
      </w:divBdr>
    </w:div>
    <w:div w:id="1510364480">
      <w:bodyDiv w:val="1"/>
      <w:marLeft w:val="0"/>
      <w:marRight w:val="0"/>
      <w:marTop w:val="0"/>
      <w:marBottom w:val="0"/>
      <w:divBdr>
        <w:top w:val="none" w:sz="0" w:space="0" w:color="auto"/>
        <w:left w:val="none" w:sz="0" w:space="0" w:color="auto"/>
        <w:bottom w:val="none" w:sz="0" w:space="0" w:color="auto"/>
        <w:right w:val="none" w:sz="0" w:space="0" w:color="auto"/>
      </w:divBdr>
    </w:div>
    <w:div w:id="1532651306">
      <w:bodyDiv w:val="1"/>
      <w:marLeft w:val="0"/>
      <w:marRight w:val="0"/>
      <w:marTop w:val="0"/>
      <w:marBottom w:val="0"/>
      <w:divBdr>
        <w:top w:val="none" w:sz="0" w:space="0" w:color="auto"/>
        <w:left w:val="none" w:sz="0" w:space="0" w:color="auto"/>
        <w:bottom w:val="none" w:sz="0" w:space="0" w:color="auto"/>
        <w:right w:val="none" w:sz="0" w:space="0" w:color="auto"/>
      </w:divBdr>
    </w:div>
    <w:div w:id="1584295384">
      <w:bodyDiv w:val="1"/>
      <w:marLeft w:val="0"/>
      <w:marRight w:val="0"/>
      <w:marTop w:val="0"/>
      <w:marBottom w:val="0"/>
      <w:divBdr>
        <w:top w:val="none" w:sz="0" w:space="0" w:color="auto"/>
        <w:left w:val="none" w:sz="0" w:space="0" w:color="auto"/>
        <w:bottom w:val="none" w:sz="0" w:space="0" w:color="auto"/>
        <w:right w:val="none" w:sz="0" w:space="0" w:color="auto"/>
      </w:divBdr>
    </w:div>
    <w:div w:id="1643268906">
      <w:bodyDiv w:val="1"/>
      <w:marLeft w:val="0"/>
      <w:marRight w:val="0"/>
      <w:marTop w:val="0"/>
      <w:marBottom w:val="0"/>
      <w:divBdr>
        <w:top w:val="none" w:sz="0" w:space="0" w:color="auto"/>
        <w:left w:val="none" w:sz="0" w:space="0" w:color="auto"/>
        <w:bottom w:val="none" w:sz="0" w:space="0" w:color="auto"/>
        <w:right w:val="none" w:sz="0" w:space="0" w:color="auto"/>
      </w:divBdr>
    </w:div>
    <w:div w:id="1649625614">
      <w:bodyDiv w:val="1"/>
      <w:marLeft w:val="0"/>
      <w:marRight w:val="0"/>
      <w:marTop w:val="0"/>
      <w:marBottom w:val="0"/>
      <w:divBdr>
        <w:top w:val="none" w:sz="0" w:space="0" w:color="auto"/>
        <w:left w:val="none" w:sz="0" w:space="0" w:color="auto"/>
        <w:bottom w:val="none" w:sz="0" w:space="0" w:color="auto"/>
        <w:right w:val="none" w:sz="0" w:space="0" w:color="auto"/>
      </w:divBdr>
    </w:div>
    <w:div w:id="1659772333">
      <w:bodyDiv w:val="1"/>
      <w:marLeft w:val="0"/>
      <w:marRight w:val="0"/>
      <w:marTop w:val="0"/>
      <w:marBottom w:val="0"/>
      <w:divBdr>
        <w:top w:val="none" w:sz="0" w:space="0" w:color="auto"/>
        <w:left w:val="none" w:sz="0" w:space="0" w:color="auto"/>
        <w:bottom w:val="none" w:sz="0" w:space="0" w:color="auto"/>
        <w:right w:val="none" w:sz="0" w:space="0" w:color="auto"/>
      </w:divBdr>
    </w:div>
    <w:div w:id="1664814106">
      <w:bodyDiv w:val="1"/>
      <w:marLeft w:val="0"/>
      <w:marRight w:val="0"/>
      <w:marTop w:val="0"/>
      <w:marBottom w:val="0"/>
      <w:divBdr>
        <w:top w:val="none" w:sz="0" w:space="0" w:color="auto"/>
        <w:left w:val="none" w:sz="0" w:space="0" w:color="auto"/>
        <w:bottom w:val="none" w:sz="0" w:space="0" w:color="auto"/>
        <w:right w:val="none" w:sz="0" w:space="0" w:color="auto"/>
      </w:divBdr>
    </w:div>
    <w:div w:id="1678535405">
      <w:bodyDiv w:val="1"/>
      <w:marLeft w:val="0"/>
      <w:marRight w:val="0"/>
      <w:marTop w:val="0"/>
      <w:marBottom w:val="0"/>
      <w:divBdr>
        <w:top w:val="none" w:sz="0" w:space="0" w:color="auto"/>
        <w:left w:val="none" w:sz="0" w:space="0" w:color="auto"/>
        <w:bottom w:val="none" w:sz="0" w:space="0" w:color="auto"/>
        <w:right w:val="none" w:sz="0" w:space="0" w:color="auto"/>
      </w:divBdr>
      <w:divsChild>
        <w:div w:id="1656489103">
          <w:marLeft w:val="0"/>
          <w:marRight w:val="0"/>
          <w:marTop w:val="0"/>
          <w:marBottom w:val="0"/>
          <w:divBdr>
            <w:top w:val="none" w:sz="0" w:space="0" w:color="auto"/>
            <w:left w:val="none" w:sz="0" w:space="0" w:color="auto"/>
            <w:bottom w:val="none" w:sz="0" w:space="0" w:color="auto"/>
            <w:right w:val="none" w:sz="0" w:space="0" w:color="auto"/>
          </w:divBdr>
        </w:div>
      </w:divsChild>
    </w:div>
    <w:div w:id="1679114780">
      <w:bodyDiv w:val="1"/>
      <w:marLeft w:val="0"/>
      <w:marRight w:val="0"/>
      <w:marTop w:val="0"/>
      <w:marBottom w:val="0"/>
      <w:divBdr>
        <w:top w:val="none" w:sz="0" w:space="0" w:color="auto"/>
        <w:left w:val="none" w:sz="0" w:space="0" w:color="auto"/>
        <w:bottom w:val="none" w:sz="0" w:space="0" w:color="auto"/>
        <w:right w:val="none" w:sz="0" w:space="0" w:color="auto"/>
      </w:divBdr>
    </w:div>
    <w:div w:id="1705397299">
      <w:bodyDiv w:val="1"/>
      <w:marLeft w:val="0"/>
      <w:marRight w:val="0"/>
      <w:marTop w:val="0"/>
      <w:marBottom w:val="0"/>
      <w:divBdr>
        <w:top w:val="none" w:sz="0" w:space="0" w:color="auto"/>
        <w:left w:val="none" w:sz="0" w:space="0" w:color="auto"/>
        <w:bottom w:val="none" w:sz="0" w:space="0" w:color="auto"/>
        <w:right w:val="none" w:sz="0" w:space="0" w:color="auto"/>
      </w:divBdr>
    </w:div>
    <w:div w:id="1710177817">
      <w:bodyDiv w:val="1"/>
      <w:marLeft w:val="0"/>
      <w:marRight w:val="0"/>
      <w:marTop w:val="0"/>
      <w:marBottom w:val="0"/>
      <w:divBdr>
        <w:top w:val="none" w:sz="0" w:space="0" w:color="auto"/>
        <w:left w:val="none" w:sz="0" w:space="0" w:color="auto"/>
        <w:bottom w:val="none" w:sz="0" w:space="0" w:color="auto"/>
        <w:right w:val="none" w:sz="0" w:space="0" w:color="auto"/>
      </w:divBdr>
    </w:div>
    <w:div w:id="1724865018">
      <w:bodyDiv w:val="1"/>
      <w:marLeft w:val="0"/>
      <w:marRight w:val="0"/>
      <w:marTop w:val="0"/>
      <w:marBottom w:val="0"/>
      <w:divBdr>
        <w:top w:val="none" w:sz="0" w:space="0" w:color="auto"/>
        <w:left w:val="none" w:sz="0" w:space="0" w:color="auto"/>
        <w:bottom w:val="none" w:sz="0" w:space="0" w:color="auto"/>
        <w:right w:val="none" w:sz="0" w:space="0" w:color="auto"/>
      </w:divBdr>
    </w:div>
    <w:div w:id="1741322032">
      <w:bodyDiv w:val="1"/>
      <w:marLeft w:val="0"/>
      <w:marRight w:val="0"/>
      <w:marTop w:val="0"/>
      <w:marBottom w:val="0"/>
      <w:divBdr>
        <w:top w:val="none" w:sz="0" w:space="0" w:color="auto"/>
        <w:left w:val="none" w:sz="0" w:space="0" w:color="auto"/>
        <w:bottom w:val="none" w:sz="0" w:space="0" w:color="auto"/>
        <w:right w:val="none" w:sz="0" w:space="0" w:color="auto"/>
      </w:divBdr>
    </w:div>
    <w:div w:id="1777867067">
      <w:bodyDiv w:val="1"/>
      <w:marLeft w:val="0"/>
      <w:marRight w:val="0"/>
      <w:marTop w:val="0"/>
      <w:marBottom w:val="0"/>
      <w:divBdr>
        <w:top w:val="none" w:sz="0" w:space="0" w:color="auto"/>
        <w:left w:val="none" w:sz="0" w:space="0" w:color="auto"/>
        <w:bottom w:val="none" w:sz="0" w:space="0" w:color="auto"/>
        <w:right w:val="none" w:sz="0" w:space="0" w:color="auto"/>
      </w:divBdr>
    </w:div>
    <w:div w:id="1793818249">
      <w:bodyDiv w:val="1"/>
      <w:marLeft w:val="0"/>
      <w:marRight w:val="0"/>
      <w:marTop w:val="0"/>
      <w:marBottom w:val="0"/>
      <w:divBdr>
        <w:top w:val="none" w:sz="0" w:space="0" w:color="auto"/>
        <w:left w:val="none" w:sz="0" w:space="0" w:color="auto"/>
        <w:bottom w:val="none" w:sz="0" w:space="0" w:color="auto"/>
        <w:right w:val="none" w:sz="0" w:space="0" w:color="auto"/>
      </w:divBdr>
    </w:div>
    <w:div w:id="1837914813">
      <w:bodyDiv w:val="1"/>
      <w:marLeft w:val="0"/>
      <w:marRight w:val="0"/>
      <w:marTop w:val="0"/>
      <w:marBottom w:val="0"/>
      <w:divBdr>
        <w:top w:val="none" w:sz="0" w:space="0" w:color="auto"/>
        <w:left w:val="none" w:sz="0" w:space="0" w:color="auto"/>
        <w:bottom w:val="none" w:sz="0" w:space="0" w:color="auto"/>
        <w:right w:val="none" w:sz="0" w:space="0" w:color="auto"/>
      </w:divBdr>
    </w:div>
    <w:div w:id="1852328011">
      <w:bodyDiv w:val="1"/>
      <w:marLeft w:val="0"/>
      <w:marRight w:val="0"/>
      <w:marTop w:val="0"/>
      <w:marBottom w:val="0"/>
      <w:divBdr>
        <w:top w:val="none" w:sz="0" w:space="0" w:color="auto"/>
        <w:left w:val="none" w:sz="0" w:space="0" w:color="auto"/>
        <w:bottom w:val="none" w:sz="0" w:space="0" w:color="auto"/>
        <w:right w:val="none" w:sz="0" w:space="0" w:color="auto"/>
      </w:divBdr>
      <w:divsChild>
        <w:div w:id="289170171">
          <w:marLeft w:val="0"/>
          <w:marRight w:val="0"/>
          <w:marTop w:val="0"/>
          <w:marBottom w:val="0"/>
          <w:divBdr>
            <w:top w:val="none" w:sz="0" w:space="0" w:color="auto"/>
            <w:left w:val="none" w:sz="0" w:space="0" w:color="auto"/>
            <w:bottom w:val="none" w:sz="0" w:space="0" w:color="auto"/>
            <w:right w:val="none" w:sz="0" w:space="0" w:color="auto"/>
          </w:divBdr>
        </w:div>
      </w:divsChild>
    </w:div>
    <w:div w:id="1852644962">
      <w:bodyDiv w:val="1"/>
      <w:marLeft w:val="0"/>
      <w:marRight w:val="0"/>
      <w:marTop w:val="0"/>
      <w:marBottom w:val="0"/>
      <w:divBdr>
        <w:top w:val="none" w:sz="0" w:space="0" w:color="auto"/>
        <w:left w:val="none" w:sz="0" w:space="0" w:color="auto"/>
        <w:bottom w:val="none" w:sz="0" w:space="0" w:color="auto"/>
        <w:right w:val="none" w:sz="0" w:space="0" w:color="auto"/>
      </w:divBdr>
    </w:div>
    <w:div w:id="1870727164">
      <w:bodyDiv w:val="1"/>
      <w:marLeft w:val="0"/>
      <w:marRight w:val="0"/>
      <w:marTop w:val="0"/>
      <w:marBottom w:val="0"/>
      <w:divBdr>
        <w:top w:val="none" w:sz="0" w:space="0" w:color="auto"/>
        <w:left w:val="none" w:sz="0" w:space="0" w:color="auto"/>
        <w:bottom w:val="none" w:sz="0" w:space="0" w:color="auto"/>
        <w:right w:val="none" w:sz="0" w:space="0" w:color="auto"/>
      </w:divBdr>
    </w:div>
    <w:div w:id="1878196297">
      <w:bodyDiv w:val="1"/>
      <w:marLeft w:val="0"/>
      <w:marRight w:val="0"/>
      <w:marTop w:val="0"/>
      <w:marBottom w:val="0"/>
      <w:divBdr>
        <w:top w:val="none" w:sz="0" w:space="0" w:color="auto"/>
        <w:left w:val="none" w:sz="0" w:space="0" w:color="auto"/>
        <w:bottom w:val="none" w:sz="0" w:space="0" w:color="auto"/>
        <w:right w:val="none" w:sz="0" w:space="0" w:color="auto"/>
      </w:divBdr>
    </w:div>
    <w:div w:id="1946110335">
      <w:bodyDiv w:val="1"/>
      <w:marLeft w:val="0"/>
      <w:marRight w:val="0"/>
      <w:marTop w:val="0"/>
      <w:marBottom w:val="0"/>
      <w:divBdr>
        <w:top w:val="none" w:sz="0" w:space="0" w:color="auto"/>
        <w:left w:val="none" w:sz="0" w:space="0" w:color="auto"/>
        <w:bottom w:val="none" w:sz="0" w:space="0" w:color="auto"/>
        <w:right w:val="none" w:sz="0" w:space="0" w:color="auto"/>
      </w:divBdr>
      <w:divsChild>
        <w:div w:id="354694117">
          <w:marLeft w:val="0"/>
          <w:marRight w:val="0"/>
          <w:marTop w:val="0"/>
          <w:marBottom w:val="0"/>
          <w:divBdr>
            <w:top w:val="none" w:sz="0" w:space="0" w:color="auto"/>
            <w:left w:val="none" w:sz="0" w:space="0" w:color="auto"/>
            <w:bottom w:val="none" w:sz="0" w:space="0" w:color="auto"/>
            <w:right w:val="none" w:sz="0" w:space="0" w:color="auto"/>
          </w:divBdr>
        </w:div>
      </w:divsChild>
    </w:div>
    <w:div w:id="1947689805">
      <w:bodyDiv w:val="1"/>
      <w:marLeft w:val="0"/>
      <w:marRight w:val="0"/>
      <w:marTop w:val="0"/>
      <w:marBottom w:val="0"/>
      <w:divBdr>
        <w:top w:val="none" w:sz="0" w:space="0" w:color="auto"/>
        <w:left w:val="none" w:sz="0" w:space="0" w:color="auto"/>
        <w:bottom w:val="none" w:sz="0" w:space="0" w:color="auto"/>
        <w:right w:val="none" w:sz="0" w:space="0" w:color="auto"/>
      </w:divBdr>
      <w:divsChild>
        <w:div w:id="1195845060">
          <w:marLeft w:val="0"/>
          <w:marRight w:val="0"/>
          <w:marTop w:val="0"/>
          <w:marBottom w:val="0"/>
          <w:divBdr>
            <w:top w:val="none" w:sz="0" w:space="0" w:color="auto"/>
            <w:left w:val="none" w:sz="0" w:space="0" w:color="auto"/>
            <w:bottom w:val="none" w:sz="0" w:space="0" w:color="auto"/>
            <w:right w:val="none" w:sz="0" w:space="0" w:color="auto"/>
          </w:divBdr>
        </w:div>
      </w:divsChild>
    </w:div>
    <w:div w:id="1971784304">
      <w:bodyDiv w:val="1"/>
      <w:marLeft w:val="0"/>
      <w:marRight w:val="0"/>
      <w:marTop w:val="0"/>
      <w:marBottom w:val="0"/>
      <w:divBdr>
        <w:top w:val="none" w:sz="0" w:space="0" w:color="auto"/>
        <w:left w:val="none" w:sz="0" w:space="0" w:color="auto"/>
        <w:bottom w:val="none" w:sz="0" w:space="0" w:color="auto"/>
        <w:right w:val="none" w:sz="0" w:space="0" w:color="auto"/>
      </w:divBdr>
      <w:divsChild>
        <w:div w:id="1347243637">
          <w:marLeft w:val="0"/>
          <w:marRight w:val="0"/>
          <w:marTop w:val="0"/>
          <w:marBottom w:val="0"/>
          <w:divBdr>
            <w:top w:val="none" w:sz="0" w:space="0" w:color="auto"/>
            <w:left w:val="none" w:sz="0" w:space="0" w:color="auto"/>
            <w:bottom w:val="none" w:sz="0" w:space="0" w:color="auto"/>
            <w:right w:val="none" w:sz="0" w:space="0" w:color="auto"/>
          </w:divBdr>
        </w:div>
      </w:divsChild>
    </w:div>
    <w:div w:id="2023704340">
      <w:bodyDiv w:val="1"/>
      <w:marLeft w:val="0"/>
      <w:marRight w:val="0"/>
      <w:marTop w:val="0"/>
      <w:marBottom w:val="0"/>
      <w:divBdr>
        <w:top w:val="none" w:sz="0" w:space="0" w:color="auto"/>
        <w:left w:val="none" w:sz="0" w:space="0" w:color="auto"/>
        <w:bottom w:val="none" w:sz="0" w:space="0" w:color="auto"/>
        <w:right w:val="none" w:sz="0" w:space="0" w:color="auto"/>
      </w:divBdr>
      <w:divsChild>
        <w:div w:id="513149999">
          <w:marLeft w:val="0"/>
          <w:marRight w:val="0"/>
          <w:marTop w:val="0"/>
          <w:marBottom w:val="0"/>
          <w:divBdr>
            <w:top w:val="none" w:sz="0" w:space="0" w:color="auto"/>
            <w:left w:val="none" w:sz="0" w:space="0" w:color="auto"/>
            <w:bottom w:val="none" w:sz="0" w:space="0" w:color="auto"/>
            <w:right w:val="none" w:sz="0" w:space="0" w:color="auto"/>
          </w:divBdr>
        </w:div>
      </w:divsChild>
    </w:div>
    <w:div w:id="2029791165">
      <w:bodyDiv w:val="1"/>
      <w:marLeft w:val="0"/>
      <w:marRight w:val="0"/>
      <w:marTop w:val="0"/>
      <w:marBottom w:val="0"/>
      <w:divBdr>
        <w:top w:val="none" w:sz="0" w:space="0" w:color="auto"/>
        <w:left w:val="none" w:sz="0" w:space="0" w:color="auto"/>
        <w:bottom w:val="none" w:sz="0" w:space="0" w:color="auto"/>
        <w:right w:val="none" w:sz="0" w:space="0" w:color="auto"/>
      </w:divBdr>
    </w:div>
    <w:div w:id="2033452459">
      <w:bodyDiv w:val="1"/>
      <w:marLeft w:val="0"/>
      <w:marRight w:val="0"/>
      <w:marTop w:val="0"/>
      <w:marBottom w:val="0"/>
      <w:divBdr>
        <w:top w:val="none" w:sz="0" w:space="0" w:color="auto"/>
        <w:left w:val="none" w:sz="0" w:space="0" w:color="auto"/>
        <w:bottom w:val="none" w:sz="0" w:space="0" w:color="auto"/>
        <w:right w:val="none" w:sz="0" w:space="0" w:color="auto"/>
      </w:divBdr>
    </w:div>
    <w:div w:id="2043282652">
      <w:bodyDiv w:val="1"/>
      <w:marLeft w:val="0"/>
      <w:marRight w:val="0"/>
      <w:marTop w:val="0"/>
      <w:marBottom w:val="0"/>
      <w:divBdr>
        <w:top w:val="none" w:sz="0" w:space="0" w:color="auto"/>
        <w:left w:val="none" w:sz="0" w:space="0" w:color="auto"/>
        <w:bottom w:val="none" w:sz="0" w:space="0" w:color="auto"/>
        <w:right w:val="none" w:sz="0" w:space="0" w:color="auto"/>
      </w:divBdr>
    </w:div>
    <w:div w:id="2054378832">
      <w:bodyDiv w:val="1"/>
      <w:marLeft w:val="0"/>
      <w:marRight w:val="0"/>
      <w:marTop w:val="0"/>
      <w:marBottom w:val="0"/>
      <w:divBdr>
        <w:top w:val="none" w:sz="0" w:space="0" w:color="auto"/>
        <w:left w:val="none" w:sz="0" w:space="0" w:color="auto"/>
        <w:bottom w:val="none" w:sz="0" w:space="0" w:color="auto"/>
        <w:right w:val="none" w:sz="0" w:space="0" w:color="auto"/>
      </w:divBdr>
      <w:divsChild>
        <w:div w:id="2084138181">
          <w:marLeft w:val="0"/>
          <w:marRight w:val="0"/>
          <w:marTop w:val="0"/>
          <w:marBottom w:val="0"/>
          <w:divBdr>
            <w:top w:val="none" w:sz="0" w:space="0" w:color="auto"/>
            <w:left w:val="none" w:sz="0" w:space="0" w:color="auto"/>
            <w:bottom w:val="none" w:sz="0" w:space="0" w:color="auto"/>
            <w:right w:val="none" w:sz="0" w:space="0" w:color="auto"/>
          </w:divBdr>
        </w:div>
      </w:divsChild>
    </w:div>
    <w:div w:id="2063405960">
      <w:bodyDiv w:val="1"/>
      <w:marLeft w:val="0"/>
      <w:marRight w:val="0"/>
      <w:marTop w:val="0"/>
      <w:marBottom w:val="0"/>
      <w:divBdr>
        <w:top w:val="none" w:sz="0" w:space="0" w:color="auto"/>
        <w:left w:val="none" w:sz="0" w:space="0" w:color="auto"/>
        <w:bottom w:val="none" w:sz="0" w:space="0" w:color="auto"/>
        <w:right w:val="none" w:sz="0" w:space="0" w:color="auto"/>
      </w:divBdr>
    </w:div>
    <w:div w:id="2114662082">
      <w:bodyDiv w:val="1"/>
      <w:marLeft w:val="0"/>
      <w:marRight w:val="0"/>
      <w:marTop w:val="0"/>
      <w:marBottom w:val="0"/>
      <w:divBdr>
        <w:top w:val="none" w:sz="0" w:space="0" w:color="auto"/>
        <w:left w:val="none" w:sz="0" w:space="0" w:color="auto"/>
        <w:bottom w:val="none" w:sz="0" w:space="0" w:color="auto"/>
        <w:right w:val="none" w:sz="0" w:space="0" w:color="auto"/>
      </w:divBdr>
    </w:div>
    <w:div w:id="2115897314">
      <w:bodyDiv w:val="1"/>
      <w:marLeft w:val="0"/>
      <w:marRight w:val="0"/>
      <w:marTop w:val="0"/>
      <w:marBottom w:val="0"/>
      <w:divBdr>
        <w:top w:val="none" w:sz="0" w:space="0" w:color="auto"/>
        <w:left w:val="none" w:sz="0" w:space="0" w:color="auto"/>
        <w:bottom w:val="none" w:sz="0" w:space="0" w:color="auto"/>
        <w:right w:val="none" w:sz="0" w:space="0" w:color="auto"/>
      </w:divBdr>
    </w:div>
    <w:div w:id="21468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ic.org/policy/accessibility/vpa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b31d7be1-2bf1-4a0c-903e-3537715ce302">false</Archi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8D62E3AAC5AA479954B192188E3BC1" ma:contentTypeVersion="11" ma:contentTypeDescription="Create a new document." ma:contentTypeScope="" ma:versionID="8e9b58066970e6e393eba528fab03d34">
  <xsd:schema xmlns:xsd="http://www.w3.org/2001/XMLSchema" xmlns:xs="http://www.w3.org/2001/XMLSchema" xmlns:p="http://schemas.microsoft.com/office/2006/metadata/properties" xmlns:ns2="b31d7be1-2bf1-4a0c-903e-3537715ce302" xmlns:ns3="d3eafe48-5e75-4bab-84f6-a5a35a105a20" targetNamespace="http://schemas.microsoft.com/office/2006/metadata/properties" ma:root="true" ma:fieldsID="bba4720c50c5735c095fc1d950655223" ns2:_="" ns3:_="">
    <xsd:import namespace="b31d7be1-2bf1-4a0c-903e-3537715ce302"/>
    <xsd:import namespace="d3eafe48-5e75-4bab-84f6-a5a35a105a2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Archive"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d7be1-2bf1-4a0c-903e-3537715ce3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Archive" ma:index="14" nillable="true" ma:displayName="Archive" ma:default="0" ma:format="Dropdown" ma:internalName="Archive">
      <xsd:simpleType>
        <xsd:restriction base="dms:Boolea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eafe48-5e75-4bab-84f6-a5a35a105a2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A2B0D-0806-4628-A88F-B71C9D203574}">
  <ds:schemaRefs>
    <ds:schemaRef ds:uri="http://schemas.microsoft.com/office/2006/documentManagement/types"/>
    <ds:schemaRef ds:uri="http://schemas.microsoft.com/office/2006/metadata/properties"/>
    <ds:schemaRef ds:uri="b31d7be1-2bf1-4a0c-903e-3537715ce302"/>
    <ds:schemaRef ds:uri="http://www.w3.org/XML/1998/namespace"/>
    <ds:schemaRef ds:uri="http://purl.org/dc/elements/1.1/"/>
    <ds:schemaRef ds:uri="http://schemas.microsoft.com/office/infopath/2007/PartnerControls"/>
    <ds:schemaRef ds:uri="http://schemas.openxmlformats.org/package/2006/metadata/core-properties"/>
    <ds:schemaRef ds:uri="d3eafe48-5e75-4bab-84f6-a5a35a105a20"/>
    <ds:schemaRef ds:uri="http://purl.org/dc/dcmitype/"/>
    <ds:schemaRef ds:uri="http://purl.org/dc/terms/"/>
  </ds:schemaRefs>
</ds:datastoreItem>
</file>

<file path=customXml/itemProps2.xml><?xml version="1.0" encoding="utf-8"?>
<ds:datastoreItem xmlns:ds="http://schemas.openxmlformats.org/officeDocument/2006/customXml" ds:itemID="{381AF837-B030-4284-BF24-C73FC29FB96D}">
  <ds:schemaRefs>
    <ds:schemaRef ds:uri="http://schemas.microsoft.com/sharepoint/v3/contenttype/forms"/>
  </ds:schemaRefs>
</ds:datastoreItem>
</file>

<file path=customXml/itemProps3.xml><?xml version="1.0" encoding="utf-8"?>
<ds:datastoreItem xmlns:ds="http://schemas.openxmlformats.org/officeDocument/2006/customXml" ds:itemID="{DCDD5B2E-DC3D-40C6-86CA-3A84709A12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d7be1-2bf1-4a0c-903e-3537715ce302"/>
    <ds:schemaRef ds:uri="d3eafe48-5e75-4bab-84f6-a5a35a105a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7E0173-4622-4170-8148-454DF949E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8</Pages>
  <Words>42250</Words>
  <Characters>240829</Characters>
  <Application>Microsoft Office Word</Application>
  <DocSecurity>0</DocSecurity>
  <Lines>2006</Lines>
  <Paragraphs>565</Paragraphs>
  <ScaleCrop>false</ScaleCrop>
  <HeadingPairs>
    <vt:vector size="2" baseType="variant">
      <vt:variant>
        <vt:lpstr>Title</vt:lpstr>
      </vt:variant>
      <vt:variant>
        <vt:i4>1</vt:i4>
      </vt:variant>
    </vt:vector>
  </HeadingPairs>
  <TitlesOfParts>
    <vt:vector size="1" baseType="lpstr">
      <vt:lpstr/>
    </vt:vector>
  </TitlesOfParts>
  <Company>KDOL</Company>
  <LinksUpToDate>false</LinksUpToDate>
  <CharactersWithSpaces>28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Turner [KDOL]</dc:creator>
  <cp:keywords/>
  <dc:description/>
  <cp:lastModifiedBy>Phil Hayes, SPHR</cp:lastModifiedBy>
  <cp:revision>2</cp:revision>
  <dcterms:created xsi:type="dcterms:W3CDTF">2021-04-03T15:03:00Z</dcterms:created>
  <dcterms:modified xsi:type="dcterms:W3CDTF">2021-04-0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D62E3AAC5AA479954B192188E3BC1</vt:lpwstr>
  </property>
</Properties>
</file>